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b/>
          <w:bCs/>
          <w:sz w:val="28"/>
          <w:szCs w:val="28"/>
        </w:rPr>
        <w:id w:val="1749381014"/>
        <w:docPartObj>
          <w:docPartGallery w:val="Cover Pages"/>
          <w:docPartUnique/>
        </w:docPartObj>
      </w:sdtPr>
      <w:sdtEndPr/>
      <w:sdtContent>
        <w:p w14:paraId="0329C506" w14:textId="5CD0040A" w:rsidR="00D92BA3" w:rsidRPr="00BC1ECA" w:rsidRDefault="00D92BA3">
          <w:pPr>
            <w:rPr>
              <w:b/>
              <w:bCs/>
              <w:sz w:val="28"/>
              <w:szCs w:val="28"/>
            </w:rPr>
          </w:pPr>
          <w:r w:rsidRPr="00BC1ECA">
            <w:rPr>
              <w:noProof/>
              <w:lang w:eastAsia="sv-SE"/>
            </w:rPr>
            <mc:AlternateContent>
              <mc:Choice Requires="wps">
                <w:drawing>
                  <wp:anchor distT="0" distB="0" distL="114300" distR="114300" simplePos="0" relativeHeight="251658242" behindDoc="0" locked="0" layoutInCell="1" allowOverlap="1" wp14:anchorId="22368A46" wp14:editId="5F72D9C1">
                    <wp:simplePos x="0" y="0"/>
                    <wp:positionH relativeFrom="column">
                      <wp:posOffset>697230</wp:posOffset>
                    </wp:positionH>
                    <wp:positionV relativeFrom="paragraph">
                      <wp:posOffset>4569460</wp:posOffset>
                    </wp:positionV>
                    <wp:extent cx="4800600" cy="647700"/>
                    <wp:effectExtent l="0" t="0" r="0" b="0"/>
                    <wp:wrapSquare wrapText="bothSides"/>
                    <wp:docPr id="284284209" name="Text Box 284284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647700"/>
                            </a:xfrm>
                            <a:prstGeom prst="rect">
                              <a:avLst/>
                            </a:prstGeom>
                            <a:noFill/>
                            <a:ln>
                              <a:noFill/>
                            </a:ln>
                            <a:effectLst/>
                            <a:extLst>
                              <a:ext uri="{C572A759-6A51-4108-AA02-DFA0A04FC94B}"/>
                            </a:extLst>
                          </wps:spPr>
                          <wps:txbx>
                            <w:txbxContent>
                              <w:p w14:paraId="7444C697" w14:textId="77777777" w:rsidR="00D92BA3" w:rsidRPr="00BC1ECA" w:rsidRDefault="00D92BA3">
                                <w:pPr>
                                  <w:jc w:val="center"/>
                                  <w:rPr>
                                    <w:rFonts w:ascii="BentonSans Light" w:hAnsi="BentonSans Light"/>
                                    <w:sz w:val="32"/>
                                    <w:szCs w:val="32"/>
                                  </w:rPr>
                                </w:pPr>
                                <w:r w:rsidRPr="00BC1ECA">
                                  <w:rPr>
                                    <w:rFonts w:ascii="Arial" w:hAnsi="Arial" w:cs="Arial"/>
                                    <w:sz w:val="32"/>
                                    <w:szCs w:val="32"/>
                                  </w:rPr>
                                  <w:t xml:space="preserve">Emil Fernando </w:t>
                                </w:r>
                                <w:r w:rsidRPr="00BC1ECA">
                                  <w:rPr>
                                    <w:rFonts w:ascii="Arial" w:hAnsi="Arial" w:cs="Arial"/>
                                    <w:sz w:val="32"/>
                                    <w:szCs w:val="32"/>
                                  </w:rPr>
                                  <w:br/>
                                  <w:t xml:space="preserve">Nivedhitha Pandi Kadavi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368A46" id="_x0000_t202" coordsize="21600,21600" o:spt="202" path="m,l,21600r21600,l21600,xe">
                    <v:stroke joinstyle="miter"/>
                    <v:path gradientshapeok="t" o:connecttype="rect"/>
                  </v:shapetype>
                  <v:shape id="Text Box 284284209" o:spid="_x0000_s1026" type="#_x0000_t202" style="position:absolute;left:0;text-align:left;margin-left:54.9pt;margin-top:359.8pt;width:378pt;height:5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" filled="f" stroked="f">
                    <v:textbox>
                      <w:txbxContent>
                        <w:p w14:paraId="7444C697" w14:textId="77777777" w:rsidR="00D92BA3" w:rsidRPr="00BC1ECA" w:rsidRDefault="00D92BA3">
                          <w:pPr>
                            <w:jc w:val="center"/>
                            <w:rPr>
                              <w:rFonts w:ascii="BentonSans Light" w:hAnsi="BentonSans Light"/>
                              <w:sz w:val="32"/>
                              <w:szCs w:val="32"/>
                            </w:rPr>
                          </w:pPr>
                          <w:r w:rsidRPr="00BC1ECA">
                            <w:rPr>
                              <w:rFonts w:ascii="Arial" w:hAnsi="Arial" w:cs="Arial"/>
                              <w:sz w:val="32"/>
                              <w:szCs w:val="32"/>
                            </w:rPr>
                            <w:t xml:space="preserve">Emil Fernando </w:t>
                          </w:r>
                          <w:r w:rsidRPr="00BC1ECA">
                            <w:rPr>
                              <w:rFonts w:ascii="Arial" w:hAnsi="Arial" w:cs="Arial"/>
                              <w:sz w:val="32"/>
                              <w:szCs w:val="32"/>
                            </w:rPr>
                            <w:br/>
                            <w:t xml:space="preserve">Nivedhitha Pandi Kadavil </w:t>
                          </w:r>
                        </w:p>
                      </w:txbxContent>
                    </v:textbox>
                    <w10:wrap type="square"/>
                  </v:shape>
                </w:pict>
              </mc:Fallback>
            </mc:AlternateContent>
          </w:r>
          <w:r w:rsidRPr="00BC1ECA">
            <w:rPr>
              <w:noProof/>
              <w:lang w:eastAsia="sv-SE"/>
            </w:rPr>
            <mc:AlternateContent>
              <mc:Choice Requires="wps">
                <w:drawing>
                  <wp:anchor distT="0" distB="0" distL="114300" distR="114300" simplePos="0" relativeHeight="251658243" behindDoc="0" locked="0" layoutInCell="1" allowOverlap="1" wp14:anchorId="7C75C8AC" wp14:editId="5472D72E">
                    <wp:simplePos x="0" y="0"/>
                    <wp:positionH relativeFrom="column">
                      <wp:posOffset>501650</wp:posOffset>
                    </wp:positionH>
                    <wp:positionV relativeFrom="paragraph">
                      <wp:posOffset>7988300</wp:posOffset>
                    </wp:positionV>
                    <wp:extent cx="5319202" cy="858741"/>
                    <wp:effectExtent l="0" t="0" r="0" b="0"/>
                    <wp:wrapNone/>
                    <wp:docPr id="1599640146" name="Text Box 1599640146"/>
                    <wp:cNvGraphicFramePr/>
                    <a:graphic xmlns:a="http://schemas.openxmlformats.org/drawingml/2006/main">
                      <a:graphicData uri="http://schemas.microsoft.com/office/word/2010/wordprocessingShape">
                        <wps:wsp>
                          <wps:cNvSpPr txBox="1"/>
                          <wps:spPr>
                            <a:xfrm>
                              <a:off x="0" y="0"/>
                              <a:ext cx="5319202" cy="858741"/>
                            </a:xfrm>
                            <a:prstGeom prst="rect">
                              <a:avLst/>
                            </a:prstGeom>
                            <a:solidFill>
                              <a:schemeClr val="lt1"/>
                            </a:solidFill>
                            <a:ln w="6350">
                              <a:noFill/>
                            </a:ln>
                          </wps:spPr>
                          <wps:txbx>
                            <w:txbxContent>
                              <w:p w14:paraId="0D83938F" w14:textId="77777777" w:rsidR="00D92BA3" w:rsidRPr="00BC1ECA" w:rsidRDefault="00D92BA3">
                                <w:pPr>
                                  <w:jc w:val="center"/>
                                  <w:rPr>
                                    <w:rFonts w:ascii="Arial" w:hAnsi="Arial" w:cs="Arial"/>
                                    <w:sz w:val="30"/>
                                    <w:szCs w:val="30"/>
                                  </w:rPr>
                                </w:pPr>
                                <w:r w:rsidRPr="00BC1ECA">
                                  <w:rPr>
                                    <w:rFonts w:ascii="Arial" w:hAnsi="Arial" w:cs="Arial"/>
                                    <w:sz w:val="30"/>
                                    <w:szCs w:val="30"/>
                                  </w:rPr>
                                  <w:t>MASTER THESIS 2025</w:t>
                                </w:r>
                              </w:p>
                              <w:p w14:paraId="0BC07C71" w14:textId="006251A1" w:rsidR="00D92BA3" w:rsidRPr="00BC1ECA" w:rsidRDefault="00D92BA3">
                                <w:pPr>
                                  <w:jc w:val="center"/>
                                  <w:rPr>
                                    <w:rFonts w:ascii="Arial" w:hAnsi="Arial" w:cs="Arial"/>
                                    <w:sz w:val="30"/>
                                    <w:szCs w:val="30"/>
                                  </w:rPr>
                                </w:pPr>
                                <w:r w:rsidRPr="00BC1ECA">
                                  <w:rPr>
                                    <w:rFonts w:ascii="Arial" w:hAnsi="Arial" w:cs="Arial"/>
                                    <w:sz w:val="30"/>
                                    <w:szCs w:val="30"/>
                                  </w:rPr>
                                  <w:t xml:space="preserve">Master in </w:t>
                                </w:r>
                                <w:r w:rsidR="00CC1BBB">
                                  <w:rPr>
                                    <w:rFonts w:ascii="Arial" w:hAnsi="Arial" w:cs="Arial"/>
                                    <w:sz w:val="30"/>
                                    <w:szCs w:val="30"/>
                                  </w:rPr>
                                  <w:t>Built Environment</w:t>
                                </w:r>
                                <w:r w:rsidRPr="00BC1ECA">
                                  <w:rPr>
                                    <w:rFonts w:ascii="Arial" w:hAnsi="Arial" w:cs="Arial"/>
                                    <w:sz w:val="30"/>
                                    <w:szCs w:val="30"/>
                                  </w:rPr>
                                  <w:t xml:space="preserve"> with a specialization SUSTAINABLE BUILDING INFORMATION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75C8AC" id="Text Box 1599640146" o:spid="_x0000_s1027" type="#_x0000_t202" style="position:absolute;left:0;text-align:left;margin-left:39.5pt;margin-top:629pt;width:418.85pt;height:67.6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" fillcolor="white [3201]" stroked="f" strokeweight=".5pt">
                    <v:textbox>
                      <w:txbxContent>
                        <w:p w14:paraId="0D83938F" w14:textId="77777777" w:rsidR="00D92BA3" w:rsidRPr="00BC1ECA" w:rsidRDefault="00D92BA3">
                          <w:pPr>
                            <w:jc w:val="center"/>
                            <w:rPr>
                              <w:rFonts w:ascii="Arial" w:hAnsi="Arial" w:cs="Arial"/>
                              <w:sz w:val="30"/>
                              <w:szCs w:val="30"/>
                            </w:rPr>
                          </w:pPr>
                          <w:r w:rsidRPr="00BC1ECA">
                            <w:rPr>
                              <w:rFonts w:ascii="Arial" w:hAnsi="Arial" w:cs="Arial"/>
                              <w:sz w:val="30"/>
                              <w:szCs w:val="30"/>
                            </w:rPr>
                            <w:t>MASTER THESIS 2025</w:t>
                          </w:r>
                        </w:p>
                        <w:p w14:paraId="0BC07C71" w14:textId="006251A1" w:rsidR="00D92BA3" w:rsidRPr="00BC1ECA" w:rsidRDefault="00D92BA3">
                          <w:pPr>
                            <w:jc w:val="center"/>
                            <w:rPr>
                              <w:rFonts w:ascii="Arial" w:hAnsi="Arial" w:cs="Arial"/>
                              <w:sz w:val="30"/>
                              <w:szCs w:val="30"/>
                            </w:rPr>
                          </w:pPr>
                          <w:r w:rsidRPr="00BC1ECA">
                            <w:rPr>
                              <w:rFonts w:ascii="Arial" w:hAnsi="Arial" w:cs="Arial"/>
                              <w:sz w:val="30"/>
                              <w:szCs w:val="30"/>
                            </w:rPr>
                            <w:t xml:space="preserve">Master in </w:t>
                          </w:r>
                          <w:r w:rsidR="00CC1BBB">
                            <w:rPr>
                              <w:rFonts w:ascii="Arial" w:hAnsi="Arial" w:cs="Arial"/>
                              <w:sz w:val="30"/>
                              <w:szCs w:val="30"/>
                            </w:rPr>
                            <w:t>Built Environment</w:t>
                          </w:r>
                          <w:r w:rsidRPr="00BC1ECA">
                            <w:rPr>
                              <w:rFonts w:ascii="Arial" w:hAnsi="Arial" w:cs="Arial"/>
                              <w:sz w:val="30"/>
                              <w:szCs w:val="30"/>
                            </w:rPr>
                            <w:t xml:space="preserve"> with a specialization SUSTAINABLE BUILDING INFORMATION MANAGEMENT</w:t>
                          </w:r>
                        </w:p>
                      </w:txbxContent>
                    </v:textbox>
                  </v:shape>
                </w:pict>
              </mc:Fallback>
            </mc:AlternateContent>
          </w:r>
          <w:r w:rsidRPr="00BC1ECA">
            <w:rPr>
              <w:noProof/>
              <w:lang w:eastAsia="sv-SE"/>
            </w:rPr>
            <mc:AlternateContent>
              <mc:Choice Requires="wps">
                <w:drawing>
                  <wp:anchor distT="0" distB="0" distL="114300" distR="114300" simplePos="0" relativeHeight="251658241" behindDoc="0" locked="1" layoutInCell="1" allowOverlap="1" wp14:anchorId="1CC37EB5" wp14:editId="076E6951">
                    <wp:simplePos x="0" y="0"/>
                    <wp:positionH relativeFrom="page">
                      <wp:posOffset>1677670</wp:posOffset>
                    </wp:positionH>
                    <wp:positionV relativeFrom="page">
                      <wp:posOffset>2973705</wp:posOffset>
                    </wp:positionV>
                    <wp:extent cx="4505960" cy="1231900"/>
                    <wp:effectExtent l="0" t="0" r="0" b="6350"/>
                    <wp:wrapSquare wrapText="bothSides"/>
                    <wp:docPr id="1840810696" name="Text Box 1840810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5960" cy="1231900"/>
                            </a:xfrm>
                            <a:prstGeom prst="rect">
                              <a:avLst/>
                            </a:prstGeom>
                            <a:noFill/>
                            <a:ln>
                              <a:noFill/>
                            </a:ln>
                            <a:effectLst/>
                            <a:extLst>
                              <a:ext uri="{FAA26D3D-D897-4be2-8F04-BA451C77F1D7}"/>
                              <a:ext uri="{C572A759-6A51-4108-AA02-DFA0A04FC94B}"/>
                            </a:extLst>
                          </wps:spPr>
                          <wps:txbx>
                            <w:txbxContent>
                              <w:p w14:paraId="7272A3F5" w14:textId="77777777" w:rsidR="00D92BA3" w:rsidRPr="00BC1ECA" w:rsidRDefault="00D92BA3">
                                <w:pPr>
                                  <w:jc w:val="center"/>
                                  <w:rPr>
                                    <w:rFonts w:ascii="Arial" w:hAnsi="Arial" w:cs="Arial"/>
                                    <w:b/>
                                    <w:sz w:val="144"/>
                                    <w:szCs w:val="144"/>
                                  </w:rPr>
                                </w:pPr>
                                <w:bookmarkStart w:id="0" w:name="_Hlk198154659"/>
                                <w:bookmarkEnd w:id="0"/>
                                <w:r w:rsidRPr="00BC1ECA">
                                  <w:rPr>
                                    <w:b/>
                                    <w:bCs/>
                                    <w:sz w:val="36"/>
                                    <w:szCs w:val="36"/>
                                  </w:rPr>
                                  <w:t>An Ontology-Based Approach to Integrating Digital Product Passport Data into Enterprise Asset Management Systems</w:t>
                                </w:r>
                              </w:p>
                              <w:p w14:paraId="3308F4F3" w14:textId="77777777" w:rsidR="00D92BA3" w:rsidRPr="00BC1ECA" w:rsidRDefault="00D92BA3">
                                <w:pPr>
                                  <w:jc w:val="center"/>
                                  <w:rPr>
                                    <w:rFonts w:ascii="BentonSans Bold" w:hAnsi="BentonSans Bold"/>
                                    <w:sz w:val="78"/>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37EB5" id="Text Box 1840810696" o:spid="_x0000_s1028" type="#_x0000_t202" style="position:absolute;left:0;text-align:left;margin-left:132.1pt;margin-top:234.15pt;width:354.8pt;height:97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" filled="f" stroked="f">
                    <v:textbox>
                      <w:txbxContent>
                        <w:p w14:paraId="7272A3F5" w14:textId="77777777" w:rsidR="00D92BA3" w:rsidRPr="00BC1ECA" w:rsidRDefault="00D92BA3">
                          <w:pPr>
                            <w:jc w:val="center"/>
                            <w:rPr>
                              <w:rFonts w:ascii="Arial" w:hAnsi="Arial" w:cs="Arial"/>
                              <w:b/>
                              <w:sz w:val="144"/>
                              <w:szCs w:val="144"/>
                            </w:rPr>
                          </w:pPr>
                          <w:bookmarkStart w:id="1" w:name="_Hlk198154659"/>
                          <w:bookmarkEnd w:id="1"/>
                          <w:r w:rsidRPr="00BC1ECA">
                            <w:rPr>
                              <w:b/>
                              <w:bCs/>
                              <w:sz w:val="36"/>
                              <w:szCs w:val="36"/>
                            </w:rPr>
                            <w:t>An Ontology-Based Approach to Integrating Digital Product Passport Data into Enterprise Asset Management Systems</w:t>
                          </w:r>
                        </w:p>
                        <w:p w14:paraId="3308F4F3" w14:textId="77777777" w:rsidR="00D92BA3" w:rsidRPr="00BC1ECA" w:rsidRDefault="00D92BA3">
                          <w:pPr>
                            <w:jc w:val="center"/>
                            <w:rPr>
                              <w:rFonts w:ascii="BentonSans Bold" w:hAnsi="BentonSans Bold"/>
                              <w:sz w:val="78"/>
                              <w:szCs w:val="56"/>
                            </w:rPr>
                          </w:pPr>
                        </w:p>
                      </w:txbxContent>
                    </v:textbox>
                    <w10:wrap type="square" anchorx="page" anchory="page"/>
                    <w10:anchorlock/>
                  </v:shape>
                </w:pict>
              </mc:Fallback>
            </mc:AlternateContent>
          </w:r>
          <w:r w:rsidRPr="00BC1ECA">
            <w:rPr>
              <w:noProof/>
              <w:lang w:eastAsia="sv-SE"/>
            </w:rPr>
            <w:drawing>
              <wp:anchor distT="0" distB="0" distL="114300" distR="114300" simplePos="0" relativeHeight="251658240" behindDoc="1" locked="1" layoutInCell="1" allowOverlap="1" wp14:anchorId="4F0F8AD6" wp14:editId="336EF962">
                <wp:simplePos x="0" y="0"/>
                <wp:positionH relativeFrom="margin">
                  <wp:posOffset>2180590</wp:posOffset>
                </wp:positionH>
                <wp:positionV relativeFrom="margin">
                  <wp:posOffset>381000</wp:posOffset>
                </wp:positionV>
                <wp:extent cx="1826895" cy="1014730"/>
                <wp:effectExtent l="0" t="0" r="1905" b="0"/>
                <wp:wrapSquare wrapText="bothSides"/>
                <wp:docPr id="1010010866" name="Picture 1010010866"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university&#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6895" cy="1014730"/>
                        </a:xfrm>
                        <a:prstGeom prst="rect">
                          <a:avLst/>
                        </a:prstGeom>
                      </pic:spPr>
                    </pic:pic>
                  </a:graphicData>
                </a:graphic>
                <wp14:sizeRelH relativeFrom="margin">
                  <wp14:pctWidth>0</wp14:pctWidth>
                </wp14:sizeRelH>
                <wp14:sizeRelV relativeFrom="margin">
                  <wp14:pctHeight>0</wp14:pctHeight>
                </wp14:sizeRelV>
              </wp:anchor>
            </w:drawing>
          </w:r>
          <w:r w:rsidRPr="00BC1ECA">
            <w:rPr>
              <w:b/>
              <w:bCs/>
              <w:sz w:val="28"/>
              <w:szCs w:val="28"/>
            </w:rPr>
            <w:br w:type="page"/>
          </w:r>
        </w:p>
        <w:p w14:paraId="74782C3A" w14:textId="0D7F9A91" w:rsidR="00D92BA3" w:rsidRPr="00BC1ECA" w:rsidRDefault="00D92BA3">
          <w:pPr>
            <w:spacing w:after="0"/>
            <w:ind w:left="357" w:firstLine="0"/>
            <w:rPr>
              <w:rFonts w:ascii="Arial" w:hAnsi="Arial" w:cs="Arial"/>
              <w:sz w:val="22"/>
              <w:szCs w:val="22"/>
            </w:rPr>
          </w:pPr>
          <w:r w:rsidRPr="00BC1ECA">
            <w:rPr>
              <w:rFonts w:ascii="Arial" w:hAnsi="Arial" w:cs="Arial"/>
              <w:sz w:val="22"/>
              <w:szCs w:val="22"/>
            </w:rPr>
            <w:t xml:space="preserve">This thesis work has been carried out at the School of Engineering in Jönköping in the subject area </w:t>
          </w:r>
          <w:r w:rsidR="00FC3625">
            <w:rPr>
              <w:rFonts w:ascii="Arial" w:hAnsi="Arial" w:cs="Arial"/>
              <w:sz w:val="22"/>
              <w:szCs w:val="22"/>
            </w:rPr>
            <w:t>Buil</w:t>
          </w:r>
          <w:r w:rsidR="00BF37DF">
            <w:rPr>
              <w:rFonts w:ascii="Arial" w:hAnsi="Arial" w:cs="Arial"/>
              <w:sz w:val="22"/>
              <w:szCs w:val="22"/>
            </w:rPr>
            <w:t>t Environment</w:t>
          </w:r>
          <w:r w:rsidRPr="00BC1ECA">
            <w:rPr>
              <w:rFonts w:ascii="Arial" w:hAnsi="Arial" w:cs="Arial"/>
              <w:sz w:val="22"/>
              <w:szCs w:val="22"/>
            </w:rPr>
            <w:t xml:space="preserve"> - Sustainable Building Information Management. The work is a part of the Master of Science with a major </w:t>
          </w:r>
          <w:r w:rsidR="008F3833">
            <w:rPr>
              <w:rFonts w:ascii="Arial" w:hAnsi="Arial" w:cs="Arial"/>
              <w:sz w:val="22"/>
              <w:szCs w:val="22"/>
            </w:rPr>
            <w:t>Built Environment</w:t>
          </w:r>
          <w:r w:rsidRPr="00BC1ECA">
            <w:rPr>
              <w:rFonts w:ascii="Arial" w:hAnsi="Arial" w:cs="Arial"/>
              <w:sz w:val="22"/>
              <w:szCs w:val="22"/>
            </w:rPr>
            <w:t xml:space="preserve">, </w:t>
          </w:r>
          <w:r w:rsidR="009F0D76" w:rsidRPr="00BC1ECA">
            <w:rPr>
              <w:rFonts w:ascii="Arial" w:hAnsi="Arial" w:cs="Arial"/>
              <w:sz w:val="22"/>
              <w:szCs w:val="22"/>
            </w:rPr>
            <w:t>specializing</w:t>
          </w:r>
          <w:r w:rsidRPr="00BC1ECA">
            <w:rPr>
              <w:rFonts w:ascii="Arial" w:hAnsi="Arial" w:cs="Arial"/>
              <w:sz w:val="22"/>
              <w:szCs w:val="22"/>
            </w:rPr>
            <w:t xml:space="preserve"> in Sustainable Building Information Management. </w:t>
          </w:r>
        </w:p>
        <w:p w14:paraId="41459DFD" w14:textId="77777777" w:rsidR="00D92BA3" w:rsidRPr="00BC1ECA" w:rsidRDefault="00D92BA3">
          <w:pPr>
            <w:rPr>
              <w:rFonts w:ascii="Arial" w:hAnsi="Arial" w:cs="Arial"/>
              <w:sz w:val="22"/>
              <w:szCs w:val="22"/>
            </w:rPr>
          </w:pPr>
        </w:p>
        <w:p w14:paraId="26CAD97D" w14:textId="77777777" w:rsidR="00D92BA3" w:rsidRPr="00BC1ECA" w:rsidRDefault="00D92BA3">
          <w:pPr>
            <w:spacing w:after="0"/>
            <w:rPr>
              <w:rFonts w:ascii="Arial" w:hAnsi="Arial" w:cs="Arial"/>
              <w:sz w:val="22"/>
              <w:szCs w:val="22"/>
            </w:rPr>
          </w:pPr>
          <w:r w:rsidRPr="00BC1ECA">
            <w:rPr>
              <w:rFonts w:ascii="Arial" w:hAnsi="Arial" w:cs="Arial"/>
              <w:sz w:val="22"/>
              <w:szCs w:val="22"/>
            </w:rPr>
            <w:t>The authors take full responsibility for opinions, conclusions and findings presented.</w:t>
          </w:r>
        </w:p>
        <w:p w14:paraId="4F065D70" w14:textId="77777777" w:rsidR="00D92BA3" w:rsidRPr="00BC1ECA" w:rsidRDefault="00D92BA3">
          <w:pPr>
            <w:rPr>
              <w:rFonts w:ascii="Arial" w:hAnsi="Arial" w:cs="Arial"/>
              <w:sz w:val="22"/>
              <w:szCs w:val="22"/>
            </w:rPr>
          </w:pPr>
        </w:p>
        <w:p w14:paraId="423B6109" w14:textId="77777777" w:rsidR="00D92BA3" w:rsidRPr="00C469F6" w:rsidRDefault="00D92BA3">
          <w:pPr>
            <w:spacing w:after="0"/>
            <w:rPr>
              <w:rFonts w:ascii="Arial" w:hAnsi="Arial" w:cs="Arial"/>
              <w:sz w:val="22"/>
              <w:szCs w:val="22"/>
              <w:lang w:val="sv-SE"/>
            </w:rPr>
          </w:pPr>
          <w:r w:rsidRPr="00C469F6">
            <w:rPr>
              <w:rFonts w:ascii="Arial" w:hAnsi="Arial" w:cs="Arial"/>
              <w:sz w:val="22"/>
              <w:szCs w:val="22"/>
              <w:lang w:val="sv-SE"/>
            </w:rPr>
            <w:t>Examiner: Annika Moscati</w:t>
          </w:r>
        </w:p>
        <w:p w14:paraId="7B067DD1" w14:textId="77777777" w:rsidR="00D92BA3" w:rsidRPr="00C469F6" w:rsidRDefault="00D92BA3">
          <w:pPr>
            <w:rPr>
              <w:rFonts w:ascii="Arial" w:hAnsi="Arial" w:cs="Arial"/>
              <w:sz w:val="22"/>
              <w:szCs w:val="22"/>
              <w:lang w:val="sv-SE"/>
            </w:rPr>
          </w:pPr>
        </w:p>
        <w:p w14:paraId="4315BC2D" w14:textId="77777777" w:rsidR="00D92BA3" w:rsidRPr="00C469F6" w:rsidRDefault="00D92BA3">
          <w:pPr>
            <w:spacing w:after="0"/>
            <w:rPr>
              <w:rFonts w:ascii="Arial" w:hAnsi="Arial" w:cs="Arial"/>
              <w:sz w:val="22"/>
              <w:szCs w:val="22"/>
              <w:lang w:val="sv-SE"/>
            </w:rPr>
          </w:pPr>
          <w:r w:rsidRPr="00C469F6">
            <w:rPr>
              <w:rFonts w:ascii="Arial" w:hAnsi="Arial" w:cs="Arial"/>
              <w:sz w:val="22"/>
              <w:szCs w:val="22"/>
              <w:lang w:val="sv-SE"/>
            </w:rPr>
            <w:t>Supervisor: Rahel Kebede</w:t>
          </w:r>
        </w:p>
        <w:p w14:paraId="33E0F0ED" w14:textId="77777777" w:rsidR="00D92BA3" w:rsidRPr="00C469F6" w:rsidRDefault="00D92BA3">
          <w:pPr>
            <w:rPr>
              <w:rFonts w:ascii="Arial" w:hAnsi="Arial" w:cs="Arial"/>
              <w:sz w:val="22"/>
              <w:szCs w:val="22"/>
              <w:lang w:val="sv-SE"/>
            </w:rPr>
          </w:pPr>
        </w:p>
        <w:p w14:paraId="5787811F" w14:textId="4606D6CA" w:rsidR="00D92BA3" w:rsidRPr="00BC1ECA" w:rsidRDefault="00D92BA3">
          <w:pPr>
            <w:spacing w:after="0"/>
            <w:rPr>
              <w:rFonts w:ascii="Arial" w:hAnsi="Arial" w:cs="Arial"/>
              <w:sz w:val="22"/>
              <w:szCs w:val="22"/>
            </w:rPr>
          </w:pPr>
          <w:r w:rsidRPr="00BC1ECA">
            <w:rPr>
              <w:rFonts w:ascii="Arial" w:hAnsi="Arial" w:cs="Arial"/>
              <w:sz w:val="22"/>
              <w:szCs w:val="22"/>
            </w:rPr>
            <w:t>Co-Supervisor: Mathias Bjerkliden, Simon Sjöberg, Mattias Endredi</w:t>
          </w:r>
          <w:r w:rsidR="00D53960">
            <w:rPr>
              <w:rFonts w:ascii="Arial" w:hAnsi="Arial" w:cs="Arial"/>
              <w:sz w:val="22"/>
              <w:szCs w:val="22"/>
            </w:rPr>
            <w:t>.</w:t>
          </w:r>
        </w:p>
        <w:p w14:paraId="047177FA" w14:textId="77777777" w:rsidR="00D92BA3" w:rsidRPr="00BC1ECA" w:rsidRDefault="00D92BA3">
          <w:pPr>
            <w:rPr>
              <w:rFonts w:ascii="Arial" w:hAnsi="Arial" w:cs="Arial"/>
              <w:sz w:val="22"/>
              <w:szCs w:val="22"/>
            </w:rPr>
          </w:pPr>
        </w:p>
        <w:p w14:paraId="10147303" w14:textId="77777777" w:rsidR="00D92BA3" w:rsidRPr="00BC1ECA" w:rsidRDefault="00D92BA3">
          <w:pPr>
            <w:spacing w:after="0"/>
            <w:rPr>
              <w:rFonts w:ascii="Arial" w:hAnsi="Arial" w:cs="Arial"/>
              <w:sz w:val="22"/>
              <w:szCs w:val="22"/>
            </w:rPr>
          </w:pPr>
          <w:r w:rsidRPr="00BC1ECA">
            <w:rPr>
              <w:rFonts w:ascii="Arial" w:hAnsi="Arial" w:cs="Arial"/>
              <w:sz w:val="22"/>
              <w:szCs w:val="22"/>
            </w:rPr>
            <w:t>Scope: 30 credits (second cycle)</w:t>
          </w:r>
        </w:p>
        <w:p w14:paraId="7B8CEE9C" w14:textId="77777777" w:rsidR="00D92BA3" w:rsidRPr="00BC1ECA" w:rsidRDefault="00D92BA3">
          <w:pPr>
            <w:rPr>
              <w:rFonts w:ascii="Arial" w:hAnsi="Arial" w:cs="Arial"/>
              <w:sz w:val="22"/>
              <w:szCs w:val="22"/>
            </w:rPr>
          </w:pPr>
        </w:p>
        <w:p w14:paraId="68AAE389" w14:textId="5F9B9E3A" w:rsidR="00D92BA3" w:rsidRPr="00BC1ECA" w:rsidRDefault="00D92BA3">
          <w:pPr>
            <w:rPr>
              <w:sz w:val="22"/>
              <w:szCs w:val="22"/>
            </w:rPr>
          </w:pPr>
          <w:r w:rsidRPr="00BC1ECA">
            <w:rPr>
              <w:rFonts w:ascii="Arial" w:hAnsi="Arial" w:cs="Arial"/>
              <w:sz w:val="22"/>
              <w:szCs w:val="22"/>
            </w:rPr>
            <w:t>Date: 2025/0</w:t>
          </w:r>
          <w:r w:rsidR="00143949">
            <w:rPr>
              <w:rFonts w:ascii="Arial" w:hAnsi="Arial" w:cs="Arial"/>
              <w:sz w:val="22"/>
              <w:szCs w:val="22"/>
            </w:rPr>
            <w:t>6</w:t>
          </w:r>
          <w:r w:rsidRPr="00BC1ECA">
            <w:rPr>
              <w:rFonts w:ascii="Arial" w:hAnsi="Arial" w:cs="Arial"/>
              <w:sz w:val="22"/>
              <w:szCs w:val="22"/>
            </w:rPr>
            <w:t>/1</w:t>
          </w:r>
          <w:r w:rsidR="00143949">
            <w:rPr>
              <w:rFonts w:ascii="Arial" w:hAnsi="Arial" w:cs="Arial"/>
              <w:sz w:val="22"/>
              <w:szCs w:val="22"/>
            </w:rPr>
            <w:t>2</w:t>
          </w:r>
        </w:p>
        <w:p w14:paraId="09393F79" w14:textId="76598FCB" w:rsidR="00D92BA3" w:rsidRPr="00BC1ECA" w:rsidRDefault="00BE1E12" w:rsidP="00D92BA3">
          <w:pPr>
            <w:rPr>
              <w:b/>
              <w:bCs/>
              <w:sz w:val="28"/>
              <w:szCs w:val="28"/>
            </w:rPr>
          </w:pPr>
          <w:r w:rsidRPr="00BC1ECA">
            <w:rPr>
              <w:rFonts w:ascii="ScalaOT-Ita" w:hAnsi="ScalaOT-Ita"/>
              <w:noProof/>
              <w:sz w:val="16"/>
              <w:szCs w:val="16"/>
              <w:lang w:eastAsia="sv-SE"/>
            </w:rPr>
            <mc:AlternateContent>
              <mc:Choice Requires="wps">
                <w:drawing>
                  <wp:anchor distT="0" distB="0" distL="114300" distR="114300" simplePos="0" relativeHeight="251658245" behindDoc="0" locked="0" layoutInCell="1" allowOverlap="1" wp14:anchorId="2751FFF7" wp14:editId="032EABA8">
                    <wp:simplePos x="0" y="0"/>
                    <wp:positionH relativeFrom="margin">
                      <wp:posOffset>4194387</wp:posOffset>
                    </wp:positionH>
                    <wp:positionV relativeFrom="paragraph">
                      <wp:posOffset>5038725</wp:posOffset>
                    </wp:positionV>
                    <wp:extent cx="1645920" cy="437515"/>
                    <wp:effectExtent l="0" t="0" r="0" b="635"/>
                    <wp:wrapNone/>
                    <wp:docPr id="1684079146" name="Text Box 1684079146"/>
                    <wp:cNvGraphicFramePr/>
                    <a:graphic xmlns:a="http://schemas.openxmlformats.org/drawingml/2006/main">
                      <a:graphicData uri="http://schemas.microsoft.com/office/word/2010/wordprocessingShape">
                        <wps:wsp>
                          <wps:cNvSpPr txBox="1"/>
                          <wps:spPr>
                            <a:xfrm>
                              <a:off x="0" y="0"/>
                              <a:ext cx="1645920" cy="437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9ED5C"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PHONE:</w:t>
                                </w:r>
                                <w:r w:rsidRPr="00BC1ECA">
                                  <w:rPr>
                                    <w:rFonts w:ascii="ScalaOT-Ita" w:hAnsi="ScalaOT-Ita"/>
                                    <w:spacing w:val="10"/>
                                    <w:sz w:val="16"/>
                                    <w:szCs w:val="16"/>
                                  </w:rPr>
                                  <w:t xml:space="preserve"> </w:t>
                                </w:r>
                                <w:bookmarkStart w:id="2" w:name="BMC_phone"/>
                                <w:r w:rsidRPr="00BC1ECA">
                                  <w:rPr>
                                    <w:i/>
                                    <w:sz w:val="20"/>
                                    <w:szCs w:val="20"/>
                                  </w:rPr>
                                  <w:t>+46 (0)36 10 10 00</w:t>
                                </w:r>
                                <w:bookmarkEnd w:id="2"/>
                                <w:r w:rsidRPr="00BC1ECA">
                                  <w:rPr>
                                    <w:rFonts w:asciiTheme="minorBidi" w:hAnsiTheme="minorBidi" w:cstheme="minorBidi"/>
                                    <w:i/>
                                    <w:sz w:val="20"/>
                                    <w:szCs w:val="20"/>
                                  </w:rPr>
                                  <w:t xml:space="preserve">  </w:t>
                                </w:r>
                              </w:p>
                              <w:p w14:paraId="0703CF85"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WEB:</w:t>
                                </w:r>
                                <w:r w:rsidRPr="00BC1ECA">
                                  <w:rPr>
                                    <w:rFonts w:ascii="Arial" w:hAnsi="Arial" w:cs="Arial"/>
                                    <w:b/>
                                    <w:spacing w:val="10"/>
                                    <w:sz w:val="10"/>
                                    <w:szCs w:val="10"/>
                                  </w:rPr>
                                  <w:t xml:space="preserve"> </w:t>
                                </w:r>
                                <w:bookmarkStart w:id="3" w:name="BMC_website"/>
                                <w:r w:rsidRPr="00BC1ECA">
                                  <w:rPr>
                                    <w:i/>
                                    <w:sz w:val="20"/>
                                    <w:szCs w:val="20"/>
                                  </w:rPr>
                                  <w:t>www.ju.se</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1FFF7" id="Text Box 1684079146" o:spid="_x0000_s1029" type="#_x0000_t202" style="position:absolute;left:0;text-align:left;margin-left:330.25pt;margin-top:396.75pt;width:129.6pt;height:34.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" fillcolor="white [3201]" stroked="f" strokeweight=".5pt">
                    <v:textbox inset="0,0,0,0">
                      <w:txbxContent>
                        <w:p w14:paraId="79A9ED5C"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PHONE:</w:t>
                          </w:r>
                          <w:r w:rsidRPr="00BC1ECA">
                            <w:rPr>
                              <w:rFonts w:ascii="ScalaOT-Ita" w:hAnsi="ScalaOT-Ita"/>
                              <w:spacing w:val="10"/>
                              <w:sz w:val="16"/>
                              <w:szCs w:val="16"/>
                            </w:rPr>
                            <w:t xml:space="preserve"> </w:t>
                          </w:r>
                          <w:bookmarkStart w:id="4" w:name="BMC_phone"/>
                          <w:r w:rsidRPr="00BC1ECA">
                            <w:rPr>
                              <w:i/>
                              <w:sz w:val="20"/>
                              <w:szCs w:val="20"/>
                            </w:rPr>
                            <w:t>+46 (0)36 10 10 00</w:t>
                          </w:r>
                          <w:bookmarkEnd w:id="4"/>
                          <w:r w:rsidRPr="00BC1ECA">
                            <w:rPr>
                              <w:rFonts w:asciiTheme="minorBidi" w:hAnsiTheme="minorBidi" w:cstheme="minorBidi"/>
                              <w:i/>
                              <w:sz w:val="20"/>
                              <w:szCs w:val="20"/>
                            </w:rPr>
                            <w:t xml:space="preserve">  </w:t>
                          </w:r>
                        </w:p>
                        <w:p w14:paraId="0703CF85"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WEB:</w:t>
                          </w:r>
                          <w:r w:rsidRPr="00BC1ECA">
                            <w:rPr>
                              <w:rFonts w:ascii="Arial" w:hAnsi="Arial" w:cs="Arial"/>
                              <w:b/>
                              <w:spacing w:val="10"/>
                              <w:sz w:val="10"/>
                              <w:szCs w:val="10"/>
                            </w:rPr>
                            <w:t xml:space="preserve"> </w:t>
                          </w:r>
                          <w:bookmarkStart w:id="5" w:name="BMC_website"/>
                          <w:r w:rsidRPr="00BC1ECA">
                            <w:rPr>
                              <w:i/>
                              <w:sz w:val="20"/>
                              <w:szCs w:val="20"/>
                            </w:rPr>
                            <w:t>www.ju.se</w:t>
                          </w:r>
                          <w:bookmarkEnd w:id="5"/>
                        </w:p>
                      </w:txbxContent>
                    </v:textbox>
                    <w10:wrap anchorx="margin"/>
                  </v:shape>
                </w:pict>
              </mc:Fallback>
            </mc:AlternateContent>
          </w:r>
          <w:r w:rsidRPr="00BC1ECA">
            <w:rPr>
              <w:rFonts w:ascii="BentonSans Bold" w:hAnsi="BentonSans Bold"/>
              <w:noProof/>
              <w:spacing w:val="10"/>
              <w:sz w:val="10"/>
              <w:szCs w:val="10"/>
              <w:lang w:eastAsia="sv-SE"/>
            </w:rPr>
            <mc:AlternateContent>
              <mc:Choice Requires="wps">
                <w:drawing>
                  <wp:anchor distT="0" distB="0" distL="114300" distR="114300" simplePos="0" relativeHeight="251658244" behindDoc="0" locked="0" layoutInCell="1" allowOverlap="1" wp14:anchorId="0C7015B0" wp14:editId="75EB6F93">
                    <wp:simplePos x="0" y="0"/>
                    <wp:positionH relativeFrom="column">
                      <wp:posOffset>-149648</wp:posOffset>
                    </wp:positionH>
                    <wp:positionV relativeFrom="paragraph">
                      <wp:posOffset>5012055</wp:posOffset>
                    </wp:positionV>
                    <wp:extent cx="4203700" cy="471805"/>
                    <wp:effectExtent l="0" t="0" r="6350" b="4445"/>
                    <wp:wrapSquare wrapText="bothSides"/>
                    <wp:docPr id="1655853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700" cy="471805"/>
                            </a:xfrm>
                            <a:prstGeom prst="rect">
                              <a:avLst/>
                            </a:prstGeom>
                            <a:solidFill>
                              <a:srgbClr val="FFFFFF"/>
                            </a:solidFill>
                            <a:ln w="9525">
                              <a:noFill/>
                              <a:miter lim="800000"/>
                              <a:headEnd/>
                              <a:tailEnd/>
                            </a:ln>
                          </wps:spPr>
                          <wps:txbx>
                            <w:txbxContent>
                              <w:p w14:paraId="383CE6C7" w14:textId="77777777" w:rsidR="00D92BA3" w:rsidRPr="00BC1ECA" w:rsidRDefault="00D92BA3">
                                <w:pPr>
                                  <w:spacing w:after="60"/>
                                  <w:rPr>
                                    <w:i/>
                                    <w:sz w:val="20"/>
                                    <w:szCs w:val="20"/>
                                  </w:rPr>
                                </w:pPr>
                                <w:r w:rsidRPr="00BC1ECA">
                                  <w:rPr>
                                    <w:rFonts w:ascii="Arial" w:hAnsi="Arial" w:cs="Arial"/>
                                    <w:b/>
                                    <w:spacing w:val="10"/>
                                    <w:sz w:val="14"/>
                                    <w:szCs w:val="14"/>
                                  </w:rPr>
                                  <w:t>ADDRESS:</w:t>
                                </w:r>
                                <w:r w:rsidRPr="00BC1ECA">
                                  <w:rPr>
                                    <w:rFonts w:ascii="Arial" w:hAnsi="Arial" w:cs="Arial"/>
                                    <w:b/>
                                    <w:spacing w:val="10"/>
                                    <w:sz w:val="10"/>
                                    <w:szCs w:val="10"/>
                                  </w:rPr>
                                  <w:t xml:space="preserve"> </w:t>
                                </w:r>
                                <w:bookmarkStart w:id="6" w:name="BMC_address"/>
                                <w:r w:rsidRPr="00BC1ECA">
                                  <w:rPr>
                                    <w:i/>
                                    <w:spacing w:val="-6"/>
                                    <w:sz w:val="20"/>
                                    <w:szCs w:val="20"/>
                                  </w:rPr>
                                  <w:t>School of Engineering, P.O Box 1026, SE-551 11 Jönköping, Sweden</w:t>
                                </w:r>
                                <w:bookmarkEnd w:id="6"/>
                              </w:p>
                              <w:p w14:paraId="136E2262" w14:textId="77777777" w:rsidR="00D92BA3" w:rsidRPr="00BC1ECA" w:rsidRDefault="00D92BA3">
                                <w:pPr>
                                  <w:tabs>
                                    <w:tab w:val="left" w:pos="6663"/>
                                  </w:tabs>
                                  <w:spacing w:after="60" w:line="240" w:lineRule="atLeast"/>
                                  <w:rPr>
                                    <w:rFonts w:asciiTheme="minorBidi" w:hAnsiTheme="minorBidi" w:cstheme="minorBidi"/>
                                  </w:rPr>
                                </w:pPr>
                                <w:r w:rsidRPr="00BC1ECA">
                                  <w:rPr>
                                    <w:rFonts w:ascii="Arial" w:hAnsi="Arial" w:cs="Arial"/>
                                    <w:b/>
                                    <w:spacing w:val="10"/>
                                    <w:sz w:val="14"/>
                                    <w:szCs w:val="14"/>
                                  </w:rPr>
                                  <w:t>VISIT</w:t>
                                </w:r>
                                <w:r w:rsidRPr="00BC1ECA">
                                  <w:rPr>
                                    <w:rFonts w:ascii="Arial" w:hAnsi="Arial" w:cs="Arial"/>
                                    <w:spacing w:val="10"/>
                                    <w:sz w:val="14"/>
                                    <w:szCs w:val="14"/>
                                  </w:rPr>
                                  <w:t>:</w:t>
                                </w:r>
                                <w:r w:rsidRPr="00BC1ECA">
                                  <w:rPr>
                                    <w:i/>
                                    <w:sz w:val="16"/>
                                    <w:szCs w:val="16"/>
                                  </w:rPr>
                                  <w:t xml:space="preserve"> </w:t>
                                </w:r>
                                <w:bookmarkStart w:id="7" w:name="BMC_visitingaddress"/>
                                <w:r w:rsidRPr="00BC1ECA">
                                  <w:rPr>
                                    <w:i/>
                                    <w:sz w:val="20"/>
                                    <w:szCs w:val="20"/>
                                  </w:rPr>
                                  <w:t>Gjuterigatan 5, Campus, Building E</w:t>
                                </w:r>
                                <w:bookmarkEnd w:id="7"/>
                              </w:p>
                            </w:txbxContent>
                          </wps:txbx>
                          <wps:bodyPr rot="0" vert="horz" wrap="square" lIns="0" tIns="0" rIns="0" bIns="0" anchor="t" anchorCtr="0">
                            <a:noAutofit/>
                          </wps:bodyPr>
                        </wps:wsp>
                      </a:graphicData>
                    </a:graphic>
                  </wp:anchor>
                </w:drawing>
              </mc:Choice>
              <mc:Fallback>
                <w:pict>
                  <v:shape w14:anchorId="0C7015B0" id="Text Box 2" o:spid="_x0000_s1030" type="#_x0000_t202" style="position:absolute;left:0;text-align:left;margin-left:-11.8pt;margin-top:394.65pt;width:331pt;height:37.1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" stroked="f">
                    <v:textbox inset="0,0,0,0">
                      <w:txbxContent>
                        <w:p w14:paraId="383CE6C7" w14:textId="77777777" w:rsidR="00D92BA3" w:rsidRPr="00BC1ECA" w:rsidRDefault="00D92BA3">
                          <w:pPr>
                            <w:spacing w:after="60"/>
                            <w:rPr>
                              <w:i/>
                              <w:sz w:val="20"/>
                              <w:szCs w:val="20"/>
                            </w:rPr>
                          </w:pPr>
                          <w:r w:rsidRPr="00BC1ECA">
                            <w:rPr>
                              <w:rFonts w:ascii="Arial" w:hAnsi="Arial" w:cs="Arial"/>
                              <w:b/>
                              <w:spacing w:val="10"/>
                              <w:sz w:val="14"/>
                              <w:szCs w:val="14"/>
                            </w:rPr>
                            <w:t>ADDRESS:</w:t>
                          </w:r>
                          <w:r w:rsidRPr="00BC1ECA">
                            <w:rPr>
                              <w:rFonts w:ascii="Arial" w:hAnsi="Arial" w:cs="Arial"/>
                              <w:b/>
                              <w:spacing w:val="10"/>
                              <w:sz w:val="10"/>
                              <w:szCs w:val="10"/>
                            </w:rPr>
                            <w:t xml:space="preserve"> </w:t>
                          </w:r>
                          <w:bookmarkStart w:id="8" w:name="BMC_address"/>
                          <w:r w:rsidRPr="00BC1ECA">
                            <w:rPr>
                              <w:i/>
                              <w:spacing w:val="-6"/>
                              <w:sz w:val="20"/>
                              <w:szCs w:val="20"/>
                            </w:rPr>
                            <w:t>School of Engineering, P.O Box 1026, SE-551 11 Jönköping, Sweden</w:t>
                          </w:r>
                          <w:bookmarkEnd w:id="8"/>
                        </w:p>
                        <w:p w14:paraId="136E2262" w14:textId="77777777" w:rsidR="00D92BA3" w:rsidRPr="00BC1ECA" w:rsidRDefault="00D92BA3">
                          <w:pPr>
                            <w:tabs>
                              <w:tab w:val="left" w:pos="6663"/>
                            </w:tabs>
                            <w:spacing w:after="60" w:line="240" w:lineRule="atLeast"/>
                            <w:rPr>
                              <w:rFonts w:asciiTheme="minorBidi" w:hAnsiTheme="minorBidi" w:cstheme="minorBidi"/>
                            </w:rPr>
                          </w:pPr>
                          <w:r w:rsidRPr="00BC1ECA">
                            <w:rPr>
                              <w:rFonts w:ascii="Arial" w:hAnsi="Arial" w:cs="Arial"/>
                              <w:b/>
                              <w:spacing w:val="10"/>
                              <w:sz w:val="14"/>
                              <w:szCs w:val="14"/>
                            </w:rPr>
                            <w:t>VISIT</w:t>
                          </w:r>
                          <w:r w:rsidRPr="00BC1ECA">
                            <w:rPr>
                              <w:rFonts w:ascii="Arial" w:hAnsi="Arial" w:cs="Arial"/>
                              <w:spacing w:val="10"/>
                              <w:sz w:val="14"/>
                              <w:szCs w:val="14"/>
                            </w:rPr>
                            <w:t>:</w:t>
                          </w:r>
                          <w:r w:rsidRPr="00BC1ECA">
                            <w:rPr>
                              <w:i/>
                              <w:sz w:val="16"/>
                              <w:szCs w:val="16"/>
                            </w:rPr>
                            <w:t xml:space="preserve"> </w:t>
                          </w:r>
                          <w:bookmarkStart w:id="9" w:name="BMC_visitingaddress"/>
                          <w:r w:rsidRPr="00BC1ECA">
                            <w:rPr>
                              <w:i/>
                              <w:sz w:val="20"/>
                              <w:szCs w:val="20"/>
                            </w:rPr>
                            <w:t>Gjuterigatan 5, Campus, Building E</w:t>
                          </w:r>
                          <w:bookmarkEnd w:id="9"/>
                        </w:p>
                      </w:txbxContent>
                    </v:textbox>
                    <w10:wrap type="square"/>
                  </v:shape>
                </w:pict>
              </mc:Fallback>
            </mc:AlternateContent>
          </w:r>
          <w:r w:rsidR="00D92BA3" w:rsidRPr="00BC1ECA">
            <w:rPr>
              <w:b/>
              <w:bCs/>
              <w:sz w:val="28"/>
              <w:szCs w:val="28"/>
            </w:rPr>
            <w:br w:type="page"/>
          </w:r>
        </w:p>
      </w:sdtContent>
    </w:sdt>
    <w:p w14:paraId="163C8404" w14:textId="285741D4" w:rsidR="00203DEA" w:rsidRPr="00BC1ECA" w:rsidRDefault="00203DEA" w:rsidP="00F466E3">
      <w:pPr>
        <w:pStyle w:val="W78Title"/>
        <w:spacing w:after="240"/>
        <w:jc w:val="center"/>
        <w:rPr>
          <w:rFonts w:ascii="Times New Roman" w:hAnsi="Times New Roman" w:cs="Times New Roman"/>
          <w:b/>
          <w:bCs/>
          <w:color w:val="auto"/>
          <w:sz w:val="28"/>
          <w:szCs w:val="28"/>
        </w:rPr>
        <w:sectPr w:rsidR="00203DEA" w:rsidRPr="00BC1ECA" w:rsidSect="008D2BFA">
          <w:headerReference w:type="default" r:id="rId12"/>
          <w:footerReference w:type="default" r:id="rId13"/>
          <w:footerReference w:type="first" r:id="rId14"/>
          <w:pgSz w:w="11907" w:h="16840" w:code="9"/>
          <w:pgMar w:top="851" w:right="1080" w:bottom="1440" w:left="1080" w:header="720" w:footer="1008" w:gutter="0"/>
          <w:pgNumType w:start="0"/>
          <w:cols w:space="708"/>
          <w:titlePg/>
          <w:docGrid w:linePitch="360"/>
        </w:sectPr>
      </w:pPr>
    </w:p>
    <w:p w14:paraId="6261AF54" w14:textId="388CB645" w:rsidR="00F466E3" w:rsidRPr="00BC1ECA" w:rsidRDefault="00F466E3" w:rsidP="00F466E3">
      <w:pPr>
        <w:pStyle w:val="W78Title"/>
        <w:spacing w:after="240"/>
        <w:jc w:val="center"/>
        <w:rPr>
          <w:rFonts w:ascii="Times New Roman" w:hAnsi="Times New Roman" w:cs="Times New Roman"/>
          <w:b/>
          <w:bCs/>
          <w:color w:val="auto"/>
          <w:sz w:val="28"/>
          <w:szCs w:val="28"/>
        </w:rPr>
      </w:pPr>
      <w:r w:rsidRPr="00BC1ECA">
        <w:rPr>
          <w:rFonts w:ascii="Times New Roman" w:hAnsi="Times New Roman" w:cs="Times New Roman"/>
          <w:b/>
          <w:bCs/>
          <w:color w:val="auto"/>
          <w:sz w:val="28"/>
          <w:szCs w:val="28"/>
        </w:rPr>
        <w:t>An Ontology-Based Approach to Integrating Digital Product Passport Data into Enterprise Asset Management Systems</w:t>
      </w:r>
      <w:r w:rsidR="004D54C3" w:rsidRPr="00BC1ECA">
        <w:rPr>
          <w:rFonts w:ascii="Times New Roman" w:hAnsi="Times New Roman" w:cs="Times New Roman"/>
          <w:b/>
          <w:bCs/>
          <w:color w:val="auto"/>
          <w:sz w:val="28"/>
          <w:szCs w:val="28"/>
        </w:rPr>
        <w:t xml:space="preserve"> </w:t>
      </w:r>
    </w:p>
    <w:p w14:paraId="1B5D01CC" w14:textId="7F81C174" w:rsidR="00F466E3" w:rsidRPr="00C469F6" w:rsidRDefault="00F466E3" w:rsidP="006A10E0">
      <w:pPr>
        <w:pStyle w:val="W78Author"/>
        <w:ind w:firstLine="0"/>
        <w:rPr>
          <w:rStyle w:val="Strong"/>
          <w:rFonts w:ascii="Times New Roman" w:hAnsi="Times New Roman" w:cs="Times New Roman"/>
          <w:color w:val="auto"/>
          <w:sz w:val="20"/>
          <w:szCs w:val="20"/>
          <w:lang w:val="sv-SE"/>
        </w:rPr>
      </w:pPr>
      <w:r w:rsidRPr="00C469F6">
        <w:rPr>
          <w:rStyle w:val="Strong"/>
          <w:rFonts w:ascii="Times New Roman" w:hAnsi="Times New Roman" w:cs="Times New Roman"/>
          <w:b w:val="0"/>
          <w:color w:val="auto"/>
          <w:sz w:val="20"/>
          <w:szCs w:val="20"/>
          <w:lang w:val="sv-SE"/>
        </w:rPr>
        <w:t xml:space="preserve">Emil Fernando, </w:t>
      </w:r>
      <w:hyperlink r:id="rId15">
        <w:r w:rsidRPr="00C469F6">
          <w:rPr>
            <w:rStyle w:val="Hyperlink"/>
            <w:rFonts w:ascii="Times New Roman" w:hAnsi="Times New Roman" w:cs="Times New Roman"/>
            <w:color w:val="4472C4" w:themeColor="accent1"/>
            <w:sz w:val="20"/>
            <w:szCs w:val="20"/>
            <w:lang w:val="sv-SE"/>
          </w:rPr>
          <w:t>feem23cx@student.ju.se</w:t>
        </w:r>
      </w:hyperlink>
      <w:r w:rsidRPr="00C469F6">
        <w:rPr>
          <w:rStyle w:val="Strong"/>
          <w:rFonts w:ascii="Times New Roman" w:hAnsi="Times New Roman" w:cs="Times New Roman"/>
          <w:b w:val="0"/>
          <w:color w:val="auto"/>
          <w:sz w:val="20"/>
          <w:szCs w:val="20"/>
          <w:lang w:val="sv-SE"/>
        </w:rPr>
        <w:t xml:space="preserve"> </w:t>
      </w:r>
    </w:p>
    <w:p w14:paraId="0E5892D9" w14:textId="0C1278B3" w:rsidR="00D7593D" w:rsidRPr="00C469F6" w:rsidRDefault="002C4AC2" w:rsidP="006A10E0">
      <w:pPr>
        <w:pStyle w:val="W78affiliation"/>
        <w:ind w:firstLine="0"/>
        <w:rPr>
          <w:rFonts w:ascii="Times New Roman" w:hAnsi="Times New Roman" w:cs="Times New Roman"/>
          <w:lang w:val="sv-SE"/>
        </w:rPr>
      </w:pPr>
      <w:r w:rsidRPr="00C469F6">
        <w:rPr>
          <w:rFonts w:ascii="Times New Roman" w:hAnsi="Times New Roman" w:cs="Times New Roman"/>
          <w:lang w:val="sv-SE"/>
        </w:rPr>
        <w:t>Jönköping University, Jönköping 551 11, Sweden</w:t>
      </w:r>
      <w:r w:rsidR="0028715C" w:rsidRPr="00C469F6">
        <w:rPr>
          <w:rFonts w:ascii="Times New Roman" w:hAnsi="Times New Roman" w:cs="Times New Roman"/>
          <w:lang w:val="sv-SE"/>
        </w:rPr>
        <w:t xml:space="preserve"> </w:t>
      </w:r>
    </w:p>
    <w:p w14:paraId="0EAD5D2F" w14:textId="6A6A5381" w:rsidR="00F466E3" w:rsidRPr="00C469F6" w:rsidRDefault="00F466E3" w:rsidP="006A10E0">
      <w:pPr>
        <w:pStyle w:val="W78Author"/>
        <w:ind w:firstLine="0"/>
        <w:rPr>
          <w:rStyle w:val="Strong"/>
          <w:rFonts w:ascii="Times New Roman" w:hAnsi="Times New Roman" w:cs="Times New Roman"/>
          <w:b w:val="0"/>
          <w:bCs w:val="0"/>
          <w:color w:val="auto"/>
          <w:sz w:val="20"/>
          <w:szCs w:val="20"/>
          <w:lang w:val="sv-SE"/>
        </w:rPr>
      </w:pPr>
      <w:r w:rsidRPr="00C469F6">
        <w:rPr>
          <w:rStyle w:val="Strong"/>
          <w:rFonts w:ascii="Times New Roman" w:hAnsi="Times New Roman" w:cs="Times New Roman"/>
          <w:b w:val="0"/>
          <w:bCs w:val="0"/>
          <w:color w:val="auto"/>
          <w:sz w:val="20"/>
          <w:szCs w:val="20"/>
          <w:lang w:val="sv-SE"/>
        </w:rPr>
        <w:t xml:space="preserve">Nivedhitha Pandi Kadavil, </w:t>
      </w:r>
      <w:hyperlink r:id="rId16" w:history="1">
        <w:r w:rsidRPr="00C469F6">
          <w:rPr>
            <w:rStyle w:val="Hyperlink"/>
            <w:rFonts w:ascii="Times New Roman" w:hAnsi="Times New Roman" w:cs="Times New Roman"/>
            <w:color w:val="4472C4" w:themeColor="accent1"/>
            <w:sz w:val="20"/>
            <w:szCs w:val="20"/>
            <w:lang w:val="sv-SE"/>
          </w:rPr>
          <w:t>pani23up@student.ju.se</w:t>
        </w:r>
      </w:hyperlink>
      <w:r w:rsidR="0028715C" w:rsidRPr="00C469F6">
        <w:rPr>
          <w:lang w:val="sv-SE"/>
        </w:rPr>
        <w:t xml:space="preserve"> </w:t>
      </w:r>
    </w:p>
    <w:p w14:paraId="4BA5BF53" w14:textId="3BAD0FAB" w:rsidR="002C4AC2" w:rsidRPr="00BC1ECA" w:rsidRDefault="002C4AC2" w:rsidP="006A10E0">
      <w:pPr>
        <w:pStyle w:val="W78affiliation"/>
        <w:ind w:firstLine="0"/>
        <w:rPr>
          <w:rFonts w:ascii="Times New Roman" w:hAnsi="Times New Roman" w:cs="Times New Roman"/>
        </w:rPr>
      </w:pPr>
      <w:r w:rsidRPr="00BC1ECA">
        <w:rPr>
          <w:rFonts w:ascii="Times New Roman" w:hAnsi="Times New Roman" w:cs="Times New Roman"/>
        </w:rPr>
        <w:t>Jönköping University, Jönköping 551 11, Sweden</w:t>
      </w:r>
      <w:r w:rsidR="0028715C" w:rsidRPr="00BC1ECA">
        <w:rPr>
          <w:rFonts w:ascii="Times New Roman" w:hAnsi="Times New Roman" w:cs="Times New Roman"/>
        </w:rPr>
        <w:t xml:space="preserve"> </w:t>
      </w:r>
    </w:p>
    <w:p w14:paraId="4C46751A" w14:textId="1EEBE339" w:rsidR="00F93655" w:rsidRPr="00BC1ECA" w:rsidRDefault="00217D33" w:rsidP="006A10E0">
      <w:pPr>
        <w:ind w:firstLine="0"/>
        <w:rPr>
          <w:rStyle w:val="Abstractandkeywordstitle"/>
          <w:sz w:val="20"/>
          <w:szCs w:val="20"/>
        </w:rPr>
      </w:pPr>
      <w:r w:rsidRPr="00BC1ECA">
        <w:rPr>
          <w:rStyle w:val="Abstractandkeywordstitle"/>
          <w:sz w:val="20"/>
          <w:szCs w:val="20"/>
        </w:rPr>
        <w:t>Abstract</w:t>
      </w:r>
    </w:p>
    <w:p w14:paraId="0665AE10" w14:textId="16277C94" w:rsidR="00210751" w:rsidRPr="00BC1ECA" w:rsidRDefault="00210751" w:rsidP="005F4132">
      <w:pPr>
        <w:pStyle w:val="papertext"/>
        <w:ind w:firstLine="0"/>
        <w:rPr>
          <w:noProof w:val="0"/>
        </w:rPr>
      </w:pPr>
      <w:r w:rsidRPr="00BC1ECA">
        <w:rPr>
          <w:noProof w:val="0"/>
        </w:rPr>
        <w:t>Digital Product Passports (DPPs)</w:t>
      </w:r>
      <w:r w:rsidR="00BC6DC4" w:rsidRPr="00BC1ECA">
        <w:rPr>
          <w:noProof w:val="0"/>
        </w:rPr>
        <w:t>,</w:t>
      </w:r>
      <w:r w:rsidRPr="00BC1ECA">
        <w:rPr>
          <w:noProof w:val="0"/>
        </w:rPr>
        <w:t xml:space="preserve"> a recent</w:t>
      </w:r>
      <w:r w:rsidR="00BC6DC4" w:rsidRPr="00BC1ECA">
        <w:rPr>
          <w:noProof w:val="0"/>
        </w:rPr>
        <w:t xml:space="preserve"> initiative by the</w:t>
      </w:r>
      <w:r w:rsidRPr="00BC1ECA">
        <w:rPr>
          <w:noProof w:val="0"/>
        </w:rPr>
        <w:t xml:space="preserve"> European Union (EU)</w:t>
      </w:r>
      <w:r w:rsidR="008B48CB" w:rsidRPr="00BC1ECA">
        <w:rPr>
          <w:noProof w:val="0"/>
        </w:rPr>
        <w:t>,</w:t>
      </w:r>
      <w:r w:rsidRPr="00BC1ECA">
        <w:rPr>
          <w:noProof w:val="0"/>
        </w:rPr>
        <w:t xml:space="preserve"> ai</w:t>
      </w:r>
      <w:r w:rsidR="0037070C" w:rsidRPr="00BC1ECA">
        <w:rPr>
          <w:noProof w:val="0"/>
        </w:rPr>
        <w:t>ms</w:t>
      </w:r>
      <w:r w:rsidRPr="00BC1ECA">
        <w:rPr>
          <w:noProof w:val="0"/>
        </w:rPr>
        <w:t xml:space="preserve"> </w:t>
      </w:r>
      <w:r w:rsidR="0037070C" w:rsidRPr="00BC1ECA">
        <w:rPr>
          <w:noProof w:val="0"/>
        </w:rPr>
        <w:t>to</w:t>
      </w:r>
      <w:r w:rsidRPr="00BC1ECA">
        <w:rPr>
          <w:noProof w:val="0"/>
        </w:rPr>
        <w:t xml:space="preserve"> </w:t>
      </w:r>
      <w:r w:rsidR="008B48CB" w:rsidRPr="00BC1ECA">
        <w:rPr>
          <w:noProof w:val="0"/>
        </w:rPr>
        <w:t>improve</w:t>
      </w:r>
      <w:r w:rsidRPr="00BC1ECA">
        <w:rPr>
          <w:noProof w:val="0"/>
        </w:rPr>
        <w:t xml:space="preserve"> product </w:t>
      </w:r>
      <w:r w:rsidR="008B48CB" w:rsidRPr="00BC1ECA">
        <w:rPr>
          <w:noProof w:val="0"/>
        </w:rPr>
        <w:t>traceability</w:t>
      </w:r>
      <w:r w:rsidRPr="00BC1ECA">
        <w:rPr>
          <w:noProof w:val="0"/>
        </w:rPr>
        <w:t xml:space="preserve">, transparency, and sustainability to facilitate the circular economy. DPPs contain lifecycle data that </w:t>
      </w:r>
      <w:r w:rsidR="00777F6F" w:rsidRPr="00BC1ECA">
        <w:rPr>
          <w:noProof w:val="0"/>
        </w:rPr>
        <w:t>has</w:t>
      </w:r>
      <w:r w:rsidRPr="00BC1ECA">
        <w:rPr>
          <w:noProof w:val="0"/>
        </w:rPr>
        <w:t xml:space="preserve"> the potential to reduce fragmented data in Enterprise Asset Management (EAM) systems. However, the integration of DPPs presents challenges for existing technical infrastructures, often requiring system development or adaptation. This study presents an ontology-driven integration framework to inco</w:t>
      </w:r>
      <w:r w:rsidR="00F3013A" w:rsidRPr="00BC1ECA">
        <w:rPr>
          <w:noProof w:val="0"/>
        </w:rPr>
        <w:t>r</w:t>
      </w:r>
      <w:r w:rsidRPr="00BC1ECA">
        <w:rPr>
          <w:noProof w:val="0"/>
        </w:rPr>
        <w:t>p</w:t>
      </w:r>
      <w:r w:rsidR="004845A8" w:rsidRPr="00BC1ECA">
        <w:rPr>
          <w:noProof w:val="0"/>
        </w:rPr>
        <w:t>o</w:t>
      </w:r>
      <w:r w:rsidRPr="00BC1ECA">
        <w:rPr>
          <w:noProof w:val="0"/>
        </w:rPr>
        <w:t xml:space="preserve">rate DPP data into </w:t>
      </w:r>
      <w:r w:rsidRPr="003C7F94">
        <w:rPr>
          <w:noProof w:val="0"/>
        </w:rPr>
        <w:t>EAM systems</w:t>
      </w:r>
      <w:r w:rsidRPr="00BC1ECA">
        <w:rPr>
          <w:noProof w:val="0"/>
        </w:rPr>
        <w:t xml:space="preserve">. The research combines </w:t>
      </w:r>
      <w:r w:rsidR="00947482" w:rsidRPr="00BC1ECA">
        <w:rPr>
          <w:noProof w:val="0"/>
        </w:rPr>
        <w:t xml:space="preserve">a </w:t>
      </w:r>
      <w:r w:rsidRPr="00BC1ECA">
        <w:rPr>
          <w:noProof w:val="0"/>
        </w:rPr>
        <w:t>literature review, survey</w:t>
      </w:r>
      <w:r w:rsidR="008B48CB" w:rsidRPr="00BC1ECA">
        <w:rPr>
          <w:noProof w:val="0"/>
        </w:rPr>
        <w:t>,</w:t>
      </w:r>
      <w:r w:rsidRPr="00BC1ECA">
        <w:rPr>
          <w:noProof w:val="0"/>
        </w:rPr>
        <w:t xml:space="preserve"> and interviews to identify integration challenges and requirements. A modular ontology was developed to formally represent DPP information. Building u</w:t>
      </w:r>
      <w:r w:rsidR="000A7C93" w:rsidRPr="00BC1ECA">
        <w:rPr>
          <w:noProof w:val="0"/>
        </w:rPr>
        <w:t>po</w:t>
      </w:r>
      <w:r w:rsidRPr="00BC1ECA">
        <w:rPr>
          <w:noProof w:val="0"/>
        </w:rPr>
        <w:t xml:space="preserve">n this ontology as the foundational layer, a semantic integration architecture </w:t>
      </w:r>
      <w:r w:rsidR="00A53C57" w:rsidRPr="00BC13CF">
        <w:rPr>
          <w:noProof w:val="0"/>
        </w:rPr>
        <w:t>demonstrates</w:t>
      </w:r>
      <w:r w:rsidR="00A53C57">
        <w:rPr>
          <w:noProof w:val="0"/>
        </w:rPr>
        <w:t xml:space="preserve"> </w:t>
      </w:r>
      <w:r w:rsidRPr="00BC1ECA">
        <w:rPr>
          <w:noProof w:val="0"/>
        </w:rPr>
        <w:t>the implementation of the system that uses a triple store and REST APIs to connect the EAM system with DPP data</w:t>
      </w:r>
      <w:r w:rsidR="00773E45">
        <w:rPr>
          <w:noProof w:val="0"/>
        </w:rPr>
        <w:t>bases</w:t>
      </w:r>
      <w:r w:rsidRPr="00BC1ECA">
        <w:rPr>
          <w:noProof w:val="0"/>
        </w:rPr>
        <w:t xml:space="preserve">. The </w:t>
      </w:r>
      <w:r w:rsidR="00286D48">
        <w:rPr>
          <w:noProof w:val="0"/>
        </w:rPr>
        <w:t>proposed</w:t>
      </w:r>
      <w:r w:rsidRPr="00BC1ECA">
        <w:rPr>
          <w:noProof w:val="0"/>
        </w:rPr>
        <w:t xml:space="preserve"> DPP ontology was </w:t>
      </w:r>
      <w:r w:rsidR="00713DBA">
        <w:rPr>
          <w:noProof w:val="0"/>
        </w:rPr>
        <w:t>instantiated</w:t>
      </w:r>
      <w:r w:rsidRPr="00BC1ECA">
        <w:rPr>
          <w:noProof w:val="0"/>
        </w:rPr>
        <w:t xml:space="preserve"> with sample data to demonstrate and validate the integration approach. Findings indicate that the proposed integration is well supported for its ability to reduce fragmented data, asset traceability, </w:t>
      </w:r>
      <w:r w:rsidR="00777F6F" w:rsidRPr="00BC1ECA">
        <w:rPr>
          <w:noProof w:val="0"/>
        </w:rPr>
        <w:t xml:space="preserve">and </w:t>
      </w:r>
      <w:r w:rsidRPr="00BC1ECA">
        <w:rPr>
          <w:noProof w:val="0"/>
        </w:rPr>
        <w:t xml:space="preserve">regulatory compliance while meeting industry requirements. The study provides </w:t>
      </w:r>
      <w:r w:rsidR="0029505D">
        <w:rPr>
          <w:noProof w:val="0"/>
        </w:rPr>
        <w:t xml:space="preserve">a </w:t>
      </w:r>
      <w:r w:rsidRPr="00BC1ECA">
        <w:rPr>
          <w:noProof w:val="0"/>
        </w:rPr>
        <w:t xml:space="preserve">semantic bridge between DPP and </w:t>
      </w:r>
      <w:r w:rsidR="00777F6F" w:rsidRPr="00BC1ECA">
        <w:rPr>
          <w:noProof w:val="0"/>
        </w:rPr>
        <w:t xml:space="preserve">an </w:t>
      </w:r>
      <w:r w:rsidRPr="00BC1ECA">
        <w:rPr>
          <w:noProof w:val="0"/>
        </w:rPr>
        <w:t xml:space="preserve">EAM system, enabling organizations to leverage product lifecycle data for more informed decision-making while simultaneously laying a foundation for sustainable asset management practices. </w:t>
      </w:r>
    </w:p>
    <w:p w14:paraId="183D5BAB" w14:textId="77777777" w:rsidR="00217D33" w:rsidRPr="00BC1ECA" w:rsidRDefault="00217D33" w:rsidP="006A10E0">
      <w:pPr>
        <w:ind w:firstLine="0"/>
        <w:rPr>
          <w:sz w:val="20"/>
          <w:szCs w:val="20"/>
        </w:rPr>
      </w:pPr>
      <w:r w:rsidRPr="00BC1ECA">
        <w:rPr>
          <w:rStyle w:val="Abstractandkeywordstitle"/>
          <w:sz w:val="20"/>
          <w:szCs w:val="20"/>
        </w:rPr>
        <w:t>Keywords</w:t>
      </w:r>
    </w:p>
    <w:p w14:paraId="2F8A95DA" w14:textId="34DF20AD" w:rsidR="005135B7" w:rsidRPr="00BC1ECA" w:rsidRDefault="005135B7" w:rsidP="006A10E0">
      <w:pPr>
        <w:pStyle w:val="papertext"/>
        <w:ind w:firstLine="0"/>
        <w:rPr>
          <w:noProof w:val="0"/>
          <w:highlight w:val="yellow"/>
        </w:rPr>
      </w:pPr>
      <w:r w:rsidRPr="00BC1ECA">
        <w:rPr>
          <w:noProof w:val="0"/>
        </w:rPr>
        <w:t>Digital Product Passport, Enterprise Asset Management, Data Integration, Interoperability, Modular Ontology, Semantic Web, RDF/OWL Knowledge Graph</w:t>
      </w:r>
      <w:r w:rsidR="009C661D" w:rsidRPr="00BC1ECA">
        <w:rPr>
          <w:noProof w:val="0"/>
        </w:rPr>
        <w:t>.</w:t>
      </w:r>
    </w:p>
    <w:p w14:paraId="0102459D" w14:textId="77777777" w:rsidR="00217D33" w:rsidRPr="00BC1ECA" w:rsidRDefault="00217D33" w:rsidP="00216F85">
      <w:pPr>
        <w:pStyle w:val="Heading1"/>
      </w:pPr>
      <w:r w:rsidRPr="00BC1ECA">
        <w:t>Introduction</w:t>
      </w:r>
    </w:p>
    <w:p w14:paraId="0E551F5A" w14:textId="56776487" w:rsidR="00974E43" w:rsidRPr="00BC1ECA" w:rsidRDefault="00656943" w:rsidP="001C5492">
      <w:pPr>
        <w:ind w:firstLine="0"/>
        <w:jc w:val="both"/>
        <w:rPr>
          <w:sz w:val="22"/>
          <w:szCs w:val="22"/>
        </w:rPr>
      </w:pPr>
      <w:r w:rsidRPr="00BC1ECA">
        <w:rPr>
          <w:sz w:val="22"/>
          <w:szCs w:val="22"/>
        </w:rPr>
        <w:t xml:space="preserve">The Eco-design for Sustainable Products Regulation (ESPR) introduced the Digital Product Passport (DPP) as </w:t>
      </w:r>
      <w:r w:rsidR="00313820" w:rsidRPr="00BC1ECA">
        <w:rPr>
          <w:sz w:val="22"/>
          <w:szCs w:val="22"/>
        </w:rPr>
        <w:t xml:space="preserve">an </w:t>
      </w:r>
      <w:r w:rsidR="00042688" w:rsidRPr="00BC1ECA">
        <w:rPr>
          <w:sz w:val="22"/>
          <w:szCs w:val="22"/>
        </w:rPr>
        <w:t>ini</w:t>
      </w:r>
      <w:r w:rsidR="00D941B6" w:rsidRPr="00BC1ECA">
        <w:rPr>
          <w:sz w:val="22"/>
          <w:szCs w:val="22"/>
        </w:rPr>
        <w:t>t</w:t>
      </w:r>
      <w:r w:rsidR="00042688" w:rsidRPr="00BC1ECA">
        <w:rPr>
          <w:sz w:val="22"/>
          <w:szCs w:val="22"/>
        </w:rPr>
        <w:t>i</w:t>
      </w:r>
      <w:r w:rsidR="00D941B6" w:rsidRPr="00BC1ECA">
        <w:rPr>
          <w:sz w:val="22"/>
          <w:szCs w:val="22"/>
        </w:rPr>
        <w:t>a</w:t>
      </w:r>
      <w:r w:rsidR="00042688" w:rsidRPr="00BC1ECA">
        <w:rPr>
          <w:sz w:val="22"/>
          <w:szCs w:val="22"/>
        </w:rPr>
        <w:t xml:space="preserve">tive within </w:t>
      </w:r>
      <w:r w:rsidR="00D941B6" w:rsidRPr="00BC1ECA">
        <w:rPr>
          <w:sz w:val="22"/>
          <w:szCs w:val="22"/>
        </w:rPr>
        <w:t>the E</w:t>
      </w:r>
      <w:r w:rsidR="00D73780" w:rsidRPr="00BC1ECA">
        <w:rPr>
          <w:sz w:val="22"/>
          <w:szCs w:val="22"/>
        </w:rPr>
        <w:t>uropean Union</w:t>
      </w:r>
      <w:r w:rsidR="00057D41" w:rsidRPr="00BC1ECA">
        <w:rPr>
          <w:sz w:val="22"/>
          <w:szCs w:val="22"/>
        </w:rPr>
        <w:t>’s sustainability framework. This initiative supports the European Green Deal and Circular Econ</w:t>
      </w:r>
      <w:r w:rsidR="00345F4C" w:rsidRPr="00BC1ECA">
        <w:rPr>
          <w:sz w:val="22"/>
          <w:szCs w:val="22"/>
        </w:rPr>
        <w:t xml:space="preserve">omy Action Plan </w:t>
      </w:r>
      <w:r w:rsidR="00566DED" w:rsidRPr="00BC1ECA">
        <w:rPr>
          <w:sz w:val="22"/>
          <w:szCs w:val="22"/>
        </w:rPr>
        <w:t xml:space="preserve">(CEAP) to </w:t>
      </w:r>
      <w:r w:rsidR="0092113B" w:rsidRPr="00BC1ECA">
        <w:rPr>
          <w:sz w:val="22"/>
          <w:szCs w:val="22"/>
        </w:rPr>
        <w:t>achieve</w:t>
      </w:r>
      <w:r w:rsidR="00566DED" w:rsidRPr="00BC1ECA">
        <w:rPr>
          <w:sz w:val="22"/>
          <w:szCs w:val="22"/>
        </w:rPr>
        <w:t xml:space="preserve"> the goal of becoming the first carbon-neutral cont</w:t>
      </w:r>
      <w:r w:rsidR="009A2791" w:rsidRPr="00BC1ECA">
        <w:rPr>
          <w:sz w:val="22"/>
          <w:szCs w:val="22"/>
        </w:rPr>
        <w:t>inent by 2025</w:t>
      </w:r>
      <w:r w:rsidR="00721748" w:rsidRPr="00BC1ECA">
        <w:rPr>
          <w:sz w:val="22"/>
          <w:szCs w:val="22"/>
        </w:rPr>
        <w:t xml:space="preserve"> </w:t>
      </w:r>
      <w:r w:rsidR="00721748" w:rsidRPr="00BC1ECA">
        <w:rPr>
          <w:sz w:val="22"/>
          <w:szCs w:val="22"/>
        </w:rPr>
        <w:fldChar w:fldCharType="begin"/>
      </w:r>
      <w:r w:rsidR="004F7FE9" w:rsidRPr="00BC1ECA">
        <w:rPr>
          <w:sz w:val="22"/>
          <w:szCs w:val="22"/>
        </w:rPr>
        <w:instrText xml:space="preserve"> ADDIN ZOTERO_ITEM CSL_CITATION {"citationID":"YEbr1G1m","properties":{"formattedCitation":"(European Commission 2020, 2021)","plainCitation":"(European Commission 2020, 2021)","noteIndex":0},"citationItems":[{"id":3071,"uris":["http://zotero.org/users/16288552/items/I9T3NEEW"],"itemData":{"id":3071,"type":"webpage","abstract":"The EU’s new circular action plan paves the way for a cleaner and more competitive Europe.","language":"en","title":"Circular economy action plan","URL":"https://environment.ec.europa.eu/strategy/circular-economy-action-plan_en","author":[{"family":"European Commission","given":""}],"accessed":{"date-parts":[["2025",1,31]]},"issued":{"date-parts":[["2020"]]},"citation-key":"europeancommissionCircularEconomyAction2020"}},{"id":3066,"uris":["http://zotero.org/users/16288552/items/8ISFUD3D"],"itemData":{"id":3066,"type":"webpage","abstract":"Find out how the European Commission is contributing to the EU becoming climate neutral by 2050 by transforming societies, developing sustainable transport and leading the third industrial revolution.","language":"en","title":"Delivering the European Green Deal","URL":"https://commission.europa.eu/strategy-and-policy/priorities-2019-2024/european-green-deal/delivering-european-green-deal_en","author":[{"family":"European Commission","given":""}],"accessed":{"date-parts":[["2025",1,30]]},"issued":{"date-parts":[["2021",7,14]]},"citation-key":"europeancommissionDeliveringEuropeanGreen2021"}}],"schema":"https://github.com/citation-style-language/schema/raw/master/csl-citation.json"} </w:instrText>
      </w:r>
      <w:r w:rsidR="00721748" w:rsidRPr="00BC1ECA">
        <w:rPr>
          <w:sz w:val="22"/>
          <w:szCs w:val="22"/>
        </w:rPr>
        <w:fldChar w:fldCharType="separate"/>
      </w:r>
      <w:r w:rsidR="004F7FE9" w:rsidRPr="00BC1ECA">
        <w:rPr>
          <w:sz w:val="22"/>
          <w:szCs w:val="22"/>
        </w:rPr>
        <w:t>(European Commission 2020, 2021)</w:t>
      </w:r>
      <w:r w:rsidR="00721748" w:rsidRPr="00BC1ECA">
        <w:rPr>
          <w:sz w:val="22"/>
          <w:szCs w:val="22"/>
        </w:rPr>
        <w:fldChar w:fldCharType="end"/>
      </w:r>
      <w:r w:rsidR="0085570D" w:rsidRPr="00BC1ECA">
        <w:rPr>
          <w:sz w:val="22"/>
          <w:szCs w:val="22"/>
        </w:rPr>
        <w:t xml:space="preserve">. </w:t>
      </w:r>
      <w:r w:rsidR="0031740E" w:rsidRPr="00BC1ECA">
        <w:rPr>
          <w:sz w:val="22"/>
          <w:szCs w:val="22"/>
        </w:rPr>
        <w:t>DPP</w:t>
      </w:r>
      <w:r w:rsidR="00B96DF2" w:rsidRPr="00BC1ECA">
        <w:rPr>
          <w:sz w:val="22"/>
          <w:szCs w:val="22"/>
        </w:rPr>
        <w:t>s</w:t>
      </w:r>
      <w:r w:rsidR="004048EA" w:rsidRPr="00BC1ECA">
        <w:rPr>
          <w:sz w:val="22"/>
          <w:szCs w:val="22"/>
        </w:rPr>
        <w:t xml:space="preserve"> will be mandatory for all the regulated products on the European Union</w:t>
      </w:r>
      <w:r w:rsidR="00E37864" w:rsidRPr="00BC1ECA">
        <w:rPr>
          <w:sz w:val="22"/>
          <w:szCs w:val="22"/>
        </w:rPr>
        <w:t xml:space="preserve"> (EU) </w:t>
      </w:r>
      <w:r w:rsidR="00046F0F" w:rsidRPr="00BC1ECA">
        <w:rPr>
          <w:sz w:val="22"/>
          <w:szCs w:val="22"/>
        </w:rPr>
        <w:t xml:space="preserve">market, </w:t>
      </w:r>
      <w:r w:rsidR="00B96DF2" w:rsidRPr="00BC1ECA">
        <w:rPr>
          <w:sz w:val="22"/>
          <w:szCs w:val="22"/>
        </w:rPr>
        <w:t>providing access to product information to enhance the traceability</w:t>
      </w:r>
      <w:r w:rsidR="000B4F0E">
        <w:rPr>
          <w:sz w:val="22"/>
          <w:szCs w:val="22"/>
        </w:rPr>
        <w:t>,</w:t>
      </w:r>
      <w:r w:rsidR="00B96DF2" w:rsidRPr="00BC1ECA">
        <w:rPr>
          <w:sz w:val="22"/>
          <w:szCs w:val="22"/>
        </w:rPr>
        <w:t xml:space="preserve"> transparency</w:t>
      </w:r>
      <w:r w:rsidR="00625A05">
        <w:rPr>
          <w:sz w:val="22"/>
          <w:szCs w:val="22"/>
        </w:rPr>
        <w:t>,</w:t>
      </w:r>
      <w:r w:rsidR="00B96DF2" w:rsidRPr="00BC1ECA">
        <w:rPr>
          <w:sz w:val="22"/>
          <w:szCs w:val="22"/>
        </w:rPr>
        <w:t xml:space="preserve"> and their lifecycle </w:t>
      </w:r>
      <w:r w:rsidR="00B96DF2" w:rsidRPr="00BC1ECA">
        <w:rPr>
          <w:sz w:val="22"/>
          <w:szCs w:val="22"/>
        </w:rPr>
        <w:fldChar w:fldCharType="begin"/>
      </w:r>
      <w:r w:rsidR="004F7FE9" w:rsidRPr="00BC1ECA">
        <w:rPr>
          <w:sz w:val="22"/>
          <w:szCs w:val="22"/>
        </w:rPr>
        <w:instrText xml:space="preserve"> ADDIN ZOTERO_ITEM CSL_CITATION {"citationID":"lhDwYuCm","properties":{"formattedCitation":"(European Commission 2025)","plainCitation":"(European Commission 2025)","noteIndex":0},"citationItems":[{"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00B96DF2" w:rsidRPr="00BC1ECA">
        <w:rPr>
          <w:sz w:val="22"/>
          <w:szCs w:val="22"/>
        </w:rPr>
        <w:fldChar w:fldCharType="separate"/>
      </w:r>
      <w:r w:rsidR="004F7FE9" w:rsidRPr="00BC1ECA">
        <w:rPr>
          <w:sz w:val="22"/>
          <w:szCs w:val="22"/>
        </w:rPr>
        <w:t>(European Commission 2025)</w:t>
      </w:r>
      <w:r w:rsidR="00B96DF2" w:rsidRPr="00BC1ECA">
        <w:rPr>
          <w:sz w:val="22"/>
          <w:szCs w:val="22"/>
        </w:rPr>
        <w:fldChar w:fldCharType="end"/>
      </w:r>
      <w:r w:rsidR="00B96DF2" w:rsidRPr="00BC1ECA">
        <w:rPr>
          <w:sz w:val="22"/>
          <w:szCs w:val="22"/>
        </w:rPr>
        <w:t xml:space="preserve">, </w:t>
      </w:r>
      <w:r w:rsidR="00193734">
        <w:rPr>
          <w:sz w:val="22"/>
          <w:szCs w:val="22"/>
        </w:rPr>
        <w:t xml:space="preserve">This aims </w:t>
      </w:r>
      <w:r w:rsidR="00B96DF2" w:rsidRPr="00BC1ECA">
        <w:rPr>
          <w:sz w:val="22"/>
          <w:szCs w:val="22"/>
        </w:rPr>
        <w:t>to reduce waste, promote sustainable consumption and ensure circularity, facilitating the transition to a carbon</w:t>
      </w:r>
      <w:r w:rsidR="001C5DD8">
        <w:rPr>
          <w:sz w:val="22"/>
          <w:szCs w:val="22"/>
        </w:rPr>
        <w:t xml:space="preserve"> </w:t>
      </w:r>
      <w:r w:rsidR="00B96DF2" w:rsidRPr="00BC1ECA">
        <w:rPr>
          <w:sz w:val="22"/>
          <w:szCs w:val="22"/>
        </w:rPr>
        <w:t>ne</w:t>
      </w:r>
      <w:r w:rsidR="00810EE2" w:rsidRPr="00BC1ECA">
        <w:rPr>
          <w:sz w:val="22"/>
          <w:szCs w:val="22"/>
        </w:rPr>
        <w:t>utrality and a circular econ</w:t>
      </w:r>
      <w:r w:rsidR="0098564F" w:rsidRPr="00BC1ECA">
        <w:rPr>
          <w:sz w:val="22"/>
          <w:szCs w:val="22"/>
        </w:rPr>
        <w:t xml:space="preserve">omy (CE) </w:t>
      </w:r>
      <w:r w:rsidR="0098564F" w:rsidRPr="00BC1ECA">
        <w:rPr>
          <w:sz w:val="22"/>
          <w:szCs w:val="22"/>
        </w:rPr>
        <w:fldChar w:fldCharType="begin"/>
      </w:r>
      <w:r w:rsidR="004F7FE9" w:rsidRPr="00BC1ECA">
        <w:rPr>
          <w:sz w:val="22"/>
          <w:szCs w:val="22"/>
        </w:rPr>
        <w:instrText xml:space="preserve"> ADDIN ZOTERO_ITEM CSL_CITATION {"citationID":"xMyBDah5","properties":{"formattedCitation":"(Zhang and Seuring 2024, Wan and Jiang 2025)","plainCitation":"(Zhang and Seuring 2024, Wan and Jiang 2025)","noteIndex":0},"citationItems":[{"id":324,"uris":["http://zotero.org/users/16288552/items/69RPGGFK"],"itemData":{"id":324,"type":"article-journal","abstract":"Digital product passport (DPP) is a key regulatory element of the latest European Union’s Circular Economy Action Plan. By enhancing product traceability and supply chain transparency, its upcoming mandatory implementation aspires to improve resource circularity, cut emissions, and strengthen supply chain governance. However, the extant literature lacks a comprehensive understanding of DPP use cases in the supply chain and how they enable sustainable and circular supply chain management (SCM). To address this knowledge gap, this study first provides an overview of the current state of DPP in policy and practice. Based on a structured review of 82 DPP supply chain use cases in academic literature, we synthesise the functional areas that DPP can add value to improving supply chain sustainability and circularity. Informed by the review findings, we first discuss theoretical and practical implications of DPP-enabled sustainable and circular SCM, and then prioritise research needs in the emerging research domain.","archive_location":"WOS:001264525700001","container-title":"INTERNATIONAL JOURNAL OF LOGISTICS-RESEARCH AND APPLICATIONS","DOI":"10.1080/13675567.2024.2374256","ISSN":"1367-5567","issue":"12","page":"2513-2540","title":"Digital product passport for sustainable and circular supply chain management: a structured review of use cases","volume":"27","author":[{"family":"Zhang","given":"A"},{"family":"Seuring","given":"S"}],"issued":{"date-parts":[["2024",12,1]]},"citation-key":"zhangDigitalProductPassport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0098564F" w:rsidRPr="00BC1ECA">
        <w:rPr>
          <w:sz w:val="22"/>
          <w:szCs w:val="22"/>
        </w:rPr>
        <w:fldChar w:fldCharType="separate"/>
      </w:r>
      <w:r w:rsidR="004F7FE9" w:rsidRPr="00BC1ECA">
        <w:rPr>
          <w:sz w:val="22"/>
          <w:szCs w:val="22"/>
        </w:rPr>
        <w:t>(Zhang and Seuring 2024, Wan and Jiang 2025)</w:t>
      </w:r>
      <w:r w:rsidR="0098564F" w:rsidRPr="00BC1ECA">
        <w:rPr>
          <w:sz w:val="22"/>
          <w:szCs w:val="22"/>
        </w:rPr>
        <w:fldChar w:fldCharType="end"/>
      </w:r>
      <w:r w:rsidR="0098564F" w:rsidRPr="00BC1ECA">
        <w:rPr>
          <w:sz w:val="22"/>
          <w:szCs w:val="22"/>
        </w:rPr>
        <w:t>.</w:t>
      </w:r>
      <w:r w:rsidR="001C5492" w:rsidRPr="00BC1ECA">
        <w:rPr>
          <w:sz w:val="22"/>
          <w:szCs w:val="22"/>
        </w:rPr>
        <w:t xml:space="preserve"> </w:t>
      </w:r>
      <w:r w:rsidR="0075097D" w:rsidRPr="00BC1ECA">
        <w:rPr>
          <w:sz w:val="22"/>
          <w:szCs w:val="22"/>
        </w:rPr>
        <w:t>The DPP is a digital identity card that stores and shares information about a product</w:t>
      </w:r>
      <w:r w:rsidR="00F3000A" w:rsidRPr="00BC1ECA">
        <w:rPr>
          <w:sz w:val="22"/>
          <w:szCs w:val="22"/>
        </w:rPr>
        <w:t xml:space="preserve"> </w:t>
      </w:r>
      <w:r w:rsidR="0075097D" w:rsidRPr="00BC1ECA">
        <w:rPr>
          <w:sz w:val="22"/>
          <w:szCs w:val="22"/>
        </w:rPr>
        <w:fldChar w:fldCharType="begin"/>
      </w:r>
      <w:r w:rsidR="004F7FE9" w:rsidRPr="00BC1ECA">
        <w:rPr>
          <w:sz w:val="22"/>
          <w:szCs w:val="22"/>
        </w:rPr>
        <w:instrText xml:space="preserve"> ADDIN ZOTERO_ITEM CSL_CITATION {"citationID":"D7IYb9Ec","properties":{"formattedCitation":"(European Commission 2025)","plainCitation":"(European Commission 2025)","noteIndex":0},"citationItems":[{"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0075097D" w:rsidRPr="00BC1ECA">
        <w:rPr>
          <w:sz w:val="22"/>
          <w:szCs w:val="22"/>
        </w:rPr>
        <w:fldChar w:fldCharType="separate"/>
      </w:r>
      <w:r w:rsidR="004F7FE9" w:rsidRPr="00BC1ECA">
        <w:rPr>
          <w:sz w:val="22"/>
          <w:szCs w:val="22"/>
        </w:rPr>
        <w:t>(European Commission 2025)</w:t>
      </w:r>
      <w:r w:rsidR="0075097D" w:rsidRPr="00BC1ECA">
        <w:rPr>
          <w:sz w:val="22"/>
          <w:szCs w:val="22"/>
        </w:rPr>
        <w:fldChar w:fldCharType="end"/>
      </w:r>
      <w:r w:rsidR="00695D0C" w:rsidRPr="00BC1ECA">
        <w:rPr>
          <w:sz w:val="22"/>
          <w:szCs w:val="22"/>
        </w:rPr>
        <w:t>,</w:t>
      </w:r>
      <w:r w:rsidR="00F3000A" w:rsidRPr="00BC1ECA">
        <w:rPr>
          <w:sz w:val="22"/>
          <w:szCs w:val="22"/>
        </w:rPr>
        <w:t xml:space="preserve"> for example, the origin composition</w:t>
      </w:r>
      <w:r w:rsidR="00695D0C" w:rsidRPr="00BC1ECA">
        <w:rPr>
          <w:sz w:val="22"/>
          <w:szCs w:val="22"/>
        </w:rPr>
        <w:t>,</w:t>
      </w:r>
      <w:r w:rsidR="00F3000A" w:rsidRPr="00BC1ECA">
        <w:rPr>
          <w:sz w:val="22"/>
          <w:szCs w:val="22"/>
        </w:rPr>
        <w:t xml:space="preserve"> used instructions</w:t>
      </w:r>
      <w:r w:rsidR="00F4633B" w:rsidRPr="00BC1ECA">
        <w:rPr>
          <w:sz w:val="22"/>
          <w:szCs w:val="22"/>
        </w:rPr>
        <w:t>,</w:t>
      </w:r>
      <w:r w:rsidR="00F3000A" w:rsidRPr="00BC1ECA">
        <w:rPr>
          <w:sz w:val="22"/>
          <w:szCs w:val="22"/>
        </w:rPr>
        <w:t xml:space="preserve"> repair instructions</w:t>
      </w:r>
      <w:r w:rsidR="00F4633B" w:rsidRPr="00BC1ECA">
        <w:rPr>
          <w:sz w:val="22"/>
          <w:szCs w:val="22"/>
        </w:rPr>
        <w:t>,</w:t>
      </w:r>
      <w:r w:rsidR="00F3000A" w:rsidRPr="00BC1ECA">
        <w:rPr>
          <w:sz w:val="22"/>
          <w:szCs w:val="22"/>
        </w:rPr>
        <w:t xml:space="preserve"> and dismantling procedures</w:t>
      </w:r>
      <w:r w:rsidR="004770DD" w:rsidRPr="00BC1ECA">
        <w:rPr>
          <w:sz w:val="22"/>
          <w:szCs w:val="22"/>
        </w:rPr>
        <w:t xml:space="preserve">  </w:t>
      </w:r>
      <w:r w:rsidR="004770DD" w:rsidRPr="00BC1ECA">
        <w:rPr>
          <w:sz w:val="22"/>
          <w:szCs w:val="22"/>
        </w:rPr>
        <w:fldChar w:fldCharType="begin"/>
      </w:r>
      <w:r w:rsidR="004F7FE9" w:rsidRPr="00BC1ECA">
        <w:rPr>
          <w:sz w:val="22"/>
          <w:szCs w:val="22"/>
        </w:rPr>
        <w:instrText xml:space="preserve"> ADDIN ZOTERO_ITEM CSL_CITATION {"citationID":"dHS6rojc","properties":{"formattedCitation":"(Palm {\\i{}et al.} 2024)","plainCitation":"(Palm et al. 2024)","noteIndex":0},"citationItems":[{"id":343,"uris":["http://zotero.org/users/16288552/items/ZGVKMJRX"],"itemData":{"id":343,"type":"paper-conference","abstract":"The identification and traceability of assets throughout their lifecycle is an important prerequisite for the efficient management of circular value creation and the reuse of components and products. This is a particular problem in complex and dynamic value chains. This paper examines the challenges of identifiers in circular supply chains and presents current solution approaches for identification systems by the means of the Digital Product Pass and the Asset Administration Shell. Architectures are presented for ensuring consistent identification in a circular economy and effective traceability systems in global supply chains. The paper highlights the need for both the physical identification features and the associated digital identification information to make an object consistently and uniquely identifiable.","archive_location":"WOS:001300594300080","DOI":"10.15488/17776","event-title":"PROCEEDINGS OF THE CONFERENCE ON PRODUCTION SYSTEMS AND LOGISTICS, CPSL 2024","ISBN":"2701-6277","page":"898-905","title":"Architectures And Systems For Identifying Assets In Circular Supply Chains using Digital Product Passports and the Asset Administration Shell","author":[{"family":"Palm","given":"D"},{"family":"Kuenster","given":"N"},{"family":"Dorka","given":"F"},{"family":"Buecheler","given":"M"}],"editor":[{"family":"Herberger","given":"D"},{"family":"Hubner","given":"M"}],"issued":{"date-parts":[["2024"]]},"citation-key":"palmArchitecturesSystemsIdentifying2024"}}],"schema":"https://github.com/citation-style-language/schema/raw/master/csl-citation.json"} </w:instrText>
      </w:r>
      <w:r w:rsidR="004770DD" w:rsidRPr="00BC1ECA">
        <w:rPr>
          <w:sz w:val="22"/>
          <w:szCs w:val="22"/>
        </w:rPr>
        <w:fldChar w:fldCharType="separate"/>
      </w:r>
      <w:r w:rsidR="004F7FE9" w:rsidRPr="00BC1ECA">
        <w:rPr>
          <w:sz w:val="22"/>
          <w:szCs w:val="22"/>
        </w:rPr>
        <w:t xml:space="preserve">(Palm </w:t>
      </w:r>
      <w:r w:rsidR="004F7FE9" w:rsidRPr="00BC1ECA">
        <w:rPr>
          <w:i/>
          <w:iCs/>
          <w:sz w:val="22"/>
          <w:szCs w:val="22"/>
        </w:rPr>
        <w:t>et al.</w:t>
      </w:r>
      <w:r w:rsidR="004F7FE9" w:rsidRPr="00BC1ECA">
        <w:rPr>
          <w:sz w:val="22"/>
          <w:szCs w:val="22"/>
        </w:rPr>
        <w:t xml:space="preserve"> 2024)</w:t>
      </w:r>
      <w:r w:rsidR="004770DD" w:rsidRPr="00BC1ECA">
        <w:rPr>
          <w:sz w:val="22"/>
          <w:szCs w:val="22"/>
        </w:rPr>
        <w:fldChar w:fldCharType="end"/>
      </w:r>
      <w:r w:rsidR="004770DD" w:rsidRPr="00BC1ECA">
        <w:rPr>
          <w:sz w:val="22"/>
          <w:szCs w:val="22"/>
        </w:rPr>
        <w:t xml:space="preserve">. DPPs </w:t>
      </w:r>
      <w:r w:rsidR="00F4633B" w:rsidRPr="00BC1ECA">
        <w:rPr>
          <w:sz w:val="22"/>
          <w:szCs w:val="22"/>
        </w:rPr>
        <w:t>have</w:t>
      </w:r>
      <w:r w:rsidR="004770DD" w:rsidRPr="00BC1ECA">
        <w:rPr>
          <w:sz w:val="22"/>
          <w:szCs w:val="22"/>
        </w:rPr>
        <w:t xml:space="preserve"> been defined as a container that integrates heterogeneous data from a product’s lifecycle phases </w:t>
      </w:r>
      <w:r w:rsidR="004770DD" w:rsidRPr="00BC1ECA">
        <w:rPr>
          <w:sz w:val="22"/>
          <w:szCs w:val="22"/>
        </w:rPr>
        <w:fldChar w:fldCharType="begin"/>
      </w:r>
      <w:r w:rsidR="004F7FE9" w:rsidRPr="00BC1ECA">
        <w:rPr>
          <w:sz w:val="22"/>
          <w:szCs w:val="22"/>
        </w:rPr>
        <w:instrText xml:space="preserve"> ADDIN ZOTERO_ITEM CSL_CITATION {"citationID":"ei1dlkdi","properties":{"formattedCitation":"(Koppelaar {\\i{}et al.} 2023)","plainCitation":"(Koppelaar et al. 2023)","noteIndex":0},"citationItems":[{"id":319,"uris":["http://zotero.org/users/16288552/items/RKDEMXLZ"],"itemData":{"id":319,"type":"article-journal","abstract":"The reuse and recycling of critical raw materials is limited, as waste electrical and electronic recycling focuses on base and precious metals, and device component reuse is in its infancy. To help to address this issue this paper provides the conceptual design of a Digital Product Passport based circular supply management system. To enable the recovery of critical raw materials at component and material levels for reuse and recycling. The works include an assessment of existing critical raw materials information management and an information needs identification survey, with 10 manufacturers, producer responsibility organisations, collectors and recyclers. The needs were used to generate 14 key product information management processes and exchanges that when implemented form a Digital Product Passport based circular supply management system. Information managed via a physical-digital linkage through individual product tags includes product registrations, materials declarations, life cycle status updates, the sorting of products at collection points based on critical raw material contents, and flagging of products for critical raw materials component extraction. A dataspace-based IT systems architecture is proposed for the implementation of the supply management system taking into account global and European information standards. Finally, key challenges to implement such an IT architecture are discussed.","archive_location":"WOS:000928403400001","container-title":"SUSTAINABILITY","DOI":"10.3390/su15021405","ISSN":"2071-1050","issue":"2","title":"A Digital Product Passport for Critical Raw Materials Reuse and Recycling","volume":"15","author":[{"family":"Koppelaar","given":"RHEM"},{"family":"Pamidi","given":"S"},{"family":"Hajosi","given":"E"},{"family":"Herreras","given":"L"},{"family":"Leroy","given":"P"},{"family":"Jung","given":"HY"},{"family":"Concheso","given":"A"},{"family":"Daniel","given":"R"},{"family":"Francisco","given":"FB"},{"family":"Parrado","given":"C"},{"family":"Dell'Ambrogio","given":"S"},{"family":"Guggiari","given":"F"},{"family":"Leone","given":"D"},{"family":"Fontana","given":"A"}],"issued":{"date-parts":[["2023",1]]},"citation-key":"koppelaarDigitalProductPassport2023"}}],"schema":"https://github.com/citation-style-language/schema/raw/master/csl-citation.json"} </w:instrText>
      </w:r>
      <w:r w:rsidR="004770DD" w:rsidRPr="00BC1ECA">
        <w:rPr>
          <w:sz w:val="22"/>
          <w:szCs w:val="22"/>
        </w:rPr>
        <w:fldChar w:fldCharType="separate"/>
      </w:r>
      <w:r w:rsidR="004F7FE9" w:rsidRPr="00BC1ECA">
        <w:rPr>
          <w:sz w:val="22"/>
          <w:szCs w:val="22"/>
        </w:rPr>
        <w:t xml:space="preserve">(Koppelaar </w:t>
      </w:r>
      <w:r w:rsidR="004F7FE9" w:rsidRPr="00BC1ECA">
        <w:rPr>
          <w:i/>
          <w:iCs/>
          <w:sz w:val="22"/>
          <w:szCs w:val="22"/>
        </w:rPr>
        <w:t>et al.</w:t>
      </w:r>
      <w:r w:rsidR="004F7FE9" w:rsidRPr="00BC1ECA">
        <w:rPr>
          <w:sz w:val="22"/>
          <w:szCs w:val="22"/>
        </w:rPr>
        <w:t xml:space="preserve"> 2023)</w:t>
      </w:r>
      <w:r w:rsidR="004770DD" w:rsidRPr="00BC1ECA">
        <w:rPr>
          <w:sz w:val="22"/>
          <w:szCs w:val="22"/>
        </w:rPr>
        <w:fldChar w:fldCharType="end"/>
      </w:r>
      <w:r w:rsidR="00BB1EDB" w:rsidRPr="00BC1ECA">
        <w:rPr>
          <w:sz w:val="22"/>
          <w:szCs w:val="22"/>
        </w:rPr>
        <w:t xml:space="preserve">. The ESPR highlights that product information should be accessible electronically through a data carrier </w:t>
      </w:r>
      <w:r w:rsidR="000D131F">
        <w:rPr>
          <w:sz w:val="22"/>
          <w:szCs w:val="22"/>
        </w:rPr>
        <w:t>such as a</w:t>
      </w:r>
      <w:r w:rsidR="00BB1EDB" w:rsidRPr="00BC1ECA">
        <w:rPr>
          <w:sz w:val="22"/>
          <w:szCs w:val="22"/>
        </w:rPr>
        <w:t xml:space="preserve"> </w:t>
      </w:r>
      <w:r w:rsidR="003B554E" w:rsidRPr="00BC1ECA">
        <w:rPr>
          <w:sz w:val="22"/>
          <w:szCs w:val="22"/>
        </w:rPr>
        <w:t>Watermark, Quick Response</w:t>
      </w:r>
      <w:r w:rsidR="00225309" w:rsidRPr="00BC1ECA">
        <w:rPr>
          <w:sz w:val="22"/>
          <w:szCs w:val="22"/>
        </w:rPr>
        <w:t xml:space="preserve"> (QR) code, Radio Frequency Iden</w:t>
      </w:r>
      <w:r w:rsidR="003D1EFE" w:rsidRPr="00BC1ECA">
        <w:rPr>
          <w:sz w:val="22"/>
          <w:szCs w:val="22"/>
        </w:rPr>
        <w:t>ti</w:t>
      </w:r>
      <w:r w:rsidR="008C324F" w:rsidRPr="00BC1ECA">
        <w:rPr>
          <w:sz w:val="22"/>
          <w:szCs w:val="22"/>
        </w:rPr>
        <w:t xml:space="preserve">fication (RFID) tag, </w:t>
      </w:r>
      <w:r w:rsidR="00F4633B" w:rsidRPr="00BC1ECA">
        <w:rPr>
          <w:sz w:val="22"/>
          <w:szCs w:val="22"/>
        </w:rPr>
        <w:t xml:space="preserve">which </w:t>
      </w:r>
      <w:r w:rsidR="008C324F" w:rsidRPr="00BC1ECA">
        <w:rPr>
          <w:sz w:val="22"/>
          <w:szCs w:val="22"/>
        </w:rPr>
        <w:t xml:space="preserve">should be considered in DPP development </w:t>
      </w:r>
      <w:r w:rsidR="008C324F" w:rsidRPr="00BC1ECA">
        <w:rPr>
          <w:sz w:val="22"/>
          <w:szCs w:val="22"/>
        </w:rPr>
        <w:fldChar w:fldCharType="begin"/>
      </w:r>
      <w:r w:rsidR="004F7FE9" w:rsidRPr="00BC1ECA">
        <w:rPr>
          <w:sz w:val="22"/>
          <w:szCs w:val="22"/>
        </w:rPr>
        <w:instrText xml:space="preserve"> ADDIN ZOTERO_ITEM CSL_CITATION {"citationID":"IwYNjPhN","properties":{"formattedCitation":"(Regulation (EU) 2024/1781 2024, Wan and Jiang 2025)","plainCitation":"(Regulation (EU) 2024/1781 2024, Wan and Jiang 2025)","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label":"page"},{"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label":"page"}],"schema":"https://github.com/citation-style-language/schema/raw/master/csl-citation.json"} </w:instrText>
      </w:r>
      <w:r w:rsidR="008C324F" w:rsidRPr="00BC1ECA">
        <w:rPr>
          <w:sz w:val="22"/>
          <w:szCs w:val="22"/>
        </w:rPr>
        <w:fldChar w:fldCharType="separate"/>
      </w:r>
      <w:r w:rsidR="004F7FE9" w:rsidRPr="00BC1ECA">
        <w:rPr>
          <w:sz w:val="22"/>
          <w:szCs w:val="22"/>
        </w:rPr>
        <w:t>(Regulation (EU) 2024/1781 2024, Wan and Jiang 2025)</w:t>
      </w:r>
      <w:r w:rsidR="008C324F" w:rsidRPr="00BC1ECA">
        <w:rPr>
          <w:sz w:val="22"/>
          <w:szCs w:val="22"/>
        </w:rPr>
        <w:fldChar w:fldCharType="end"/>
      </w:r>
      <w:r w:rsidR="00825C80" w:rsidRPr="00BC1ECA">
        <w:rPr>
          <w:sz w:val="22"/>
          <w:szCs w:val="22"/>
        </w:rPr>
        <w:t xml:space="preserve">. </w:t>
      </w:r>
      <w:r w:rsidR="00BF3D12" w:rsidRPr="00BC1ECA">
        <w:rPr>
          <w:sz w:val="22"/>
          <w:szCs w:val="22"/>
        </w:rPr>
        <w:t>The product</w:t>
      </w:r>
      <w:r w:rsidR="0090734A" w:rsidRPr="00BC1ECA">
        <w:rPr>
          <w:sz w:val="22"/>
          <w:szCs w:val="22"/>
        </w:rPr>
        <w:t>’</w:t>
      </w:r>
      <w:r w:rsidR="00BF3D12" w:rsidRPr="00BC1ECA">
        <w:rPr>
          <w:sz w:val="22"/>
          <w:szCs w:val="22"/>
        </w:rPr>
        <w:t>s information in the DPP will be shared transparently through its whole lifecycle to benefit several stakeholders</w:t>
      </w:r>
      <w:r w:rsidR="00F62434" w:rsidRPr="00BC1ECA">
        <w:rPr>
          <w:sz w:val="22"/>
          <w:szCs w:val="22"/>
        </w:rPr>
        <w:t>.</w:t>
      </w:r>
      <w:r w:rsidR="00641CA4" w:rsidRPr="00BC1ECA">
        <w:rPr>
          <w:sz w:val="22"/>
          <w:szCs w:val="22"/>
        </w:rPr>
        <w:t xml:space="preserve"> </w:t>
      </w:r>
      <w:r w:rsidR="00F62434" w:rsidRPr="00BC1ECA">
        <w:rPr>
          <w:sz w:val="22"/>
          <w:szCs w:val="22"/>
        </w:rPr>
        <w:t>I</w:t>
      </w:r>
      <w:r w:rsidR="00641CA4" w:rsidRPr="00BC1ECA">
        <w:rPr>
          <w:sz w:val="22"/>
          <w:szCs w:val="22"/>
        </w:rPr>
        <w:t>t can provide deeper insights</w:t>
      </w:r>
      <w:r w:rsidR="003362B9" w:rsidRPr="00BC1ECA">
        <w:rPr>
          <w:sz w:val="22"/>
          <w:szCs w:val="22"/>
        </w:rPr>
        <w:t xml:space="preserve"> </w:t>
      </w:r>
      <w:r w:rsidR="00660A2B" w:rsidRPr="00BC1ECA">
        <w:rPr>
          <w:sz w:val="22"/>
          <w:szCs w:val="22"/>
        </w:rPr>
        <w:t>into a product to improve the decision</w:t>
      </w:r>
      <w:r w:rsidR="00543CB4" w:rsidRPr="00BC1ECA">
        <w:rPr>
          <w:sz w:val="22"/>
          <w:szCs w:val="22"/>
        </w:rPr>
        <w:t>-</w:t>
      </w:r>
      <w:r w:rsidR="00660A2B" w:rsidRPr="00BC1ECA">
        <w:rPr>
          <w:sz w:val="22"/>
          <w:szCs w:val="22"/>
        </w:rPr>
        <w:t xml:space="preserve">making process for </w:t>
      </w:r>
      <w:r w:rsidR="00AB5271" w:rsidRPr="00BC1ECA">
        <w:rPr>
          <w:sz w:val="22"/>
          <w:szCs w:val="22"/>
        </w:rPr>
        <w:t>consumers,</w:t>
      </w:r>
      <w:r w:rsidR="00660A2B" w:rsidRPr="00BC1ECA">
        <w:rPr>
          <w:sz w:val="22"/>
          <w:szCs w:val="22"/>
        </w:rPr>
        <w:t xml:space="preserve"> businesses</w:t>
      </w:r>
      <w:r w:rsidR="00340AFA" w:rsidRPr="00BC1ECA">
        <w:rPr>
          <w:sz w:val="22"/>
          <w:szCs w:val="22"/>
        </w:rPr>
        <w:t>,</w:t>
      </w:r>
      <w:r w:rsidR="00660A2B" w:rsidRPr="00BC1ECA">
        <w:rPr>
          <w:sz w:val="22"/>
          <w:szCs w:val="22"/>
        </w:rPr>
        <w:t xml:space="preserve"> and regulators regarding the purchase</w:t>
      </w:r>
      <w:r w:rsidR="003A44B7" w:rsidRPr="00BC1ECA">
        <w:rPr>
          <w:sz w:val="22"/>
          <w:szCs w:val="22"/>
        </w:rPr>
        <w:t xml:space="preserve"> of </w:t>
      </w:r>
      <w:r w:rsidR="00BE319D" w:rsidRPr="00BC1ECA">
        <w:rPr>
          <w:sz w:val="22"/>
          <w:szCs w:val="22"/>
        </w:rPr>
        <w:t>new</w:t>
      </w:r>
      <w:r w:rsidR="00FD6423" w:rsidRPr="00BC1ECA">
        <w:rPr>
          <w:sz w:val="22"/>
          <w:szCs w:val="22"/>
        </w:rPr>
        <w:t xml:space="preserve"> or used products</w:t>
      </w:r>
      <w:r w:rsidR="00BE319D" w:rsidRPr="00BC1ECA">
        <w:rPr>
          <w:sz w:val="22"/>
          <w:szCs w:val="22"/>
        </w:rPr>
        <w:t>.</w:t>
      </w:r>
      <w:r w:rsidR="00543CB4" w:rsidRPr="00BC1ECA">
        <w:rPr>
          <w:sz w:val="22"/>
          <w:szCs w:val="22"/>
        </w:rPr>
        <w:t xml:space="preserve"> </w:t>
      </w:r>
      <w:r w:rsidR="00131665">
        <w:rPr>
          <w:sz w:val="22"/>
          <w:szCs w:val="22"/>
        </w:rPr>
        <w:t>I</w:t>
      </w:r>
      <w:r w:rsidR="00543CB4" w:rsidRPr="00BC1ECA">
        <w:rPr>
          <w:sz w:val="22"/>
          <w:szCs w:val="22"/>
        </w:rPr>
        <w:t>t</w:t>
      </w:r>
      <w:r w:rsidR="00131665">
        <w:rPr>
          <w:sz w:val="22"/>
          <w:szCs w:val="22"/>
        </w:rPr>
        <w:t xml:space="preserve"> further</w:t>
      </w:r>
      <w:r w:rsidR="00543CB4" w:rsidRPr="00BC1ECA">
        <w:rPr>
          <w:sz w:val="22"/>
          <w:szCs w:val="22"/>
        </w:rPr>
        <w:t xml:space="preserve"> facilitates repairs and recycling by obtaining both dynamic and static product information </w:t>
      </w:r>
      <w:r w:rsidR="00543CB4" w:rsidRPr="00BC1ECA">
        <w:rPr>
          <w:sz w:val="22"/>
          <w:szCs w:val="22"/>
        </w:rPr>
        <w:fldChar w:fldCharType="begin"/>
      </w:r>
      <w:r w:rsidR="004F7FE9" w:rsidRPr="00BC1ECA">
        <w:rPr>
          <w:sz w:val="22"/>
          <w:szCs w:val="22"/>
        </w:rPr>
        <w:instrText xml:space="preserve"> ADDIN ZOTERO_ITEM CSL_CITATION {"citationID":"sGzM2XAz","properties":{"formattedCitation":"(Wijewickrama {\\i{}et al.} 2021, Wan and Jiang 2025)","plainCitation":"(Wijewickrama et al. 2021, Wan and Jiang 2025)","noteIndex":0},"citationItems":[{"id":3201,"uris":["http://zotero.org/users/16288552/items/FIEBYA6P"],"itemData":{"id":3201,"type":"article-journal","abstract":"In recent years, reverse logistics supply chain (RLSC) has gained momentum as an environmentally friendly approach that could facilitate in greening the conventional construction supply chains. A perusal of literature shows that the research in the ﬁeld of RLSC of demolition waste (DW) is in an evolving phase. The improper information sharing (IS) is a serious issue in RLSC of DW, which has not been reviewed extensively. Thus, the aim of this study is to discern the aspects of IS in RLSC of DW and to provide potential future research directions on the topic. To accomplish the aim, the objectives of this paper are two folds: (i) to explore the aspects of IS in RLSC of DW; and (ii) to identify the future research directions of IS in RLSC of DW. A total of 89 articles from ﬁve search engines published between 2000 and 2019 were subjected to descriptive and content analysis. The descriptive analysis revealed that most of the reviewed studies were case studies and originated from developed countries. The content analysis found that complex, fragmented, cross-functional and multi-disciplinary nature of the supply chain primarily leads to improper IS in RLSC of DW. A collaborative network is needed to improve IS, which is facilitated by government and Information, Communications and Technology (ICT) based initiatives. The study makes a signiﬁcant contribution by building the foundation on IS in RLSC of DW through proposing a conceptual framework. The conceptual framework shows an outline for the organisations in RLSC of DW to formulate their information initiative strategy. This could be considered as the ﬁrst step to improve IS in RLSC of DW. Besides, the study also acknowledges several paths of doing further research to contribute to the domain under study.","container-title":"Journal of Cleaner Production","DOI":"10.1016/j.jclepro.2020.124359","ISSN":"09596526","journalAbbreviation":"Journal of Cleaner Production","language":"en","page":"124359","source":"DOI.org (Crossref)","title":"Information sharing in reverse logistics supply chain of demolition waste: A systematic literature review","title-short":"Information sharing in reverse logistics supply chain of demolition waste","URL":"https://linkinghub.elsevier.com/retrieve/pii/S0959652620344048","volume":"280","author":[{"family":"Wijewickrama","given":"M.K.C.S."},{"family":"Chileshe","given":"Nicholas"},{"family":"Rameezdeen","given":"Raufdeen"},{"family":"Ochoa","given":"J. Jorge"}],"accessed":{"date-parts":[["2025",3,6]]},"issued":{"date-parts":[["2021",1]]},"citation-key":"wijewickramaInformationSharingReverse2021"}},{"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00543CB4" w:rsidRPr="00BC1ECA">
        <w:rPr>
          <w:sz w:val="22"/>
          <w:szCs w:val="22"/>
        </w:rPr>
        <w:fldChar w:fldCharType="separate"/>
      </w:r>
      <w:r w:rsidR="004F7FE9" w:rsidRPr="00BC1ECA">
        <w:rPr>
          <w:sz w:val="22"/>
          <w:szCs w:val="22"/>
        </w:rPr>
        <w:t xml:space="preserve">(Wijewickrama </w:t>
      </w:r>
      <w:r w:rsidR="004F7FE9" w:rsidRPr="00BC1ECA">
        <w:rPr>
          <w:i/>
          <w:iCs/>
          <w:sz w:val="22"/>
          <w:szCs w:val="22"/>
        </w:rPr>
        <w:t>et al.</w:t>
      </w:r>
      <w:r w:rsidR="004F7FE9" w:rsidRPr="00BC1ECA">
        <w:rPr>
          <w:sz w:val="22"/>
          <w:szCs w:val="22"/>
        </w:rPr>
        <w:t xml:space="preserve"> 2021, Wan and Jiang 2025)</w:t>
      </w:r>
      <w:r w:rsidR="00543CB4" w:rsidRPr="00BC1ECA">
        <w:rPr>
          <w:sz w:val="22"/>
          <w:szCs w:val="22"/>
        </w:rPr>
        <w:fldChar w:fldCharType="end"/>
      </w:r>
      <w:r w:rsidR="00543CB4" w:rsidRPr="00BC1ECA">
        <w:rPr>
          <w:sz w:val="22"/>
          <w:szCs w:val="22"/>
        </w:rPr>
        <w:t xml:space="preserve">. </w:t>
      </w:r>
      <w:r w:rsidR="00A01396" w:rsidRPr="00BC1ECA">
        <w:rPr>
          <w:sz w:val="22"/>
          <w:szCs w:val="22"/>
        </w:rPr>
        <w:t xml:space="preserve">The knowledge gained from </w:t>
      </w:r>
      <w:r w:rsidR="00340AFA" w:rsidRPr="00BC1ECA">
        <w:rPr>
          <w:sz w:val="22"/>
          <w:szCs w:val="22"/>
        </w:rPr>
        <w:t>analyzing</w:t>
      </w:r>
      <w:r w:rsidR="00AB5271" w:rsidRPr="00BC1ECA">
        <w:rPr>
          <w:sz w:val="22"/>
          <w:szCs w:val="22"/>
        </w:rPr>
        <w:t xml:space="preserve"> DPPs</w:t>
      </w:r>
      <w:r w:rsidR="005B2E48" w:rsidRPr="00BC1ECA">
        <w:rPr>
          <w:sz w:val="22"/>
          <w:szCs w:val="22"/>
        </w:rPr>
        <w:t xml:space="preserve"> is expected to contribute to achieving a CE</w:t>
      </w:r>
      <w:r w:rsidR="00B7482D" w:rsidRPr="00BC1ECA">
        <w:rPr>
          <w:sz w:val="22"/>
          <w:szCs w:val="22"/>
        </w:rPr>
        <w:t xml:space="preserve">. This can be </w:t>
      </w:r>
      <w:r w:rsidR="003717B2" w:rsidRPr="00BC1ECA">
        <w:rPr>
          <w:sz w:val="22"/>
          <w:szCs w:val="22"/>
        </w:rPr>
        <w:t>accomplished</w:t>
      </w:r>
      <w:r w:rsidR="00B7482D" w:rsidRPr="00BC1ECA">
        <w:rPr>
          <w:sz w:val="22"/>
          <w:szCs w:val="22"/>
        </w:rPr>
        <w:t xml:space="preserve"> by offering information on various R-strategies </w:t>
      </w:r>
      <w:r w:rsidR="00FB6C2F" w:rsidRPr="00BC1ECA">
        <w:rPr>
          <w:sz w:val="22"/>
          <w:szCs w:val="22"/>
        </w:rPr>
        <w:t>(e.g.,</w:t>
      </w:r>
      <w:r w:rsidR="00B7482D" w:rsidRPr="00BC1ECA">
        <w:rPr>
          <w:sz w:val="22"/>
          <w:szCs w:val="22"/>
        </w:rPr>
        <w:t xml:space="preserve"> repair, refurbish, rem</w:t>
      </w:r>
      <w:r w:rsidR="008B6ADB" w:rsidRPr="00BC1ECA">
        <w:rPr>
          <w:sz w:val="22"/>
          <w:szCs w:val="22"/>
        </w:rPr>
        <w:t>anufactur</w:t>
      </w:r>
      <w:r w:rsidR="00FF6E57" w:rsidRPr="00BC1ECA">
        <w:rPr>
          <w:sz w:val="22"/>
          <w:szCs w:val="22"/>
        </w:rPr>
        <w:t>e, and re</w:t>
      </w:r>
      <w:r w:rsidR="00FB6C2F" w:rsidRPr="00BC1ECA">
        <w:rPr>
          <w:sz w:val="22"/>
          <w:szCs w:val="22"/>
        </w:rPr>
        <w:t>cycle</w:t>
      </w:r>
      <w:r w:rsidR="003717B2" w:rsidRPr="00BC1ECA">
        <w:rPr>
          <w:sz w:val="22"/>
          <w:szCs w:val="22"/>
        </w:rPr>
        <w:t>) or by providing digital services for the relevant products (e.g., predi</w:t>
      </w:r>
      <w:r w:rsidR="0062574C" w:rsidRPr="00BC1ECA">
        <w:rPr>
          <w:sz w:val="22"/>
          <w:szCs w:val="22"/>
        </w:rPr>
        <w:t>ctive maintenance)</w:t>
      </w:r>
      <w:r w:rsidR="0005050F" w:rsidRPr="00BC1ECA">
        <w:rPr>
          <w:sz w:val="22"/>
          <w:szCs w:val="22"/>
        </w:rPr>
        <w:t xml:space="preserve"> </w:t>
      </w:r>
      <w:r w:rsidR="0005050F" w:rsidRPr="00BC1ECA">
        <w:rPr>
          <w:sz w:val="22"/>
          <w:szCs w:val="22"/>
        </w:rPr>
        <w:fldChar w:fldCharType="begin"/>
      </w:r>
      <w:r w:rsidR="004F7FE9" w:rsidRPr="00BC1ECA">
        <w:rPr>
          <w:sz w:val="22"/>
          <w:szCs w:val="22"/>
        </w:rPr>
        <w:instrText xml:space="preserve"> ADDIN ZOTERO_ITEM CSL_CITATION {"citationID":"EAsSVfyI","properties":{"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0005050F" w:rsidRPr="00BC1ECA">
        <w:rPr>
          <w:sz w:val="22"/>
          <w:szCs w:val="22"/>
        </w:rPr>
        <w:fldChar w:fldCharType="separate"/>
      </w:r>
      <w:r w:rsidR="004F7FE9" w:rsidRPr="00BC1ECA">
        <w:rPr>
          <w:sz w:val="22"/>
          <w:szCs w:val="22"/>
        </w:rPr>
        <w:t xml:space="preserve">(Jansen </w:t>
      </w:r>
      <w:r w:rsidR="004F7FE9" w:rsidRPr="00BC1ECA">
        <w:rPr>
          <w:i/>
          <w:iCs/>
          <w:sz w:val="22"/>
          <w:szCs w:val="22"/>
        </w:rPr>
        <w:t>et al.</w:t>
      </w:r>
      <w:r w:rsidR="004F7FE9" w:rsidRPr="00BC1ECA">
        <w:rPr>
          <w:sz w:val="22"/>
          <w:szCs w:val="22"/>
        </w:rPr>
        <w:t xml:space="preserve"> 2023)</w:t>
      </w:r>
      <w:r w:rsidR="0005050F" w:rsidRPr="00BC1ECA">
        <w:rPr>
          <w:sz w:val="22"/>
          <w:szCs w:val="22"/>
        </w:rPr>
        <w:fldChar w:fldCharType="end"/>
      </w:r>
      <w:r w:rsidR="0005050F" w:rsidRPr="00BC1ECA">
        <w:rPr>
          <w:sz w:val="22"/>
          <w:szCs w:val="22"/>
        </w:rPr>
        <w:t>. DPPs improve</w:t>
      </w:r>
      <w:r w:rsidR="0005050F" w:rsidRPr="00BC1ECA">
        <w:t xml:space="preserve"> </w:t>
      </w:r>
      <w:r w:rsidR="0005050F" w:rsidRPr="00BC1ECA">
        <w:rPr>
          <w:sz w:val="22"/>
          <w:szCs w:val="22"/>
        </w:rPr>
        <w:t xml:space="preserve">transparency and allow for the exchange of data </w:t>
      </w:r>
      <w:r w:rsidR="002C3D97" w:rsidRPr="00BC1ECA">
        <w:rPr>
          <w:sz w:val="22"/>
          <w:szCs w:val="22"/>
        </w:rPr>
        <w:t xml:space="preserve">related </w:t>
      </w:r>
      <w:r w:rsidR="007F7D79" w:rsidRPr="00BC1ECA">
        <w:rPr>
          <w:sz w:val="22"/>
          <w:szCs w:val="22"/>
        </w:rPr>
        <w:t>to the product</w:t>
      </w:r>
      <w:r w:rsidR="00B74410" w:rsidRPr="00BC1ECA">
        <w:rPr>
          <w:sz w:val="22"/>
          <w:szCs w:val="22"/>
        </w:rPr>
        <w:t xml:space="preserve"> across net</w:t>
      </w:r>
      <w:r w:rsidR="00974E43" w:rsidRPr="00BC1ECA">
        <w:rPr>
          <w:sz w:val="22"/>
          <w:szCs w:val="22"/>
        </w:rPr>
        <w:t xml:space="preserve">work partners (Spiss </w:t>
      </w:r>
      <w:r w:rsidR="00974E43" w:rsidRPr="00BC1ECA">
        <w:rPr>
          <w:i/>
          <w:sz w:val="22"/>
          <w:szCs w:val="22"/>
        </w:rPr>
        <w:t>et al.</w:t>
      </w:r>
      <w:r w:rsidR="00974E43" w:rsidRPr="00BC1ECA">
        <w:rPr>
          <w:sz w:val="22"/>
          <w:szCs w:val="22"/>
        </w:rPr>
        <w:t xml:space="preserve"> 2024). </w:t>
      </w:r>
    </w:p>
    <w:p w14:paraId="3124A521" w14:textId="148B7960" w:rsidR="00FE16DE" w:rsidRPr="00BC1ECA" w:rsidRDefault="00F16BB1" w:rsidP="003B3E95">
      <w:pPr>
        <w:pStyle w:val="papertext"/>
        <w:ind w:firstLine="0"/>
        <w:rPr>
          <w:noProof w:val="0"/>
        </w:rPr>
      </w:pPr>
      <w:r w:rsidRPr="00BC1ECA">
        <w:rPr>
          <w:noProof w:val="0"/>
        </w:rPr>
        <w:t xml:space="preserve">Due to </w:t>
      </w:r>
      <w:r w:rsidR="00AF0031" w:rsidRPr="00BC1ECA">
        <w:rPr>
          <w:noProof w:val="0"/>
        </w:rPr>
        <w:t xml:space="preserve">an </w:t>
      </w:r>
      <w:r w:rsidRPr="00BC1ECA">
        <w:rPr>
          <w:noProof w:val="0"/>
        </w:rPr>
        <w:t xml:space="preserve">increase in </w:t>
      </w:r>
      <w:r w:rsidR="00AF0031" w:rsidRPr="00BC1ECA">
        <w:rPr>
          <w:noProof w:val="0"/>
        </w:rPr>
        <w:t xml:space="preserve">the </w:t>
      </w:r>
      <w:r w:rsidRPr="00BC1ECA">
        <w:rPr>
          <w:noProof w:val="0"/>
        </w:rPr>
        <w:t>quantity of data in organizations</w:t>
      </w:r>
      <w:r w:rsidR="00A73D9D" w:rsidRPr="00BC1ECA">
        <w:rPr>
          <w:noProof w:val="0"/>
        </w:rPr>
        <w:t>,</w:t>
      </w:r>
      <w:r w:rsidR="00870498" w:rsidRPr="00BC1ECA">
        <w:rPr>
          <w:noProof w:val="0"/>
        </w:rPr>
        <w:t xml:space="preserve"> integrating tools </w:t>
      </w:r>
      <w:r w:rsidR="00A73D9D" w:rsidRPr="00BC1ECA">
        <w:rPr>
          <w:noProof w:val="0"/>
        </w:rPr>
        <w:t>improve</w:t>
      </w:r>
      <w:r w:rsidR="00870498" w:rsidRPr="00BC1ECA">
        <w:rPr>
          <w:noProof w:val="0"/>
        </w:rPr>
        <w:t xml:space="preserve">s </w:t>
      </w:r>
      <w:r w:rsidR="00F0682D" w:rsidRPr="00BC1ECA">
        <w:rPr>
          <w:noProof w:val="0"/>
        </w:rPr>
        <w:t>coordinati</w:t>
      </w:r>
      <w:r w:rsidR="00430FF6" w:rsidRPr="00BC1ECA">
        <w:rPr>
          <w:noProof w:val="0"/>
        </w:rPr>
        <w:t>ng</w:t>
      </w:r>
      <w:r w:rsidR="00870498" w:rsidRPr="00BC1ECA">
        <w:rPr>
          <w:noProof w:val="0"/>
        </w:rPr>
        <w:t xml:space="preserve"> maintenance operations</w:t>
      </w:r>
      <w:r w:rsidR="005262CA" w:rsidRPr="00BC1ECA">
        <w:rPr>
          <w:noProof w:val="0"/>
        </w:rPr>
        <w:t>,</w:t>
      </w:r>
      <w:r w:rsidR="00870498" w:rsidRPr="00BC1ECA">
        <w:rPr>
          <w:noProof w:val="0"/>
        </w:rPr>
        <w:t xml:space="preserve"> and managing the information for making decisions</w:t>
      </w:r>
      <w:r w:rsidR="00A73D9D" w:rsidRPr="00BC1ECA">
        <w:rPr>
          <w:noProof w:val="0"/>
        </w:rPr>
        <w:t xml:space="preserve"> </w:t>
      </w:r>
      <w:r w:rsidR="00A73D9D" w:rsidRPr="00BC1ECA">
        <w:rPr>
          <w:noProof w:val="0"/>
        </w:rPr>
        <w:fldChar w:fldCharType="begin"/>
      </w:r>
      <w:r w:rsidR="004F7FE9" w:rsidRPr="00BC1ECA">
        <w:rPr>
          <w:noProof w:val="0"/>
        </w:rPr>
        <w:instrText xml:space="preserve"> ADDIN ZOTERO_ITEM CSL_CITATION {"citationID":"0Zop7q3a","properties":{"formattedCitation":"(Gorski {\\i{}et al.} 2022)","plainCitation":"(Gorski et al. 2022)","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schema":"https://github.com/citation-style-language/schema/raw/master/csl-citation.json"} </w:instrText>
      </w:r>
      <w:r w:rsidR="00A73D9D" w:rsidRPr="00BC1ECA">
        <w:rPr>
          <w:noProof w:val="0"/>
        </w:rPr>
        <w:fldChar w:fldCharType="separate"/>
      </w:r>
      <w:r w:rsidR="004F7FE9" w:rsidRPr="00BC1ECA">
        <w:rPr>
          <w:noProof w:val="0"/>
        </w:rPr>
        <w:t xml:space="preserve">(Gorski </w:t>
      </w:r>
      <w:r w:rsidR="004F7FE9" w:rsidRPr="00BC1ECA">
        <w:rPr>
          <w:i/>
          <w:iCs/>
          <w:noProof w:val="0"/>
        </w:rPr>
        <w:t>et al.</w:t>
      </w:r>
      <w:r w:rsidR="004F7FE9" w:rsidRPr="00BC1ECA">
        <w:rPr>
          <w:noProof w:val="0"/>
        </w:rPr>
        <w:t xml:space="preserve"> 2022)</w:t>
      </w:r>
      <w:r w:rsidR="00A73D9D" w:rsidRPr="00BC1ECA">
        <w:rPr>
          <w:noProof w:val="0"/>
        </w:rPr>
        <w:fldChar w:fldCharType="end"/>
      </w:r>
      <w:r w:rsidR="00A73D9D" w:rsidRPr="00BC1ECA">
        <w:rPr>
          <w:noProof w:val="0"/>
        </w:rPr>
        <w:t>.</w:t>
      </w:r>
      <w:r w:rsidR="00706304" w:rsidRPr="00BC1ECA">
        <w:rPr>
          <w:noProof w:val="0"/>
        </w:rPr>
        <w:t xml:space="preserve"> Modern industrial architectures require a collaborative and cooperative </w:t>
      </w:r>
      <w:r w:rsidR="00430FF6" w:rsidRPr="00BC1ECA">
        <w:rPr>
          <w:noProof w:val="0"/>
        </w:rPr>
        <w:t>atmosphere where</w:t>
      </w:r>
      <w:r w:rsidR="00706304" w:rsidRPr="00BC1ECA">
        <w:rPr>
          <w:noProof w:val="0"/>
        </w:rPr>
        <w:t xml:space="preserve"> products</w:t>
      </w:r>
      <w:r w:rsidR="00430FF6" w:rsidRPr="00BC1ECA">
        <w:rPr>
          <w:noProof w:val="0"/>
        </w:rPr>
        <w:t>,</w:t>
      </w:r>
      <w:r w:rsidR="00706304" w:rsidRPr="00BC1ECA">
        <w:rPr>
          <w:noProof w:val="0"/>
        </w:rPr>
        <w:t xml:space="preserve"> machines</w:t>
      </w:r>
      <w:r w:rsidR="00430FF6" w:rsidRPr="00BC1ECA">
        <w:rPr>
          <w:noProof w:val="0"/>
        </w:rPr>
        <w:t>,</w:t>
      </w:r>
      <w:r w:rsidR="00706304" w:rsidRPr="00BC1ECA">
        <w:rPr>
          <w:noProof w:val="0"/>
        </w:rPr>
        <w:t xml:space="preserve"> and systems can exchange data </w:t>
      </w:r>
      <w:r w:rsidR="00706304" w:rsidRPr="00BC1ECA">
        <w:rPr>
          <w:noProof w:val="0"/>
        </w:rPr>
        <w:fldChar w:fldCharType="begin"/>
      </w:r>
      <w:r w:rsidR="004F7FE9" w:rsidRPr="00BC1ECA">
        <w:rPr>
          <w:noProof w:val="0"/>
        </w:rPr>
        <w:instrText xml:space="preserve"> ADDIN ZOTERO_ITEM CSL_CITATION {"citationID":"tDk0oRqT","properties":{"formattedCitation":"(Shi {\\i{}et al.} 2020)","plainCitation":"(Shi et al. 2020)","noteIndex":0},"citationItems":[{"id":574,"uris":["http://zotero.org/users/16288552/items/YC7BDJPY"],"itemData":{"id":574,"type":"article-journal","abstract":"The transformation from traditional manufacturing to intelligent manufacturing intrigues the profound and lasting effect on the future manufacturing worldwide. Industry 4.0 was proposed for advancing manufacturing to realize short product life cycles and extreme mass customization in a cost-efficient way. As the heart of Industry 4.0, smart factory integrates physical technologies and cyber technologies and makes the involved technologies more complex and precise in order to improve performance, quality, controllability, management, and transparency of manufacturing processes. So far, leading manufacturers have begun the journey toward implementing smart factory. However, most firms still lack insight into the challenges and resources for implementing smart factory. As such, this paper identifies the requirements and key challenges, investigates available new technologies, reviews existing studies that have been done for smart factory, and further provides guidance for manufacturers to implementing smart factory in the context of Industry 4.0. © 2020 John Wiley &amp; Sons, Ltd.","archive":"Scopus","container-title":"Systems Research and Behavioral Science","DOI":"10.1002/sres.2704","ISSN":"10927026 (ISSN)","issue":"4","journalAbbreviation":"Syst. Res. Behav. Sci.","note":"publisher: John Wiley and Sons Ltd","page":"607-617","title":"Smart factory in Industry 4.0","URL":"https://www.scopus.com/inward/record.uri?eid=2-s2.0-85087305825&amp;doi=10.1002%2fsres.2704&amp;partnerID=40&amp;md5=f490fee2a625326db4727233d060a002","volume":"37","author":[{"family":"Shi","given":"Z."},{"family":"Xie","given":"Y."},{"family":"Xue","given":"W."},{"family":"Chen","given":"Y."},{"family":"Fu","given":"L."},{"family":"Xu","given":"X."}],"issued":{"date-parts":[["2020"]]},"citation-key":"shiSmartFactoryIndustry2020"}}],"schema":"https://github.com/citation-style-language/schema/raw/master/csl-citation.json"} </w:instrText>
      </w:r>
      <w:r w:rsidR="00706304" w:rsidRPr="00BC1ECA">
        <w:rPr>
          <w:noProof w:val="0"/>
        </w:rPr>
        <w:fldChar w:fldCharType="separate"/>
      </w:r>
      <w:r w:rsidR="004F7FE9" w:rsidRPr="00BC1ECA">
        <w:rPr>
          <w:noProof w:val="0"/>
        </w:rPr>
        <w:t xml:space="preserve">(Shi </w:t>
      </w:r>
      <w:r w:rsidR="004F7FE9" w:rsidRPr="00BC1ECA">
        <w:rPr>
          <w:i/>
          <w:iCs/>
          <w:noProof w:val="0"/>
        </w:rPr>
        <w:t>et al.</w:t>
      </w:r>
      <w:r w:rsidR="004F7FE9" w:rsidRPr="00BC1ECA">
        <w:rPr>
          <w:noProof w:val="0"/>
        </w:rPr>
        <w:t xml:space="preserve"> 2020)</w:t>
      </w:r>
      <w:r w:rsidR="00706304" w:rsidRPr="00BC1ECA">
        <w:rPr>
          <w:noProof w:val="0"/>
        </w:rPr>
        <w:fldChar w:fldCharType="end"/>
      </w:r>
      <w:r w:rsidR="00706304" w:rsidRPr="00BC1ECA">
        <w:rPr>
          <w:noProof w:val="0"/>
        </w:rPr>
        <w:t>.</w:t>
      </w:r>
      <w:r w:rsidR="003B2316" w:rsidRPr="00BC1ECA">
        <w:rPr>
          <w:noProof w:val="0"/>
        </w:rPr>
        <w:t xml:space="preserve"> Enterprise asset management (EAM)</w:t>
      </w:r>
      <w:r w:rsidR="00561BBA" w:rsidRPr="00BC1ECA">
        <w:rPr>
          <w:noProof w:val="0"/>
        </w:rPr>
        <w:t xml:space="preserve"> systems are used by companies that manage</w:t>
      </w:r>
      <w:r w:rsidR="009B3EB9" w:rsidRPr="00BC1ECA">
        <w:rPr>
          <w:noProof w:val="0"/>
        </w:rPr>
        <w:t>,</w:t>
      </w:r>
      <w:r w:rsidR="00561BBA" w:rsidRPr="00BC1ECA">
        <w:rPr>
          <w:noProof w:val="0"/>
        </w:rPr>
        <w:t xml:space="preserve"> maintain</w:t>
      </w:r>
      <w:r w:rsidR="009B3EB9" w:rsidRPr="00BC1ECA">
        <w:rPr>
          <w:noProof w:val="0"/>
        </w:rPr>
        <w:t>,</w:t>
      </w:r>
      <w:r w:rsidR="00561BBA" w:rsidRPr="00BC1ECA">
        <w:rPr>
          <w:noProof w:val="0"/>
        </w:rPr>
        <w:t xml:space="preserve"> and repair physical assets efficiently throughout their lifecycle</w:t>
      </w:r>
      <w:r w:rsidR="00694115" w:rsidRPr="00BC1ECA">
        <w:rPr>
          <w:noProof w:val="0"/>
        </w:rPr>
        <w:t xml:space="preserve"> </w:t>
      </w:r>
      <w:r w:rsidR="00C40194" w:rsidRPr="00BC1ECA">
        <w:rPr>
          <w:noProof w:val="0"/>
        </w:rPr>
        <w:fldChar w:fldCharType="begin"/>
      </w:r>
      <w:r w:rsidR="004F7FE9" w:rsidRPr="00BC1ECA">
        <w:rPr>
          <w:noProof w:val="0"/>
        </w:rPr>
        <w:instrText xml:space="preserve"> ADDIN ZOTERO_ITEM CSL_CITATION {"citationID":"strH7Onk","properties":{"formattedCitation":"(Gorski {\\i{}et al.} 2022, Singh and Pekkola 2023)","plainCitation":"(Gorski et al. 2022, Singh and Pekkola 2023)","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C40194" w:rsidRPr="00BC1ECA">
        <w:rPr>
          <w:noProof w:val="0"/>
        </w:rPr>
        <w:fldChar w:fldCharType="separate"/>
      </w:r>
      <w:r w:rsidR="004F7FE9" w:rsidRPr="00BC1ECA">
        <w:rPr>
          <w:noProof w:val="0"/>
        </w:rPr>
        <w:t xml:space="preserve">(Gorski </w:t>
      </w:r>
      <w:r w:rsidR="004F7FE9" w:rsidRPr="00BC1ECA">
        <w:rPr>
          <w:i/>
          <w:iCs/>
          <w:noProof w:val="0"/>
        </w:rPr>
        <w:t>et al.</w:t>
      </w:r>
      <w:r w:rsidR="004F7FE9" w:rsidRPr="00BC1ECA">
        <w:rPr>
          <w:noProof w:val="0"/>
        </w:rPr>
        <w:t xml:space="preserve"> 2022, Singh and Pekkola 2023)</w:t>
      </w:r>
      <w:r w:rsidR="00C40194" w:rsidRPr="00BC1ECA">
        <w:rPr>
          <w:noProof w:val="0"/>
        </w:rPr>
        <w:fldChar w:fldCharType="end"/>
      </w:r>
      <w:r w:rsidR="00C40194" w:rsidRPr="00BC1ECA">
        <w:rPr>
          <w:noProof w:val="0"/>
        </w:rPr>
        <w:t xml:space="preserve">. </w:t>
      </w:r>
      <w:r w:rsidR="00FE16DE" w:rsidRPr="00BC1ECA">
        <w:rPr>
          <w:noProof w:val="0"/>
        </w:rPr>
        <w:t xml:space="preserve">The majority of Enterprise Systems are cloud-based services; on the other </w:t>
      </w:r>
      <w:r w:rsidR="009B3EB9" w:rsidRPr="00BC1ECA">
        <w:rPr>
          <w:noProof w:val="0"/>
        </w:rPr>
        <w:t>hand</w:t>
      </w:r>
      <w:r w:rsidR="00FE16DE" w:rsidRPr="00BC1ECA">
        <w:rPr>
          <w:noProof w:val="0"/>
        </w:rPr>
        <w:t xml:space="preserve">, EAM systems are delivered as a packaged system and locally installed </w:t>
      </w:r>
      <w:r w:rsidR="00FE16DE" w:rsidRPr="00BC1ECA">
        <w:rPr>
          <w:noProof w:val="0"/>
        </w:rPr>
        <w:fldChar w:fldCharType="begin"/>
      </w:r>
      <w:r w:rsidR="004F7FE9" w:rsidRPr="00BC1ECA">
        <w:rPr>
          <w:noProof w:val="0"/>
        </w:rPr>
        <w:instrText xml:space="preserve"> ADDIN ZOTERO_ITEM CSL_CITATION {"citationID":"Rtin65NG","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xml:space="preserve">. </w:t>
      </w:r>
      <w:r w:rsidR="00D61EA5">
        <w:rPr>
          <w:noProof w:val="0"/>
        </w:rPr>
        <w:t>T</w:t>
      </w:r>
      <w:r w:rsidR="00FE16DE" w:rsidRPr="00BC1ECA">
        <w:rPr>
          <w:noProof w:val="0"/>
        </w:rPr>
        <w:t>he limitations have influenced the organizations to customize their EAM system for maintenance and support, implementation</w:t>
      </w:r>
      <w:r w:rsidR="00E87494" w:rsidRPr="00BC1ECA">
        <w:rPr>
          <w:noProof w:val="0"/>
        </w:rPr>
        <w:t>,</w:t>
      </w:r>
      <w:r w:rsidR="00FE16DE" w:rsidRPr="00BC1ECA">
        <w:rPr>
          <w:noProof w:val="0"/>
        </w:rPr>
        <w:t xml:space="preserve"> or upgrading purposes, or business scenarios </w:t>
      </w:r>
      <w:r w:rsidR="00FE16DE" w:rsidRPr="00BC1ECA">
        <w:rPr>
          <w:noProof w:val="0"/>
        </w:rPr>
        <w:fldChar w:fldCharType="begin"/>
      </w:r>
      <w:r w:rsidR="004F7FE9" w:rsidRPr="00BC1ECA">
        <w:rPr>
          <w:noProof w:val="0"/>
        </w:rPr>
        <w:instrText xml:space="preserve"> ADDIN ZOTERO_ITEM CSL_CITATION {"citationID":"zlFlL0RY","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Incompatibilities between the functionalities offered by a software package and specific requirements by the organization are referred to as misfits. For example, data misfit can be caused by incompatibilities from the relationships among entities represented in a data model or by the organizational requirements and the software package regarding data formats. To address these misfits between a software package and an organization, can be solved in two ways</w:t>
      </w:r>
      <w:r w:rsidR="00B9116A" w:rsidRPr="00BC1ECA">
        <w:rPr>
          <w:noProof w:val="0"/>
        </w:rPr>
        <w:t>:</w:t>
      </w:r>
      <w:r w:rsidR="00FE16DE" w:rsidRPr="00BC1ECA">
        <w:rPr>
          <w:noProof w:val="0"/>
        </w:rPr>
        <w:t xml:space="preserve"> a) </w:t>
      </w:r>
      <w:r w:rsidR="00451B9A">
        <w:rPr>
          <w:noProof w:val="0"/>
        </w:rPr>
        <w:t>A</w:t>
      </w:r>
      <w:r w:rsidR="00FE16DE" w:rsidRPr="00BC1ECA">
        <w:rPr>
          <w:noProof w:val="0"/>
        </w:rPr>
        <w:t xml:space="preserve">dapting to new functionalities or b) </w:t>
      </w:r>
      <w:r w:rsidR="00451B9A">
        <w:rPr>
          <w:noProof w:val="0"/>
        </w:rPr>
        <w:t>C</w:t>
      </w:r>
      <w:r w:rsidR="00FE16DE" w:rsidRPr="00BC1ECA">
        <w:rPr>
          <w:noProof w:val="0"/>
        </w:rPr>
        <w:t xml:space="preserve">ustomizing the software package </w:t>
      </w:r>
      <w:r w:rsidR="00FE16DE" w:rsidRPr="00BC1ECA">
        <w:rPr>
          <w:noProof w:val="0"/>
        </w:rPr>
        <w:fldChar w:fldCharType="begin"/>
      </w:r>
      <w:r w:rsidR="004F7FE9" w:rsidRPr="00BC1ECA">
        <w:rPr>
          <w:noProof w:val="0"/>
        </w:rPr>
        <w:instrText xml:space="preserve"> ADDIN ZOTERO_ITEM CSL_CITATION {"citationID":"M3296pb6","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xml:space="preserve">. </w:t>
      </w:r>
      <w:r w:rsidR="00663564" w:rsidRPr="00BC1ECA">
        <w:rPr>
          <w:noProof w:val="0"/>
        </w:rPr>
        <w:t>R</w:t>
      </w:r>
      <w:r w:rsidR="00FE16DE" w:rsidRPr="00BC1ECA">
        <w:rPr>
          <w:noProof w:val="0"/>
        </w:rPr>
        <w:t>easons</w:t>
      </w:r>
      <w:r w:rsidR="00663564" w:rsidRPr="00BC1ECA">
        <w:rPr>
          <w:noProof w:val="0"/>
        </w:rPr>
        <w:t xml:space="preserve"> highlighted by </w:t>
      </w:r>
      <w:r w:rsidR="00663564" w:rsidRPr="00BC1ECA">
        <w:rPr>
          <w:noProof w:val="0"/>
        </w:rPr>
        <w:fldChar w:fldCharType="begin"/>
      </w:r>
      <w:r w:rsidR="00663564" w:rsidRPr="00BC1ECA">
        <w:rPr>
          <w:noProof w:val="0"/>
        </w:rPr>
        <w:instrText xml:space="preserve"> ADDIN ZOTERO_ITEM CSL_CITATION {"citationID":"xFpAmbsv","properties":{"custom":"Singh and Pekkola (2023)","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663564" w:rsidRPr="00BC1ECA">
        <w:rPr>
          <w:noProof w:val="0"/>
        </w:rPr>
        <w:fldChar w:fldCharType="separate"/>
      </w:r>
      <w:r w:rsidR="004F7FE9" w:rsidRPr="00BC1ECA">
        <w:rPr>
          <w:noProof w:val="0"/>
        </w:rPr>
        <w:t>Singh and Pekkola (2023)</w:t>
      </w:r>
      <w:r w:rsidR="00663564" w:rsidRPr="00BC1ECA">
        <w:rPr>
          <w:noProof w:val="0"/>
        </w:rPr>
        <w:fldChar w:fldCharType="end"/>
      </w:r>
      <w:r w:rsidR="00FE16DE" w:rsidRPr="00BC1ECA">
        <w:rPr>
          <w:noProof w:val="0"/>
        </w:rPr>
        <w:t xml:space="preserve"> for customizing an EAM system were</w:t>
      </w:r>
      <w:r w:rsidR="00520A1C" w:rsidRPr="00BC1ECA">
        <w:rPr>
          <w:noProof w:val="0"/>
        </w:rPr>
        <w:t>:</w:t>
      </w:r>
      <w:r w:rsidR="00FE16DE" w:rsidRPr="00BC1ECA">
        <w:rPr>
          <w:noProof w:val="0"/>
        </w:rPr>
        <w:t xml:space="preserve"> (i) Regulatory need; (ii) Missing product features; (iii) Slow enhancement implementation; (iv) Communication gap between customers and consultants; (v) Too easy to customize. Additionally, to </w:t>
      </w:r>
      <w:r w:rsidR="00054954" w:rsidRPr="00BC1ECA">
        <w:rPr>
          <w:noProof w:val="0"/>
        </w:rPr>
        <w:t>improve</w:t>
      </w:r>
      <w:r w:rsidR="00FE16DE" w:rsidRPr="00BC1ECA">
        <w:rPr>
          <w:noProof w:val="0"/>
        </w:rPr>
        <w:t xml:space="preserve"> the value of DPPs and to make a smooth integration into an </w:t>
      </w:r>
      <w:r w:rsidR="00520A1C" w:rsidRPr="00BC1ECA">
        <w:rPr>
          <w:noProof w:val="0"/>
        </w:rPr>
        <w:t xml:space="preserve">existing </w:t>
      </w:r>
      <w:r w:rsidR="00FE16DE" w:rsidRPr="00BC1ECA">
        <w:rPr>
          <w:noProof w:val="0"/>
        </w:rPr>
        <w:t>operating system</w:t>
      </w:r>
      <w:r w:rsidR="00520A1C" w:rsidRPr="00BC1ECA">
        <w:rPr>
          <w:noProof w:val="0"/>
        </w:rPr>
        <w:t>,</w:t>
      </w:r>
      <w:r w:rsidR="00FE16DE" w:rsidRPr="00BC1ECA">
        <w:rPr>
          <w:noProof w:val="0"/>
        </w:rPr>
        <w:t xml:space="preserve"> the integration method needs to be advanced</w:t>
      </w:r>
      <w:r w:rsidR="00FE16DE" w:rsidRPr="00BC1ECA">
        <w:rPr>
          <w:i/>
          <w:noProof w:val="0"/>
        </w:rPr>
        <w:t xml:space="preserve"> </w:t>
      </w:r>
      <w:r w:rsidR="00FE16DE" w:rsidRPr="00BC1ECA">
        <w:rPr>
          <w:noProof w:val="0"/>
        </w:rPr>
        <w:t xml:space="preserve">(Spiss </w:t>
      </w:r>
      <w:r w:rsidR="00FE16DE" w:rsidRPr="00BC1ECA">
        <w:rPr>
          <w:i/>
          <w:noProof w:val="0"/>
        </w:rPr>
        <w:t>et al.</w:t>
      </w:r>
      <w:r w:rsidR="00FE16DE" w:rsidRPr="00BC1ECA">
        <w:rPr>
          <w:noProof w:val="0"/>
        </w:rPr>
        <w:t xml:space="preserve"> 2024). </w:t>
      </w:r>
    </w:p>
    <w:p w14:paraId="3F00CC65" w14:textId="04828194" w:rsidR="009633B8" w:rsidRPr="00A22FA4" w:rsidRDefault="00FE16DE" w:rsidP="003B3E95">
      <w:pPr>
        <w:pStyle w:val="papertext"/>
        <w:ind w:firstLine="0"/>
        <w:rPr>
          <w:noProof w:val="0"/>
        </w:rPr>
      </w:pPr>
      <w:r w:rsidRPr="00BC1ECA">
        <w:rPr>
          <w:noProof w:val="0"/>
        </w:rPr>
        <w:fldChar w:fldCharType="begin"/>
      </w:r>
      <w:r w:rsidR="006A0721" w:rsidRPr="00BC1ECA">
        <w:rPr>
          <w:noProof w:val="0"/>
        </w:rPr>
        <w:instrText xml:space="preserve"> ADDIN ZOTERO_ITEM CSL_CITATION {"citationID":"NRAldSiH","properties":{"custom":"Regulation (EU) 2024/1781 (2024)","formattedCitation":"Regulation (EU) 2024/1781 (2024)","plainCitation":"Regulation (EU) 2024/1781 (2024)","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schema":"https://github.com/citation-style-language/schema/raw/master/csl-citation.json"} </w:instrText>
      </w:r>
      <w:r w:rsidRPr="00BC1ECA">
        <w:rPr>
          <w:noProof w:val="0"/>
        </w:rPr>
        <w:fldChar w:fldCharType="separate"/>
      </w:r>
      <w:r w:rsidR="004F7FE9" w:rsidRPr="00BC1ECA">
        <w:rPr>
          <w:noProof w:val="0"/>
        </w:rPr>
        <w:t>Regulation (EU) 2024/1781 (2024)</w:t>
      </w:r>
      <w:r w:rsidRPr="00BC1ECA">
        <w:rPr>
          <w:noProof w:val="0"/>
        </w:rPr>
        <w:fldChar w:fldCharType="end"/>
      </w:r>
      <w:r w:rsidRPr="00BC1ECA">
        <w:rPr>
          <w:noProof w:val="0"/>
        </w:rPr>
        <w:t xml:space="preserve"> states that all the data included in DPPs should be based on open standards, developed in an interoperable, machine-readable, structured, searchable format. The implementation of  DPPs with open data principles </w:t>
      </w:r>
      <w:r w:rsidRPr="00BC1ECA">
        <w:rPr>
          <w:noProof w:val="0"/>
        </w:rPr>
        <w:fldChar w:fldCharType="begin"/>
      </w:r>
      <w:r w:rsidR="004F7FE9" w:rsidRPr="00BC1ECA">
        <w:rPr>
          <w:noProof w:val="0"/>
        </w:rPr>
        <w:instrText xml:space="preserve"> ADDIN ZOTERO_ITEM CSL_CITATION {"citationID":"wQbjOAlM","properties":{"formattedCitation":"(European Union 2024)","plainCitation":"(European Union 2024)","noteIndex":0},"citationItems":[{"id":3076,"uris":["http://zotero.org/users/16288552/items/VGE2WNZY"],"itemData":{"id":3076,"type":"webpage","title":"EU's Digital Product Passport: Advancing transparency and sustainability | data.europa.eu","URL":"https://data.europa.eu/en/news-events/news/eus-digital-product-passport-advancing-transparency-and-sustainability","author":[{"literal":"European Union"}],"accessed":{"date-parts":[["2025",2,8]]},"issued":{"date-parts":[["2024",9,27]]},"citation-key":"europeanunionEUsDigitalProduct2024"}}],"schema":"https://github.com/citation-style-language/schema/raw/master/csl-citation.json"} </w:instrText>
      </w:r>
      <w:r w:rsidRPr="00BC1ECA">
        <w:rPr>
          <w:noProof w:val="0"/>
        </w:rPr>
        <w:fldChar w:fldCharType="separate"/>
      </w:r>
      <w:r w:rsidR="004F7FE9" w:rsidRPr="00BC1ECA">
        <w:rPr>
          <w:noProof w:val="0"/>
        </w:rPr>
        <w:t>(European Union 2024)</w:t>
      </w:r>
      <w:r w:rsidRPr="00BC1ECA">
        <w:rPr>
          <w:noProof w:val="0"/>
        </w:rPr>
        <w:fldChar w:fldCharType="end"/>
      </w:r>
      <w:r w:rsidRPr="00BC1ECA">
        <w:rPr>
          <w:noProof w:val="0"/>
        </w:rPr>
        <w:t xml:space="preserve"> aligns closely with linked data principles </w:t>
      </w:r>
      <w:r w:rsidRPr="00BC1ECA">
        <w:rPr>
          <w:noProof w:val="0"/>
        </w:rPr>
        <w:fldChar w:fldCharType="begin"/>
      </w:r>
      <w:r w:rsidR="004F7FE9" w:rsidRPr="00BC1ECA">
        <w:rPr>
          <w:noProof w:val="0"/>
        </w:rPr>
        <w:instrText xml:space="preserve"> ADDIN ZOTERO_ITEM CSL_CITATION {"citationID":"5BAd9P6A","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BC1ECA">
        <w:rPr>
          <w:noProof w:val="0"/>
        </w:rPr>
        <w:fldChar w:fldCharType="separate"/>
      </w:r>
      <w:r w:rsidR="004F7FE9" w:rsidRPr="00BC1ECA">
        <w:rPr>
          <w:noProof w:val="0"/>
        </w:rPr>
        <w:t xml:space="preserve">(Kebede </w:t>
      </w:r>
      <w:r w:rsidR="004F7FE9" w:rsidRPr="00BC1ECA">
        <w:rPr>
          <w:i/>
          <w:iCs/>
          <w:noProof w:val="0"/>
        </w:rPr>
        <w:t>et al.</w:t>
      </w:r>
      <w:r w:rsidR="004F7FE9" w:rsidRPr="00BC1ECA">
        <w:rPr>
          <w:noProof w:val="0"/>
        </w:rPr>
        <w:t xml:space="preserve"> 2024)</w:t>
      </w:r>
      <w:r w:rsidRPr="00BC1ECA">
        <w:rPr>
          <w:noProof w:val="0"/>
        </w:rPr>
        <w:fldChar w:fldCharType="end"/>
      </w:r>
      <w:r w:rsidRPr="00BC1ECA">
        <w:rPr>
          <w:noProof w:val="0"/>
        </w:rPr>
        <w:t xml:space="preserve">, to present structured data on the web using standard formats. Semantic web technologies support the linked data principles by integrating product information from different sources, thereby overcoming interoperability challenges </w:t>
      </w:r>
      <w:r w:rsidRPr="00BC1ECA">
        <w:rPr>
          <w:noProof w:val="0"/>
        </w:rPr>
        <w:fldChar w:fldCharType="begin"/>
      </w:r>
      <w:r w:rsidR="004F7FE9" w:rsidRPr="00BC1ECA">
        <w:rPr>
          <w:noProof w:val="0"/>
        </w:rPr>
        <w:instrText xml:space="preserve"> ADDIN ZOTERO_ITEM CSL_CITATION {"citationID":"yn7mhRLN","properties":{"formattedCitation":"(Pauwels {\\i{}et al.} 2017)","plainCitation":"(Pauwels et al. 2017)","noteIndex":0},"citationItems":[{"id":3084,"uris":["http://zotero.org/users/16288552/items/BIK5CIL8"],"itemData":{"id":3084,"type":"article-journal","abstract":"Over the recent years, the usage of semantic web technologies has notably increased in the domains of architecture, engineering and construction (AEC). These technologies are typically considered as complementary to existing and often used Building Information Modelling (BIM) software. The usage of these technologies in the AEC domains is thereby motivated by (1) a desire to overcome the interoperability issue among software tools used in diverse disciplines, or at least improve information exchange processes; (2) a desire to connect to various domains of application that have opportunities to identify untapped valuable resources closely linked to the information already obtained in the AEC domains; and/or (3) a desire to exploit the logical basis of these technologies, which is currently undisclosed in the AEC domains. Through an extensive literature study and survey, this article investigates the development and application progress of semantic web technologies in the AEC domains in accordance with these three primary perspectives. These examinations and analyses provide a complete strategical map that can serve as a robust stepping stone for future research regarding the application of semantic web technologies in the AEC domains. Results show that semantic web technologies have a key role to play in logic-based applications and applications that require information from multiple application areas (e.g. BIM + Infra + GIS + Energy). Notwithstanding fast developments and hard work, challenging research opportunities are situated in (1) the creation and maintenance of the links between the various data sets and in (2) devising beneﬁcial implementation approaches that rely on appropriate combinations of declarative and procedural programming techniques, semantic and legacy data formats, user input, and automated procedures.","container-title":"Automation in Construction","DOI":"10.1016/j.autcon.2016.10.003","ISSN":"09265805","journalAbbreviation":"Automation in Construction","language":"en","page":"145-165","source":"DOI.org (Crossref)","title":"Semantic web technologies in AEC industry: A literature overview","title-short":"Semantic web technologies in AEC industry","URL":"https://linkinghub.elsevier.com/retrieve/pii/S0926580516302928","volume":"73","author":[{"family":"Pauwels","given":"Pieter"},{"family":"Zhang","given":"Sijie"},{"family":"Lee","given":"Yong-Cheol"}],"accessed":{"date-parts":[["2025",2,13]]},"issued":{"date-parts":[["2017",1]]},"citation-key":"pauwelsSemanticWebTechnologies2017"}}],"schema":"https://github.com/citation-style-language/schema/raw/master/csl-citation.json"} </w:instrText>
      </w:r>
      <w:r w:rsidRPr="00BC1ECA">
        <w:rPr>
          <w:noProof w:val="0"/>
        </w:rPr>
        <w:fldChar w:fldCharType="separate"/>
      </w:r>
      <w:r w:rsidR="004F7FE9" w:rsidRPr="00BC1ECA">
        <w:rPr>
          <w:noProof w:val="0"/>
        </w:rPr>
        <w:t xml:space="preserve">(Pauwels </w:t>
      </w:r>
      <w:r w:rsidR="004F7FE9" w:rsidRPr="00BC1ECA">
        <w:rPr>
          <w:i/>
          <w:iCs/>
          <w:noProof w:val="0"/>
        </w:rPr>
        <w:t>et al.</w:t>
      </w:r>
      <w:r w:rsidR="004F7FE9" w:rsidRPr="00BC1ECA">
        <w:rPr>
          <w:noProof w:val="0"/>
        </w:rPr>
        <w:t xml:space="preserve"> 2017)</w:t>
      </w:r>
      <w:r w:rsidRPr="00BC1ECA">
        <w:rPr>
          <w:noProof w:val="0"/>
        </w:rPr>
        <w:fldChar w:fldCharType="end"/>
      </w:r>
      <w:r w:rsidRPr="00BC1ECA">
        <w:rPr>
          <w:noProof w:val="0"/>
        </w:rPr>
        <w:t xml:space="preserve">. While research shows advantages of DPPs, </w:t>
      </w:r>
      <w:r w:rsidRPr="00BC1ECA">
        <w:rPr>
          <w:noProof w:val="0"/>
        </w:rPr>
        <w:fldChar w:fldCharType="begin"/>
      </w:r>
      <w:r w:rsidR="00C52F72" w:rsidRPr="00BC1ECA">
        <w:rPr>
          <w:noProof w:val="0"/>
        </w:rPr>
        <w:instrText xml:space="preserve"> ADDIN ZOTERO_ITEM CSL_CITATION {"citationID":"MWmHN5Uk","properties":{"formattedCitation":"(Singh and Pekkola 2023)","plainCitation":"(Singh and Pekkola 2023)","dontUpdate":true,"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Pr="00BC1ECA">
        <w:rPr>
          <w:noProof w:val="0"/>
        </w:rPr>
        <w:fldChar w:fldCharType="separate"/>
      </w:r>
      <w:r w:rsidR="00A1528D" w:rsidRPr="00BC1ECA">
        <w:rPr>
          <w:noProof w:val="0"/>
        </w:rPr>
        <w:t xml:space="preserve">Singh and Pekkola </w:t>
      </w:r>
      <w:r w:rsidR="006565BB" w:rsidRPr="00BC1ECA">
        <w:rPr>
          <w:noProof w:val="0"/>
        </w:rPr>
        <w:t>(</w:t>
      </w:r>
      <w:r w:rsidR="00A1528D" w:rsidRPr="00BC1ECA">
        <w:rPr>
          <w:noProof w:val="0"/>
        </w:rPr>
        <w:t>2023)</w:t>
      </w:r>
      <w:r w:rsidRPr="00BC1ECA">
        <w:rPr>
          <w:noProof w:val="0"/>
        </w:rPr>
        <w:fldChar w:fldCharType="end"/>
      </w:r>
      <w:r w:rsidRPr="00BC1ECA">
        <w:rPr>
          <w:noProof w:val="0"/>
        </w:rPr>
        <w:t xml:space="preserve"> highlights the lack of research attention to EAM systems. </w:t>
      </w:r>
      <w:r w:rsidR="008A5F68" w:rsidRPr="00BC1ECA">
        <w:rPr>
          <w:noProof w:val="0"/>
        </w:rPr>
        <w:t xml:space="preserve">The technical infrastructure of the existing systems </w:t>
      </w:r>
      <w:r w:rsidR="008A5F68" w:rsidRPr="00A22FA4">
        <w:rPr>
          <w:noProof w:val="0"/>
        </w:rPr>
        <w:t>may face challenge</w:t>
      </w:r>
      <w:r w:rsidR="00B54A83" w:rsidRPr="00A22FA4">
        <w:rPr>
          <w:noProof w:val="0"/>
        </w:rPr>
        <w:t>s</w:t>
      </w:r>
      <w:r w:rsidR="008A5F68" w:rsidRPr="00A22FA4">
        <w:rPr>
          <w:noProof w:val="0"/>
        </w:rPr>
        <w:t xml:space="preserve"> regarding the integration of the data in DPPs, </w:t>
      </w:r>
      <w:r w:rsidR="004A35EE" w:rsidRPr="00A22FA4">
        <w:rPr>
          <w:noProof w:val="0"/>
        </w:rPr>
        <w:t xml:space="preserve">as </w:t>
      </w:r>
      <w:r w:rsidR="008A5F68" w:rsidRPr="00A22FA4">
        <w:rPr>
          <w:noProof w:val="0"/>
        </w:rPr>
        <w:t xml:space="preserve">it requires development or adaptation of new systems and technologies to support the </w:t>
      </w:r>
      <w:r w:rsidR="00CE0DB0" w:rsidRPr="00A22FA4">
        <w:rPr>
          <w:noProof w:val="0"/>
        </w:rPr>
        <w:t xml:space="preserve">creation, </w:t>
      </w:r>
      <w:r w:rsidR="008A5F68" w:rsidRPr="00A22FA4">
        <w:rPr>
          <w:noProof w:val="0"/>
        </w:rPr>
        <w:t xml:space="preserve">storage, and sharing of the data </w:t>
      </w:r>
      <w:r w:rsidR="008A5F68" w:rsidRPr="00A22FA4">
        <w:rPr>
          <w:noProof w:val="0"/>
        </w:rPr>
        <w:fldChar w:fldCharType="begin"/>
      </w:r>
      <w:r w:rsidR="004F7FE9" w:rsidRPr="00A22FA4">
        <w:rPr>
          <w:noProof w:val="0"/>
        </w:rPr>
        <w:instrText xml:space="preserve"> ADDIN ZOTERO_ITEM CSL_CITATION {"citationID":"4MMRS2pr","properties":{"formattedCitation":"(Yu {\\i{}et al.} 2023)","plainCitation":"(Yu et al. 2023)","noteIndex":0},"citationItems":[{"id":3205,"uris":["http://zotero.org/users/16288552/items/L7BDKT2B"],"itemData":{"id":3205,"type":"article-journal","abstract":"To accelerate Circular Economy (CE) implementation in the built environment, integrated information systems that are capable to identify, coordinate, and evaluate CE collaborations across heterogeneous projects are in demand. A digital collaborative hub, Circularity Information Platform (CIP), is a promising solution to streamline complex information exchanges and foster symbiotic material interactions in broader circular ecosystems. However, there is a lack of comprehensive design blueprints of CIP supported by empirical development evidence. We aim to design, prototype, demonstrate, and evaluate a Reference Architecture (RA) of CIP using a design science research methodology. The proposed RA is used to instantiate a web-based artifact of CIP for a concrete supply chain in The Netherlands. The artifact is evaluated by industrial and governmental actors through workshops. The evaluation results confirm that (1) the proposed RA models contribute to effective CIP development, and (2) the identified functionalities of CIP are beneficial to CE implementation.","container-title":"Automation in Construction","DOI":"10.1016/j.autcon.2023.104933","ISSN":"09265805","journalAbbreviation":"Automation in Construction","language":"en","page":"104933","source":"DOI.org (Crossref)","title":"Circularity information platform for the built environment","URL":"https://linkinghub.elsevier.com/retrieve/pii/S0926580523001930","volume":"152","author":[{"family":"Yu","given":"Yifei"},{"family":"Yazan","given":"Devrim Murat"},{"family":"Van Den Berg","given":"Marc"},{"family":"Firdausy","given":"Danniar Reza"},{"family":"Junjan","given":"Veronica"},{"family":"Iacob","given":"Maria-Eugenia"}],"accessed":{"date-parts":[["2025",3,6]]},"issued":{"date-parts":[["2023",8]]},"citation-key":"yuCircularityInformationPlatform2023"}}],"schema":"https://github.com/citation-style-language/schema/raw/master/csl-citation.json"} </w:instrText>
      </w:r>
      <w:r w:rsidR="008A5F68" w:rsidRPr="00A22FA4">
        <w:rPr>
          <w:noProof w:val="0"/>
        </w:rPr>
        <w:fldChar w:fldCharType="separate"/>
      </w:r>
      <w:r w:rsidR="004F7FE9" w:rsidRPr="00A22FA4">
        <w:rPr>
          <w:noProof w:val="0"/>
        </w:rPr>
        <w:t xml:space="preserve">(Yu </w:t>
      </w:r>
      <w:r w:rsidR="004F7FE9" w:rsidRPr="00A22FA4">
        <w:rPr>
          <w:i/>
          <w:iCs/>
          <w:noProof w:val="0"/>
        </w:rPr>
        <w:t>et al.</w:t>
      </w:r>
      <w:r w:rsidR="004F7FE9" w:rsidRPr="00A22FA4">
        <w:rPr>
          <w:noProof w:val="0"/>
        </w:rPr>
        <w:t xml:space="preserve"> 2023)</w:t>
      </w:r>
      <w:r w:rsidR="008A5F68" w:rsidRPr="00A22FA4">
        <w:rPr>
          <w:noProof w:val="0"/>
        </w:rPr>
        <w:fldChar w:fldCharType="end"/>
      </w:r>
      <w:r w:rsidR="008A5F68" w:rsidRPr="00A22FA4">
        <w:rPr>
          <w:noProof w:val="0"/>
        </w:rPr>
        <w:t>.</w:t>
      </w:r>
      <w:r w:rsidR="008A5F68" w:rsidRPr="00A22FA4">
        <w:rPr>
          <w:rStyle w:val="CommentReference"/>
          <w:rFonts w:ascii="Linux Libertine O" w:eastAsia="SimSun" w:hAnsi="Linux Libertine O"/>
          <w:noProof w:val="0"/>
          <w:sz w:val="22"/>
          <w:szCs w:val="22"/>
        </w:rPr>
        <w:t xml:space="preserve"> </w:t>
      </w:r>
      <w:r w:rsidR="003D308B" w:rsidRPr="00A22FA4">
        <w:rPr>
          <w:rStyle w:val="CommentReference"/>
          <w:rFonts w:ascii="Linux Libertine O" w:eastAsia="SimSun" w:hAnsi="Linux Libertine O"/>
          <w:noProof w:val="0"/>
          <w:sz w:val="22"/>
          <w:szCs w:val="22"/>
        </w:rPr>
        <w:t xml:space="preserve">To </w:t>
      </w:r>
      <w:r w:rsidR="0061023C" w:rsidRPr="00A22FA4">
        <w:rPr>
          <w:rStyle w:val="CommentReference"/>
          <w:rFonts w:ascii="Linux Libertine O" w:eastAsia="SimSun" w:hAnsi="Linux Libertine O"/>
          <w:noProof w:val="0"/>
          <w:sz w:val="22"/>
          <w:szCs w:val="22"/>
        </w:rPr>
        <w:t>address</w:t>
      </w:r>
      <w:r w:rsidR="003D308B" w:rsidRPr="00A22FA4">
        <w:rPr>
          <w:rStyle w:val="CommentReference"/>
          <w:rFonts w:ascii="Linux Libertine O" w:eastAsia="SimSun" w:hAnsi="Linux Libertine O"/>
          <w:noProof w:val="0"/>
          <w:sz w:val="22"/>
          <w:szCs w:val="22"/>
        </w:rPr>
        <w:t xml:space="preserve"> that challenge, </w:t>
      </w:r>
      <w:r w:rsidR="003D308B" w:rsidRPr="00A22FA4">
        <w:rPr>
          <w:noProof w:val="0"/>
        </w:rPr>
        <w:t>t</w:t>
      </w:r>
      <w:r w:rsidRPr="00A22FA4">
        <w:rPr>
          <w:noProof w:val="0"/>
        </w:rPr>
        <w:t xml:space="preserve">his research study </w:t>
      </w:r>
      <w:r w:rsidR="00A2353A" w:rsidRPr="00A22FA4">
        <w:rPr>
          <w:noProof w:val="0"/>
        </w:rPr>
        <w:t>propose</w:t>
      </w:r>
      <w:r w:rsidR="00944F2D" w:rsidRPr="00A22FA4">
        <w:rPr>
          <w:noProof w:val="0"/>
        </w:rPr>
        <w:t>s</w:t>
      </w:r>
      <w:r w:rsidRPr="00A22FA4">
        <w:rPr>
          <w:noProof w:val="0"/>
        </w:rPr>
        <w:t xml:space="preserve"> a model to integrate DPP data into an EAM system, using Linked Data principles and Semantic technologies.</w:t>
      </w:r>
      <w:r w:rsidR="00C118D1" w:rsidRPr="00A22FA4">
        <w:rPr>
          <w:noProof w:val="0"/>
        </w:rPr>
        <w:t xml:space="preserve"> </w:t>
      </w:r>
      <w:r w:rsidR="00C8356C" w:rsidRPr="00A22FA4">
        <w:rPr>
          <w:noProof w:val="0"/>
        </w:rPr>
        <w:t xml:space="preserve">This </w:t>
      </w:r>
      <w:r w:rsidR="00782E12">
        <w:rPr>
          <w:noProof w:val="0"/>
        </w:rPr>
        <w:t>study</w:t>
      </w:r>
      <w:r w:rsidR="00C8356C" w:rsidRPr="00A22FA4">
        <w:rPr>
          <w:noProof w:val="0"/>
        </w:rPr>
        <w:t xml:space="preserve"> </w:t>
      </w:r>
      <w:r w:rsidR="00EF16BE" w:rsidRPr="00A22FA4">
        <w:rPr>
          <w:noProof w:val="0"/>
        </w:rPr>
        <w:t>addresses</w:t>
      </w:r>
      <w:r w:rsidR="00C8356C" w:rsidRPr="00A22FA4">
        <w:rPr>
          <w:noProof w:val="0"/>
        </w:rPr>
        <w:t xml:space="preserve"> the</w:t>
      </w:r>
      <w:r w:rsidRPr="00A22FA4">
        <w:rPr>
          <w:noProof w:val="0"/>
        </w:rPr>
        <w:t xml:space="preserve"> research question </w:t>
      </w:r>
      <w:r w:rsidRPr="00A22FA4">
        <w:rPr>
          <w:i/>
          <w:noProof w:val="0"/>
        </w:rPr>
        <w:t>“How can Digital Product Passport (DPP) data be</w:t>
      </w:r>
      <w:r w:rsidR="00B971AD" w:rsidRPr="00A22FA4">
        <w:rPr>
          <w:i/>
          <w:noProof w:val="0"/>
        </w:rPr>
        <w:t xml:space="preserve"> </w:t>
      </w:r>
      <w:r w:rsidRPr="00A22FA4">
        <w:rPr>
          <w:i/>
          <w:noProof w:val="0"/>
        </w:rPr>
        <w:t>integrated into Enterprise Asset Management (EAM) systems using ontologies to enhance asset management?”</w:t>
      </w:r>
      <w:r w:rsidRPr="00A22FA4">
        <w:rPr>
          <w:noProof w:val="0"/>
        </w:rPr>
        <w:t xml:space="preserve">. The contribution of this </w:t>
      </w:r>
      <w:r w:rsidR="00090D21">
        <w:rPr>
          <w:noProof w:val="0"/>
        </w:rPr>
        <w:t>research</w:t>
      </w:r>
      <w:r w:rsidRPr="00A22FA4">
        <w:rPr>
          <w:noProof w:val="0"/>
        </w:rPr>
        <w:t xml:space="preserve"> is to lay a foundation </w:t>
      </w:r>
      <w:r w:rsidR="009B62E0" w:rsidRPr="00A22FA4">
        <w:rPr>
          <w:noProof w:val="0"/>
        </w:rPr>
        <w:t>for</w:t>
      </w:r>
      <w:r w:rsidRPr="00A22FA4">
        <w:rPr>
          <w:noProof w:val="0"/>
        </w:rPr>
        <w:t xml:space="preserve"> integrating a modular ontology-driven DPP into </w:t>
      </w:r>
      <w:r w:rsidR="00CA3AA8" w:rsidRPr="00A22FA4">
        <w:rPr>
          <w:noProof w:val="0"/>
        </w:rPr>
        <w:t xml:space="preserve">the </w:t>
      </w:r>
      <w:r w:rsidRPr="00A22FA4">
        <w:rPr>
          <w:noProof w:val="0"/>
        </w:rPr>
        <w:t>EAM system and it</w:t>
      </w:r>
      <w:r w:rsidR="008F7464" w:rsidRPr="00A22FA4">
        <w:rPr>
          <w:noProof w:val="0"/>
        </w:rPr>
        <w:t>s</w:t>
      </w:r>
      <w:r w:rsidRPr="00A22FA4">
        <w:rPr>
          <w:noProof w:val="0"/>
        </w:rPr>
        <w:t xml:space="preserve"> contributi</w:t>
      </w:r>
      <w:r w:rsidR="009F58DA" w:rsidRPr="00A22FA4">
        <w:rPr>
          <w:noProof w:val="0"/>
        </w:rPr>
        <w:t>on</w:t>
      </w:r>
      <w:r w:rsidRPr="00A22FA4">
        <w:rPr>
          <w:noProof w:val="0"/>
        </w:rPr>
        <w:t xml:space="preserve"> to </w:t>
      </w:r>
      <w:r w:rsidR="00173B79" w:rsidRPr="00A22FA4">
        <w:rPr>
          <w:noProof w:val="0"/>
        </w:rPr>
        <w:t>improv</w:t>
      </w:r>
      <w:r w:rsidR="00E16D16" w:rsidRPr="00A22FA4">
        <w:rPr>
          <w:noProof w:val="0"/>
        </w:rPr>
        <w:t>e</w:t>
      </w:r>
      <w:r w:rsidRPr="00A22FA4">
        <w:rPr>
          <w:noProof w:val="0"/>
        </w:rPr>
        <w:t xml:space="preserve"> decision-making,</w:t>
      </w:r>
      <w:r w:rsidR="00CA3AA8" w:rsidRPr="00A22FA4">
        <w:rPr>
          <w:noProof w:val="0"/>
        </w:rPr>
        <w:t xml:space="preserve"> </w:t>
      </w:r>
      <w:r w:rsidR="00B50DF6" w:rsidRPr="00A22FA4">
        <w:rPr>
          <w:noProof w:val="0"/>
        </w:rPr>
        <w:t>supporting</w:t>
      </w:r>
      <w:r w:rsidRPr="00A22FA4">
        <w:rPr>
          <w:noProof w:val="0"/>
        </w:rPr>
        <w:t xml:space="preserve"> sustainable asset management, </w:t>
      </w:r>
      <w:r w:rsidR="00056ADF" w:rsidRPr="00A22FA4">
        <w:rPr>
          <w:noProof w:val="0"/>
        </w:rPr>
        <w:t>promoting</w:t>
      </w:r>
      <w:r w:rsidRPr="00A22FA4">
        <w:rPr>
          <w:noProof w:val="0"/>
        </w:rPr>
        <w:t xml:space="preserve"> </w:t>
      </w:r>
      <w:r w:rsidR="00D518F6" w:rsidRPr="00A22FA4">
        <w:rPr>
          <w:noProof w:val="0"/>
        </w:rPr>
        <w:t>CE</w:t>
      </w:r>
      <w:r w:rsidR="00056ADF" w:rsidRPr="00A22FA4">
        <w:rPr>
          <w:noProof w:val="0"/>
        </w:rPr>
        <w:t>,</w:t>
      </w:r>
      <w:r w:rsidRPr="00A22FA4">
        <w:rPr>
          <w:noProof w:val="0"/>
        </w:rPr>
        <w:t xml:space="preserve"> and </w:t>
      </w:r>
      <w:r w:rsidR="00056ADF" w:rsidRPr="00A22FA4">
        <w:rPr>
          <w:noProof w:val="0"/>
        </w:rPr>
        <w:t>ensuring</w:t>
      </w:r>
      <w:r w:rsidRPr="00A22FA4">
        <w:rPr>
          <w:noProof w:val="0"/>
        </w:rPr>
        <w:t xml:space="preserve"> regulatory compliance. Utilizing an ontology approach overcomes challenges related to fragmented data and interoperability in implementing DPP data, enabling a more efficient, scalable, automated</w:t>
      </w:r>
      <w:r w:rsidR="00056ADF" w:rsidRPr="00A22FA4">
        <w:rPr>
          <w:noProof w:val="0"/>
        </w:rPr>
        <w:t>,</w:t>
      </w:r>
      <w:r w:rsidRPr="00A22FA4">
        <w:rPr>
          <w:noProof w:val="0"/>
        </w:rPr>
        <w:t xml:space="preserve"> and sustainable enterprise system. </w:t>
      </w:r>
    </w:p>
    <w:p w14:paraId="37904E33" w14:textId="3A8A5EAA" w:rsidR="00790AF2" w:rsidRPr="00A22FA4" w:rsidRDefault="00FE16DE" w:rsidP="003B3E95">
      <w:pPr>
        <w:pStyle w:val="papertext"/>
        <w:ind w:firstLine="0"/>
        <w:rPr>
          <w:noProof w:val="0"/>
        </w:rPr>
      </w:pPr>
      <w:r w:rsidRPr="00A22FA4">
        <w:rPr>
          <w:noProof w:val="0"/>
        </w:rPr>
        <w:t>The following outline of this paper covers</w:t>
      </w:r>
      <w:r w:rsidR="00056ADF" w:rsidRPr="00A22FA4">
        <w:rPr>
          <w:noProof w:val="0"/>
        </w:rPr>
        <w:t>:</w:t>
      </w:r>
      <w:r w:rsidRPr="00A22FA4">
        <w:rPr>
          <w:noProof w:val="0"/>
        </w:rPr>
        <w:t xml:space="preserve"> </w:t>
      </w:r>
      <w:r w:rsidR="003E1396" w:rsidRPr="00A22FA4">
        <w:rPr>
          <w:noProof w:val="0"/>
        </w:rPr>
        <w:t>C</w:t>
      </w:r>
      <w:r w:rsidRPr="00A22FA4">
        <w:rPr>
          <w:noProof w:val="0"/>
        </w:rPr>
        <w:t>onceptual background</w:t>
      </w:r>
      <w:r w:rsidR="00340F9D" w:rsidRPr="00A22FA4">
        <w:rPr>
          <w:noProof w:val="0"/>
        </w:rPr>
        <w:t xml:space="preserve"> </w:t>
      </w:r>
      <w:r w:rsidR="004F691B" w:rsidRPr="00A22FA4">
        <w:rPr>
          <w:noProof w:val="0"/>
        </w:rPr>
        <w:t xml:space="preserve">in </w:t>
      </w:r>
      <w:r w:rsidR="00281816" w:rsidRPr="00A22FA4">
        <w:rPr>
          <w:noProof w:val="0"/>
        </w:rPr>
        <w:t>C</w:t>
      </w:r>
      <w:r w:rsidRPr="00A22FA4">
        <w:rPr>
          <w:noProof w:val="0"/>
        </w:rPr>
        <w:t xml:space="preserve">hapter 2, </w:t>
      </w:r>
      <w:r w:rsidR="003E1396" w:rsidRPr="00A22FA4">
        <w:rPr>
          <w:noProof w:val="0"/>
        </w:rPr>
        <w:t>M</w:t>
      </w:r>
      <w:r w:rsidRPr="00A22FA4">
        <w:rPr>
          <w:noProof w:val="0"/>
        </w:rPr>
        <w:t xml:space="preserve">ethodology </w:t>
      </w:r>
      <w:r w:rsidR="004F691B" w:rsidRPr="00A22FA4">
        <w:rPr>
          <w:noProof w:val="0"/>
        </w:rPr>
        <w:t xml:space="preserve">in </w:t>
      </w:r>
      <w:r w:rsidR="00281816" w:rsidRPr="00A22FA4">
        <w:rPr>
          <w:noProof w:val="0"/>
        </w:rPr>
        <w:t>C</w:t>
      </w:r>
      <w:r w:rsidRPr="00A22FA4">
        <w:rPr>
          <w:noProof w:val="0"/>
        </w:rPr>
        <w:t xml:space="preserve">hapter 3, </w:t>
      </w:r>
      <w:r w:rsidR="003E1396" w:rsidRPr="00A22FA4">
        <w:rPr>
          <w:noProof w:val="0"/>
        </w:rPr>
        <w:t>R</w:t>
      </w:r>
      <w:r w:rsidRPr="00A22FA4">
        <w:rPr>
          <w:noProof w:val="0"/>
        </w:rPr>
        <w:t xml:space="preserve">esults </w:t>
      </w:r>
      <w:r w:rsidR="004F691B" w:rsidRPr="00A22FA4">
        <w:rPr>
          <w:noProof w:val="0"/>
        </w:rPr>
        <w:t xml:space="preserve">in </w:t>
      </w:r>
      <w:r w:rsidR="00281816" w:rsidRPr="00A22FA4">
        <w:rPr>
          <w:noProof w:val="0"/>
        </w:rPr>
        <w:t>C</w:t>
      </w:r>
      <w:r w:rsidRPr="00A22FA4">
        <w:rPr>
          <w:noProof w:val="0"/>
        </w:rPr>
        <w:t xml:space="preserve">hapter 4, </w:t>
      </w:r>
      <w:r w:rsidR="003E1396" w:rsidRPr="00A22FA4">
        <w:rPr>
          <w:noProof w:val="0"/>
        </w:rPr>
        <w:t>D</w:t>
      </w:r>
      <w:r w:rsidRPr="00A22FA4">
        <w:rPr>
          <w:noProof w:val="0"/>
        </w:rPr>
        <w:t xml:space="preserve">iscussion </w:t>
      </w:r>
      <w:r w:rsidR="004F691B" w:rsidRPr="00A22FA4">
        <w:rPr>
          <w:noProof w:val="0"/>
        </w:rPr>
        <w:t xml:space="preserve">in </w:t>
      </w:r>
      <w:r w:rsidR="00281816" w:rsidRPr="00A22FA4">
        <w:rPr>
          <w:noProof w:val="0"/>
        </w:rPr>
        <w:t>C</w:t>
      </w:r>
      <w:r w:rsidRPr="00A22FA4">
        <w:rPr>
          <w:noProof w:val="0"/>
        </w:rPr>
        <w:t>hapter 5</w:t>
      </w:r>
      <w:r w:rsidR="00056ADF" w:rsidRPr="00A22FA4">
        <w:rPr>
          <w:noProof w:val="0"/>
        </w:rPr>
        <w:t>,</w:t>
      </w:r>
      <w:r w:rsidRPr="00A22FA4">
        <w:rPr>
          <w:noProof w:val="0"/>
        </w:rPr>
        <w:t xml:space="preserve"> and </w:t>
      </w:r>
      <w:r w:rsidR="003E1396" w:rsidRPr="00A22FA4">
        <w:rPr>
          <w:noProof w:val="0"/>
        </w:rPr>
        <w:t>C</w:t>
      </w:r>
      <w:r w:rsidRPr="00A22FA4">
        <w:rPr>
          <w:noProof w:val="0"/>
        </w:rPr>
        <w:t xml:space="preserve">onclusion </w:t>
      </w:r>
      <w:r w:rsidR="004F691B" w:rsidRPr="00A22FA4">
        <w:rPr>
          <w:noProof w:val="0"/>
        </w:rPr>
        <w:t xml:space="preserve">in </w:t>
      </w:r>
      <w:r w:rsidR="00281816" w:rsidRPr="00A22FA4">
        <w:rPr>
          <w:noProof w:val="0"/>
        </w:rPr>
        <w:t>C</w:t>
      </w:r>
      <w:r w:rsidRPr="00A22FA4">
        <w:rPr>
          <w:noProof w:val="0"/>
        </w:rPr>
        <w:t>hapter 6.</w:t>
      </w:r>
      <w:r w:rsidR="004F691B" w:rsidRPr="00A22FA4">
        <w:rPr>
          <w:noProof w:val="0"/>
        </w:rPr>
        <w:t xml:space="preserve"> </w:t>
      </w:r>
    </w:p>
    <w:p w14:paraId="6123004D" w14:textId="7F9941D0" w:rsidR="00217D33" w:rsidRPr="00A22FA4" w:rsidRDefault="0008517C" w:rsidP="00216F85">
      <w:pPr>
        <w:pStyle w:val="Heading1"/>
      </w:pPr>
      <w:r w:rsidRPr="00A22FA4">
        <w:t>Conceptual background</w:t>
      </w:r>
    </w:p>
    <w:p w14:paraId="288488B4" w14:textId="040A32B1" w:rsidR="00233931" w:rsidRPr="00A22FA4" w:rsidRDefault="0008517C" w:rsidP="003B3E95">
      <w:pPr>
        <w:ind w:firstLine="0"/>
        <w:jc w:val="both"/>
        <w:rPr>
          <w:rFonts w:eastAsia="Aptos"/>
          <w:sz w:val="22"/>
          <w:szCs w:val="22"/>
        </w:rPr>
      </w:pPr>
      <w:r w:rsidRPr="00A22FA4">
        <w:rPr>
          <w:rFonts w:eastAsia="Aptos"/>
          <w:sz w:val="22"/>
          <w:szCs w:val="22"/>
        </w:rPr>
        <w:t xml:space="preserve">This </w:t>
      </w:r>
      <w:r w:rsidR="00E15027" w:rsidRPr="00A22FA4">
        <w:rPr>
          <w:rFonts w:eastAsia="Aptos"/>
          <w:sz w:val="22"/>
          <w:szCs w:val="22"/>
        </w:rPr>
        <w:t>chapter</w:t>
      </w:r>
      <w:r w:rsidRPr="00A22FA4">
        <w:rPr>
          <w:rFonts w:eastAsia="Aptos"/>
          <w:sz w:val="22"/>
          <w:szCs w:val="22"/>
        </w:rPr>
        <w:t xml:space="preserve"> highlights the main concepts gathered from the literature review</w:t>
      </w:r>
      <w:r w:rsidR="00AC33F1" w:rsidRPr="00A22FA4">
        <w:rPr>
          <w:rFonts w:eastAsia="Aptos"/>
          <w:sz w:val="22"/>
          <w:szCs w:val="22"/>
        </w:rPr>
        <w:t xml:space="preserve"> and </w:t>
      </w:r>
      <w:r w:rsidR="000A57CB" w:rsidRPr="00A22FA4">
        <w:rPr>
          <w:rFonts w:eastAsia="Aptos"/>
          <w:sz w:val="22"/>
          <w:szCs w:val="22"/>
        </w:rPr>
        <w:t>is</w:t>
      </w:r>
      <w:r w:rsidR="00AC33F1" w:rsidRPr="00A22FA4">
        <w:rPr>
          <w:rFonts w:eastAsia="Aptos"/>
          <w:sz w:val="22"/>
          <w:szCs w:val="22"/>
        </w:rPr>
        <w:t xml:space="preserve"> </w:t>
      </w:r>
      <w:r w:rsidR="00C6706F" w:rsidRPr="00A22FA4">
        <w:rPr>
          <w:rFonts w:eastAsia="Aptos"/>
          <w:sz w:val="22"/>
          <w:szCs w:val="22"/>
        </w:rPr>
        <w:t>divided</w:t>
      </w:r>
      <w:r w:rsidR="00AC33F1" w:rsidRPr="00A22FA4">
        <w:rPr>
          <w:rFonts w:eastAsia="Aptos"/>
          <w:sz w:val="22"/>
          <w:szCs w:val="22"/>
        </w:rPr>
        <w:t xml:space="preserve"> into three</w:t>
      </w:r>
      <w:r w:rsidR="001714DF" w:rsidRPr="00A22FA4">
        <w:rPr>
          <w:rFonts w:eastAsia="Aptos"/>
          <w:sz w:val="22"/>
          <w:szCs w:val="22"/>
        </w:rPr>
        <w:t xml:space="preserve"> </w:t>
      </w:r>
      <w:r w:rsidR="002D30A0" w:rsidRPr="00A22FA4">
        <w:rPr>
          <w:rFonts w:eastAsia="Aptos"/>
          <w:sz w:val="22"/>
          <w:szCs w:val="22"/>
        </w:rPr>
        <w:t>sub-chapters</w:t>
      </w:r>
      <w:r w:rsidR="000A57CB" w:rsidRPr="00A22FA4">
        <w:rPr>
          <w:rFonts w:eastAsia="Aptos"/>
          <w:sz w:val="22"/>
          <w:szCs w:val="22"/>
        </w:rPr>
        <w:t>:</w:t>
      </w:r>
      <w:r w:rsidRPr="00A22FA4">
        <w:rPr>
          <w:rFonts w:eastAsia="Aptos"/>
          <w:sz w:val="22"/>
          <w:szCs w:val="22"/>
        </w:rPr>
        <w:t xml:space="preserve"> Data standardization and interoperability of DPPs </w:t>
      </w:r>
      <w:r w:rsidR="00E067A5" w:rsidRPr="00A22FA4">
        <w:rPr>
          <w:rFonts w:eastAsia="Aptos"/>
          <w:sz w:val="22"/>
          <w:szCs w:val="22"/>
        </w:rPr>
        <w:t xml:space="preserve">in </w:t>
      </w:r>
      <w:r w:rsidR="00281816" w:rsidRPr="00A22FA4">
        <w:rPr>
          <w:rFonts w:eastAsia="Aptos"/>
          <w:sz w:val="22"/>
          <w:szCs w:val="22"/>
        </w:rPr>
        <w:t>C</w:t>
      </w:r>
      <w:r w:rsidRPr="00A22FA4">
        <w:rPr>
          <w:rFonts w:eastAsia="Aptos"/>
          <w:sz w:val="22"/>
          <w:szCs w:val="22"/>
        </w:rPr>
        <w:t>hapter 2.1</w:t>
      </w:r>
      <w:r w:rsidR="0054390E" w:rsidRPr="00A22FA4">
        <w:rPr>
          <w:rFonts w:eastAsia="Aptos"/>
          <w:sz w:val="22"/>
          <w:szCs w:val="22"/>
        </w:rPr>
        <w:t>,</w:t>
      </w:r>
      <w:r w:rsidRPr="00A22FA4">
        <w:rPr>
          <w:rFonts w:eastAsia="Aptos"/>
          <w:sz w:val="22"/>
          <w:szCs w:val="22"/>
        </w:rPr>
        <w:t xml:space="preserve"> </w:t>
      </w:r>
      <w:r w:rsidR="009239C7" w:rsidRPr="00A22FA4">
        <w:rPr>
          <w:rFonts w:eastAsia="Aptos"/>
          <w:sz w:val="22"/>
          <w:szCs w:val="22"/>
        </w:rPr>
        <w:t>O</w:t>
      </w:r>
      <w:r w:rsidRPr="00A22FA4">
        <w:rPr>
          <w:rFonts w:eastAsia="Aptos"/>
          <w:sz w:val="22"/>
          <w:szCs w:val="22"/>
        </w:rPr>
        <w:t xml:space="preserve">ntologies and Knowledge Graphs for interoperable DPPs </w:t>
      </w:r>
      <w:r w:rsidR="00E067A5" w:rsidRPr="00A22FA4">
        <w:rPr>
          <w:rFonts w:eastAsia="Aptos"/>
          <w:sz w:val="22"/>
          <w:szCs w:val="22"/>
        </w:rPr>
        <w:t xml:space="preserve">in </w:t>
      </w:r>
      <w:r w:rsidR="00281816" w:rsidRPr="00A22FA4">
        <w:rPr>
          <w:rFonts w:eastAsia="Aptos"/>
          <w:sz w:val="22"/>
          <w:szCs w:val="22"/>
        </w:rPr>
        <w:t>C</w:t>
      </w:r>
      <w:r w:rsidRPr="00A22FA4">
        <w:rPr>
          <w:rFonts w:eastAsia="Aptos"/>
          <w:sz w:val="22"/>
          <w:szCs w:val="22"/>
        </w:rPr>
        <w:t>hapter 2.2</w:t>
      </w:r>
      <w:r w:rsidR="00E067A5" w:rsidRPr="00A22FA4">
        <w:rPr>
          <w:rFonts w:eastAsia="Aptos"/>
          <w:sz w:val="22"/>
          <w:szCs w:val="22"/>
        </w:rPr>
        <w:t>,</w:t>
      </w:r>
      <w:r w:rsidR="0054390E" w:rsidRPr="00A22FA4">
        <w:rPr>
          <w:rFonts w:eastAsia="Aptos"/>
          <w:sz w:val="22"/>
          <w:szCs w:val="22"/>
        </w:rPr>
        <w:t xml:space="preserve"> and</w:t>
      </w:r>
      <w:r w:rsidRPr="00A22FA4">
        <w:rPr>
          <w:rFonts w:eastAsia="Aptos"/>
          <w:sz w:val="22"/>
          <w:szCs w:val="22"/>
        </w:rPr>
        <w:t xml:space="preserve"> DPPs in EAM systems and maintenance</w:t>
      </w:r>
      <w:r w:rsidR="00E067A5" w:rsidRPr="00A22FA4">
        <w:rPr>
          <w:rFonts w:eastAsia="Aptos"/>
          <w:sz w:val="22"/>
          <w:szCs w:val="22"/>
        </w:rPr>
        <w:t xml:space="preserve"> in</w:t>
      </w:r>
      <w:r w:rsidRPr="00A22FA4">
        <w:rPr>
          <w:rFonts w:eastAsia="Aptos"/>
          <w:sz w:val="22"/>
          <w:szCs w:val="22"/>
        </w:rPr>
        <w:t xml:space="preserve"> </w:t>
      </w:r>
      <w:r w:rsidR="00281816" w:rsidRPr="00A22FA4">
        <w:rPr>
          <w:rFonts w:eastAsia="Aptos"/>
          <w:sz w:val="22"/>
          <w:szCs w:val="22"/>
        </w:rPr>
        <w:t>C</w:t>
      </w:r>
      <w:r w:rsidRPr="00A22FA4">
        <w:rPr>
          <w:rFonts w:eastAsia="Aptos"/>
          <w:sz w:val="22"/>
          <w:szCs w:val="22"/>
        </w:rPr>
        <w:t xml:space="preserve">hapter 2.3. </w:t>
      </w:r>
    </w:p>
    <w:p w14:paraId="59ACD29C" w14:textId="307D9775" w:rsidR="0008517C" w:rsidRPr="00A22FA4" w:rsidRDefault="00797141" w:rsidP="0008517C">
      <w:pPr>
        <w:pStyle w:val="Heading2"/>
        <w:rPr>
          <w:rFonts w:eastAsia="Aptos"/>
        </w:rPr>
      </w:pPr>
      <w:r w:rsidRPr="00A22FA4">
        <w:rPr>
          <w:rFonts w:eastAsia="Aptos"/>
        </w:rPr>
        <w:t xml:space="preserve">Data </w:t>
      </w:r>
      <w:r w:rsidR="00A73DBE" w:rsidRPr="00A22FA4">
        <w:rPr>
          <w:rFonts w:eastAsia="Aptos"/>
        </w:rPr>
        <w:t>S</w:t>
      </w:r>
      <w:r w:rsidRPr="00A22FA4">
        <w:rPr>
          <w:rFonts w:eastAsia="Aptos"/>
        </w:rPr>
        <w:t xml:space="preserve">tandardization and </w:t>
      </w:r>
      <w:r w:rsidR="00A73DBE" w:rsidRPr="00A22FA4">
        <w:rPr>
          <w:rFonts w:eastAsia="Aptos"/>
        </w:rPr>
        <w:t>Interoperability</w:t>
      </w:r>
    </w:p>
    <w:p w14:paraId="4636827E" w14:textId="26B634F2" w:rsidR="002F6F53" w:rsidRPr="00A22FA4" w:rsidRDefault="17D78CAF" w:rsidP="00B3372F">
      <w:pPr>
        <w:ind w:firstLine="0"/>
        <w:jc w:val="both"/>
        <w:rPr>
          <w:sz w:val="22"/>
          <w:szCs w:val="22"/>
        </w:rPr>
      </w:pPr>
      <w:r w:rsidRPr="00A22FA4">
        <w:rPr>
          <w:sz w:val="22"/>
          <w:szCs w:val="22"/>
        </w:rPr>
        <w:t xml:space="preserve">The product data in DPPs </w:t>
      </w:r>
      <w:r w:rsidR="009F6358" w:rsidRPr="00A22FA4">
        <w:rPr>
          <w:sz w:val="22"/>
          <w:szCs w:val="22"/>
        </w:rPr>
        <w:t>needs</w:t>
      </w:r>
      <w:r w:rsidRPr="00A22FA4">
        <w:rPr>
          <w:sz w:val="22"/>
          <w:szCs w:val="22"/>
        </w:rPr>
        <w:t xml:space="preserve"> to have a standard structure to ensure interoperability and reusability</w:t>
      </w:r>
      <w:r w:rsidRPr="00A22FA4">
        <w:rPr>
          <w:i/>
          <w:sz w:val="22"/>
          <w:szCs w:val="22"/>
        </w:rPr>
        <w:t xml:space="preserve"> </w:t>
      </w:r>
      <w:r w:rsidRPr="00A22FA4">
        <w:rPr>
          <w:sz w:val="22"/>
          <w:szCs w:val="22"/>
        </w:rPr>
        <w:fldChar w:fldCharType="begin"/>
      </w:r>
      <w:r w:rsidR="004F7FE9" w:rsidRPr="00A22FA4">
        <w:rPr>
          <w:sz w:val="22"/>
          <w:szCs w:val="22"/>
        </w:rPr>
        <w:instrText xml:space="preserve"> ADDIN ZOTERO_ITEM CSL_CITATION {"citationID":"um7cbi8M","properties":{"formattedCitation":"(Pourjafarian {\\i{}et al.} 2023)","plainCitation":"(Pourjafarian et al. 2023)","noteIndex":0},"citationItems":[{"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schema":"https://github.com/citation-style-language/schema/raw/master/csl-citation.json"} </w:instrText>
      </w:r>
      <w:r w:rsidRPr="00A22FA4">
        <w:rPr>
          <w:sz w:val="22"/>
          <w:szCs w:val="22"/>
        </w:rPr>
        <w:fldChar w:fldCharType="separate"/>
      </w:r>
      <w:r w:rsidR="004F7FE9" w:rsidRPr="00A22FA4">
        <w:rPr>
          <w:sz w:val="22"/>
        </w:rPr>
        <w:t xml:space="preserve">(Pourjafarian </w:t>
      </w:r>
      <w:r w:rsidR="004F7FE9" w:rsidRPr="00A22FA4">
        <w:rPr>
          <w:i/>
          <w:iCs/>
          <w:sz w:val="22"/>
        </w:rPr>
        <w:t>et al.</w:t>
      </w:r>
      <w:r w:rsidR="004F7FE9" w:rsidRPr="00A22FA4">
        <w:rPr>
          <w:sz w:val="22"/>
        </w:rPr>
        <w:t xml:space="preserve"> 2023)</w:t>
      </w:r>
      <w:r w:rsidRPr="00A22FA4">
        <w:rPr>
          <w:sz w:val="22"/>
          <w:szCs w:val="22"/>
        </w:rPr>
        <w:fldChar w:fldCharType="end"/>
      </w:r>
      <w:r w:rsidRPr="00A22FA4">
        <w:rPr>
          <w:sz w:val="22"/>
          <w:szCs w:val="22"/>
        </w:rPr>
        <w:t>. However</w:t>
      </w:r>
      <w:r w:rsidR="452DDFB9" w:rsidRPr="00A22FA4">
        <w:rPr>
          <w:sz w:val="22"/>
          <w:szCs w:val="22"/>
        </w:rPr>
        <w:t>, d</w:t>
      </w:r>
      <w:r w:rsidRPr="00A22FA4">
        <w:rPr>
          <w:sz w:val="22"/>
          <w:szCs w:val="22"/>
        </w:rPr>
        <w:t>ata interoperability is more than a technical issue</w:t>
      </w:r>
      <w:r w:rsidR="258E67D9" w:rsidRPr="00A22FA4">
        <w:rPr>
          <w:sz w:val="22"/>
          <w:szCs w:val="22"/>
        </w:rPr>
        <w:t>:</w:t>
      </w:r>
      <w:r w:rsidRPr="00A22FA4">
        <w:rPr>
          <w:sz w:val="22"/>
          <w:szCs w:val="22"/>
        </w:rPr>
        <w:t xml:space="preserve"> as both</w:t>
      </w:r>
      <w:r w:rsidR="31606B72" w:rsidRPr="00A22FA4">
        <w:rPr>
          <w:sz w:val="22"/>
          <w:szCs w:val="22"/>
        </w:rPr>
        <w:t xml:space="preserve"> </w:t>
      </w:r>
      <w:r w:rsidRPr="00A22FA4">
        <w:rPr>
          <w:sz w:val="22"/>
          <w:szCs w:val="22"/>
        </w:rPr>
        <w:fldChar w:fldCharType="begin"/>
      </w:r>
      <w:r w:rsidRPr="00A22FA4">
        <w:rPr>
          <w:sz w:val="22"/>
          <w:szCs w:val="22"/>
        </w:rPr>
        <w:instrText xml:space="preserve"> ADDIN ZOTERO_ITEM CSL_CITATION {"citationID":"pOj4Aqkj","properties":{"custom":"Magas and Kiritsis (2022)","formattedCitation":"Magas and Kiritsis (2022)","plainCitation":"Magas and Kiritsis (2022)","noteIndex":0},"citationItems":[{"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schema":"https://github.com/citation-style-language/schema/raw/master/csl-citation.json"} </w:instrText>
      </w:r>
      <w:r w:rsidRPr="00A22FA4">
        <w:rPr>
          <w:sz w:val="22"/>
          <w:szCs w:val="22"/>
        </w:rPr>
        <w:fldChar w:fldCharType="separate"/>
      </w:r>
      <w:r w:rsidR="004F7FE9" w:rsidRPr="00A22FA4">
        <w:rPr>
          <w:sz w:val="22"/>
        </w:rPr>
        <w:t>Magas and Kiritsis (2022)</w:t>
      </w:r>
      <w:r w:rsidRPr="00A22FA4">
        <w:rPr>
          <w:sz w:val="22"/>
          <w:szCs w:val="22"/>
        </w:rPr>
        <w:fldChar w:fldCharType="end"/>
      </w:r>
      <w:r w:rsidR="31606B72" w:rsidRPr="00A22FA4">
        <w:rPr>
          <w:sz w:val="22"/>
          <w:szCs w:val="22"/>
        </w:rPr>
        <w:t xml:space="preserve">, and </w:t>
      </w:r>
      <w:r w:rsidRPr="00A22FA4">
        <w:rPr>
          <w:sz w:val="22"/>
          <w:szCs w:val="22"/>
        </w:rPr>
        <w:fldChar w:fldCharType="begin"/>
      </w:r>
      <w:r w:rsidRPr="00A22FA4">
        <w:rPr>
          <w:sz w:val="22"/>
          <w:szCs w:val="22"/>
        </w:rPr>
        <w:instrText xml:space="preserve"> ADDIN ZOTERO_ITEM CSL_CITATION {"citationID":"Uinu1kGw","properties":{"custom":"Jansen {\\i{}et al.} (2023)","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Pr="00A22FA4">
        <w:rPr>
          <w:sz w:val="22"/>
          <w:szCs w:val="22"/>
        </w:rPr>
        <w:fldChar w:fldCharType="separate"/>
      </w:r>
      <w:r w:rsidR="004F7FE9" w:rsidRPr="00A22FA4">
        <w:rPr>
          <w:sz w:val="22"/>
        </w:rPr>
        <w:t xml:space="preserve">Jansen </w:t>
      </w:r>
      <w:r w:rsidR="004F7FE9" w:rsidRPr="00A22FA4">
        <w:rPr>
          <w:i/>
          <w:iCs/>
          <w:sz w:val="22"/>
        </w:rPr>
        <w:t>et al.</w:t>
      </w:r>
      <w:r w:rsidR="004F7FE9" w:rsidRPr="00A22FA4">
        <w:rPr>
          <w:sz w:val="22"/>
        </w:rPr>
        <w:t xml:space="preserve"> (2023)</w:t>
      </w:r>
      <w:r w:rsidRPr="00A22FA4">
        <w:rPr>
          <w:sz w:val="22"/>
          <w:szCs w:val="22"/>
        </w:rPr>
        <w:fldChar w:fldCharType="end"/>
      </w:r>
      <w:r w:rsidR="31606B72" w:rsidRPr="00A22FA4">
        <w:rPr>
          <w:sz w:val="22"/>
          <w:szCs w:val="22"/>
        </w:rPr>
        <w:t xml:space="preserve"> states, it’s also conditional on ethical,</w:t>
      </w:r>
      <w:r w:rsidR="22C29EC6" w:rsidRPr="00A22FA4">
        <w:rPr>
          <w:sz w:val="22"/>
          <w:szCs w:val="22"/>
        </w:rPr>
        <w:t xml:space="preserve"> </w:t>
      </w:r>
      <w:r w:rsidR="31606B72" w:rsidRPr="00A22FA4">
        <w:rPr>
          <w:sz w:val="22"/>
          <w:szCs w:val="22"/>
        </w:rPr>
        <w:t>cultural,</w:t>
      </w:r>
      <w:r w:rsidR="3A136299" w:rsidRPr="00A22FA4">
        <w:rPr>
          <w:sz w:val="22"/>
          <w:szCs w:val="22"/>
        </w:rPr>
        <w:t xml:space="preserve"> </w:t>
      </w:r>
      <w:r w:rsidR="31606B72" w:rsidRPr="00A22FA4">
        <w:rPr>
          <w:sz w:val="22"/>
          <w:szCs w:val="22"/>
        </w:rPr>
        <w:t>regulatory,</w:t>
      </w:r>
      <w:r w:rsidR="17E3CF2A" w:rsidRPr="00A22FA4">
        <w:rPr>
          <w:sz w:val="22"/>
          <w:szCs w:val="22"/>
        </w:rPr>
        <w:t xml:space="preserve"> </w:t>
      </w:r>
      <w:r w:rsidR="31606B72" w:rsidRPr="00A22FA4">
        <w:rPr>
          <w:sz w:val="22"/>
          <w:szCs w:val="22"/>
        </w:rPr>
        <w:t>environmental, and societal para</w:t>
      </w:r>
      <w:r w:rsidR="7A0BEC43" w:rsidRPr="00A22FA4">
        <w:rPr>
          <w:sz w:val="22"/>
          <w:szCs w:val="22"/>
        </w:rPr>
        <w:t>meters, not only on technical,</w:t>
      </w:r>
      <w:r w:rsidR="4C0DB1CF" w:rsidRPr="00A22FA4">
        <w:rPr>
          <w:sz w:val="22"/>
          <w:szCs w:val="22"/>
        </w:rPr>
        <w:t xml:space="preserve"> </w:t>
      </w:r>
      <w:r w:rsidR="7A0BEC43" w:rsidRPr="00A22FA4">
        <w:rPr>
          <w:sz w:val="22"/>
          <w:szCs w:val="22"/>
        </w:rPr>
        <w:t>semantic and FAIR</w:t>
      </w:r>
      <w:r w:rsidR="5C70F755" w:rsidRPr="00A22FA4">
        <w:rPr>
          <w:sz w:val="22"/>
          <w:szCs w:val="22"/>
        </w:rPr>
        <w:t xml:space="preserve"> </w:t>
      </w:r>
      <w:r w:rsidR="7A0BEC43" w:rsidRPr="00A22FA4">
        <w:rPr>
          <w:sz w:val="22"/>
          <w:szCs w:val="22"/>
        </w:rPr>
        <w:t>(</w:t>
      </w:r>
      <w:r w:rsidR="344E6CA0" w:rsidRPr="00A22FA4">
        <w:rPr>
          <w:sz w:val="22"/>
          <w:szCs w:val="22"/>
        </w:rPr>
        <w:t>findable,</w:t>
      </w:r>
      <w:r w:rsidR="65C5998D" w:rsidRPr="00A22FA4">
        <w:rPr>
          <w:sz w:val="22"/>
          <w:szCs w:val="22"/>
        </w:rPr>
        <w:t xml:space="preserve"> </w:t>
      </w:r>
      <w:r w:rsidR="344E6CA0" w:rsidRPr="00A22FA4">
        <w:rPr>
          <w:sz w:val="22"/>
          <w:szCs w:val="22"/>
        </w:rPr>
        <w:t>accessible,</w:t>
      </w:r>
      <w:r w:rsidR="323B5B86" w:rsidRPr="00A22FA4">
        <w:rPr>
          <w:sz w:val="22"/>
          <w:szCs w:val="22"/>
        </w:rPr>
        <w:t xml:space="preserve"> </w:t>
      </w:r>
      <w:r w:rsidR="344E6CA0" w:rsidRPr="00A22FA4">
        <w:rPr>
          <w:sz w:val="22"/>
          <w:szCs w:val="22"/>
        </w:rPr>
        <w:t>interoperable, and reusable) aspects.</w:t>
      </w:r>
      <w:r w:rsidR="269CF2F6" w:rsidRPr="00A22FA4">
        <w:rPr>
          <w:sz w:val="22"/>
          <w:szCs w:val="22"/>
        </w:rPr>
        <w:t xml:space="preserve"> For DPP implementation, a standardized framework provides clear guideline</w:t>
      </w:r>
      <w:r w:rsidR="5C93074B" w:rsidRPr="00A22FA4">
        <w:rPr>
          <w:sz w:val="22"/>
          <w:szCs w:val="22"/>
        </w:rPr>
        <w:t>s, specifications</w:t>
      </w:r>
      <w:r w:rsidR="00281B44" w:rsidRPr="00A22FA4">
        <w:rPr>
          <w:sz w:val="22"/>
          <w:szCs w:val="22"/>
        </w:rPr>
        <w:t>,</w:t>
      </w:r>
      <w:r w:rsidR="5C93074B" w:rsidRPr="00A22FA4">
        <w:rPr>
          <w:sz w:val="22"/>
          <w:szCs w:val="22"/>
        </w:rPr>
        <w:t xml:space="preserve"> and effective methods for the users to have a common understanding and to share the relevant information across the </w:t>
      </w:r>
      <w:r w:rsidR="005E1F5F" w:rsidRPr="00A22FA4">
        <w:rPr>
          <w:sz w:val="22"/>
          <w:szCs w:val="22"/>
        </w:rPr>
        <w:t>systems and digital platform</w:t>
      </w:r>
      <w:r w:rsidR="001C5492" w:rsidRPr="00A22FA4">
        <w:rPr>
          <w:sz w:val="22"/>
          <w:szCs w:val="22"/>
        </w:rPr>
        <w:t xml:space="preserve"> </w:t>
      </w:r>
      <w:r w:rsidR="001C5492" w:rsidRPr="00A22FA4">
        <w:rPr>
          <w:sz w:val="22"/>
          <w:szCs w:val="22"/>
        </w:rPr>
        <w:fldChar w:fldCharType="begin"/>
      </w:r>
      <w:r w:rsidR="004F7FE9" w:rsidRPr="00A22FA4">
        <w:rPr>
          <w:sz w:val="22"/>
          <w:szCs w:val="22"/>
        </w:rPr>
        <w:instrText xml:space="preserve"> ADDIN ZOTERO_ITEM CSL_CITATION {"citationID":"A3Mr5OOQ","properties":{"formattedCitation":"(Walshe {\\i{}et al.} 2023)","plainCitation":"(Walshe et al. 2023)","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schema":"https://github.com/citation-style-language/schema/raw/master/csl-citation.json"} </w:instrText>
      </w:r>
      <w:r w:rsidR="001C5492" w:rsidRPr="00A22FA4">
        <w:rPr>
          <w:sz w:val="22"/>
          <w:szCs w:val="22"/>
        </w:rPr>
        <w:fldChar w:fldCharType="separate"/>
      </w:r>
      <w:r w:rsidR="004F7FE9" w:rsidRPr="00A22FA4">
        <w:rPr>
          <w:sz w:val="22"/>
        </w:rPr>
        <w:t xml:space="preserve">(Walshe </w:t>
      </w:r>
      <w:r w:rsidR="004F7FE9" w:rsidRPr="00A22FA4">
        <w:rPr>
          <w:i/>
          <w:iCs/>
          <w:sz w:val="22"/>
        </w:rPr>
        <w:t>et al.</w:t>
      </w:r>
      <w:r w:rsidR="004F7FE9" w:rsidRPr="00A22FA4">
        <w:rPr>
          <w:sz w:val="22"/>
        </w:rPr>
        <w:t xml:space="preserve"> 2023)</w:t>
      </w:r>
      <w:r w:rsidR="001C5492" w:rsidRPr="00A22FA4">
        <w:rPr>
          <w:sz w:val="22"/>
          <w:szCs w:val="22"/>
        </w:rPr>
        <w:fldChar w:fldCharType="end"/>
      </w:r>
      <w:r w:rsidR="005E1F5F" w:rsidRPr="00A22FA4">
        <w:rPr>
          <w:sz w:val="22"/>
          <w:szCs w:val="22"/>
        </w:rPr>
        <w:t xml:space="preserve">. </w:t>
      </w:r>
      <w:r w:rsidR="00E60265" w:rsidRPr="00A22FA4">
        <w:rPr>
          <w:sz w:val="22"/>
          <w:szCs w:val="22"/>
        </w:rPr>
        <w:t>The</w:t>
      </w:r>
      <w:r w:rsidR="005E1F5F" w:rsidRPr="00A22FA4">
        <w:rPr>
          <w:sz w:val="22"/>
          <w:szCs w:val="22"/>
        </w:rPr>
        <w:t xml:space="preserve"> standardized approach for accessing and sharing information can benefit different </w:t>
      </w:r>
      <w:r w:rsidR="00D64CDC" w:rsidRPr="00A22FA4">
        <w:rPr>
          <w:sz w:val="22"/>
          <w:szCs w:val="22"/>
        </w:rPr>
        <w:t>stakeholders</w:t>
      </w:r>
      <w:r w:rsidR="005E1F5F" w:rsidRPr="00A22FA4">
        <w:rPr>
          <w:sz w:val="22"/>
          <w:szCs w:val="22"/>
        </w:rPr>
        <w:t xml:space="preserve"> to use different data according to their needs</w:t>
      </w:r>
      <w:r w:rsidR="001C5492" w:rsidRPr="00A22FA4">
        <w:rPr>
          <w:sz w:val="22"/>
          <w:szCs w:val="22"/>
        </w:rPr>
        <w:t xml:space="preserve"> </w:t>
      </w:r>
      <w:r w:rsidR="001C5492" w:rsidRPr="00A22FA4">
        <w:rPr>
          <w:sz w:val="22"/>
          <w:szCs w:val="22"/>
        </w:rPr>
        <w:fldChar w:fldCharType="begin"/>
      </w:r>
      <w:r w:rsidR="004F7FE9" w:rsidRPr="00A22FA4">
        <w:rPr>
          <w:sz w:val="22"/>
          <w:szCs w:val="22"/>
        </w:rPr>
        <w:instrText xml:space="preserve"> ADDIN ZOTERO_ITEM CSL_CITATION {"citationID":"HSeBK44Z","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w:instrText>
      </w:r>
      <w:r w:rsidR="004F7FE9" w:rsidRPr="009F6630">
        <w:rPr>
          <w:sz w:val="22"/>
          <w:szCs w:val="22"/>
          <w:lang w:val="sv-SE"/>
        </w:rPr>
        <w:instrText>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w:instrText>
      </w:r>
      <w:r w:rsidR="004F7FE9" w:rsidRPr="00A22FA4">
        <w:rPr>
          <w:sz w:val="22"/>
          <w:szCs w:val="22"/>
          <w:lang w:val="sv-SE"/>
        </w:rPr>
        <w:instrText xml:space="preserve">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1C5492" w:rsidRPr="00A22FA4">
        <w:rPr>
          <w:sz w:val="22"/>
          <w:szCs w:val="22"/>
        </w:rPr>
        <w:fldChar w:fldCharType="separate"/>
      </w:r>
      <w:r w:rsidR="004F7FE9" w:rsidRPr="00A22FA4">
        <w:rPr>
          <w:sz w:val="22"/>
          <w:lang w:val="sv-SE"/>
        </w:rPr>
        <w:t xml:space="preserve">(Kebede </w:t>
      </w:r>
      <w:r w:rsidR="004F7FE9" w:rsidRPr="00A22FA4">
        <w:rPr>
          <w:i/>
          <w:iCs/>
          <w:sz w:val="22"/>
          <w:lang w:val="sv-SE"/>
        </w:rPr>
        <w:t>et al.</w:t>
      </w:r>
      <w:r w:rsidR="004F7FE9" w:rsidRPr="00A22FA4">
        <w:rPr>
          <w:sz w:val="22"/>
          <w:lang w:val="sv-SE"/>
        </w:rPr>
        <w:t xml:space="preserve"> 2024)</w:t>
      </w:r>
      <w:r w:rsidR="001C5492" w:rsidRPr="00A22FA4">
        <w:rPr>
          <w:sz w:val="22"/>
          <w:szCs w:val="22"/>
        </w:rPr>
        <w:fldChar w:fldCharType="end"/>
      </w:r>
      <w:r w:rsidR="005E1F5F" w:rsidRPr="00A22FA4">
        <w:rPr>
          <w:sz w:val="22"/>
          <w:szCs w:val="22"/>
          <w:lang w:val="sv-SE"/>
        </w:rPr>
        <w:t xml:space="preserve">. </w:t>
      </w:r>
      <w:r w:rsidR="005E1F5F" w:rsidRPr="00A22FA4">
        <w:rPr>
          <w:sz w:val="22"/>
          <w:szCs w:val="22"/>
        </w:rPr>
        <w:fldChar w:fldCharType="begin"/>
      </w:r>
      <w:r w:rsidR="00E57AA1" w:rsidRPr="00A22FA4">
        <w:rPr>
          <w:sz w:val="22"/>
          <w:szCs w:val="22"/>
          <w:lang w:val="sv-SE"/>
        </w:rPr>
        <w:instrText xml:space="preserve"> ADDIN ZOTERO_ITEM CSL_CITATION {"citationID":"cG4qDdQw","properties":{"custom":"Chaudhuri {\\i{}et al.} (2024)","formattedCitation":"Chaudhuri {\\i{}et al.} (2024)","plainCitation":"Chaudhuri et al. (2024)","noteIndex":0},"citationItems":[{"id":255,"uris":["http://zotero.org/users/16288552/items/7RSLCXZ9"],"itemData":{"id":255,"type":"article-journal","abstract":"This impact pathways paper identifies drivers and barriers for digital product passport (DPP) applications in electronics supply chains and to derive future research pathways. Design/methodology/approach: Around39 interviews were conducted with three Original Equipment Manufacturers (OEMs) and their suppliers, customers, recycling partners, DPP service providers and an international standards organisation. Findings: The results show the four key drivers for DPP adoption: improved decision-making to transition towar</w:instrText>
      </w:r>
      <w:r w:rsidR="00E57AA1" w:rsidRPr="009F6630">
        <w:rPr>
          <w:sz w:val="22"/>
          <w:szCs w:val="22"/>
          <w:lang w:val="sv-SE"/>
        </w:rPr>
        <w:instrText xml:space="preserve">ds a circular economy, ensuring regulatory compliance, improving transparency across the supply chain and enhancing customer engagement. Four main barriers exist: developing and communicating the business case for DPP adoption, increased need for data, data standards and ensuring interoperability between systems, the extent of implementation effort needed and ensuring data security and integrity. Originality/value: This is one of the earliest papers to concisely summarise the main drivers and barriers of DPP adoption and present a comprehensive research agenda for operations and supply chain management. © 2024, Emerald Publishing Limited.","archive":"Scopus","container-title":"International Journal of Operations and Production Management","DOI":"10.1108/IJOPM-01-2024-0012","ISSN":"01443577 (ISSN)","journalAbbreviation":"Int. J. Oper. Prod. Manage.","note":"publisher: Emerald Publishing","title":"Impact pathways: digital product passport for embedding circularity in electronics supply chains","URL":"https://www.scopus.com/inward/record.uri?eid=2-s2.0-85205686440&amp;doi=10.1108%2fIJOPM-01-2024-0012&amp;partnerID=40&amp;md5=0c58838e5dd1f926351450f814743386","author":[{"family":"Chaudhuri","given":"A."},{"family":"Wæhrens","given":"B.V."},{"family":"Treiblmaier","given":"H."},{"family":"Jensen","given":"S.F."}],"issued":{"date-parts":[["2024"]]},"citation-key":"chaudhuriImpactPathwaysDigital2024"}}],"schema":"https://github.com/citation-style-language/schema/raw/master/csl-citation.json"} </w:instrText>
      </w:r>
      <w:r w:rsidR="005E1F5F" w:rsidRPr="00A22FA4">
        <w:rPr>
          <w:sz w:val="22"/>
          <w:szCs w:val="22"/>
        </w:rPr>
        <w:fldChar w:fldCharType="separate"/>
      </w:r>
      <w:r w:rsidR="004F7FE9" w:rsidRPr="009F6630">
        <w:rPr>
          <w:sz w:val="22"/>
          <w:lang w:val="sv-SE"/>
        </w:rPr>
        <w:t xml:space="preserve">Chaudhuri </w:t>
      </w:r>
      <w:r w:rsidR="004F7FE9" w:rsidRPr="009F6630">
        <w:rPr>
          <w:i/>
          <w:sz w:val="22"/>
          <w:lang w:val="sv-SE"/>
        </w:rPr>
        <w:t>et al.</w:t>
      </w:r>
      <w:r w:rsidR="004F7FE9" w:rsidRPr="009F6630">
        <w:rPr>
          <w:sz w:val="22"/>
          <w:lang w:val="sv-SE"/>
        </w:rPr>
        <w:t xml:space="preserve"> (2024)</w:t>
      </w:r>
      <w:r w:rsidR="005E1F5F" w:rsidRPr="00A22FA4">
        <w:rPr>
          <w:sz w:val="22"/>
          <w:szCs w:val="22"/>
        </w:rPr>
        <w:fldChar w:fldCharType="end"/>
      </w:r>
      <w:r w:rsidR="005E1F5F" w:rsidRPr="009F6630">
        <w:rPr>
          <w:sz w:val="22"/>
          <w:szCs w:val="22"/>
          <w:lang w:val="sv-SE"/>
        </w:rPr>
        <w:t xml:space="preserve"> further </w:t>
      </w:r>
      <w:r w:rsidR="007412D0" w:rsidRPr="009F6630">
        <w:rPr>
          <w:sz w:val="22"/>
          <w:szCs w:val="22"/>
          <w:lang w:val="sv-SE"/>
        </w:rPr>
        <w:t>highlights</w:t>
      </w:r>
      <w:r w:rsidR="005E1F5F" w:rsidRPr="009F6630">
        <w:rPr>
          <w:sz w:val="22"/>
          <w:szCs w:val="22"/>
          <w:lang w:val="sv-SE"/>
        </w:rPr>
        <w:t xml:space="preserve"> that a single company cannot collect data,</w:t>
      </w:r>
      <w:r w:rsidR="00240587" w:rsidRPr="009F6630">
        <w:rPr>
          <w:sz w:val="22"/>
          <w:szCs w:val="22"/>
          <w:lang w:val="sv-SE"/>
        </w:rPr>
        <w:t xml:space="preserve"> </w:t>
      </w:r>
      <w:r w:rsidR="005E1F5F" w:rsidRPr="009F6630">
        <w:rPr>
          <w:sz w:val="22"/>
          <w:szCs w:val="22"/>
          <w:lang w:val="sv-SE"/>
        </w:rPr>
        <w:t>ensure data standards</w:t>
      </w:r>
      <w:r w:rsidR="00D52357" w:rsidRPr="009F6630">
        <w:rPr>
          <w:sz w:val="22"/>
          <w:szCs w:val="22"/>
          <w:lang w:val="sv-SE"/>
        </w:rPr>
        <w:t>,</w:t>
      </w:r>
      <w:r w:rsidR="005E1F5F" w:rsidRPr="009F6630">
        <w:rPr>
          <w:sz w:val="22"/>
          <w:szCs w:val="22"/>
          <w:lang w:val="sv-SE"/>
        </w:rPr>
        <w:t xml:space="preserve"> and interoperability between systems due to the increased need for data and standardized frameworks. </w:t>
      </w:r>
      <w:r w:rsidR="005E1F5F" w:rsidRPr="00A22FA4">
        <w:rPr>
          <w:sz w:val="22"/>
          <w:szCs w:val="22"/>
        </w:rPr>
        <w:t>Therefore, a standard technical infrastructure of DPP</w:t>
      </w:r>
      <w:r w:rsidR="00B9139B" w:rsidRPr="00A22FA4">
        <w:rPr>
          <w:sz w:val="22"/>
          <w:szCs w:val="22"/>
        </w:rPr>
        <w:t>s</w:t>
      </w:r>
      <w:r w:rsidR="005E1F5F" w:rsidRPr="00A22FA4">
        <w:rPr>
          <w:sz w:val="22"/>
          <w:szCs w:val="22"/>
        </w:rPr>
        <w:t xml:space="preserve"> is needed </w:t>
      </w:r>
      <w:r w:rsidR="00D52357" w:rsidRPr="00A22FA4">
        <w:rPr>
          <w:sz w:val="22"/>
          <w:szCs w:val="22"/>
        </w:rPr>
        <w:t>to allow</w:t>
      </w:r>
      <w:r w:rsidR="005E1F5F" w:rsidRPr="00A22FA4">
        <w:rPr>
          <w:sz w:val="22"/>
          <w:szCs w:val="22"/>
        </w:rPr>
        <w:t xml:space="preserve"> seamless integration across a company’s system. With no regulations and standards of DPP implementation, </w:t>
      </w:r>
      <w:r w:rsidR="00186BFE" w:rsidRPr="00A22FA4">
        <w:rPr>
          <w:sz w:val="22"/>
          <w:szCs w:val="22"/>
        </w:rPr>
        <w:t xml:space="preserve">it </w:t>
      </w:r>
      <w:r w:rsidR="005E1F5F" w:rsidRPr="00A22FA4">
        <w:rPr>
          <w:sz w:val="22"/>
          <w:szCs w:val="22"/>
        </w:rPr>
        <w:t>may become uncoordinated</w:t>
      </w:r>
      <w:r w:rsidR="00D8745D" w:rsidRPr="00A22FA4">
        <w:rPr>
          <w:sz w:val="22"/>
          <w:szCs w:val="22"/>
        </w:rPr>
        <w:t>,</w:t>
      </w:r>
      <w:r w:rsidR="005E1F5F" w:rsidRPr="00A22FA4">
        <w:rPr>
          <w:sz w:val="22"/>
          <w:szCs w:val="22"/>
        </w:rPr>
        <w:t xml:space="preserve"> resulting in </w:t>
      </w:r>
      <w:r w:rsidR="00D8745D" w:rsidRPr="00A22FA4">
        <w:rPr>
          <w:sz w:val="22"/>
          <w:szCs w:val="22"/>
        </w:rPr>
        <w:t>discrepancies</w:t>
      </w:r>
      <w:r w:rsidR="005E1F5F" w:rsidRPr="00A22FA4">
        <w:rPr>
          <w:sz w:val="22"/>
          <w:szCs w:val="22"/>
        </w:rPr>
        <w:t xml:space="preserve"> and limiting the potential benefits </w:t>
      </w:r>
      <w:r w:rsidR="005E1F5F" w:rsidRPr="00A22FA4">
        <w:rPr>
          <w:sz w:val="22"/>
          <w:szCs w:val="22"/>
        </w:rPr>
        <w:fldChar w:fldCharType="begin"/>
      </w:r>
      <w:r w:rsidR="004F7FE9" w:rsidRPr="00A22FA4">
        <w:rPr>
          <w:sz w:val="22"/>
          <w:szCs w:val="22"/>
        </w:rPr>
        <w:instrText xml:space="preserve"> ADDIN ZOTERO_ITEM CSL_CITATION {"citationID":"tDZdyIYy","properties":{"formattedCitation":"(G\\uc0\\u246{}tz {\\i{}et al.} 2022)","plainCitation":"(Götz et al. 2022)","noteIndex":0},"citationItems":[{"id":3072,"uris":["http://zotero.org/users/16288552/items/5KM6XHIR"],"itemData":{"id":3072,"type":"article-journal","language":"en","source":"Zotero","title":"Digital Product Passport: the ticket to achieving a climate neutral and circular European economy?","author":[{"family":"Götz","given":"Thomas"},{"family":"Berg","given":"Holger"},{"family":"Jansen","given":"Maike"},{"family":"Adisorn","given":"Thomas"},{"family":"Cembrero","given":"David"},{"family":"Markkanen","given":"Sanna"},{"family":"Chowdhury","given":"Tahmid"}],"issued":{"date-parts":[["2022"]]},"citation-key":"gotzDigitalProductPassport2022"}}],"schema":"https://github.com/citation-style-language/schema/raw/master/csl-citation.json"} </w:instrText>
      </w:r>
      <w:r w:rsidR="005E1F5F" w:rsidRPr="00A22FA4">
        <w:rPr>
          <w:sz w:val="22"/>
          <w:szCs w:val="22"/>
        </w:rPr>
        <w:fldChar w:fldCharType="separate"/>
      </w:r>
      <w:r w:rsidR="004F7FE9" w:rsidRPr="00A22FA4">
        <w:rPr>
          <w:sz w:val="22"/>
        </w:rPr>
        <w:t xml:space="preserve">(Götz </w:t>
      </w:r>
      <w:r w:rsidR="004F7FE9" w:rsidRPr="00A22FA4">
        <w:rPr>
          <w:i/>
          <w:iCs/>
          <w:sz w:val="22"/>
        </w:rPr>
        <w:t>et al.</w:t>
      </w:r>
      <w:r w:rsidR="004F7FE9" w:rsidRPr="00A22FA4">
        <w:rPr>
          <w:sz w:val="22"/>
        </w:rPr>
        <w:t xml:space="preserve"> 2022)</w:t>
      </w:r>
      <w:r w:rsidR="005E1F5F" w:rsidRPr="00A22FA4">
        <w:rPr>
          <w:sz w:val="22"/>
          <w:szCs w:val="22"/>
        </w:rPr>
        <w:fldChar w:fldCharType="end"/>
      </w:r>
      <w:r w:rsidR="005E1F5F" w:rsidRPr="00A22FA4">
        <w:rPr>
          <w:sz w:val="22"/>
          <w:szCs w:val="22"/>
        </w:rPr>
        <w:t xml:space="preserve"> and creating confusion among users and limiting the interoperability of DPPs </w:t>
      </w:r>
      <w:r w:rsidR="005E1F5F" w:rsidRPr="00A22FA4">
        <w:rPr>
          <w:sz w:val="22"/>
          <w:szCs w:val="22"/>
        </w:rPr>
        <w:fldChar w:fldCharType="begin"/>
      </w:r>
      <w:r w:rsidR="004F7FE9" w:rsidRPr="00A22FA4">
        <w:rPr>
          <w:sz w:val="22"/>
          <w:szCs w:val="22"/>
        </w:rPr>
        <w:instrText xml:space="preserve"> ADDIN ZOTERO_ITEM CSL_CITATION {"citationID":"83ywkPKD","properties":{"formattedCitation":"(Plociennik {\\i{}et al.} 2022)","plainCitation":"(Plociennik et al. 2022)","noteIndex":0},"citationItems":[{"id":3207,"uris":["http://zotero.org/users/16288552/items/2ZELNTG3"],"itemData":{"id":3207,"type":"article-journal","abstract":"The Digital Product Passport (DPP) is a concept to collect and share product-related information along a product’s lifecycle. The aim is to provide all stakeholders during the product lifecycle with the information they need such that a successful Circular Economy can be implemented. At the moment, several varieties of DPPs are being developed, most of them sector-speciőc. As of today, however, there is no common standard as to what a DPP should look like. This paper collects requirements for the DPP from different perspectives that must be fulőlled to make it broadly applicable.","DOI":"10.18420/INF2022_127","ISSN":"1617-5468","language":"en","note":"ISBN: 9783885797203\npublisher: Gesellschaft für Informatik, Bonn","source":"DOI.org (Datacite)","title":"Requirements for a Digital Product Passport to Boost the Circular Economy","URL":"http://dl.gi.de/handle/20.500.12116/39501","author":[{"family":"Plociennik","given":"Christiane"},{"family":"Pourjafarian","given":"Monireh"},{"family":"Saleh","given":"Shehab"},{"family":"Hagedorn","given":"Tabea"},{"family":"Carmo Precci Lopes","given":"Alice","dropping-particle":"do"},{"family":"Vogelgesang","given":"Malte"},{"family":"Baehr","given":"Julian"},{"family":"Kellerer","given":"Bernd"},{"family":"Jansen","given":"Maike"},{"family":"Berg","given":"Holger"},{"family":"Ruskowski","given":"Martin"},{"family":"Schebek","given":"Liselotte"},{"family":"Ciroth","given":"Andreas"}],"accessed":{"date-parts":[["2025",3,6]]},"issued":{"date-parts":[["2022"]]},"citation-key":"plociennikRequirementsDigitalProduct2022"}}],"schema":"https://github.com/citation-style-language/schema/raw/master/csl-citation.json"} </w:instrText>
      </w:r>
      <w:r w:rsidR="005E1F5F" w:rsidRPr="00A22FA4">
        <w:rPr>
          <w:sz w:val="22"/>
          <w:szCs w:val="22"/>
        </w:rPr>
        <w:fldChar w:fldCharType="separate"/>
      </w:r>
      <w:r w:rsidR="004F7FE9" w:rsidRPr="00A22FA4">
        <w:rPr>
          <w:sz w:val="22"/>
        </w:rPr>
        <w:t xml:space="preserve">(Plociennik </w:t>
      </w:r>
      <w:r w:rsidR="004F7FE9" w:rsidRPr="00A22FA4">
        <w:rPr>
          <w:i/>
          <w:iCs/>
          <w:sz w:val="22"/>
        </w:rPr>
        <w:t>et al.</w:t>
      </w:r>
      <w:r w:rsidR="004F7FE9" w:rsidRPr="00A22FA4">
        <w:rPr>
          <w:sz w:val="22"/>
        </w:rPr>
        <w:t xml:space="preserve"> 2022)</w:t>
      </w:r>
      <w:r w:rsidR="005E1F5F" w:rsidRPr="00A22FA4">
        <w:rPr>
          <w:sz w:val="22"/>
          <w:szCs w:val="22"/>
        </w:rPr>
        <w:fldChar w:fldCharType="end"/>
      </w:r>
      <w:r w:rsidR="005E1F5F" w:rsidRPr="00A22FA4">
        <w:rPr>
          <w:sz w:val="22"/>
          <w:szCs w:val="22"/>
        </w:rPr>
        <w:t xml:space="preserve">. </w:t>
      </w:r>
      <w:r w:rsidR="00EC402B" w:rsidRPr="00A22FA4">
        <w:rPr>
          <w:sz w:val="22"/>
          <w:szCs w:val="22"/>
        </w:rPr>
        <w:t>It is</w:t>
      </w:r>
      <w:r w:rsidR="005E1F5F" w:rsidRPr="00A22FA4">
        <w:rPr>
          <w:sz w:val="22"/>
          <w:szCs w:val="22"/>
        </w:rPr>
        <w:t xml:space="preserve"> beneficial to </w:t>
      </w:r>
      <w:r w:rsidR="00DE53B9" w:rsidRPr="00A22FA4">
        <w:rPr>
          <w:sz w:val="22"/>
          <w:szCs w:val="22"/>
        </w:rPr>
        <w:t>develop</w:t>
      </w:r>
      <w:r w:rsidR="005E1F5F" w:rsidRPr="00A22FA4">
        <w:rPr>
          <w:sz w:val="22"/>
          <w:szCs w:val="22"/>
        </w:rPr>
        <w:t xml:space="preserve"> a product </w:t>
      </w:r>
      <w:r w:rsidR="004D52C9" w:rsidRPr="00A22FA4">
        <w:rPr>
          <w:sz w:val="22"/>
          <w:szCs w:val="22"/>
        </w:rPr>
        <w:t>information</w:t>
      </w:r>
      <w:r w:rsidR="005E1F5F" w:rsidRPr="00A22FA4">
        <w:rPr>
          <w:sz w:val="22"/>
          <w:szCs w:val="22"/>
        </w:rPr>
        <w:t xml:space="preserve"> using semantic standards to enhance the interoperability, formats, data exchange protocols, and data processing within the DPP framework</w:t>
      </w:r>
      <w:r w:rsidR="00EC402B" w:rsidRPr="00A22FA4">
        <w:rPr>
          <w:sz w:val="22"/>
          <w:szCs w:val="22"/>
        </w:rPr>
        <w:t xml:space="preserve"> </w:t>
      </w:r>
      <w:r w:rsidR="00EC402B" w:rsidRPr="00A22FA4">
        <w:rPr>
          <w:sz w:val="22"/>
          <w:szCs w:val="22"/>
        </w:rPr>
        <w:fldChar w:fldCharType="begin"/>
      </w:r>
      <w:r w:rsidR="004F7FE9" w:rsidRPr="00A22FA4">
        <w:rPr>
          <w:sz w:val="22"/>
          <w:szCs w:val="22"/>
        </w:rPr>
        <w:instrText xml:space="preserve"> ADDIN ZOTERO_ITEM CSL_CITATION {"citationID":"b5UhhT7j","properties":{"formattedCitation":"(Walshe {\\i{}et al.} 2023)","plainCitation":"(Walshe et al. 2023)","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schema":"https://github.com/citation-style-language/schema/raw/master/csl-citation.json"} </w:instrText>
      </w:r>
      <w:r w:rsidR="00EC402B" w:rsidRPr="00A22FA4">
        <w:rPr>
          <w:sz w:val="22"/>
          <w:szCs w:val="22"/>
        </w:rPr>
        <w:fldChar w:fldCharType="separate"/>
      </w:r>
      <w:r w:rsidR="004F7FE9" w:rsidRPr="00A22FA4">
        <w:rPr>
          <w:sz w:val="22"/>
        </w:rPr>
        <w:t xml:space="preserve">(Walshe </w:t>
      </w:r>
      <w:r w:rsidR="004F7FE9" w:rsidRPr="00A22FA4">
        <w:rPr>
          <w:i/>
          <w:iCs/>
          <w:sz w:val="22"/>
        </w:rPr>
        <w:t>et al.</w:t>
      </w:r>
      <w:r w:rsidR="004F7FE9" w:rsidRPr="00A22FA4">
        <w:rPr>
          <w:sz w:val="22"/>
        </w:rPr>
        <w:t xml:space="preserve"> 2023)</w:t>
      </w:r>
      <w:r w:rsidR="00EC402B" w:rsidRPr="00A22FA4">
        <w:rPr>
          <w:sz w:val="22"/>
          <w:szCs w:val="22"/>
        </w:rPr>
        <w:fldChar w:fldCharType="end"/>
      </w:r>
      <w:r w:rsidR="005E1F5F" w:rsidRPr="00A22FA4">
        <w:rPr>
          <w:sz w:val="22"/>
          <w:szCs w:val="22"/>
        </w:rPr>
        <w:t>.</w:t>
      </w:r>
    </w:p>
    <w:p w14:paraId="67FF7E95" w14:textId="0423A836" w:rsidR="0008517C" w:rsidRPr="00A22FA4" w:rsidRDefault="0061582D" w:rsidP="00A73DBE">
      <w:pPr>
        <w:pStyle w:val="Heading2"/>
        <w:rPr>
          <w:rFonts w:eastAsia="Aptos"/>
        </w:rPr>
      </w:pPr>
      <w:r w:rsidRPr="00A22FA4">
        <w:rPr>
          <w:rFonts w:eastAsia="Aptos"/>
        </w:rPr>
        <w:t xml:space="preserve">Ontologies and Knowledge Graphs </w:t>
      </w:r>
      <w:r w:rsidR="00434A2B" w:rsidRPr="00A22FA4">
        <w:rPr>
          <w:rFonts w:eastAsia="Aptos"/>
        </w:rPr>
        <w:t>for Interoperable DPPs</w:t>
      </w:r>
    </w:p>
    <w:p w14:paraId="7EC65EE9" w14:textId="5A9A8532" w:rsidR="00D44563" w:rsidRPr="00A22FA4" w:rsidRDefault="009826CB" w:rsidP="00052A22">
      <w:pPr>
        <w:ind w:firstLine="0"/>
        <w:jc w:val="both"/>
        <w:rPr>
          <w:sz w:val="22"/>
          <w:szCs w:val="22"/>
        </w:rPr>
      </w:pPr>
      <w:r w:rsidRPr="00A22FA4">
        <w:rPr>
          <w:sz w:val="22"/>
          <w:szCs w:val="22"/>
        </w:rPr>
        <w:t>O</w:t>
      </w:r>
      <w:r w:rsidR="00D44563" w:rsidRPr="00A22FA4">
        <w:rPr>
          <w:sz w:val="22"/>
          <w:szCs w:val="22"/>
        </w:rPr>
        <w:t>ntology languages form a standard that represents, organizes</w:t>
      </w:r>
      <w:r w:rsidR="00D54922" w:rsidRPr="00A22FA4">
        <w:rPr>
          <w:sz w:val="22"/>
          <w:szCs w:val="22"/>
        </w:rPr>
        <w:t>,</w:t>
      </w:r>
      <w:r w:rsidR="00D44563" w:rsidRPr="00A22FA4">
        <w:rPr>
          <w:sz w:val="22"/>
          <w:szCs w:val="22"/>
        </w:rPr>
        <w:t xml:space="preserve"> and exchanges data in a</w:t>
      </w:r>
      <w:r w:rsidR="00053BF0" w:rsidRPr="00A22FA4">
        <w:rPr>
          <w:sz w:val="22"/>
          <w:szCs w:val="22"/>
        </w:rPr>
        <w:t xml:space="preserve"> searchable</w:t>
      </w:r>
      <w:r w:rsidR="00F41EEC" w:rsidRPr="00A22FA4">
        <w:rPr>
          <w:sz w:val="22"/>
          <w:szCs w:val="22"/>
        </w:rPr>
        <w:t>,</w:t>
      </w:r>
      <w:r w:rsidR="00D44563" w:rsidRPr="00A22FA4">
        <w:rPr>
          <w:sz w:val="22"/>
          <w:szCs w:val="22"/>
        </w:rPr>
        <w:t xml:space="preserve"> machine-readable,</w:t>
      </w:r>
      <w:r w:rsidR="00C42FD5" w:rsidRPr="00A22FA4">
        <w:rPr>
          <w:sz w:val="22"/>
          <w:szCs w:val="22"/>
        </w:rPr>
        <w:t xml:space="preserve"> and</w:t>
      </w:r>
      <w:r w:rsidR="00D44563" w:rsidRPr="00A22FA4">
        <w:rPr>
          <w:sz w:val="22"/>
          <w:szCs w:val="22"/>
        </w:rPr>
        <w:t xml:space="preserve"> understandable</w:t>
      </w:r>
      <w:r w:rsidR="00C42FD5" w:rsidRPr="00A22FA4">
        <w:rPr>
          <w:sz w:val="22"/>
          <w:szCs w:val="22"/>
        </w:rPr>
        <w:t xml:space="preserve"> f</w:t>
      </w:r>
      <w:r w:rsidR="00D44563" w:rsidRPr="00A22FA4">
        <w:rPr>
          <w:sz w:val="22"/>
          <w:szCs w:val="22"/>
        </w:rPr>
        <w:t xml:space="preserve">ormat. </w:t>
      </w:r>
      <w:r w:rsidR="0042160D" w:rsidRPr="00A22FA4">
        <w:rPr>
          <w:sz w:val="22"/>
          <w:szCs w:val="22"/>
        </w:rPr>
        <w:t>An ontology</w:t>
      </w:r>
      <w:r w:rsidR="00D44563" w:rsidRPr="00A22FA4">
        <w:rPr>
          <w:sz w:val="22"/>
          <w:szCs w:val="22"/>
        </w:rPr>
        <w:t xml:space="preserve"> formally represents concepts and relations in a domain by combining heterogeneous data from diverse sources and providing a common language. Each concept's properties define its features, attributes, and constraints </w:t>
      </w:r>
      <w:r w:rsidR="00D44563" w:rsidRPr="00A22FA4">
        <w:rPr>
          <w:sz w:val="22"/>
          <w:szCs w:val="22"/>
        </w:rPr>
        <w:fldChar w:fldCharType="begin"/>
      </w:r>
      <w:r w:rsidR="004F7FE9" w:rsidRPr="00A22FA4">
        <w:rPr>
          <w:sz w:val="22"/>
          <w:szCs w:val="22"/>
        </w:rPr>
        <w:instrText xml:space="preserve"> ADDIN ZOTERO_ITEM CSL_CITATION {"citationID":"smhtbzuF","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A22FA4">
        <w:rPr>
          <w:sz w:val="22"/>
          <w:szCs w:val="22"/>
        </w:rPr>
        <w:fldChar w:fldCharType="separate"/>
      </w:r>
      <w:r w:rsidR="004F7FE9" w:rsidRPr="00A22FA4">
        <w:rPr>
          <w:sz w:val="22"/>
        </w:rPr>
        <w:t xml:space="preserve">(Kebede </w:t>
      </w:r>
      <w:r w:rsidR="004F7FE9" w:rsidRPr="00A22FA4">
        <w:rPr>
          <w:i/>
          <w:iCs/>
          <w:sz w:val="22"/>
        </w:rPr>
        <w:t>et al.</w:t>
      </w:r>
      <w:r w:rsidR="004F7FE9" w:rsidRPr="00A22FA4">
        <w:rPr>
          <w:sz w:val="22"/>
        </w:rPr>
        <w:t xml:space="preserve"> 2024)</w:t>
      </w:r>
      <w:r w:rsidR="00D44563" w:rsidRPr="00A22FA4">
        <w:rPr>
          <w:sz w:val="22"/>
          <w:szCs w:val="22"/>
        </w:rPr>
        <w:fldChar w:fldCharType="end"/>
      </w:r>
      <w:r w:rsidR="00D8745D" w:rsidRPr="00A22FA4">
        <w:rPr>
          <w:sz w:val="22"/>
          <w:szCs w:val="22"/>
        </w:rPr>
        <w:t xml:space="preserve"> </w:t>
      </w:r>
      <w:r w:rsidR="00D44563" w:rsidRPr="00A22FA4">
        <w:rPr>
          <w:sz w:val="22"/>
          <w:szCs w:val="22"/>
        </w:rPr>
        <w:t xml:space="preserve">providing a framework for </w:t>
      </w:r>
      <w:r w:rsidR="00EC534E" w:rsidRPr="00A22FA4">
        <w:rPr>
          <w:sz w:val="22"/>
          <w:szCs w:val="22"/>
        </w:rPr>
        <w:t>handling</w:t>
      </w:r>
      <w:r w:rsidR="00D44563" w:rsidRPr="00A22FA4">
        <w:rPr>
          <w:sz w:val="22"/>
          <w:szCs w:val="22"/>
        </w:rPr>
        <w:t xml:space="preserve"> queries regarding data </w:t>
      </w:r>
      <w:r w:rsidR="00D44563" w:rsidRPr="00A22FA4">
        <w:rPr>
          <w:sz w:val="22"/>
          <w:szCs w:val="22"/>
        </w:rPr>
        <w:fldChar w:fldCharType="begin"/>
      </w:r>
      <w:r w:rsidR="004F7FE9" w:rsidRPr="00A22FA4">
        <w:rPr>
          <w:sz w:val="22"/>
          <w:szCs w:val="22"/>
        </w:rPr>
        <w:instrText xml:space="preserve"> ADDIN ZOTERO_ITEM CSL_CITATION {"citationID":"zdx2yzqP","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D44563" w:rsidRPr="00A22FA4">
        <w:rPr>
          <w:sz w:val="22"/>
          <w:szCs w:val="22"/>
        </w:rPr>
        <w:fldChar w:fldCharType="separate"/>
      </w:r>
      <w:r w:rsidR="004F7FE9" w:rsidRPr="00A22FA4">
        <w:rPr>
          <w:sz w:val="22"/>
        </w:rPr>
        <w:t xml:space="preserve">(Montero Jiménez </w:t>
      </w:r>
      <w:r w:rsidR="004F7FE9" w:rsidRPr="00A22FA4">
        <w:rPr>
          <w:i/>
          <w:iCs/>
          <w:sz w:val="22"/>
        </w:rPr>
        <w:t>et al.</w:t>
      </w:r>
      <w:r w:rsidR="004F7FE9" w:rsidRPr="00A22FA4">
        <w:rPr>
          <w:sz w:val="22"/>
        </w:rPr>
        <w:t xml:space="preserve"> 2023)</w:t>
      </w:r>
      <w:r w:rsidR="00D44563" w:rsidRPr="00A22FA4">
        <w:rPr>
          <w:sz w:val="22"/>
          <w:szCs w:val="22"/>
        </w:rPr>
        <w:fldChar w:fldCharType="end"/>
      </w:r>
      <w:r w:rsidR="00D44563" w:rsidRPr="00A22FA4">
        <w:rPr>
          <w:sz w:val="22"/>
          <w:szCs w:val="22"/>
        </w:rPr>
        <w:t>. Ontologies</w:t>
      </w:r>
      <w:r w:rsidR="009A7DD5" w:rsidRPr="00A22FA4">
        <w:rPr>
          <w:sz w:val="22"/>
          <w:szCs w:val="22"/>
        </w:rPr>
        <w:t xml:space="preserve"> and </w:t>
      </w:r>
      <w:r w:rsidR="00D44563" w:rsidRPr="00A22FA4">
        <w:rPr>
          <w:sz w:val="22"/>
          <w:szCs w:val="22"/>
        </w:rPr>
        <w:t>semantic web</w:t>
      </w:r>
      <w:r w:rsidR="009A7DD5" w:rsidRPr="00A22FA4">
        <w:rPr>
          <w:sz w:val="22"/>
          <w:szCs w:val="22"/>
        </w:rPr>
        <w:t xml:space="preserve"> technologies</w:t>
      </w:r>
      <w:r w:rsidR="00D44563" w:rsidRPr="00A22FA4">
        <w:rPr>
          <w:sz w:val="22"/>
          <w:szCs w:val="22"/>
        </w:rPr>
        <w:t xml:space="preserve"> simplify data exchange and interoperability among different systems </w:t>
      </w:r>
      <w:r w:rsidR="00D44563" w:rsidRPr="00A22FA4">
        <w:rPr>
          <w:sz w:val="22"/>
          <w:szCs w:val="22"/>
        </w:rPr>
        <w:fldChar w:fldCharType="begin"/>
      </w:r>
      <w:r w:rsidR="004F7FE9" w:rsidRPr="00A22FA4">
        <w:rPr>
          <w:sz w:val="22"/>
          <w:szCs w:val="22"/>
        </w:rPr>
        <w:instrText xml:space="preserve"> ADDIN ZOTERO_ITEM CSL_CITATION {"citationID":"KJenkOD4","properties":{"formattedCitation":"(Montero Jim\\uc0\\u233{}nez {\\i{}et al.} 2023, Kebede {\\i{}et al.} 2024)","plainCitation":"(Montero Jiménez et al. 2023, Kebede et al. 2024)","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label":"page"},{"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label":"page"}],"schema":"https://github.com/citation-style-language/schema/raw/master/csl-citation.json"} </w:instrText>
      </w:r>
      <w:r w:rsidR="00D44563" w:rsidRPr="00A22FA4">
        <w:rPr>
          <w:sz w:val="22"/>
          <w:szCs w:val="22"/>
        </w:rPr>
        <w:fldChar w:fldCharType="separate"/>
      </w:r>
      <w:r w:rsidR="004F7FE9" w:rsidRPr="00A22FA4">
        <w:rPr>
          <w:sz w:val="22"/>
        </w:rPr>
        <w:t xml:space="preserve">(Montero Jiménez </w:t>
      </w:r>
      <w:r w:rsidR="004F7FE9" w:rsidRPr="00A22FA4">
        <w:rPr>
          <w:i/>
          <w:iCs/>
          <w:sz w:val="22"/>
        </w:rPr>
        <w:t>et al.</w:t>
      </w:r>
      <w:r w:rsidR="004F7FE9" w:rsidRPr="00A22FA4">
        <w:rPr>
          <w:sz w:val="22"/>
        </w:rPr>
        <w:t xml:space="preserve"> 2023, Kebede </w:t>
      </w:r>
      <w:r w:rsidR="004F7FE9" w:rsidRPr="00A22FA4">
        <w:rPr>
          <w:i/>
          <w:iCs/>
          <w:sz w:val="22"/>
        </w:rPr>
        <w:t>et al.</w:t>
      </w:r>
      <w:r w:rsidR="004F7FE9" w:rsidRPr="00A22FA4">
        <w:rPr>
          <w:sz w:val="22"/>
        </w:rPr>
        <w:t xml:space="preserve"> 2024)</w:t>
      </w:r>
      <w:r w:rsidR="00D44563" w:rsidRPr="00A22FA4">
        <w:rPr>
          <w:sz w:val="22"/>
          <w:szCs w:val="22"/>
        </w:rPr>
        <w:fldChar w:fldCharType="end"/>
      </w:r>
      <w:r w:rsidR="00D44563" w:rsidRPr="00A22FA4">
        <w:rPr>
          <w:sz w:val="22"/>
          <w:szCs w:val="22"/>
        </w:rPr>
        <w:t xml:space="preserve">. The semantic web and linked data community has developed standardized knowledge representation languages that are based on formal logic to present various levels of reasoning capability and expressiveness </w:t>
      </w:r>
      <w:r w:rsidR="00D44563" w:rsidRPr="00A22FA4">
        <w:rPr>
          <w:sz w:val="22"/>
          <w:szCs w:val="22"/>
        </w:rPr>
        <w:fldChar w:fldCharType="begin"/>
      </w:r>
      <w:r w:rsidR="004F7FE9" w:rsidRPr="00A22FA4">
        <w:rPr>
          <w:sz w:val="22"/>
          <w:szCs w:val="22"/>
        </w:rPr>
        <w:instrText xml:space="preserve"> ADDIN ZOTERO_ITEM CSL_CITATION {"citationID":"g1J5qtim","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A22FA4">
        <w:rPr>
          <w:sz w:val="22"/>
          <w:szCs w:val="22"/>
        </w:rPr>
        <w:fldChar w:fldCharType="separate"/>
      </w:r>
      <w:r w:rsidR="004F7FE9" w:rsidRPr="00A22FA4">
        <w:rPr>
          <w:sz w:val="22"/>
        </w:rPr>
        <w:t xml:space="preserve">(Kebede </w:t>
      </w:r>
      <w:r w:rsidR="004F7FE9" w:rsidRPr="00A22FA4">
        <w:rPr>
          <w:i/>
          <w:iCs/>
          <w:sz w:val="22"/>
        </w:rPr>
        <w:t>et al.</w:t>
      </w:r>
      <w:r w:rsidR="004F7FE9" w:rsidRPr="00A22FA4">
        <w:rPr>
          <w:sz w:val="22"/>
        </w:rPr>
        <w:t xml:space="preserve"> 2024)</w:t>
      </w:r>
      <w:r w:rsidR="00D44563" w:rsidRPr="00A22FA4">
        <w:rPr>
          <w:sz w:val="22"/>
          <w:szCs w:val="22"/>
        </w:rPr>
        <w:fldChar w:fldCharType="end"/>
      </w:r>
      <w:r w:rsidR="00D44563" w:rsidRPr="00A22FA4">
        <w:rPr>
          <w:sz w:val="22"/>
          <w:szCs w:val="22"/>
        </w:rPr>
        <w:t xml:space="preserve">. Semantic web technologies and linked data have produced significant results regarding the integration of heterogeneous data. Overcoming interoperability challenges has been identified as a driving factor for its adoption in the Architecture, Engineering, and Construction (AEC) industry </w:t>
      </w:r>
      <w:r w:rsidR="00D44563" w:rsidRPr="00A22FA4">
        <w:rPr>
          <w:sz w:val="22"/>
          <w:szCs w:val="22"/>
        </w:rPr>
        <w:fldChar w:fldCharType="begin"/>
      </w:r>
      <w:r w:rsidR="004F7FE9" w:rsidRPr="00A22FA4">
        <w:rPr>
          <w:sz w:val="22"/>
          <w:szCs w:val="22"/>
        </w:rPr>
        <w:instrText xml:space="preserve"> ADDIN ZOTERO_ITEM CSL_CITATION {"citationID":"z0fySOiY","properties":{"formattedCitation":"(Wagner and R\\uc0\\u252{}ppel 2019, Kebede {\\i{}et al.} 2022)","plainCitation":"(Wagner and Rüppel 2019, Kebede et al. 2022)","noteIndex":0},"citationItems":[{"id":2013,"uris":["http://zotero.org/users/16288552/items/3AHIXBSG"],"itemData":{"id":2013,"type":"article-journal","abstract":"With the current trend of using Linked Data to describe buildings during their entire lifecycles, the importance of product descriptions in a Semantic Web context is growing while most product ontologies are designed for mass-produced goods of little variance. But especially in the construction industry, products are often innovative and individually manufactured and previous attempts to model them with ontologies failed to include meaningful alignments to already existing approaches. Therefore, this paper gives an overview of existing product ontologies in general and analyses previous approaches in more detail to identify potential improvements that can be made. Based on this analysis, this paper presents the Building Product Ontology (BPO), including its concepts and alignments. To obtain a modular ontology, the BPO focuses on the non-geometric description without defining templates for certain product types and includes concepts to model assembly structures, interconnections of product components, and complex properties and property values as value-value pairs or properties with value ranges. The BPO enables manufacturers to freely model their products while still benefitting from the Semantic Web in respects of findability and availability of product data. By going through the given examples and demonstrations, inexperienced users are supported to apply the BPO and exploit its benefits.","source":"ResearchGate","title":"BPO: The Building Product Ontology for Assembled Products","title-short":"BPO","author":[{"family":"Wagner","given":"Anna"},{"family":"Rüppel","given":"Uwe"}],"issued":{"date-parts":[["2019",7,19]]},"citation-key":"wagnerBPOBuildingProduct2019"},"label":"page"},{"id":1972,"uris":["http://zotero.org/users/16288552/items/Y9SFYA5T"],"itemData":{"id":1972,"type":"article-journal","abstract":"As building information modeling (BIM) gains popularity in the architecture, engineering, and construction (AEC) industry, manufacturers are required to distribute their product specifications in digital product models. Currently, manufacturers mainly employ proprietary formats, such as BIM objects supplemented by PDF documents to represent their product data descriptions. However, these formats do not support flexible automated product search and data integration. This paper describes the use of Semantic Web technologies in combination with BIM-based visual programming language (VPL) to automatically integrate product data from external databases. To facilitate data integration, we introduced a method to semantically represent product data linked with the CEN/TS 17623:2021 standard using ontologies in web ontology language (OWL). The study has focused on the use case of a manufacturer of lighting products. Results show that building designers are able to execute a more efficient product search that satisfies their query requirements and returns suitable products of their choice from the manufacturer’s database based on their requests. This approach eliminates the time-consuming and error-prone process of manually entering product data into BIM software.","container-title":"Automation in Construction","DOI":"10.1016/j.autcon.2022.104630","ISSN":"09265805","journalAbbreviation":"Automation in Construction","language":"en","page":"104630","source":"DOI.org (Crossref)","title":"Integration of manufacturers' product data in BIM platforms using semantic web technologies","URL":"https://linkinghub.elsevier.com/retrieve/pii/S0926580522005003","volume":"144","author":[{"family":"Kebede","given":"Rahel"},{"family":"Moscati","given":"Annika"},{"family":"Tan","given":"He"},{"family":"Johansson","given":"Peter"}],"accessed":{"date-parts":[["2025",3,3]]},"issued":{"date-parts":[["2022",12]]},"citation-key":"kebedeIntegrationManufacturersProduct2022"},"label":"page"}],"schema":"https://github.com/citation-style-language/schema/raw/master/csl-citation.json"} </w:instrText>
      </w:r>
      <w:r w:rsidR="00D44563" w:rsidRPr="00A22FA4">
        <w:rPr>
          <w:sz w:val="22"/>
          <w:szCs w:val="22"/>
        </w:rPr>
        <w:fldChar w:fldCharType="separate"/>
      </w:r>
      <w:r w:rsidR="004F7FE9" w:rsidRPr="00A22FA4">
        <w:rPr>
          <w:sz w:val="22"/>
        </w:rPr>
        <w:t xml:space="preserve">(Wagner and Rüppel 2019, Kebede </w:t>
      </w:r>
      <w:r w:rsidR="004F7FE9" w:rsidRPr="00A22FA4">
        <w:rPr>
          <w:i/>
          <w:iCs/>
          <w:sz w:val="22"/>
        </w:rPr>
        <w:t>et al.</w:t>
      </w:r>
      <w:r w:rsidR="004F7FE9" w:rsidRPr="00A22FA4">
        <w:rPr>
          <w:sz w:val="22"/>
        </w:rPr>
        <w:t xml:space="preserve"> 2022)</w:t>
      </w:r>
      <w:r w:rsidR="00D44563" w:rsidRPr="00A22FA4">
        <w:rPr>
          <w:sz w:val="22"/>
          <w:szCs w:val="22"/>
        </w:rPr>
        <w:fldChar w:fldCharType="end"/>
      </w:r>
      <w:r w:rsidR="00D44563" w:rsidRPr="00A22FA4">
        <w:rPr>
          <w:sz w:val="22"/>
          <w:szCs w:val="22"/>
        </w:rPr>
        <w:t>. The linked data principles align with the EU´s open data principles that emphasize openness, transparency, interoperability, and reusability of data. In addition, the interoperable format and standards are beneficial for DPPs to be a flexible and reliable solution for</w:t>
      </w:r>
      <w:r w:rsidR="00AC0B74" w:rsidRPr="00A22FA4">
        <w:rPr>
          <w:sz w:val="22"/>
          <w:szCs w:val="22"/>
        </w:rPr>
        <w:t xml:space="preserve"> its</w:t>
      </w:r>
      <w:r w:rsidR="00D44563" w:rsidRPr="00A22FA4">
        <w:rPr>
          <w:sz w:val="22"/>
          <w:szCs w:val="22"/>
        </w:rPr>
        <w:t xml:space="preserve"> </w:t>
      </w:r>
      <w:r w:rsidR="00AC0B74" w:rsidRPr="00A22FA4">
        <w:rPr>
          <w:sz w:val="22"/>
          <w:szCs w:val="22"/>
        </w:rPr>
        <w:t>implementation</w:t>
      </w:r>
      <w:r w:rsidR="008E183E" w:rsidRPr="00A22FA4">
        <w:rPr>
          <w:sz w:val="22"/>
          <w:szCs w:val="22"/>
        </w:rPr>
        <w:t xml:space="preserve"> and</w:t>
      </w:r>
      <w:r w:rsidR="00D44563" w:rsidRPr="00A22FA4">
        <w:rPr>
          <w:sz w:val="22"/>
          <w:szCs w:val="22"/>
        </w:rPr>
        <w:t xml:space="preserve"> </w:t>
      </w:r>
      <w:r w:rsidR="00AC0B74" w:rsidRPr="00A22FA4">
        <w:rPr>
          <w:sz w:val="22"/>
          <w:szCs w:val="22"/>
        </w:rPr>
        <w:t>to</w:t>
      </w:r>
      <w:r w:rsidR="00D44563" w:rsidRPr="00A22FA4">
        <w:rPr>
          <w:sz w:val="22"/>
          <w:szCs w:val="22"/>
        </w:rPr>
        <w:t xml:space="preserve"> </w:t>
      </w:r>
      <w:r w:rsidR="005169F4" w:rsidRPr="00A22FA4">
        <w:rPr>
          <w:sz w:val="22"/>
          <w:szCs w:val="22"/>
        </w:rPr>
        <w:t>meet</w:t>
      </w:r>
      <w:r w:rsidR="00D44563" w:rsidRPr="00A22FA4">
        <w:rPr>
          <w:sz w:val="22"/>
          <w:szCs w:val="22"/>
        </w:rPr>
        <w:t xml:space="preserve"> the requirements of </w:t>
      </w:r>
      <w:r w:rsidR="00D518F6" w:rsidRPr="00A22FA4">
        <w:rPr>
          <w:sz w:val="22"/>
          <w:szCs w:val="22"/>
        </w:rPr>
        <w:t>CE</w:t>
      </w:r>
      <w:r w:rsidR="00D44563" w:rsidRPr="00A22FA4">
        <w:rPr>
          <w:sz w:val="22"/>
          <w:szCs w:val="22"/>
        </w:rPr>
        <w:t xml:space="preserve"> </w:t>
      </w:r>
      <w:r w:rsidR="00D44563" w:rsidRPr="00A22FA4">
        <w:rPr>
          <w:sz w:val="22"/>
          <w:szCs w:val="22"/>
        </w:rPr>
        <w:fldChar w:fldCharType="begin"/>
      </w:r>
      <w:r w:rsidR="004F7FE9" w:rsidRPr="00A22FA4">
        <w:rPr>
          <w:sz w:val="22"/>
          <w:szCs w:val="22"/>
        </w:rPr>
        <w:instrText xml:space="preserve"> ADDIN ZOTERO_ITEM CSL_CITATION {"citationID":"KxxMr1yY","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A22FA4">
        <w:rPr>
          <w:sz w:val="22"/>
          <w:szCs w:val="22"/>
        </w:rPr>
        <w:fldChar w:fldCharType="separate"/>
      </w:r>
      <w:r w:rsidR="004F7FE9" w:rsidRPr="00A22FA4">
        <w:rPr>
          <w:sz w:val="22"/>
        </w:rPr>
        <w:t xml:space="preserve">(Kebede </w:t>
      </w:r>
      <w:r w:rsidR="004F7FE9" w:rsidRPr="00A22FA4">
        <w:rPr>
          <w:i/>
          <w:iCs/>
          <w:sz w:val="22"/>
        </w:rPr>
        <w:t>et al.</w:t>
      </w:r>
      <w:r w:rsidR="004F7FE9" w:rsidRPr="00A22FA4">
        <w:rPr>
          <w:sz w:val="22"/>
        </w:rPr>
        <w:t xml:space="preserve"> 2024)</w:t>
      </w:r>
      <w:r w:rsidR="00D44563" w:rsidRPr="00A22FA4">
        <w:rPr>
          <w:sz w:val="22"/>
          <w:szCs w:val="22"/>
        </w:rPr>
        <w:fldChar w:fldCharType="end"/>
      </w:r>
      <w:r w:rsidR="005169F4" w:rsidRPr="00A22FA4">
        <w:rPr>
          <w:sz w:val="22"/>
          <w:szCs w:val="22"/>
        </w:rPr>
        <w:t>. Similar</w:t>
      </w:r>
      <w:r w:rsidR="00D44563" w:rsidRPr="00A22FA4">
        <w:rPr>
          <w:sz w:val="22"/>
          <w:szCs w:val="22"/>
        </w:rPr>
        <w:t xml:space="preserve"> </w:t>
      </w:r>
      <w:r w:rsidR="00786B60" w:rsidRPr="00A22FA4">
        <w:rPr>
          <w:sz w:val="22"/>
          <w:szCs w:val="22"/>
        </w:rPr>
        <w:t>hypothes</w:t>
      </w:r>
      <w:r w:rsidR="00296BF1" w:rsidRPr="00A22FA4">
        <w:rPr>
          <w:sz w:val="22"/>
          <w:szCs w:val="22"/>
        </w:rPr>
        <w:t>i</w:t>
      </w:r>
      <w:r w:rsidR="00786B60" w:rsidRPr="00A22FA4">
        <w:rPr>
          <w:sz w:val="22"/>
          <w:szCs w:val="22"/>
        </w:rPr>
        <w:t>s have</w:t>
      </w:r>
      <w:r w:rsidR="00D44563" w:rsidRPr="00A22FA4">
        <w:rPr>
          <w:sz w:val="22"/>
          <w:szCs w:val="22"/>
        </w:rPr>
        <w:t xml:space="preserve"> been drawn by</w:t>
      </w:r>
      <w:r w:rsidR="00FD6A92" w:rsidRPr="00A22FA4">
        <w:rPr>
          <w:sz w:val="22"/>
          <w:szCs w:val="22"/>
        </w:rPr>
        <w:t xml:space="preserve"> </w:t>
      </w:r>
      <w:r w:rsidR="00FD6A92" w:rsidRPr="00A22FA4">
        <w:rPr>
          <w:sz w:val="22"/>
          <w:szCs w:val="22"/>
        </w:rPr>
        <w:fldChar w:fldCharType="begin"/>
      </w:r>
      <w:r w:rsidR="00F31CC2" w:rsidRPr="00A22FA4">
        <w:rPr>
          <w:sz w:val="22"/>
          <w:szCs w:val="22"/>
        </w:rPr>
        <w:instrText xml:space="preserve"> ADDIN ZOTERO_ITEM CSL_CITATION {"citationID":"uLzVMEA6","properties":{"custom":"Gligoric {\\i{}et al.} (2019), Sauter {\\i{}et al.} (2019), and Kedir {\\i{}et al.} (2023)","formattedCitation":"Gligoric {\\i{}et al.} (2019), Sauter {\\i{}et al.} (2019), and Kedir {\\i{}et al.} (2023)","plainCitation":"Gligoric et al. (2019), Sauter et al. (2019), and Kedir et al. (2023)","noteIndex":0},"citationItems":[{"id":3220,"uris":["http://zotero.org/users/16288552/items/WX2SSIB7"],"itemData":{"id":3220,"type":"article-journal","abstract":"In this paper, we present a method that facilitates Internet of Things (IoT) for building a product passport and data exchange enabling the next stage of the circular economy. SmartTags based on printed sensors (i.e., using functional ink) and a modified GS1 barcode standard enable unique identification of objects on a per item-level (including Fast-Moving Consumer Goods—FMCG), collecting, sensing, and reading of parameters from environment as well as tracking a products’ lifecycle. The developed ontology is the first effort to define a semantic model for dynamic sensors, including datamatrix and QR codes. The evaluation of decoding and readability of identifiers (QR codes) showed good performance for detection of sensor state printed over and outside the QR code data matrix, i.e., the recognition ability with image vision algorithm was possible. The evaluation of the decoding performance of the QR code data matrix printed with sensors was also efficient, i.e., the QR code ability to be decoded with the reader after reversible and irreversible process of ink (dis)appearing was preserved, with slight drop in performance if ink density is low.","container-title":"Sensors","DOI":"10.3390/s19030586","ISSN":"1424-8220","issue":"3","language":"en","license":"http://creativecommons.org/licenses/by/3.0/","note":"number: 3\npublisher: Multidisciplinary Digital Publishing Institute","page":"586","source":"www.mdpi.com","title":"SmartTags: IoT Product Passport for Circular Economy Based on Printed Sensors and Unique Item-Level Identifiers","title-short":"SmartTags","URL":"https://www.mdpi.com/1424-8220/19/3/586","volume":"19","author":[{"family":"Gligoric","given":"Nenad"},{"family":"Krco","given":"Srdjan"},{"family":"Hakola","given":"Liisa"},{"family":"Vehmas","given":"Kaisa"},{"family":"De","given":"Suparna"},{"family":"Moessner","given":"Klaus"},{"family":"Jansson","given":"Kristoffer"},{"family":"Polenz","given":"Ingmar"},{"family":"Kranenburg","given":"Rob","non-dropping-particle":"van"}],"accessed":{"date-parts":[["2025",3,8]]},"issued":{"date-parts":[["2019",1]]},"citation-key":"gligoricSmartTagsIoTProduct2019"},"label":"page"},{"id":3226,"uris":["http://zotero.org/users/16288552/items/T2IGWXJU"],"itemData":{"id":3226,"type":"paper-conference","abstract":"This paper evaluates the potential of semantic technologies to facilitate building material circulation in the construction industry within the Circular Economy (CE) context. It suggests building material passports as a data source for the materials to be circulated and then integrates them by means of Linked Data. A common language is proposed to combine and re-use the material data in the CE with the creation of two ontologies: Circular Exchange Ontology (CEO) and the Circular Materials and Activities Ontology (CAMO). The ontologies annotate materials under a CE classification scheme and describe the elements required for material exchange to occur: actors, the activities they perform and the referents of these activities (resources, products, tools and waste). An evaluation of the ontologies is made by means of use case-driven SPARQL queries. Further, a wide-scale evaluation addresses how a decentralized data ecosystem can enable users to publish information and dynamically interact with different repositories to exchange materials. Results indicate that these ontologies can foster a circulation medium between diverse construction industry resources. Future work contemplates validation of both ontologies in a real-world-setting with computer scientists and companies in the construction sector in the Benelux area.","container-title":"LIFE-CYCLE ANALYSIS AND ASSESSMENT IN CIVIL ENGINEERING : TOWARDS AN INTEGRATED VISION","event-title":"6th International Symposium on Life-Cycle Civil Engineering (IALCCE)","ISBN":"978-1-138-62633-1","language":"eng","license":"No license (in copyright)","page":"1645-1652","publisher":"CRC Press","source":"biblio.ugent.be","title":"CEO and CAMO ontologies : a circulation medium for materials in the construction industry","title-short":"CEO and CAMO ontologies","URL":"http://hdl.handle.net/1854/LU-8604544","author":[{"family":"Sauter","given":"Elke"},{"family":"Lemmens","given":"Rob"},{"family":"Pauwels","given":"Pieter"}],"accessed":{"date-parts":[["2025",3,8]]},"issued":{"date-parts":[["2019"]]},"citation-key":"sauterCEOCAMOOntologies2019"},"label":"page"},{"id":3222,"uris":["http://zotero.org/users/16288552/items/JZ62VRTN"],"itemData":{"id":3222,"type":"article-journal","abstract":"This paper aims to conduct a qualitative assessment of synergies between information flows of a multifamily product platform used for industrialized housing and materials passports that can promote a circular economy in the construction industry.,Using a single case study method, the research assesses the availability and accessibility of materials passport-relevant information generated by a leading Swedish industrialized housing construction firm. Data is collected using semistructured interviews, document analysis and an extended research visit.,The research findings identify the functional layers of the product platform, map the information flow using a process diagram, assess the availability and accessibility of material passport relevant information by lifecycle stage and actor, and summarize the key points using a SWOT (strengths, weaknesses, opportunities and threats) analysis.,The three main implications are: the technical and process platforms used in industrialized construction allow for generating standardized, digital and reusable information; the vertical integration of trades and long-term relationships with suppliers improve transparency and reduce fragmentation in information flows; and the design-build-operate business model strategy incentivizes actors to manage information flows in the use phase.,Industrialized construction firms can use this paper as an approach to understand and map their information flows to identify suitable approaches to generate and manage materials passports.,The specific characteristics of product platforms and industrialized construction provide a unique opportunity for circular information flow across the building lifecycle, which can support material passport adoption to a degree not often found in the traditional construction industry.","archive_location":"world","container-title":"Construction Innovation","DOI":"10.1108/CI-08-2022-0199","ISSN":"1471-4175","issue":"5","language":"en","note":"publisher: Emerald Publishing Limited","page":"1354-1379","source":"www.emerald.com","title":"Circular information flows in industrialized housing construction: the case of a multi-family housing product platform in Sweden","title-short":"Circular information flows in industrialized housing construction","URL":"https://www.emerald.com/insight/content/doi/10.1108/ci-08-2022-0199/full/html","volume":"24","author":[{"family":"Kedir","given":"Firehiwot"},{"family":"Hall","given":"Daniel M."},{"family":"Brantvall","given":"Sara"},{"family":"Lessing","given":"Jerker"},{"family":"Hollberg","given":"Alexander"},{"family":"Soman","given":"Ranjith K."}],"accessed":{"date-parts":[["2025",3,8]]},"issued":{"date-parts":[["2023",6,1]]},"citation-key":"kedirCircularInformationFlows2023"},"label":"page"}],"schema":"https://github.com/citation-style-language/schema/raw/master/csl-citation.json"} </w:instrText>
      </w:r>
      <w:r w:rsidR="00FD6A92" w:rsidRPr="00A22FA4">
        <w:rPr>
          <w:sz w:val="22"/>
          <w:szCs w:val="22"/>
        </w:rPr>
        <w:fldChar w:fldCharType="separate"/>
      </w:r>
      <w:r w:rsidR="004F7FE9" w:rsidRPr="00A22FA4">
        <w:rPr>
          <w:sz w:val="22"/>
        </w:rPr>
        <w:t xml:space="preserve">Gligoric </w:t>
      </w:r>
      <w:r w:rsidR="004F7FE9" w:rsidRPr="00A22FA4">
        <w:rPr>
          <w:i/>
          <w:iCs/>
          <w:sz w:val="22"/>
        </w:rPr>
        <w:t>et al.</w:t>
      </w:r>
      <w:r w:rsidR="004F7FE9" w:rsidRPr="00A22FA4">
        <w:rPr>
          <w:sz w:val="22"/>
        </w:rPr>
        <w:t xml:space="preserve"> (2019), Sauter </w:t>
      </w:r>
      <w:r w:rsidR="004F7FE9" w:rsidRPr="00A22FA4">
        <w:rPr>
          <w:i/>
          <w:iCs/>
          <w:sz w:val="22"/>
        </w:rPr>
        <w:t>et al.</w:t>
      </w:r>
      <w:r w:rsidR="004F7FE9" w:rsidRPr="00A22FA4">
        <w:rPr>
          <w:sz w:val="22"/>
        </w:rPr>
        <w:t xml:space="preserve"> (2019), and Kedir </w:t>
      </w:r>
      <w:r w:rsidR="004F7FE9" w:rsidRPr="00A22FA4">
        <w:rPr>
          <w:i/>
          <w:iCs/>
          <w:sz w:val="22"/>
        </w:rPr>
        <w:t>et al.</w:t>
      </w:r>
      <w:r w:rsidR="004F7FE9" w:rsidRPr="00A22FA4">
        <w:rPr>
          <w:sz w:val="22"/>
        </w:rPr>
        <w:t xml:space="preserve"> (2023)</w:t>
      </w:r>
      <w:r w:rsidR="00FD6A92" w:rsidRPr="00A22FA4">
        <w:rPr>
          <w:sz w:val="22"/>
          <w:szCs w:val="22"/>
        </w:rPr>
        <w:fldChar w:fldCharType="end"/>
      </w:r>
      <w:r w:rsidR="00F31CC2" w:rsidRPr="00A22FA4">
        <w:rPr>
          <w:sz w:val="22"/>
          <w:szCs w:val="22"/>
        </w:rPr>
        <w:t>.</w:t>
      </w:r>
      <w:r w:rsidR="00214D0A" w:rsidRPr="00A22FA4">
        <w:rPr>
          <w:sz w:val="22"/>
          <w:szCs w:val="22"/>
        </w:rPr>
        <w:t xml:space="preserve"> </w:t>
      </w:r>
    </w:p>
    <w:p w14:paraId="1B33FC18" w14:textId="22983D37" w:rsidR="00D44563" w:rsidRPr="00A22FA4" w:rsidRDefault="00D44563" w:rsidP="00052A22">
      <w:pPr>
        <w:spacing w:after="0"/>
        <w:ind w:firstLine="0"/>
        <w:jc w:val="both"/>
        <w:rPr>
          <w:sz w:val="20"/>
          <w:szCs w:val="20"/>
        </w:rPr>
      </w:pPr>
      <w:r w:rsidRPr="00A22FA4">
        <w:rPr>
          <w:sz w:val="22"/>
          <w:szCs w:val="22"/>
        </w:rPr>
        <w:t xml:space="preserve">Ontologies </w:t>
      </w:r>
      <w:r w:rsidR="005169F4" w:rsidRPr="00A22FA4">
        <w:rPr>
          <w:sz w:val="22"/>
          <w:szCs w:val="22"/>
        </w:rPr>
        <w:t>serve</w:t>
      </w:r>
      <w:r w:rsidRPr="00A22FA4">
        <w:rPr>
          <w:sz w:val="22"/>
          <w:szCs w:val="22"/>
        </w:rPr>
        <w:t xml:space="preserve"> as a base for knowledge </w:t>
      </w:r>
      <w:r w:rsidR="005169F4" w:rsidRPr="00A22FA4">
        <w:rPr>
          <w:sz w:val="22"/>
          <w:szCs w:val="22"/>
        </w:rPr>
        <w:t>graphs,</w:t>
      </w:r>
      <w:r w:rsidRPr="00A22FA4">
        <w:rPr>
          <w:sz w:val="22"/>
          <w:szCs w:val="22"/>
        </w:rPr>
        <w:t xml:space="preserve"> keeping the data and its model </w:t>
      </w:r>
      <w:r w:rsidR="00821FA8" w:rsidRPr="00A22FA4">
        <w:rPr>
          <w:sz w:val="22"/>
          <w:szCs w:val="22"/>
        </w:rPr>
        <w:t>consistent</w:t>
      </w:r>
      <w:r w:rsidRPr="00A22FA4">
        <w:rPr>
          <w:sz w:val="22"/>
          <w:szCs w:val="22"/>
        </w:rPr>
        <w:t xml:space="preserve"> and </w:t>
      </w:r>
      <w:r w:rsidR="00821FA8" w:rsidRPr="00A22FA4">
        <w:rPr>
          <w:sz w:val="22"/>
          <w:szCs w:val="22"/>
        </w:rPr>
        <w:t>clear,</w:t>
      </w:r>
      <w:r w:rsidRPr="00A22FA4">
        <w:rPr>
          <w:sz w:val="22"/>
          <w:szCs w:val="22"/>
        </w:rPr>
        <w:t xml:space="preserve"> and it </w:t>
      </w:r>
      <w:r w:rsidR="00821FA8" w:rsidRPr="00A22FA4">
        <w:rPr>
          <w:sz w:val="22"/>
          <w:szCs w:val="22"/>
        </w:rPr>
        <w:t>allow</w:t>
      </w:r>
      <w:r w:rsidRPr="00A22FA4">
        <w:rPr>
          <w:sz w:val="22"/>
          <w:szCs w:val="22"/>
        </w:rPr>
        <w:t xml:space="preserve"> reusable and shareable knowledge representation </w:t>
      </w:r>
      <w:r w:rsidRPr="00A22FA4">
        <w:rPr>
          <w:sz w:val="22"/>
          <w:szCs w:val="22"/>
        </w:rPr>
        <w:fldChar w:fldCharType="begin"/>
      </w:r>
      <w:r w:rsidR="004F7FE9" w:rsidRPr="00A22FA4">
        <w:rPr>
          <w:sz w:val="22"/>
          <w:szCs w:val="22"/>
        </w:rPr>
        <w:instrText xml:space="preserve"> ADDIN ZOTERO_ITEM CSL_CITATION {"citationID":"hcxjrfpD","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Pr="00A22FA4">
        <w:rPr>
          <w:sz w:val="22"/>
          <w:szCs w:val="22"/>
        </w:rPr>
        <w:fldChar w:fldCharType="separate"/>
      </w:r>
      <w:r w:rsidR="004F7FE9" w:rsidRPr="00A22FA4">
        <w:rPr>
          <w:sz w:val="22"/>
        </w:rPr>
        <w:t xml:space="preserve">(D’Cruze </w:t>
      </w:r>
      <w:r w:rsidR="004F7FE9" w:rsidRPr="00A22FA4">
        <w:rPr>
          <w:i/>
          <w:iCs/>
          <w:sz w:val="22"/>
        </w:rPr>
        <w:t>et al.</w:t>
      </w:r>
      <w:r w:rsidR="004F7FE9" w:rsidRPr="00A22FA4">
        <w:rPr>
          <w:sz w:val="22"/>
        </w:rPr>
        <w:t xml:space="preserve"> 2024)</w:t>
      </w:r>
      <w:r w:rsidRPr="00A22FA4">
        <w:rPr>
          <w:sz w:val="22"/>
          <w:szCs w:val="22"/>
        </w:rPr>
        <w:fldChar w:fldCharType="end"/>
      </w:r>
      <w:r w:rsidRPr="00A22FA4">
        <w:rPr>
          <w:sz w:val="22"/>
          <w:szCs w:val="22"/>
        </w:rPr>
        <w:t xml:space="preserve">. A knowledge graph (KG) </w:t>
      </w:r>
      <w:r w:rsidR="00D51F0A" w:rsidRPr="00A22FA4">
        <w:rPr>
          <w:sz w:val="22"/>
          <w:szCs w:val="22"/>
        </w:rPr>
        <w:t xml:space="preserve">can </w:t>
      </w:r>
      <w:r w:rsidR="00EC6408" w:rsidRPr="00A22FA4">
        <w:rPr>
          <w:sz w:val="22"/>
          <w:szCs w:val="22"/>
        </w:rPr>
        <w:t xml:space="preserve">link </w:t>
      </w:r>
      <w:r w:rsidRPr="00A22FA4">
        <w:rPr>
          <w:sz w:val="22"/>
          <w:szCs w:val="22"/>
        </w:rPr>
        <w:t xml:space="preserve">different data models and formats from various </w:t>
      </w:r>
      <w:r w:rsidR="0096125B" w:rsidRPr="00A22FA4">
        <w:rPr>
          <w:sz w:val="22"/>
          <w:szCs w:val="22"/>
        </w:rPr>
        <w:t>sources</w:t>
      </w:r>
      <w:r w:rsidRPr="00A22FA4">
        <w:rPr>
          <w:sz w:val="22"/>
          <w:szCs w:val="22"/>
        </w:rPr>
        <w:t xml:space="preserve"> without changing their original form by connecting the knowledge </w:t>
      </w:r>
      <w:r w:rsidRPr="00A22FA4">
        <w:rPr>
          <w:sz w:val="22"/>
          <w:szCs w:val="22"/>
        </w:rPr>
        <w:fldChar w:fldCharType="begin"/>
      </w:r>
      <w:r w:rsidR="004F7FE9" w:rsidRPr="00A22FA4">
        <w:rPr>
          <w:sz w:val="22"/>
          <w:szCs w:val="22"/>
        </w:rPr>
        <w:instrText xml:space="preserve"> ADDIN ZOTERO_ITEM CSL_CITATION {"citationID":"8RAWQfb2","properties":{"formattedCitation":"(Wilcke {\\i{}et al.} 2017)","plainCitation":"(Wilcke et al. 2017)","noteIndex":0},"citationItems":[{"id":3215,"uris":["http://zotero.org/users/16288552/items/WUTWTPDV"],"itemData":{"id":3215,"type":"article-journal","abstract":"In modern machine learning, raw data is the preferred input for our models. Where a decade ago data scientists were still engineering features, manually picking out the details we thought salient, they now prefer the data in their raw form. As long as we can assume that all relevant and irrelevant information is present in the input data, we can design deep models that build up intermediate representations to sift out relevant features. However, these models are often domain specific and tailored to the task at hand, and therefore unsuited for learning on heterogeneous knowledge: information of different types and from different domains. If we can develop methods that operate on this form of knowledge, we can dispense with a great deal more ad-hoc feature engineering and train deep models end-to-end in many more domains. To accomplish this, we first need a data model capable of expressing heterogeneous knowledge naturally in various domains, in as usable a form as possible, and satisfying as many use cases as possible. In this position paper, we argue that the knowledge graph is a suitable candidate for this data model. We further describe current research and discuss some of the promises and challenges of this approach.","container-title":"Data Science","DOI":"10.3233/DS-170007","ISSN":"2451-8484","issue":"1-2","language":"en","note":"publisher: SAGE Publications","page":"39-57","source":"SAGE Journals","title":"The knowledge graph as the default data model for learning on heterogeneous knowledge","URL":"https://doi.org/10.3233/DS-170007","volume":"1","author":[{"family":"Wilcke","given":"Xander"},{"family":"Bloem","given":"Peter"},{"family":"Boer","given":"Victor","non-dropping-particle":"de"}],"accessed":{"date-parts":[["2025",3,6]]},"issued":{"date-parts":[["2017",12,8]]},"citation-key":"wilckeKnowledgeGraphDefault2017"}}],"schema":"https://github.com/citation-style-language/schema/raw/master/csl-citation.json"} </w:instrText>
      </w:r>
      <w:r w:rsidRPr="00A22FA4">
        <w:rPr>
          <w:sz w:val="22"/>
          <w:szCs w:val="22"/>
        </w:rPr>
        <w:fldChar w:fldCharType="separate"/>
      </w:r>
      <w:r w:rsidR="004F7FE9" w:rsidRPr="00A22FA4">
        <w:rPr>
          <w:sz w:val="22"/>
        </w:rPr>
        <w:t xml:space="preserve">(Wilcke </w:t>
      </w:r>
      <w:r w:rsidR="004F7FE9" w:rsidRPr="00A22FA4">
        <w:rPr>
          <w:i/>
          <w:iCs/>
          <w:sz w:val="22"/>
        </w:rPr>
        <w:t>et al.</w:t>
      </w:r>
      <w:r w:rsidR="004F7FE9" w:rsidRPr="00A22FA4">
        <w:rPr>
          <w:sz w:val="22"/>
        </w:rPr>
        <w:t xml:space="preserve"> 2017)</w:t>
      </w:r>
      <w:r w:rsidRPr="00A22FA4">
        <w:rPr>
          <w:sz w:val="22"/>
          <w:szCs w:val="22"/>
        </w:rPr>
        <w:fldChar w:fldCharType="end"/>
      </w:r>
      <w:r w:rsidRPr="00A22FA4">
        <w:rPr>
          <w:sz w:val="22"/>
          <w:szCs w:val="22"/>
        </w:rPr>
        <w:t>. It uses graph-based models containing nodes to describe</w:t>
      </w:r>
      <w:r w:rsidR="001D69A7" w:rsidRPr="00A22FA4">
        <w:rPr>
          <w:sz w:val="22"/>
          <w:szCs w:val="22"/>
        </w:rPr>
        <w:t xml:space="preserve"> </w:t>
      </w:r>
      <w:r w:rsidRPr="00A22FA4">
        <w:rPr>
          <w:sz w:val="22"/>
          <w:szCs w:val="22"/>
        </w:rPr>
        <w:t xml:space="preserve">relations between </w:t>
      </w:r>
      <w:r w:rsidR="00224051" w:rsidRPr="00A22FA4">
        <w:rPr>
          <w:sz w:val="22"/>
          <w:szCs w:val="22"/>
        </w:rPr>
        <w:t>entities that</w:t>
      </w:r>
      <w:r w:rsidRPr="00A22FA4">
        <w:rPr>
          <w:sz w:val="22"/>
          <w:szCs w:val="22"/>
        </w:rPr>
        <w:t xml:space="preserve"> are captured with</w:t>
      </w:r>
      <w:r w:rsidR="00394F53" w:rsidRPr="00A22FA4">
        <w:rPr>
          <w:sz w:val="22"/>
          <w:szCs w:val="22"/>
        </w:rPr>
        <w:t xml:space="preserve"> defined</w:t>
      </w:r>
      <w:r w:rsidRPr="00A22FA4">
        <w:rPr>
          <w:sz w:val="22"/>
          <w:szCs w:val="22"/>
        </w:rPr>
        <w:t xml:space="preserve"> edges and labels</w:t>
      </w:r>
      <w:r w:rsidR="00D62586" w:rsidRPr="00A22FA4">
        <w:rPr>
          <w:sz w:val="22"/>
          <w:szCs w:val="22"/>
        </w:rPr>
        <w:t>.</w:t>
      </w:r>
      <w:r w:rsidRPr="00A22FA4">
        <w:rPr>
          <w:sz w:val="22"/>
          <w:szCs w:val="22"/>
        </w:rPr>
        <w:t xml:space="preserve"> This provides transparency, collaboration, and innovation with involved stakeholders in the value chain </w:t>
      </w:r>
      <w:r w:rsidRPr="00A22FA4">
        <w:rPr>
          <w:sz w:val="22"/>
          <w:szCs w:val="22"/>
        </w:rPr>
        <w:fldChar w:fldCharType="begin"/>
      </w:r>
      <w:r w:rsidR="004F7FE9" w:rsidRPr="00A22FA4">
        <w:rPr>
          <w:sz w:val="22"/>
          <w:szCs w:val="22"/>
        </w:rPr>
        <w:instrText xml:space="preserve"> ADDIN ZOTERO_ITEM CSL_CITATION {"citationID":"bvNkUpiQ","properties":{"formattedCitation":"(Kebede {\\i{}et al.} 2023)","plainCitation":"(Kebede et al. 2023)","noteIndex":0},"citationItems":[{"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schema":"https://github.com/citation-style-language/schema/raw/master/csl-citation.json"} </w:instrText>
      </w:r>
      <w:r w:rsidRPr="00A22FA4">
        <w:rPr>
          <w:sz w:val="22"/>
          <w:szCs w:val="22"/>
        </w:rPr>
        <w:fldChar w:fldCharType="separate"/>
      </w:r>
      <w:r w:rsidR="004F7FE9" w:rsidRPr="00A22FA4">
        <w:rPr>
          <w:sz w:val="22"/>
        </w:rPr>
        <w:t xml:space="preserve">(Kebede </w:t>
      </w:r>
      <w:r w:rsidR="004F7FE9" w:rsidRPr="00A22FA4">
        <w:rPr>
          <w:i/>
          <w:iCs/>
          <w:sz w:val="22"/>
        </w:rPr>
        <w:t>et al.</w:t>
      </w:r>
      <w:r w:rsidR="004F7FE9" w:rsidRPr="00A22FA4">
        <w:rPr>
          <w:sz w:val="22"/>
        </w:rPr>
        <w:t xml:space="preserve"> 2023)</w:t>
      </w:r>
      <w:r w:rsidRPr="00A22FA4">
        <w:rPr>
          <w:sz w:val="22"/>
          <w:szCs w:val="22"/>
        </w:rPr>
        <w:fldChar w:fldCharType="end"/>
      </w:r>
      <w:r w:rsidRPr="00A22FA4">
        <w:rPr>
          <w:sz w:val="22"/>
          <w:szCs w:val="22"/>
        </w:rPr>
        <w:t>. A thorough understanding of the product’s material, components, functions, and previous interaction with users enables stakeholders to make informed decisions about the product</w:t>
      </w:r>
      <w:r w:rsidR="001006B5" w:rsidRPr="00A22FA4">
        <w:rPr>
          <w:sz w:val="22"/>
          <w:szCs w:val="22"/>
        </w:rPr>
        <w:t>,</w:t>
      </w:r>
      <w:r w:rsidRPr="00A22FA4">
        <w:rPr>
          <w:sz w:val="22"/>
          <w:szCs w:val="22"/>
        </w:rPr>
        <w:t xml:space="preserve"> with DPPs being implemented in KGs.</w:t>
      </w:r>
      <w:r w:rsidR="00457376" w:rsidRPr="00A22FA4">
        <w:rPr>
          <w:sz w:val="22"/>
          <w:szCs w:val="22"/>
        </w:rPr>
        <w:t xml:space="preserve"> The</w:t>
      </w:r>
      <w:r w:rsidRPr="00A22FA4">
        <w:rPr>
          <w:sz w:val="22"/>
          <w:szCs w:val="22"/>
        </w:rPr>
        <w:t xml:space="preserve"> </w:t>
      </w:r>
      <w:r w:rsidR="00457376" w:rsidRPr="00A22FA4">
        <w:rPr>
          <w:sz w:val="22"/>
          <w:szCs w:val="22"/>
        </w:rPr>
        <w:t>d</w:t>
      </w:r>
      <w:r w:rsidRPr="00A22FA4">
        <w:rPr>
          <w:sz w:val="22"/>
          <w:szCs w:val="22"/>
        </w:rPr>
        <w:t>etailed overview of the product’s features</w:t>
      </w:r>
      <w:r w:rsidR="00C4107E" w:rsidRPr="00A22FA4">
        <w:rPr>
          <w:sz w:val="22"/>
          <w:szCs w:val="22"/>
        </w:rPr>
        <w:t xml:space="preserve">, </w:t>
      </w:r>
      <w:r w:rsidRPr="00A22FA4">
        <w:rPr>
          <w:sz w:val="22"/>
          <w:szCs w:val="22"/>
        </w:rPr>
        <w:t>history, information regarding the environmental impact</w:t>
      </w:r>
      <w:r w:rsidR="0069580D" w:rsidRPr="00A22FA4">
        <w:rPr>
          <w:sz w:val="22"/>
          <w:szCs w:val="22"/>
        </w:rPr>
        <w:t>s</w:t>
      </w:r>
      <w:r w:rsidRPr="00A22FA4">
        <w:rPr>
          <w:sz w:val="22"/>
          <w:szCs w:val="22"/>
        </w:rPr>
        <w:t>, associated cost</w:t>
      </w:r>
      <w:r w:rsidR="00706A6A" w:rsidRPr="00A22FA4">
        <w:rPr>
          <w:sz w:val="22"/>
          <w:szCs w:val="22"/>
        </w:rPr>
        <w:t>s</w:t>
      </w:r>
      <w:r w:rsidRPr="00A22FA4">
        <w:rPr>
          <w:sz w:val="22"/>
          <w:szCs w:val="22"/>
        </w:rPr>
        <w:t>, and the availability of spare parts can be modelled in KGs, to improve the decision-making process by deciding whether to repair, remanufacture</w:t>
      </w:r>
      <w:r w:rsidR="00FE1D52" w:rsidRPr="00A22FA4">
        <w:rPr>
          <w:sz w:val="22"/>
          <w:szCs w:val="22"/>
        </w:rPr>
        <w:t>,</w:t>
      </w:r>
      <w:r w:rsidRPr="00A22FA4">
        <w:rPr>
          <w:sz w:val="22"/>
          <w:szCs w:val="22"/>
        </w:rPr>
        <w:t xml:space="preserve"> or recycle a product based on the information from a DPP </w:t>
      </w:r>
      <w:r w:rsidRPr="00A22FA4">
        <w:rPr>
          <w:sz w:val="22"/>
          <w:szCs w:val="22"/>
        </w:rPr>
        <w:fldChar w:fldCharType="begin"/>
      </w:r>
      <w:r w:rsidR="004F7FE9" w:rsidRPr="00A22FA4">
        <w:rPr>
          <w:sz w:val="22"/>
          <w:szCs w:val="22"/>
        </w:rPr>
        <w:instrText xml:space="preserve"> ADDIN ZOTERO_ITEM CSL_CITATION {"citationID":"uel9cgcn","properties":{"formattedCitation":"(Kebede {\\i{}et al.} 2023)","plainCitation":"(Kebede et al. 2023)","noteIndex":0},"citationItems":[{"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schema":"https://github.com/citation-style-language/schema/raw/master/csl-citation.json"} </w:instrText>
      </w:r>
      <w:r w:rsidRPr="00A22FA4">
        <w:rPr>
          <w:sz w:val="22"/>
          <w:szCs w:val="22"/>
        </w:rPr>
        <w:fldChar w:fldCharType="separate"/>
      </w:r>
      <w:r w:rsidR="004F7FE9" w:rsidRPr="00A22FA4">
        <w:rPr>
          <w:sz w:val="22"/>
        </w:rPr>
        <w:t xml:space="preserve">(Kebede </w:t>
      </w:r>
      <w:r w:rsidR="004F7FE9" w:rsidRPr="00A22FA4">
        <w:rPr>
          <w:i/>
          <w:iCs/>
          <w:sz w:val="22"/>
        </w:rPr>
        <w:t>et al.</w:t>
      </w:r>
      <w:r w:rsidR="004F7FE9" w:rsidRPr="00A22FA4">
        <w:rPr>
          <w:sz w:val="22"/>
        </w:rPr>
        <w:t xml:space="preserve"> 2023)</w:t>
      </w:r>
      <w:r w:rsidRPr="00A22FA4">
        <w:rPr>
          <w:sz w:val="22"/>
          <w:szCs w:val="22"/>
        </w:rPr>
        <w:fldChar w:fldCharType="end"/>
      </w:r>
      <w:r w:rsidRPr="00A22FA4">
        <w:rPr>
          <w:sz w:val="22"/>
          <w:szCs w:val="22"/>
        </w:rPr>
        <w:t xml:space="preserve">. </w:t>
      </w:r>
      <w:r w:rsidR="00B94ECB" w:rsidRPr="00A22FA4">
        <w:rPr>
          <w:sz w:val="22"/>
          <w:szCs w:val="22"/>
        </w:rPr>
        <w:t>In t</w:t>
      </w:r>
      <w:r w:rsidR="005815FD" w:rsidRPr="00A22FA4">
        <w:rPr>
          <w:sz w:val="22"/>
          <w:szCs w:val="22"/>
        </w:rPr>
        <w:t>h</w:t>
      </w:r>
      <w:r w:rsidR="00BB0D5C" w:rsidRPr="00A22FA4">
        <w:rPr>
          <w:sz w:val="22"/>
          <w:szCs w:val="22"/>
        </w:rPr>
        <w:t xml:space="preserve">is study, </w:t>
      </w:r>
      <w:r w:rsidR="00A71A59" w:rsidRPr="00A22FA4">
        <w:rPr>
          <w:sz w:val="22"/>
          <w:szCs w:val="22"/>
        </w:rPr>
        <w:t>ontologies serve as the backbone for structuring DPP data</w:t>
      </w:r>
      <w:r w:rsidR="00FE1D52" w:rsidRPr="00A22FA4">
        <w:rPr>
          <w:sz w:val="22"/>
          <w:szCs w:val="22"/>
        </w:rPr>
        <w:t>,</w:t>
      </w:r>
      <w:r w:rsidR="00A71A59" w:rsidRPr="00A22FA4">
        <w:rPr>
          <w:sz w:val="22"/>
          <w:szCs w:val="22"/>
        </w:rPr>
        <w:t xml:space="preserve"> </w:t>
      </w:r>
      <w:r w:rsidR="008157C1" w:rsidRPr="00A22FA4">
        <w:rPr>
          <w:sz w:val="22"/>
          <w:szCs w:val="22"/>
        </w:rPr>
        <w:t xml:space="preserve">while </w:t>
      </w:r>
      <w:r w:rsidR="00D14DBD">
        <w:rPr>
          <w:sz w:val="22"/>
          <w:szCs w:val="22"/>
        </w:rPr>
        <w:t>a</w:t>
      </w:r>
      <w:r w:rsidR="008157C1" w:rsidRPr="00BC1ECA">
        <w:rPr>
          <w:sz w:val="22"/>
          <w:szCs w:val="22"/>
        </w:rPr>
        <w:t xml:space="preserve"> </w:t>
      </w:r>
      <w:r w:rsidR="008157C1" w:rsidRPr="00A22FA4">
        <w:rPr>
          <w:sz w:val="22"/>
          <w:szCs w:val="22"/>
        </w:rPr>
        <w:t xml:space="preserve">knowledge </w:t>
      </w:r>
      <w:r w:rsidR="008157C1" w:rsidRPr="00BC1ECA">
        <w:rPr>
          <w:sz w:val="22"/>
          <w:szCs w:val="22"/>
        </w:rPr>
        <w:t>graph</w:t>
      </w:r>
      <w:r w:rsidR="00D14DBD">
        <w:rPr>
          <w:sz w:val="22"/>
          <w:szCs w:val="22"/>
        </w:rPr>
        <w:t xml:space="preserve"> (triple store)</w:t>
      </w:r>
      <w:r w:rsidR="008157C1" w:rsidRPr="00BC1ECA">
        <w:rPr>
          <w:sz w:val="22"/>
          <w:szCs w:val="22"/>
        </w:rPr>
        <w:t xml:space="preserve"> </w:t>
      </w:r>
      <w:r w:rsidR="00D14DBD">
        <w:rPr>
          <w:sz w:val="22"/>
          <w:szCs w:val="22"/>
        </w:rPr>
        <w:t>is</w:t>
      </w:r>
      <w:r w:rsidR="00A018E0" w:rsidRPr="00A22FA4">
        <w:rPr>
          <w:sz w:val="22"/>
          <w:szCs w:val="22"/>
        </w:rPr>
        <w:t xml:space="preserve"> used for connecting </w:t>
      </w:r>
      <w:r w:rsidR="007D5F4B" w:rsidRPr="00A22FA4">
        <w:rPr>
          <w:sz w:val="22"/>
          <w:szCs w:val="22"/>
        </w:rPr>
        <w:t xml:space="preserve">heterogeneous data </w:t>
      </w:r>
      <w:r w:rsidR="00B639AB" w:rsidRPr="00A22FA4">
        <w:rPr>
          <w:sz w:val="22"/>
          <w:szCs w:val="22"/>
        </w:rPr>
        <w:t>in a</w:t>
      </w:r>
      <w:r w:rsidR="00560106" w:rsidRPr="00A22FA4">
        <w:rPr>
          <w:sz w:val="22"/>
          <w:szCs w:val="22"/>
        </w:rPr>
        <w:t xml:space="preserve"> human and</w:t>
      </w:r>
      <w:r w:rsidR="00B639AB" w:rsidRPr="00A22FA4">
        <w:rPr>
          <w:sz w:val="22"/>
          <w:szCs w:val="22"/>
        </w:rPr>
        <w:t xml:space="preserve"> </w:t>
      </w:r>
      <w:r w:rsidR="00FE1D52" w:rsidRPr="00A22FA4">
        <w:rPr>
          <w:sz w:val="22"/>
          <w:szCs w:val="22"/>
        </w:rPr>
        <w:t>machine-interpretable</w:t>
      </w:r>
      <w:r w:rsidR="00B639AB" w:rsidRPr="00A22FA4">
        <w:rPr>
          <w:sz w:val="22"/>
          <w:szCs w:val="22"/>
        </w:rPr>
        <w:t xml:space="preserve"> </w:t>
      </w:r>
      <w:r w:rsidR="00560106" w:rsidRPr="00A22FA4">
        <w:rPr>
          <w:sz w:val="22"/>
          <w:szCs w:val="22"/>
        </w:rPr>
        <w:t>str</w:t>
      </w:r>
      <w:r w:rsidR="009712F9" w:rsidRPr="00A22FA4">
        <w:rPr>
          <w:sz w:val="22"/>
          <w:szCs w:val="22"/>
        </w:rPr>
        <w:t>ucture</w:t>
      </w:r>
      <w:r w:rsidR="00B639AB" w:rsidRPr="00A22FA4">
        <w:rPr>
          <w:sz w:val="22"/>
          <w:szCs w:val="22"/>
        </w:rPr>
        <w:t xml:space="preserve">. </w:t>
      </w:r>
      <w:r w:rsidR="00590975" w:rsidRPr="00A22FA4">
        <w:rPr>
          <w:sz w:val="22"/>
          <w:szCs w:val="22"/>
        </w:rPr>
        <w:t>Combining</w:t>
      </w:r>
      <w:r w:rsidR="00B94ECB" w:rsidRPr="00A22FA4">
        <w:rPr>
          <w:sz w:val="22"/>
          <w:szCs w:val="22"/>
        </w:rPr>
        <w:t xml:space="preserve"> </w:t>
      </w:r>
      <w:r w:rsidR="0009106D" w:rsidRPr="00A22FA4">
        <w:rPr>
          <w:sz w:val="22"/>
          <w:szCs w:val="22"/>
        </w:rPr>
        <w:t xml:space="preserve">a </w:t>
      </w:r>
      <w:r w:rsidR="00AA26AE" w:rsidRPr="00A22FA4">
        <w:rPr>
          <w:sz w:val="22"/>
          <w:szCs w:val="22"/>
        </w:rPr>
        <w:t xml:space="preserve">standardized data structure </w:t>
      </w:r>
      <w:r w:rsidR="00B94ECB" w:rsidRPr="00A22FA4">
        <w:rPr>
          <w:sz w:val="22"/>
          <w:szCs w:val="22"/>
        </w:rPr>
        <w:t xml:space="preserve">and </w:t>
      </w:r>
      <w:r w:rsidR="00AA26AE" w:rsidRPr="00A22FA4">
        <w:rPr>
          <w:sz w:val="22"/>
          <w:szCs w:val="22"/>
        </w:rPr>
        <w:t xml:space="preserve">FAIR principles </w:t>
      </w:r>
      <w:r w:rsidR="0009106D" w:rsidRPr="00A22FA4">
        <w:rPr>
          <w:sz w:val="22"/>
          <w:szCs w:val="22"/>
        </w:rPr>
        <w:t>supports</w:t>
      </w:r>
      <w:r w:rsidR="00B94ECB" w:rsidRPr="00A22FA4">
        <w:rPr>
          <w:sz w:val="22"/>
          <w:szCs w:val="22"/>
        </w:rPr>
        <w:t xml:space="preserve"> consistency in data to be effectively interoperable with existing systems.</w:t>
      </w:r>
    </w:p>
    <w:p w14:paraId="00A1FEA0" w14:textId="144F975B" w:rsidR="00C75E2A" w:rsidRPr="00A22FA4" w:rsidRDefault="00B17F8B" w:rsidP="00B17F8B">
      <w:pPr>
        <w:pStyle w:val="Heading2"/>
      </w:pPr>
      <w:r w:rsidRPr="00A22FA4">
        <w:t>Digital Product Passport in Enterprise Asset Management and Maintenance</w:t>
      </w:r>
    </w:p>
    <w:p w14:paraId="30AE2E7D" w14:textId="42F1D9F6" w:rsidR="00124E74" w:rsidRPr="00A22FA4" w:rsidRDefault="00D50020" w:rsidP="00052A22">
      <w:pPr>
        <w:ind w:firstLine="0"/>
        <w:jc w:val="both"/>
        <w:rPr>
          <w:rFonts w:eastAsia="Calibri"/>
          <w:sz w:val="22"/>
          <w:szCs w:val="22"/>
        </w:rPr>
      </w:pPr>
      <w:r w:rsidRPr="00A22FA4">
        <w:rPr>
          <w:rFonts w:eastAsia="Calibri"/>
          <w:sz w:val="22"/>
          <w:szCs w:val="22"/>
        </w:rPr>
        <w:t>EAM systems</w:t>
      </w:r>
      <w:r w:rsidR="002B4F2B" w:rsidRPr="00A22FA4">
        <w:rPr>
          <w:rFonts w:eastAsia="Calibri"/>
          <w:sz w:val="22"/>
          <w:szCs w:val="22"/>
        </w:rPr>
        <w:t xml:space="preserve">, which provide a broader </w:t>
      </w:r>
      <w:r w:rsidR="00DD39F5" w:rsidRPr="00A22FA4">
        <w:rPr>
          <w:rFonts w:eastAsia="Calibri"/>
          <w:sz w:val="22"/>
          <w:szCs w:val="22"/>
        </w:rPr>
        <w:t>and a more integrated approach to asset lifecycle management</w:t>
      </w:r>
      <w:r w:rsidR="00B55664" w:rsidRPr="00A22FA4">
        <w:rPr>
          <w:rFonts w:eastAsia="Calibri"/>
          <w:sz w:val="22"/>
          <w:szCs w:val="22"/>
        </w:rPr>
        <w:t xml:space="preserve">, have </w:t>
      </w:r>
      <w:r w:rsidR="006F20D1" w:rsidRPr="00A22FA4">
        <w:rPr>
          <w:rFonts w:eastAsia="Calibri"/>
          <w:sz w:val="22"/>
          <w:szCs w:val="22"/>
        </w:rPr>
        <w:t xml:space="preserve">developed </w:t>
      </w:r>
      <w:r w:rsidR="00B55664" w:rsidRPr="00A22FA4">
        <w:rPr>
          <w:rFonts w:eastAsia="Calibri"/>
          <w:sz w:val="22"/>
          <w:szCs w:val="22"/>
        </w:rPr>
        <w:t>from Computerized Maintenance Management System (CMMS)</w:t>
      </w:r>
      <w:r w:rsidR="00A9434E" w:rsidRPr="00A22FA4">
        <w:rPr>
          <w:rFonts w:eastAsia="Calibri"/>
          <w:sz w:val="22"/>
          <w:szCs w:val="22"/>
        </w:rPr>
        <w:t>, which</w:t>
      </w:r>
      <w:r w:rsidR="00143496" w:rsidRPr="00A22FA4">
        <w:rPr>
          <w:rFonts w:eastAsia="Calibri"/>
          <w:sz w:val="22"/>
          <w:szCs w:val="22"/>
        </w:rPr>
        <w:t xml:space="preserve"> w</w:t>
      </w:r>
      <w:r w:rsidR="00BD12F1" w:rsidRPr="00A22FA4">
        <w:rPr>
          <w:rFonts w:eastAsia="Calibri"/>
          <w:sz w:val="22"/>
          <w:szCs w:val="22"/>
        </w:rPr>
        <w:t xml:space="preserve">ere originally designed to manage </w:t>
      </w:r>
      <w:r w:rsidR="004131AA" w:rsidRPr="00A22FA4">
        <w:rPr>
          <w:rFonts w:eastAsia="Calibri"/>
          <w:sz w:val="22"/>
          <w:szCs w:val="22"/>
        </w:rPr>
        <w:t>maintenance tasks, such as planning and man</w:t>
      </w:r>
      <w:r w:rsidR="002515FF" w:rsidRPr="00A22FA4">
        <w:rPr>
          <w:rFonts w:eastAsia="Calibri"/>
          <w:sz w:val="22"/>
          <w:szCs w:val="22"/>
        </w:rPr>
        <w:t xml:space="preserve">aging work orders. </w:t>
      </w:r>
      <w:r w:rsidR="00996861" w:rsidRPr="00A22FA4">
        <w:rPr>
          <w:rFonts w:eastAsia="Calibri"/>
          <w:sz w:val="22"/>
          <w:szCs w:val="22"/>
        </w:rPr>
        <w:t>More recent</w:t>
      </w:r>
      <w:r w:rsidR="008058C7" w:rsidRPr="00A22FA4">
        <w:rPr>
          <w:rFonts w:eastAsia="Calibri"/>
          <w:sz w:val="22"/>
          <w:szCs w:val="22"/>
        </w:rPr>
        <w:t>ly</w:t>
      </w:r>
      <w:r w:rsidR="00A54392" w:rsidRPr="00A22FA4">
        <w:rPr>
          <w:rFonts w:eastAsia="Calibri"/>
          <w:sz w:val="22"/>
          <w:szCs w:val="22"/>
        </w:rPr>
        <w:t xml:space="preserve"> the </w:t>
      </w:r>
      <w:r w:rsidR="007651F4" w:rsidRPr="00A22FA4">
        <w:rPr>
          <w:rFonts w:eastAsia="Calibri"/>
          <w:sz w:val="22"/>
          <w:szCs w:val="22"/>
        </w:rPr>
        <w:t>term EAM h</w:t>
      </w:r>
      <w:r w:rsidR="00212C25" w:rsidRPr="00A22FA4">
        <w:rPr>
          <w:rFonts w:eastAsia="Calibri"/>
          <w:sz w:val="22"/>
          <w:szCs w:val="22"/>
        </w:rPr>
        <w:t xml:space="preserve">as been more adopted to reflect its broader </w:t>
      </w:r>
      <w:r w:rsidR="004C07C0" w:rsidRPr="00A22FA4">
        <w:rPr>
          <w:rFonts w:eastAsia="Calibri"/>
          <w:sz w:val="22"/>
          <w:szCs w:val="22"/>
        </w:rPr>
        <w:t xml:space="preserve">and more strategic focus </w:t>
      </w:r>
      <w:r w:rsidR="00B3372F" w:rsidRPr="00A22FA4">
        <w:rPr>
          <w:rFonts w:eastAsia="Calibri"/>
          <w:sz w:val="22"/>
          <w:szCs w:val="22"/>
        </w:rPr>
        <w:fldChar w:fldCharType="begin"/>
      </w:r>
      <w:r w:rsidR="004F7FE9" w:rsidRPr="00A22FA4">
        <w:rPr>
          <w:rFonts w:eastAsia="Calibri"/>
          <w:sz w:val="22"/>
          <w:szCs w:val="22"/>
        </w:rPr>
        <w:instrText xml:space="preserve"> ADDIN ZOTERO_ITEM CSL_CITATION {"citationID":"GQqS82X4","properties":{"formattedCitation":"(Polenghi {\\i{}et al.} 2021)","plainCitation":"(Polenghi et al. 2021)","noteIndex":0},"citationItems":[{"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schema":"https://github.com/citation-style-language/schema/raw/master/csl-citation.json"} </w:instrText>
      </w:r>
      <w:r w:rsidR="00B3372F" w:rsidRPr="00A22FA4">
        <w:rPr>
          <w:rFonts w:eastAsia="Calibri"/>
          <w:sz w:val="22"/>
          <w:szCs w:val="22"/>
        </w:rPr>
        <w:fldChar w:fldCharType="separate"/>
      </w:r>
      <w:r w:rsidR="004F7FE9" w:rsidRPr="00A22FA4">
        <w:rPr>
          <w:sz w:val="22"/>
          <w:szCs w:val="22"/>
        </w:rPr>
        <w:t xml:space="preserve">(Polenghi </w:t>
      </w:r>
      <w:r w:rsidR="004F7FE9" w:rsidRPr="00A22FA4">
        <w:rPr>
          <w:i/>
          <w:iCs/>
          <w:sz w:val="22"/>
          <w:szCs w:val="22"/>
        </w:rPr>
        <w:t>et al.</w:t>
      </w:r>
      <w:r w:rsidR="004F7FE9" w:rsidRPr="00A22FA4">
        <w:rPr>
          <w:sz w:val="22"/>
          <w:szCs w:val="22"/>
        </w:rPr>
        <w:t xml:space="preserve"> 2021)</w:t>
      </w:r>
      <w:r w:rsidR="00B3372F" w:rsidRPr="00A22FA4">
        <w:rPr>
          <w:rFonts w:eastAsia="Calibri"/>
          <w:sz w:val="22"/>
          <w:szCs w:val="22"/>
        </w:rPr>
        <w:fldChar w:fldCharType="end"/>
      </w:r>
      <w:r w:rsidR="00124E74" w:rsidRPr="00A22FA4">
        <w:rPr>
          <w:rFonts w:eastAsia="Calibri"/>
          <w:sz w:val="22"/>
          <w:szCs w:val="22"/>
        </w:rPr>
        <w:t xml:space="preserve">. </w:t>
      </w:r>
      <w:r w:rsidR="00124E74" w:rsidRPr="00A22FA4">
        <w:rPr>
          <w:sz w:val="22"/>
          <w:szCs w:val="22"/>
        </w:rPr>
        <w:t xml:space="preserve">The selection and </w:t>
      </w:r>
      <w:r w:rsidR="00B61FE8" w:rsidRPr="00A22FA4">
        <w:rPr>
          <w:sz w:val="22"/>
          <w:szCs w:val="22"/>
        </w:rPr>
        <w:t>review</w:t>
      </w:r>
      <w:r w:rsidR="00124E74" w:rsidRPr="00A22FA4">
        <w:rPr>
          <w:sz w:val="22"/>
          <w:szCs w:val="22"/>
        </w:rPr>
        <w:t xml:space="preserve"> of the maintenance strategy needs to consider both traditional and current trends that focus on utilizing the </w:t>
      </w:r>
      <w:r w:rsidR="00B32784" w:rsidRPr="00A22FA4">
        <w:rPr>
          <w:sz w:val="22"/>
          <w:szCs w:val="22"/>
        </w:rPr>
        <w:t>advanced</w:t>
      </w:r>
      <w:r w:rsidR="00124E74" w:rsidRPr="00A22FA4">
        <w:rPr>
          <w:sz w:val="22"/>
          <w:szCs w:val="22"/>
        </w:rPr>
        <w:t xml:space="preserve"> analysis and prediction tools to initiate maintenance actions </w:t>
      </w:r>
      <w:r w:rsidR="00124E74" w:rsidRPr="00A22FA4">
        <w:rPr>
          <w:sz w:val="22"/>
          <w:szCs w:val="22"/>
        </w:rPr>
        <w:fldChar w:fldCharType="begin"/>
      </w:r>
      <w:r w:rsidR="004F7FE9" w:rsidRPr="00A22FA4">
        <w:rPr>
          <w:sz w:val="22"/>
          <w:szCs w:val="22"/>
        </w:rPr>
        <w:instrText xml:space="preserve"> ADDIN ZOTERO_ITEM CSL_CITATION {"citationID":"TIFJZydv","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124E74" w:rsidRPr="00A22FA4">
        <w:rPr>
          <w:sz w:val="22"/>
          <w:szCs w:val="22"/>
        </w:rPr>
        <w:fldChar w:fldCharType="separate"/>
      </w:r>
      <w:r w:rsidR="004F7FE9" w:rsidRPr="00A22FA4">
        <w:rPr>
          <w:sz w:val="22"/>
          <w:szCs w:val="22"/>
        </w:rPr>
        <w:t xml:space="preserve">(Montero Jiménez </w:t>
      </w:r>
      <w:r w:rsidR="004F7FE9" w:rsidRPr="00A22FA4">
        <w:rPr>
          <w:i/>
          <w:iCs/>
          <w:sz w:val="22"/>
          <w:szCs w:val="22"/>
        </w:rPr>
        <w:t>et al.</w:t>
      </w:r>
      <w:r w:rsidR="004F7FE9" w:rsidRPr="00A22FA4">
        <w:rPr>
          <w:sz w:val="22"/>
          <w:szCs w:val="22"/>
        </w:rPr>
        <w:t xml:space="preserve"> 2023)</w:t>
      </w:r>
      <w:r w:rsidR="00124E74" w:rsidRPr="00A22FA4">
        <w:rPr>
          <w:sz w:val="22"/>
          <w:szCs w:val="22"/>
        </w:rPr>
        <w:fldChar w:fldCharType="end"/>
      </w:r>
      <w:r w:rsidR="00124E74" w:rsidRPr="00A22FA4">
        <w:rPr>
          <w:sz w:val="22"/>
          <w:szCs w:val="22"/>
        </w:rPr>
        <w:t>.</w:t>
      </w:r>
      <w:r w:rsidR="00124E74" w:rsidRPr="00A22FA4">
        <w:rPr>
          <w:rFonts w:eastAsia="Calibri"/>
          <w:sz w:val="22"/>
          <w:szCs w:val="22"/>
        </w:rPr>
        <w:t xml:space="preserve"> </w:t>
      </w:r>
      <w:r w:rsidR="00124E74" w:rsidRPr="00A22FA4">
        <w:rPr>
          <w:sz w:val="22"/>
          <w:szCs w:val="22"/>
        </w:rPr>
        <w:t>Choosing a</w:t>
      </w:r>
      <w:r w:rsidR="008B71B6" w:rsidRPr="00A22FA4">
        <w:rPr>
          <w:sz w:val="22"/>
          <w:szCs w:val="22"/>
        </w:rPr>
        <w:t>n</w:t>
      </w:r>
      <w:r w:rsidR="00124E74" w:rsidRPr="00A22FA4">
        <w:rPr>
          <w:sz w:val="22"/>
          <w:szCs w:val="22"/>
        </w:rPr>
        <w:t xml:space="preserve"> </w:t>
      </w:r>
      <w:r w:rsidR="008B71B6" w:rsidRPr="00A22FA4">
        <w:rPr>
          <w:sz w:val="22"/>
          <w:szCs w:val="22"/>
        </w:rPr>
        <w:t>inappropriate</w:t>
      </w:r>
      <w:r w:rsidR="00124E74" w:rsidRPr="00A22FA4">
        <w:rPr>
          <w:sz w:val="22"/>
          <w:szCs w:val="22"/>
        </w:rPr>
        <w:t xml:space="preserve"> maintenance approach for equipment can result in problems like unpredictable product quality, reduced energy efficiency in certain areas</w:t>
      </w:r>
      <w:r w:rsidR="00B32784" w:rsidRPr="00A22FA4">
        <w:rPr>
          <w:sz w:val="22"/>
          <w:szCs w:val="22"/>
        </w:rPr>
        <w:t>,</w:t>
      </w:r>
      <w:r w:rsidR="00124E74" w:rsidRPr="00A22FA4">
        <w:rPr>
          <w:sz w:val="22"/>
          <w:szCs w:val="22"/>
        </w:rPr>
        <w:t xml:space="preserve"> and inefficient distribution of maintenance workers. With these reasons</w:t>
      </w:r>
      <w:r w:rsidR="00B32784" w:rsidRPr="00A22FA4">
        <w:rPr>
          <w:sz w:val="22"/>
          <w:szCs w:val="22"/>
        </w:rPr>
        <w:t>,</w:t>
      </w:r>
      <w:r w:rsidR="00124E74" w:rsidRPr="00A22FA4">
        <w:rPr>
          <w:sz w:val="22"/>
          <w:szCs w:val="22"/>
        </w:rPr>
        <w:t xml:space="preserve"> most companies are taking initiatives to improve the performance of </w:t>
      </w:r>
      <w:r w:rsidR="00C47D32" w:rsidRPr="00A22FA4">
        <w:rPr>
          <w:sz w:val="22"/>
          <w:szCs w:val="22"/>
        </w:rPr>
        <w:t xml:space="preserve">the </w:t>
      </w:r>
      <w:r w:rsidR="00124E74" w:rsidRPr="00A22FA4">
        <w:rPr>
          <w:sz w:val="22"/>
          <w:szCs w:val="22"/>
        </w:rPr>
        <w:t xml:space="preserve">maintenance function of their physical assets </w:t>
      </w:r>
      <w:r w:rsidR="00124E74" w:rsidRPr="00A22FA4">
        <w:rPr>
          <w:sz w:val="22"/>
          <w:szCs w:val="22"/>
        </w:rPr>
        <w:fldChar w:fldCharType="begin"/>
      </w:r>
      <w:r w:rsidR="004F7FE9" w:rsidRPr="00A22FA4">
        <w:rPr>
          <w:sz w:val="22"/>
          <w:szCs w:val="22"/>
        </w:rPr>
        <w:instrText xml:space="preserve"> ADDIN ZOTERO_ITEM CSL_CITATION {"citationID":"gKO31fkY","properties":{"formattedCitation":"(Werbi\\uc0\\u324{}ska-Wojciechowska and Winiarska 2023)","plainCitation":"(Werbińska-Wojciechowska and Winiarska 2023)","noteIndex":0},"citationItems":[{"id":476,"uris":["http://zotero.org/users/16288552/items/CK2BYAK6"],"itemData":{"id":476,"type":"article-journal","abstract":"Featured Application: This article is focused on a literature review to provide a valuable resource for understanding the latest developments in the Maintenance 4.0 approach. The conducted research will be helpful for many people, including maintenance managers, maintenance engineers, and researchers, who are interested in the issues of maintenance performance in the context of Industry 4.0 technologies implementation. The conducted literature review intends to introduce the readers to the major up-to-date theory and practice in Maintenance 4.0 main research directions. The presented study makes it possible to identify the thematic structure related to maintenance performance. In addition, it shows which topics from the studied scientific area are the most investigated in a given country/region. At the same time, the conducted analysis allowed the development of future research directions in the areas identified as research and knowledge gaps. Recently, there has been a growing interest in issues related to maintenance performance management, which is confirmed by a significant number of publications and reports devoted to these problems. However, theoretical and application studies indicate a lack of research on the systematic literature reviews and surveys of studies that would focus on the evolution of Industry 4.0 technologies used in the maintenance area in a cross-sectional manner. Therefore, the paper reviews the existing literature to present an up-to-date and content-relevant analysis in this field. The proposed methodology includes bibliometric performance analysis and a review of the systematic literature. First, the general bibliometric analysis was conducted based on the literature in Scopus and Web of Science databases. Later, the systematic search was performed using the Primo multi-search tool following Preferred Reporting Items for Systematic Reviews and Meta-Analyses (PRISMA) guidelines. The main inclusion criteria included the publication dates (studies published from 2012–2022), studies published in English, and studies found in the selected databases. In addition, the authors focused on research work within the scope of the Maintenance 4.0 study. Therefore, papers within the following research fields were selected: (a) augmented reality, (b) virtual reality, (c) system architecture, (d) data-driven decision, (e) Operator 4.0, and (f) cybersecurity. This resulted in the selection of the 214 most relevant papers in the investigated area. Finally, the selected articles in this review were categorized into five groups: (1) Data-driven decision-making in Maintenance 4.0, (2) Operator 4.0, (3) Virtual and Augmented reality in maintenance, (4) Maintenance system architecture, and (5) Cybersecurity in maintenance. The obtained results have led the authors to specify the main research problems and trends related to the analyzed area and to identify the main research gaps for future investigation from academic and engineering perspectives. © 2023 by the authors.","archive":"Scopus","container-title":"Sensors","DOI":"10.3390/s23031409","ISSN":"14248220 (ISSN)","issue":"3","journalAbbreviation":"Sensors","note":"publisher: MDPI","title":"Maintenance Performance in the Age of Industry 4.0: A Bibliometric Performance Analysis and a Systematic Literature Review","URL":"https://www.scopus.com/inward/record.uri?eid=2-s2.0-85147894201&amp;doi=10.3390%2fs23031409&amp;partnerID=40&amp;md5=60ab3fdbd61f86927975f1d99a45fc14","volume":"23","author":[{"family":"Werbińska-Wojciechowska","given":"S."},{"family":"Winiarska","given":"K."}],"issued":{"date-parts":[["2023"]]},"citation-key":"werbinska-wojciechowskaMaintenancePerformanceAge2023"}}],"schema":"https://github.com/citation-style-language/schema/raw/master/csl-citation.json"} </w:instrText>
      </w:r>
      <w:r w:rsidR="00124E74" w:rsidRPr="00A22FA4">
        <w:rPr>
          <w:sz w:val="22"/>
          <w:szCs w:val="22"/>
        </w:rPr>
        <w:fldChar w:fldCharType="separate"/>
      </w:r>
      <w:r w:rsidR="004F7FE9" w:rsidRPr="00A22FA4">
        <w:rPr>
          <w:sz w:val="22"/>
          <w:szCs w:val="22"/>
        </w:rPr>
        <w:t>(Werbińska-Wojciechowska and Winiarska 2023)</w:t>
      </w:r>
      <w:r w:rsidR="00124E74" w:rsidRPr="00A22FA4">
        <w:rPr>
          <w:sz w:val="22"/>
          <w:szCs w:val="22"/>
        </w:rPr>
        <w:fldChar w:fldCharType="end"/>
      </w:r>
      <w:r w:rsidR="00124E74" w:rsidRPr="00A22FA4">
        <w:rPr>
          <w:sz w:val="22"/>
          <w:szCs w:val="22"/>
        </w:rPr>
        <w:t xml:space="preserve">. </w:t>
      </w:r>
      <w:r w:rsidR="00124E74" w:rsidRPr="00A22FA4">
        <w:rPr>
          <w:sz w:val="22"/>
          <w:szCs w:val="22"/>
        </w:rPr>
        <w:fldChar w:fldCharType="begin"/>
      </w:r>
      <w:r w:rsidR="00255E12" w:rsidRPr="00A22FA4">
        <w:rPr>
          <w:sz w:val="22"/>
          <w:szCs w:val="22"/>
        </w:rPr>
        <w:instrText xml:space="preserve"> ADDIN ZOTERO_ITEM CSL_CITATION {"citationID":"rmrphbFJ","properties":{"custom":"King {\\i{}et al.} (2023)","formattedCitation":"King {\\i{}et al.} (2023)","plainCitation":"King et al. (2023)","noteIndex":0},"citationItems":[{"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schema":"https://github.com/citation-style-language/schema/raw/master/csl-citation.json"} </w:instrText>
      </w:r>
      <w:r w:rsidR="00124E74" w:rsidRPr="00A22FA4">
        <w:rPr>
          <w:sz w:val="22"/>
          <w:szCs w:val="22"/>
        </w:rPr>
        <w:fldChar w:fldCharType="separate"/>
      </w:r>
      <w:r w:rsidR="004F7FE9" w:rsidRPr="00A22FA4">
        <w:rPr>
          <w:sz w:val="22"/>
          <w:szCs w:val="22"/>
        </w:rPr>
        <w:t xml:space="preserve">King </w:t>
      </w:r>
      <w:r w:rsidR="004F7FE9" w:rsidRPr="00A22FA4">
        <w:rPr>
          <w:i/>
          <w:iCs/>
          <w:sz w:val="22"/>
          <w:szCs w:val="22"/>
        </w:rPr>
        <w:t>et al.</w:t>
      </w:r>
      <w:r w:rsidR="004F7FE9" w:rsidRPr="00A22FA4">
        <w:rPr>
          <w:sz w:val="22"/>
          <w:szCs w:val="22"/>
        </w:rPr>
        <w:t xml:space="preserve"> (2023)</w:t>
      </w:r>
      <w:r w:rsidR="00124E74" w:rsidRPr="00A22FA4">
        <w:rPr>
          <w:sz w:val="22"/>
          <w:szCs w:val="22"/>
        </w:rPr>
        <w:fldChar w:fldCharType="end"/>
      </w:r>
      <w:r w:rsidR="00124E74" w:rsidRPr="00A22FA4">
        <w:rPr>
          <w:sz w:val="22"/>
          <w:szCs w:val="22"/>
        </w:rPr>
        <w:t xml:space="preserve"> </w:t>
      </w:r>
      <w:r w:rsidR="00C47D32" w:rsidRPr="00A22FA4">
        <w:rPr>
          <w:sz w:val="22"/>
          <w:szCs w:val="22"/>
        </w:rPr>
        <w:t>emphasize</w:t>
      </w:r>
      <w:r w:rsidR="00124E74" w:rsidRPr="00A22FA4">
        <w:rPr>
          <w:sz w:val="22"/>
          <w:szCs w:val="22"/>
        </w:rPr>
        <w:t xml:space="preserve"> that stakeholders within maintenance-focused organizations are generally supportive of a system that provides product handling information regarding operation, maintenance, and service of the product. CMMS</w:t>
      </w:r>
      <w:r w:rsidR="004F2BFB" w:rsidRPr="00A22FA4">
        <w:rPr>
          <w:sz w:val="22"/>
          <w:szCs w:val="22"/>
        </w:rPr>
        <w:t>/EAM</w:t>
      </w:r>
      <w:r w:rsidR="00124E74" w:rsidRPr="00A22FA4">
        <w:rPr>
          <w:sz w:val="22"/>
          <w:szCs w:val="22"/>
        </w:rPr>
        <w:t xml:space="preserve"> </w:t>
      </w:r>
      <w:r w:rsidR="0095379F" w:rsidRPr="00A22FA4">
        <w:rPr>
          <w:sz w:val="22"/>
          <w:szCs w:val="22"/>
        </w:rPr>
        <w:t>provides</w:t>
      </w:r>
      <w:r w:rsidR="00124E74" w:rsidRPr="00A22FA4">
        <w:rPr>
          <w:sz w:val="22"/>
          <w:szCs w:val="22"/>
        </w:rPr>
        <w:t xml:space="preserve"> valuable data</w:t>
      </w:r>
      <w:r w:rsidR="0095379F" w:rsidRPr="00A22FA4">
        <w:rPr>
          <w:sz w:val="22"/>
          <w:szCs w:val="22"/>
        </w:rPr>
        <w:t>,</w:t>
      </w:r>
      <w:r w:rsidR="00124E74" w:rsidRPr="00A22FA4">
        <w:rPr>
          <w:sz w:val="22"/>
          <w:szCs w:val="22"/>
        </w:rPr>
        <w:t xml:space="preserve"> but those are rarely analyzed </w:t>
      </w:r>
      <w:r w:rsidR="00124E74" w:rsidRPr="00A22FA4">
        <w:rPr>
          <w:sz w:val="22"/>
          <w:szCs w:val="22"/>
        </w:rPr>
        <w:fldChar w:fldCharType="begin"/>
      </w:r>
      <w:r w:rsidR="004F7FE9" w:rsidRPr="00A22FA4">
        <w:rPr>
          <w:sz w:val="22"/>
          <w:szCs w:val="22"/>
        </w:rPr>
        <w:instrText xml:space="preserve"> ADDIN ZOTERO_ITEM CSL_CITATION {"citationID":"ZBjakJ8A","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00124E74" w:rsidRPr="00A22FA4">
        <w:rPr>
          <w:sz w:val="22"/>
          <w:szCs w:val="22"/>
        </w:rPr>
        <w:fldChar w:fldCharType="separate"/>
      </w:r>
      <w:r w:rsidR="004F7FE9" w:rsidRPr="00A22FA4">
        <w:rPr>
          <w:sz w:val="22"/>
          <w:szCs w:val="22"/>
        </w:rPr>
        <w:t xml:space="preserve">(D’Cruze </w:t>
      </w:r>
      <w:r w:rsidR="004F7FE9" w:rsidRPr="00A22FA4">
        <w:rPr>
          <w:i/>
          <w:iCs/>
          <w:sz w:val="22"/>
          <w:szCs w:val="22"/>
        </w:rPr>
        <w:t>et al.</w:t>
      </w:r>
      <w:r w:rsidR="004F7FE9" w:rsidRPr="00A22FA4">
        <w:rPr>
          <w:sz w:val="22"/>
          <w:szCs w:val="22"/>
        </w:rPr>
        <w:t xml:space="preserve"> 2024)</w:t>
      </w:r>
      <w:r w:rsidR="00124E74" w:rsidRPr="00A22FA4">
        <w:rPr>
          <w:sz w:val="22"/>
          <w:szCs w:val="22"/>
        </w:rPr>
        <w:fldChar w:fldCharType="end"/>
      </w:r>
      <w:r w:rsidR="00124E74" w:rsidRPr="00A22FA4">
        <w:rPr>
          <w:sz w:val="22"/>
          <w:szCs w:val="22"/>
        </w:rPr>
        <w:t>. Developing an ontology to define how CMMS</w:t>
      </w:r>
      <w:r w:rsidR="00220E03" w:rsidRPr="00A22FA4">
        <w:rPr>
          <w:sz w:val="22"/>
          <w:szCs w:val="22"/>
        </w:rPr>
        <w:t>/EAM</w:t>
      </w:r>
      <w:r w:rsidR="00124E74" w:rsidRPr="00A22FA4">
        <w:rPr>
          <w:sz w:val="22"/>
          <w:szCs w:val="22"/>
        </w:rPr>
        <w:t xml:space="preserve"> data is collected and organized could help to improve in </w:t>
      </w:r>
      <w:r w:rsidR="00F00E92" w:rsidRPr="00A22FA4">
        <w:rPr>
          <w:sz w:val="22"/>
          <w:szCs w:val="22"/>
        </w:rPr>
        <w:t>analyzing</w:t>
      </w:r>
      <w:r w:rsidR="00124E74" w:rsidRPr="00A22FA4">
        <w:rPr>
          <w:sz w:val="22"/>
          <w:szCs w:val="22"/>
        </w:rPr>
        <w:t xml:space="preserve"> the data effectiveness, as most of the data in CMMS</w:t>
      </w:r>
      <w:r w:rsidR="00220E03" w:rsidRPr="00A22FA4">
        <w:rPr>
          <w:sz w:val="22"/>
          <w:szCs w:val="22"/>
        </w:rPr>
        <w:t>/EAM</w:t>
      </w:r>
      <w:r w:rsidR="00124E74" w:rsidRPr="00A22FA4">
        <w:rPr>
          <w:sz w:val="22"/>
          <w:szCs w:val="22"/>
        </w:rPr>
        <w:t xml:space="preserve"> is in free-text format and is difficult to </w:t>
      </w:r>
      <w:r w:rsidR="00EC1C09" w:rsidRPr="00A22FA4">
        <w:rPr>
          <w:sz w:val="22"/>
          <w:szCs w:val="22"/>
        </w:rPr>
        <w:t>analyze</w:t>
      </w:r>
      <w:r w:rsidR="00124E74" w:rsidRPr="00A22FA4">
        <w:rPr>
          <w:sz w:val="22"/>
          <w:szCs w:val="22"/>
        </w:rPr>
        <w:t xml:space="preserve"> without human </w:t>
      </w:r>
      <w:r w:rsidR="00BC1ECA" w:rsidRPr="00A22FA4">
        <w:rPr>
          <w:sz w:val="22"/>
          <w:szCs w:val="22"/>
        </w:rPr>
        <w:t>presence</w:t>
      </w:r>
      <w:r w:rsidR="00124E74" w:rsidRPr="00A22FA4">
        <w:rPr>
          <w:sz w:val="22"/>
          <w:szCs w:val="22"/>
        </w:rPr>
        <w:t xml:space="preserve"> </w:t>
      </w:r>
      <w:r w:rsidR="00124E74" w:rsidRPr="00A22FA4">
        <w:rPr>
          <w:sz w:val="22"/>
          <w:szCs w:val="22"/>
        </w:rPr>
        <w:fldChar w:fldCharType="begin"/>
      </w:r>
      <w:r w:rsidR="004F7FE9" w:rsidRPr="00A22FA4">
        <w:rPr>
          <w:sz w:val="22"/>
          <w:szCs w:val="22"/>
        </w:rPr>
        <w:instrText xml:space="preserve"> ADDIN ZOTERO_ITEM CSL_CITATION {"citationID":"SyABV3kP","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00124E74" w:rsidRPr="00A22FA4">
        <w:rPr>
          <w:sz w:val="22"/>
          <w:szCs w:val="22"/>
        </w:rPr>
        <w:fldChar w:fldCharType="separate"/>
      </w:r>
      <w:r w:rsidR="004F7FE9" w:rsidRPr="00A22FA4">
        <w:rPr>
          <w:sz w:val="22"/>
          <w:szCs w:val="22"/>
        </w:rPr>
        <w:t xml:space="preserve">(D’Cruze </w:t>
      </w:r>
      <w:r w:rsidR="004F7FE9" w:rsidRPr="00A22FA4">
        <w:rPr>
          <w:i/>
          <w:iCs/>
          <w:sz w:val="22"/>
          <w:szCs w:val="22"/>
        </w:rPr>
        <w:t>et al.</w:t>
      </w:r>
      <w:r w:rsidR="004F7FE9" w:rsidRPr="00A22FA4">
        <w:rPr>
          <w:sz w:val="22"/>
          <w:szCs w:val="22"/>
        </w:rPr>
        <w:t xml:space="preserve"> 2024)</w:t>
      </w:r>
      <w:r w:rsidR="00124E74" w:rsidRPr="00A22FA4">
        <w:rPr>
          <w:sz w:val="22"/>
          <w:szCs w:val="22"/>
        </w:rPr>
        <w:fldChar w:fldCharType="end"/>
      </w:r>
      <w:r w:rsidR="00124E74" w:rsidRPr="00A22FA4">
        <w:rPr>
          <w:sz w:val="22"/>
          <w:szCs w:val="22"/>
        </w:rPr>
        <w:t>. Ontologies have already been applied in maintenance</w:t>
      </w:r>
      <w:r w:rsidR="00940E47" w:rsidRPr="00A22FA4">
        <w:rPr>
          <w:sz w:val="22"/>
          <w:szCs w:val="22"/>
        </w:rPr>
        <w:t>,</w:t>
      </w:r>
      <w:r w:rsidR="00124E74" w:rsidRPr="00A22FA4">
        <w:rPr>
          <w:sz w:val="22"/>
          <w:szCs w:val="22"/>
        </w:rPr>
        <w:t xml:space="preserve"> and formal terminology frameworks have been created to assist tasks such as maintenance management, condition monitoring, prognostics</w:t>
      </w:r>
      <w:r w:rsidR="00940E47" w:rsidRPr="00A22FA4">
        <w:rPr>
          <w:sz w:val="22"/>
          <w:szCs w:val="22"/>
        </w:rPr>
        <w:t>,</w:t>
      </w:r>
      <w:r w:rsidR="00124E74" w:rsidRPr="00A22FA4">
        <w:rPr>
          <w:sz w:val="22"/>
          <w:szCs w:val="22"/>
        </w:rPr>
        <w:t xml:space="preserve"> and health management </w:t>
      </w:r>
      <w:r w:rsidR="00124E74" w:rsidRPr="00A22FA4">
        <w:rPr>
          <w:sz w:val="22"/>
          <w:szCs w:val="22"/>
        </w:rPr>
        <w:fldChar w:fldCharType="begin"/>
      </w:r>
      <w:r w:rsidR="004F7FE9" w:rsidRPr="00A22FA4">
        <w:rPr>
          <w:sz w:val="22"/>
          <w:szCs w:val="22"/>
        </w:rPr>
        <w:instrText xml:space="preserve"> ADDIN ZOTERO_ITEM CSL_CITATION {"citationID":"vH55gmUe","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124E74" w:rsidRPr="00A22FA4">
        <w:rPr>
          <w:sz w:val="22"/>
          <w:szCs w:val="22"/>
        </w:rPr>
        <w:fldChar w:fldCharType="separate"/>
      </w:r>
      <w:r w:rsidR="004F7FE9" w:rsidRPr="00A22FA4">
        <w:rPr>
          <w:sz w:val="22"/>
          <w:szCs w:val="22"/>
        </w:rPr>
        <w:t xml:space="preserve">(Montero Jiménez </w:t>
      </w:r>
      <w:r w:rsidR="004F7FE9" w:rsidRPr="00A22FA4">
        <w:rPr>
          <w:i/>
          <w:iCs/>
          <w:sz w:val="22"/>
          <w:szCs w:val="22"/>
        </w:rPr>
        <w:t>et al.</w:t>
      </w:r>
      <w:r w:rsidR="004F7FE9" w:rsidRPr="00A22FA4">
        <w:rPr>
          <w:sz w:val="22"/>
          <w:szCs w:val="22"/>
        </w:rPr>
        <w:t xml:space="preserve"> 2023)</w:t>
      </w:r>
      <w:r w:rsidR="00124E74" w:rsidRPr="00A22FA4">
        <w:rPr>
          <w:sz w:val="22"/>
          <w:szCs w:val="22"/>
        </w:rPr>
        <w:fldChar w:fldCharType="end"/>
      </w:r>
      <w:r w:rsidR="00124E74" w:rsidRPr="00A22FA4">
        <w:rPr>
          <w:sz w:val="22"/>
          <w:szCs w:val="22"/>
        </w:rPr>
        <w:t xml:space="preserve">. </w:t>
      </w:r>
    </w:p>
    <w:p w14:paraId="7AD052E3" w14:textId="2D8CBD08" w:rsidR="00B17F8B" w:rsidRPr="00A22FA4" w:rsidRDefault="00124E74" w:rsidP="00052A22">
      <w:pPr>
        <w:ind w:firstLine="0"/>
        <w:jc w:val="both"/>
        <w:rPr>
          <w:sz w:val="22"/>
          <w:szCs w:val="22"/>
        </w:rPr>
      </w:pPr>
      <w:r w:rsidRPr="00A22FA4">
        <w:rPr>
          <w:sz w:val="22"/>
          <w:szCs w:val="22"/>
        </w:rPr>
        <w:t>Similar source systems to EAM</w:t>
      </w:r>
      <w:r w:rsidR="00940E47" w:rsidRPr="00A22FA4">
        <w:rPr>
          <w:sz w:val="22"/>
          <w:szCs w:val="22"/>
        </w:rPr>
        <w:t>,</w:t>
      </w:r>
      <w:r w:rsidRPr="00A22FA4">
        <w:rPr>
          <w:sz w:val="22"/>
          <w:szCs w:val="22"/>
        </w:rPr>
        <w:t xml:space="preserve"> such as Enterprise Resource Planning (ERP), Asset Lifecycle Management (ALM)</w:t>
      </w:r>
      <w:r w:rsidR="00940E47" w:rsidRPr="00A22FA4">
        <w:rPr>
          <w:sz w:val="22"/>
          <w:szCs w:val="22"/>
        </w:rPr>
        <w:t>,</w:t>
      </w:r>
      <w:r w:rsidRPr="00A22FA4">
        <w:rPr>
          <w:sz w:val="22"/>
          <w:szCs w:val="22"/>
        </w:rPr>
        <w:t xml:space="preserve"> and Product Lifecycle Management (PLM)</w:t>
      </w:r>
      <w:r w:rsidR="00F11384" w:rsidRPr="00A22FA4">
        <w:rPr>
          <w:sz w:val="22"/>
          <w:szCs w:val="22"/>
        </w:rPr>
        <w:t>. The</w:t>
      </w:r>
      <w:r w:rsidR="0080386F" w:rsidRPr="00A22FA4">
        <w:rPr>
          <w:sz w:val="22"/>
          <w:szCs w:val="22"/>
        </w:rPr>
        <w:t>se</w:t>
      </w:r>
      <w:r w:rsidR="00F11384" w:rsidRPr="00A22FA4">
        <w:rPr>
          <w:sz w:val="22"/>
          <w:szCs w:val="22"/>
        </w:rPr>
        <w:t xml:space="preserve"> systems can</w:t>
      </w:r>
      <w:r w:rsidRPr="00A22FA4">
        <w:rPr>
          <w:sz w:val="22"/>
          <w:szCs w:val="22"/>
        </w:rPr>
        <w:t xml:space="preserve"> provide </w:t>
      </w:r>
      <w:r w:rsidR="0080386F" w:rsidRPr="00A22FA4">
        <w:rPr>
          <w:sz w:val="22"/>
          <w:szCs w:val="22"/>
        </w:rPr>
        <w:t>and</w:t>
      </w:r>
      <w:r w:rsidRPr="00A22FA4">
        <w:rPr>
          <w:sz w:val="22"/>
          <w:szCs w:val="22"/>
        </w:rPr>
        <w:t xml:space="preserve"> connect </w:t>
      </w:r>
      <w:r w:rsidR="00CE6F48" w:rsidRPr="00A22FA4">
        <w:rPr>
          <w:sz w:val="22"/>
          <w:szCs w:val="22"/>
        </w:rPr>
        <w:t>the latest</w:t>
      </w:r>
      <w:r w:rsidRPr="00A22FA4">
        <w:rPr>
          <w:sz w:val="22"/>
          <w:szCs w:val="22"/>
        </w:rPr>
        <w:t xml:space="preserve"> data through Representational State Transfer (REST) Application Programming Interface (API). </w:t>
      </w:r>
      <w:r w:rsidR="00C47D32" w:rsidRPr="00A22FA4">
        <w:rPr>
          <w:sz w:val="22"/>
          <w:szCs w:val="22"/>
        </w:rPr>
        <w:t>To</w:t>
      </w:r>
      <w:r w:rsidRPr="00A22FA4">
        <w:rPr>
          <w:sz w:val="22"/>
          <w:szCs w:val="22"/>
        </w:rPr>
        <w:t xml:space="preserve"> </w:t>
      </w:r>
      <w:r w:rsidR="008F4929" w:rsidRPr="00A22FA4">
        <w:rPr>
          <w:sz w:val="22"/>
          <w:szCs w:val="22"/>
        </w:rPr>
        <w:t>enable</w:t>
      </w:r>
      <w:r w:rsidRPr="00A22FA4">
        <w:rPr>
          <w:sz w:val="22"/>
          <w:szCs w:val="22"/>
        </w:rPr>
        <w:t xml:space="preserve"> </w:t>
      </w:r>
      <w:r w:rsidR="00FF23E2" w:rsidRPr="00A22FA4">
        <w:rPr>
          <w:sz w:val="22"/>
          <w:szCs w:val="22"/>
        </w:rPr>
        <w:t xml:space="preserve">such </w:t>
      </w:r>
      <w:r w:rsidR="0014185B" w:rsidRPr="00A22FA4">
        <w:rPr>
          <w:sz w:val="22"/>
          <w:szCs w:val="22"/>
        </w:rPr>
        <w:t>integration</w:t>
      </w:r>
      <w:r w:rsidRPr="00A22FA4">
        <w:rPr>
          <w:sz w:val="22"/>
          <w:szCs w:val="22"/>
        </w:rPr>
        <w:t xml:space="preserve">, the new data (e.g., data in a DPP) needs to be programmed or converted to an appropriate programming language according to the source system’s API </w:t>
      </w:r>
      <w:r w:rsidRPr="00A22FA4">
        <w:rPr>
          <w:sz w:val="22"/>
          <w:szCs w:val="22"/>
        </w:rPr>
        <w:fldChar w:fldCharType="begin"/>
      </w:r>
      <w:r w:rsidR="004F7FE9" w:rsidRPr="00A22FA4">
        <w:rPr>
          <w:sz w:val="22"/>
          <w:szCs w:val="22"/>
        </w:rPr>
        <w:instrText xml:space="preserve"> ADDIN ZOTERO_ITEM CSL_CITATION {"citationID":"Cup0ovZl","properties":{"formattedCitation":"(Eickhoff {\\i{}et al.} 2020)","plainCitation":"(Eickhoff et al. 2020)","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schema":"https://github.com/citation-style-language/schema/raw/master/csl-citation.json"} </w:instrText>
      </w:r>
      <w:r w:rsidRPr="00A22FA4">
        <w:rPr>
          <w:sz w:val="22"/>
          <w:szCs w:val="22"/>
        </w:rPr>
        <w:fldChar w:fldCharType="separate"/>
      </w:r>
      <w:r w:rsidR="004F7FE9" w:rsidRPr="00A22FA4">
        <w:rPr>
          <w:sz w:val="22"/>
          <w:szCs w:val="22"/>
        </w:rPr>
        <w:t xml:space="preserve">(Eickhoff </w:t>
      </w:r>
      <w:r w:rsidR="004F7FE9" w:rsidRPr="00A22FA4">
        <w:rPr>
          <w:i/>
          <w:iCs/>
          <w:sz w:val="22"/>
          <w:szCs w:val="22"/>
        </w:rPr>
        <w:t>et al.</w:t>
      </w:r>
      <w:r w:rsidR="004F7FE9" w:rsidRPr="00A22FA4">
        <w:rPr>
          <w:sz w:val="22"/>
          <w:szCs w:val="22"/>
        </w:rPr>
        <w:t xml:space="preserve"> 2020)</w:t>
      </w:r>
      <w:r w:rsidRPr="00A22FA4">
        <w:rPr>
          <w:sz w:val="22"/>
          <w:szCs w:val="22"/>
        </w:rPr>
        <w:fldChar w:fldCharType="end"/>
      </w:r>
      <w:r w:rsidRPr="00A22FA4">
        <w:rPr>
          <w:sz w:val="22"/>
          <w:szCs w:val="22"/>
        </w:rPr>
        <w:t>.</w:t>
      </w:r>
      <w:r w:rsidR="00D61EA5" w:rsidRPr="00A22FA4">
        <w:rPr>
          <w:sz w:val="22"/>
          <w:szCs w:val="22"/>
        </w:rPr>
        <w:t xml:space="preserve"> </w:t>
      </w:r>
      <w:r w:rsidR="00D61EA5" w:rsidRPr="00A22FA4">
        <w:rPr>
          <w:sz w:val="22"/>
          <w:szCs w:val="22"/>
        </w:rPr>
        <w:fldChar w:fldCharType="begin"/>
      </w:r>
      <w:r w:rsidR="00D61EA5" w:rsidRPr="00A22FA4">
        <w:rPr>
          <w:sz w:val="22"/>
          <w:szCs w:val="22"/>
        </w:rPr>
        <w:instrText xml:space="preserve"> ADDIN ZOTERO_ITEM CSL_CITATION {"citationID":"6YSCbbSS","properties":{"custom":"Haghighatkhah {\\i{}et al.} (2017)","formattedCitation":"Haghighatkhah {\\i{}et al.} (2017)","plainCitation":"Haghighatkhah et al. (2017)","noteIndex":0},"citationItems":[{"id":3082,"uris":["http://zotero.org/users/16288552/items/NPKV8S7W"],"itemData":{"id":3082,"type":"article-journal","abstract":"The automotive industry is going through a fundamental change by moving from a mechanical to a software-intensive industry in which most innovation and competition rely on software engineering competence. Over the last few decades, the importance of software engineering in the automotive industry has increased signiﬁcantly and has attracted much attention from both scholars and practitioners. A large body-of-knowledge on automotive software engineering has accumulated in several scientiﬁc publications, yet there is no systematic analysis of that knowledge. This systematic mapping study aims to classify and analyze the literature related to automotive software engineering in order to provide a structured body-of-knowledge, identify well-established topics and potential research gaps. The review includes 679 articles from multiple research sub-area, published between 1990 and 2015. The primary studies were analyzed and classiﬁed with respect to ﬁve different dimensions. Furthermore, potential research gaps and recommendations for future research are presented. Three areas, namely system/software architecture and design, qualiﬁcation testing, and reuse were the most frequently addressed topics in the literature. There were fewer comparative and validation studies, and the literature lacks practitioner-oriented guidelines. Overall, research activity on automotive software engineering seems to have high industrial relevance but is relatively lower in its scientiﬁc rigor.","container-title":"Journal of Systems and Software","DOI":"10.1016/j.jss.2017.03.005","ISSN":"01641212","journalAbbreviation":"Journal of Systems and Software","language":"en","page":"25-55","source":"DOI.org (Crossref)","title":"Automotive software engineering: A systematic mapping study","title-short":"Automotive software engineering","URL":"https://linkinghub.elsevier.com/retrieve/pii/S0164121217300560","volume":"128","author":[{"family":"Haghighatkhah","given":"Alireza"},{"family":"Banijamali","given":"Ahmad"},{"family":"Pakanen","given":"Olli-Pekka"},{"family":"Oivo","given":"Markku"},{"family":"Kuvaja","given":"Pasi"}],"accessed":{"date-parts":[["2025",2,11]]},"issued":{"date-parts":[["2017",6]]},"citation-key":"haghighatkhahAutomotiveSoftwareEngineering2017"}}],"schema":"https://github.com/citation-style-language/schema/raw/master/csl-citation.json"} </w:instrText>
      </w:r>
      <w:r w:rsidR="00D61EA5" w:rsidRPr="00A22FA4">
        <w:rPr>
          <w:sz w:val="22"/>
          <w:szCs w:val="22"/>
        </w:rPr>
        <w:fldChar w:fldCharType="separate"/>
      </w:r>
      <w:r w:rsidR="00D61EA5" w:rsidRPr="00A22FA4">
        <w:rPr>
          <w:sz w:val="22"/>
          <w:szCs w:val="22"/>
        </w:rPr>
        <w:t xml:space="preserve">Haghighatkhah </w:t>
      </w:r>
      <w:r w:rsidR="00D61EA5" w:rsidRPr="00A22FA4">
        <w:rPr>
          <w:i/>
          <w:iCs/>
          <w:sz w:val="22"/>
          <w:szCs w:val="22"/>
        </w:rPr>
        <w:t>et al.</w:t>
      </w:r>
      <w:r w:rsidR="00D61EA5" w:rsidRPr="00A22FA4">
        <w:rPr>
          <w:sz w:val="22"/>
          <w:szCs w:val="22"/>
        </w:rPr>
        <w:t xml:space="preserve"> (2017)</w:t>
      </w:r>
      <w:r w:rsidR="00D61EA5" w:rsidRPr="00A22FA4">
        <w:rPr>
          <w:sz w:val="22"/>
          <w:szCs w:val="22"/>
        </w:rPr>
        <w:fldChar w:fldCharType="end"/>
      </w:r>
      <w:r w:rsidR="00D61EA5" w:rsidRPr="00A22FA4">
        <w:rPr>
          <w:sz w:val="22"/>
          <w:szCs w:val="22"/>
        </w:rPr>
        <w:t xml:space="preserve"> states that EAM/CMMS systems need to take advantage of the product data and using it as beneficial information, hindering better decision making.</w:t>
      </w:r>
      <w:r w:rsidR="00D61EA5" w:rsidRPr="00A22FA4">
        <w:rPr>
          <w:rStyle w:val="CommentReference"/>
          <w:rFonts w:ascii="Linux Libertine O" w:eastAsia="SimSun" w:hAnsi="Linux Libertine O"/>
        </w:rPr>
        <w:t xml:space="preserve"> </w:t>
      </w:r>
      <w:r w:rsidRPr="00A22FA4">
        <w:rPr>
          <w:sz w:val="22"/>
          <w:szCs w:val="22"/>
        </w:rPr>
        <w:t xml:space="preserve">Therefore, it’s important that the information contained in the DPPs </w:t>
      </w:r>
      <w:r w:rsidR="005D340E" w:rsidRPr="00A22FA4">
        <w:rPr>
          <w:sz w:val="22"/>
          <w:szCs w:val="22"/>
        </w:rPr>
        <w:t>is</w:t>
      </w:r>
      <w:r w:rsidRPr="00A22FA4">
        <w:rPr>
          <w:sz w:val="22"/>
          <w:szCs w:val="22"/>
        </w:rPr>
        <w:t xml:space="preserve"> structured and encoded in ways that allow</w:t>
      </w:r>
      <w:r w:rsidR="002E1036" w:rsidRPr="00A22FA4">
        <w:rPr>
          <w:sz w:val="22"/>
          <w:szCs w:val="22"/>
        </w:rPr>
        <w:t>s</w:t>
      </w:r>
      <w:r w:rsidRPr="00A22FA4">
        <w:rPr>
          <w:sz w:val="22"/>
          <w:szCs w:val="22"/>
        </w:rPr>
        <w:t xml:space="preserve"> for alignment and easy integration with the technical infrastructure of </w:t>
      </w:r>
      <w:r w:rsidR="006618FE" w:rsidRPr="00A22FA4">
        <w:rPr>
          <w:sz w:val="22"/>
          <w:szCs w:val="22"/>
        </w:rPr>
        <w:t>all</w:t>
      </w:r>
      <w:r w:rsidRPr="00A22FA4">
        <w:rPr>
          <w:sz w:val="22"/>
          <w:szCs w:val="22"/>
        </w:rPr>
        <w:t xml:space="preserve"> systems </w:t>
      </w:r>
      <w:r w:rsidRPr="00A22FA4">
        <w:rPr>
          <w:sz w:val="22"/>
          <w:szCs w:val="22"/>
        </w:rPr>
        <w:fldChar w:fldCharType="begin"/>
      </w:r>
      <w:r w:rsidR="004F7FE9" w:rsidRPr="00A22FA4">
        <w:rPr>
          <w:sz w:val="22"/>
          <w:szCs w:val="22"/>
        </w:rPr>
        <w:instrText xml:space="preserve"> ADDIN ZOTERO_ITEM CSL_CITATION {"citationID":"sZlxQKuX","properties":{"formattedCitation":"(Walshe {\\i{}et al.} 2023, Spiss {\\i{}et al.} 2024)","plainCitation":"(Walshe et al. 2023, Spiss et al. 2024)","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Pr="00A22FA4">
        <w:rPr>
          <w:sz w:val="22"/>
          <w:szCs w:val="22"/>
        </w:rPr>
        <w:fldChar w:fldCharType="separate"/>
      </w:r>
      <w:r w:rsidR="004F7FE9" w:rsidRPr="00A22FA4">
        <w:rPr>
          <w:sz w:val="22"/>
          <w:szCs w:val="22"/>
        </w:rPr>
        <w:t xml:space="preserve">(Walshe </w:t>
      </w:r>
      <w:r w:rsidR="004F7FE9" w:rsidRPr="00A22FA4">
        <w:rPr>
          <w:i/>
          <w:iCs/>
          <w:sz w:val="22"/>
          <w:szCs w:val="22"/>
        </w:rPr>
        <w:t>et al.</w:t>
      </w:r>
      <w:r w:rsidR="004F7FE9" w:rsidRPr="00A22FA4">
        <w:rPr>
          <w:sz w:val="22"/>
          <w:szCs w:val="22"/>
        </w:rPr>
        <w:t xml:space="preserve"> 2023, Spiss </w:t>
      </w:r>
      <w:r w:rsidR="004F7FE9" w:rsidRPr="00A22FA4">
        <w:rPr>
          <w:i/>
          <w:iCs/>
          <w:sz w:val="22"/>
          <w:szCs w:val="22"/>
        </w:rPr>
        <w:t>et al.</w:t>
      </w:r>
      <w:r w:rsidR="004F7FE9" w:rsidRPr="00A22FA4">
        <w:rPr>
          <w:sz w:val="22"/>
          <w:szCs w:val="22"/>
        </w:rPr>
        <w:t xml:space="preserve"> 2024)</w:t>
      </w:r>
      <w:r w:rsidRPr="00A22FA4">
        <w:rPr>
          <w:sz w:val="22"/>
          <w:szCs w:val="22"/>
        </w:rPr>
        <w:fldChar w:fldCharType="end"/>
      </w:r>
      <w:r w:rsidRPr="00A22FA4">
        <w:rPr>
          <w:sz w:val="22"/>
          <w:szCs w:val="22"/>
        </w:rPr>
        <w:t xml:space="preserve">. </w:t>
      </w:r>
      <w:r w:rsidR="00743196" w:rsidRPr="00A22FA4">
        <w:rPr>
          <w:sz w:val="22"/>
          <w:szCs w:val="22"/>
        </w:rPr>
        <w:t xml:space="preserve">Understanding the current limitations and data challenges in EAM systems validates the need for </w:t>
      </w:r>
      <w:r w:rsidR="00217301" w:rsidRPr="00A22FA4">
        <w:rPr>
          <w:sz w:val="22"/>
          <w:szCs w:val="22"/>
        </w:rPr>
        <w:t>the</w:t>
      </w:r>
      <w:r w:rsidR="00743196" w:rsidRPr="00A22FA4">
        <w:rPr>
          <w:sz w:val="22"/>
          <w:szCs w:val="22"/>
        </w:rPr>
        <w:t xml:space="preserve"> proposed ontology-based integration</w:t>
      </w:r>
      <w:r w:rsidR="004A38F4" w:rsidRPr="00A22FA4">
        <w:rPr>
          <w:sz w:val="22"/>
          <w:szCs w:val="22"/>
        </w:rPr>
        <w:t xml:space="preserve"> </w:t>
      </w:r>
      <w:r w:rsidR="00743196" w:rsidRPr="00A22FA4">
        <w:rPr>
          <w:sz w:val="22"/>
          <w:szCs w:val="22"/>
        </w:rPr>
        <w:t>to address data fragmentation</w:t>
      </w:r>
      <w:r w:rsidR="00735F66" w:rsidRPr="00A22FA4">
        <w:rPr>
          <w:sz w:val="22"/>
          <w:szCs w:val="22"/>
        </w:rPr>
        <w:t xml:space="preserve"> </w:t>
      </w:r>
      <w:r w:rsidR="00D137F1" w:rsidRPr="00A22FA4">
        <w:rPr>
          <w:sz w:val="22"/>
          <w:szCs w:val="22"/>
        </w:rPr>
        <w:t>to</w:t>
      </w:r>
      <w:r w:rsidR="00735F66" w:rsidRPr="00A22FA4">
        <w:rPr>
          <w:sz w:val="22"/>
          <w:szCs w:val="22"/>
        </w:rPr>
        <w:t xml:space="preserve"> </w:t>
      </w:r>
      <w:r w:rsidR="00F37D82" w:rsidRPr="00A22FA4">
        <w:rPr>
          <w:sz w:val="22"/>
          <w:szCs w:val="22"/>
        </w:rPr>
        <w:t>improv</w:t>
      </w:r>
      <w:r w:rsidR="00D137F1" w:rsidRPr="00A22FA4">
        <w:rPr>
          <w:sz w:val="22"/>
          <w:szCs w:val="22"/>
        </w:rPr>
        <w:t>e</w:t>
      </w:r>
      <w:r w:rsidR="00F37D82" w:rsidRPr="00A22FA4">
        <w:rPr>
          <w:sz w:val="22"/>
          <w:szCs w:val="22"/>
        </w:rPr>
        <w:t xml:space="preserve"> decision-making</w:t>
      </w:r>
      <w:r w:rsidR="00911D94" w:rsidRPr="00A22FA4">
        <w:rPr>
          <w:sz w:val="22"/>
          <w:szCs w:val="22"/>
        </w:rPr>
        <w:t>.</w:t>
      </w:r>
    </w:p>
    <w:p w14:paraId="6BFB735C" w14:textId="38A39453" w:rsidR="00587B4E" w:rsidRPr="00A22FA4" w:rsidRDefault="00CF5217" w:rsidP="00587B4E">
      <w:pPr>
        <w:pStyle w:val="Heading1"/>
      </w:pPr>
      <w:r w:rsidRPr="00A22FA4">
        <w:t>Research Methodology</w:t>
      </w:r>
    </w:p>
    <w:p w14:paraId="36D287AB" w14:textId="55D9C6F2" w:rsidR="007537B2" w:rsidRPr="00A22FA4" w:rsidRDefault="0080386F" w:rsidP="00052A22">
      <w:pPr>
        <w:ind w:firstLine="0"/>
        <w:jc w:val="both"/>
        <w:rPr>
          <w:sz w:val="22"/>
          <w:szCs w:val="22"/>
        </w:rPr>
      </w:pPr>
      <w:r w:rsidRPr="00A22FA4">
        <w:rPr>
          <w:sz w:val="22"/>
          <w:szCs w:val="22"/>
        </w:rPr>
        <w:t>This c</w:t>
      </w:r>
      <w:r w:rsidR="007537B2" w:rsidRPr="00A22FA4">
        <w:rPr>
          <w:sz w:val="22"/>
          <w:szCs w:val="22"/>
        </w:rPr>
        <w:t>hapter describes the research methodologies used in this study.</w:t>
      </w:r>
      <w:r w:rsidR="00E2759F" w:rsidRPr="00A22FA4">
        <w:rPr>
          <w:sz w:val="22"/>
          <w:szCs w:val="22"/>
        </w:rPr>
        <w:t xml:space="preserve"> The </w:t>
      </w:r>
      <w:r w:rsidR="007C5FA1" w:rsidRPr="00A22FA4">
        <w:rPr>
          <w:sz w:val="22"/>
          <w:szCs w:val="22"/>
        </w:rPr>
        <w:t xml:space="preserve">methodologies are selected </w:t>
      </w:r>
      <w:r w:rsidR="001D16CC" w:rsidRPr="00A22FA4">
        <w:rPr>
          <w:sz w:val="22"/>
          <w:szCs w:val="22"/>
        </w:rPr>
        <w:t xml:space="preserve">based on their suitability </w:t>
      </w:r>
      <w:r w:rsidR="00C51979" w:rsidRPr="00A22FA4">
        <w:rPr>
          <w:sz w:val="22"/>
          <w:szCs w:val="22"/>
        </w:rPr>
        <w:t>for addressing the research objective.</w:t>
      </w:r>
      <w:r w:rsidR="006A72E0" w:rsidRPr="00A22FA4">
        <w:rPr>
          <w:sz w:val="22"/>
          <w:szCs w:val="22"/>
        </w:rPr>
        <w:t xml:space="preserve"> </w:t>
      </w:r>
      <w:r w:rsidR="005278FE" w:rsidRPr="00A22FA4">
        <w:rPr>
          <w:sz w:val="22"/>
          <w:szCs w:val="22"/>
        </w:rPr>
        <w:t>Chapter 3.1 covers the l</w:t>
      </w:r>
      <w:r w:rsidR="007537B2" w:rsidRPr="00A22FA4">
        <w:rPr>
          <w:sz w:val="22"/>
          <w:szCs w:val="22"/>
        </w:rPr>
        <w:t>iterature review proces</w:t>
      </w:r>
      <w:r w:rsidR="005278FE" w:rsidRPr="00A22FA4">
        <w:rPr>
          <w:sz w:val="22"/>
          <w:szCs w:val="22"/>
        </w:rPr>
        <w:t>s</w:t>
      </w:r>
      <w:r w:rsidR="008E7737" w:rsidRPr="00A22FA4">
        <w:rPr>
          <w:sz w:val="22"/>
          <w:szCs w:val="22"/>
        </w:rPr>
        <w:t>,</w:t>
      </w:r>
      <w:r w:rsidR="007537B2" w:rsidRPr="00A22FA4">
        <w:rPr>
          <w:sz w:val="22"/>
          <w:szCs w:val="22"/>
        </w:rPr>
        <w:t xml:space="preserve"> </w:t>
      </w:r>
      <w:r w:rsidR="00D61DA0" w:rsidRPr="00A22FA4">
        <w:rPr>
          <w:sz w:val="22"/>
          <w:szCs w:val="22"/>
        </w:rPr>
        <w:t>Chapter 3.2 covers e</w:t>
      </w:r>
      <w:r w:rsidR="007537B2" w:rsidRPr="00A22FA4">
        <w:rPr>
          <w:sz w:val="22"/>
          <w:szCs w:val="22"/>
        </w:rPr>
        <w:t>mpirical data collectio</w:t>
      </w:r>
      <w:r w:rsidR="00D61DA0" w:rsidRPr="00A22FA4">
        <w:rPr>
          <w:sz w:val="22"/>
          <w:szCs w:val="22"/>
        </w:rPr>
        <w:t>n</w:t>
      </w:r>
      <w:r w:rsidR="009C768A" w:rsidRPr="00A22FA4">
        <w:rPr>
          <w:sz w:val="22"/>
          <w:szCs w:val="22"/>
        </w:rPr>
        <w:t>,</w:t>
      </w:r>
      <w:r w:rsidR="00631E09" w:rsidRPr="00A22FA4">
        <w:rPr>
          <w:sz w:val="22"/>
          <w:szCs w:val="22"/>
        </w:rPr>
        <w:t xml:space="preserve"> Chapter 3.3 describes</w:t>
      </w:r>
      <w:r w:rsidR="007537B2" w:rsidRPr="00A22FA4">
        <w:rPr>
          <w:sz w:val="22"/>
          <w:szCs w:val="22"/>
        </w:rPr>
        <w:t xml:space="preserve"> </w:t>
      </w:r>
      <w:r w:rsidR="00631E09" w:rsidRPr="00A22FA4">
        <w:rPr>
          <w:sz w:val="22"/>
          <w:szCs w:val="22"/>
        </w:rPr>
        <w:t>t</w:t>
      </w:r>
      <w:r w:rsidR="007537B2" w:rsidRPr="00A22FA4">
        <w:rPr>
          <w:sz w:val="22"/>
          <w:szCs w:val="22"/>
        </w:rPr>
        <w:t xml:space="preserve">he ontology </w:t>
      </w:r>
      <w:r w:rsidR="00631E09" w:rsidRPr="00A22FA4">
        <w:rPr>
          <w:sz w:val="22"/>
          <w:szCs w:val="22"/>
        </w:rPr>
        <w:t>development</w:t>
      </w:r>
      <w:r w:rsidR="007537B2" w:rsidRPr="00A22FA4">
        <w:rPr>
          <w:sz w:val="22"/>
          <w:szCs w:val="22"/>
        </w:rPr>
        <w:t xml:space="preserve"> </w:t>
      </w:r>
      <w:r w:rsidR="00631E09" w:rsidRPr="00A22FA4">
        <w:rPr>
          <w:sz w:val="22"/>
          <w:szCs w:val="22"/>
        </w:rPr>
        <w:t xml:space="preserve">using </w:t>
      </w:r>
      <w:r w:rsidR="007537B2" w:rsidRPr="00A22FA4">
        <w:rPr>
          <w:sz w:val="22"/>
          <w:szCs w:val="22"/>
        </w:rPr>
        <w:t xml:space="preserve">the Modular Ontology </w:t>
      </w:r>
      <w:r w:rsidR="006B0C9B" w:rsidRPr="00A22FA4">
        <w:rPr>
          <w:sz w:val="22"/>
          <w:szCs w:val="22"/>
        </w:rPr>
        <w:t>Modelling</w:t>
      </w:r>
      <w:r w:rsidR="007537B2" w:rsidRPr="00A22FA4">
        <w:rPr>
          <w:sz w:val="22"/>
          <w:szCs w:val="22"/>
        </w:rPr>
        <w:t xml:space="preserve"> (MOMo) workflow</w:t>
      </w:r>
      <w:r w:rsidR="009C768A" w:rsidRPr="00A22FA4">
        <w:rPr>
          <w:sz w:val="22"/>
          <w:szCs w:val="22"/>
        </w:rPr>
        <w:t>,</w:t>
      </w:r>
      <w:r w:rsidR="003C13E4" w:rsidRPr="00A22FA4">
        <w:rPr>
          <w:sz w:val="22"/>
          <w:szCs w:val="22"/>
        </w:rPr>
        <w:t xml:space="preserve"> Chapter 3.4 describes the system integration framework</w:t>
      </w:r>
      <w:r w:rsidR="00A13BC5" w:rsidRPr="00A22FA4">
        <w:rPr>
          <w:sz w:val="22"/>
          <w:szCs w:val="22"/>
        </w:rPr>
        <w:t xml:space="preserve"> development</w:t>
      </w:r>
      <w:r w:rsidR="003C13E4" w:rsidRPr="00A22FA4">
        <w:rPr>
          <w:sz w:val="22"/>
          <w:szCs w:val="22"/>
        </w:rPr>
        <w:t>.</w:t>
      </w:r>
    </w:p>
    <w:p w14:paraId="2078A998" w14:textId="55E9AA8B" w:rsidR="00CF5217" w:rsidRPr="00A22FA4" w:rsidRDefault="00CA7B4E" w:rsidP="002C747B">
      <w:pPr>
        <w:pStyle w:val="Heading2"/>
      </w:pPr>
      <w:r w:rsidRPr="00A22FA4">
        <w:t>Literature Review</w:t>
      </w:r>
    </w:p>
    <w:p w14:paraId="015EAA00" w14:textId="22188DA9" w:rsidR="007F0951" w:rsidRPr="00A22FA4" w:rsidRDefault="00AD6BA5" w:rsidP="00052A22">
      <w:pPr>
        <w:ind w:firstLine="0"/>
        <w:jc w:val="both"/>
        <w:rPr>
          <w:sz w:val="22"/>
          <w:szCs w:val="22"/>
        </w:rPr>
      </w:pPr>
      <w:r w:rsidRPr="00A22FA4">
        <w:rPr>
          <w:sz w:val="22"/>
          <w:szCs w:val="22"/>
        </w:rPr>
        <w:t>A scoping review was conducted to understand the state of art in the AEC industry regarding DPPs, EAM systems</w:t>
      </w:r>
      <w:r w:rsidR="000F6BC8" w:rsidRPr="00A22FA4">
        <w:rPr>
          <w:sz w:val="22"/>
          <w:szCs w:val="22"/>
        </w:rPr>
        <w:t>,</w:t>
      </w:r>
      <w:r w:rsidRPr="00A22FA4">
        <w:rPr>
          <w:sz w:val="22"/>
          <w:szCs w:val="22"/>
        </w:rPr>
        <w:t xml:space="preserve"> and how the DPP data can be integrated into an EAM system. </w:t>
      </w:r>
      <w:r w:rsidR="00A31061">
        <w:rPr>
          <w:sz w:val="22"/>
          <w:szCs w:val="22"/>
        </w:rPr>
        <w:t>T</w:t>
      </w:r>
      <w:r w:rsidRPr="00A22FA4">
        <w:rPr>
          <w:sz w:val="22"/>
          <w:szCs w:val="22"/>
        </w:rPr>
        <w:t>he PICOC framework</w:t>
      </w:r>
      <w:r w:rsidR="001D44F1">
        <w:rPr>
          <w:sz w:val="22"/>
          <w:szCs w:val="22"/>
        </w:rPr>
        <w:t>,</w:t>
      </w:r>
      <w:r w:rsidR="000854E9" w:rsidRPr="00A22FA4">
        <w:rPr>
          <w:sz w:val="22"/>
          <w:szCs w:val="22"/>
        </w:rPr>
        <w:t xml:space="preserve"> </w:t>
      </w:r>
      <w:r w:rsidR="00C82D47">
        <w:rPr>
          <w:sz w:val="22"/>
          <w:szCs w:val="22"/>
        </w:rPr>
        <w:t>in</w:t>
      </w:r>
      <w:r w:rsidR="00724365" w:rsidRPr="00A22FA4">
        <w:rPr>
          <w:sz w:val="22"/>
          <w:szCs w:val="22"/>
        </w:rPr>
        <w:t xml:space="preserve"> </w:t>
      </w:r>
      <w:r w:rsidR="008F468B" w:rsidRPr="00A22FA4">
        <w:rPr>
          <w:sz w:val="22"/>
          <w:szCs w:val="22"/>
        </w:rPr>
        <w:t>Table 1</w:t>
      </w:r>
      <w:r w:rsidR="00C82D47">
        <w:rPr>
          <w:sz w:val="22"/>
          <w:szCs w:val="22"/>
        </w:rPr>
        <w:t xml:space="preserve"> is used</w:t>
      </w:r>
      <w:r w:rsidRPr="00A22FA4">
        <w:rPr>
          <w:sz w:val="22"/>
          <w:szCs w:val="22"/>
        </w:rPr>
        <w:t xml:space="preserve"> to develop clear</w:t>
      </w:r>
      <w:r w:rsidR="00FD3153" w:rsidRPr="00A22FA4">
        <w:rPr>
          <w:sz w:val="22"/>
          <w:szCs w:val="22"/>
        </w:rPr>
        <w:t>,</w:t>
      </w:r>
      <w:r w:rsidRPr="00A22FA4">
        <w:rPr>
          <w:sz w:val="22"/>
          <w:szCs w:val="22"/>
        </w:rPr>
        <w:t xml:space="preserve"> important keywords, scope</w:t>
      </w:r>
      <w:r w:rsidR="00FD3153" w:rsidRPr="00A22FA4">
        <w:rPr>
          <w:sz w:val="22"/>
          <w:szCs w:val="22"/>
        </w:rPr>
        <w:t>,</w:t>
      </w:r>
      <w:r w:rsidRPr="00A22FA4">
        <w:rPr>
          <w:sz w:val="22"/>
          <w:szCs w:val="22"/>
        </w:rPr>
        <w:t xml:space="preserve"> and research area outlined by </w:t>
      </w:r>
      <w:r w:rsidRPr="00A22FA4">
        <w:rPr>
          <w:sz w:val="22"/>
          <w:szCs w:val="22"/>
        </w:rPr>
        <w:fldChar w:fldCharType="begin"/>
      </w:r>
      <w:r w:rsidR="00D60803" w:rsidRPr="00A22FA4">
        <w:rPr>
          <w:sz w:val="22"/>
          <w:szCs w:val="22"/>
        </w:rPr>
        <w:instrText xml:space="preserve"> ADDIN ZOTERO_ITEM CSL_CITATION {"citationID":"0zbFQOwv","properties":{"custom":"Booth {\\i{}et al.} (2012)","formattedCitation":"Booth {\\i{}et al.} (2012)","plainCitation":"Booth et al. (2012)","noteIndex":0},"citationItems":[{"id":3260,"uris":["http://zotero.org/users/16288552/items/R62Q84K2"],"itemData":{"id":3260,"type":"book","source":"ResearchGate","title":"Systematic Approaches to a Successful Literature Review","author":[{"family":"Booth","given":"Andrew"},{"family":"Papaioannou","given":"Diana"},{"family":"Sutton","given":"Anthea"}],"issued":{"date-parts":[["2012",1,24]]},"citation-key":"boothSystematicApproachesSuccessful2012"}}],"schema":"https://github.com/citation-style-language/schema/raw/master/csl-citation.json"} </w:instrText>
      </w:r>
      <w:r w:rsidRPr="00A22FA4">
        <w:rPr>
          <w:sz w:val="22"/>
          <w:szCs w:val="22"/>
        </w:rPr>
        <w:fldChar w:fldCharType="separate"/>
      </w:r>
      <w:r w:rsidR="004F7FE9" w:rsidRPr="00A22FA4">
        <w:rPr>
          <w:sz w:val="22"/>
        </w:rPr>
        <w:t xml:space="preserve">Booth </w:t>
      </w:r>
      <w:r w:rsidR="004F7FE9" w:rsidRPr="00A22FA4">
        <w:rPr>
          <w:i/>
          <w:iCs/>
          <w:sz w:val="22"/>
        </w:rPr>
        <w:t>et al.</w:t>
      </w:r>
      <w:r w:rsidR="004F7FE9" w:rsidRPr="00A22FA4">
        <w:rPr>
          <w:sz w:val="22"/>
        </w:rPr>
        <w:t xml:space="preserve"> (2012)</w:t>
      </w:r>
      <w:r w:rsidRPr="00A22FA4">
        <w:rPr>
          <w:sz w:val="22"/>
          <w:szCs w:val="22"/>
        </w:rPr>
        <w:fldChar w:fldCharType="end"/>
      </w:r>
      <w:r w:rsidRPr="00A22FA4">
        <w:rPr>
          <w:sz w:val="22"/>
          <w:szCs w:val="22"/>
        </w:rPr>
        <w:t xml:space="preserve">. </w:t>
      </w:r>
    </w:p>
    <w:p w14:paraId="3748F485" w14:textId="765B7A08" w:rsidR="007F0951" w:rsidRPr="00A22FA4" w:rsidRDefault="007F0951" w:rsidP="007F0951">
      <w:pPr>
        <w:pStyle w:val="Caption"/>
        <w:keepNext/>
        <w:ind w:firstLine="0"/>
        <w:jc w:val="center"/>
        <w:rPr>
          <w:b w:val="0"/>
          <w:bCs w:val="0"/>
        </w:rPr>
      </w:pPr>
      <w:r w:rsidRPr="00A22FA4">
        <w:t xml:space="preserve">Table 1. </w:t>
      </w:r>
      <w:r w:rsidRPr="00A22FA4">
        <w:rPr>
          <w:b w:val="0"/>
          <w:bCs w:val="0"/>
        </w:rPr>
        <w:t>PICOC framework</w:t>
      </w:r>
    </w:p>
    <w:tbl>
      <w:tblPr>
        <w:tblpPr w:leftFromText="180" w:rightFromText="180" w:vertAnchor="text" w:tblpY="1"/>
        <w:tblOverlap w:val="never"/>
        <w:tblW w:w="9262"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3422"/>
        <w:gridCol w:w="5840"/>
      </w:tblGrid>
      <w:tr w:rsidR="00A22FA4" w:rsidRPr="00A22FA4" w14:paraId="6A033B9C" w14:textId="77777777" w:rsidTr="00FF70F3">
        <w:trPr>
          <w:trHeight w:val="194"/>
        </w:trPr>
        <w:tc>
          <w:tcPr>
            <w:tcW w:w="3422" w:type="dxa"/>
          </w:tcPr>
          <w:p w14:paraId="04D970BB" w14:textId="77777777" w:rsidR="007F0951" w:rsidRPr="00A22FA4" w:rsidRDefault="007F0951">
            <w:pPr>
              <w:jc w:val="center"/>
              <w:rPr>
                <w:b/>
                <w:bCs/>
                <w:sz w:val="18"/>
                <w:szCs w:val="18"/>
              </w:rPr>
            </w:pPr>
            <w:r w:rsidRPr="00A22FA4">
              <w:rPr>
                <w:sz w:val="18"/>
                <w:szCs w:val="18"/>
              </w:rPr>
              <w:t>Population (P)</w:t>
            </w:r>
          </w:p>
        </w:tc>
        <w:tc>
          <w:tcPr>
            <w:tcW w:w="5840" w:type="dxa"/>
          </w:tcPr>
          <w:p w14:paraId="24C66451" w14:textId="77777777" w:rsidR="007F0951" w:rsidRPr="00A22FA4" w:rsidRDefault="007F0951">
            <w:pPr>
              <w:ind w:firstLine="0"/>
              <w:rPr>
                <w:b/>
                <w:bCs/>
                <w:sz w:val="18"/>
                <w:szCs w:val="18"/>
              </w:rPr>
            </w:pPr>
            <w:r w:rsidRPr="00A22FA4">
              <w:rPr>
                <w:sz w:val="18"/>
                <w:szCs w:val="18"/>
              </w:rPr>
              <w:t>Organizations utilizing Enterprise Asset Management (EAM) systems.</w:t>
            </w:r>
          </w:p>
        </w:tc>
      </w:tr>
      <w:tr w:rsidR="00A22FA4" w:rsidRPr="00A22FA4" w14:paraId="71A06753" w14:textId="77777777" w:rsidTr="00FF70F3">
        <w:trPr>
          <w:trHeight w:val="273"/>
        </w:trPr>
        <w:tc>
          <w:tcPr>
            <w:tcW w:w="3422" w:type="dxa"/>
            <w:vAlign w:val="center"/>
          </w:tcPr>
          <w:p w14:paraId="1912B4C1" w14:textId="77777777" w:rsidR="007F0951" w:rsidRPr="00A22FA4" w:rsidRDefault="007F0951">
            <w:pPr>
              <w:jc w:val="center"/>
              <w:rPr>
                <w:sz w:val="18"/>
                <w:szCs w:val="18"/>
              </w:rPr>
            </w:pPr>
            <w:r w:rsidRPr="00A22FA4">
              <w:rPr>
                <w:sz w:val="18"/>
                <w:szCs w:val="18"/>
              </w:rPr>
              <w:t>Intervention (I)</w:t>
            </w:r>
          </w:p>
        </w:tc>
        <w:tc>
          <w:tcPr>
            <w:tcW w:w="5840" w:type="dxa"/>
            <w:vAlign w:val="center"/>
          </w:tcPr>
          <w:p w14:paraId="7DAD04DC" w14:textId="77777777" w:rsidR="007F0951" w:rsidRPr="00A22FA4" w:rsidRDefault="007F0951">
            <w:pPr>
              <w:ind w:firstLine="0"/>
              <w:rPr>
                <w:sz w:val="18"/>
                <w:szCs w:val="18"/>
              </w:rPr>
            </w:pPr>
            <w:r w:rsidRPr="00A22FA4">
              <w:rPr>
                <w:sz w:val="18"/>
                <w:szCs w:val="18"/>
              </w:rPr>
              <w:t>Integration of Digital Product Passport (DPP) data using semantic technologies and linked data principles.</w:t>
            </w:r>
          </w:p>
        </w:tc>
      </w:tr>
      <w:tr w:rsidR="00A22FA4" w:rsidRPr="00A22FA4" w14:paraId="1C5D9503" w14:textId="77777777" w:rsidTr="00FF70F3">
        <w:trPr>
          <w:trHeight w:val="273"/>
        </w:trPr>
        <w:tc>
          <w:tcPr>
            <w:tcW w:w="3422" w:type="dxa"/>
            <w:vAlign w:val="center"/>
          </w:tcPr>
          <w:p w14:paraId="31A8E1A6" w14:textId="77777777" w:rsidR="007F0951" w:rsidRPr="00A22FA4" w:rsidRDefault="007F0951">
            <w:pPr>
              <w:jc w:val="center"/>
              <w:rPr>
                <w:sz w:val="18"/>
                <w:szCs w:val="18"/>
              </w:rPr>
            </w:pPr>
            <w:r w:rsidRPr="00A22FA4">
              <w:rPr>
                <w:sz w:val="18"/>
                <w:szCs w:val="18"/>
              </w:rPr>
              <w:t>Comparison (C)</w:t>
            </w:r>
          </w:p>
        </w:tc>
        <w:tc>
          <w:tcPr>
            <w:tcW w:w="5840" w:type="dxa"/>
            <w:vAlign w:val="center"/>
          </w:tcPr>
          <w:p w14:paraId="36E578F1" w14:textId="18326DCA" w:rsidR="007F0951" w:rsidRPr="00A22FA4" w:rsidRDefault="007F0951">
            <w:pPr>
              <w:ind w:firstLine="0"/>
              <w:rPr>
                <w:sz w:val="18"/>
                <w:szCs w:val="18"/>
              </w:rPr>
            </w:pPr>
            <w:r w:rsidRPr="00A22FA4">
              <w:rPr>
                <w:sz w:val="18"/>
                <w:szCs w:val="18"/>
              </w:rPr>
              <w:t>Existing data management practices in asset management, manual file-based systems.</w:t>
            </w:r>
          </w:p>
        </w:tc>
      </w:tr>
      <w:tr w:rsidR="00A22FA4" w:rsidRPr="00A22FA4" w14:paraId="52CEA7C3" w14:textId="77777777" w:rsidTr="00FF70F3">
        <w:trPr>
          <w:trHeight w:val="273"/>
        </w:trPr>
        <w:tc>
          <w:tcPr>
            <w:tcW w:w="3422" w:type="dxa"/>
            <w:vAlign w:val="center"/>
          </w:tcPr>
          <w:p w14:paraId="4D2A574D" w14:textId="77777777" w:rsidR="007F0951" w:rsidRPr="00A22FA4" w:rsidRDefault="007F0951">
            <w:pPr>
              <w:jc w:val="center"/>
              <w:rPr>
                <w:sz w:val="18"/>
                <w:szCs w:val="18"/>
              </w:rPr>
            </w:pPr>
            <w:r w:rsidRPr="00A22FA4">
              <w:rPr>
                <w:sz w:val="18"/>
                <w:szCs w:val="18"/>
              </w:rPr>
              <w:t>Outcome (O)</w:t>
            </w:r>
          </w:p>
        </w:tc>
        <w:tc>
          <w:tcPr>
            <w:tcW w:w="5840" w:type="dxa"/>
            <w:vAlign w:val="center"/>
          </w:tcPr>
          <w:p w14:paraId="6C63FC30" w14:textId="77777777" w:rsidR="007F0951" w:rsidRPr="00A22FA4" w:rsidRDefault="007F0951">
            <w:pPr>
              <w:ind w:firstLine="0"/>
              <w:rPr>
                <w:sz w:val="18"/>
                <w:szCs w:val="18"/>
              </w:rPr>
            </w:pPr>
            <w:r w:rsidRPr="00A22FA4">
              <w:rPr>
                <w:sz w:val="18"/>
                <w:szCs w:val="18"/>
              </w:rPr>
              <w:t>Improved asset traceability, data-driven decision-making, optimized life cycle management and asset management through DPP integration.</w:t>
            </w:r>
          </w:p>
        </w:tc>
      </w:tr>
      <w:tr w:rsidR="00A22FA4" w:rsidRPr="00A22FA4" w14:paraId="21C5FE7D" w14:textId="77777777" w:rsidTr="00FF70F3">
        <w:trPr>
          <w:trHeight w:val="101"/>
        </w:trPr>
        <w:tc>
          <w:tcPr>
            <w:tcW w:w="3422" w:type="dxa"/>
            <w:vAlign w:val="center"/>
          </w:tcPr>
          <w:p w14:paraId="5D06B416" w14:textId="77777777" w:rsidR="007F0951" w:rsidRPr="00A22FA4" w:rsidRDefault="007F0951">
            <w:pPr>
              <w:jc w:val="center"/>
              <w:rPr>
                <w:sz w:val="18"/>
                <w:szCs w:val="18"/>
              </w:rPr>
            </w:pPr>
            <w:r w:rsidRPr="00A22FA4">
              <w:rPr>
                <w:sz w:val="18"/>
                <w:szCs w:val="18"/>
              </w:rPr>
              <w:t>Context (C)</w:t>
            </w:r>
          </w:p>
        </w:tc>
        <w:tc>
          <w:tcPr>
            <w:tcW w:w="5840" w:type="dxa"/>
            <w:vAlign w:val="center"/>
          </w:tcPr>
          <w:p w14:paraId="65379E6F" w14:textId="77777777" w:rsidR="007F0951" w:rsidRPr="00A22FA4" w:rsidRDefault="007F0951">
            <w:pPr>
              <w:ind w:firstLine="0"/>
              <w:rPr>
                <w:sz w:val="18"/>
                <w:szCs w:val="18"/>
              </w:rPr>
            </w:pPr>
            <w:r w:rsidRPr="00A22FA4">
              <w:rPr>
                <w:sz w:val="18"/>
                <w:szCs w:val="18"/>
              </w:rPr>
              <w:t>Organizations effected by the ESPR framework and are implementing DPP data in EAM – system.</w:t>
            </w:r>
          </w:p>
        </w:tc>
      </w:tr>
    </w:tbl>
    <w:p w14:paraId="7496BE1B" w14:textId="77777777" w:rsidR="00D14855" w:rsidRPr="00A22FA4" w:rsidRDefault="00D14855" w:rsidP="00052A22">
      <w:pPr>
        <w:ind w:firstLine="0"/>
        <w:jc w:val="both"/>
        <w:rPr>
          <w:sz w:val="22"/>
          <w:szCs w:val="22"/>
        </w:rPr>
      </w:pPr>
    </w:p>
    <w:p w14:paraId="2600C8C8" w14:textId="617D6974" w:rsidR="00CD26E1" w:rsidRPr="00A22FA4" w:rsidRDefault="00AD6BA5" w:rsidP="00052A22">
      <w:pPr>
        <w:ind w:firstLine="0"/>
        <w:jc w:val="both"/>
        <w:rPr>
          <w:sz w:val="22"/>
          <w:szCs w:val="22"/>
        </w:rPr>
      </w:pPr>
      <w:r w:rsidRPr="00A22FA4">
        <w:rPr>
          <w:sz w:val="22"/>
          <w:szCs w:val="22"/>
        </w:rPr>
        <w:t>The research question formulated led</w:t>
      </w:r>
      <w:r w:rsidR="0061227D" w:rsidRPr="00A22FA4">
        <w:rPr>
          <w:sz w:val="22"/>
          <w:szCs w:val="22"/>
        </w:rPr>
        <w:t xml:space="preserve"> </w:t>
      </w:r>
      <w:r w:rsidRPr="00A22FA4">
        <w:rPr>
          <w:sz w:val="22"/>
          <w:szCs w:val="22"/>
        </w:rPr>
        <w:t>to the development of the following search concept</w:t>
      </w:r>
      <w:r w:rsidR="00000673" w:rsidRPr="00A22FA4">
        <w:rPr>
          <w:sz w:val="22"/>
          <w:szCs w:val="22"/>
        </w:rPr>
        <w:t xml:space="preserve"> (</w:t>
      </w:r>
      <w:r w:rsidR="00AC409E" w:rsidRPr="00A22FA4">
        <w:rPr>
          <w:sz w:val="22"/>
          <w:szCs w:val="22"/>
        </w:rPr>
        <w:t xml:space="preserve">Table </w:t>
      </w:r>
      <w:r w:rsidR="00A9291E" w:rsidRPr="00A22FA4">
        <w:rPr>
          <w:sz w:val="22"/>
          <w:szCs w:val="22"/>
        </w:rPr>
        <w:t>2</w:t>
      </w:r>
      <w:r w:rsidR="00AC409E" w:rsidRPr="00A22FA4">
        <w:rPr>
          <w:sz w:val="22"/>
          <w:szCs w:val="22"/>
        </w:rPr>
        <w:t>)</w:t>
      </w:r>
      <w:r w:rsidRPr="00A22FA4">
        <w:rPr>
          <w:sz w:val="22"/>
          <w:szCs w:val="22"/>
        </w:rPr>
        <w:t xml:space="preserve"> and strategy</w:t>
      </w:r>
      <w:r w:rsidR="00AC409E" w:rsidRPr="00A22FA4">
        <w:rPr>
          <w:sz w:val="22"/>
          <w:szCs w:val="22"/>
        </w:rPr>
        <w:t xml:space="preserve"> (Table</w:t>
      </w:r>
      <w:r w:rsidR="00A9291E" w:rsidRPr="00A22FA4">
        <w:rPr>
          <w:sz w:val="22"/>
          <w:szCs w:val="22"/>
        </w:rPr>
        <w:t xml:space="preserve"> 3)</w:t>
      </w:r>
      <w:r w:rsidRPr="00A22FA4">
        <w:rPr>
          <w:sz w:val="22"/>
          <w:szCs w:val="22"/>
        </w:rPr>
        <w:t xml:space="preserve">. The search queries use the Boolean Operator “OR” to expand the search field. </w:t>
      </w:r>
      <w:r w:rsidR="005E02ED" w:rsidRPr="00A22FA4">
        <w:rPr>
          <w:sz w:val="22"/>
          <w:szCs w:val="22"/>
        </w:rPr>
        <w:t>Subsequently</w:t>
      </w:r>
      <w:r w:rsidRPr="00A22FA4">
        <w:rPr>
          <w:sz w:val="22"/>
          <w:szCs w:val="22"/>
        </w:rPr>
        <w:t>, the Boolean Operator “AND” is used to find</w:t>
      </w:r>
      <w:r w:rsidR="00FD3153" w:rsidRPr="00A22FA4">
        <w:rPr>
          <w:sz w:val="22"/>
          <w:szCs w:val="22"/>
        </w:rPr>
        <w:t xml:space="preserve"> </w:t>
      </w:r>
      <w:r w:rsidRPr="00A22FA4">
        <w:rPr>
          <w:sz w:val="22"/>
          <w:szCs w:val="22"/>
        </w:rPr>
        <w:t>combination</w:t>
      </w:r>
      <w:r w:rsidR="005A28AA" w:rsidRPr="00A22FA4">
        <w:rPr>
          <w:sz w:val="22"/>
          <w:szCs w:val="22"/>
        </w:rPr>
        <w:t>s</w:t>
      </w:r>
      <w:r w:rsidRPr="00A22FA4">
        <w:rPr>
          <w:sz w:val="22"/>
          <w:szCs w:val="22"/>
        </w:rPr>
        <w:t xml:space="preserve"> to retrieve relevant papers for the research topic.</w:t>
      </w:r>
      <w:r w:rsidR="00D43B75" w:rsidRPr="00A22FA4">
        <w:rPr>
          <w:sz w:val="22"/>
          <w:szCs w:val="22"/>
        </w:rPr>
        <w:t xml:space="preserve"> </w:t>
      </w:r>
      <w:r w:rsidR="00B00F41" w:rsidRPr="00A22FA4">
        <w:rPr>
          <w:sz w:val="22"/>
          <w:szCs w:val="22"/>
        </w:rPr>
        <w:t xml:space="preserve">Relevant papers were collected from the database Scopus, a source for citation data and peer-reviewed papers </w:t>
      </w:r>
      <w:r w:rsidR="00B00F41" w:rsidRPr="00A22FA4">
        <w:rPr>
          <w:sz w:val="22"/>
          <w:szCs w:val="22"/>
        </w:rPr>
        <w:fldChar w:fldCharType="begin"/>
      </w:r>
      <w:r w:rsidR="00B00F41" w:rsidRPr="00A22FA4">
        <w:rPr>
          <w:sz w:val="22"/>
          <w:szCs w:val="22"/>
        </w:rPr>
        <w:instrText xml:space="preserve"> ADDIN ZOTERO_ITEM CSL_CITATION {"citationID":"nTvjJ8za","properties":{"formattedCitation":"(Mongeon and Paul-Hus 2015)","plainCitation":"(Mongeon and Paul-Hus 2015)","noteIndex":0},"citationItems":[{"id":3098,"uris":["http://zotero.org/users/16288552/items/TRFXAKFE"],"itemData":{"id":3098,"type":"article-journal","abstract":"Bibliometric methods are used in multiple ﬁelds for a variety of purposes, namely for research evaluation. Most bibliometric analyses have in common their data sources: Thomson Reuters’ Web of Science (WoS) and Elsevier’s Scopus. The objective of this research is to describe the journal coverage of those two databases and to assess whether some ﬁeld, publishing country and language are over or underrepresented. To do this we compared the coverage of active scholarly journals in WoS (13,605 journals) and Scopus (20,346 journals) with Ulrich’s extensive periodical directory (63,013 journals). Results indicate that the use of either WoS or Scopus for research evaluation may introduce biases that favor Natural Sciences and Engineering as well as Biomedical Research to the detriment of Social Sciences and Arts and Humanities. Similarly, English-language journals are overrepresented to the detriment of other languages. While both databases share these biases, their coverage differs substantially. As a consequence, the results of bibliometric analyses may vary depending on the database used. These results imply that in the context of comparative research evaluation, WoS and Scopus should be used with caution, especially when comparing different ﬁelds, institutions, countries or languages. The bibliometric community should continue its efforts to develop methods and indicators that include scientiﬁc output that are not covered in WoS or Scopus, such as ﬁeld-speciﬁc and national citation indexes.","container-title":"Scientometrics","DOI":"10.1007/s11192-015-1765-5","ISSN":"0138-9130, 1588-2861","issue":"1","journalAbbreviation":"Scientometrics","language":"en","note":"number: 1","page":"213-228","source":"DOI.org (Crossref)","title":"The journal coverage of Web of Science and Scopus: a comparative analysis","title-short":"The journal coverage of Web of Science and Scopus","URL":"http://link.springer.com/10.1007/s11192-015-1765-5","volume":"106","author":[{"family":"Mongeon","given":"Philippe"},{"family":"Paul-Hus","given":"Adèle"}],"accessed":{"date-parts":[["2025",2,14]]},"issued":{"date-parts":[["2015",6,5]]},"citation-key":"mongeonJournalCoverageWeb2015"}}],"schema":"https://github.com/citation-style-language/schema/raw/master/csl-citation.json"} </w:instrText>
      </w:r>
      <w:r w:rsidR="00B00F41" w:rsidRPr="00A22FA4">
        <w:rPr>
          <w:sz w:val="22"/>
          <w:szCs w:val="22"/>
        </w:rPr>
        <w:fldChar w:fldCharType="separate"/>
      </w:r>
      <w:r w:rsidR="00B00F41" w:rsidRPr="00A22FA4">
        <w:rPr>
          <w:sz w:val="22"/>
        </w:rPr>
        <w:t>(Mongeon and Paul-Hus 2015)</w:t>
      </w:r>
      <w:r w:rsidR="00B00F41" w:rsidRPr="00A22FA4">
        <w:rPr>
          <w:sz w:val="22"/>
          <w:szCs w:val="22"/>
        </w:rPr>
        <w:fldChar w:fldCharType="end"/>
      </w:r>
      <w:r w:rsidR="00B00F41" w:rsidRPr="00A22FA4">
        <w:rPr>
          <w:sz w:val="22"/>
          <w:szCs w:val="22"/>
        </w:rPr>
        <w:t>. To acquire the most recent information about DPPs, Semantic technologies, EAM system, and Integration strategies, the literature review focused on</w:t>
      </w:r>
      <w:r w:rsidR="00A77665" w:rsidRPr="00A22FA4">
        <w:rPr>
          <w:sz w:val="22"/>
          <w:szCs w:val="22"/>
        </w:rPr>
        <w:t xml:space="preserve"> </w:t>
      </w:r>
      <w:r w:rsidR="009D7AF7" w:rsidRPr="00A22FA4">
        <w:rPr>
          <w:sz w:val="22"/>
          <w:szCs w:val="22"/>
        </w:rPr>
        <w:t>English</w:t>
      </w:r>
      <w:r w:rsidR="00B00F41" w:rsidRPr="00A22FA4">
        <w:rPr>
          <w:sz w:val="22"/>
          <w:szCs w:val="22"/>
        </w:rPr>
        <w:t xml:space="preserve"> papers with a publishing span between 2020-2025. A total of 513 papers were exported in a RIS format to a reference manager program. The duplicates were deleted, leading to a total of 208 moving on to the screening process. 111 papers were excluded from the title screening, and 62 papers from the abstract, since it didn’t align with the research scope. One paper was behind a paywall and therefore couldn’t be retrieved, excluding it from the eligibility stage. After full text review, 16 more papers were excluded for not meeting the inclusion criteria. </w:t>
      </w:r>
      <w:r w:rsidR="003A0F59" w:rsidRPr="00A22FA4">
        <w:rPr>
          <w:sz w:val="22"/>
          <w:szCs w:val="22"/>
        </w:rPr>
        <w:t>Additional five papers were included by both snowballing the reference list and based on their relevance and contribution to the research objective of</w:t>
      </w:r>
      <w:r w:rsidR="00B00F41" w:rsidRPr="00A22FA4">
        <w:rPr>
          <w:sz w:val="22"/>
          <w:szCs w:val="22"/>
        </w:rPr>
        <w:t xml:space="preserve">, leading to a total of 23 papers that were selected for review. The PRISMA flowchart </w:t>
      </w:r>
      <w:r w:rsidR="00A22FA4" w:rsidRPr="00A22FA4">
        <w:rPr>
          <w:sz w:val="22"/>
          <w:szCs w:val="22"/>
        </w:rPr>
        <w:t xml:space="preserve">in Figure 1 </w:t>
      </w:r>
      <w:r w:rsidR="00B00F41" w:rsidRPr="00A22FA4">
        <w:rPr>
          <w:sz w:val="22"/>
          <w:szCs w:val="22"/>
        </w:rPr>
        <w:t>illustrat</w:t>
      </w:r>
      <w:r w:rsidR="0091013A" w:rsidRPr="00A22FA4">
        <w:rPr>
          <w:sz w:val="22"/>
          <w:szCs w:val="22"/>
        </w:rPr>
        <w:t>es</w:t>
      </w:r>
      <w:r w:rsidR="00B00F41" w:rsidRPr="00A22FA4">
        <w:rPr>
          <w:sz w:val="22"/>
          <w:szCs w:val="22"/>
        </w:rPr>
        <w:t xml:space="preserve"> the paper selection process</w:t>
      </w:r>
      <w:r w:rsidR="00A22FA4" w:rsidRPr="00A22FA4">
        <w:rPr>
          <w:sz w:val="22"/>
          <w:szCs w:val="22"/>
        </w:rPr>
        <w:t>.</w:t>
      </w:r>
    </w:p>
    <w:p w14:paraId="5E061ABC" w14:textId="5C9488D6" w:rsidR="00965104" w:rsidRPr="00A22FA4" w:rsidRDefault="00965104" w:rsidP="00FF7D4A">
      <w:pPr>
        <w:pStyle w:val="Caption"/>
        <w:keepNext/>
        <w:jc w:val="center"/>
        <w:rPr>
          <w:b w:val="0"/>
        </w:rPr>
      </w:pPr>
      <w:r w:rsidRPr="00A22FA4">
        <w:t xml:space="preserve">Table </w:t>
      </w:r>
      <w:r w:rsidR="00AB699A" w:rsidRPr="00A22FA4">
        <w:t>2</w:t>
      </w:r>
      <w:r w:rsidR="00FF7D4A" w:rsidRPr="00A22FA4">
        <w:t>.</w:t>
      </w:r>
      <w:r w:rsidRPr="00A22FA4">
        <w:t xml:space="preserve"> </w:t>
      </w:r>
      <w:r w:rsidRPr="00A22FA4">
        <w:rPr>
          <w:b w:val="0"/>
          <w:bCs w:val="0"/>
        </w:rPr>
        <w:t>Search Concept and its synonyms.</w:t>
      </w:r>
    </w:p>
    <w:tbl>
      <w:tblPr>
        <w:tblpPr w:leftFromText="180" w:rightFromText="180" w:vertAnchor="text" w:tblpXSpec="center" w:tblpY="1"/>
        <w:tblOverlap w:val="never"/>
        <w:tblW w:w="9689"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3991"/>
        <w:gridCol w:w="5698"/>
      </w:tblGrid>
      <w:tr w:rsidR="00A22FA4" w:rsidRPr="00A22FA4" w14:paraId="40836119" w14:textId="77777777" w:rsidTr="00B121C1">
        <w:trPr>
          <w:trHeight w:val="127"/>
        </w:trPr>
        <w:tc>
          <w:tcPr>
            <w:tcW w:w="3991" w:type="dxa"/>
          </w:tcPr>
          <w:p w14:paraId="1482454A" w14:textId="45F20A51" w:rsidR="00D6221E" w:rsidRPr="00A22FA4" w:rsidRDefault="00D6221E" w:rsidP="00FF7D4A">
            <w:pPr>
              <w:spacing w:after="0" w:line="276" w:lineRule="auto"/>
              <w:ind w:firstLine="0"/>
              <w:jc w:val="center"/>
              <w:rPr>
                <w:b/>
                <w:bCs/>
                <w:sz w:val="20"/>
                <w:szCs w:val="20"/>
              </w:rPr>
            </w:pPr>
            <w:r w:rsidRPr="00A22FA4">
              <w:rPr>
                <w:b/>
                <w:bCs/>
                <w:sz w:val="20"/>
                <w:szCs w:val="20"/>
              </w:rPr>
              <w:t>Search Concept</w:t>
            </w:r>
          </w:p>
        </w:tc>
        <w:tc>
          <w:tcPr>
            <w:tcW w:w="5698" w:type="dxa"/>
          </w:tcPr>
          <w:p w14:paraId="64A8F31C" w14:textId="42FE94F0" w:rsidR="00D6221E" w:rsidRPr="00A22FA4" w:rsidRDefault="00D6221E" w:rsidP="00FF7D4A">
            <w:pPr>
              <w:spacing w:after="0" w:line="276" w:lineRule="auto"/>
              <w:ind w:firstLine="0"/>
              <w:jc w:val="center"/>
              <w:rPr>
                <w:b/>
                <w:bCs/>
                <w:sz w:val="20"/>
                <w:szCs w:val="20"/>
              </w:rPr>
            </w:pPr>
            <w:r w:rsidRPr="00A22FA4">
              <w:rPr>
                <w:b/>
                <w:bCs/>
                <w:sz w:val="20"/>
                <w:szCs w:val="20"/>
              </w:rPr>
              <w:t>Synonyms</w:t>
            </w:r>
          </w:p>
        </w:tc>
      </w:tr>
      <w:tr w:rsidR="00A22FA4" w:rsidRPr="00A22FA4" w14:paraId="2D1C18C8" w14:textId="77777777" w:rsidTr="00B121C1">
        <w:trPr>
          <w:trHeight w:val="178"/>
        </w:trPr>
        <w:tc>
          <w:tcPr>
            <w:tcW w:w="3991" w:type="dxa"/>
            <w:vAlign w:val="center"/>
          </w:tcPr>
          <w:p w14:paraId="0B30D374" w14:textId="49326CDF" w:rsidR="00D6221E" w:rsidRPr="00A22FA4" w:rsidRDefault="00D6221E" w:rsidP="00574559">
            <w:pPr>
              <w:spacing w:after="0"/>
              <w:ind w:firstLine="0"/>
              <w:rPr>
                <w:sz w:val="18"/>
                <w:szCs w:val="18"/>
              </w:rPr>
            </w:pPr>
            <w:r w:rsidRPr="00A22FA4">
              <w:rPr>
                <w:sz w:val="18"/>
                <w:szCs w:val="18"/>
              </w:rPr>
              <w:t>C1 - (Product Data)</w:t>
            </w:r>
          </w:p>
        </w:tc>
        <w:tc>
          <w:tcPr>
            <w:tcW w:w="5698" w:type="dxa"/>
            <w:vAlign w:val="center"/>
          </w:tcPr>
          <w:p w14:paraId="6B2CB4AC" w14:textId="69A2C7BD" w:rsidR="00D6221E" w:rsidRPr="00A22FA4" w:rsidRDefault="00D6221E" w:rsidP="00574559">
            <w:pPr>
              <w:spacing w:after="0"/>
              <w:ind w:firstLine="0"/>
              <w:rPr>
                <w:sz w:val="18"/>
                <w:szCs w:val="18"/>
              </w:rPr>
            </w:pPr>
            <w:r w:rsidRPr="00A22FA4">
              <w:rPr>
                <w:sz w:val="18"/>
                <w:szCs w:val="18"/>
              </w:rPr>
              <w:t>("Digital Product Passport" OR "Digital Product Identity" OR "Product Data Passport" OR "Product Passport" OR "material passport" OR "digital traceability" OR "Product Lifecycle Management")</w:t>
            </w:r>
          </w:p>
        </w:tc>
      </w:tr>
      <w:tr w:rsidR="00A22FA4" w:rsidRPr="00A22FA4" w14:paraId="13E4B094" w14:textId="77777777" w:rsidTr="00B121C1">
        <w:trPr>
          <w:trHeight w:val="178"/>
        </w:trPr>
        <w:tc>
          <w:tcPr>
            <w:tcW w:w="3991" w:type="dxa"/>
            <w:vAlign w:val="center"/>
          </w:tcPr>
          <w:p w14:paraId="29EF7285" w14:textId="7007FC71" w:rsidR="00D6221E" w:rsidRPr="00A22FA4" w:rsidRDefault="00D6221E" w:rsidP="00574559">
            <w:pPr>
              <w:spacing w:after="0"/>
              <w:ind w:firstLine="0"/>
              <w:rPr>
                <w:sz w:val="18"/>
                <w:szCs w:val="18"/>
              </w:rPr>
            </w:pPr>
            <w:r w:rsidRPr="00A22FA4">
              <w:rPr>
                <w:sz w:val="18"/>
                <w:szCs w:val="18"/>
              </w:rPr>
              <w:t>C2 - (Enterprise Asset Management)</w:t>
            </w:r>
          </w:p>
        </w:tc>
        <w:tc>
          <w:tcPr>
            <w:tcW w:w="5698" w:type="dxa"/>
            <w:vAlign w:val="center"/>
          </w:tcPr>
          <w:p w14:paraId="62092531" w14:textId="02C9D9F7" w:rsidR="00D6221E" w:rsidRPr="00A22FA4" w:rsidRDefault="00D6221E" w:rsidP="00574559">
            <w:pPr>
              <w:spacing w:after="0"/>
              <w:ind w:firstLine="0"/>
              <w:rPr>
                <w:sz w:val="18"/>
                <w:szCs w:val="18"/>
              </w:rPr>
            </w:pPr>
            <w:r w:rsidRPr="00A22FA4">
              <w:rPr>
                <w:sz w:val="18"/>
                <w:szCs w:val="18"/>
              </w:rPr>
              <w:t>("Enterprise Asset Management" OR "EAM” OR "Enterprise resource management" OR "Asset Management System" OR "Asset Lifecycle Management" OR "Maintenance Management System")</w:t>
            </w:r>
          </w:p>
        </w:tc>
      </w:tr>
      <w:tr w:rsidR="00A22FA4" w:rsidRPr="00A22FA4" w14:paraId="7B52CE84" w14:textId="77777777" w:rsidTr="00B121C1">
        <w:trPr>
          <w:trHeight w:val="178"/>
        </w:trPr>
        <w:tc>
          <w:tcPr>
            <w:tcW w:w="3991" w:type="dxa"/>
            <w:vAlign w:val="center"/>
          </w:tcPr>
          <w:p w14:paraId="4756E732" w14:textId="77777777" w:rsidR="00D6221E" w:rsidRPr="00A22FA4" w:rsidRDefault="00D6221E" w:rsidP="00574559">
            <w:pPr>
              <w:spacing w:after="0"/>
              <w:ind w:firstLine="0"/>
              <w:rPr>
                <w:sz w:val="18"/>
                <w:szCs w:val="18"/>
              </w:rPr>
            </w:pPr>
            <w:r w:rsidRPr="00A22FA4">
              <w:rPr>
                <w:sz w:val="18"/>
                <w:szCs w:val="18"/>
              </w:rPr>
              <w:t>C3 - (Integration &amp; Implementation)</w:t>
            </w:r>
          </w:p>
        </w:tc>
        <w:tc>
          <w:tcPr>
            <w:tcW w:w="5698" w:type="dxa"/>
            <w:vAlign w:val="center"/>
          </w:tcPr>
          <w:p w14:paraId="6BF0434D" w14:textId="77777777" w:rsidR="00D6221E" w:rsidRPr="00A22FA4" w:rsidRDefault="00D6221E" w:rsidP="00574559">
            <w:pPr>
              <w:spacing w:after="0"/>
              <w:ind w:firstLine="0"/>
              <w:rPr>
                <w:sz w:val="18"/>
                <w:szCs w:val="18"/>
              </w:rPr>
            </w:pPr>
            <w:r w:rsidRPr="00A22FA4">
              <w:rPr>
                <w:sz w:val="18"/>
                <w:szCs w:val="18"/>
              </w:rPr>
              <w:t>("Integration" OR "Implementation" OR "Merging" OR "Deployment" OR "Data Integration" OR "Data Implementation" OR standard)</w:t>
            </w:r>
          </w:p>
        </w:tc>
      </w:tr>
      <w:tr w:rsidR="00A22FA4" w:rsidRPr="00A22FA4" w14:paraId="5A237AA4" w14:textId="77777777" w:rsidTr="00B121C1">
        <w:trPr>
          <w:trHeight w:val="178"/>
        </w:trPr>
        <w:tc>
          <w:tcPr>
            <w:tcW w:w="3991" w:type="dxa"/>
            <w:vAlign w:val="center"/>
          </w:tcPr>
          <w:p w14:paraId="32C98D5F" w14:textId="77777777" w:rsidR="00D6221E" w:rsidRPr="00A22FA4" w:rsidRDefault="00D6221E" w:rsidP="00574559">
            <w:pPr>
              <w:spacing w:after="0"/>
              <w:ind w:firstLine="0"/>
              <w:rPr>
                <w:sz w:val="18"/>
                <w:szCs w:val="18"/>
              </w:rPr>
            </w:pPr>
            <w:r w:rsidRPr="00A22FA4">
              <w:rPr>
                <w:sz w:val="18"/>
                <w:szCs w:val="18"/>
              </w:rPr>
              <w:t>C4 - (Sustainability)</w:t>
            </w:r>
          </w:p>
        </w:tc>
        <w:tc>
          <w:tcPr>
            <w:tcW w:w="5698" w:type="dxa"/>
            <w:vAlign w:val="center"/>
          </w:tcPr>
          <w:p w14:paraId="7941533E" w14:textId="77777777" w:rsidR="00D6221E" w:rsidRPr="00A22FA4" w:rsidRDefault="00D6221E" w:rsidP="00574559">
            <w:pPr>
              <w:spacing w:after="0"/>
              <w:ind w:firstLine="0"/>
              <w:rPr>
                <w:sz w:val="18"/>
                <w:szCs w:val="18"/>
              </w:rPr>
            </w:pPr>
            <w:r w:rsidRPr="00A22FA4">
              <w:rPr>
                <w:sz w:val="18"/>
                <w:szCs w:val="18"/>
              </w:rPr>
              <w:t>("Sustainability" OR "Sustainable Development" OR "Environmental Sustainability" OR "Eco-friendly” OR "Resource Efficiency" OR Circularity)</w:t>
            </w:r>
          </w:p>
        </w:tc>
      </w:tr>
      <w:tr w:rsidR="00A22FA4" w:rsidRPr="00A22FA4" w14:paraId="230BE025" w14:textId="77777777" w:rsidTr="00B121C1">
        <w:trPr>
          <w:trHeight w:val="178"/>
        </w:trPr>
        <w:tc>
          <w:tcPr>
            <w:tcW w:w="3991" w:type="dxa"/>
            <w:vAlign w:val="center"/>
          </w:tcPr>
          <w:p w14:paraId="1E24CF01" w14:textId="77777777" w:rsidR="00D6221E" w:rsidRPr="00A22FA4" w:rsidRDefault="00D6221E" w:rsidP="00574559">
            <w:pPr>
              <w:spacing w:after="0"/>
              <w:ind w:firstLine="0"/>
              <w:rPr>
                <w:sz w:val="18"/>
                <w:szCs w:val="18"/>
              </w:rPr>
            </w:pPr>
            <w:r w:rsidRPr="00A22FA4">
              <w:rPr>
                <w:sz w:val="18"/>
                <w:szCs w:val="18"/>
              </w:rPr>
              <w:t>C5 - (Operational Efficiency)</w:t>
            </w:r>
          </w:p>
        </w:tc>
        <w:tc>
          <w:tcPr>
            <w:tcW w:w="5698" w:type="dxa"/>
            <w:vAlign w:val="center"/>
          </w:tcPr>
          <w:p w14:paraId="052622A6" w14:textId="77777777" w:rsidR="00D6221E" w:rsidRPr="00A22FA4" w:rsidRDefault="00D6221E" w:rsidP="00574559">
            <w:pPr>
              <w:spacing w:after="0"/>
              <w:ind w:firstLine="0"/>
              <w:rPr>
                <w:sz w:val="18"/>
                <w:szCs w:val="18"/>
              </w:rPr>
            </w:pPr>
            <w:r w:rsidRPr="00A22FA4">
              <w:rPr>
                <w:sz w:val="18"/>
                <w:szCs w:val="18"/>
              </w:rPr>
              <w:t>("Operational Efficiency" OR "Operational Effectiveness" OR "Process Optimization" OR "Performance Improvement" OR "Cost Efficiency" OR "Resource Optimization" OR "Operational Performance")</w:t>
            </w:r>
          </w:p>
        </w:tc>
      </w:tr>
      <w:tr w:rsidR="00A22FA4" w:rsidRPr="00A22FA4" w14:paraId="5AC41B9A" w14:textId="77777777" w:rsidTr="00B121C1">
        <w:trPr>
          <w:trHeight w:val="65"/>
        </w:trPr>
        <w:tc>
          <w:tcPr>
            <w:tcW w:w="3991" w:type="dxa"/>
            <w:vAlign w:val="center"/>
          </w:tcPr>
          <w:p w14:paraId="19A2BADE" w14:textId="77777777" w:rsidR="00D6221E" w:rsidRPr="00A22FA4" w:rsidRDefault="00D6221E" w:rsidP="00574559">
            <w:pPr>
              <w:spacing w:after="0"/>
              <w:ind w:firstLine="0"/>
              <w:rPr>
                <w:sz w:val="18"/>
                <w:szCs w:val="18"/>
              </w:rPr>
            </w:pPr>
            <w:r w:rsidRPr="00A22FA4">
              <w:rPr>
                <w:sz w:val="18"/>
                <w:szCs w:val="18"/>
              </w:rPr>
              <w:t>C6 - (Semantic Web and Link Data technologies)</w:t>
            </w:r>
          </w:p>
        </w:tc>
        <w:tc>
          <w:tcPr>
            <w:tcW w:w="5698" w:type="dxa"/>
            <w:vAlign w:val="center"/>
          </w:tcPr>
          <w:p w14:paraId="12E79ECF" w14:textId="453919E8" w:rsidR="00D6221E" w:rsidRPr="00A22FA4" w:rsidRDefault="00D6221E" w:rsidP="00574559">
            <w:pPr>
              <w:spacing w:after="0"/>
              <w:ind w:firstLine="0"/>
              <w:rPr>
                <w:sz w:val="18"/>
                <w:szCs w:val="18"/>
              </w:rPr>
            </w:pPr>
            <w:r w:rsidRPr="00A22FA4">
              <w:rPr>
                <w:sz w:val="18"/>
                <w:szCs w:val="18"/>
              </w:rPr>
              <w:t>("Ontolog*" OR "Knowledge Graph" OR "Semantic Representation" OR "Linked Data" OR "Semantic Web*</w:t>
            </w:r>
            <w:r w:rsidR="578C595C" w:rsidRPr="00A22FA4">
              <w:rPr>
                <w:sz w:val="18"/>
                <w:szCs w:val="18"/>
              </w:rPr>
              <w:t>"</w:t>
            </w:r>
            <w:r w:rsidRPr="00A22FA4">
              <w:rPr>
                <w:sz w:val="18"/>
                <w:szCs w:val="18"/>
              </w:rPr>
              <w:t xml:space="preserve"> )</w:t>
            </w:r>
          </w:p>
        </w:tc>
      </w:tr>
    </w:tbl>
    <w:p w14:paraId="6BE901A1" w14:textId="77777777" w:rsidR="00146939" w:rsidRPr="00A22FA4" w:rsidRDefault="00146939" w:rsidP="00052A22">
      <w:pPr>
        <w:ind w:firstLine="0"/>
        <w:jc w:val="both"/>
        <w:rPr>
          <w:sz w:val="22"/>
          <w:szCs w:val="22"/>
        </w:rPr>
      </w:pPr>
    </w:p>
    <w:p w14:paraId="6880914C" w14:textId="5C101FD0" w:rsidR="00705E5B" w:rsidRPr="00A22FA4" w:rsidRDefault="00705E5B" w:rsidP="00705E5B">
      <w:pPr>
        <w:pStyle w:val="Caption"/>
        <w:keepNext/>
        <w:ind w:firstLine="0"/>
        <w:jc w:val="center"/>
      </w:pPr>
      <w:r w:rsidRPr="00A22FA4">
        <w:t xml:space="preserve">Table </w:t>
      </w:r>
      <w:r w:rsidR="00AB699A" w:rsidRPr="00A22FA4">
        <w:t>3</w:t>
      </w:r>
      <w:r w:rsidRPr="00A22FA4">
        <w:t xml:space="preserve">. </w:t>
      </w:r>
      <w:r w:rsidRPr="00A22FA4">
        <w:rPr>
          <w:b w:val="0"/>
          <w:bCs w:val="0"/>
        </w:rPr>
        <w:t>Search Strategy, database, search field and search results/hits.</w:t>
      </w:r>
    </w:p>
    <w:tbl>
      <w:tblPr>
        <w:tblpPr w:leftFromText="180" w:rightFromText="180" w:vertAnchor="text" w:tblpY="1"/>
        <w:tblOverlap w:val="never"/>
        <w:tblW w:w="9722"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2770"/>
        <w:gridCol w:w="1919"/>
        <w:gridCol w:w="2429"/>
        <w:gridCol w:w="2604"/>
      </w:tblGrid>
      <w:tr w:rsidR="00A22FA4" w:rsidRPr="00A22FA4" w14:paraId="1B12495A" w14:textId="77777777">
        <w:trPr>
          <w:trHeight w:val="90"/>
        </w:trPr>
        <w:tc>
          <w:tcPr>
            <w:tcW w:w="2770" w:type="dxa"/>
            <w:tcBorders>
              <w:bottom w:val="single" w:sz="4" w:space="0" w:color="auto"/>
            </w:tcBorders>
          </w:tcPr>
          <w:p w14:paraId="2752F52A" w14:textId="77777777" w:rsidR="00705E5B" w:rsidRPr="00A22FA4" w:rsidRDefault="00705E5B">
            <w:pPr>
              <w:spacing w:after="0" w:line="276" w:lineRule="auto"/>
              <w:ind w:firstLine="0"/>
              <w:jc w:val="center"/>
              <w:rPr>
                <w:b/>
                <w:bCs/>
                <w:sz w:val="20"/>
                <w:szCs w:val="20"/>
              </w:rPr>
            </w:pPr>
            <w:r w:rsidRPr="00A22FA4">
              <w:rPr>
                <w:b/>
                <w:bCs/>
                <w:sz w:val="20"/>
                <w:szCs w:val="20"/>
              </w:rPr>
              <w:t>Search strategy</w:t>
            </w:r>
          </w:p>
        </w:tc>
        <w:tc>
          <w:tcPr>
            <w:tcW w:w="1919" w:type="dxa"/>
            <w:tcBorders>
              <w:bottom w:val="single" w:sz="4" w:space="0" w:color="auto"/>
            </w:tcBorders>
          </w:tcPr>
          <w:p w14:paraId="34941CF5" w14:textId="77777777" w:rsidR="00705E5B" w:rsidRPr="00A22FA4" w:rsidRDefault="00705E5B">
            <w:pPr>
              <w:spacing w:after="0" w:line="276" w:lineRule="auto"/>
              <w:ind w:firstLine="0"/>
              <w:jc w:val="center"/>
              <w:rPr>
                <w:b/>
                <w:bCs/>
                <w:sz w:val="20"/>
                <w:szCs w:val="20"/>
              </w:rPr>
            </w:pPr>
            <w:r w:rsidRPr="00A22FA4">
              <w:rPr>
                <w:b/>
                <w:bCs/>
                <w:sz w:val="20"/>
                <w:szCs w:val="20"/>
              </w:rPr>
              <w:t>Database</w:t>
            </w:r>
          </w:p>
        </w:tc>
        <w:tc>
          <w:tcPr>
            <w:tcW w:w="2429" w:type="dxa"/>
            <w:tcBorders>
              <w:bottom w:val="single" w:sz="4" w:space="0" w:color="auto"/>
            </w:tcBorders>
          </w:tcPr>
          <w:p w14:paraId="3127AE88" w14:textId="77777777" w:rsidR="00705E5B" w:rsidRPr="00A22FA4" w:rsidRDefault="00705E5B">
            <w:pPr>
              <w:spacing w:after="0" w:line="276" w:lineRule="auto"/>
              <w:ind w:firstLine="0"/>
              <w:jc w:val="center"/>
              <w:rPr>
                <w:b/>
                <w:bCs/>
                <w:sz w:val="20"/>
                <w:szCs w:val="20"/>
              </w:rPr>
            </w:pPr>
            <w:r w:rsidRPr="00A22FA4">
              <w:rPr>
                <w:b/>
                <w:bCs/>
                <w:sz w:val="20"/>
                <w:szCs w:val="20"/>
              </w:rPr>
              <w:t>Search field</w:t>
            </w:r>
          </w:p>
        </w:tc>
        <w:tc>
          <w:tcPr>
            <w:tcW w:w="2604" w:type="dxa"/>
            <w:tcBorders>
              <w:bottom w:val="single" w:sz="4" w:space="0" w:color="auto"/>
            </w:tcBorders>
          </w:tcPr>
          <w:p w14:paraId="5A5F74D7" w14:textId="77777777" w:rsidR="00705E5B" w:rsidRPr="00A22FA4" w:rsidRDefault="00705E5B">
            <w:pPr>
              <w:spacing w:after="0" w:line="276" w:lineRule="auto"/>
              <w:ind w:firstLine="0"/>
              <w:jc w:val="center"/>
              <w:rPr>
                <w:b/>
                <w:bCs/>
                <w:sz w:val="20"/>
                <w:szCs w:val="20"/>
              </w:rPr>
            </w:pPr>
            <w:r w:rsidRPr="00A22FA4">
              <w:rPr>
                <w:b/>
                <w:bCs/>
                <w:sz w:val="20"/>
                <w:szCs w:val="20"/>
              </w:rPr>
              <w:t>Search Results / Hits</w:t>
            </w:r>
          </w:p>
        </w:tc>
      </w:tr>
      <w:tr w:rsidR="00A22FA4" w:rsidRPr="00A22FA4" w14:paraId="28C74ED0" w14:textId="77777777">
        <w:trPr>
          <w:trHeight w:val="127"/>
        </w:trPr>
        <w:tc>
          <w:tcPr>
            <w:tcW w:w="2770" w:type="dxa"/>
            <w:tcBorders>
              <w:top w:val="single" w:sz="4" w:space="0" w:color="auto"/>
              <w:bottom w:val="nil"/>
            </w:tcBorders>
            <w:vAlign w:val="center"/>
          </w:tcPr>
          <w:p w14:paraId="2794D518" w14:textId="77777777" w:rsidR="00705E5B" w:rsidRPr="00A22FA4" w:rsidRDefault="00705E5B">
            <w:pPr>
              <w:spacing w:after="0" w:line="276" w:lineRule="auto"/>
              <w:ind w:firstLine="0"/>
              <w:jc w:val="both"/>
              <w:rPr>
                <w:sz w:val="18"/>
                <w:szCs w:val="18"/>
              </w:rPr>
            </w:pPr>
            <w:r w:rsidRPr="00A22FA4">
              <w:rPr>
                <w:sz w:val="18"/>
                <w:szCs w:val="18"/>
              </w:rPr>
              <w:t>C1 AND C2</w:t>
            </w:r>
          </w:p>
        </w:tc>
        <w:tc>
          <w:tcPr>
            <w:tcW w:w="1919" w:type="dxa"/>
            <w:tcBorders>
              <w:top w:val="single" w:sz="4" w:space="0" w:color="auto"/>
              <w:bottom w:val="nil"/>
            </w:tcBorders>
            <w:vAlign w:val="center"/>
          </w:tcPr>
          <w:p w14:paraId="13BFB391" w14:textId="77777777" w:rsidR="00705E5B" w:rsidRPr="00A22FA4" w:rsidRDefault="00705E5B">
            <w:pPr>
              <w:spacing w:after="0" w:line="276" w:lineRule="auto"/>
              <w:ind w:firstLine="0"/>
              <w:jc w:val="center"/>
              <w:rPr>
                <w:sz w:val="18"/>
                <w:szCs w:val="18"/>
              </w:rPr>
            </w:pPr>
            <w:r w:rsidRPr="00A22FA4">
              <w:rPr>
                <w:sz w:val="18"/>
                <w:szCs w:val="18"/>
              </w:rPr>
              <w:t>Scopus</w:t>
            </w:r>
          </w:p>
        </w:tc>
        <w:tc>
          <w:tcPr>
            <w:tcW w:w="2429" w:type="dxa"/>
            <w:tcBorders>
              <w:top w:val="single" w:sz="4" w:space="0" w:color="auto"/>
              <w:bottom w:val="nil"/>
            </w:tcBorders>
            <w:vAlign w:val="center"/>
          </w:tcPr>
          <w:p w14:paraId="3C587DD8" w14:textId="77777777" w:rsidR="00705E5B" w:rsidRPr="00A22FA4" w:rsidRDefault="00705E5B">
            <w:pPr>
              <w:spacing w:after="0" w:line="276" w:lineRule="auto"/>
              <w:ind w:firstLine="0"/>
              <w:jc w:val="center"/>
              <w:rPr>
                <w:sz w:val="18"/>
                <w:szCs w:val="18"/>
              </w:rPr>
            </w:pPr>
            <w:r w:rsidRPr="00A22FA4">
              <w:rPr>
                <w:sz w:val="18"/>
                <w:szCs w:val="18"/>
              </w:rPr>
              <w:t>Advanced Search</w:t>
            </w:r>
          </w:p>
        </w:tc>
        <w:tc>
          <w:tcPr>
            <w:tcW w:w="2604" w:type="dxa"/>
            <w:tcBorders>
              <w:top w:val="single" w:sz="4" w:space="0" w:color="auto"/>
              <w:bottom w:val="nil"/>
            </w:tcBorders>
            <w:vAlign w:val="center"/>
          </w:tcPr>
          <w:p w14:paraId="29E09BD7" w14:textId="77777777" w:rsidR="00705E5B" w:rsidRPr="00A22FA4" w:rsidRDefault="00705E5B">
            <w:pPr>
              <w:spacing w:after="0" w:line="276" w:lineRule="auto"/>
              <w:ind w:firstLine="0"/>
              <w:jc w:val="center"/>
              <w:rPr>
                <w:sz w:val="18"/>
                <w:szCs w:val="18"/>
              </w:rPr>
            </w:pPr>
            <w:r w:rsidRPr="00A22FA4">
              <w:rPr>
                <w:sz w:val="18"/>
                <w:szCs w:val="18"/>
              </w:rPr>
              <w:t>142</w:t>
            </w:r>
          </w:p>
        </w:tc>
      </w:tr>
      <w:tr w:rsidR="00A22FA4" w:rsidRPr="00A22FA4" w14:paraId="70AAF9E5" w14:textId="77777777">
        <w:trPr>
          <w:trHeight w:val="127"/>
        </w:trPr>
        <w:tc>
          <w:tcPr>
            <w:tcW w:w="2770" w:type="dxa"/>
            <w:tcBorders>
              <w:top w:val="nil"/>
              <w:bottom w:val="nil"/>
            </w:tcBorders>
            <w:vAlign w:val="center"/>
          </w:tcPr>
          <w:p w14:paraId="012754E3" w14:textId="77777777" w:rsidR="00705E5B" w:rsidRPr="00A22FA4" w:rsidRDefault="00705E5B">
            <w:pPr>
              <w:spacing w:after="0" w:line="276" w:lineRule="auto"/>
              <w:ind w:firstLine="0"/>
              <w:jc w:val="both"/>
              <w:rPr>
                <w:sz w:val="18"/>
                <w:szCs w:val="18"/>
              </w:rPr>
            </w:pPr>
            <w:r w:rsidRPr="00A22FA4">
              <w:rPr>
                <w:sz w:val="18"/>
                <w:szCs w:val="18"/>
              </w:rPr>
              <w:t>C1 AND C2 AND C3</w:t>
            </w:r>
          </w:p>
        </w:tc>
        <w:tc>
          <w:tcPr>
            <w:tcW w:w="1919" w:type="dxa"/>
            <w:tcBorders>
              <w:top w:val="nil"/>
              <w:bottom w:val="nil"/>
            </w:tcBorders>
            <w:vAlign w:val="center"/>
          </w:tcPr>
          <w:p w14:paraId="5CF03B57" w14:textId="77777777" w:rsidR="00705E5B" w:rsidRPr="00A22FA4" w:rsidRDefault="00705E5B">
            <w:pPr>
              <w:spacing w:after="0" w:line="276" w:lineRule="auto"/>
              <w:ind w:firstLine="0"/>
              <w:jc w:val="center"/>
              <w:rPr>
                <w:sz w:val="18"/>
                <w:szCs w:val="18"/>
              </w:rPr>
            </w:pPr>
            <w:r w:rsidRPr="00A22FA4">
              <w:rPr>
                <w:sz w:val="18"/>
                <w:szCs w:val="18"/>
              </w:rPr>
              <w:t>Scopus</w:t>
            </w:r>
          </w:p>
        </w:tc>
        <w:tc>
          <w:tcPr>
            <w:tcW w:w="2429" w:type="dxa"/>
            <w:tcBorders>
              <w:top w:val="nil"/>
              <w:bottom w:val="nil"/>
            </w:tcBorders>
            <w:vAlign w:val="center"/>
          </w:tcPr>
          <w:p w14:paraId="07215F43" w14:textId="77777777" w:rsidR="00705E5B" w:rsidRPr="00A22FA4" w:rsidRDefault="00705E5B">
            <w:pPr>
              <w:spacing w:after="0" w:line="276" w:lineRule="auto"/>
              <w:ind w:firstLine="0"/>
              <w:jc w:val="center"/>
              <w:rPr>
                <w:sz w:val="18"/>
                <w:szCs w:val="18"/>
              </w:rPr>
            </w:pPr>
            <w:r w:rsidRPr="00A22FA4">
              <w:rPr>
                <w:sz w:val="18"/>
                <w:szCs w:val="18"/>
              </w:rPr>
              <w:t>Advanced Search</w:t>
            </w:r>
          </w:p>
        </w:tc>
        <w:tc>
          <w:tcPr>
            <w:tcW w:w="2604" w:type="dxa"/>
            <w:tcBorders>
              <w:top w:val="nil"/>
              <w:bottom w:val="nil"/>
            </w:tcBorders>
            <w:vAlign w:val="center"/>
          </w:tcPr>
          <w:p w14:paraId="26504670" w14:textId="77777777" w:rsidR="00705E5B" w:rsidRPr="00A22FA4" w:rsidRDefault="00705E5B">
            <w:pPr>
              <w:spacing w:after="0" w:line="276" w:lineRule="auto"/>
              <w:ind w:firstLine="0"/>
              <w:jc w:val="center"/>
              <w:rPr>
                <w:sz w:val="18"/>
                <w:szCs w:val="18"/>
              </w:rPr>
            </w:pPr>
            <w:r w:rsidRPr="00A22FA4">
              <w:rPr>
                <w:sz w:val="18"/>
                <w:szCs w:val="18"/>
              </w:rPr>
              <w:t>125</w:t>
            </w:r>
          </w:p>
        </w:tc>
      </w:tr>
      <w:tr w:rsidR="00A22FA4" w:rsidRPr="00A22FA4" w14:paraId="660237FB" w14:textId="77777777">
        <w:trPr>
          <w:trHeight w:val="127"/>
        </w:trPr>
        <w:tc>
          <w:tcPr>
            <w:tcW w:w="2770" w:type="dxa"/>
            <w:tcBorders>
              <w:top w:val="nil"/>
              <w:bottom w:val="nil"/>
            </w:tcBorders>
            <w:vAlign w:val="center"/>
          </w:tcPr>
          <w:p w14:paraId="6A41C3C5" w14:textId="77777777" w:rsidR="00705E5B" w:rsidRPr="00A22FA4" w:rsidRDefault="00705E5B">
            <w:pPr>
              <w:spacing w:after="0"/>
              <w:ind w:firstLine="0"/>
              <w:jc w:val="both"/>
              <w:rPr>
                <w:sz w:val="18"/>
                <w:szCs w:val="18"/>
              </w:rPr>
            </w:pPr>
            <w:r w:rsidRPr="00A22FA4">
              <w:rPr>
                <w:sz w:val="18"/>
                <w:szCs w:val="18"/>
              </w:rPr>
              <w:t>C1 AND C2 AND C3 AND C4</w:t>
            </w:r>
          </w:p>
        </w:tc>
        <w:tc>
          <w:tcPr>
            <w:tcW w:w="1919" w:type="dxa"/>
            <w:tcBorders>
              <w:top w:val="nil"/>
              <w:bottom w:val="nil"/>
            </w:tcBorders>
            <w:vAlign w:val="center"/>
          </w:tcPr>
          <w:p w14:paraId="780046E3" w14:textId="77777777" w:rsidR="00705E5B" w:rsidRPr="00A22FA4" w:rsidRDefault="00705E5B">
            <w:pPr>
              <w:spacing w:after="0"/>
              <w:ind w:firstLine="0"/>
              <w:jc w:val="center"/>
              <w:rPr>
                <w:sz w:val="18"/>
                <w:szCs w:val="18"/>
              </w:rPr>
            </w:pPr>
            <w:r w:rsidRPr="00A22FA4">
              <w:rPr>
                <w:sz w:val="18"/>
                <w:szCs w:val="18"/>
              </w:rPr>
              <w:t>Scopus</w:t>
            </w:r>
          </w:p>
        </w:tc>
        <w:tc>
          <w:tcPr>
            <w:tcW w:w="2429" w:type="dxa"/>
            <w:tcBorders>
              <w:top w:val="nil"/>
              <w:bottom w:val="nil"/>
            </w:tcBorders>
            <w:vAlign w:val="center"/>
          </w:tcPr>
          <w:p w14:paraId="3DAC6900" w14:textId="77777777" w:rsidR="00705E5B" w:rsidRPr="00A22FA4" w:rsidRDefault="00705E5B">
            <w:pPr>
              <w:spacing w:after="0"/>
              <w:ind w:firstLine="0"/>
              <w:jc w:val="center"/>
              <w:rPr>
                <w:sz w:val="18"/>
                <w:szCs w:val="18"/>
              </w:rPr>
            </w:pPr>
            <w:r w:rsidRPr="00A22FA4">
              <w:rPr>
                <w:sz w:val="18"/>
                <w:szCs w:val="18"/>
              </w:rPr>
              <w:t>Advanced Search</w:t>
            </w:r>
          </w:p>
        </w:tc>
        <w:tc>
          <w:tcPr>
            <w:tcW w:w="2604" w:type="dxa"/>
            <w:tcBorders>
              <w:top w:val="nil"/>
              <w:bottom w:val="nil"/>
            </w:tcBorders>
            <w:vAlign w:val="center"/>
          </w:tcPr>
          <w:p w14:paraId="1A450CA1" w14:textId="77777777" w:rsidR="00705E5B" w:rsidRPr="00A22FA4" w:rsidRDefault="00705E5B">
            <w:pPr>
              <w:spacing w:after="0"/>
              <w:ind w:firstLine="0"/>
              <w:jc w:val="center"/>
              <w:rPr>
                <w:sz w:val="18"/>
                <w:szCs w:val="18"/>
              </w:rPr>
            </w:pPr>
            <w:r w:rsidRPr="00A22FA4">
              <w:rPr>
                <w:sz w:val="18"/>
                <w:szCs w:val="18"/>
              </w:rPr>
              <w:t>77</w:t>
            </w:r>
          </w:p>
        </w:tc>
      </w:tr>
      <w:tr w:rsidR="00A22FA4" w:rsidRPr="00A22FA4" w14:paraId="7C3BB7A9" w14:textId="77777777">
        <w:trPr>
          <w:trHeight w:val="127"/>
        </w:trPr>
        <w:tc>
          <w:tcPr>
            <w:tcW w:w="2770" w:type="dxa"/>
            <w:tcBorders>
              <w:top w:val="nil"/>
              <w:bottom w:val="nil"/>
            </w:tcBorders>
            <w:vAlign w:val="center"/>
          </w:tcPr>
          <w:p w14:paraId="7E2A7A90" w14:textId="77777777" w:rsidR="00705E5B" w:rsidRPr="00A22FA4" w:rsidRDefault="00705E5B">
            <w:pPr>
              <w:spacing w:after="0"/>
              <w:ind w:firstLine="0"/>
              <w:jc w:val="both"/>
              <w:rPr>
                <w:sz w:val="18"/>
                <w:szCs w:val="18"/>
              </w:rPr>
            </w:pPr>
            <w:r w:rsidRPr="00A22FA4">
              <w:rPr>
                <w:sz w:val="18"/>
                <w:szCs w:val="18"/>
              </w:rPr>
              <w:t>C1 AND C2 AND C3 AND C6</w:t>
            </w:r>
          </w:p>
        </w:tc>
        <w:tc>
          <w:tcPr>
            <w:tcW w:w="1919" w:type="dxa"/>
            <w:tcBorders>
              <w:top w:val="nil"/>
              <w:bottom w:val="nil"/>
            </w:tcBorders>
            <w:vAlign w:val="center"/>
          </w:tcPr>
          <w:p w14:paraId="3EACD31C" w14:textId="77777777" w:rsidR="00705E5B" w:rsidRPr="00A22FA4" w:rsidRDefault="00705E5B">
            <w:pPr>
              <w:spacing w:after="0"/>
              <w:ind w:firstLine="0"/>
              <w:jc w:val="center"/>
              <w:rPr>
                <w:sz w:val="18"/>
                <w:szCs w:val="18"/>
              </w:rPr>
            </w:pPr>
            <w:r w:rsidRPr="00A22FA4">
              <w:rPr>
                <w:sz w:val="18"/>
                <w:szCs w:val="18"/>
              </w:rPr>
              <w:t>Scopus</w:t>
            </w:r>
          </w:p>
        </w:tc>
        <w:tc>
          <w:tcPr>
            <w:tcW w:w="2429" w:type="dxa"/>
            <w:tcBorders>
              <w:top w:val="nil"/>
              <w:bottom w:val="nil"/>
            </w:tcBorders>
            <w:vAlign w:val="center"/>
          </w:tcPr>
          <w:p w14:paraId="072BA920" w14:textId="77777777" w:rsidR="00705E5B" w:rsidRPr="00A22FA4" w:rsidRDefault="00705E5B">
            <w:pPr>
              <w:spacing w:after="0"/>
              <w:ind w:firstLine="0"/>
              <w:jc w:val="center"/>
              <w:rPr>
                <w:sz w:val="18"/>
                <w:szCs w:val="18"/>
              </w:rPr>
            </w:pPr>
            <w:r w:rsidRPr="00A22FA4">
              <w:rPr>
                <w:sz w:val="18"/>
                <w:szCs w:val="18"/>
              </w:rPr>
              <w:t>Advanced Search</w:t>
            </w:r>
          </w:p>
        </w:tc>
        <w:tc>
          <w:tcPr>
            <w:tcW w:w="2604" w:type="dxa"/>
            <w:tcBorders>
              <w:top w:val="nil"/>
              <w:bottom w:val="nil"/>
            </w:tcBorders>
            <w:vAlign w:val="center"/>
          </w:tcPr>
          <w:p w14:paraId="3103DCD5" w14:textId="77777777" w:rsidR="00705E5B" w:rsidRPr="00A22FA4" w:rsidRDefault="00705E5B">
            <w:pPr>
              <w:spacing w:after="0"/>
              <w:ind w:firstLine="0"/>
              <w:jc w:val="center"/>
              <w:rPr>
                <w:sz w:val="18"/>
                <w:szCs w:val="18"/>
              </w:rPr>
            </w:pPr>
            <w:r w:rsidRPr="00A22FA4">
              <w:rPr>
                <w:sz w:val="18"/>
                <w:szCs w:val="18"/>
              </w:rPr>
              <w:t>45</w:t>
            </w:r>
          </w:p>
        </w:tc>
      </w:tr>
      <w:tr w:rsidR="00A22FA4" w:rsidRPr="00A22FA4" w14:paraId="352E9FCE" w14:textId="77777777">
        <w:trPr>
          <w:trHeight w:val="127"/>
        </w:trPr>
        <w:tc>
          <w:tcPr>
            <w:tcW w:w="2770" w:type="dxa"/>
            <w:tcBorders>
              <w:top w:val="nil"/>
              <w:bottom w:val="nil"/>
            </w:tcBorders>
            <w:vAlign w:val="center"/>
          </w:tcPr>
          <w:p w14:paraId="1A01B7E5" w14:textId="77777777" w:rsidR="00705E5B" w:rsidRPr="00A22FA4" w:rsidRDefault="00705E5B">
            <w:pPr>
              <w:spacing w:after="0"/>
              <w:ind w:firstLine="0"/>
              <w:jc w:val="both"/>
              <w:rPr>
                <w:sz w:val="18"/>
                <w:szCs w:val="18"/>
              </w:rPr>
            </w:pPr>
            <w:r w:rsidRPr="00A22FA4">
              <w:rPr>
                <w:sz w:val="18"/>
                <w:szCs w:val="18"/>
              </w:rPr>
              <w:t>C1 AND C2 AND C3 AND C4 AND C6</w:t>
            </w:r>
          </w:p>
        </w:tc>
        <w:tc>
          <w:tcPr>
            <w:tcW w:w="1919" w:type="dxa"/>
            <w:tcBorders>
              <w:top w:val="nil"/>
              <w:bottom w:val="nil"/>
            </w:tcBorders>
            <w:vAlign w:val="center"/>
          </w:tcPr>
          <w:p w14:paraId="4EF89C70" w14:textId="77777777" w:rsidR="00705E5B" w:rsidRPr="00A22FA4" w:rsidRDefault="00705E5B">
            <w:pPr>
              <w:spacing w:after="0"/>
              <w:ind w:firstLine="0"/>
              <w:jc w:val="center"/>
              <w:rPr>
                <w:sz w:val="18"/>
                <w:szCs w:val="18"/>
              </w:rPr>
            </w:pPr>
            <w:r w:rsidRPr="00A22FA4">
              <w:rPr>
                <w:sz w:val="18"/>
                <w:szCs w:val="18"/>
              </w:rPr>
              <w:t>Scopus</w:t>
            </w:r>
          </w:p>
        </w:tc>
        <w:tc>
          <w:tcPr>
            <w:tcW w:w="2429" w:type="dxa"/>
            <w:tcBorders>
              <w:top w:val="nil"/>
              <w:bottom w:val="nil"/>
            </w:tcBorders>
            <w:vAlign w:val="center"/>
          </w:tcPr>
          <w:p w14:paraId="32966322" w14:textId="77777777" w:rsidR="00705E5B" w:rsidRPr="00A22FA4" w:rsidRDefault="00705E5B">
            <w:pPr>
              <w:spacing w:after="0"/>
              <w:ind w:firstLine="0"/>
              <w:jc w:val="center"/>
              <w:rPr>
                <w:sz w:val="18"/>
                <w:szCs w:val="18"/>
              </w:rPr>
            </w:pPr>
            <w:r w:rsidRPr="00A22FA4">
              <w:rPr>
                <w:sz w:val="18"/>
                <w:szCs w:val="18"/>
              </w:rPr>
              <w:t>Advanced Search</w:t>
            </w:r>
          </w:p>
        </w:tc>
        <w:tc>
          <w:tcPr>
            <w:tcW w:w="2604" w:type="dxa"/>
            <w:tcBorders>
              <w:top w:val="nil"/>
              <w:bottom w:val="nil"/>
            </w:tcBorders>
            <w:vAlign w:val="center"/>
          </w:tcPr>
          <w:p w14:paraId="4E65DF26" w14:textId="77777777" w:rsidR="00705E5B" w:rsidRPr="00A22FA4" w:rsidRDefault="00705E5B">
            <w:pPr>
              <w:spacing w:after="0"/>
              <w:ind w:firstLine="0"/>
              <w:jc w:val="center"/>
              <w:rPr>
                <w:sz w:val="18"/>
                <w:szCs w:val="18"/>
              </w:rPr>
            </w:pPr>
            <w:r w:rsidRPr="00A22FA4">
              <w:rPr>
                <w:sz w:val="18"/>
                <w:szCs w:val="18"/>
              </w:rPr>
              <w:t>30</w:t>
            </w:r>
          </w:p>
        </w:tc>
      </w:tr>
      <w:tr w:rsidR="00A22FA4" w:rsidRPr="00A22FA4" w14:paraId="66D70955" w14:textId="77777777">
        <w:trPr>
          <w:trHeight w:val="127"/>
        </w:trPr>
        <w:tc>
          <w:tcPr>
            <w:tcW w:w="2770" w:type="dxa"/>
            <w:tcBorders>
              <w:top w:val="nil"/>
              <w:bottom w:val="nil"/>
            </w:tcBorders>
            <w:vAlign w:val="center"/>
          </w:tcPr>
          <w:p w14:paraId="58B563FF" w14:textId="77777777" w:rsidR="00705E5B" w:rsidRPr="00A22FA4" w:rsidRDefault="00705E5B">
            <w:pPr>
              <w:spacing w:after="0"/>
              <w:ind w:firstLine="0"/>
              <w:jc w:val="both"/>
              <w:rPr>
                <w:sz w:val="18"/>
                <w:szCs w:val="18"/>
              </w:rPr>
            </w:pPr>
            <w:r w:rsidRPr="00A22FA4">
              <w:rPr>
                <w:sz w:val="18"/>
                <w:szCs w:val="18"/>
              </w:rPr>
              <w:t>C1 AND C2 AND C3 AND C4 AND C5</w:t>
            </w:r>
          </w:p>
        </w:tc>
        <w:tc>
          <w:tcPr>
            <w:tcW w:w="1919" w:type="dxa"/>
            <w:tcBorders>
              <w:top w:val="nil"/>
              <w:bottom w:val="nil"/>
            </w:tcBorders>
            <w:vAlign w:val="center"/>
          </w:tcPr>
          <w:p w14:paraId="41CA1663" w14:textId="77777777" w:rsidR="00705E5B" w:rsidRPr="00A22FA4" w:rsidRDefault="00705E5B">
            <w:pPr>
              <w:spacing w:after="0"/>
              <w:ind w:firstLine="0"/>
              <w:jc w:val="center"/>
              <w:rPr>
                <w:sz w:val="18"/>
                <w:szCs w:val="18"/>
              </w:rPr>
            </w:pPr>
            <w:r w:rsidRPr="00A22FA4">
              <w:rPr>
                <w:sz w:val="18"/>
                <w:szCs w:val="18"/>
              </w:rPr>
              <w:t>Scopus</w:t>
            </w:r>
          </w:p>
        </w:tc>
        <w:tc>
          <w:tcPr>
            <w:tcW w:w="2429" w:type="dxa"/>
            <w:tcBorders>
              <w:top w:val="nil"/>
              <w:bottom w:val="nil"/>
            </w:tcBorders>
            <w:vAlign w:val="center"/>
          </w:tcPr>
          <w:p w14:paraId="00C9AB43" w14:textId="77777777" w:rsidR="00705E5B" w:rsidRPr="00A22FA4" w:rsidRDefault="00705E5B">
            <w:pPr>
              <w:spacing w:after="0"/>
              <w:ind w:firstLine="0"/>
              <w:jc w:val="center"/>
              <w:rPr>
                <w:sz w:val="18"/>
                <w:szCs w:val="18"/>
              </w:rPr>
            </w:pPr>
            <w:r w:rsidRPr="00A22FA4">
              <w:rPr>
                <w:sz w:val="18"/>
                <w:szCs w:val="18"/>
              </w:rPr>
              <w:t>Advanced Search</w:t>
            </w:r>
          </w:p>
        </w:tc>
        <w:tc>
          <w:tcPr>
            <w:tcW w:w="2604" w:type="dxa"/>
            <w:tcBorders>
              <w:top w:val="nil"/>
              <w:bottom w:val="nil"/>
            </w:tcBorders>
            <w:vAlign w:val="center"/>
          </w:tcPr>
          <w:p w14:paraId="53BBCDE7" w14:textId="77777777" w:rsidR="00705E5B" w:rsidRPr="00A22FA4" w:rsidRDefault="00705E5B">
            <w:pPr>
              <w:spacing w:after="0"/>
              <w:ind w:firstLine="0"/>
              <w:jc w:val="center"/>
              <w:rPr>
                <w:sz w:val="18"/>
                <w:szCs w:val="18"/>
              </w:rPr>
            </w:pPr>
            <w:r w:rsidRPr="00A22FA4">
              <w:rPr>
                <w:sz w:val="18"/>
                <w:szCs w:val="18"/>
              </w:rPr>
              <w:t>13</w:t>
            </w:r>
          </w:p>
        </w:tc>
      </w:tr>
      <w:tr w:rsidR="00A22FA4" w:rsidRPr="00A22FA4" w14:paraId="6D35A44C" w14:textId="77777777">
        <w:trPr>
          <w:trHeight w:val="127"/>
        </w:trPr>
        <w:tc>
          <w:tcPr>
            <w:tcW w:w="2770" w:type="dxa"/>
            <w:tcBorders>
              <w:top w:val="nil"/>
              <w:bottom w:val="single" w:sz="12" w:space="0" w:color="000000"/>
            </w:tcBorders>
            <w:vAlign w:val="center"/>
          </w:tcPr>
          <w:p w14:paraId="628DF531" w14:textId="77777777" w:rsidR="00705E5B" w:rsidRPr="00A22FA4" w:rsidRDefault="00705E5B">
            <w:pPr>
              <w:spacing w:after="0"/>
              <w:ind w:firstLine="0"/>
              <w:jc w:val="both"/>
              <w:rPr>
                <w:sz w:val="18"/>
                <w:szCs w:val="18"/>
              </w:rPr>
            </w:pPr>
            <w:r w:rsidRPr="00A22FA4">
              <w:rPr>
                <w:sz w:val="18"/>
                <w:szCs w:val="18"/>
              </w:rPr>
              <w:t>C1 AND C2 AND C3 AND C4 AND C5 AND C6</w:t>
            </w:r>
          </w:p>
        </w:tc>
        <w:tc>
          <w:tcPr>
            <w:tcW w:w="1919" w:type="dxa"/>
            <w:tcBorders>
              <w:top w:val="nil"/>
              <w:bottom w:val="single" w:sz="12" w:space="0" w:color="000000"/>
            </w:tcBorders>
            <w:vAlign w:val="center"/>
          </w:tcPr>
          <w:p w14:paraId="7B04478B" w14:textId="77777777" w:rsidR="00705E5B" w:rsidRPr="00A22FA4" w:rsidRDefault="00705E5B">
            <w:pPr>
              <w:spacing w:after="0"/>
              <w:ind w:firstLine="0"/>
              <w:jc w:val="center"/>
              <w:rPr>
                <w:sz w:val="18"/>
                <w:szCs w:val="18"/>
              </w:rPr>
            </w:pPr>
            <w:r w:rsidRPr="00A22FA4">
              <w:rPr>
                <w:sz w:val="18"/>
                <w:szCs w:val="18"/>
              </w:rPr>
              <w:t>Scopus</w:t>
            </w:r>
          </w:p>
        </w:tc>
        <w:tc>
          <w:tcPr>
            <w:tcW w:w="2429" w:type="dxa"/>
            <w:tcBorders>
              <w:top w:val="nil"/>
              <w:bottom w:val="single" w:sz="12" w:space="0" w:color="000000"/>
            </w:tcBorders>
            <w:vAlign w:val="center"/>
          </w:tcPr>
          <w:p w14:paraId="6E398B2A" w14:textId="77777777" w:rsidR="00705E5B" w:rsidRPr="00A22FA4" w:rsidRDefault="00705E5B">
            <w:pPr>
              <w:spacing w:after="0"/>
              <w:ind w:firstLine="0"/>
              <w:jc w:val="center"/>
              <w:rPr>
                <w:sz w:val="18"/>
                <w:szCs w:val="18"/>
              </w:rPr>
            </w:pPr>
            <w:r w:rsidRPr="00A22FA4">
              <w:rPr>
                <w:sz w:val="18"/>
                <w:szCs w:val="18"/>
              </w:rPr>
              <w:t>Advanced Search</w:t>
            </w:r>
          </w:p>
        </w:tc>
        <w:tc>
          <w:tcPr>
            <w:tcW w:w="2604" w:type="dxa"/>
            <w:tcBorders>
              <w:top w:val="nil"/>
              <w:bottom w:val="single" w:sz="12" w:space="0" w:color="000000"/>
            </w:tcBorders>
          </w:tcPr>
          <w:p w14:paraId="309CCB36" w14:textId="77777777" w:rsidR="00705E5B" w:rsidRPr="00A22FA4" w:rsidRDefault="00705E5B">
            <w:pPr>
              <w:spacing w:after="0"/>
              <w:ind w:firstLine="0"/>
              <w:jc w:val="center"/>
              <w:rPr>
                <w:sz w:val="18"/>
                <w:szCs w:val="18"/>
              </w:rPr>
            </w:pPr>
            <w:r w:rsidRPr="00A22FA4">
              <w:rPr>
                <w:sz w:val="18"/>
                <w:szCs w:val="18"/>
              </w:rPr>
              <w:t>5</w:t>
            </w:r>
          </w:p>
          <w:p w14:paraId="0A2CA153" w14:textId="77777777" w:rsidR="00705E5B" w:rsidRPr="00A22FA4" w:rsidRDefault="00705E5B">
            <w:pPr>
              <w:spacing w:after="0"/>
              <w:ind w:firstLine="0"/>
              <w:jc w:val="center"/>
              <w:rPr>
                <w:sz w:val="18"/>
                <w:szCs w:val="18"/>
              </w:rPr>
            </w:pPr>
          </w:p>
        </w:tc>
      </w:tr>
    </w:tbl>
    <w:p w14:paraId="732C7B8C" w14:textId="77777777" w:rsidR="001B373A" w:rsidRDefault="001B373A" w:rsidP="00052A22">
      <w:pPr>
        <w:ind w:firstLine="0"/>
        <w:jc w:val="both"/>
        <w:rPr>
          <w:sz w:val="22"/>
          <w:szCs w:val="22"/>
        </w:rPr>
      </w:pPr>
    </w:p>
    <w:p w14:paraId="7F455CDB" w14:textId="77777777" w:rsidR="00E976A2" w:rsidRPr="00A22FA4" w:rsidRDefault="00E976A2" w:rsidP="00052A22">
      <w:pPr>
        <w:ind w:firstLine="0"/>
        <w:jc w:val="both"/>
        <w:rPr>
          <w:sz w:val="22"/>
          <w:szCs w:val="22"/>
        </w:rPr>
      </w:pPr>
    </w:p>
    <w:p w14:paraId="62C7ABE7" w14:textId="77777777" w:rsidR="001B373A" w:rsidRPr="00A22FA4" w:rsidRDefault="001B373A" w:rsidP="001B373A">
      <w:pPr>
        <w:pStyle w:val="papertext"/>
        <w:ind w:firstLine="0"/>
        <w:jc w:val="center"/>
        <w:rPr>
          <w:b/>
          <w:bCs/>
          <w:noProof w:val="0"/>
        </w:rPr>
      </w:pPr>
      <w:r w:rsidRPr="00A22FA4">
        <w:drawing>
          <wp:inline distT="0" distB="0" distL="0" distR="0" wp14:anchorId="16B42405" wp14:editId="6321266B">
            <wp:extent cx="2848064" cy="3119513"/>
            <wp:effectExtent l="0" t="0" r="0" b="5080"/>
            <wp:docPr id="95551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18229"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848064" cy="3119513"/>
                    </a:xfrm>
                    <a:prstGeom prst="rect">
                      <a:avLst/>
                    </a:prstGeom>
                  </pic:spPr>
                </pic:pic>
              </a:graphicData>
            </a:graphic>
          </wp:inline>
        </w:drawing>
      </w:r>
    </w:p>
    <w:p w14:paraId="211AA838" w14:textId="18BD4058" w:rsidR="001B373A" w:rsidRPr="00A22FA4" w:rsidRDefault="001B373A" w:rsidP="001B373A">
      <w:pPr>
        <w:pStyle w:val="Caption"/>
        <w:jc w:val="center"/>
      </w:pPr>
      <w:r w:rsidRPr="00905AF8">
        <w:t>Fig.</w:t>
      </w:r>
      <w:r w:rsidR="00905AF8" w:rsidRPr="00905AF8">
        <w:t xml:space="preserve"> </w:t>
      </w:r>
      <w:r w:rsidRPr="00905AF8">
        <w:t xml:space="preserve">1. </w:t>
      </w:r>
      <w:r w:rsidRPr="00905AF8">
        <w:rPr>
          <w:b w:val="0"/>
          <w:bCs w:val="0"/>
        </w:rPr>
        <w:t>Prisma</w:t>
      </w:r>
      <w:r w:rsidRPr="00A22FA4">
        <w:rPr>
          <w:b w:val="0"/>
          <w:bCs w:val="0"/>
        </w:rPr>
        <w:t xml:space="preserve"> flowchart </w:t>
      </w:r>
    </w:p>
    <w:p w14:paraId="2C3BFD7D" w14:textId="4BA878D1" w:rsidR="00571225" w:rsidRPr="00A22FA4" w:rsidRDefault="00A13F32" w:rsidP="00052A22">
      <w:pPr>
        <w:ind w:firstLine="0"/>
        <w:jc w:val="both"/>
        <w:rPr>
          <w:sz w:val="22"/>
          <w:szCs w:val="22"/>
        </w:rPr>
      </w:pPr>
      <w:r w:rsidRPr="00A22FA4">
        <w:rPr>
          <w:sz w:val="22"/>
          <w:szCs w:val="22"/>
        </w:rPr>
        <w:t xml:space="preserve">The </w:t>
      </w:r>
      <w:r w:rsidR="007E2B0F" w:rsidRPr="00A22FA4">
        <w:rPr>
          <w:sz w:val="22"/>
          <w:szCs w:val="22"/>
        </w:rPr>
        <w:t xml:space="preserve">selected </w:t>
      </w:r>
      <w:r w:rsidRPr="00A22FA4">
        <w:rPr>
          <w:sz w:val="22"/>
          <w:szCs w:val="22"/>
        </w:rPr>
        <w:t xml:space="preserve">studies were synthesized thematically, resulting in three key themes: (i) </w:t>
      </w:r>
      <w:r w:rsidR="0081451D" w:rsidRPr="00A22FA4">
        <w:rPr>
          <w:sz w:val="22"/>
          <w:szCs w:val="22"/>
        </w:rPr>
        <w:t>I</w:t>
      </w:r>
      <w:r w:rsidRPr="00A22FA4">
        <w:rPr>
          <w:sz w:val="22"/>
          <w:szCs w:val="22"/>
        </w:rPr>
        <w:t xml:space="preserve">ntegration challenges and requirements in DPP and EAM, (ii) </w:t>
      </w:r>
      <w:r w:rsidR="006E5F02" w:rsidRPr="00A22FA4">
        <w:rPr>
          <w:sz w:val="22"/>
          <w:szCs w:val="22"/>
        </w:rPr>
        <w:t>T</w:t>
      </w:r>
      <w:r w:rsidRPr="00A22FA4">
        <w:rPr>
          <w:sz w:val="22"/>
          <w:szCs w:val="22"/>
        </w:rPr>
        <w:t>he role of semantic technologies and ontologies for data interoperability, (iii)</w:t>
      </w:r>
      <w:r w:rsidR="006E5F02" w:rsidRPr="00A22FA4">
        <w:rPr>
          <w:sz w:val="22"/>
          <w:szCs w:val="22"/>
        </w:rPr>
        <w:t xml:space="preserve"> S</w:t>
      </w:r>
      <w:r w:rsidRPr="00A22FA4">
        <w:rPr>
          <w:sz w:val="22"/>
          <w:szCs w:val="22"/>
        </w:rPr>
        <w:t xml:space="preserve">ystem architecture and data standardization for DPP implementation. These themes guided the development of the proposed integration framework presented in the result </w:t>
      </w:r>
      <w:r w:rsidR="00281816" w:rsidRPr="00A22FA4">
        <w:rPr>
          <w:sz w:val="22"/>
          <w:szCs w:val="22"/>
        </w:rPr>
        <w:t>Chapter</w:t>
      </w:r>
      <w:r w:rsidRPr="00A22FA4">
        <w:rPr>
          <w:sz w:val="22"/>
          <w:szCs w:val="22"/>
        </w:rPr>
        <w:t xml:space="preserve"> 4.</w:t>
      </w:r>
      <w:r w:rsidR="00F50915" w:rsidRPr="00A22FA4">
        <w:rPr>
          <w:sz w:val="22"/>
          <w:szCs w:val="22"/>
        </w:rPr>
        <w:t>1</w:t>
      </w:r>
      <w:r w:rsidRPr="00A22FA4">
        <w:rPr>
          <w:sz w:val="22"/>
          <w:szCs w:val="22"/>
        </w:rPr>
        <w:t>.</w:t>
      </w:r>
    </w:p>
    <w:p w14:paraId="2DDE673F" w14:textId="6E523AED" w:rsidR="00CA7B4E" w:rsidRPr="00A22FA4" w:rsidRDefault="00EE34AA" w:rsidP="00AD6BA5">
      <w:pPr>
        <w:pStyle w:val="Heading2"/>
      </w:pPr>
      <w:r w:rsidRPr="00A22FA4">
        <w:t>Empirical Data Collection</w:t>
      </w:r>
    </w:p>
    <w:p w14:paraId="1F295C1E" w14:textId="2ABDFE9B" w:rsidR="00EE34AA" w:rsidRPr="00A22FA4" w:rsidRDefault="00767814" w:rsidP="68451300">
      <w:pPr>
        <w:spacing w:before="240"/>
        <w:ind w:firstLine="0"/>
        <w:jc w:val="both"/>
        <w:rPr>
          <w:sz w:val="22"/>
          <w:szCs w:val="22"/>
        </w:rPr>
      </w:pPr>
      <w:r w:rsidRPr="00A22FA4">
        <w:rPr>
          <w:sz w:val="22"/>
          <w:szCs w:val="22"/>
        </w:rPr>
        <w:t xml:space="preserve">Empirical data </w:t>
      </w:r>
      <w:r w:rsidR="00641CE9" w:rsidRPr="00A22FA4">
        <w:rPr>
          <w:sz w:val="22"/>
          <w:szCs w:val="22"/>
        </w:rPr>
        <w:t>were</w:t>
      </w:r>
      <w:r w:rsidRPr="00A22FA4">
        <w:rPr>
          <w:sz w:val="22"/>
          <w:szCs w:val="22"/>
        </w:rPr>
        <w:t xml:space="preserve"> collected through semi-structured interviews, and a survey to gain deeper industry insights and expectations regarding a feasible modular ontology-driven DPP integration.</w:t>
      </w:r>
      <w:r w:rsidR="002B0AD6" w:rsidRPr="00A22FA4">
        <w:rPr>
          <w:sz w:val="22"/>
          <w:szCs w:val="22"/>
        </w:rPr>
        <w:t xml:space="preserve"> </w:t>
      </w:r>
      <w:r w:rsidR="008B7725" w:rsidRPr="00A22FA4">
        <w:rPr>
          <w:sz w:val="22"/>
          <w:szCs w:val="22"/>
        </w:rPr>
        <w:t xml:space="preserve">The </w:t>
      </w:r>
      <w:r w:rsidR="00AC56F2" w:rsidRPr="00A22FA4">
        <w:rPr>
          <w:sz w:val="22"/>
          <w:szCs w:val="22"/>
        </w:rPr>
        <w:t xml:space="preserve">respondents and </w:t>
      </w:r>
      <w:r w:rsidR="007729F0" w:rsidRPr="00A22FA4">
        <w:rPr>
          <w:sz w:val="22"/>
          <w:szCs w:val="22"/>
        </w:rPr>
        <w:t xml:space="preserve">participants </w:t>
      </w:r>
      <w:r w:rsidR="00AC56F2" w:rsidRPr="00A22FA4">
        <w:rPr>
          <w:sz w:val="22"/>
          <w:szCs w:val="22"/>
        </w:rPr>
        <w:t xml:space="preserve">were </w:t>
      </w:r>
      <w:r w:rsidR="00DA16D2" w:rsidRPr="00A22FA4">
        <w:rPr>
          <w:sz w:val="22"/>
          <w:szCs w:val="22"/>
        </w:rPr>
        <w:t>industry professionals from a large globally operation engineering, advisory and consulting services company with over 75 000 employees.</w:t>
      </w:r>
      <w:r w:rsidR="005F3A34" w:rsidRPr="00A22FA4">
        <w:rPr>
          <w:sz w:val="22"/>
          <w:szCs w:val="22"/>
        </w:rPr>
        <w:t xml:space="preserve"> </w:t>
      </w:r>
    </w:p>
    <w:p w14:paraId="492D743C" w14:textId="022B3B8F" w:rsidR="00EE34AA" w:rsidRPr="00BC1ECA" w:rsidRDefault="00090A74" w:rsidP="00D821AF">
      <w:pPr>
        <w:pStyle w:val="Heading3"/>
        <w:spacing w:before="240"/>
        <w:ind w:firstLine="0"/>
      </w:pPr>
      <w:r w:rsidRPr="00BC1ECA">
        <w:t>Survey</w:t>
      </w:r>
    </w:p>
    <w:p w14:paraId="13B6C319" w14:textId="219E8D24" w:rsidR="006F0ED0" w:rsidRPr="00CA25FF" w:rsidRDefault="00CD1A8C" w:rsidP="00052A22">
      <w:pPr>
        <w:ind w:firstLine="0"/>
        <w:jc w:val="both"/>
        <w:rPr>
          <w:sz w:val="22"/>
          <w:szCs w:val="22"/>
        </w:rPr>
      </w:pPr>
      <w:r w:rsidRPr="00BC1ECA">
        <w:rPr>
          <w:sz w:val="22"/>
          <w:szCs w:val="22"/>
        </w:rPr>
        <w:t>To gather industry insights</w:t>
      </w:r>
      <w:r w:rsidR="00FC7F0B" w:rsidRPr="00BC1ECA">
        <w:rPr>
          <w:sz w:val="22"/>
          <w:szCs w:val="22"/>
        </w:rPr>
        <w:t>,</w:t>
      </w:r>
      <w:r w:rsidR="0099613B" w:rsidRPr="00BC1ECA">
        <w:rPr>
          <w:sz w:val="22"/>
          <w:szCs w:val="22"/>
        </w:rPr>
        <w:t xml:space="preserve"> a survey was conducted to </w:t>
      </w:r>
      <w:r w:rsidR="00645119" w:rsidRPr="00BC1ECA">
        <w:rPr>
          <w:sz w:val="22"/>
          <w:szCs w:val="22"/>
        </w:rPr>
        <w:t>recognize</w:t>
      </w:r>
      <w:r w:rsidRPr="00BC1ECA">
        <w:rPr>
          <w:sz w:val="22"/>
          <w:szCs w:val="22"/>
        </w:rPr>
        <w:t xml:space="preserve"> the familiarity of the DPP concept, benefits, potential </w:t>
      </w:r>
      <w:r w:rsidR="00FC7F0B" w:rsidRPr="00BC1ECA">
        <w:rPr>
          <w:sz w:val="22"/>
          <w:szCs w:val="22"/>
        </w:rPr>
        <w:t>application</w:t>
      </w:r>
      <w:r w:rsidRPr="00BC1ECA">
        <w:rPr>
          <w:sz w:val="22"/>
          <w:szCs w:val="22"/>
        </w:rPr>
        <w:t xml:space="preserve"> areas, industry readiness</w:t>
      </w:r>
      <w:r w:rsidR="00FC7F0B" w:rsidRPr="00BC1ECA">
        <w:rPr>
          <w:sz w:val="22"/>
          <w:szCs w:val="22"/>
        </w:rPr>
        <w:t>,</w:t>
      </w:r>
      <w:r w:rsidRPr="00BC1ECA">
        <w:rPr>
          <w:sz w:val="22"/>
          <w:szCs w:val="22"/>
        </w:rPr>
        <w:t xml:space="preserve"> and willingness for an ontology-based DPP integration in EAM systems</w:t>
      </w:r>
      <w:r w:rsidR="0043549A" w:rsidRPr="00BC1ECA">
        <w:rPr>
          <w:sz w:val="22"/>
          <w:szCs w:val="22"/>
        </w:rPr>
        <w:t xml:space="preserve">. </w:t>
      </w:r>
      <w:r w:rsidR="007D2CC1" w:rsidRPr="00BC1ECA">
        <w:rPr>
          <w:sz w:val="22"/>
          <w:szCs w:val="22"/>
        </w:rPr>
        <w:t>The</w:t>
      </w:r>
      <w:r w:rsidR="006F0ED0" w:rsidRPr="00BC1ECA">
        <w:rPr>
          <w:sz w:val="22"/>
          <w:szCs w:val="22"/>
        </w:rPr>
        <w:t xml:space="preserve"> survey was </w:t>
      </w:r>
      <w:r w:rsidR="009A5359" w:rsidRPr="00BC1ECA">
        <w:rPr>
          <w:sz w:val="22"/>
          <w:szCs w:val="22"/>
        </w:rPr>
        <w:t>developed</w:t>
      </w:r>
      <w:r w:rsidR="006F0ED0" w:rsidRPr="00BC1ECA">
        <w:rPr>
          <w:sz w:val="22"/>
          <w:szCs w:val="22"/>
        </w:rPr>
        <w:t xml:space="preserve"> following </w:t>
      </w:r>
      <w:r w:rsidR="006F0ED0" w:rsidRPr="00BC1ECA">
        <w:rPr>
          <w:sz w:val="22"/>
          <w:szCs w:val="22"/>
        </w:rPr>
        <w:fldChar w:fldCharType="begin"/>
      </w:r>
      <w:r w:rsidR="007447A9" w:rsidRPr="00BC1ECA">
        <w:rPr>
          <w:sz w:val="22"/>
          <w:szCs w:val="22"/>
        </w:rPr>
        <w:instrText xml:space="preserve"> ADDIN ZOTERO_ITEM CSL_CITATION {"citationID":"AXmeeagl","properties":{"custom":"Taherdoost (2018)","formattedCitation":"Taherdoost (2018)","plainCitation":"Taherdoost (2018)","noteIndex":0},"citationItems":[{"id":3318,"uris":["http://zotero.org/users/16288552/items/4U9GA66G"],"itemData":{"id":3318,"type":"article","abstract":"Businesses and researchers across all industries conduct surveys to uncover answers to specific, important questions. In fact, questionnaires and surveys can be an effective tools for data collection required research and evaluation The challenge is how to design and create an effective survey/questionnaire that accomplishes its purpose. This study is going to provide the brief description of the survey development process, its advantages and disadvantages.","event-place":"Rochester, NY","genre":"SSRN Scholarly Paper","language":"en","number":"3224226","publisher":"Social Science Research Network","publisher-place":"Rochester, NY","source":"papers.ssrn.com","title":"How to Design and Create an Effective Survey/Questionnaire; A Step by Step Guide","URL":"https://papers.ssrn.com/abstract=3224226","author":[{"family":"Taherdoost","given":"Hamed"}],"accessed":{"date-parts":[["2025",5,12]]},"issued":{"date-parts":[["2018",8,1]]},"citation-key":"taherdoostHowDesignCreate2018"}}],"schema":"https://github.com/citation-style-language/schema/raw/master/csl-citation.json"} </w:instrText>
      </w:r>
      <w:r w:rsidR="006F0ED0" w:rsidRPr="00BC1ECA">
        <w:rPr>
          <w:sz w:val="22"/>
          <w:szCs w:val="22"/>
        </w:rPr>
        <w:fldChar w:fldCharType="separate"/>
      </w:r>
      <w:r w:rsidR="004F7FE9" w:rsidRPr="00BC1ECA">
        <w:rPr>
          <w:sz w:val="22"/>
        </w:rPr>
        <w:t>Taherdoost (2018)</w:t>
      </w:r>
      <w:r w:rsidR="006F0ED0" w:rsidRPr="00BC1ECA">
        <w:rPr>
          <w:sz w:val="22"/>
          <w:szCs w:val="22"/>
        </w:rPr>
        <w:fldChar w:fldCharType="end"/>
      </w:r>
      <w:r w:rsidR="006F0ED0" w:rsidRPr="00BC1ECA">
        <w:rPr>
          <w:sz w:val="22"/>
          <w:szCs w:val="22"/>
        </w:rPr>
        <w:t xml:space="preserve"> guidelines. The survey consists of 18 questions, divided into 5 sections</w:t>
      </w:r>
      <w:r w:rsidR="00FC7F0B" w:rsidRPr="00BC1ECA">
        <w:rPr>
          <w:sz w:val="22"/>
          <w:szCs w:val="22"/>
        </w:rPr>
        <w:t>,</w:t>
      </w:r>
      <w:r w:rsidR="006F0ED0" w:rsidRPr="00BC1ECA">
        <w:rPr>
          <w:sz w:val="22"/>
          <w:szCs w:val="22"/>
        </w:rPr>
        <w:t xml:space="preserve"> and aims to address industry knowledge, expected challenges, barriers for adoption</w:t>
      </w:r>
      <w:r w:rsidR="00FC7F0B" w:rsidRPr="00BC1ECA">
        <w:rPr>
          <w:sz w:val="22"/>
          <w:szCs w:val="22"/>
        </w:rPr>
        <w:t>,</w:t>
      </w:r>
      <w:r w:rsidR="006F0ED0" w:rsidRPr="00BC1ECA">
        <w:rPr>
          <w:sz w:val="22"/>
          <w:szCs w:val="22"/>
        </w:rPr>
        <w:t xml:space="preserve"> and expected outcomes of an </w:t>
      </w:r>
      <w:r w:rsidR="00FC7F0B" w:rsidRPr="00BC1ECA">
        <w:rPr>
          <w:sz w:val="22"/>
          <w:szCs w:val="22"/>
        </w:rPr>
        <w:t>ontology-driven</w:t>
      </w:r>
      <w:r w:rsidR="006F0ED0" w:rsidRPr="00BC1ECA">
        <w:rPr>
          <w:sz w:val="22"/>
          <w:szCs w:val="22"/>
        </w:rPr>
        <w:t xml:space="preserve"> approach regarding </w:t>
      </w:r>
      <w:r w:rsidR="00844039">
        <w:rPr>
          <w:sz w:val="22"/>
          <w:szCs w:val="22"/>
        </w:rPr>
        <w:t>DPP-EAM</w:t>
      </w:r>
      <w:r w:rsidR="006F0ED0" w:rsidRPr="00BC1ECA">
        <w:rPr>
          <w:sz w:val="22"/>
          <w:szCs w:val="22"/>
        </w:rPr>
        <w:t xml:space="preserve"> integration. To get a </w:t>
      </w:r>
      <w:r w:rsidR="006F0ED0" w:rsidRPr="00CA25FF">
        <w:rPr>
          <w:sz w:val="22"/>
          <w:szCs w:val="22"/>
        </w:rPr>
        <w:t>diverse industry representation</w:t>
      </w:r>
      <w:r w:rsidR="00435B24" w:rsidRPr="00CA25FF">
        <w:rPr>
          <w:sz w:val="22"/>
          <w:szCs w:val="22"/>
        </w:rPr>
        <w:t>,</w:t>
      </w:r>
      <w:r w:rsidR="006F0ED0" w:rsidRPr="00CA25FF">
        <w:rPr>
          <w:sz w:val="22"/>
          <w:szCs w:val="22"/>
        </w:rPr>
        <w:t xml:space="preserve"> the survey </w:t>
      </w:r>
      <w:r w:rsidR="00F131A3" w:rsidRPr="00CA25FF">
        <w:rPr>
          <w:sz w:val="22"/>
          <w:szCs w:val="22"/>
        </w:rPr>
        <w:t xml:space="preserve">questionnaire </w:t>
      </w:r>
      <w:r w:rsidR="006F0ED0" w:rsidRPr="00CA25FF">
        <w:rPr>
          <w:sz w:val="22"/>
          <w:szCs w:val="22"/>
        </w:rPr>
        <w:t>was published on a</w:t>
      </w:r>
      <w:r w:rsidR="00BB2412" w:rsidRPr="00CA25FF">
        <w:rPr>
          <w:sz w:val="22"/>
          <w:szCs w:val="22"/>
        </w:rPr>
        <w:t xml:space="preserve"> company</w:t>
      </w:r>
      <w:r w:rsidR="00CA0844" w:rsidRPr="00CA25FF">
        <w:rPr>
          <w:sz w:val="22"/>
          <w:szCs w:val="22"/>
        </w:rPr>
        <w:t>’s</w:t>
      </w:r>
      <w:r w:rsidR="006F0ED0" w:rsidRPr="00CA25FF">
        <w:rPr>
          <w:sz w:val="22"/>
          <w:szCs w:val="22"/>
        </w:rPr>
        <w:t xml:space="preserve"> social networking platform Viva Engage</w:t>
      </w:r>
      <w:r w:rsidR="00E31FA8" w:rsidRPr="00CA25FF">
        <w:rPr>
          <w:sz w:val="22"/>
          <w:szCs w:val="22"/>
        </w:rPr>
        <w:t>,</w:t>
      </w:r>
      <w:r w:rsidR="006F0ED0" w:rsidRPr="00CA25FF">
        <w:rPr>
          <w:sz w:val="22"/>
          <w:szCs w:val="22"/>
        </w:rPr>
        <w:t xml:space="preserve"> used by industry professionals in the built environment. Observation from the survey provides insights into </w:t>
      </w:r>
      <w:r w:rsidR="007C2F6C" w:rsidRPr="00CA25FF">
        <w:rPr>
          <w:sz w:val="22"/>
          <w:szCs w:val="22"/>
        </w:rPr>
        <w:t>for a</w:t>
      </w:r>
      <w:r w:rsidR="00C532DD" w:rsidRPr="00CA25FF">
        <w:rPr>
          <w:sz w:val="22"/>
          <w:szCs w:val="22"/>
        </w:rPr>
        <w:t>n</w:t>
      </w:r>
      <w:r w:rsidR="006F0ED0" w:rsidRPr="00CA25FF">
        <w:rPr>
          <w:sz w:val="22"/>
          <w:szCs w:val="22"/>
        </w:rPr>
        <w:t xml:space="preserve"> integration, focusing on challenges in </w:t>
      </w:r>
      <w:r w:rsidR="00E31FA8" w:rsidRPr="00CA25FF">
        <w:rPr>
          <w:sz w:val="22"/>
          <w:szCs w:val="22"/>
        </w:rPr>
        <w:t xml:space="preserve">the </w:t>
      </w:r>
      <w:r w:rsidR="006F0ED0" w:rsidRPr="00CA25FF">
        <w:rPr>
          <w:sz w:val="22"/>
          <w:szCs w:val="22"/>
        </w:rPr>
        <w:t xml:space="preserve">EAM system, </w:t>
      </w:r>
      <w:r w:rsidR="00C6013B" w:rsidRPr="00CA25FF">
        <w:rPr>
          <w:sz w:val="22"/>
          <w:szCs w:val="22"/>
        </w:rPr>
        <w:t xml:space="preserve">the </w:t>
      </w:r>
      <w:r w:rsidR="006F0ED0" w:rsidRPr="00CA25FF">
        <w:rPr>
          <w:sz w:val="22"/>
          <w:szCs w:val="22"/>
        </w:rPr>
        <w:t>role of ontologies</w:t>
      </w:r>
      <w:r w:rsidR="00C6013B" w:rsidRPr="00CA25FF">
        <w:rPr>
          <w:sz w:val="22"/>
          <w:szCs w:val="22"/>
        </w:rPr>
        <w:t>,</w:t>
      </w:r>
      <w:r w:rsidR="006F0ED0" w:rsidRPr="00CA25FF">
        <w:rPr>
          <w:sz w:val="22"/>
          <w:szCs w:val="22"/>
        </w:rPr>
        <w:t xml:space="preserve"> and </w:t>
      </w:r>
      <w:r w:rsidR="00C6013B" w:rsidRPr="00CA25FF">
        <w:rPr>
          <w:sz w:val="22"/>
          <w:szCs w:val="22"/>
        </w:rPr>
        <w:t xml:space="preserve">the </w:t>
      </w:r>
      <w:r w:rsidR="006F0ED0" w:rsidRPr="00CA25FF">
        <w:rPr>
          <w:sz w:val="22"/>
          <w:szCs w:val="22"/>
        </w:rPr>
        <w:t xml:space="preserve">perception of a possible DPP-EAM integration. </w:t>
      </w:r>
      <w:r w:rsidR="00D755EE" w:rsidRPr="00CA25FF">
        <w:rPr>
          <w:sz w:val="22"/>
          <w:szCs w:val="22"/>
        </w:rPr>
        <w:t xml:space="preserve">The </w:t>
      </w:r>
      <w:r w:rsidR="00FE0DD0" w:rsidRPr="00CA25FF">
        <w:rPr>
          <w:sz w:val="22"/>
          <w:szCs w:val="22"/>
        </w:rPr>
        <w:t>entire</w:t>
      </w:r>
      <w:r w:rsidR="003459CF" w:rsidRPr="00CA25FF">
        <w:rPr>
          <w:sz w:val="22"/>
          <w:szCs w:val="22"/>
        </w:rPr>
        <w:t xml:space="preserve"> set of </w:t>
      </w:r>
      <w:r w:rsidR="00D755EE" w:rsidRPr="00CA25FF">
        <w:rPr>
          <w:sz w:val="22"/>
          <w:szCs w:val="22"/>
        </w:rPr>
        <w:t xml:space="preserve">survey questions </w:t>
      </w:r>
      <w:r w:rsidR="003371B6" w:rsidRPr="00CA25FF">
        <w:rPr>
          <w:sz w:val="22"/>
          <w:szCs w:val="22"/>
        </w:rPr>
        <w:t>are</w:t>
      </w:r>
      <w:r w:rsidR="003459CF" w:rsidRPr="00CA25FF">
        <w:rPr>
          <w:sz w:val="22"/>
          <w:szCs w:val="22"/>
        </w:rPr>
        <w:t xml:space="preserve"> available </w:t>
      </w:r>
      <w:r w:rsidR="00AF7F65" w:rsidRPr="00CA25FF">
        <w:rPr>
          <w:sz w:val="22"/>
          <w:szCs w:val="22"/>
        </w:rPr>
        <w:t>in</w:t>
      </w:r>
      <w:r w:rsidR="003459CF" w:rsidRPr="00CA25FF">
        <w:rPr>
          <w:sz w:val="22"/>
          <w:szCs w:val="22"/>
        </w:rPr>
        <w:t xml:space="preserve"> </w:t>
      </w:r>
      <w:r w:rsidR="00B8224A" w:rsidRPr="00CA25FF">
        <w:rPr>
          <w:sz w:val="22"/>
          <w:szCs w:val="22"/>
        </w:rPr>
        <w:t>the</w:t>
      </w:r>
      <w:r w:rsidR="00FB686C" w:rsidRPr="00CA25FF">
        <w:rPr>
          <w:sz w:val="22"/>
          <w:szCs w:val="22"/>
        </w:rPr>
        <w:t xml:space="preserve"> GitHub </w:t>
      </w:r>
      <w:r w:rsidR="00B8224A" w:rsidRPr="00CA25FF">
        <w:rPr>
          <w:sz w:val="22"/>
          <w:szCs w:val="22"/>
        </w:rPr>
        <w:t>repository referenced</w:t>
      </w:r>
      <w:r w:rsidR="00FB686C" w:rsidRPr="00CA25FF">
        <w:rPr>
          <w:sz w:val="22"/>
          <w:szCs w:val="22"/>
        </w:rPr>
        <w:t xml:space="preserve"> in</w:t>
      </w:r>
      <w:r w:rsidR="00E7189B" w:rsidRPr="00CA25FF">
        <w:rPr>
          <w:sz w:val="22"/>
          <w:szCs w:val="22"/>
        </w:rPr>
        <w:t xml:space="preserve"> </w:t>
      </w:r>
      <w:r w:rsidR="00E7189B" w:rsidRPr="00CA25FF">
        <w:rPr>
          <w:i/>
          <w:iCs/>
          <w:sz w:val="22"/>
          <w:szCs w:val="22"/>
        </w:rPr>
        <w:t>Data A</w:t>
      </w:r>
      <w:r w:rsidR="00B8224A" w:rsidRPr="00CA25FF">
        <w:rPr>
          <w:i/>
          <w:iCs/>
          <w:sz w:val="22"/>
          <w:szCs w:val="22"/>
        </w:rPr>
        <w:t>vailability</w:t>
      </w:r>
      <w:r w:rsidR="000959B3" w:rsidRPr="00CA25FF">
        <w:rPr>
          <w:i/>
          <w:iCs/>
          <w:sz w:val="22"/>
          <w:szCs w:val="22"/>
        </w:rPr>
        <w:t xml:space="preserve"> </w:t>
      </w:r>
      <w:r w:rsidR="0089569B" w:rsidRPr="00CA25FF">
        <w:rPr>
          <w:sz w:val="22"/>
          <w:szCs w:val="22"/>
        </w:rPr>
        <w:t>cha</w:t>
      </w:r>
      <w:r w:rsidR="00AA41F0" w:rsidRPr="00CA25FF">
        <w:rPr>
          <w:sz w:val="22"/>
          <w:szCs w:val="22"/>
        </w:rPr>
        <w:t>pter</w:t>
      </w:r>
      <w:r w:rsidR="00FB2850" w:rsidRPr="00CA25FF">
        <w:rPr>
          <w:sz w:val="22"/>
          <w:szCs w:val="22"/>
        </w:rPr>
        <w:t xml:space="preserve"> and</w:t>
      </w:r>
      <w:r w:rsidR="008515CD" w:rsidRPr="00CA25FF">
        <w:rPr>
          <w:sz w:val="22"/>
          <w:szCs w:val="22"/>
        </w:rPr>
        <w:t xml:space="preserve"> </w:t>
      </w:r>
      <w:r w:rsidR="00FB2850" w:rsidRPr="00CA25FF">
        <w:rPr>
          <w:sz w:val="22"/>
          <w:szCs w:val="22"/>
        </w:rPr>
        <w:t>the</w:t>
      </w:r>
      <w:r w:rsidR="00B8224A" w:rsidRPr="00CA25FF">
        <w:rPr>
          <w:sz w:val="22"/>
          <w:szCs w:val="22"/>
        </w:rPr>
        <w:t xml:space="preserve"> corresponding</w:t>
      </w:r>
      <w:r w:rsidR="006F0ED0" w:rsidRPr="00CA25FF">
        <w:rPr>
          <w:sz w:val="22"/>
          <w:szCs w:val="22"/>
        </w:rPr>
        <w:t xml:space="preserve"> results are discussed in </w:t>
      </w:r>
      <w:r w:rsidR="00E31FA8" w:rsidRPr="00CA25FF">
        <w:rPr>
          <w:sz w:val="22"/>
          <w:szCs w:val="22"/>
        </w:rPr>
        <w:t>C</w:t>
      </w:r>
      <w:r w:rsidR="006F0ED0" w:rsidRPr="00CA25FF">
        <w:rPr>
          <w:sz w:val="22"/>
          <w:szCs w:val="22"/>
        </w:rPr>
        <w:t xml:space="preserve">hapter 4.2. </w:t>
      </w:r>
    </w:p>
    <w:p w14:paraId="69A14DF8" w14:textId="51B27E6C" w:rsidR="00090A74" w:rsidRPr="00CA25FF" w:rsidRDefault="00720F5E" w:rsidP="00D821AF">
      <w:pPr>
        <w:pStyle w:val="Heading3"/>
        <w:spacing w:before="240"/>
        <w:ind w:firstLine="0"/>
      </w:pPr>
      <w:r w:rsidRPr="00CA25FF">
        <w:t>Interviews</w:t>
      </w:r>
    </w:p>
    <w:p w14:paraId="0A288A15" w14:textId="32B06AA4" w:rsidR="007454EF" w:rsidRPr="00CA25FF" w:rsidRDefault="00054613" w:rsidP="00052A22">
      <w:pPr>
        <w:ind w:firstLine="0"/>
        <w:jc w:val="both"/>
        <w:rPr>
          <w:sz w:val="22"/>
          <w:szCs w:val="22"/>
        </w:rPr>
      </w:pPr>
      <w:r w:rsidRPr="00CA25FF">
        <w:rPr>
          <w:sz w:val="22"/>
          <w:szCs w:val="22"/>
        </w:rPr>
        <w:t xml:space="preserve">To complement the survey data and acquire </w:t>
      </w:r>
      <w:r w:rsidR="00A94197" w:rsidRPr="00CA25FF">
        <w:rPr>
          <w:sz w:val="22"/>
          <w:szCs w:val="22"/>
        </w:rPr>
        <w:t xml:space="preserve">a </w:t>
      </w:r>
      <w:r w:rsidRPr="00CA25FF">
        <w:rPr>
          <w:sz w:val="22"/>
          <w:szCs w:val="22"/>
        </w:rPr>
        <w:t xml:space="preserve">deeper qualitative understanding, semi-structured interviews were </w:t>
      </w:r>
      <w:r w:rsidR="00CF66F3" w:rsidRPr="00CA25FF">
        <w:rPr>
          <w:sz w:val="22"/>
          <w:szCs w:val="22"/>
        </w:rPr>
        <w:t>develop</w:t>
      </w:r>
      <w:r w:rsidR="00170E63" w:rsidRPr="00CA25FF">
        <w:rPr>
          <w:sz w:val="22"/>
          <w:szCs w:val="22"/>
        </w:rPr>
        <w:t>ed</w:t>
      </w:r>
      <w:r w:rsidRPr="00CA25FF">
        <w:rPr>
          <w:sz w:val="22"/>
          <w:szCs w:val="22"/>
        </w:rPr>
        <w:t xml:space="preserve"> and conducted</w:t>
      </w:r>
      <w:r w:rsidR="00097437" w:rsidRPr="00CA25FF">
        <w:rPr>
          <w:sz w:val="22"/>
          <w:szCs w:val="22"/>
        </w:rPr>
        <w:t>,</w:t>
      </w:r>
      <w:r w:rsidRPr="00CA25FF">
        <w:rPr>
          <w:sz w:val="22"/>
          <w:szCs w:val="22"/>
        </w:rPr>
        <w:t xml:space="preserve"> </w:t>
      </w:r>
      <w:r w:rsidR="00097437" w:rsidRPr="00CA25FF">
        <w:rPr>
          <w:sz w:val="22"/>
          <w:szCs w:val="22"/>
        </w:rPr>
        <w:t xml:space="preserve">following the </w:t>
      </w:r>
      <w:r w:rsidR="00597EE3" w:rsidRPr="00CA25FF">
        <w:rPr>
          <w:sz w:val="22"/>
          <w:szCs w:val="22"/>
        </w:rPr>
        <w:t xml:space="preserve">approach </w:t>
      </w:r>
      <w:r w:rsidR="00104F18" w:rsidRPr="00CA25FF">
        <w:rPr>
          <w:sz w:val="22"/>
          <w:szCs w:val="22"/>
        </w:rPr>
        <w:t>outlined by</w:t>
      </w:r>
      <w:r w:rsidRPr="00CA25FF">
        <w:rPr>
          <w:sz w:val="22"/>
          <w:szCs w:val="22"/>
        </w:rPr>
        <w:t xml:space="preserve"> </w:t>
      </w:r>
      <w:r w:rsidRPr="00CA25FF">
        <w:rPr>
          <w:sz w:val="22"/>
          <w:szCs w:val="22"/>
        </w:rPr>
        <w:fldChar w:fldCharType="begin"/>
      </w:r>
      <w:r w:rsidR="009012D4" w:rsidRPr="00CA25FF">
        <w:rPr>
          <w:sz w:val="22"/>
          <w:szCs w:val="22"/>
        </w:rPr>
        <w:instrText xml:space="preserve"> ADDIN ZOTERO_ITEM CSL_CITATION {"citationID":"oaGhkiw1","properties":{"custom":"Kebede {\\i{}et al.} (2024)","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CA25FF">
        <w:rPr>
          <w:sz w:val="22"/>
          <w:szCs w:val="22"/>
        </w:rPr>
        <w:fldChar w:fldCharType="separate"/>
      </w:r>
      <w:r w:rsidR="004F7FE9" w:rsidRPr="00CA25FF">
        <w:rPr>
          <w:sz w:val="22"/>
        </w:rPr>
        <w:t xml:space="preserve">Kebede </w:t>
      </w:r>
      <w:r w:rsidR="004F7FE9" w:rsidRPr="00CA25FF">
        <w:rPr>
          <w:i/>
          <w:iCs/>
          <w:sz w:val="22"/>
        </w:rPr>
        <w:t>et al.</w:t>
      </w:r>
      <w:r w:rsidR="004F7FE9" w:rsidRPr="00CA25FF">
        <w:rPr>
          <w:sz w:val="22"/>
        </w:rPr>
        <w:t xml:space="preserve"> (2024)</w:t>
      </w:r>
      <w:r w:rsidRPr="00CA25FF">
        <w:rPr>
          <w:sz w:val="22"/>
          <w:szCs w:val="22"/>
        </w:rPr>
        <w:fldChar w:fldCharType="end"/>
      </w:r>
      <w:r w:rsidRPr="00CA25FF">
        <w:rPr>
          <w:sz w:val="22"/>
          <w:szCs w:val="22"/>
        </w:rPr>
        <w:t xml:space="preserve">. </w:t>
      </w:r>
      <w:r w:rsidR="00365F4F" w:rsidRPr="001F19C0">
        <w:rPr>
          <w:sz w:val="22"/>
          <w:szCs w:val="22"/>
        </w:rPr>
        <w:t xml:space="preserve">The </w:t>
      </w:r>
      <w:r w:rsidR="00365F4F">
        <w:rPr>
          <w:sz w:val="22"/>
          <w:szCs w:val="22"/>
        </w:rPr>
        <w:t xml:space="preserve">aim of the </w:t>
      </w:r>
      <w:r w:rsidR="00365F4F" w:rsidRPr="001F19C0">
        <w:rPr>
          <w:sz w:val="22"/>
          <w:szCs w:val="22"/>
        </w:rPr>
        <w:t xml:space="preserve">interviews </w:t>
      </w:r>
      <w:r w:rsidR="00365F4F">
        <w:rPr>
          <w:sz w:val="22"/>
          <w:szCs w:val="22"/>
        </w:rPr>
        <w:t>was</w:t>
      </w:r>
      <w:r w:rsidR="00365F4F" w:rsidRPr="001F19C0">
        <w:rPr>
          <w:sz w:val="22"/>
          <w:szCs w:val="22"/>
        </w:rPr>
        <w:t xml:space="preserve"> to gain perspectives on current limitations in the EAM system, integration needs</w:t>
      </w:r>
      <w:r w:rsidRPr="00CA25FF">
        <w:rPr>
          <w:sz w:val="22"/>
          <w:szCs w:val="22"/>
        </w:rPr>
        <w:t xml:space="preserve">, and expectations regarding </w:t>
      </w:r>
      <w:r w:rsidR="00F131AB" w:rsidRPr="00CA25FF">
        <w:rPr>
          <w:sz w:val="22"/>
          <w:szCs w:val="22"/>
        </w:rPr>
        <w:t xml:space="preserve">the </w:t>
      </w:r>
      <w:r w:rsidRPr="00CA25FF">
        <w:rPr>
          <w:sz w:val="22"/>
          <w:szCs w:val="22"/>
        </w:rPr>
        <w:t>DPP-enabled</w:t>
      </w:r>
      <w:r w:rsidR="00171F18" w:rsidRPr="00CA25FF">
        <w:rPr>
          <w:sz w:val="22"/>
          <w:szCs w:val="22"/>
        </w:rPr>
        <w:t xml:space="preserve"> EAM</w:t>
      </w:r>
      <w:r w:rsidRPr="00CA25FF">
        <w:rPr>
          <w:sz w:val="22"/>
          <w:szCs w:val="22"/>
        </w:rPr>
        <w:t xml:space="preserve"> system. </w:t>
      </w:r>
      <w:r w:rsidR="00FB6E59" w:rsidRPr="00CA25FF">
        <w:rPr>
          <w:sz w:val="22"/>
          <w:szCs w:val="22"/>
        </w:rPr>
        <w:t>T</w:t>
      </w:r>
      <w:r w:rsidR="008A581C" w:rsidRPr="00CA25FF">
        <w:rPr>
          <w:sz w:val="22"/>
          <w:szCs w:val="22"/>
        </w:rPr>
        <w:t>wel</w:t>
      </w:r>
      <w:r w:rsidR="00FB6E59" w:rsidRPr="00CA25FF">
        <w:rPr>
          <w:sz w:val="22"/>
          <w:szCs w:val="22"/>
        </w:rPr>
        <w:t>v</w:t>
      </w:r>
      <w:r w:rsidR="008A581C" w:rsidRPr="00CA25FF">
        <w:rPr>
          <w:sz w:val="22"/>
          <w:szCs w:val="22"/>
        </w:rPr>
        <w:t>e</w:t>
      </w:r>
      <w:r w:rsidRPr="00CA25FF">
        <w:rPr>
          <w:sz w:val="22"/>
          <w:szCs w:val="22"/>
        </w:rPr>
        <w:t xml:space="preserve"> core questions</w:t>
      </w:r>
      <w:r w:rsidR="00CF2480" w:rsidRPr="00CA25FF">
        <w:rPr>
          <w:sz w:val="22"/>
          <w:szCs w:val="22"/>
        </w:rPr>
        <w:t>, followed by sub-questions</w:t>
      </w:r>
      <w:r w:rsidR="00C96CDD" w:rsidRPr="00CA25FF">
        <w:rPr>
          <w:sz w:val="22"/>
          <w:szCs w:val="22"/>
        </w:rPr>
        <w:t xml:space="preserve"> </w:t>
      </w:r>
      <w:r w:rsidRPr="00CA25FF">
        <w:rPr>
          <w:sz w:val="22"/>
          <w:szCs w:val="22"/>
        </w:rPr>
        <w:t>were constructed to identify gaps, suggest best practices</w:t>
      </w:r>
      <w:r w:rsidR="00F131AB" w:rsidRPr="00CA25FF">
        <w:rPr>
          <w:sz w:val="22"/>
          <w:szCs w:val="22"/>
        </w:rPr>
        <w:t>,</w:t>
      </w:r>
      <w:r w:rsidRPr="00CA25FF">
        <w:rPr>
          <w:sz w:val="22"/>
          <w:szCs w:val="22"/>
        </w:rPr>
        <w:t xml:space="preserve"> and refine integration strategies</w:t>
      </w:r>
      <w:r w:rsidR="00DD646E">
        <w:rPr>
          <w:sz w:val="22"/>
          <w:szCs w:val="22"/>
        </w:rPr>
        <w:t>.</w:t>
      </w:r>
      <w:r w:rsidRPr="00CA25FF">
        <w:rPr>
          <w:sz w:val="22"/>
          <w:szCs w:val="22"/>
        </w:rPr>
        <w:t xml:space="preserve"> The interviews also served to validate key assumptions derived from the literature review and survey findings. </w:t>
      </w:r>
      <w:r w:rsidR="00AB7D30" w:rsidRPr="00CA25FF">
        <w:rPr>
          <w:sz w:val="22"/>
          <w:szCs w:val="22"/>
        </w:rPr>
        <w:t>A</w:t>
      </w:r>
      <w:r w:rsidR="00A7431C" w:rsidRPr="00CA25FF">
        <w:rPr>
          <w:sz w:val="22"/>
          <w:szCs w:val="22"/>
        </w:rPr>
        <w:t>n</w:t>
      </w:r>
      <w:r w:rsidR="00AB7D30" w:rsidRPr="00CA25FF">
        <w:rPr>
          <w:sz w:val="22"/>
          <w:szCs w:val="22"/>
        </w:rPr>
        <w:t xml:space="preserve"> </w:t>
      </w:r>
      <w:r w:rsidR="00A7431C" w:rsidRPr="00CA25FF">
        <w:rPr>
          <w:sz w:val="22"/>
          <w:szCs w:val="22"/>
        </w:rPr>
        <w:t>overview</w:t>
      </w:r>
      <w:r w:rsidR="00AB7D30" w:rsidRPr="00CA25FF">
        <w:rPr>
          <w:sz w:val="22"/>
          <w:szCs w:val="22"/>
        </w:rPr>
        <w:t xml:space="preserve"> of the</w:t>
      </w:r>
      <w:r w:rsidR="00EE35BD" w:rsidRPr="00CA25FF">
        <w:rPr>
          <w:sz w:val="22"/>
          <w:szCs w:val="22"/>
        </w:rPr>
        <w:t xml:space="preserve"> interviewee participants</w:t>
      </w:r>
      <w:r w:rsidR="00AB7D30" w:rsidRPr="00CA25FF">
        <w:rPr>
          <w:sz w:val="22"/>
          <w:szCs w:val="22"/>
        </w:rPr>
        <w:t xml:space="preserve"> </w:t>
      </w:r>
      <w:r w:rsidR="00A7431C" w:rsidRPr="00CA25FF">
        <w:rPr>
          <w:sz w:val="22"/>
          <w:szCs w:val="22"/>
        </w:rPr>
        <w:t xml:space="preserve">can be seen in Table </w:t>
      </w:r>
      <w:r w:rsidR="00CA25FF" w:rsidRPr="00CA25FF">
        <w:rPr>
          <w:sz w:val="22"/>
          <w:szCs w:val="22"/>
        </w:rPr>
        <w:t>4</w:t>
      </w:r>
      <w:r w:rsidR="00A7431C" w:rsidRPr="00CA25FF">
        <w:rPr>
          <w:sz w:val="22"/>
          <w:szCs w:val="22"/>
        </w:rPr>
        <w:t xml:space="preserve">, </w:t>
      </w:r>
      <w:r w:rsidR="008E5AC5" w:rsidRPr="00CA25FF">
        <w:rPr>
          <w:sz w:val="22"/>
          <w:szCs w:val="22"/>
        </w:rPr>
        <w:t>contain</w:t>
      </w:r>
      <w:r w:rsidR="00A7431C" w:rsidRPr="00CA25FF">
        <w:rPr>
          <w:sz w:val="22"/>
          <w:szCs w:val="22"/>
        </w:rPr>
        <w:t>ing</w:t>
      </w:r>
      <w:r w:rsidR="00482016" w:rsidRPr="00CA25FF">
        <w:rPr>
          <w:sz w:val="22"/>
          <w:szCs w:val="22"/>
        </w:rPr>
        <w:t xml:space="preserve"> information about experience, role/position, company type and size</w:t>
      </w:r>
      <w:r w:rsidR="00A7431C" w:rsidRPr="00CA25FF">
        <w:rPr>
          <w:sz w:val="22"/>
          <w:szCs w:val="22"/>
        </w:rPr>
        <w:t xml:space="preserve">. </w:t>
      </w:r>
      <w:r w:rsidR="009519E6">
        <w:rPr>
          <w:sz w:val="22"/>
          <w:szCs w:val="22"/>
        </w:rPr>
        <w:t>The</w:t>
      </w:r>
      <w:r w:rsidR="000D70F7" w:rsidRPr="00CA25FF">
        <w:rPr>
          <w:sz w:val="22"/>
          <w:szCs w:val="22"/>
        </w:rPr>
        <w:t xml:space="preserve"> company size </w:t>
      </w:r>
      <w:r w:rsidR="00D75A8E" w:rsidRPr="00CA25FF">
        <w:rPr>
          <w:sz w:val="22"/>
          <w:szCs w:val="22"/>
        </w:rPr>
        <w:t xml:space="preserve">is measured by the number of employees. </w:t>
      </w:r>
      <w:r w:rsidR="002C0C4C" w:rsidRPr="00CA25FF">
        <w:rPr>
          <w:sz w:val="22"/>
          <w:szCs w:val="22"/>
        </w:rPr>
        <w:t xml:space="preserve">A small </w:t>
      </w:r>
      <w:r w:rsidR="00A46DCB" w:rsidRPr="00CA25FF">
        <w:rPr>
          <w:sz w:val="22"/>
          <w:szCs w:val="22"/>
        </w:rPr>
        <w:t xml:space="preserve">company </w:t>
      </w:r>
      <w:r w:rsidR="002964A0" w:rsidRPr="00CA25FF">
        <w:rPr>
          <w:sz w:val="22"/>
          <w:szCs w:val="22"/>
        </w:rPr>
        <w:t>has</w:t>
      </w:r>
      <w:r w:rsidR="00A46DCB" w:rsidRPr="00CA25FF">
        <w:rPr>
          <w:sz w:val="22"/>
          <w:szCs w:val="22"/>
        </w:rPr>
        <w:t xml:space="preserve"> </w:t>
      </w:r>
      <w:r w:rsidR="007906CF" w:rsidRPr="00CA25FF">
        <w:rPr>
          <w:sz w:val="22"/>
          <w:szCs w:val="22"/>
        </w:rPr>
        <w:t>an</w:t>
      </w:r>
      <w:r w:rsidR="00A46DCB" w:rsidRPr="00CA25FF">
        <w:rPr>
          <w:sz w:val="22"/>
          <w:szCs w:val="22"/>
        </w:rPr>
        <w:t xml:space="preserve"> </w:t>
      </w:r>
      <w:r w:rsidR="000C0803" w:rsidRPr="00CA25FF">
        <w:rPr>
          <w:sz w:val="22"/>
          <w:szCs w:val="22"/>
        </w:rPr>
        <w:t xml:space="preserve">employee </w:t>
      </w:r>
      <w:r w:rsidR="00A46DCB" w:rsidRPr="00CA25FF">
        <w:rPr>
          <w:sz w:val="22"/>
          <w:szCs w:val="22"/>
        </w:rPr>
        <w:t>range of 10-49</w:t>
      </w:r>
      <w:r w:rsidR="00527ACE" w:rsidRPr="00CA25FF">
        <w:rPr>
          <w:sz w:val="22"/>
          <w:szCs w:val="22"/>
        </w:rPr>
        <w:t xml:space="preserve"> </w:t>
      </w:r>
      <w:r w:rsidR="00807B75" w:rsidRPr="00CA25FF">
        <w:rPr>
          <w:sz w:val="22"/>
          <w:szCs w:val="22"/>
        </w:rPr>
        <w:t>while</w:t>
      </w:r>
      <w:r w:rsidR="00527ACE" w:rsidRPr="00CA25FF">
        <w:rPr>
          <w:sz w:val="22"/>
          <w:szCs w:val="22"/>
        </w:rPr>
        <w:t xml:space="preserve"> </w:t>
      </w:r>
      <w:r w:rsidR="000C0803" w:rsidRPr="00CA25FF">
        <w:rPr>
          <w:sz w:val="22"/>
          <w:szCs w:val="22"/>
        </w:rPr>
        <w:t>a</w:t>
      </w:r>
      <w:r w:rsidR="00527ACE" w:rsidRPr="00CA25FF">
        <w:rPr>
          <w:sz w:val="22"/>
          <w:szCs w:val="22"/>
        </w:rPr>
        <w:t xml:space="preserve"> large </w:t>
      </w:r>
      <w:r w:rsidR="000C0803" w:rsidRPr="00CA25FF">
        <w:rPr>
          <w:sz w:val="22"/>
          <w:szCs w:val="22"/>
        </w:rPr>
        <w:t>company</w:t>
      </w:r>
      <w:r w:rsidR="00527ACE" w:rsidRPr="00CA25FF">
        <w:rPr>
          <w:sz w:val="22"/>
          <w:szCs w:val="22"/>
        </w:rPr>
        <w:t xml:space="preserve"> </w:t>
      </w:r>
      <w:r w:rsidR="00807B75" w:rsidRPr="00CA25FF">
        <w:rPr>
          <w:sz w:val="22"/>
          <w:szCs w:val="22"/>
        </w:rPr>
        <w:t>has</w:t>
      </w:r>
      <w:r w:rsidR="00527ACE" w:rsidRPr="00CA25FF">
        <w:rPr>
          <w:sz w:val="22"/>
          <w:szCs w:val="22"/>
        </w:rPr>
        <w:t xml:space="preserve"> </w:t>
      </w:r>
      <w:r w:rsidR="001C33FF" w:rsidRPr="00CA25FF">
        <w:rPr>
          <w:sz w:val="22"/>
          <w:szCs w:val="22"/>
        </w:rPr>
        <w:t xml:space="preserve">over </w:t>
      </w:r>
      <w:r w:rsidR="0000086A" w:rsidRPr="00CA25FF">
        <w:rPr>
          <w:sz w:val="22"/>
          <w:szCs w:val="22"/>
        </w:rPr>
        <w:t>250</w:t>
      </w:r>
      <w:r w:rsidR="001C33FF" w:rsidRPr="00CA25FF">
        <w:rPr>
          <w:sz w:val="22"/>
          <w:szCs w:val="22"/>
        </w:rPr>
        <w:t xml:space="preserve"> employees.</w:t>
      </w:r>
      <w:r w:rsidR="0062716D" w:rsidRPr="00CA25FF">
        <w:rPr>
          <w:sz w:val="22"/>
          <w:szCs w:val="22"/>
        </w:rPr>
        <w:t xml:space="preserve"> </w:t>
      </w:r>
      <w:r w:rsidR="00537242" w:rsidRPr="00CA25FF">
        <w:rPr>
          <w:sz w:val="22"/>
          <w:szCs w:val="22"/>
        </w:rPr>
        <w:t>T</w:t>
      </w:r>
      <w:r w:rsidR="00DD601B" w:rsidRPr="00CA25FF">
        <w:rPr>
          <w:sz w:val="22"/>
          <w:szCs w:val="22"/>
        </w:rPr>
        <w:t xml:space="preserve">he </w:t>
      </w:r>
      <w:r w:rsidR="00CF2480" w:rsidRPr="00CA25FF">
        <w:rPr>
          <w:sz w:val="22"/>
          <w:szCs w:val="22"/>
        </w:rPr>
        <w:t>interview</w:t>
      </w:r>
      <w:r w:rsidR="00046B11" w:rsidRPr="00CA25FF">
        <w:rPr>
          <w:sz w:val="22"/>
          <w:szCs w:val="22"/>
        </w:rPr>
        <w:t xml:space="preserve"> questions are </w:t>
      </w:r>
      <w:r w:rsidR="004A75D5" w:rsidRPr="00CA25FF">
        <w:rPr>
          <w:sz w:val="22"/>
          <w:szCs w:val="22"/>
        </w:rPr>
        <w:t>available</w:t>
      </w:r>
      <w:r w:rsidR="00046B11" w:rsidRPr="00CA25FF">
        <w:rPr>
          <w:sz w:val="22"/>
          <w:szCs w:val="22"/>
        </w:rPr>
        <w:t xml:space="preserve"> </w:t>
      </w:r>
      <w:r w:rsidR="006574D6" w:rsidRPr="00CA25FF">
        <w:rPr>
          <w:sz w:val="22"/>
          <w:szCs w:val="22"/>
        </w:rPr>
        <w:t>in</w:t>
      </w:r>
      <w:r w:rsidR="00857133" w:rsidRPr="00CA25FF">
        <w:rPr>
          <w:sz w:val="22"/>
          <w:szCs w:val="22"/>
        </w:rPr>
        <w:t xml:space="preserve"> the</w:t>
      </w:r>
      <w:r w:rsidR="008E26E5" w:rsidRPr="00CA25FF">
        <w:rPr>
          <w:sz w:val="22"/>
          <w:szCs w:val="22"/>
        </w:rPr>
        <w:t xml:space="preserve"> GitHub</w:t>
      </w:r>
      <w:r w:rsidR="00475EEC" w:rsidRPr="00CA25FF">
        <w:rPr>
          <w:sz w:val="22"/>
          <w:szCs w:val="22"/>
        </w:rPr>
        <w:t xml:space="preserve"> </w:t>
      </w:r>
      <w:r w:rsidR="008E26E5" w:rsidRPr="00CA25FF">
        <w:rPr>
          <w:sz w:val="22"/>
          <w:szCs w:val="22"/>
        </w:rPr>
        <w:t>repository</w:t>
      </w:r>
      <w:r w:rsidR="00D50388" w:rsidRPr="00CA25FF">
        <w:rPr>
          <w:rStyle w:val="FootnoteReference"/>
          <w:sz w:val="22"/>
          <w:szCs w:val="22"/>
        </w:rPr>
        <w:footnoteReference w:id="2"/>
      </w:r>
      <w:r w:rsidR="00A51258" w:rsidRPr="00CA25FF">
        <w:rPr>
          <w:sz w:val="22"/>
          <w:szCs w:val="22"/>
        </w:rPr>
        <w:t xml:space="preserve">. </w:t>
      </w:r>
      <w:r w:rsidR="00475EEC" w:rsidRPr="00CA25FF">
        <w:rPr>
          <w:sz w:val="22"/>
          <w:szCs w:val="22"/>
        </w:rPr>
        <w:t>T</w:t>
      </w:r>
      <w:r w:rsidR="00F9099E" w:rsidRPr="00CA25FF">
        <w:rPr>
          <w:sz w:val="22"/>
          <w:szCs w:val="22"/>
        </w:rPr>
        <w:t>he</w:t>
      </w:r>
      <w:r w:rsidR="00EE35BD" w:rsidRPr="00CA25FF">
        <w:rPr>
          <w:sz w:val="22"/>
          <w:szCs w:val="22"/>
        </w:rPr>
        <w:t xml:space="preserve"> </w:t>
      </w:r>
      <w:r w:rsidR="00F9099E" w:rsidRPr="00CA25FF">
        <w:rPr>
          <w:sz w:val="22"/>
          <w:szCs w:val="22"/>
        </w:rPr>
        <w:t>m</w:t>
      </w:r>
      <w:r w:rsidRPr="00CA25FF">
        <w:rPr>
          <w:sz w:val="22"/>
          <w:szCs w:val="22"/>
        </w:rPr>
        <w:t xml:space="preserve">ain insights from the interviews are discussed in the results </w:t>
      </w:r>
      <w:r w:rsidR="00F131AB" w:rsidRPr="00CA25FF">
        <w:rPr>
          <w:sz w:val="22"/>
          <w:szCs w:val="22"/>
        </w:rPr>
        <w:t>C</w:t>
      </w:r>
      <w:r w:rsidRPr="00CA25FF">
        <w:rPr>
          <w:sz w:val="22"/>
          <w:szCs w:val="22"/>
        </w:rPr>
        <w:t xml:space="preserve">hapter 4.3. </w:t>
      </w:r>
    </w:p>
    <w:p w14:paraId="615F270A" w14:textId="35E4BD72" w:rsidR="007454EF" w:rsidRPr="00BC1ECA" w:rsidRDefault="007454EF" w:rsidP="007454EF">
      <w:pPr>
        <w:pStyle w:val="Caption"/>
        <w:keepNext/>
        <w:jc w:val="center"/>
      </w:pPr>
      <w:r w:rsidRPr="00CA25FF">
        <w:t xml:space="preserve">Table </w:t>
      </w:r>
      <w:r w:rsidR="00CA25FF" w:rsidRPr="00CA25FF">
        <w:t>4</w:t>
      </w:r>
      <w:r w:rsidRPr="00CA25FF">
        <w:t xml:space="preserve">. </w:t>
      </w:r>
      <w:r w:rsidRPr="00CA25FF">
        <w:rPr>
          <w:b w:val="0"/>
          <w:bCs w:val="0"/>
        </w:rPr>
        <w:t>Interview participants summary</w:t>
      </w:r>
    </w:p>
    <w:tbl>
      <w:tblPr>
        <w:tblpPr w:leftFromText="180" w:rightFromText="180" w:vertAnchor="text" w:tblpXSpec="center" w:tblpY="1"/>
        <w:tblOverlap w:val="never"/>
        <w:tblW w:w="9709" w:type="dxa"/>
        <w:tblBorders>
          <w:top w:val="single" w:sz="12" w:space="0" w:color="000000" w:themeColor="text1"/>
          <w:bottom w:val="single" w:sz="12" w:space="0" w:color="000000" w:themeColor="text1"/>
        </w:tblBorders>
        <w:tblLayout w:type="fixed"/>
        <w:tblCellMar>
          <w:left w:w="70" w:type="dxa"/>
          <w:right w:w="70" w:type="dxa"/>
        </w:tblCellMar>
        <w:tblLook w:val="0000" w:firstRow="0" w:lastRow="0" w:firstColumn="0" w:lastColumn="0" w:noHBand="0" w:noVBand="0"/>
      </w:tblPr>
      <w:tblGrid>
        <w:gridCol w:w="1290"/>
        <w:gridCol w:w="1781"/>
        <w:gridCol w:w="2592"/>
        <w:gridCol w:w="2266"/>
        <w:gridCol w:w="1780"/>
      </w:tblGrid>
      <w:tr w:rsidR="007454EF" w:rsidRPr="00BC1ECA" w14:paraId="4D781D3F" w14:textId="77777777">
        <w:trPr>
          <w:trHeight w:val="16"/>
        </w:trPr>
        <w:tc>
          <w:tcPr>
            <w:tcW w:w="1290" w:type="dxa"/>
            <w:tcBorders>
              <w:top w:val="single" w:sz="12" w:space="0" w:color="000000" w:themeColor="text1"/>
              <w:bottom w:val="single" w:sz="4" w:space="0" w:color="000000" w:themeColor="text1"/>
            </w:tcBorders>
          </w:tcPr>
          <w:p w14:paraId="1A6992B6" w14:textId="77777777" w:rsidR="007454EF" w:rsidRPr="00BC1ECA" w:rsidRDefault="007454EF">
            <w:pPr>
              <w:spacing w:after="0" w:line="276" w:lineRule="auto"/>
              <w:ind w:firstLine="0"/>
              <w:jc w:val="center"/>
              <w:rPr>
                <w:b/>
                <w:bCs/>
                <w:sz w:val="20"/>
                <w:szCs w:val="20"/>
              </w:rPr>
            </w:pPr>
            <w:r w:rsidRPr="00BC1ECA">
              <w:rPr>
                <w:b/>
                <w:bCs/>
                <w:sz w:val="20"/>
                <w:szCs w:val="20"/>
              </w:rPr>
              <w:t>Interview participant</w:t>
            </w:r>
          </w:p>
        </w:tc>
        <w:tc>
          <w:tcPr>
            <w:tcW w:w="1781" w:type="dxa"/>
            <w:tcBorders>
              <w:top w:val="single" w:sz="12" w:space="0" w:color="000000" w:themeColor="text1"/>
              <w:bottom w:val="single" w:sz="4" w:space="0" w:color="000000" w:themeColor="text1"/>
            </w:tcBorders>
          </w:tcPr>
          <w:p w14:paraId="5F2E0F0E" w14:textId="77777777" w:rsidR="007454EF" w:rsidRPr="00BC1ECA" w:rsidRDefault="007454EF">
            <w:pPr>
              <w:spacing w:after="0" w:line="276" w:lineRule="auto"/>
              <w:ind w:firstLine="0"/>
              <w:jc w:val="center"/>
              <w:rPr>
                <w:b/>
                <w:bCs/>
                <w:sz w:val="20"/>
                <w:szCs w:val="20"/>
              </w:rPr>
            </w:pPr>
            <w:r w:rsidRPr="00BC1ECA">
              <w:rPr>
                <w:b/>
                <w:bCs/>
                <w:sz w:val="20"/>
                <w:szCs w:val="20"/>
              </w:rPr>
              <w:t>Experience (Y)</w:t>
            </w:r>
          </w:p>
        </w:tc>
        <w:tc>
          <w:tcPr>
            <w:tcW w:w="2592" w:type="dxa"/>
            <w:tcBorders>
              <w:top w:val="single" w:sz="12" w:space="0" w:color="000000" w:themeColor="text1"/>
              <w:bottom w:val="single" w:sz="4" w:space="0" w:color="000000" w:themeColor="text1"/>
            </w:tcBorders>
          </w:tcPr>
          <w:p w14:paraId="05047C1C" w14:textId="77777777" w:rsidR="007454EF" w:rsidRPr="00BC1ECA" w:rsidRDefault="007454EF">
            <w:pPr>
              <w:spacing w:after="0" w:line="276" w:lineRule="auto"/>
              <w:ind w:firstLine="0"/>
              <w:jc w:val="center"/>
              <w:rPr>
                <w:b/>
                <w:bCs/>
                <w:sz w:val="20"/>
                <w:szCs w:val="20"/>
              </w:rPr>
            </w:pPr>
            <w:r w:rsidRPr="00BC1ECA">
              <w:rPr>
                <w:b/>
                <w:bCs/>
                <w:sz w:val="20"/>
                <w:szCs w:val="20"/>
              </w:rPr>
              <w:t>Role/Position</w:t>
            </w:r>
          </w:p>
        </w:tc>
        <w:tc>
          <w:tcPr>
            <w:tcW w:w="2266" w:type="dxa"/>
            <w:tcBorders>
              <w:top w:val="single" w:sz="12" w:space="0" w:color="000000" w:themeColor="text1"/>
              <w:bottom w:val="single" w:sz="4" w:space="0" w:color="000000" w:themeColor="text1"/>
            </w:tcBorders>
          </w:tcPr>
          <w:p w14:paraId="1819E07E" w14:textId="77777777" w:rsidR="007454EF" w:rsidRPr="00BC1ECA" w:rsidRDefault="007454EF">
            <w:pPr>
              <w:spacing w:after="0" w:line="276" w:lineRule="auto"/>
              <w:ind w:firstLine="0"/>
              <w:jc w:val="center"/>
              <w:rPr>
                <w:b/>
                <w:bCs/>
                <w:sz w:val="20"/>
                <w:szCs w:val="20"/>
              </w:rPr>
            </w:pPr>
            <w:r w:rsidRPr="00BC1ECA">
              <w:rPr>
                <w:b/>
                <w:bCs/>
                <w:sz w:val="20"/>
                <w:szCs w:val="20"/>
              </w:rPr>
              <w:t>Company Type</w:t>
            </w:r>
          </w:p>
        </w:tc>
        <w:tc>
          <w:tcPr>
            <w:tcW w:w="1780" w:type="dxa"/>
            <w:tcBorders>
              <w:top w:val="single" w:sz="12" w:space="0" w:color="000000" w:themeColor="text1"/>
              <w:bottom w:val="single" w:sz="4" w:space="0" w:color="000000" w:themeColor="text1"/>
            </w:tcBorders>
          </w:tcPr>
          <w:p w14:paraId="33C5FC98" w14:textId="77777777" w:rsidR="007454EF" w:rsidRPr="00BC1ECA" w:rsidRDefault="007454EF">
            <w:pPr>
              <w:spacing w:after="0" w:line="276" w:lineRule="auto"/>
              <w:ind w:firstLine="0"/>
              <w:jc w:val="center"/>
              <w:rPr>
                <w:b/>
                <w:bCs/>
                <w:sz w:val="20"/>
                <w:szCs w:val="20"/>
              </w:rPr>
            </w:pPr>
            <w:r w:rsidRPr="00BC1ECA">
              <w:rPr>
                <w:b/>
                <w:bCs/>
                <w:sz w:val="20"/>
                <w:szCs w:val="20"/>
              </w:rPr>
              <w:t>Company Size</w:t>
            </w:r>
          </w:p>
        </w:tc>
      </w:tr>
      <w:tr w:rsidR="007454EF" w:rsidRPr="00BC1ECA" w14:paraId="4BDC3E1F" w14:textId="77777777">
        <w:trPr>
          <w:trHeight w:val="24"/>
        </w:trPr>
        <w:tc>
          <w:tcPr>
            <w:tcW w:w="1290" w:type="dxa"/>
            <w:tcBorders>
              <w:top w:val="single" w:sz="4" w:space="0" w:color="000000" w:themeColor="text1"/>
            </w:tcBorders>
            <w:vAlign w:val="center"/>
          </w:tcPr>
          <w:p w14:paraId="1406E569" w14:textId="77777777" w:rsidR="007454EF" w:rsidRPr="00BC1ECA" w:rsidRDefault="007454EF">
            <w:pPr>
              <w:spacing w:after="0"/>
              <w:ind w:firstLine="0"/>
              <w:jc w:val="center"/>
              <w:rPr>
                <w:sz w:val="18"/>
                <w:szCs w:val="18"/>
              </w:rPr>
            </w:pPr>
            <w:r w:rsidRPr="00BC1ECA">
              <w:rPr>
                <w:sz w:val="18"/>
                <w:szCs w:val="18"/>
              </w:rPr>
              <w:t>A</w:t>
            </w:r>
          </w:p>
        </w:tc>
        <w:tc>
          <w:tcPr>
            <w:tcW w:w="1781" w:type="dxa"/>
            <w:tcBorders>
              <w:top w:val="single" w:sz="4" w:space="0" w:color="000000" w:themeColor="text1"/>
            </w:tcBorders>
            <w:vAlign w:val="center"/>
          </w:tcPr>
          <w:p w14:paraId="679BB9B8" w14:textId="77777777" w:rsidR="007454EF" w:rsidRPr="00BC1ECA" w:rsidRDefault="007454EF">
            <w:pPr>
              <w:spacing w:after="0"/>
              <w:ind w:firstLine="0"/>
              <w:jc w:val="center"/>
              <w:rPr>
                <w:sz w:val="18"/>
                <w:szCs w:val="18"/>
              </w:rPr>
            </w:pPr>
            <w:r w:rsidRPr="00BC1ECA">
              <w:rPr>
                <w:sz w:val="18"/>
                <w:szCs w:val="18"/>
              </w:rPr>
              <w:t>9+ Years</w:t>
            </w:r>
          </w:p>
        </w:tc>
        <w:tc>
          <w:tcPr>
            <w:tcW w:w="2592" w:type="dxa"/>
            <w:tcBorders>
              <w:top w:val="single" w:sz="4" w:space="0" w:color="000000" w:themeColor="text1"/>
            </w:tcBorders>
            <w:vAlign w:val="center"/>
          </w:tcPr>
          <w:p w14:paraId="5C30BA1C" w14:textId="77777777" w:rsidR="007454EF" w:rsidRPr="00BC1ECA" w:rsidRDefault="007454EF">
            <w:pPr>
              <w:spacing w:after="0"/>
              <w:ind w:firstLine="0"/>
              <w:rPr>
                <w:sz w:val="18"/>
                <w:szCs w:val="18"/>
              </w:rPr>
            </w:pPr>
            <w:r w:rsidRPr="00BC1ECA">
              <w:rPr>
                <w:sz w:val="18"/>
                <w:szCs w:val="18"/>
              </w:rPr>
              <w:t>Project Manager / Asset Manager</w:t>
            </w:r>
          </w:p>
        </w:tc>
        <w:tc>
          <w:tcPr>
            <w:tcW w:w="2266" w:type="dxa"/>
            <w:tcBorders>
              <w:top w:val="single" w:sz="4" w:space="0" w:color="000000" w:themeColor="text1"/>
            </w:tcBorders>
            <w:vAlign w:val="center"/>
          </w:tcPr>
          <w:p w14:paraId="54609E16" w14:textId="77777777" w:rsidR="007454EF" w:rsidRPr="00BC1ECA" w:rsidRDefault="007454EF">
            <w:pPr>
              <w:spacing w:after="0"/>
              <w:ind w:firstLine="0"/>
              <w:rPr>
                <w:sz w:val="18"/>
                <w:szCs w:val="18"/>
              </w:rPr>
            </w:pPr>
            <w:r w:rsidRPr="00BC1ECA">
              <w:rPr>
                <w:sz w:val="18"/>
                <w:szCs w:val="18"/>
              </w:rPr>
              <w:t>IT Consultancy</w:t>
            </w:r>
          </w:p>
        </w:tc>
        <w:tc>
          <w:tcPr>
            <w:tcW w:w="1780" w:type="dxa"/>
            <w:tcBorders>
              <w:top w:val="single" w:sz="4" w:space="0" w:color="000000" w:themeColor="text1"/>
            </w:tcBorders>
            <w:vAlign w:val="center"/>
          </w:tcPr>
          <w:p w14:paraId="199D8AA3" w14:textId="77777777" w:rsidR="007454EF" w:rsidRPr="00BC1ECA" w:rsidRDefault="007454EF">
            <w:pPr>
              <w:spacing w:after="0"/>
              <w:ind w:firstLine="0"/>
              <w:jc w:val="center"/>
              <w:rPr>
                <w:sz w:val="18"/>
                <w:szCs w:val="18"/>
              </w:rPr>
            </w:pPr>
            <w:r w:rsidRPr="00BC1ECA">
              <w:rPr>
                <w:sz w:val="18"/>
                <w:szCs w:val="18"/>
              </w:rPr>
              <w:t>Small</w:t>
            </w:r>
          </w:p>
        </w:tc>
      </w:tr>
      <w:tr w:rsidR="007454EF" w:rsidRPr="00BC1ECA" w14:paraId="56CEFC00" w14:textId="77777777">
        <w:trPr>
          <w:trHeight w:val="24"/>
        </w:trPr>
        <w:tc>
          <w:tcPr>
            <w:tcW w:w="1290" w:type="dxa"/>
            <w:vAlign w:val="center"/>
          </w:tcPr>
          <w:p w14:paraId="5B47F9DC" w14:textId="77777777" w:rsidR="007454EF" w:rsidRPr="00BC1ECA" w:rsidRDefault="007454EF">
            <w:pPr>
              <w:spacing w:after="0"/>
              <w:ind w:firstLine="0"/>
              <w:jc w:val="center"/>
              <w:rPr>
                <w:sz w:val="18"/>
                <w:szCs w:val="18"/>
              </w:rPr>
            </w:pPr>
            <w:r w:rsidRPr="00BC1ECA">
              <w:rPr>
                <w:sz w:val="18"/>
                <w:szCs w:val="18"/>
              </w:rPr>
              <w:t>B</w:t>
            </w:r>
          </w:p>
        </w:tc>
        <w:tc>
          <w:tcPr>
            <w:tcW w:w="1781" w:type="dxa"/>
            <w:vAlign w:val="center"/>
          </w:tcPr>
          <w:p w14:paraId="73495B83" w14:textId="77777777" w:rsidR="007454EF" w:rsidRPr="00BC1ECA" w:rsidRDefault="007454EF">
            <w:pPr>
              <w:spacing w:after="0"/>
              <w:ind w:firstLine="0"/>
              <w:jc w:val="center"/>
              <w:rPr>
                <w:sz w:val="18"/>
                <w:szCs w:val="18"/>
              </w:rPr>
            </w:pPr>
            <w:r w:rsidRPr="00BC1ECA">
              <w:rPr>
                <w:sz w:val="18"/>
                <w:szCs w:val="18"/>
              </w:rPr>
              <w:t>35+ Years</w:t>
            </w:r>
          </w:p>
        </w:tc>
        <w:tc>
          <w:tcPr>
            <w:tcW w:w="2592" w:type="dxa"/>
            <w:vAlign w:val="center"/>
          </w:tcPr>
          <w:p w14:paraId="6048B4B0" w14:textId="77777777" w:rsidR="007454EF" w:rsidRPr="00BC1ECA" w:rsidRDefault="007454EF">
            <w:pPr>
              <w:spacing w:after="0"/>
              <w:ind w:firstLine="0"/>
              <w:rPr>
                <w:sz w:val="18"/>
                <w:szCs w:val="18"/>
              </w:rPr>
            </w:pPr>
            <w:r w:rsidRPr="00BC1ECA">
              <w:rPr>
                <w:sz w:val="18"/>
                <w:szCs w:val="18"/>
              </w:rPr>
              <w:t>Electrical Power and Lighting Maintenance Engineer</w:t>
            </w:r>
          </w:p>
        </w:tc>
        <w:tc>
          <w:tcPr>
            <w:tcW w:w="2266" w:type="dxa"/>
          </w:tcPr>
          <w:p w14:paraId="6048A6C4" w14:textId="77777777" w:rsidR="007454EF" w:rsidRPr="00BC1ECA" w:rsidRDefault="007454EF">
            <w:pPr>
              <w:spacing w:after="0"/>
              <w:ind w:firstLine="0"/>
              <w:rPr>
                <w:sz w:val="18"/>
                <w:szCs w:val="18"/>
              </w:rPr>
            </w:pPr>
            <w:r w:rsidRPr="00BC1ECA">
              <w:rPr>
                <w:sz w:val="18"/>
                <w:szCs w:val="18"/>
              </w:rPr>
              <w:t>Government Agency</w:t>
            </w:r>
          </w:p>
        </w:tc>
        <w:tc>
          <w:tcPr>
            <w:tcW w:w="1780" w:type="dxa"/>
          </w:tcPr>
          <w:p w14:paraId="5E329D72" w14:textId="77777777" w:rsidR="007454EF" w:rsidRPr="00BC1ECA" w:rsidRDefault="007454EF">
            <w:pPr>
              <w:spacing w:after="0"/>
              <w:ind w:firstLine="0"/>
              <w:jc w:val="center"/>
              <w:rPr>
                <w:sz w:val="18"/>
                <w:szCs w:val="18"/>
              </w:rPr>
            </w:pPr>
            <w:r w:rsidRPr="00BC1ECA">
              <w:rPr>
                <w:sz w:val="18"/>
                <w:szCs w:val="18"/>
              </w:rPr>
              <w:t>Large</w:t>
            </w:r>
          </w:p>
        </w:tc>
      </w:tr>
      <w:tr w:rsidR="007454EF" w:rsidRPr="00BC1ECA" w14:paraId="1F909E52" w14:textId="77777777">
        <w:trPr>
          <w:trHeight w:val="24"/>
        </w:trPr>
        <w:tc>
          <w:tcPr>
            <w:tcW w:w="1290" w:type="dxa"/>
            <w:vAlign w:val="center"/>
          </w:tcPr>
          <w:p w14:paraId="5DA660D1" w14:textId="77777777" w:rsidR="007454EF" w:rsidRPr="00BC1ECA" w:rsidRDefault="007454EF">
            <w:pPr>
              <w:spacing w:after="0"/>
              <w:ind w:firstLine="0"/>
              <w:jc w:val="center"/>
              <w:rPr>
                <w:sz w:val="18"/>
                <w:szCs w:val="18"/>
              </w:rPr>
            </w:pPr>
            <w:r w:rsidRPr="00BC1ECA">
              <w:rPr>
                <w:sz w:val="18"/>
                <w:szCs w:val="18"/>
              </w:rPr>
              <w:t>C</w:t>
            </w:r>
          </w:p>
        </w:tc>
        <w:tc>
          <w:tcPr>
            <w:tcW w:w="1781" w:type="dxa"/>
            <w:vAlign w:val="center"/>
          </w:tcPr>
          <w:p w14:paraId="52DD2371" w14:textId="77777777" w:rsidR="007454EF" w:rsidRPr="00BC1ECA" w:rsidRDefault="007454EF">
            <w:pPr>
              <w:spacing w:after="0"/>
              <w:ind w:firstLine="0"/>
              <w:jc w:val="center"/>
              <w:rPr>
                <w:sz w:val="18"/>
                <w:szCs w:val="18"/>
              </w:rPr>
            </w:pPr>
            <w:r w:rsidRPr="00BC1ECA">
              <w:rPr>
                <w:sz w:val="18"/>
                <w:szCs w:val="18"/>
              </w:rPr>
              <w:t>29+ Years</w:t>
            </w:r>
          </w:p>
        </w:tc>
        <w:tc>
          <w:tcPr>
            <w:tcW w:w="2592" w:type="dxa"/>
            <w:vAlign w:val="center"/>
          </w:tcPr>
          <w:p w14:paraId="08A58703" w14:textId="77777777" w:rsidR="007454EF" w:rsidRPr="00BC1ECA" w:rsidRDefault="007454EF">
            <w:pPr>
              <w:spacing w:after="0"/>
              <w:ind w:firstLine="0"/>
              <w:rPr>
                <w:sz w:val="18"/>
                <w:szCs w:val="18"/>
              </w:rPr>
            </w:pPr>
            <w:r w:rsidRPr="00BC1ECA">
              <w:rPr>
                <w:sz w:val="18"/>
                <w:szCs w:val="18"/>
              </w:rPr>
              <w:t>Digital Aviation Director</w:t>
            </w:r>
          </w:p>
        </w:tc>
        <w:tc>
          <w:tcPr>
            <w:tcW w:w="2266" w:type="dxa"/>
          </w:tcPr>
          <w:p w14:paraId="51393337" w14:textId="77777777" w:rsidR="007454EF" w:rsidRPr="00BC1ECA" w:rsidRDefault="007454EF">
            <w:pPr>
              <w:spacing w:after="0"/>
              <w:ind w:firstLine="0"/>
              <w:rPr>
                <w:sz w:val="18"/>
                <w:szCs w:val="18"/>
              </w:rPr>
            </w:pPr>
            <w:r w:rsidRPr="00BC1ECA">
              <w:rPr>
                <w:sz w:val="18"/>
                <w:szCs w:val="18"/>
              </w:rPr>
              <w:t>Engineering, Advisory, and Consulting Services</w:t>
            </w:r>
          </w:p>
        </w:tc>
        <w:tc>
          <w:tcPr>
            <w:tcW w:w="1780" w:type="dxa"/>
          </w:tcPr>
          <w:p w14:paraId="1A6E9681" w14:textId="77777777" w:rsidR="007454EF" w:rsidRPr="00BC1ECA" w:rsidRDefault="007454EF">
            <w:pPr>
              <w:spacing w:after="0"/>
              <w:ind w:firstLine="0"/>
              <w:jc w:val="center"/>
              <w:rPr>
                <w:sz w:val="18"/>
                <w:szCs w:val="18"/>
              </w:rPr>
            </w:pPr>
            <w:r w:rsidRPr="00BC1ECA">
              <w:rPr>
                <w:sz w:val="18"/>
                <w:szCs w:val="18"/>
              </w:rPr>
              <w:t>Large</w:t>
            </w:r>
          </w:p>
        </w:tc>
      </w:tr>
      <w:tr w:rsidR="007454EF" w:rsidRPr="00BC1ECA" w14:paraId="273A0852" w14:textId="77777777">
        <w:trPr>
          <w:trHeight w:val="24"/>
        </w:trPr>
        <w:tc>
          <w:tcPr>
            <w:tcW w:w="1290" w:type="dxa"/>
            <w:tcBorders>
              <w:top w:val="nil"/>
              <w:bottom w:val="nil"/>
            </w:tcBorders>
            <w:vAlign w:val="center"/>
          </w:tcPr>
          <w:p w14:paraId="0A165FE6" w14:textId="77777777" w:rsidR="007454EF" w:rsidRPr="00BC1ECA" w:rsidRDefault="007454EF">
            <w:pPr>
              <w:spacing w:after="0"/>
              <w:ind w:firstLine="0"/>
              <w:jc w:val="center"/>
              <w:rPr>
                <w:sz w:val="18"/>
                <w:szCs w:val="18"/>
                <w:highlight w:val="yellow"/>
              </w:rPr>
            </w:pPr>
            <w:r w:rsidRPr="00BC1ECA">
              <w:rPr>
                <w:sz w:val="18"/>
                <w:szCs w:val="18"/>
              </w:rPr>
              <w:t>D</w:t>
            </w:r>
          </w:p>
        </w:tc>
        <w:tc>
          <w:tcPr>
            <w:tcW w:w="1781" w:type="dxa"/>
            <w:tcBorders>
              <w:top w:val="nil"/>
              <w:bottom w:val="nil"/>
            </w:tcBorders>
            <w:vAlign w:val="center"/>
          </w:tcPr>
          <w:p w14:paraId="17699F33" w14:textId="77777777" w:rsidR="007454EF" w:rsidRPr="00BC1ECA" w:rsidRDefault="007454EF">
            <w:pPr>
              <w:spacing w:after="0"/>
              <w:ind w:firstLine="0"/>
              <w:jc w:val="center"/>
              <w:rPr>
                <w:sz w:val="18"/>
                <w:szCs w:val="18"/>
                <w:highlight w:val="yellow"/>
              </w:rPr>
            </w:pPr>
            <w:r w:rsidRPr="00BC1ECA">
              <w:rPr>
                <w:sz w:val="18"/>
                <w:szCs w:val="18"/>
              </w:rPr>
              <w:t>7+ Years</w:t>
            </w:r>
          </w:p>
        </w:tc>
        <w:tc>
          <w:tcPr>
            <w:tcW w:w="2592" w:type="dxa"/>
            <w:tcBorders>
              <w:top w:val="nil"/>
              <w:bottom w:val="nil"/>
            </w:tcBorders>
            <w:vAlign w:val="center"/>
          </w:tcPr>
          <w:p w14:paraId="4A0D142F" w14:textId="77777777" w:rsidR="007454EF" w:rsidRPr="00BC1ECA" w:rsidRDefault="007454EF">
            <w:pPr>
              <w:spacing w:after="0"/>
              <w:ind w:firstLine="0"/>
              <w:rPr>
                <w:sz w:val="18"/>
                <w:szCs w:val="18"/>
                <w:highlight w:val="yellow"/>
              </w:rPr>
            </w:pPr>
            <w:r w:rsidRPr="00BC1ECA">
              <w:rPr>
                <w:sz w:val="18"/>
                <w:szCs w:val="18"/>
              </w:rPr>
              <w:t>HVAC &amp; Maintenance Utility Engineer</w:t>
            </w:r>
          </w:p>
        </w:tc>
        <w:tc>
          <w:tcPr>
            <w:tcW w:w="2266" w:type="dxa"/>
            <w:tcBorders>
              <w:top w:val="nil"/>
              <w:bottom w:val="nil"/>
            </w:tcBorders>
          </w:tcPr>
          <w:p w14:paraId="72CC32CD" w14:textId="77777777" w:rsidR="007454EF" w:rsidRPr="00BC1ECA" w:rsidRDefault="007454EF">
            <w:pPr>
              <w:spacing w:after="0"/>
              <w:ind w:firstLine="0"/>
              <w:rPr>
                <w:sz w:val="18"/>
                <w:szCs w:val="18"/>
                <w:highlight w:val="yellow"/>
              </w:rPr>
            </w:pPr>
            <w:r w:rsidRPr="00BC1ECA">
              <w:rPr>
                <w:sz w:val="18"/>
                <w:szCs w:val="18"/>
              </w:rPr>
              <w:t>Engineering, Advisory, and Consulting Services</w:t>
            </w:r>
          </w:p>
        </w:tc>
        <w:tc>
          <w:tcPr>
            <w:tcW w:w="1780" w:type="dxa"/>
            <w:tcBorders>
              <w:top w:val="nil"/>
              <w:bottom w:val="nil"/>
            </w:tcBorders>
          </w:tcPr>
          <w:p w14:paraId="1EC5D99C" w14:textId="77777777" w:rsidR="007454EF" w:rsidRPr="00BC1ECA" w:rsidRDefault="007454EF">
            <w:pPr>
              <w:spacing w:after="0"/>
              <w:ind w:firstLine="0"/>
              <w:jc w:val="center"/>
              <w:rPr>
                <w:sz w:val="18"/>
                <w:szCs w:val="18"/>
                <w:highlight w:val="yellow"/>
              </w:rPr>
            </w:pPr>
            <w:r w:rsidRPr="00BC1ECA">
              <w:rPr>
                <w:sz w:val="18"/>
                <w:szCs w:val="18"/>
              </w:rPr>
              <w:t>Large</w:t>
            </w:r>
          </w:p>
        </w:tc>
      </w:tr>
      <w:tr w:rsidR="007454EF" w:rsidRPr="00BC1ECA" w14:paraId="7BAC3D69" w14:textId="77777777">
        <w:trPr>
          <w:trHeight w:val="24"/>
        </w:trPr>
        <w:tc>
          <w:tcPr>
            <w:tcW w:w="1290" w:type="dxa"/>
            <w:tcBorders>
              <w:top w:val="nil"/>
              <w:bottom w:val="single" w:sz="12" w:space="0" w:color="000000" w:themeColor="text1"/>
            </w:tcBorders>
            <w:vAlign w:val="center"/>
          </w:tcPr>
          <w:p w14:paraId="785DF2AD" w14:textId="77777777" w:rsidR="007454EF" w:rsidRPr="00BC1ECA" w:rsidRDefault="007454EF">
            <w:pPr>
              <w:spacing w:after="0"/>
              <w:ind w:firstLine="0"/>
              <w:jc w:val="center"/>
              <w:rPr>
                <w:sz w:val="18"/>
                <w:szCs w:val="18"/>
              </w:rPr>
            </w:pPr>
            <w:r w:rsidRPr="00BC1ECA">
              <w:rPr>
                <w:sz w:val="18"/>
                <w:szCs w:val="18"/>
              </w:rPr>
              <w:t>E</w:t>
            </w:r>
          </w:p>
        </w:tc>
        <w:tc>
          <w:tcPr>
            <w:tcW w:w="1781" w:type="dxa"/>
            <w:tcBorders>
              <w:top w:val="nil"/>
              <w:bottom w:val="single" w:sz="12" w:space="0" w:color="000000" w:themeColor="text1"/>
            </w:tcBorders>
            <w:vAlign w:val="center"/>
          </w:tcPr>
          <w:p w14:paraId="4733BC3A" w14:textId="77777777" w:rsidR="007454EF" w:rsidRPr="00BC1ECA" w:rsidRDefault="007454EF">
            <w:pPr>
              <w:spacing w:after="0"/>
              <w:ind w:firstLine="0"/>
              <w:jc w:val="center"/>
              <w:rPr>
                <w:sz w:val="18"/>
                <w:szCs w:val="18"/>
              </w:rPr>
            </w:pPr>
            <w:r w:rsidRPr="00BC1ECA">
              <w:rPr>
                <w:sz w:val="18"/>
                <w:szCs w:val="18"/>
              </w:rPr>
              <w:t>4+ Years</w:t>
            </w:r>
          </w:p>
        </w:tc>
        <w:tc>
          <w:tcPr>
            <w:tcW w:w="2592" w:type="dxa"/>
            <w:tcBorders>
              <w:top w:val="nil"/>
              <w:bottom w:val="single" w:sz="12" w:space="0" w:color="000000" w:themeColor="text1"/>
            </w:tcBorders>
            <w:vAlign w:val="center"/>
          </w:tcPr>
          <w:p w14:paraId="26C8CDC5" w14:textId="77777777" w:rsidR="007454EF" w:rsidRPr="00BC1ECA" w:rsidRDefault="007454EF">
            <w:pPr>
              <w:spacing w:after="0"/>
              <w:ind w:firstLine="0"/>
              <w:rPr>
                <w:sz w:val="18"/>
                <w:szCs w:val="18"/>
              </w:rPr>
            </w:pPr>
            <w:r w:rsidRPr="00BC1ECA">
              <w:rPr>
                <w:sz w:val="18"/>
                <w:szCs w:val="18"/>
              </w:rPr>
              <w:t>Data Manager</w:t>
            </w:r>
          </w:p>
        </w:tc>
        <w:tc>
          <w:tcPr>
            <w:tcW w:w="2266" w:type="dxa"/>
            <w:tcBorders>
              <w:top w:val="nil"/>
              <w:bottom w:val="single" w:sz="12" w:space="0" w:color="000000" w:themeColor="text1"/>
            </w:tcBorders>
          </w:tcPr>
          <w:p w14:paraId="008ACA19" w14:textId="77777777" w:rsidR="007454EF" w:rsidRPr="00BC1ECA" w:rsidRDefault="007454EF">
            <w:pPr>
              <w:spacing w:after="0"/>
              <w:ind w:firstLine="0"/>
              <w:rPr>
                <w:sz w:val="18"/>
                <w:szCs w:val="18"/>
              </w:rPr>
            </w:pPr>
            <w:r w:rsidRPr="00BC1ECA">
              <w:rPr>
                <w:sz w:val="18"/>
                <w:szCs w:val="18"/>
              </w:rPr>
              <w:t>Engineering, Advisory, and Consulting Services</w:t>
            </w:r>
          </w:p>
        </w:tc>
        <w:tc>
          <w:tcPr>
            <w:tcW w:w="1780" w:type="dxa"/>
            <w:tcBorders>
              <w:top w:val="nil"/>
              <w:bottom w:val="single" w:sz="12" w:space="0" w:color="000000" w:themeColor="text1"/>
            </w:tcBorders>
          </w:tcPr>
          <w:p w14:paraId="6777D827" w14:textId="77777777" w:rsidR="007454EF" w:rsidRPr="00BC1ECA" w:rsidRDefault="007454EF">
            <w:pPr>
              <w:spacing w:after="0"/>
              <w:ind w:firstLine="0"/>
              <w:jc w:val="center"/>
              <w:rPr>
                <w:sz w:val="18"/>
                <w:szCs w:val="18"/>
              </w:rPr>
            </w:pPr>
            <w:r w:rsidRPr="00BC1ECA">
              <w:rPr>
                <w:sz w:val="18"/>
                <w:szCs w:val="18"/>
              </w:rPr>
              <w:t>Large</w:t>
            </w:r>
          </w:p>
        </w:tc>
      </w:tr>
    </w:tbl>
    <w:p w14:paraId="2847D6FC" w14:textId="77777777" w:rsidR="007454EF" w:rsidRPr="00BC1ECA" w:rsidRDefault="007454EF" w:rsidP="00052A22">
      <w:pPr>
        <w:ind w:firstLine="0"/>
        <w:jc w:val="both"/>
        <w:rPr>
          <w:sz w:val="22"/>
          <w:szCs w:val="22"/>
        </w:rPr>
      </w:pPr>
    </w:p>
    <w:p w14:paraId="672E3D03" w14:textId="77777777" w:rsidR="00EE2781" w:rsidRPr="00BC1ECA" w:rsidRDefault="45A28FA1" w:rsidP="00DC3537">
      <w:pPr>
        <w:pStyle w:val="Heading3"/>
        <w:spacing w:before="240"/>
        <w:ind w:firstLine="0"/>
      </w:pPr>
      <w:r w:rsidRPr="00BC1ECA">
        <w:t>Ethical Considerations, Data Handling, and Analysis</w:t>
      </w:r>
    </w:p>
    <w:p w14:paraId="00D14DE0" w14:textId="507E3B70" w:rsidR="00BF0B08" w:rsidRPr="00BF0B08" w:rsidRDefault="001706E1" w:rsidP="006E2B37">
      <w:pPr>
        <w:ind w:firstLine="0"/>
        <w:jc w:val="both"/>
        <w:rPr>
          <w:sz w:val="22"/>
          <w:szCs w:val="22"/>
        </w:rPr>
      </w:pPr>
      <w:r w:rsidRPr="00BC1ECA">
        <w:rPr>
          <w:sz w:val="22"/>
          <w:szCs w:val="22"/>
        </w:rPr>
        <w:t xml:space="preserve">The participants were informed about the purpose of this </w:t>
      </w:r>
      <w:r>
        <w:rPr>
          <w:sz w:val="22"/>
          <w:szCs w:val="22"/>
        </w:rPr>
        <w:t>research</w:t>
      </w:r>
      <w:r w:rsidRPr="00BC1ECA">
        <w:rPr>
          <w:sz w:val="22"/>
          <w:szCs w:val="22"/>
        </w:rPr>
        <w:t>, and</w:t>
      </w:r>
      <w:r>
        <w:rPr>
          <w:sz w:val="22"/>
          <w:szCs w:val="22"/>
        </w:rPr>
        <w:t xml:space="preserve"> that</w:t>
      </w:r>
      <w:r w:rsidRPr="00BC1ECA">
        <w:rPr>
          <w:sz w:val="22"/>
          <w:szCs w:val="22"/>
        </w:rPr>
        <w:t xml:space="preserve"> their anonymity and confidentiality were preserved. </w:t>
      </w:r>
      <w:r>
        <w:rPr>
          <w:sz w:val="22"/>
          <w:szCs w:val="22"/>
        </w:rPr>
        <w:t>The s</w:t>
      </w:r>
      <w:r w:rsidRPr="00BC1ECA">
        <w:rPr>
          <w:sz w:val="22"/>
          <w:szCs w:val="22"/>
        </w:rPr>
        <w:t xml:space="preserve">urvey </w:t>
      </w:r>
      <w:r>
        <w:rPr>
          <w:sz w:val="22"/>
          <w:szCs w:val="22"/>
        </w:rPr>
        <w:t>responses</w:t>
      </w:r>
      <w:r w:rsidRPr="00BC1ECA">
        <w:rPr>
          <w:sz w:val="22"/>
          <w:szCs w:val="22"/>
        </w:rPr>
        <w:t xml:space="preserve"> were collected using forms, while the interview </w:t>
      </w:r>
      <w:r>
        <w:rPr>
          <w:sz w:val="22"/>
          <w:szCs w:val="22"/>
        </w:rPr>
        <w:t>responses</w:t>
      </w:r>
      <w:r w:rsidRPr="00BC1ECA">
        <w:rPr>
          <w:sz w:val="22"/>
          <w:szCs w:val="22"/>
        </w:rPr>
        <w:t xml:space="preserve"> were </w:t>
      </w:r>
      <w:r>
        <w:rPr>
          <w:sz w:val="22"/>
          <w:szCs w:val="22"/>
        </w:rPr>
        <w:t xml:space="preserve">documented through </w:t>
      </w:r>
      <w:r w:rsidRPr="00BC1ECA">
        <w:rPr>
          <w:sz w:val="22"/>
          <w:szCs w:val="22"/>
        </w:rPr>
        <w:t>record</w:t>
      </w:r>
      <w:r>
        <w:rPr>
          <w:sz w:val="22"/>
          <w:szCs w:val="22"/>
        </w:rPr>
        <w:t>ing</w:t>
      </w:r>
      <w:r w:rsidRPr="00BC1ECA">
        <w:rPr>
          <w:sz w:val="22"/>
          <w:szCs w:val="22"/>
        </w:rPr>
        <w:t xml:space="preserve"> and transcribed</w:t>
      </w:r>
      <w:r>
        <w:rPr>
          <w:sz w:val="22"/>
          <w:szCs w:val="22"/>
        </w:rPr>
        <w:t xml:space="preserve"> for accuracy</w:t>
      </w:r>
      <w:r w:rsidRPr="00BC1ECA">
        <w:rPr>
          <w:sz w:val="22"/>
          <w:szCs w:val="22"/>
        </w:rPr>
        <w:t>. The results of the survey were analyzed</w:t>
      </w:r>
      <w:r>
        <w:rPr>
          <w:sz w:val="22"/>
          <w:szCs w:val="22"/>
        </w:rPr>
        <w:t xml:space="preserve"> manually by the authors</w:t>
      </w:r>
      <w:r w:rsidRPr="00BC1ECA">
        <w:rPr>
          <w:sz w:val="22"/>
          <w:szCs w:val="22"/>
        </w:rPr>
        <w:t xml:space="preserve">, </w:t>
      </w:r>
      <w:r>
        <w:rPr>
          <w:sz w:val="22"/>
          <w:szCs w:val="22"/>
        </w:rPr>
        <w:t>and</w:t>
      </w:r>
      <w:r w:rsidRPr="00BC1ECA">
        <w:rPr>
          <w:sz w:val="22"/>
          <w:szCs w:val="22"/>
        </w:rPr>
        <w:t xml:space="preserve"> the </w:t>
      </w:r>
      <w:r>
        <w:rPr>
          <w:sz w:val="22"/>
          <w:szCs w:val="22"/>
        </w:rPr>
        <w:t>transcribed</w:t>
      </w:r>
      <w:r w:rsidRPr="00BC1ECA">
        <w:rPr>
          <w:sz w:val="22"/>
          <w:szCs w:val="22"/>
        </w:rPr>
        <w:t xml:space="preserve"> </w:t>
      </w:r>
      <w:r>
        <w:rPr>
          <w:sz w:val="22"/>
          <w:szCs w:val="22"/>
        </w:rPr>
        <w:t xml:space="preserve">interview summaries </w:t>
      </w:r>
      <w:r w:rsidRPr="00BC1ECA">
        <w:rPr>
          <w:sz w:val="22"/>
          <w:szCs w:val="22"/>
        </w:rPr>
        <w:t>were thematically analyzed.</w:t>
      </w:r>
      <w:r>
        <w:rPr>
          <w:sz w:val="22"/>
          <w:szCs w:val="22"/>
        </w:rPr>
        <w:t xml:space="preserve"> </w:t>
      </w:r>
      <w:r w:rsidR="37852E46" w:rsidRPr="00BC1ECA">
        <w:rPr>
          <w:sz w:val="22"/>
          <w:szCs w:val="22"/>
        </w:rPr>
        <w:t xml:space="preserve">Findings from both methods were combined to support and the development of </w:t>
      </w:r>
      <w:r w:rsidR="54F74C70" w:rsidRPr="00BC1ECA">
        <w:rPr>
          <w:sz w:val="22"/>
          <w:szCs w:val="22"/>
        </w:rPr>
        <w:t xml:space="preserve">the </w:t>
      </w:r>
      <w:r w:rsidR="002C20A0">
        <w:rPr>
          <w:sz w:val="22"/>
          <w:szCs w:val="22"/>
        </w:rPr>
        <w:t xml:space="preserve">proposed </w:t>
      </w:r>
      <w:r w:rsidR="54F74C70" w:rsidRPr="00BC1ECA">
        <w:rPr>
          <w:sz w:val="22"/>
          <w:szCs w:val="22"/>
        </w:rPr>
        <w:t>integration framework.</w:t>
      </w:r>
    </w:p>
    <w:p w14:paraId="46CD3857" w14:textId="3A9A71EE" w:rsidR="6B610F01" w:rsidRPr="00BC1ECA" w:rsidRDefault="00192AB6" w:rsidP="0E091017">
      <w:pPr>
        <w:pStyle w:val="Heading2"/>
      </w:pPr>
      <w:r w:rsidRPr="00BC1ECA">
        <w:t xml:space="preserve">Ontology </w:t>
      </w:r>
      <w:r w:rsidR="00FE4239" w:rsidRPr="00BC1ECA">
        <w:t>Modelling</w:t>
      </w:r>
      <w:r w:rsidR="0094362A" w:rsidRPr="00BC1ECA">
        <w:t xml:space="preserve"> </w:t>
      </w:r>
      <w:r w:rsidR="00FE4239" w:rsidRPr="00BC1ECA">
        <w:t>Workflow</w:t>
      </w:r>
    </w:p>
    <w:p w14:paraId="283D86CB" w14:textId="4BBA2F28" w:rsidR="003235BA" w:rsidRPr="00CE6ADE" w:rsidRDefault="00771EFC" w:rsidP="0031437F">
      <w:pPr>
        <w:ind w:firstLine="0"/>
        <w:jc w:val="both"/>
        <w:rPr>
          <w:sz w:val="22"/>
          <w:szCs w:val="22"/>
        </w:rPr>
      </w:pPr>
      <w:r w:rsidRPr="00CE6ADE">
        <w:rPr>
          <w:sz w:val="22"/>
          <w:szCs w:val="22"/>
        </w:rPr>
        <w:t xml:space="preserve">The MOMo workflow methodology presented by </w:t>
      </w:r>
      <w:r w:rsidRPr="00CE6ADE">
        <w:rPr>
          <w:sz w:val="22"/>
          <w:szCs w:val="22"/>
        </w:rPr>
        <w:fldChar w:fldCharType="begin"/>
      </w:r>
      <w:r w:rsidR="00B40C32" w:rsidRPr="00CE6ADE">
        <w:rPr>
          <w:sz w:val="22"/>
          <w:szCs w:val="22"/>
        </w:rPr>
        <w:instrText xml:space="preserve"> ADDIN ZOTERO_ITEM CSL_CITATION {"citationID":"qBtnXwav","properties":{"custom":"Shimizu {\\i{}et al.} (2023)","formattedCitation":"Shimizu {\\i{}et al.} (2023)","plainCitation":"Shimizu et al. (2023)","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schema":"https://github.com/citation-style-language/schema/raw/master/csl-citation.json"} </w:instrText>
      </w:r>
      <w:r w:rsidRPr="00CE6ADE">
        <w:rPr>
          <w:sz w:val="22"/>
          <w:szCs w:val="22"/>
        </w:rPr>
        <w:fldChar w:fldCharType="separate"/>
      </w:r>
      <w:r w:rsidR="004F7FE9" w:rsidRPr="00CE6ADE">
        <w:rPr>
          <w:sz w:val="22"/>
        </w:rPr>
        <w:t xml:space="preserve">Shimizu </w:t>
      </w:r>
      <w:r w:rsidR="004F7FE9" w:rsidRPr="00CE6ADE">
        <w:rPr>
          <w:i/>
          <w:iCs/>
          <w:sz w:val="22"/>
        </w:rPr>
        <w:t>et al.</w:t>
      </w:r>
      <w:r w:rsidR="004F7FE9" w:rsidRPr="00CE6ADE">
        <w:rPr>
          <w:sz w:val="22"/>
        </w:rPr>
        <w:t xml:space="preserve"> (2023)</w:t>
      </w:r>
      <w:r w:rsidRPr="00CE6ADE">
        <w:rPr>
          <w:sz w:val="22"/>
          <w:szCs w:val="22"/>
        </w:rPr>
        <w:fldChar w:fldCharType="end"/>
      </w:r>
      <w:r w:rsidR="00FA2840" w:rsidRPr="00CE6ADE">
        <w:rPr>
          <w:sz w:val="22"/>
          <w:szCs w:val="22"/>
        </w:rPr>
        <w:t xml:space="preserve"> </w:t>
      </w:r>
      <w:r w:rsidR="00101C9D">
        <w:rPr>
          <w:sz w:val="22"/>
          <w:szCs w:val="22"/>
        </w:rPr>
        <w:t>in</w:t>
      </w:r>
      <w:r w:rsidR="00FA2840" w:rsidRPr="00CE6ADE">
        <w:rPr>
          <w:sz w:val="22"/>
          <w:szCs w:val="22"/>
        </w:rPr>
        <w:t xml:space="preserve"> Table </w:t>
      </w:r>
      <w:r w:rsidR="00CE6ADE" w:rsidRPr="00CE6ADE">
        <w:rPr>
          <w:sz w:val="22"/>
          <w:szCs w:val="22"/>
        </w:rPr>
        <w:t>5</w:t>
      </w:r>
      <w:r w:rsidRPr="00CE6ADE">
        <w:rPr>
          <w:sz w:val="22"/>
          <w:szCs w:val="22"/>
        </w:rPr>
        <w:t xml:space="preserve"> is applied</w:t>
      </w:r>
      <w:r w:rsidR="00A36DEB" w:rsidRPr="00CE6ADE">
        <w:rPr>
          <w:sz w:val="22"/>
          <w:szCs w:val="22"/>
        </w:rPr>
        <w:t xml:space="preserve"> to</w:t>
      </w:r>
      <w:r w:rsidRPr="00CE6ADE">
        <w:rPr>
          <w:sz w:val="22"/>
          <w:szCs w:val="22"/>
        </w:rPr>
        <w:t xml:space="preserve"> develop the modular ontology in a structured and reusable manner, aligned with stakeholder needs and expectations from the survey and interviews.</w:t>
      </w:r>
      <w:r w:rsidR="002805C8" w:rsidRPr="00CE6ADE">
        <w:rPr>
          <w:sz w:val="22"/>
          <w:szCs w:val="22"/>
        </w:rPr>
        <w:t xml:space="preserve"> </w:t>
      </w:r>
      <w:r w:rsidR="005F3426">
        <w:rPr>
          <w:sz w:val="22"/>
          <w:szCs w:val="22"/>
        </w:rPr>
        <w:t>For</w:t>
      </w:r>
      <w:r w:rsidR="00524BFF" w:rsidRPr="00CE6ADE">
        <w:rPr>
          <w:sz w:val="22"/>
          <w:szCs w:val="22"/>
        </w:rPr>
        <w:t xml:space="preserve"> the</w:t>
      </w:r>
      <w:r w:rsidR="007048EB" w:rsidRPr="00CE6ADE">
        <w:rPr>
          <w:sz w:val="22"/>
          <w:szCs w:val="22"/>
        </w:rPr>
        <w:t xml:space="preserve"> </w:t>
      </w:r>
      <w:r w:rsidR="00524BFF" w:rsidRPr="00CE6ADE">
        <w:rPr>
          <w:sz w:val="22"/>
          <w:szCs w:val="22"/>
        </w:rPr>
        <w:t>development of</w:t>
      </w:r>
      <w:r w:rsidR="007048EB" w:rsidRPr="00CE6ADE">
        <w:rPr>
          <w:sz w:val="22"/>
          <w:szCs w:val="22"/>
        </w:rPr>
        <w:t xml:space="preserve"> DPPs for EAM systems</w:t>
      </w:r>
      <w:r w:rsidR="00524BFF" w:rsidRPr="00CE6ADE">
        <w:rPr>
          <w:sz w:val="22"/>
          <w:szCs w:val="22"/>
        </w:rPr>
        <w:t>, t</w:t>
      </w:r>
      <w:r w:rsidR="008B5A01" w:rsidRPr="00CE6ADE">
        <w:rPr>
          <w:sz w:val="22"/>
          <w:szCs w:val="22"/>
        </w:rPr>
        <w:t>he</w:t>
      </w:r>
      <w:r w:rsidRPr="00CE6ADE">
        <w:rPr>
          <w:sz w:val="22"/>
          <w:szCs w:val="22"/>
        </w:rPr>
        <w:t xml:space="preserve"> MOMo workflow plays a vital role in guiding how to address reuse or adapting ontologies for a new use case or purpose</w:t>
      </w:r>
      <w:r w:rsidR="001E2221" w:rsidRPr="00CE6ADE">
        <w:rPr>
          <w:sz w:val="22"/>
          <w:szCs w:val="22"/>
        </w:rPr>
        <w:t xml:space="preserve">. </w:t>
      </w:r>
      <w:r w:rsidR="003C23A5">
        <w:rPr>
          <w:sz w:val="22"/>
          <w:szCs w:val="22"/>
        </w:rPr>
        <w:t>It also</w:t>
      </w:r>
      <w:r w:rsidR="003A1644" w:rsidRPr="00CE6ADE">
        <w:rPr>
          <w:sz w:val="22"/>
          <w:szCs w:val="22"/>
        </w:rPr>
        <w:t xml:space="preserve"> </w:t>
      </w:r>
      <w:r w:rsidR="008E49F7" w:rsidRPr="00CE6ADE">
        <w:rPr>
          <w:sz w:val="22"/>
          <w:szCs w:val="22"/>
        </w:rPr>
        <w:t xml:space="preserve">defines processes for </w:t>
      </w:r>
      <w:r w:rsidR="00B42909" w:rsidRPr="00CE6ADE">
        <w:rPr>
          <w:sz w:val="22"/>
          <w:szCs w:val="22"/>
        </w:rPr>
        <w:t>creating</w:t>
      </w:r>
      <w:r w:rsidR="008E49F7" w:rsidRPr="00CE6ADE">
        <w:rPr>
          <w:sz w:val="22"/>
          <w:szCs w:val="22"/>
        </w:rPr>
        <w:t xml:space="preserve"> modular ontologies</w:t>
      </w:r>
      <w:r w:rsidR="001D27CF" w:rsidRPr="00CE6ADE">
        <w:rPr>
          <w:sz w:val="22"/>
          <w:szCs w:val="22"/>
        </w:rPr>
        <w:t>,</w:t>
      </w:r>
      <w:r w:rsidR="008E49F7" w:rsidRPr="00CE6ADE">
        <w:rPr>
          <w:sz w:val="22"/>
          <w:szCs w:val="22"/>
        </w:rPr>
        <w:t xml:space="preserve"> </w:t>
      </w:r>
      <w:r w:rsidR="00B55F47" w:rsidRPr="00CE6ADE">
        <w:rPr>
          <w:sz w:val="22"/>
          <w:szCs w:val="22"/>
        </w:rPr>
        <w:t>which</w:t>
      </w:r>
      <w:r w:rsidR="008E49F7" w:rsidRPr="00CE6ADE">
        <w:rPr>
          <w:sz w:val="22"/>
          <w:szCs w:val="22"/>
        </w:rPr>
        <w:t xml:space="preserve"> </w:t>
      </w:r>
      <w:r w:rsidR="009D1893" w:rsidRPr="00CE6ADE">
        <w:rPr>
          <w:sz w:val="22"/>
          <w:szCs w:val="22"/>
        </w:rPr>
        <w:t>is a more suitable approach</w:t>
      </w:r>
      <w:r w:rsidR="00157F29" w:rsidRPr="00CE6ADE">
        <w:rPr>
          <w:sz w:val="22"/>
          <w:szCs w:val="22"/>
        </w:rPr>
        <w:t>,</w:t>
      </w:r>
      <w:r w:rsidR="008E49F7" w:rsidRPr="00CE6ADE">
        <w:rPr>
          <w:sz w:val="22"/>
          <w:szCs w:val="22"/>
        </w:rPr>
        <w:t xml:space="preserve"> in </w:t>
      </w:r>
      <w:r w:rsidR="001D27CF" w:rsidRPr="00CE6ADE">
        <w:rPr>
          <w:sz w:val="22"/>
          <w:szCs w:val="22"/>
        </w:rPr>
        <w:t>th</w:t>
      </w:r>
      <w:r w:rsidR="005935F3" w:rsidRPr="00CE6ADE">
        <w:rPr>
          <w:sz w:val="22"/>
          <w:szCs w:val="22"/>
        </w:rPr>
        <w:t>is</w:t>
      </w:r>
      <w:r w:rsidR="001D27CF" w:rsidRPr="00CE6ADE">
        <w:rPr>
          <w:sz w:val="22"/>
          <w:szCs w:val="22"/>
        </w:rPr>
        <w:t xml:space="preserve"> </w:t>
      </w:r>
      <w:r w:rsidR="008E49F7" w:rsidRPr="00CE6ADE">
        <w:rPr>
          <w:sz w:val="22"/>
          <w:szCs w:val="22"/>
        </w:rPr>
        <w:t xml:space="preserve">context </w:t>
      </w:r>
      <w:r w:rsidR="00270075" w:rsidRPr="00CE6ADE">
        <w:rPr>
          <w:sz w:val="22"/>
          <w:szCs w:val="22"/>
        </w:rPr>
        <w:t>for</w:t>
      </w:r>
      <w:r w:rsidR="008E49F7" w:rsidRPr="00CE6ADE">
        <w:rPr>
          <w:sz w:val="22"/>
          <w:szCs w:val="22"/>
        </w:rPr>
        <w:t xml:space="preserve"> develop</w:t>
      </w:r>
      <w:r w:rsidR="009F7BA4" w:rsidRPr="00CE6ADE">
        <w:rPr>
          <w:sz w:val="22"/>
          <w:szCs w:val="22"/>
        </w:rPr>
        <w:t>ing</w:t>
      </w:r>
      <w:r w:rsidR="008E49F7" w:rsidRPr="00CE6ADE">
        <w:rPr>
          <w:sz w:val="22"/>
          <w:szCs w:val="22"/>
        </w:rPr>
        <w:t xml:space="preserve"> DPPs since it contains a large amount of data </w:t>
      </w:r>
      <w:r w:rsidR="008E49F7" w:rsidRPr="00CE6ADE">
        <w:rPr>
          <w:sz w:val="22"/>
          <w:szCs w:val="22"/>
        </w:rPr>
        <w:fldChar w:fldCharType="begin"/>
      </w:r>
      <w:r w:rsidR="004F7FE9" w:rsidRPr="00CE6ADE">
        <w:rPr>
          <w:sz w:val="22"/>
          <w:szCs w:val="22"/>
        </w:rPr>
        <w:instrText xml:space="preserve"> ADDIN ZOTERO_ITEM CSL_CITATION {"citationID":"idPULBPD","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8E49F7" w:rsidRPr="00CE6ADE">
        <w:rPr>
          <w:sz w:val="22"/>
          <w:szCs w:val="22"/>
        </w:rPr>
        <w:fldChar w:fldCharType="separate"/>
      </w:r>
      <w:r w:rsidR="004F7FE9" w:rsidRPr="00CE6ADE">
        <w:rPr>
          <w:sz w:val="22"/>
        </w:rPr>
        <w:t xml:space="preserve">(Kebede </w:t>
      </w:r>
      <w:r w:rsidR="004F7FE9" w:rsidRPr="00CE6ADE">
        <w:rPr>
          <w:i/>
          <w:iCs/>
          <w:sz w:val="22"/>
        </w:rPr>
        <w:t>et al.</w:t>
      </w:r>
      <w:r w:rsidR="004F7FE9" w:rsidRPr="00CE6ADE">
        <w:rPr>
          <w:sz w:val="22"/>
        </w:rPr>
        <w:t xml:space="preserve"> 2024)</w:t>
      </w:r>
      <w:r w:rsidR="008E49F7" w:rsidRPr="00CE6ADE">
        <w:rPr>
          <w:sz w:val="22"/>
          <w:szCs w:val="22"/>
        </w:rPr>
        <w:fldChar w:fldCharType="end"/>
      </w:r>
      <w:r w:rsidR="008E49F7" w:rsidRPr="00CE6ADE">
        <w:rPr>
          <w:sz w:val="22"/>
          <w:szCs w:val="22"/>
        </w:rPr>
        <w:t xml:space="preserve">. The modular ontology </w:t>
      </w:r>
      <w:r w:rsidR="00A92FAB" w:rsidRPr="00CE6ADE">
        <w:rPr>
          <w:sz w:val="22"/>
          <w:szCs w:val="22"/>
        </w:rPr>
        <w:t>was</w:t>
      </w:r>
      <w:r w:rsidR="000B2A26" w:rsidRPr="00CE6ADE">
        <w:rPr>
          <w:sz w:val="22"/>
          <w:szCs w:val="22"/>
        </w:rPr>
        <w:t xml:space="preserve"> </w:t>
      </w:r>
      <w:r w:rsidR="00C73092" w:rsidRPr="00CE6ADE">
        <w:rPr>
          <w:sz w:val="22"/>
          <w:szCs w:val="22"/>
        </w:rPr>
        <w:t>developed</w:t>
      </w:r>
      <w:r w:rsidR="008E49F7" w:rsidRPr="00CE6ADE">
        <w:rPr>
          <w:sz w:val="22"/>
          <w:szCs w:val="22"/>
        </w:rPr>
        <w:t xml:space="preserve"> using the </w:t>
      </w:r>
      <w:r w:rsidR="008A4FC8" w:rsidRPr="00CE6ADE">
        <w:rPr>
          <w:sz w:val="22"/>
          <w:szCs w:val="22"/>
        </w:rPr>
        <w:t>software</w:t>
      </w:r>
      <w:r w:rsidR="008E49F7" w:rsidRPr="00CE6ADE">
        <w:rPr>
          <w:sz w:val="22"/>
          <w:szCs w:val="22"/>
        </w:rPr>
        <w:t xml:space="preserve"> Protégé</w:t>
      </w:r>
      <w:r w:rsidR="00DF6963" w:rsidRPr="00CE6ADE">
        <w:rPr>
          <w:sz w:val="22"/>
          <w:szCs w:val="22"/>
        </w:rPr>
        <w:t xml:space="preserve"> and Python</w:t>
      </w:r>
      <w:r w:rsidR="008E49F7" w:rsidRPr="00CE6ADE">
        <w:rPr>
          <w:sz w:val="22"/>
          <w:szCs w:val="22"/>
        </w:rPr>
        <w:t xml:space="preserve"> to </w:t>
      </w:r>
      <w:r w:rsidR="00C66729" w:rsidRPr="00CE6ADE">
        <w:rPr>
          <w:sz w:val="22"/>
          <w:szCs w:val="22"/>
        </w:rPr>
        <w:t xml:space="preserve">exemplify </w:t>
      </w:r>
      <w:r w:rsidR="008E49F7" w:rsidRPr="00CE6ADE">
        <w:rPr>
          <w:sz w:val="22"/>
          <w:szCs w:val="22"/>
        </w:rPr>
        <w:t>data in a DPP.</w:t>
      </w:r>
      <w:r w:rsidR="003E135A" w:rsidRPr="00CE6ADE">
        <w:rPr>
          <w:sz w:val="22"/>
          <w:szCs w:val="22"/>
        </w:rPr>
        <w:t xml:space="preserve"> </w:t>
      </w:r>
    </w:p>
    <w:p w14:paraId="47473E76" w14:textId="4EE62F66" w:rsidR="00827ED5" w:rsidRDefault="00827ED5" w:rsidP="00827ED5">
      <w:pPr>
        <w:pStyle w:val="Caption"/>
        <w:keepNext/>
        <w:jc w:val="center"/>
        <w:rPr>
          <w:b w:val="0"/>
          <w:bCs w:val="0"/>
        </w:rPr>
      </w:pPr>
      <w:r w:rsidRPr="00CE6ADE">
        <w:t xml:space="preserve">Table </w:t>
      </w:r>
      <w:r w:rsidR="00CE6ADE" w:rsidRPr="00CE6ADE">
        <w:t>5</w:t>
      </w:r>
      <w:r w:rsidRPr="00CE6ADE">
        <w:rPr>
          <w:b w:val="0"/>
          <w:bCs w:val="0"/>
        </w:rPr>
        <w:t>. MOMo Workflow</w:t>
      </w:r>
      <w:r>
        <w:rPr>
          <w:b w:val="0"/>
          <w:bCs w:val="0"/>
        </w:rPr>
        <w:t xml:space="preserve"> Methodology steps according to Shimizu et al. (2023)</w:t>
      </w:r>
    </w:p>
    <w:tbl>
      <w:tblPr>
        <w:tblpPr w:leftFromText="180" w:rightFromText="180" w:bottomFromText="120" w:vertAnchor="text" w:tblpY="1"/>
        <w:tblOverlap w:val="never"/>
        <w:tblW w:w="9750" w:type="dxa"/>
        <w:tblBorders>
          <w:top w:val="single" w:sz="12" w:space="0" w:color="000000"/>
          <w:bottom w:val="single" w:sz="12" w:space="0" w:color="000000"/>
          <w:insideH w:val="single" w:sz="4" w:space="0" w:color="auto"/>
        </w:tblBorders>
        <w:tblLayout w:type="fixed"/>
        <w:tblCellMar>
          <w:left w:w="70" w:type="dxa"/>
          <w:right w:w="70" w:type="dxa"/>
        </w:tblCellMar>
        <w:tblLook w:val="04A0" w:firstRow="1" w:lastRow="0" w:firstColumn="1" w:lastColumn="0" w:noHBand="0" w:noVBand="1"/>
      </w:tblPr>
      <w:tblGrid>
        <w:gridCol w:w="2898"/>
        <w:gridCol w:w="1738"/>
        <w:gridCol w:w="5114"/>
      </w:tblGrid>
      <w:tr w:rsidR="00827ED5" w14:paraId="30628091" w14:textId="77777777" w:rsidTr="00827ED5">
        <w:trPr>
          <w:trHeight w:val="139"/>
        </w:trPr>
        <w:tc>
          <w:tcPr>
            <w:tcW w:w="2896" w:type="dxa"/>
            <w:tcBorders>
              <w:top w:val="single" w:sz="12" w:space="0" w:color="000000"/>
              <w:left w:val="nil"/>
              <w:bottom w:val="single" w:sz="4" w:space="0" w:color="auto"/>
              <w:right w:val="nil"/>
            </w:tcBorders>
            <w:hideMark/>
          </w:tcPr>
          <w:p w14:paraId="13340A10" w14:textId="77777777" w:rsidR="00827ED5" w:rsidRDefault="00827ED5">
            <w:pPr>
              <w:spacing w:after="0" w:line="276" w:lineRule="auto"/>
              <w:ind w:firstLine="0"/>
              <w:jc w:val="center"/>
              <w:rPr>
                <w:b/>
                <w:bCs/>
                <w:sz w:val="20"/>
                <w:szCs w:val="20"/>
              </w:rPr>
            </w:pPr>
            <w:bookmarkStart w:id="10" w:name="_Hlk195278052"/>
            <w:r>
              <w:rPr>
                <w:b/>
                <w:bCs/>
                <w:sz w:val="20"/>
                <w:szCs w:val="20"/>
              </w:rPr>
              <w:t>Step</w:t>
            </w:r>
          </w:p>
        </w:tc>
        <w:tc>
          <w:tcPr>
            <w:tcW w:w="1737" w:type="dxa"/>
            <w:tcBorders>
              <w:top w:val="single" w:sz="12" w:space="0" w:color="000000"/>
              <w:left w:val="nil"/>
              <w:bottom w:val="single" w:sz="4" w:space="0" w:color="auto"/>
              <w:right w:val="nil"/>
            </w:tcBorders>
            <w:hideMark/>
          </w:tcPr>
          <w:p w14:paraId="4E72CF72" w14:textId="77777777" w:rsidR="00827ED5" w:rsidRDefault="00827ED5">
            <w:pPr>
              <w:spacing w:after="0" w:line="276" w:lineRule="auto"/>
              <w:ind w:firstLine="0"/>
              <w:jc w:val="center"/>
              <w:rPr>
                <w:b/>
                <w:bCs/>
                <w:sz w:val="20"/>
                <w:szCs w:val="20"/>
              </w:rPr>
            </w:pPr>
            <w:r>
              <w:rPr>
                <w:b/>
                <w:bCs/>
                <w:sz w:val="20"/>
                <w:szCs w:val="20"/>
              </w:rPr>
              <w:t>Responsible</w:t>
            </w:r>
          </w:p>
        </w:tc>
        <w:tc>
          <w:tcPr>
            <w:tcW w:w="5110" w:type="dxa"/>
            <w:tcBorders>
              <w:top w:val="single" w:sz="12" w:space="0" w:color="000000"/>
              <w:left w:val="nil"/>
              <w:bottom w:val="single" w:sz="4" w:space="0" w:color="auto"/>
              <w:right w:val="nil"/>
            </w:tcBorders>
            <w:hideMark/>
          </w:tcPr>
          <w:p w14:paraId="258D14C5" w14:textId="77777777" w:rsidR="00827ED5" w:rsidRDefault="00827ED5">
            <w:pPr>
              <w:spacing w:after="0" w:line="276" w:lineRule="auto"/>
              <w:ind w:firstLine="0"/>
              <w:jc w:val="center"/>
              <w:rPr>
                <w:b/>
                <w:bCs/>
                <w:sz w:val="20"/>
                <w:szCs w:val="20"/>
              </w:rPr>
            </w:pPr>
            <w:r>
              <w:rPr>
                <w:b/>
                <w:bCs/>
                <w:sz w:val="20"/>
                <w:szCs w:val="20"/>
              </w:rPr>
              <w:t>Output</w:t>
            </w:r>
          </w:p>
        </w:tc>
      </w:tr>
      <w:tr w:rsidR="00827ED5" w14:paraId="27735C06" w14:textId="77777777" w:rsidTr="00827ED5">
        <w:trPr>
          <w:trHeight w:val="195"/>
        </w:trPr>
        <w:tc>
          <w:tcPr>
            <w:tcW w:w="2896" w:type="dxa"/>
            <w:tcBorders>
              <w:top w:val="single" w:sz="4" w:space="0" w:color="auto"/>
              <w:left w:val="nil"/>
              <w:bottom w:val="nil"/>
              <w:right w:val="nil"/>
            </w:tcBorders>
            <w:vAlign w:val="center"/>
            <w:hideMark/>
          </w:tcPr>
          <w:p w14:paraId="4DEAFA97" w14:textId="77777777" w:rsidR="00827ED5" w:rsidRDefault="00827ED5">
            <w:pPr>
              <w:spacing w:after="0"/>
              <w:ind w:firstLine="0"/>
              <w:rPr>
                <w:sz w:val="18"/>
                <w:szCs w:val="18"/>
              </w:rPr>
            </w:pPr>
            <w:r>
              <w:rPr>
                <w:sz w:val="18"/>
                <w:szCs w:val="18"/>
              </w:rPr>
              <w:t>1. Describe use cases &amp; data sources</w:t>
            </w:r>
          </w:p>
        </w:tc>
        <w:tc>
          <w:tcPr>
            <w:tcW w:w="1737" w:type="dxa"/>
            <w:tcBorders>
              <w:top w:val="single" w:sz="4" w:space="0" w:color="auto"/>
              <w:left w:val="nil"/>
              <w:bottom w:val="nil"/>
              <w:right w:val="nil"/>
            </w:tcBorders>
            <w:vAlign w:val="center"/>
            <w:hideMark/>
          </w:tcPr>
          <w:p w14:paraId="4A9C4A5F" w14:textId="77777777" w:rsidR="00827ED5" w:rsidRDefault="00827ED5">
            <w:pPr>
              <w:spacing w:after="0"/>
              <w:ind w:firstLine="0"/>
              <w:rPr>
                <w:sz w:val="18"/>
                <w:szCs w:val="18"/>
              </w:rPr>
            </w:pPr>
            <w:r>
              <w:rPr>
                <w:sz w:val="18"/>
                <w:szCs w:val="18"/>
              </w:rPr>
              <w:t>Entire team</w:t>
            </w:r>
          </w:p>
        </w:tc>
        <w:tc>
          <w:tcPr>
            <w:tcW w:w="5110" w:type="dxa"/>
            <w:tcBorders>
              <w:top w:val="single" w:sz="4" w:space="0" w:color="auto"/>
              <w:left w:val="nil"/>
              <w:bottom w:val="nil"/>
              <w:right w:val="nil"/>
            </w:tcBorders>
            <w:vAlign w:val="center"/>
            <w:hideMark/>
          </w:tcPr>
          <w:p w14:paraId="68DDFE58" w14:textId="77777777" w:rsidR="00827ED5" w:rsidRDefault="00827ED5">
            <w:pPr>
              <w:spacing w:after="0"/>
              <w:ind w:firstLine="0"/>
              <w:rPr>
                <w:sz w:val="18"/>
                <w:szCs w:val="18"/>
              </w:rPr>
            </w:pPr>
            <w:r>
              <w:rPr>
                <w:sz w:val="18"/>
                <w:szCs w:val="18"/>
              </w:rPr>
              <w:t>Use case descriptions</w:t>
            </w:r>
          </w:p>
        </w:tc>
      </w:tr>
      <w:tr w:rsidR="00827ED5" w14:paraId="3C5DE0D7" w14:textId="77777777" w:rsidTr="00827ED5">
        <w:trPr>
          <w:trHeight w:val="195"/>
        </w:trPr>
        <w:tc>
          <w:tcPr>
            <w:tcW w:w="2896" w:type="dxa"/>
            <w:tcBorders>
              <w:top w:val="nil"/>
              <w:left w:val="nil"/>
              <w:bottom w:val="nil"/>
              <w:right w:val="nil"/>
            </w:tcBorders>
            <w:vAlign w:val="center"/>
            <w:hideMark/>
          </w:tcPr>
          <w:p w14:paraId="0F9E14CB" w14:textId="77777777" w:rsidR="00827ED5" w:rsidRDefault="00827ED5">
            <w:pPr>
              <w:spacing w:after="0"/>
              <w:ind w:firstLine="0"/>
              <w:rPr>
                <w:sz w:val="18"/>
                <w:szCs w:val="18"/>
              </w:rPr>
            </w:pPr>
            <w:r>
              <w:rPr>
                <w:sz w:val="18"/>
                <w:szCs w:val="18"/>
              </w:rPr>
              <w:t>2. Gather competency questions</w:t>
            </w:r>
          </w:p>
        </w:tc>
        <w:tc>
          <w:tcPr>
            <w:tcW w:w="1737" w:type="dxa"/>
            <w:tcBorders>
              <w:top w:val="nil"/>
              <w:left w:val="nil"/>
              <w:bottom w:val="nil"/>
              <w:right w:val="nil"/>
            </w:tcBorders>
            <w:vAlign w:val="center"/>
            <w:hideMark/>
          </w:tcPr>
          <w:p w14:paraId="3E907594" w14:textId="77777777" w:rsidR="00827ED5" w:rsidRDefault="00827ED5">
            <w:pPr>
              <w:spacing w:after="0"/>
              <w:ind w:firstLine="0"/>
              <w:rPr>
                <w:sz w:val="18"/>
                <w:szCs w:val="18"/>
              </w:rPr>
            </w:pPr>
            <w:r>
              <w:rPr>
                <w:sz w:val="18"/>
                <w:szCs w:val="18"/>
              </w:rPr>
              <w:t>Entire team</w:t>
            </w:r>
          </w:p>
        </w:tc>
        <w:tc>
          <w:tcPr>
            <w:tcW w:w="5110" w:type="dxa"/>
            <w:tcBorders>
              <w:top w:val="nil"/>
              <w:left w:val="nil"/>
              <w:bottom w:val="nil"/>
              <w:right w:val="nil"/>
            </w:tcBorders>
            <w:vAlign w:val="center"/>
            <w:hideMark/>
          </w:tcPr>
          <w:p w14:paraId="46FB93B2" w14:textId="77777777" w:rsidR="00827ED5" w:rsidRDefault="00827ED5">
            <w:pPr>
              <w:spacing w:after="0"/>
              <w:ind w:firstLine="0"/>
              <w:rPr>
                <w:sz w:val="18"/>
                <w:szCs w:val="18"/>
              </w:rPr>
            </w:pPr>
            <w:r>
              <w:rPr>
                <w:sz w:val="18"/>
                <w:szCs w:val="18"/>
              </w:rPr>
              <w:t>List of CQs</w:t>
            </w:r>
          </w:p>
        </w:tc>
      </w:tr>
      <w:tr w:rsidR="00827ED5" w14:paraId="5C03EEBA" w14:textId="77777777" w:rsidTr="00827ED5">
        <w:trPr>
          <w:trHeight w:val="195"/>
        </w:trPr>
        <w:tc>
          <w:tcPr>
            <w:tcW w:w="2896" w:type="dxa"/>
            <w:tcBorders>
              <w:top w:val="nil"/>
              <w:left w:val="nil"/>
              <w:bottom w:val="nil"/>
              <w:right w:val="nil"/>
            </w:tcBorders>
            <w:vAlign w:val="center"/>
            <w:hideMark/>
          </w:tcPr>
          <w:p w14:paraId="78877563" w14:textId="77777777" w:rsidR="00827ED5" w:rsidRDefault="00827ED5">
            <w:pPr>
              <w:spacing w:after="0"/>
              <w:ind w:firstLine="0"/>
              <w:rPr>
                <w:sz w:val="18"/>
                <w:szCs w:val="18"/>
              </w:rPr>
            </w:pPr>
            <w:r>
              <w:rPr>
                <w:sz w:val="18"/>
                <w:szCs w:val="18"/>
              </w:rPr>
              <w:t>3. Identify key notions</w:t>
            </w:r>
          </w:p>
        </w:tc>
        <w:tc>
          <w:tcPr>
            <w:tcW w:w="1737" w:type="dxa"/>
            <w:tcBorders>
              <w:top w:val="nil"/>
              <w:left w:val="nil"/>
              <w:bottom w:val="nil"/>
              <w:right w:val="nil"/>
            </w:tcBorders>
            <w:vAlign w:val="center"/>
            <w:hideMark/>
          </w:tcPr>
          <w:p w14:paraId="7FAF5CA2" w14:textId="77777777" w:rsidR="00827ED5" w:rsidRDefault="00827ED5">
            <w:pPr>
              <w:spacing w:after="0"/>
              <w:ind w:firstLine="0"/>
              <w:rPr>
                <w:sz w:val="18"/>
                <w:szCs w:val="18"/>
              </w:rPr>
            </w:pPr>
            <w:r>
              <w:rPr>
                <w:sz w:val="18"/>
                <w:szCs w:val="18"/>
              </w:rPr>
              <w:t>Entire team</w:t>
            </w:r>
          </w:p>
        </w:tc>
        <w:tc>
          <w:tcPr>
            <w:tcW w:w="5110" w:type="dxa"/>
            <w:tcBorders>
              <w:top w:val="nil"/>
              <w:left w:val="nil"/>
              <w:bottom w:val="nil"/>
              <w:right w:val="nil"/>
            </w:tcBorders>
            <w:vAlign w:val="center"/>
            <w:hideMark/>
          </w:tcPr>
          <w:p w14:paraId="0581B4DB" w14:textId="77777777" w:rsidR="00827ED5" w:rsidRDefault="00827ED5">
            <w:pPr>
              <w:spacing w:after="0"/>
              <w:ind w:firstLine="0"/>
              <w:rPr>
                <w:sz w:val="18"/>
                <w:szCs w:val="18"/>
              </w:rPr>
            </w:pPr>
            <w:r>
              <w:rPr>
                <w:sz w:val="18"/>
                <w:szCs w:val="18"/>
              </w:rPr>
              <w:t>List of key notions</w:t>
            </w:r>
          </w:p>
        </w:tc>
      </w:tr>
      <w:tr w:rsidR="00827ED5" w14:paraId="47A81E17" w14:textId="77777777" w:rsidTr="00827ED5">
        <w:trPr>
          <w:trHeight w:val="195"/>
        </w:trPr>
        <w:tc>
          <w:tcPr>
            <w:tcW w:w="2896" w:type="dxa"/>
            <w:tcBorders>
              <w:top w:val="nil"/>
              <w:left w:val="nil"/>
              <w:bottom w:val="nil"/>
              <w:right w:val="nil"/>
            </w:tcBorders>
            <w:vAlign w:val="center"/>
            <w:hideMark/>
          </w:tcPr>
          <w:p w14:paraId="1DEA461D" w14:textId="77777777" w:rsidR="00827ED5" w:rsidRDefault="00827ED5">
            <w:pPr>
              <w:spacing w:after="0"/>
              <w:ind w:firstLine="0"/>
              <w:rPr>
                <w:sz w:val="18"/>
                <w:szCs w:val="18"/>
              </w:rPr>
            </w:pPr>
            <w:r>
              <w:rPr>
                <w:sz w:val="18"/>
                <w:szCs w:val="18"/>
              </w:rPr>
              <w:t>4. Identify existing ODPs</w:t>
            </w:r>
          </w:p>
        </w:tc>
        <w:tc>
          <w:tcPr>
            <w:tcW w:w="1737" w:type="dxa"/>
            <w:tcBorders>
              <w:top w:val="nil"/>
              <w:left w:val="nil"/>
              <w:bottom w:val="nil"/>
              <w:right w:val="nil"/>
            </w:tcBorders>
            <w:vAlign w:val="center"/>
            <w:hideMark/>
          </w:tcPr>
          <w:p w14:paraId="3F9099A2" w14:textId="77777777" w:rsidR="00827ED5" w:rsidRDefault="00827ED5">
            <w:pPr>
              <w:spacing w:after="0"/>
              <w:ind w:firstLine="0"/>
              <w:rPr>
                <w:sz w:val="18"/>
                <w:szCs w:val="18"/>
              </w:rPr>
            </w:pPr>
            <w:r>
              <w:rPr>
                <w:sz w:val="18"/>
                <w:szCs w:val="18"/>
              </w:rPr>
              <w:t>Ontology engineers</w:t>
            </w:r>
          </w:p>
        </w:tc>
        <w:tc>
          <w:tcPr>
            <w:tcW w:w="5110" w:type="dxa"/>
            <w:tcBorders>
              <w:top w:val="nil"/>
              <w:left w:val="nil"/>
              <w:bottom w:val="nil"/>
              <w:right w:val="nil"/>
            </w:tcBorders>
            <w:vAlign w:val="center"/>
            <w:hideMark/>
          </w:tcPr>
          <w:p w14:paraId="2962A030" w14:textId="77777777" w:rsidR="00827ED5" w:rsidRDefault="00827ED5">
            <w:pPr>
              <w:spacing w:after="0"/>
              <w:ind w:firstLine="0"/>
              <w:rPr>
                <w:sz w:val="18"/>
                <w:szCs w:val="18"/>
              </w:rPr>
            </w:pPr>
            <w:r>
              <w:rPr>
                <w:sz w:val="18"/>
                <w:szCs w:val="18"/>
              </w:rPr>
              <w:t>Selected Ontology Design Patterns, ODP(s) for each key notion.</w:t>
            </w:r>
          </w:p>
        </w:tc>
      </w:tr>
      <w:tr w:rsidR="00827ED5" w14:paraId="6FD523B8" w14:textId="77777777" w:rsidTr="00827ED5">
        <w:trPr>
          <w:trHeight w:val="195"/>
        </w:trPr>
        <w:tc>
          <w:tcPr>
            <w:tcW w:w="2896" w:type="dxa"/>
            <w:tcBorders>
              <w:top w:val="nil"/>
              <w:left w:val="nil"/>
              <w:bottom w:val="nil"/>
              <w:right w:val="nil"/>
            </w:tcBorders>
            <w:vAlign w:val="center"/>
            <w:hideMark/>
          </w:tcPr>
          <w:p w14:paraId="17972B3B" w14:textId="77777777" w:rsidR="00827ED5" w:rsidRDefault="00827ED5">
            <w:pPr>
              <w:spacing w:after="0"/>
              <w:ind w:firstLine="0"/>
              <w:rPr>
                <w:sz w:val="18"/>
                <w:szCs w:val="18"/>
              </w:rPr>
            </w:pPr>
            <w:r>
              <w:rPr>
                <w:sz w:val="18"/>
                <w:szCs w:val="18"/>
              </w:rPr>
              <w:t>5. Create module diagrams</w:t>
            </w:r>
          </w:p>
        </w:tc>
        <w:tc>
          <w:tcPr>
            <w:tcW w:w="1737" w:type="dxa"/>
            <w:tcBorders>
              <w:top w:val="nil"/>
              <w:left w:val="nil"/>
              <w:bottom w:val="nil"/>
              <w:right w:val="nil"/>
            </w:tcBorders>
            <w:vAlign w:val="center"/>
            <w:hideMark/>
          </w:tcPr>
          <w:p w14:paraId="1D6225DE" w14:textId="77777777" w:rsidR="00827ED5" w:rsidRDefault="00827ED5">
            <w:pPr>
              <w:spacing w:after="0"/>
              <w:ind w:firstLine="0"/>
              <w:rPr>
                <w:sz w:val="18"/>
                <w:szCs w:val="18"/>
              </w:rPr>
            </w:pPr>
            <w:r>
              <w:rPr>
                <w:sz w:val="18"/>
                <w:szCs w:val="18"/>
              </w:rPr>
              <w:t>Entire team</w:t>
            </w:r>
          </w:p>
        </w:tc>
        <w:tc>
          <w:tcPr>
            <w:tcW w:w="5110" w:type="dxa"/>
            <w:tcBorders>
              <w:top w:val="nil"/>
              <w:left w:val="nil"/>
              <w:bottom w:val="nil"/>
              <w:right w:val="nil"/>
            </w:tcBorders>
            <w:vAlign w:val="center"/>
            <w:hideMark/>
          </w:tcPr>
          <w:p w14:paraId="5953684C" w14:textId="77777777" w:rsidR="00827ED5" w:rsidRDefault="00827ED5">
            <w:pPr>
              <w:spacing w:after="0"/>
              <w:ind w:firstLine="0"/>
              <w:rPr>
                <w:sz w:val="18"/>
                <w:szCs w:val="18"/>
              </w:rPr>
            </w:pPr>
            <w:r>
              <w:rPr>
                <w:sz w:val="18"/>
                <w:szCs w:val="18"/>
              </w:rPr>
              <w:t>Diagrammatic representation of the solution module.</w:t>
            </w:r>
          </w:p>
        </w:tc>
      </w:tr>
      <w:tr w:rsidR="00827ED5" w14:paraId="24AFBB71" w14:textId="77777777" w:rsidTr="00827ED5">
        <w:trPr>
          <w:trHeight w:val="195"/>
        </w:trPr>
        <w:tc>
          <w:tcPr>
            <w:tcW w:w="2896" w:type="dxa"/>
            <w:tcBorders>
              <w:top w:val="nil"/>
              <w:left w:val="nil"/>
              <w:bottom w:val="nil"/>
              <w:right w:val="nil"/>
            </w:tcBorders>
            <w:vAlign w:val="center"/>
            <w:hideMark/>
          </w:tcPr>
          <w:p w14:paraId="5EC82A33" w14:textId="77777777" w:rsidR="00827ED5" w:rsidRDefault="00827ED5">
            <w:pPr>
              <w:spacing w:after="0"/>
              <w:ind w:firstLine="0"/>
              <w:rPr>
                <w:sz w:val="18"/>
                <w:szCs w:val="18"/>
              </w:rPr>
            </w:pPr>
            <w:r>
              <w:rPr>
                <w:sz w:val="18"/>
                <w:szCs w:val="18"/>
              </w:rPr>
              <w:t>6. Document modules &amp; axioms</w:t>
            </w:r>
          </w:p>
        </w:tc>
        <w:tc>
          <w:tcPr>
            <w:tcW w:w="1737" w:type="dxa"/>
            <w:tcBorders>
              <w:top w:val="nil"/>
              <w:left w:val="nil"/>
              <w:bottom w:val="nil"/>
              <w:right w:val="nil"/>
            </w:tcBorders>
            <w:vAlign w:val="center"/>
            <w:hideMark/>
          </w:tcPr>
          <w:p w14:paraId="4007D725" w14:textId="77777777" w:rsidR="00827ED5" w:rsidRDefault="00827ED5">
            <w:pPr>
              <w:spacing w:after="0"/>
              <w:ind w:firstLine="0"/>
              <w:rPr>
                <w:sz w:val="18"/>
                <w:szCs w:val="18"/>
              </w:rPr>
            </w:pPr>
            <w:r>
              <w:rPr>
                <w:sz w:val="18"/>
                <w:szCs w:val="18"/>
              </w:rPr>
              <w:t>Ontology engineers &amp; domain experts</w:t>
            </w:r>
          </w:p>
        </w:tc>
        <w:tc>
          <w:tcPr>
            <w:tcW w:w="5110" w:type="dxa"/>
            <w:tcBorders>
              <w:top w:val="nil"/>
              <w:left w:val="nil"/>
              <w:bottom w:val="nil"/>
              <w:right w:val="nil"/>
            </w:tcBorders>
            <w:vAlign w:val="center"/>
            <w:hideMark/>
          </w:tcPr>
          <w:p w14:paraId="07D58082" w14:textId="77777777" w:rsidR="00827ED5" w:rsidRDefault="00827ED5">
            <w:pPr>
              <w:spacing w:after="0"/>
              <w:ind w:firstLine="0"/>
              <w:rPr>
                <w:sz w:val="18"/>
                <w:szCs w:val="18"/>
              </w:rPr>
            </w:pPr>
            <w:r>
              <w:rPr>
                <w:sz w:val="18"/>
                <w:szCs w:val="18"/>
              </w:rPr>
              <w:t>Module documentation with embedded schema diagrams, axiomatization, etc. (e.g., in LaTeX, Word, HTML format).</w:t>
            </w:r>
          </w:p>
        </w:tc>
      </w:tr>
      <w:tr w:rsidR="00827ED5" w14:paraId="3A5B6088" w14:textId="77777777" w:rsidTr="00827ED5">
        <w:trPr>
          <w:trHeight w:val="195"/>
        </w:trPr>
        <w:tc>
          <w:tcPr>
            <w:tcW w:w="2896" w:type="dxa"/>
            <w:tcBorders>
              <w:top w:val="nil"/>
              <w:left w:val="nil"/>
              <w:bottom w:val="nil"/>
              <w:right w:val="nil"/>
            </w:tcBorders>
            <w:vAlign w:val="center"/>
            <w:hideMark/>
          </w:tcPr>
          <w:p w14:paraId="04B6AB15" w14:textId="77777777" w:rsidR="00827ED5" w:rsidRDefault="00827ED5">
            <w:pPr>
              <w:spacing w:after="0"/>
              <w:ind w:firstLine="0"/>
              <w:rPr>
                <w:sz w:val="18"/>
                <w:szCs w:val="18"/>
              </w:rPr>
            </w:pPr>
            <w:r>
              <w:rPr>
                <w:sz w:val="18"/>
                <w:szCs w:val="18"/>
              </w:rPr>
              <w:t>7. Create ontology diagram</w:t>
            </w:r>
          </w:p>
        </w:tc>
        <w:tc>
          <w:tcPr>
            <w:tcW w:w="1737" w:type="dxa"/>
            <w:tcBorders>
              <w:top w:val="nil"/>
              <w:left w:val="nil"/>
              <w:bottom w:val="nil"/>
              <w:right w:val="nil"/>
            </w:tcBorders>
            <w:vAlign w:val="center"/>
            <w:hideMark/>
          </w:tcPr>
          <w:p w14:paraId="6ECDED9D" w14:textId="77777777" w:rsidR="00827ED5" w:rsidRDefault="00827ED5">
            <w:pPr>
              <w:spacing w:after="0"/>
              <w:ind w:firstLine="0"/>
              <w:rPr>
                <w:sz w:val="18"/>
                <w:szCs w:val="18"/>
              </w:rPr>
            </w:pPr>
            <w:r>
              <w:rPr>
                <w:sz w:val="18"/>
                <w:szCs w:val="18"/>
              </w:rPr>
              <w:t>Ontology engineers</w:t>
            </w:r>
          </w:p>
        </w:tc>
        <w:tc>
          <w:tcPr>
            <w:tcW w:w="5110" w:type="dxa"/>
            <w:tcBorders>
              <w:top w:val="nil"/>
              <w:left w:val="nil"/>
              <w:bottom w:val="nil"/>
              <w:right w:val="nil"/>
            </w:tcBorders>
            <w:vAlign w:val="center"/>
            <w:hideMark/>
          </w:tcPr>
          <w:p w14:paraId="6D218795" w14:textId="77777777" w:rsidR="00827ED5" w:rsidRDefault="00827ED5">
            <w:pPr>
              <w:spacing w:after="0"/>
              <w:ind w:firstLine="0"/>
              <w:rPr>
                <w:sz w:val="18"/>
                <w:szCs w:val="18"/>
              </w:rPr>
            </w:pPr>
            <w:r>
              <w:rPr>
                <w:sz w:val="18"/>
                <w:szCs w:val="18"/>
              </w:rPr>
              <w:t>Diagrammatic representation of the whole composed ontology.</w:t>
            </w:r>
          </w:p>
        </w:tc>
      </w:tr>
      <w:tr w:rsidR="00827ED5" w14:paraId="02C21C34" w14:textId="77777777" w:rsidTr="00827ED5">
        <w:trPr>
          <w:trHeight w:val="195"/>
        </w:trPr>
        <w:tc>
          <w:tcPr>
            <w:tcW w:w="2896" w:type="dxa"/>
            <w:tcBorders>
              <w:top w:val="nil"/>
              <w:left w:val="nil"/>
              <w:bottom w:val="nil"/>
              <w:right w:val="nil"/>
            </w:tcBorders>
            <w:vAlign w:val="center"/>
            <w:hideMark/>
          </w:tcPr>
          <w:p w14:paraId="5E930F8E" w14:textId="77777777" w:rsidR="00827ED5" w:rsidRDefault="00827ED5">
            <w:pPr>
              <w:spacing w:after="0"/>
              <w:ind w:firstLine="0"/>
              <w:rPr>
                <w:sz w:val="18"/>
                <w:szCs w:val="18"/>
              </w:rPr>
            </w:pPr>
            <w:r>
              <w:rPr>
                <w:sz w:val="18"/>
                <w:szCs w:val="18"/>
              </w:rPr>
              <w:t>8. Add spanning axioms</w:t>
            </w:r>
          </w:p>
        </w:tc>
        <w:tc>
          <w:tcPr>
            <w:tcW w:w="1737" w:type="dxa"/>
            <w:tcBorders>
              <w:top w:val="nil"/>
              <w:left w:val="nil"/>
              <w:bottom w:val="nil"/>
              <w:right w:val="nil"/>
            </w:tcBorders>
            <w:vAlign w:val="center"/>
            <w:hideMark/>
          </w:tcPr>
          <w:p w14:paraId="4AC8A5BC" w14:textId="77777777" w:rsidR="00827ED5" w:rsidRDefault="00827ED5">
            <w:pPr>
              <w:spacing w:after="0"/>
              <w:ind w:firstLine="0"/>
              <w:rPr>
                <w:sz w:val="18"/>
                <w:szCs w:val="18"/>
              </w:rPr>
            </w:pPr>
            <w:r>
              <w:rPr>
                <w:sz w:val="18"/>
                <w:szCs w:val="18"/>
              </w:rPr>
              <w:t>Ontology engineers</w:t>
            </w:r>
          </w:p>
        </w:tc>
        <w:tc>
          <w:tcPr>
            <w:tcW w:w="5110" w:type="dxa"/>
            <w:tcBorders>
              <w:top w:val="nil"/>
              <w:left w:val="nil"/>
              <w:bottom w:val="nil"/>
              <w:right w:val="nil"/>
            </w:tcBorders>
            <w:vAlign w:val="center"/>
            <w:hideMark/>
          </w:tcPr>
          <w:p w14:paraId="0E8AED66" w14:textId="77777777" w:rsidR="00827ED5" w:rsidRDefault="00827ED5">
            <w:pPr>
              <w:spacing w:after="0"/>
              <w:ind w:firstLine="0"/>
              <w:rPr>
                <w:sz w:val="18"/>
                <w:szCs w:val="18"/>
              </w:rPr>
            </w:pPr>
            <w:r>
              <w:rPr>
                <w:sz w:val="18"/>
                <w:szCs w:val="18"/>
              </w:rPr>
              <w:t>Documentation of the entire ontology with embedded schema diagrams, axiomatization, etc. (e.g., in LaTeX, Word, HTML format).</w:t>
            </w:r>
          </w:p>
        </w:tc>
      </w:tr>
      <w:tr w:rsidR="00827ED5" w14:paraId="7DD1D2BC" w14:textId="77777777" w:rsidTr="00827ED5">
        <w:trPr>
          <w:trHeight w:val="195"/>
        </w:trPr>
        <w:tc>
          <w:tcPr>
            <w:tcW w:w="2896" w:type="dxa"/>
            <w:tcBorders>
              <w:top w:val="nil"/>
              <w:left w:val="nil"/>
              <w:bottom w:val="nil"/>
              <w:right w:val="nil"/>
            </w:tcBorders>
            <w:vAlign w:val="center"/>
            <w:hideMark/>
          </w:tcPr>
          <w:p w14:paraId="6BC0A891" w14:textId="77777777" w:rsidR="00827ED5" w:rsidRDefault="00827ED5">
            <w:pPr>
              <w:spacing w:after="0"/>
              <w:ind w:firstLine="0"/>
              <w:rPr>
                <w:sz w:val="18"/>
                <w:szCs w:val="18"/>
              </w:rPr>
            </w:pPr>
            <w:r>
              <w:rPr>
                <w:sz w:val="18"/>
                <w:szCs w:val="18"/>
              </w:rPr>
              <w:t>9. Review naming &amp; axioms</w:t>
            </w:r>
          </w:p>
        </w:tc>
        <w:tc>
          <w:tcPr>
            <w:tcW w:w="1737" w:type="dxa"/>
            <w:tcBorders>
              <w:top w:val="nil"/>
              <w:left w:val="nil"/>
              <w:bottom w:val="nil"/>
              <w:right w:val="nil"/>
            </w:tcBorders>
            <w:vAlign w:val="center"/>
            <w:hideMark/>
          </w:tcPr>
          <w:p w14:paraId="590FACED" w14:textId="77777777" w:rsidR="00827ED5" w:rsidRDefault="00827ED5">
            <w:pPr>
              <w:spacing w:after="0"/>
              <w:ind w:firstLine="0"/>
              <w:rPr>
                <w:sz w:val="18"/>
                <w:szCs w:val="18"/>
              </w:rPr>
            </w:pPr>
            <w:r>
              <w:rPr>
                <w:sz w:val="18"/>
                <w:szCs w:val="18"/>
              </w:rPr>
              <w:t>Ontology engineers</w:t>
            </w:r>
          </w:p>
        </w:tc>
        <w:tc>
          <w:tcPr>
            <w:tcW w:w="5110" w:type="dxa"/>
            <w:tcBorders>
              <w:top w:val="nil"/>
              <w:left w:val="nil"/>
              <w:bottom w:val="nil"/>
              <w:right w:val="nil"/>
            </w:tcBorders>
            <w:vAlign w:val="center"/>
            <w:hideMark/>
          </w:tcPr>
          <w:p w14:paraId="4969E061" w14:textId="77777777" w:rsidR="00827ED5" w:rsidRDefault="00827ED5">
            <w:pPr>
              <w:spacing w:after="0"/>
              <w:ind w:firstLine="0"/>
              <w:rPr>
                <w:sz w:val="18"/>
                <w:szCs w:val="18"/>
              </w:rPr>
            </w:pPr>
            <w:r>
              <w:rPr>
                <w:sz w:val="18"/>
                <w:szCs w:val="18"/>
              </w:rPr>
              <w:t>Updated module and ontology documentation.</w:t>
            </w:r>
          </w:p>
        </w:tc>
      </w:tr>
      <w:tr w:rsidR="00827ED5" w14:paraId="622ABBFB" w14:textId="77777777" w:rsidTr="00827ED5">
        <w:trPr>
          <w:trHeight w:val="195"/>
        </w:trPr>
        <w:tc>
          <w:tcPr>
            <w:tcW w:w="2896" w:type="dxa"/>
            <w:tcBorders>
              <w:top w:val="nil"/>
              <w:left w:val="nil"/>
              <w:bottom w:val="single" w:sz="12" w:space="0" w:color="000000"/>
              <w:right w:val="nil"/>
            </w:tcBorders>
            <w:vAlign w:val="center"/>
            <w:hideMark/>
          </w:tcPr>
          <w:p w14:paraId="758E6CE8" w14:textId="77777777" w:rsidR="00827ED5" w:rsidRDefault="00827ED5">
            <w:pPr>
              <w:spacing w:after="0"/>
              <w:ind w:firstLine="0"/>
              <w:rPr>
                <w:sz w:val="18"/>
                <w:szCs w:val="18"/>
              </w:rPr>
            </w:pPr>
            <w:r>
              <w:rPr>
                <w:sz w:val="18"/>
                <w:szCs w:val="18"/>
              </w:rPr>
              <w:t>10. Create OWL file &amp; axioms</w:t>
            </w:r>
          </w:p>
        </w:tc>
        <w:tc>
          <w:tcPr>
            <w:tcW w:w="1737" w:type="dxa"/>
            <w:tcBorders>
              <w:top w:val="nil"/>
              <w:left w:val="nil"/>
              <w:bottom w:val="single" w:sz="12" w:space="0" w:color="000000"/>
              <w:right w:val="nil"/>
            </w:tcBorders>
            <w:vAlign w:val="center"/>
            <w:hideMark/>
          </w:tcPr>
          <w:p w14:paraId="73F4EECC" w14:textId="77777777" w:rsidR="00827ED5" w:rsidRDefault="00827ED5">
            <w:pPr>
              <w:spacing w:after="0"/>
              <w:ind w:firstLine="0"/>
              <w:rPr>
                <w:sz w:val="18"/>
                <w:szCs w:val="18"/>
              </w:rPr>
            </w:pPr>
            <w:r>
              <w:rPr>
                <w:sz w:val="18"/>
                <w:szCs w:val="18"/>
              </w:rPr>
              <w:t>Ontology engineers</w:t>
            </w:r>
          </w:p>
        </w:tc>
        <w:tc>
          <w:tcPr>
            <w:tcW w:w="5110" w:type="dxa"/>
            <w:tcBorders>
              <w:top w:val="nil"/>
              <w:left w:val="nil"/>
              <w:bottom w:val="single" w:sz="12" w:space="0" w:color="000000"/>
              <w:right w:val="nil"/>
            </w:tcBorders>
            <w:vAlign w:val="center"/>
            <w:hideMark/>
          </w:tcPr>
          <w:p w14:paraId="167A0551" w14:textId="77777777" w:rsidR="00827ED5" w:rsidRDefault="00827ED5">
            <w:pPr>
              <w:spacing w:after="0"/>
              <w:ind w:firstLine="0"/>
              <w:rPr>
                <w:sz w:val="18"/>
                <w:szCs w:val="18"/>
              </w:rPr>
            </w:pPr>
            <w:r>
              <w:rPr>
                <w:sz w:val="18"/>
                <w:szCs w:val="18"/>
              </w:rPr>
              <w:t>An OWL file for publication and use.</w:t>
            </w:r>
          </w:p>
        </w:tc>
        <w:bookmarkEnd w:id="10"/>
      </w:tr>
    </w:tbl>
    <w:p w14:paraId="6017040C" w14:textId="77777777" w:rsidR="00880266" w:rsidRDefault="00880266" w:rsidP="0031437F">
      <w:pPr>
        <w:ind w:firstLine="0"/>
        <w:jc w:val="both"/>
        <w:rPr>
          <w:sz w:val="22"/>
          <w:szCs w:val="22"/>
        </w:rPr>
      </w:pPr>
    </w:p>
    <w:p w14:paraId="7D272FC9" w14:textId="5B68D743" w:rsidR="008957AE" w:rsidRPr="00BC1ECA" w:rsidRDefault="00904473" w:rsidP="0031437F">
      <w:pPr>
        <w:ind w:firstLine="0"/>
        <w:jc w:val="both"/>
        <w:rPr>
          <w:sz w:val="22"/>
          <w:szCs w:val="22"/>
        </w:rPr>
      </w:pPr>
      <w:r w:rsidRPr="00904473">
        <w:rPr>
          <w:sz w:val="22"/>
          <w:szCs w:val="22"/>
        </w:rPr>
        <w:t>The development</w:t>
      </w:r>
      <w:r>
        <w:rPr>
          <w:sz w:val="22"/>
          <w:szCs w:val="22"/>
        </w:rPr>
        <w:t xml:space="preserve"> </w:t>
      </w:r>
      <w:r w:rsidRPr="00904473">
        <w:rPr>
          <w:sz w:val="22"/>
          <w:szCs w:val="22"/>
        </w:rPr>
        <w:t>of the ontology for integrating Digital Product Passports (DPPs) into Enterprise Asset Management (EAM) systems started by identifying the key data and concepts needed. This was done through literature review, interviews with industry professionals, and a survey aimed at understanding current practices. The findings</w:t>
      </w:r>
      <w:r>
        <w:rPr>
          <w:sz w:val="22"/>
          <w:szCs w:val="22"/>
        </w:rPr>
        <w:t xml:space="preserve"> </w:t>
      </w:r>
      <w:r w:rsidR="009B0F92">
        <w:rPr>
          <w:sz w:val="22"/>
          <w:szCs w:val="22"/>
        </w:rPr>
        <w:t xml:space="preserve">were </w:t>
      </w:r>
      <w:r w:rsidR="00E05CB2">
        <w:rPr>
          <w:sz w:val="22"/>
          <w:szCs w:val="22"/>
        </w:rPr>
        <w:t xml:space="preserve">analyzed and </w:t>
      </w:r>
      <w:r w:rsidR="009B5035">
        <w:rPr>
          <w:sz w:val="22"/>
          <w:szCs w:val="22"/>
        </w:rPr>
        <w:t>were used to create a use case</w:t>
      </w:r>
      <w:r w:rsidR="002B0C1D">
        <w:rPr>
          <w:sz w:val="22"/>
          <w:szCs w:val="22"/>
        </w:rPr>
        <w:t xml:space="preserve"> and then following the steps </w:t>
      </w:r>
      <w:r w:rsidR="00C91106">
        <w:rPr>
          <w:sz w:val="22"/>
          <w:szCs w:val="22"/>
        </w:rPr>
        <w:t xml:space="preserve">outlined in the MOMo workflow </w:t>
      </w:r>
      <w:r w:rsidR="00B57CB8">
        <w:rPr>
          <w:sz w:val="22"/>
          <w:szCs w:val="22"/>
        </w:rPr>
        <w:t>until</w:t>
      </w:r>
      <w:r w:rsidR="00C91106">
        <w:rPr>
          <w:sz w:val="22"/>
          <w:szCs w:val="22"/>
        </w:rPr>
        <w:t xml:space="preserve"> creat</w:t>
      </w:r>
      <w:r w:rsidR="00B57CB8">
        <w:rPr>
          <w:sz w:val="22"/>
          <w:szCs w:val="22"/>
        </w:rPr>
        <w:t>ing</w:t>
      </w:r>
      <w:r w:rsidR="00C91106">
        <w:rPr>
          <w:sz w:val="22"/>
          <w:szCs w:val="22"/>
        </w:rPr>
        <w:t xml:space="preserve"> OWL files</w:t>
      </w:r>
      <w:r w:rsidR="004842C6">
        <w:rPr>
          <w:sz w:val="22"/>
          <w:szCs w:val="22"/>
        </w:rPr>
        <w:t xml:space="preserve">. </w:t>
      </w:r>
      <w:r w:rsidR="008E49F7" w:rsidRPr="00966BD4">
        <w:rPr>
          <w:sz w:val="22"/>
          <w:szCs w:val="22"/>
        </w:rPr>
        <w:t>The result</w:t>
      </w:r>
      <w:r w:rsidR="006367F3" w:rsidRPr="00966BD4">
        <w:rPr>
          <w:sz w:val="22"/>
          <w:szCs w:val="22"/>
        </w:rPr>
        <w:t xml:space="preserve">ing </w:t>
      </w:r>
      <w:r w:rsidR="008E49F7" w:rsidRPr="00966BD4">
        <w:rPr>
          <w:sz w:val="22"/>
          <w:szCs w:val="22"/>
        </w:rPr>
        <w:t>modules and ontology</w:t>
      </w:r>
      <w:r w:rsidR="00A2111D" w:rsidRPr="00966BD4">
        <w:rPr>
          <w:sz w:val="22"/>
          <w:szCs w:val="22"/>
        </w:rPr>
        <w:t xml:space="preserve"> development</w:t>
      </w:r>
      <w:r w:rsidR="008E49F7" w:rsidRPr="00966BD4">
        <w:rPr>
          <w:sz w:val="22"/>
          <w:szCs w:val="22"/>
        </w:rPr>
        <w:t xml:space="preserve"> </w:t>
      </w:r>
      <w:r w:rsidR="00966BD4" w:rsidRPr="00966BD4">
        <w:rPr>
          <w:sz w:val="22"/>
          <w:szCs w:val="22"/>
        </w:rPr>
        <w:t>example for the maintenance module</w:t>
      </w:r>
      <w:r w:rsidR="008E49F7" w:rsidRPr="00966BD4">
        <w:rPr>
          <w:sz w:val="22"/>
          <w:szCs w:val="22"/>
        </w:rPr>
        <w:t xml:space="preserve"> will be presented in </w:t>
      </w:r>
      <w:r w:rsidR="00F131AB" w:rsidRPr="00966BD4">
        <w:rPr>
          <w:sz w:val="22"/>
          <w:szCs w:val="22"/>
        </w:rPr>
        <w:t>C</w:t>
      </w:r>
      <w:r w:rsidR="008E49F7" w:rsidRPr="00966BD4">
        <w:rPr>
          <w:sz w:val="22"/>
          <w:szCs w:val="22"/>
        </w:rPr>
        <w:t>hapter 4.4</w:t>
      </w:r>
      <w:r w:rsidR="008E49F7" w:rsidRPr="00BC1ECA">
        <w:rPr>
          <w:sz w:val="22"/>
          <w:szCs w:val="22"/>
        </w:rPr>
        <w:t>. The complete documentation</w:t>
      </w:r>
      <w:r w:rsidR="00F468E3" w:rsidRPr="00BC1ECA">
        <w:rPr>
          <w:sz w:val="22"/>
          <w:szCs w:val="22"/>
        </w:rPr>
        <w:t xml:space="preserve"> of </w:t>
      </w:r>
      <w:r w:rsidR="001D27CF" w:rsidRPr="00BC1ECA">
        <w:rPr>
          <w:sz w:val="22"/>
          <w:szCs w:val="22"/>
        </w:rPr>
        <w:t xml:space="preserve">the </w:t>
      </w:r>
      <w:r w:rsidR="00F468E3" w:rsidRPr="00BC1ECA">
        <w:rPr>
          <w:sz w:val="22"/>
          <w:szCs w:val="22"/>
        </w:rPr>
        <w:t>MOMo methodology</w:t>
      </w:r>
      <w:r w:rsidR="008E49F7" w:rsidRPr="00BC1ECA">
        <w:rPr>
          <w:sz w:val="22"/>
          <w:szCs w:val="22"/>
        </w:rPr>
        <w:t xml:space="preserve"> </w:t>
      </w:r>
      <w:r w:rsidR="00F468E3" w:rsidRPr="00BC1ECA">
        <w:rPr>
          <w:sz w:val="22"/>
          <w:szCs w:val="22"/>
        </w:rPr>
        <w:t>is available</w:t>
      </w:r>
      <w:r w:rsidR="008E49F7" w:rsidRPr="00BC1ECA">
        <w:rPr>
          <w:sz w:val="22"/>
          <w:szCs w:val="22"/>
        </w:rPr>
        <w:t xml:space="preserve"> in </w:t>
      </w:r>
      <w:r w:rsidR="00975105" w:rsidRPr="00BC1ECA">
        <w:rPr>
          <w:sz w:val="22"/>
          <w:szCs w:val="22"/>
        </w:rPr>
        <w:t>the GitHub reposit</w:t>
      </w:r>
      <w:r w:rsidR="000A4358" w:rsidRPr="00BC1ECA">
        <w:rPr>
          <w:sz w:val="22"/>
          <w:szCs w:val="22"/>
        </w:rPr>
        <w:t>ory</w:t>
      </w:r>
      <w:r w:rsidR="00783C4A" w:rsidRPr="00BC1ECA">
        <w:rPr>
          <w:rStyle w:val="FootnoteReference"/>
          <w:sz w:val="22"/>
          <w:szCs w:val="22"/>
        </w:rPr>
        <w:footnoteReference w:id="3"/>
      </w:r>
      <w:r w:rsidR="004043E2" w:rsidRPr="00BC1ECA">
        <w:rPr>
          <w:sz w:val="22"/>
          <w:szCs w:val="22"/>
        </w:rPr>
        <w:t>.</w:t>
      </w:r>
      <w:r w:rsidR="002930AD">
        <w:rPr>
          <w:sz w:val="22"/>
          <w:szCs w:val="22"/>
        </w:rPr>
        <w:t xml:space="preserve"> </w:t>
      </w:r>
    </w:p>
    <w:p w14:paraId="24D02367" w14:textId="3623350B" w:rsidR="00AF6ACD" w:rsidRPr="00BC1ECA" w:rsidRDefault="00AF6ACD" w:rsidP="00AF6ACD">
      <w:pPr>
        <w:pStyle w:val="Heading2"/>
      </w:pPr>
      <w:r w:rsidRPr="00BC1ECA">
        <w:t xml:space="preserve">System </w:t>
      </w:r>
      <w:r w:rsidR="00381962">
        <w:t>I</w:t>
      </w:r>
      <w:r w:rsidRPr="00BC1ECA">
        <w:t xml:space="preserve">ntegration </w:t>
      </w:r>
      <w:r w:rsidR="00381962">
        <w:t>F</w:t>
      </w:r>
      <w:r w:rsidRPr="00BC1ECA">
        <w:t>ramework</w:t>
      </w:r>
    </w:p>
    <w:p w14:paraId="445A0DFF" w14:textId="130A9A4B" w:rsidR="00E054FF" w:rsidRPr="00BC1ECA" w:rsidRDefault="009C5B7E" w:rsidP="00052A22">
      <w:pPr>
        <w:ind w:firstLine="0"/>
        <w:jc w:val="both"/>
        <w:rPr>
          <w:sz w:val="22"/>
          <w:szCs w:val="22"/>
        </w:rPr>
      </w:pPr>
      <w:r w:rsidRPr="00BC1ECA">
        <w:rPr>
          <w:sz w:val="22"/>
          <w:szCs w:val="22"/>
        </w:rPr>
        <w:t>To conceptualize the integration of</w:t>
      </w:r>
      <w:r w:rsidR="00620FC6" w:rsidRPr="00BC1ECA">
        <w:rPr>
          <w:sz w:val="22"/>
          <w:szCs w:val="22"/>
        </w:rPr>
        <w:t xml:space="preserve"> </w:t>
      </w:r>
      <w:r w:rsidRPr="00BC1ECA">
        <w:rPr>
          <w:sz w:val="22"/>
          <w:szCs w:val="22"/>
        </w:rPr>
        <w:t>DPPs with EAM systems, a framework was developed</w:t>
      </w:r>
      <w:r w:rsidR="0001561F">
        <w:rPr>
          <w:sz w:val="22"/>
          <w:szCs w:val="22"/>
        </w:rPr>
        <w:t xml:space="preserve"> </w:t>
      </w:r>
      <w:r w:rsidRPr="00BC1ECA">
        <w:rPr>
          <w:sz w:val="22"/>
          <w:szCs w:val="22"/>
        </w:rPr>
        <w:t>based on findings from the literature, survey, and interviews</w:t>
      </w:r>
      <w:r w:rsidR="00252818" w:rsidRPr="00BC1ECA">
        <w:rPr>
          <w:sz w:val="22"/>
          <w:szCs w:val="22"/>
        </w:rPr>
        <w:t>,</w:t>
      </w:r>
      <w:r w:rsidRPr="00BC1ECA">
        <w:rPr>
          <w:sz w:val="22"/>
          <w:szCs w:val="22"/>
        </w:rPr>
        <w:t xml:space="preserve"> aiming to address issues of data fragmentation, lack of interoperability</w:t>
      </w:r>
      <w:r w:rsidR="00252818" w:rsidRPr="00BC1ECA">
        <w:rPr>
          <w:sz w:val="22"/>
          <w:szCs w:val="22"/>
        </w:rPr>
        <w:t>,</w:t>
      </w:r>
      <w:r w:rsidRPr="00BC1ECA">
        <w:rPr>
          <w:sz w:val="22"/>
          <w:szCs w:val="22"/>
        </w:rPr>
        <w:t xml:space="preserve"> and scalability concerns.</w:t>
      </w:r>
      <w:r w:rsidR="002E50C7">
        <w:rPr>
          <w:sz w:val="22"/>
          <w:szCs w:val="22"/>
        </w:rPr>
        <w:t xml:space="preserve"> </w:t>
      </w:r>
      <w:r w:rsidR="00BD43C5">
        <w:rPr>
          <w:sz w:val="22"/>
          <w:szCs w:val="22"/>
        </w:rPr>
        <w:t>T</w:t>
      </w:r>
      <w:r w:rsidR="000E5A11">
        <w:rPr>
          <w:sz w:val="22"/>
          <w:szCs w:val="22"/>
        </w:rPr>
        <w:t>he</w:t>
      </w:r>
      <w:r w:rsidR="00361E88">
        <w:rPr>
          <w:sz w:val="22"/>
          <w:szCs w:val="22"/>
        </w:rPr>
        <w:t xml:space="preserve"> </w:t>
      </w:r>
      <w:r w:rsidR="00361E88" w:rsidRPr="00BC1ECA">
        <w:rPr>
          <w:sz w:val="22"/>
          <w:szCs w:val="22"/>
        </w:rPr>
        <w:t>modular</w:t>
      </w:r>
      <w:r w:rsidRPr="00BC1ECA">
        <w:rPr>
          <w:sz w:val="22"/>
          <w:szCs w:val="22"/>
        </w:rPr>
        <w:t xml:space="preserve"> ontology </w:t>
      </w:r>
      <w:r w:rsidR="000A6C69" w:rsidRPr="00BC1ECA">
        <w:rPr>
          <w:sz w:val="22"/>
          <w:szCs w:val="22"/>
        </w:rPr>
        <w:t>structure</w:t>
      </w:r>
      <w:r w:rsidR="000A6C69">
        <w:rPr>
          <w:sz w:val="22"/>
          <w:szCs w:val="22"/>
        </w:rPr>
        <w:t>d</w:t>
      </w:r>
      <w:r w:rsidR="000A6C69" w:rsidRPr="00BC1ECA">
        <w:rPr>
          <w:sz w:val="22"/>
          <w:szCs w:val="22"/>
        </w:rPr>
        <w:t xml:space="preserve"> </w:t>
      </w:r>
      <w:r w:rsidR="00932266">
        <w:rPr>
          <w:sz w:val="22"/>
          <w:szCs w:val="22"/>
        </w:rPr>
        <w:t>DPP</w:t>
      </w:r>
      <w:r w:rsidR="00BD43C5">
        <w:rPr>
          <w:sz w:val="22"/>
          <w:szCs w:val="22"/>
        </w:rPr>
        <w:t xml:space="preserve"> will</w:t>
      </w:r>
      <w:r w:rsidR="00F02A6E">
        <w:rPr>
          <w:sz w:val="22"/>
          <w:szCs w:val="22"/>
        </w:rPr>
        <w:t xml:space="preserve"> </w:t>
      </w:r>
      <w:r w:rsidRPr="00BC1ECA">
        <w:rPr>
          <w:sz w:val="22"/>
          <w:szCs w:val="22"/>
        </w:rPr>
        <w:t>serve as the foundation,</w:t>
      </w:r>
      <w:r w:rsidR="00125BC6">
        <w:rPr>
          <w:sz w:val="22"/>
          <w:szCs w:val="22"/>
        </w:rPr>
        <w:t xml:space="preserve"> which </w:t>
      </w:r>
      <w:r w:rsidR="008F4F80">
        <w:rPr>
          <w:sz w:val="22"/>
          <w:szCs w:val="22"/>
        </w:rPr>
        <w:t>enables semantic clarity, e</w:t>
      </w:r>
      <w:r w:rsidR="009718C9">
        <w:rPr>
          <w:sz w:val="22"/>
          <w:szCs w:val="22"/>
        </w:rPr>
        <w:t xml:space="preserve">xtensibility and </w:t>
      </w:r>
      <w:r w:rsidR="007D622D">
        <w:rPr>
          <w:sz w:val="22"/>
          <w:szCs w:val="22"/>
        </w:rPr>
        <w:t xml:space="preserve">reusability. </w:t>
      </w:r>
      <w:r w:rsidR="009C73D2">
        <w:rPr>
          <w:sz w:val="22"/>
          <w:szCs w:val="22"/>
        </w:rPr>
        <w:t>This is</w:t>
      </w:r>
      <w:r w:rsidRPr="00BC1ECA">
        <w:rPr>
          <w:sz w:val="22"/>
          <w:szCs w:val="22"/>
        </w:rPr>
        <w:t xml:space="preserve"> supported by semantic web technologies and standard data exchange protocols</w:t>
      </w:r>
      <w:r w:rsidR="00FF5FE5">
        <w:rPr>
          <w:sz w:val="22"/>
          <w:szCs w:val="22"/>
        </w:rPr>
        <w:t xml:space="preserve"> to ensure </w:t>
      </w:r>
      <w:r w:rsidR="007771E0">
        <w:rPr>
          <w:sz w:val="22"/>
          <w:szCs w:val="22"/>
        </w:rPr>
        <w:t>interoperability across systems</w:t>
      </w:r>
      <w:r w:rsidRPr="00BC1ECA">
        <w:rPr>
          <w:sz w:val="22"/>
          <w:szCs w:val="22"/>
        </w:rPr>
        <w:t xml:space="preserve">. The framework was modeled to demonstrate how lifecycle product data in a DPP can be semantically structured, queried, and synchronized across platforms. The resulting architecture is presented and discussed in </w:t>
      </w:r>
      <w:r w:rsidR="0001561F" w:rsidRPr="00BC1ECA">
        <w:rPr>
          <w:sz w:val="22"/>
          <w:szCs w:val="22"/>
        </w:rPr>
        <w:t>Chapter</w:t>
      </w:r>
      <w:r w:rsidRPr="00BC1ECA">
        <w:rPr>
          <w:sz w:val="22"/>
          <w:szCs w:val="22"/>
        </w:rPr>
        <w:t xml:space="preserve"> 4.5. </w:t>
      </w:r>
    </w:p>
    <w:p w14:paraId="24C124DD" w14:textId="21142F19" w:rsidR="00217D33" w:rsidRPr="00BC1ECA" w:rsidRDefault="001A5275" w:rsidP="00216F85">
      <w:pPr>
        <w:pStyle w:val="Heading1"/>
      </w:pPr>
      <w:r w:rsidRPr="00BC1ECA">
        <w:t>Results</w:t>
      </w:r>
    </w:p>
    <w:p w14:paraId="65E7AD91" w14:textId="6F28D2F2" w:rsidR="000E1599" w:rsidRPr="00BC1ECA" w:rsidRDefault="000E1599" w:rsidP="00052A22">
      <w:pPr>
        <w:pStyle w:val="papertext"/>
        <w:ind w:firstLine="0"/>
        <w:rPr>
          <w:noProof w:val="0"/>
        </w:rPr>
      </w:pPr>
      <w:r w:rsidRPr="00BC1ECA">
        <w:rPr>
          <w:noProof w:val="0"/>
        </w:rPr>
        <w:t xml:space="preserve">The following chapter presents the results of the </w:t>
      </w:r>
      <w:r w:rsidR="00372902">
        <w:rPr>
          <w:noProof w:val="0"/>
        </w:rPr>
        <w:t>study</w:t>
      </w:r>
      <w:r w:rsidRPr="00BC1ECA">
        <w:rPr>
          <w:noProof w:val="0"/>
        </w:rPr>
        <w:t xml:space="preserve">. Literature review results </w:t>
      </w:r>
      <w:r w:rsidR="009B0D31">
        <w:rPr>
          <w:noProof w:val="0"/>
        </w:rPr>
        <w:t xml:space="preserve">in </w:t>
      </w:r>
      <w:r w:rsidR="00252818" w:rsidRPr="00BC1ECA">
        <w:rPr>
          <w:noProof w:val="0"/>
        </w:rPr>
        <w:t>C</w:t>
      </w:r>
      <w:r w:rsidRPr="00BC1ECA">
        <w:rPr>
          <w:noProof w:val="0"/>
        </w:rPr>
        <w:t>hapter 4.1</w:t>
      </w:r>
      <w:r w:rsidR="00226473">
        <w:rPr>
          <w:noProof w:val="0"/>
        </w:rPr>
        <w:t>,</w:t>
      </w:r>
      <w:r w:rsidRPr="00BC1ECA">
        <w:rPr>
          <w:noProof w:val="0"/>
        </w:rPr>
        <w:t xml:space="preserve"> Survey results </w:t>
      </w:r>
      <w:r w:rsidR="009B0D31">
        <w:rPr>
          <w:noProof w:val="0"/>
        </w:rPr>
        <w:t xml:space="preserve">in </w:t>
      </w:r>
      <w:r w:rsidR="00252818" w:rsidRPr="00BC1ECA">
        <w:rPr>
          <w:noProof w:val="0"/>
        </w:rPr>
        <w:t>C</w:t>
      </w:r>
      <w:r w:rsidRPr="00BC1ECA">
        <w:rPr>
          <w:noProof w:val="0"/>
        </w:rPr>
        <w:t>hapter 4.2</w:t>
      </w:r>
      <w:r w:rsidR="009B0D31">
        <w:rPr>
          <w:noProof w:val="0"/>
        </w:rPr>
        <w:t>,</w:t>
      </w:r>
      <w:r w:rsidRPr="00BC1ECA">
        <w:rPr>
          <w:noProof w:val="0"/>
        </w:rPr>
        <w:t xml:space="preserve"> Interview results </w:t>
      </w:r>
      <w:r w:rsidR="009B0D31">
        <w:rPr>
          <w:noProof w:val="0"/>
        </w:rPr>
        <w:t xml:space="preserve">in </w:t>
      </w:r>
      <w:r w:rsidR="00252818" w:rsidRPr="00BC1ECA">
        <w:rPr>
          <w:noProof w:val="0"/>
        </w:rPr>
        <w:t>C</w:t>
      </w:r>
      <w:r w:rsidRPr="00BC1ECA">
        <w:rPr>
          <w:noProof w:val="0"/>
        </w:rPr>
        <w:t>hapter 4.3</w:t>
      </w:r>
      <w:r w:rsidR="009B0D31">
        <w:rPr>
          <w:noProof w:val="0"/>
        </w:rPr>
        <w:t>,</w:t>
      </w:r>
      <w:r w:rsidRPr="00BC1ECA">
        <w:rPr>
          <w:noProof w:val="0"/>
        </w:rPr>
        <w:t xml:space="preserve"> Ontology Development and Evaluation </w:t>
      </w:r>
      <w:r w:rsidR="009B0D31">
        <w:rPr>
          <w:noProof w:val="0"/>
        </w:rPr>
        <w:t xml:space="preserve">in </w:t>
      </w:r>
      <w:r w:rsidR="00252818" w:rsidRPr="00BC1ECA">
        <w:rPr>
          <w:noProof w:val="0"/>
        </w:rPr>
        <w:t>C</w:t>
      </w:r>
      <w:r w:rsidRPr="00BC1ECA">
        <w:rPr>
          <w:noProof w:val="0"/>
        </w:rPr>
        <w:t>hapter 4.4</w:t>
      </w:r>
      <w:r w:rsidR="009B0D31">
        <w:rPr>
          <w:noProof w:val="0"/>
        </w:rPr>
        <w:t>,</w:t>
      </w:r>
      <w:r w:rsidRPr="00BC1ECA">
        <w:rPr>
          <w:noProof w:val="0"/>
        </w:rPr>
        <w:t xml:space="preserve"> System integration framework </w:t>
      </w:r>
      <w:r w:rsidR="00252818" w:rsidRPr="00BC1ECA">
        <w:rPr>
          <w:noProof w:val="0"/>
        </w:rPr>
        <w:t>C</w:t>
      </w:r>
      <w:r w:rsidRPr="00BC1ECA">
        <w:rPr>
          <w:noProof w:val="0"/>
        </w:rPr>
        <w:t>hapter 4.5.</w:t>
      </w:r>
      <w:r w:rsidR="00245D81">
        <w:rPr>
          <w:noProof w:val="0"/>
        </w:rPr>
        <w:t xml:space="preserve"> </w:t>
      </w:r>
    </w:p>
    <w:p w14:paraId="6D7280A1" w14:textId="7289F6FC" w:rsidR="000F471F" w:rsidRPr="00BC1ECA" w:rsidRDefault="003E3011" w:rsidP="000E1599">
      <w:pPr>
        <w:pStyle w:val="Heading2"/>
      </w:pPr>
      <w:r w:rsidRPr="00BC1ECA">
        <w:t>Literature Review Findings</w:t>
      </w:r>
    </w:p>
    <w:p w14:paraId="757673A5" w14:textId="1EBB936E" w:rsidR="00FB65C4" w:rsidRPr="00DC22C7" w:rsidRDefault="00A9703E" w:rsidP="00052A22">
      <w:pPr>
        <w:ind w:firstLine="0"/>
        <w:jc w:val="both"/>
        <w:rPr>
          <w:sz w:val="22"/>
          <w:szCs w:val="22"/>
        </w:rPr>
      </w:pPr>
      <w:r w:rsidRPr="00DC22C7">
        <w:rPr>
          <w:sz w:val="22"/>
          <w:szCs w:val="22"/>
        </w:rPr>
        <w:t>A</w:t>
      </w:r>
      <w:r w:rsidR="00413D65" w:rsidRPr="00DC22C7">
        <w:rPr>
          <w:sz w:val="22"/>
          <w:szCs w:val="22"/>
        </w:rPr>
        <w:t xml:space="preserve"> summary</w:t>
      </w:r>
      <w:r w:rsidR="00043F15" w:rsidRPr="00DC22C7">
        <w:rPr>
          <w:sz w:val="22"/>
          <w:szCs w:val="22"/>
        </w:rPr>
        <w:t xml:space="preserve"> </w:t>
      </w:r>
      <w:r w:rsidR="00AD73F5" w:rsidRPr="00DC22C7">
        <w:rPr>
          <w:sz w:val="22"/>
          <w:szCs w:val="22"/>
        </w:rPr>
        <w:t>of the</w:t>
      </w:r>
      <w:r w:rsidR="00CF37FC" w:rsidRPr="00DC22C7">
        <w:rPr>
          <w:sz w:val="22"/>
          <w:szCs w:val="22"/>
        </w:rPr>
        <w:t xml:space="preserve"> </w:t>
      </w:r>
      <w:r w:rsidR="007B2B6C" w:rsidRPr="00DC22C7">
        <w:rPr>
          <w:sz w:val="22"/>
          <w:szCs w:val="22"/>
        </w:rPr>
        <w:t>three themes</w:t>
      </w:r>
      <w:r w:rsidR="00AD73F5" w:rsidRPr="00DC22C7">
        <w:rPr>
          <w:sz w:val="22"/>
          <w:szCs w:val="22"/>
        </w:rPr>
        <w:t xml:space="preserve"> identified</w:t>
      </w:r>
      <w:r w:rsidR="00CF37FC" w:rsidRPr="00DC22C7">
        <w:rPr>
          <w:sz w:val="22"/>
          <w:szCs w:val="22"/>
        </w:rPr>
        <w:t xml:space="preserve"> through </w:t>
      </w:r>
      <w:r w:rsidR="000164CA" w:rsidRPr="00DC22C7">
        <w:rPr>
          <w:sz w:val="22"/>
          <w:szCs w:val="22"/>
        </w:rPr>
        <w:t>the literature review</w:t>
      </w:r>
      <w:r w:rsidR="005E12A8" w:rsidRPr="00DC22C7">
        <w:rPr>
          <w:sz w:val="22"/>
          <w:szCs w:val="22"/>
        </w:rPr>
        <w:t xml:space="preserve"> (</w:t>
      </w:r>
      <w:r w:rsidR="00252818" w:rsidRPr="00DC22C7">
        <w:rPr>
          <w:sz w:val="22"/>
          <w:szCs w:val="22"/>
        </w:rPr>
        <w:t>C</w:t>
      </w:r>
      <w:r w:rsidR="000164CA" w:rsidRPr="00DC22C7">
        <w:rPr>
          <w:sz w:val="22"/>
          <w:szCs w:val="22"/>
        </w:rPr>
        <w:t>hapter 3.</w:t>
      </w:r>
      <w:r w:rsidR="005E12A8" w:rsidRPr="00DC22C7">
        <w:rPr>
          <w:sz w:val="22"/>
          <w:szCs w:val="22"/>
        </w:rPr>
        <w:t>1)</w:t>
      </w:r>
      <w:r w:rsidR="0022708D" w:rsidRPr="00DC22C7">
        <w:rPr>
          <w:sz w:val="22"/>
          <w:szCs w:val="22"/>
        </w:rPr>
        <w:t xml:space="preserve"> is</w:t>
      </w:r>
      <w:r w:rsidRPr="00DC22C7">
        <w:rPr>
          <w:sz w:val="22"/>
          <w:szCs w:val="22"/>
        </w:rPr>
        <w:t xml:space="preserve"> present</w:t>
      </w:r>
      <w:r w:rsidR="00712DE1" w:rsidRPr="00DC22C7">
        <w:rPr>
          <w:sz w:val="22"/>
          <w:szCs w:val="22"/>
        </w:rPr>
        <w:t xml:space="preserve">ed in Table </w:t>
      </w:r>
      <w:r w:rsidR="00FE5C89" w:rsidRPr="00DC22C7">
        <w:rPr>
          <w:sz w:val="22"/>
          <w:szCs w:val="22"/>
        </w:rPr>
        <w:t>6</w:t>
      </w:r>
      <w:r w:rsidR="00510D3E" w:rsidRPr="00DC22C7">
        <w:rPr>
          <w:sz w:val="22"/>
          <w:szCs w:val="22"/>
        </w:rPr>
        <w:t>. These</w:t>
      </w:r>
      <w:r w:rsidR="000164CA" w:rsidRPr="00DC22C7">
        <w:rPr>
          <w:sz w:val="22"/>
          <w:szCs w:val="22"/>
        </w:rPr>
        <w:t xml:space="preserve"> </w:t>
      </w:r>
      <w:r w:rsidR="00510D3E" w:rsidRPr="00DC22C7">
        <w:rPr>
          <w:sz w:val="22"/>
          <w:szCs w:val="22"/>
        </w:rPr>
        <w:t>findings</w:t>
      </w:r>
      <w:r w:rsidR="000164CA" w:rsidRPr="00DC22C7">
        <w:rPr>
          <w:sz w:val="22"/>
          <w:szCs w:val="22"/>
        </w:rPr>
        <w:t xml:space="preserve"> </w:t>
      </w:r>
      <w:r w:rsidR="00B43FCA" w:rsidRPr="00DC22C7">
        <w:rPr>
          <w:sz w:val="22"/>
          <w:szCs w:val="22"/>
        </w:rPr>
        <w:t>align</w:t>
      </w:r>
      <w:r w:rsidR="00806E65" w:rsidRPr="00DC22C7">
        <w:rPr>
          <w:sz w:val="22"/>
          <w:szCs w:val="22"/>
        </w:rPr>
        <w:t xml:space="preserve"> with</w:t>
      </w:r>
      <w:r w:rsidR="00AF17D8" w:rsidRPr="00DC22C7">
        <w:rPr>
          <w:sz w:val="22"/>
          <w:szCs w:val="22"/>
        </w:rPr>
        <w:t xml:space="preserve"> this </w:t>
      </w:r>
      <w:r w:rsidR="00CF618C" w:rsidRPr="00DC22C7">
        <w:rPr>
          <w:sz w:val="22"/>
          <w:szCs w:val="22"/>
        </w:rPr>
        <w:t>study’s</w:t>
      </w:r>
      <w:r w:rsidR="00806E65" w:rsidRPr="00DC22C7">
        <w:rPr>
          <w:sz w:val="22"/>
          <w:szCs w:val="22"/>
        </w:rPr>
        <w:t xml:space="preserve"> </w:t>
      </w:r>
      <w:r w:rsidR="0093119B" w:rsidRPr="00DC22C7">
        <w:rPr>
          <w:sz w:val="22"/>
          <w:szCs w:val="22"/>
        </w:rPr>
        <w:t>scope</w:t>
      </w:r>
      <w:r w:rsidR="00C81767" w:rsidRPr="00DC22C7">
        <w:rPr>
          <w:sz w:val="22"/>
          <w:szCs w:val="22"/>
        </w:rPr>
        <w:t xml:space="preserve">, providing </w:t>
      </w:r>
      <w:r w:rsidR="003C6A3D" w:rsidRPr="00DC22C7">
        <w:rPr>
          <w:sz w:val="22"/>
          <w:szCs w:val="22"/>
        </w:rPr>
        <w:t xml:space="preserve">the </w:t>
      </w:r>
      <w:r w:rsidR="00C81767" w:rsidRPr="00DC22C7">
        <w:rPr>
          <w:sz w:val="22"/>
          <w:szCs w:val="22"/>
        </w:rPr>
        <w:t xml:space="preserve">basis for </w:t>
      </w:r>
      <w:r w:rsidR="00072EE2" w:rsidRPr="00DC22C7">
        <w:rPr>
          <w:sz w:val="22"/>
          <w:szCs w:val="22"/>
        </w:rPr>
        <w:t>semantic</w:t>
      </w:r>
      <w:r w:rsidR="00C81767" w:rsidRPr="00DC22C7">
        <w:rPr>
          <w:sz w:val="22"/>
          <w:szCs w:val="22"/>
        </w:rPr>
        <w:t xml:space="preserve"> </w:t>
      </w:r>
      <w:r w:rsidR="00B67026" w:rsidRPr="00DC22C7">
        <w:rPr>
          <w:sz w:val="22"/>
          <w:szCs w:val="22"/>
        </w:rPr>
        <w:t>structuring</w:t>
      </w:r>
      <w:r w:rsidR="00E63389" w:rsidRPr="00DC22C7">
        <w:rPr>
          <w:sz w:val="22"/>
          <w:szCs w:val="22"/>
        </w:rPr>
        <w:t xml:space="preserve">, interoperability, </w:t>
      </w:r>
      <w:r w:rsidR="00C36029" w:rsidRPr="00DC22C7">
        <w:rPr>
          <w:sz w:val="22"/>
          <w:szCs w:val="22"/>
        </w:rPr>
        <w:t>modular ontology</w:t>
      </w:r>
      <w:r w:rsidR="00E63389" w:rsidRPr="00DC22C7">
        <w:rPr>
          <w:sz w:val="22"/>
          <w:szCs w:val="22"/>
        </w:rPr>
        <w:t xml:space="preserve">, </w:t>
      </w:r>
      <w:r w:rsidR="00C36029" w:rsidRPr="00DC22C7">
        <w:rPr>
          <w:sz w:val="22"/>
          <w:szCs w:val="22"/>
        </w:rPr>
        <w:t>integration framework</w:t>
      </w:r>
      <w:r w:rsidR="00E63389" w:rsidRPr="00DC22C7">
        <w:rPr>
          <w:sz w:val="22"/>
          <w:szCs w:val="22"/>
        </w:rPr>
        <w:t>, and</w:t>
      </w:r>
      <w:r w:rsidR="00C36029" w:rsidRPr="00DC22C7">
        <w:rPr>
          <w:sz w:val="22"/>
          <w:szCs w:val="22"/>
        </w:rPr>
        <w:t xml:space="preserve"> </w:t>
      </w:r>
      <w:r w:rsidR="00E63389" w:rsidRPr="00DC22C7">
        <w:rPr>
          <w:sz w:val="22"/>
          <w:szCs w:val="22"/>
        </w:rPr>
        <w:t>system compatibility</w:t>
      </w:r>
      <w:r w:rsidR="00E35E02">
        <w:rPr>
          <w:sz w:val="22"/>
          <w:szCs w:val="22"/>
        </w:rPr>
        <w:t>.</w:t>
      </w:r>
    </w:p>
    <w:p w14:paraId="67E6FD11" w14:textId="52B54EE8" w:rsidR="008E358E" w:rsidRPr="00BC1ECA" w:rsidRDefault="008E358E" w:rsidP="008E358E">
      <w:pPr>
        <w:pStyle w:val="Caption"/>
        <w:keepNext/>
        <w:jc w:val="center"/>
      </w:pPr>
      <w:r w:rsidRPr="00DC22C7">
        <w:t xml:space="preserve">Table </w:t>
      </w:r>
      <w:r w:rsidR="00FE5C89" w:rsidRPr="00DC22C7">
        <w:t>6</w:t>
      </w:r>
      <w:r w:rsidRPr="00DC22C7">
        <w:t xml:space="preserve">. </w:t>
      </w:r>
      <w:r w:rsidRPr="00DC22C7">
        <w:rPr>
          <w:b w:val="0"/>
          <w:bCs w:val="0"/>
        </w:rPr>
        <w:t>Identified thematic focus areas and findings for DPP integration with</w:t>
      </w:r>
      <w:r w:rsidRPr="00BC1ECA">
        <w:rPr>
          <w:b w:val="0"/>
          <w:bCs w:val="0"/>
        </w:rPr>
        <w:t xml:space="preserve"> </w:t>
      </w:r>
      <w:r w:rsidR="00252818" w:rsidRPr="00BC1ECA">
        <w:rPr>
          <w:b w:val="0"/>
          <w:bCs w:val="0"/>
        </w:rPr>
        <w:t xml:space="preserve">the </w:t>
      </w:r>
      <w:r w:rsidRPr="00BC1ECA">
        <w:rPr>
          <w:b w:val="0"/>
          <w:bCs w:val="0"/>
        </w:rPr>
        <w:t>EAM system</w:t>
      </w:r>
    </w:p>
    <w:tbl>
      <w:tblPr>
        <w:tblStyle w:val="TableGrid1"/>
        <w:tblW w:w="9786"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4274"/>
        <w:gridCol w:w="3523"/>
      </w:tblGrid>
      <w:tr w:rsidR="007712AE" w:rsidRPr="00BC1ECA" w14:paraId="6A4DA057" w14:textId="77777777" w:rsidTr="00B121C1">
        <w:trPr>
          <w:trHeight w:val="207"/>
          <w:jc w:val="center"/>
        </w:trPr>
        <w:tc>
          <w:tcPr>
            <w:tcW w:w="1989" w:type="dxa"/>
            <w:tcBorders>
              <w:top w:val="single" w:sz="12" w:space="0" w:color="auto"/>
              <w:bottom w:val="single" w:sz="8" w:space="0" w:color="auto"/>
            </w:tcBorders>
          </w:tcPr>
          <w:p w14:paraId="10BDC0B4" w14:textId="2535AAF2" w:rsidR="007712AE" w:rsidRPr="00BC1ECA" w:rsidRDefault="00D52506" w:rsidP="008E358E">
            <w:pPr>
              <w:jc w:val="center"/>
              <w:rPr>
                <w:rFonts w:eastAsia="Calibri"/>
                <w:b/>
                <w:bCs/>
                <w:color w:val="000000" w:themeColor="text1"/>
                <w:sz w:val="18"/>
                <w:szCs w:val="18"/>
              </w:rPr>
            </w:pPr>
            <w:r w:rsidRPr="00BC1ECA">
              <w:rPr>
                <w:rFonts w:eastAsia="Calibri"/>
                <w:b/>
                <w:bCs/>
                <w:color w:val="000000" w:themeColor="text1"/>
                <w:sz w:val="18"/>
                <w:szCs w:val="18"/>
              </w:rPr>
              <w:t>Theme</w:t>
            </w:r>
          </w:p>
        </w:tc>
        <w:tc>
          <w:tcPr>
            <w:tcW w:w="4274" w:type="dxa"/>
            <w:tcBorders>
              <w:top w:val="single" w:sz="12" w:space="0" w:color="auto"/>
              <w:bottom w:val="single" w:sz="8" w:space="0" w:color="auto"/>
            </w:tcBorders>
          </w:tcPr>
          <w:p w14:paraId="5A967867" w14:textId="77777777" w:rsidR="007712AE" w:rsidRPr="00BC1ECA" w:rsidRDefault="007712AE" w:rsidP="008E358E">
            <w:pPr>
              <w:jc w:val="center"/>
              <w:rPr>
                <w:rFonts w:eastAsia="Calibri"/>
                <w:b/>
                <w:bCs/>
                <w:color w:val="000000" w:themeColor="text1"/>
                <w:sz w:val="18"/>
                <w:szCs w:val="18"/>
              </w:rPr>
            </w:pPr>
            <w:r w:rsidRPr="00BC1ECA">
              <w:rPr>
                <w:rFonts w:eastAsia="Calibri"/>
                <w:b/>
                <w:bCs/>
                <w:color w:val="000000" w:themeColor="text1"/>
                <w:sz w:val="18"/>
                <w:szCs w:val="18"/>
              </w:rPr>
              <w:t>Key Findings</w:t>
            </w:r>
          </w:p>
        </w:tc>
        <w:tc>
          <w:tcPr>
            <w:tcW w:w="3523" w:type="dxa"/>
            <w:tcBorders>
              <w:top w:val="single" w:sz="12" w:space="0" w:color="auto"/>
              <w:bottom w:val="single" w:sz="8" w:space="0" w:color="auto"/>
            </w:tcBorders>
          </w:tcPr>
          <w:p w14:paraId="5995FE67" w14:textId="77777777" w:rsidR="007712AE" w:rsidRPr="00BC1ECA" w:rsidRDefault="007712AE" w:rsidP="008E358E">
            <w:pPr>
              <w:jc w:val="center"/>
              <w:rPr>
                <w:rFonts w:eastAsia="Calibri"/>
                <w:b/>
                <w:bCs/>
                <w:color w:val="000000" w:themeColor="text1"/>
                <w:sz w:val="18"/>
                <w:szCs w:val="18"/>
              </w:rPr>
            </w:pPr>
            <w:r w:rsidRPr="00BC1ECA">
              <w:rPr>
                <w:rFonts w:eastAsia="Calibri"/>
                <w:b/>
                <w:bCs/>
                <w:color w:val="000000" w:themeColor="text1"/>
                <w:sz w:val="18"/>
                <w:szCs w:val="18"/>
              </w:rPr>
              <w:t>References</w:t>
            </w:r>
          </w:p>
        </w:tc>
      </w:tr>
      <w:tr w:rsidR="007712AE" w:rsidRPr="00BC1ECA" w14:paraId="3EC9A1B6" w14:textId="77777777" w:rsidTr="00B121C1">
        <w:trPr>
          <w:trHeight w:val="1867"/>
          <w:jc w:val="center"/>
        </w:trPr>
        <w:tc>
          <w:tcPr>
            <w:tcW w:w="1989" w:type="dxa"/>
            <w:tcBorders>
              <w:top w:val="single" w:sz="8" w:space="0" w:color="auto"/>
              <w:bottom w:val="single" w:sz="4" w:space="0" w:color="auto"/>
            </w:tcBorders>
          </w:tcPr>
          <w:p w14:paraId="3F0D0B2A" w14:textId="4B1B3791" w:rsidR="007712AE" w:rsidRPr="00BC1ECA" w:rsidRDefault="007712AE" w:rsidP="00F06E05">
            <w:pPr>
              <w:rPr>
                <w:rFonts w:eastAsia="Calibri"/>
                <w:color w:val="000000" w:themeColor="text1"/>
                <w:sz w:val="18"/>
                <w:szCs w:val="18"/>
              </w:rPr>
            </w:pPr>
            <w:r w:rsidRPr="00BC1ECA">
              <w:rPr>
                <w:rFonts w:eastAsia="Calibri"/>
                <w:color w:val="000000" w:themeColor="text1"/>
                <w:sz w:val="18"/>
                <w:szCs w:val="18"/>
              </w:rPr>
              <w:t>Integration challenges and requirements in DPP and EAM</w:t>
            </w:r>
          </w:p>
        </w:tc>
        <w:tc>
          <w:tcPr>
            <w:tcW w:w="4274" w:type="dxa"/>
            <w:tcBorders>
              <w:top w:val="single" w:sz="8" w:space="0" w:color="auto"/>
              <w:bottom w:val="single" w:sz="4" w:space="0" w:color="auto"/>
            </w:tcBorders>
          </w:tcPr>
          <w:p w14:paraId="65D70711" w14:textId="6B3F19F2" w:rsidR="00D50076" w:rsidRPr="00537147" w:rsidRDefault="00D50076" w:rsidP="000A4612">
            <w:pPr>
              <w:rPr>
                <w:rFonts w:eastAsia="Calibri"/>
                <w:sz w:val="18"/>
                <w:szCs w:val="18"/>
              </w:rPr>
            </w:pPr>
            <w:r w:rsidRPr="00537147">
              <w:rPr>
                <w:rFonts w:eastAsia="Calibri"/>
                <w:b/>
                <w:bCs/>
                <w:sz w:val="18"/>
                <w:szCs w:val="18"/>
              </w:rPr>
              <w:t>Challenges</w:t>
            </w:r>
            <w:r w:rsidRPr="00537147">
              <w:rPr>
                <w:rFonts w:eastAsia="Calibri"/>
                <w:sz w:val="18"/>
                <w:szCs w:val="18"/>
              </w:rPr>
              <w:t>:</w:t>
            </w:r>
            <w:r w:rsidR="0099782E" w:rsidRPr="00537147">
              <w:rPr>
                <w:rFonts w:eastAsia="Calibri"/>
                <w:sz w:val="18"/>
                <w:szCs w:val="18"/>
              </w:rPr>
              <w:t xml:space="preserve"> Interoperability of enterprise systems, EAM customizations and limitations, Maintenance systems and infrastructure</w:t>
            </w:r>
            <w:r w:rsidR="006E6248" w:rsidRPr="00537147">
              <w:rPr>
                <w:rFonts w:eastAsia="Calibri"/>
                <w:sz w:val="18"/>
                <w:szCs w:val="18"/>
              </w:rPr>
              <w:t xml:space="preserve">, Bidirectional Integration with systems and event-driven architecture, </w:t>
            </w:r>
            <w:r w:rsidR="003E1F41" w:rsidRPr="00537147">
              <w:rPr>
                <w:rFonts w:eastAsia="Calibri"/>
                <w:sz w:val="18"/>
                <w:szCs w:val="18"/>
              </w:rPr>
              <w:t xml:space="preserve">Reverse logistics </w:t>
            </w:r>
            <w:r w:rsidR="00307202" w:rsidRPr="00537147">
              <w:rPr>
                <w:rFonts w:eastAsia="Calibri"/>
                <w:sz w:val="18"/>
                <w:szCs w:val="18"/>
              </w:rPr>
              <w:t>and reuse strategies</w:t>
            </w:r>
            <w:r w:rsidR="00E2443D" w:rsidRPr="00537147">
              <w:rPr>
                <w:rFonts w:eastAsia="Calibri"/>
                <w:sz w:val="18"/>
                <w:szCs w:val="18"/>
              </w:rPr>
              <w:t>,</w:t>
            </w:r>
            <w:r w:rsidR="005B3BFC" w:rsidRPr="00537147">
              <w:rPr>
                <w:rFonts w:eastAsia="Calibri"/>
                <w:sz w:val="18"/>
                <w:szCs w:val="18"/>
              </w:rPr>
              <w:t xml:space="preserve"> System integration</w:t>
            </w:r>
            <w:r w:rsidR="00D55698" w:rsidRPr="00537147">
              <w:rPr>
                <w:rFonts w:eastAsia="Calibri"/>
                <w:sz w:val="18"/>
                <w:szCs w:val="18"/>
              </w:rPr>
              <w:t xml:space="preserve">. </w:t>
            </w:r>
            <w:r w:rsidR="00965757" w:rsidRPr="00537147">
              <w:rPr>
                <w:rFonts w:eastAsia="Calibri"/>
                <w:sz w:val="18"/>
                <w:szCs w:val="18"/>
              </w:rPr>
              <w:t>T</w:t>
            </w:r>
            <w:r w:rsidR="005249A5" w:rsidRPr="00537147">
              <w:rPr>
                <w:rFonts w:eastAsia="Calibri"/>
                <w:sz w:val="18"/>
                <w:szCs w:val="18"/>
              </w:rPr>
              <w:t>ransparenc</w:t>
            </w:r>
            <w:r w:rsidR="005E0B3B" w:rsidRPr="00537147">
              <w:rPr>
                <w:rFonts w:eastAsia="Calibri"/>
                <w:sz w:val="18"/>
                <w:szCs w:val="18"/>
              </w:rPr>
              <w:t>y.</w:t>
            </w:r>
          </w:p>
          <w:p w14:paraId="727210C3" w14:textId="4F99552A" w:rsidR="007712AE" w:rsidRPr="00BC1ECA" w:rsidRDefault="00D50076" w:rsidP="000A4612">
            <w:pPr>
              <w:rPr>
                <w:rFonts w:eastAsia="Calibri"/>
                <w:color w:val="000000" w:themeColor="text1"/>
                <w:sz w:val="18"/>
                <w:szCs w:val="18"/>
              </w:rPr>
            </w:pPr>
            <w:r w:rsidRPr="00537147">
              <w:rPr>
                <w:rFonts w:eastAsia="Calibri"/>
                <w:b/>
                <w:bCs/>
                <w:sz w:val="18"/>
                <w:szCs w:val="18"/>
              </w:rPr>
              <w:t>Requirements</w:t>
            </w:r>
            <w:r w:rsidRPr="00537147">
              <w:rPr>
                <w:rFonts w:eastAsia="Calibri"/>
                <w:sz w:val="18"/>
                <w:szCs w:val="18"/>
              </w:rPr>
              <w:t xml:space="preserve">: </w:t>
            </w:r>
            <w:r w:rsidR="00C33C29" w:rsidRPr="00537147">
              <w:rPr>
                <w:rFonts w:eastAsia="Calibri"/>
                <w:sz w:val="18"/>
                <w:szCs w:val="18"/>
              </w:rPr>
              <w:t>Traceability</w:t>
            </w:r>
            <w:r w:rsidR="00C33C29">
              <w:rPr>
                <w:rFonts w:eastAsia="Calibri"/>
                <w:color w:val="000000" w:themeColor="text1"/>
                <w:sz w:val="18"/>
                <w:szCs w:val="18"/>
              </w:rPr>
              <w:t>, Lifecycle data and circula</w:t>
            </w:r>
            <w:r w:rsidR="007E739B">
              <w:rPr>
                <w:rFonts w:eastAsia="Calibri"/>
                <w:color w:val="000000" w:themeColor="text1"/>
                <w:sz w:val="18"/>
                <w:szCs w:val="18"/>
              </w:rPr>
              <w:t>rity, Access authorization and data rights, Digital iden</w:t>
            </w:r>
            <w:r w:rsidR="00F34B05">
              <w:rPr>
                <w:rFonts w:eastAsia="Calibri"/>
                <w:color w:val="000000" w:themeColor="text1"/>
                <w:sz w:val="18"/>
                <w:szCs w:val="18"/>
              </w:rPr>
              <w:t>tity and portability</w:t>
            </w:r>
            <w:r w:rsidR="00D55698">
              <w:rPr>
                <w:rFonts w:eastAsia="Calibri"/>
                <w:color w:val="000000" w:themeColor="text1"/>
                <w:sz w:val="18"/>
                <w:szCs w:val="18"/>
              </w:rPr>
              <w:t>, Sustainability regulations</w:t>
            </w:r>
            <w:r w:rsidR="005249A5">
              <w:rPr>
                <w:rFonts w:eastAsia="Calibri"/>
                <w:color w:val="000000" w:themeColor="text1"/>
                <w:sz w:val="18"/>
                <w:szCs w:val="18"/>
              </w:rPr>
              <w:t>.</w:t>
            </w:r>
          </w:p>
        </w:tc>
        <w:tc>
          <w:tcPr>
            <w:tcW w:w="3523" w:type="dxa"/>
            <w:tcBorders>
              <w:top w:val="single" w:sz="8" w:space="0" w:color="auto"/>
              <w:bottom w:val="single" w:sz="4" w:space="0" w:color="auto"/>
            </w:tcBorders>
          </w:tcPr>
          <w:p w14:paraId="1CFA061F" w14:textId="2ECC27AB" w:rsidR="007712AE" w:rsidRPr="00BC1ECA" w:rsidRDefault="007712AE" w:rsidP="00F06E05">
            <w:pPr>
              <w:rPr>
                <w:rFonts w:eastAsia="Calibri"/>
                <w:color w:val="000000" w:themeColor="text1"/>
                <w:sz w:val="18"/>
                <w:szCs w:val="18"/>
              </w:rPr>
            </w:pPr>
            <w:r w:rsidRPr="00BC1ECA">
              <w:rPr>
                <w:rFonts w:eastAsia="Calibri"/>
                <w:color w:val="000000" w:themeColor="text1"/>
                <w:sz w:val="18"/>
                <w:szCs w:val="18"/>
              </w:rPr>
              <w:fldChar w:fldCharType="begin"/>
            </w:r>
            <w:r w:rsidR="004F7FE9" w:rsidRPr="00BC1ECA">
              <w:rPr>
                <w:rFonts w:eastAsia="Calibri"/>
                <w:color w:val="000000" w:themeColor="text1"/>
                <w:sz w:val="18"/>
                <w:szCs w:val="18"/>
              </w:rPr>
              <w:instrText xml:space="preserve"> ADDIN ZOTERO_ITEM CSL_CITATION {"citationID":"xZsT347E","properties":{"formattedCitation":"(Eickhoff {\\i{}et al.} 2020, Chen and Chen 2022, Gorski {\\i{}et al.} 2022, Jansen {\\i{}et al.} 2023, Kebede {\\i{}et al.} 2023, 2024, King {\\i{}et al.} 2023, Koppelaar {\\i{}et al.} 2023, Pourjafarian {\\i{}et al.} 2023, Singh and Pekkola 2023, Werbi\\uc0\\u324{}ska-Wojciechowska and Winiarska 2023, Chaudhuri {\\i{}et al.} 2024, D\\uc0\\u8217{}Cruze {\\i{}et al.} 2024, Palm {\\i{}et al.} 2024, Spiss {\\i{}et al.} 2024, Zhang and Seuring 2024, Wan and Jiang 2025)","plainCitation":"(Eickhoff et al. 2020, Chen and Chen 2022, Gorski et al. 2022, Jansen et al. 2023, Kebede et al. 2023, 2024, King et al. 2023, Koppelaar et al. 2023, Pourjafarian et al. 2023, Singh and Pekkola 2023, Werbińska-Wojciechowska and Winiarska 2023, Chaudhuri et al. 2024, D’Cruze et al. 2024, Palm et al. 2024, Spiss et al. 2024, Zhang and Seuring 2024, Wan and Jiang 2025)","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id":562,"uris":["http://zotero.org/users/16288552/items/I9NSK292"],"itemData":{"id":562,"type":"article-journal","abstract":"With the development of Internet of Things (IoT) technology, especially the promotion of perception layer radio frequency identification (RFID) technology and wireless sensor network (WSN), a new way of thinking is provided for asset management. Applying both to the management technology of assets is an effective way to achieve intelligent asset management. This paper proposes an intelligent network applied to an asset management system based on WSN and RFID technologies. The whole intelligent asset management is divided into four layers according to the functional structure. From the top layer downward, the layers are the management and dispatch center, communication network, intelligent gateway, and data collection layer in order. Meanwhile, the functions and hardware composition of each layer are described. The data acquisition butcher is the sensing terminal of the whole intelligent asset management network. Smart nodes are its key devices to collect RFID data and sensing data to realize the intelligent sensing capability of the assets. The paper uses the MSP430 control chip, MFRC522 RF read/write chip, CC2425 wireless communication chip, temperature sensor, data memory, and voltage regulator chip to design the smart nodes in the system and details the working principle of the smart nodes and the networking process of the system. The newly designed intelligent asset management network can be deployed independently in asset management or can be integrated into the technical design of existing asset management systems. The management scheduling also collects and manages the RFID and sensing information of the area through the data collection layer, which improves the intelligent construction of the assets.0 © 2022 Yunyue Chen and Guanggui Chen.","archive":"Scopus","container-title":"Journal of Sensors","DOI":"10.1155/2022/3436530","ISSN":"1687725X (ISSN)","journalAbbreviation":"J. Sensors","note":"publisher: Hindawi Limited","title":"Optimization of the Intelligent Asset Management System Based on WSN and RFID Technology","URL":"https://www.scopus.com/inward/record.uri?eid=2-s2.0-85124805301&amp;doi=10.1155%2f2022%2f3436530&amp;partnerID=40&amp;md5=5151fc93aa444f5f1ee71a4b82f6e410","volume":"2022","author":[{"family":"Chen","given":"Y."},{"family":"Chen","given":"G."}],"issued":{"date-parts":[["2022"]]},"citation-key":"chenOptimizationIntelligentAsset2022"}},{"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label":"page"},{"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id":319,"uris":["http://zotero.org/users/16288552/items/RKDEMXLZ"],"itemData":{"id":319,"type":"article-journal","abstract":"The reuse and recycling of critical raw materials is limited, as waste electrical and electronic recycling focuses on base and precious metals, and device component reuse is in its infancy. To help to address this issue this paper provides the conceptual design of a Digital Product Passport based circular supply management system. To enable the recovery of critical raw materials at component and material levels for reuse and recycling. The works include an assessment of existing critical raw materials information management and an information needs identification survey, with 10 manufacturers, producer responsibility organisations, collectors and recyclers. The needs were used to generate 14 key product information management processes and exchanges that when implemented form a Digital Product Passport based circular supply management system. Information managed via a physical-digital linkage through individual product tags includes product registrations, materials declarations, life cycle status updates, the sorting of products at collection points based on critical raw material contents, and flagging of products for critical raw materials component extraction. A dataspace-based IT systems architecture is proposed for the implementation of the supply management system taking into account global and European information standards. Finally, key challenges to implement such an IT architecture are discussed.","archive_location":"WOS:000928403400001","container-title":"SUSTAINABILITY","DOI":"10.3390/su15021405","ISSN":"2071-1050","issue":"2","title":"A Digital Product Passport for Critical Raw Materials Reuse and Recycling","volume":"15","author":[{"family":"Koppelaar","given":"RHEM"},{"family":"Pamidi","given":"S"},{"family":"Hajosi","given":"E"},{"family":"Herreras","given":"L"},{"family":"Leroy","given":"P"},{"family":"Jung","given":"HY"},{"family":"Concheso","given":"A"},{"family":"Daniel","given":"R"},{"family":"Francisco","given":"FB"},{"family":"Parrado","given":"C"},{"family":"Dell'Ambrogio","given":"S"},{"family":"Guggiari","given":"F"},{"family":"Leone","given":"D"},{"family":"Fontana","given":"A"}],"issued":{"date-parts":[["2023",1]]},"citation-key":"koppelaarDigitalProductPassport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id":476,"uris":["http://zotero.org/users/16288552/items/CK2BYAK6"],"itemData":{"id":476,"type":"article-journal","abstract":"Featured Application: This article is focused on a literature review to provide a valuable resource for understanding the latest developments in the Maintenance 4.0 approach. The conducted research will be helpful for many people, including maintenance managers, maintenance engineers, and researchers, who are interested in the issues of maintenance performance in the context of Industry 4.0 technologies implementation. The conducted literature review intends to introduce the readers to the major up-to-date theory and practice in Maintenance 4.0 main research directions. The presented study makes it possible to identify the thematic structure related to maintenance performance. In addition, it shows which topics from the studied scientific area are the most investigated in a given country/region. At the same time, the conducted analysis allowed the development of future research directions in the areas identified as research and knowledge gaps. Recently, there has been a growing interest in issues related to maintenance performance management, which is confirmed by a significant number of publications and reports devoted to these problems. However, theoretical and application studies indicate a lack of research on the systematic literature reviews and surveys of studies that would focus on the evolution of Industry 4.0 technologies used in the maintenance area in a cross-sectional manner. Therefore, the paper reviews the existing literature to present an up-to-date and content-relevant analysis in this field. The proposed methodology includes bibliometric performance analysis and a review of the systematic literature. First, the general bibliometric analysis was conducted based on the literature in Scopus and Web of Science databases. Later, the systematic search was performed using the Primo multi-search tool following Preferred Reporting Items for Systematic Reviews and Meta-Analyses (PRISMA) guidelines. The main inclusion criteria included the publication dates (studies published from 2012–2022), studies published in English, and studies found in the selected databases. In addition, the authors focused on research work within the scope of the Maintenance 4.0 study. Therefore, papers within the following research fields were selected: (a) augmented reality, (b) virtual reality, (c) system architecture, (d) data-driven decision, (e) Operator 4.0, and (f) cybersecurity. This resulted in the selection of the 214 most relevant papers in the investigated area. Finally, the selected articles in this review were categorized into five groups: (1) Data-driven decision-making in Maintenance 4.0, (2) Operator 4.0, (3) Virtual and Augmented reality in maintenance, (4) Maintenance system architecture, and (5) Cybersecurity in maintenance. The obtained results have led the authors to specify the main research problems and trends related to the analyzed area and to identify the main research gaps for future investigation from academic and engineering perspectives. © 2023 by the authors.","archive":"Scopus","container-title":"Sensors","DOI":"10.3390/s23031409","ISSN":"14248220 (ISSN)","issue":"3","journalAbbreviation":"Sensors","note":"publisher: MDPI","title":"Maintenance Performance in the Age of Industry 4.0: A Bibliometric Performance Analysis and a Systematic Literature Review","URL":"https://www.scopus.com/inward/record.uri?eid=2-s2.0-85147894201&amp;doi=10.3390%2fs23031409&amp;partnerID=40&amp;md5=60ab3fdbd61f86927975f1d99a45fc14","volume":"23","author":[{"family":"Werbińska-Wojciechowska","given":"S."},{"family":"Winiarska","given":"K."}],"issued":{"date-parts":[["2023"]]},"citation-key":"werbinska-wojciechowskaMaintenancePerformanceAge2023"},"label":"page"},{"id":255,"uris":["http://zotero.org/users/16288552/items/7RSLCXZ9"],"itemData":{"id":255,"type":"article-journal","abstract":"This impact pathways paper identifies drivers and barriers for digital product passport (DPP) applications in electronics supply chains and to derive future research pathways. Design/methodology/approach: Around39 interviews were conducted with three Original Equipment Manufacturers (OEMs) and their suppliers, customers, recycling partners, DPP service providers and an international standards organisation. Findings: The results show the four key drivers for DPP adoption: improved decision-making to transition towards a circular economy, ensuring regulatory compliance, improving transparency across the supply chain and enhancing customer engagement. Four main barriers exist: developing and communicating the business case for DPP adoption, increased need for data, data standards and ensuring interoperability between systems, the extent of implementation effort needed and ensuring data security and integrity. Originality/value: This is one of the earliest papers to concisely summarise the main drivers and barriers of DPP adoption and present a comprehensive research agenda for operations and supply chain management. © 2024, Emerald Publishing Limited.","archive":"Scopus","container-title":"International Journal of Operations and Production Management","DOI":"10.1108/IJOPM-01-2024-0012","ISSN":"01443577 (ISSN)","journalAbbreviation":"Int. J. Oper. Prod. Manage.","note":"publisher: Emerald Publishing","title":"Impact pathways: digital product passport for embedding circularity in electronics supply chains","URL":"https://www.scopus.com/inward/record.uri?eid=2-s2.0-85205686440&amp;doi=10.1108%2fIJOPM-01-2024-0012&amp;partnerID=40&amp;md5=0c58838e5dd1f926351450f814743386","author":[{"family":"Chaudhuri","given":"A."},{"family":"Wæhrens","given":"B.V."},{"family":"Treiblmaier","given":"H."},{"family":"Jensen","given":"S.F."}],"issued":{"date-parts":[["2024"]]},"citation-key":"chaudhuriImpactPathwaysDigital2024"}},{"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id":343,"uris":["http://zotero.org/users/16288552/items/ZGVKMJRX"],"itemData":{"id":343,"type":"paper-conference","abstract":"The identification and traceability of assets throughout their lifecycle is an important prerequisite for the efficient management of circular value creation and the reuse of components and products. This is a particular problem in complex and dynamic value chains. This paper examines the challenges of identifiers in circular supply chains and presents current solution approaches for identification systems by the means of the Digital Product Pass and the Asset Administration Shell. Architectures are presented for ensuring consistent identification in a circular economy and effective traceability systems in global supply chains. The paper highlights the need for both the physical identification features and the associated digital identification information to make an object consistently and uniquely identifiable.","archive_location":"WOS:001300594300080","DOI":"10.15488/17776","event-title":"PROCEEDINGS OF THE CONFERENCE ON PRODUCTION SYSTEMS AND LOGISTICS, CPSL 2024","ISBN":"2701-6277","page":"898-905","title":"Architectures And Systems For Identifying Assets In Circular Supply Chains using Digital Product Passports and the Asset Administration Shell","author":[{"family":"Palm","given":"D"},{"family":"Kuenster","given":"N"},{"family":"Dorka","given":"F"},{"family":"Buecheler","given":"M"}],"editor":[{"family":"Herberger","given":"D"},{"family":"Hubner","given":"M"}],"issued":{"date-parts":[["2024"]]},"citation-key":"palmArchitecturesSystemsIdentifying2024"}},{"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id":324,"uris":["http://zotero.org/users/16288552/items/69RPGGFK"],"itemData":{"id":324,"type":"article-journal","abstract":"Digital product passport (DPP) is a key regulatory element of the latest European Union’s Circular Economy Action Plan. By enhancing product traceability and supply chain transparency, its upcoming mandatory implementation aspires to improve resource circularity, cut emissions, and strengthen supply chain governance. However, the extant literature lacks a comprehensive understanding of DPP use cases in the supply chain and how they enable sustainable and circular supply chain management (SCM). To address this knowledge gap, this study first provides an overview of the current state of DPP in policy and practice. Based on a structured review of 82 DPP supply chain use cases in academic literature, we synthesise the functional areas that DPP can add value to improving supply chain sustainability and circularity. Informed by the review findings, we first discuss theoretical and practical implications of DPP-enabled sustainable and circular SCM, and then prioritise research needs in the emerging research domain.","archive_location":"WOS:001264525700001","container-title":"INTERNATIONAL JOURNAL OF LOGISTICS-RESEARCH AND APPLICATIONS","DOI":"10.1080/13675567.2024.2374256","ISSN":"1367-5567","issue":"12","page":"2513-2540","title":"Digital product passport for sustainable and circular supply chain management: a structured review of use cases","volume":"27","author":[{"family":"Zhang","given":"A"},{"family":"Seuring","given":"S"}],"issued":{"date-parts":[["2024",12,1]]},"citation-key":"zhangDigitalProductPassport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Pr="00BC1ECA">
              <w:rPr>
                <w:rFonts w:eastAsia="Calibri"/>
                <w:color w:val="000000" w:themeColor="text1"/>
                <w:sz w:val="18"/>
                <w:szCs w:val="18"/>
              </w:rPr>
              <w:fldChar w:fldCharType="separate"/>
            </w:r>
            <w:r w:rsidR="004F7FE9" w:rsidRPr="00BC1ECA">
              <w:rPr>
                <w:sz w:val="18"/>
              </w:rPr>
              <w:t xml:space="preserve">(Eickhoff </w:t>
            </w:r>
            <w:r w:rsidR="004F7FE9" w:rsidRPr="00BC1ECA">
              <w:rPr>
                <w:i/>
                <w:iCs/>
                <w:sz w:val="18"/>
              </w:rPr>
              <w:t>et al.</w:t>
            </w:r>
            <w:r w:rsidR="004F7FE9" w:rsidRPr="00BC1ECA">
              <w:rPr>
                <w:sz w:val="18"/>
              </w:rPr>
              <w:t xml:space="preserve"> 2020, Chen and Chen 2022, Gorski </w:t>
            </w:r>
            <w:r w:rsidR="004F7FE9" w:rsidRPr="00BC1ECA">
              <w:rPr>
                <w:i/>
                <w:iCs/>
                <w:sz w:val="18"/>
              </w:rPr>
              <w:t>et al.</w:t>
            </w:r>
            <w:r w:rsidR="004F7FE9" w:rsidRPr="00BC1ECA">
              <w:rPr>
                <w:sz w:val="18"/>
              </w:rPr>
              <w:t xml:space="preserve"> 2022, Jansen </w:t>
            </w:r>
            <w:r w:rsidR="004F7FE9" w:rsidRPr="00BC1ECA">
              <w:rPr>
                <w:i/>
                <w:iCs/>
                <w:sz w:val="18"/>
              </w:rPr>
              <w:t>et al.</w:t>
            </w:r>
            <w:r w:rsidR="004F7FE9" w:rsidRPr="00BC1ECA">
              <w:rPr>
                <w:sz w:val="18"/>
              </w:rPr>
              <w:t xml:space="preserve"> 2023, Kebede </w:t>
            </w:r>
            <w:r w:rsidR="004F7FE9" w:rsidRPr="00BC1ECA">
              <w:rPr>
                <w:i/>
                <w:iCs/>
                <w:sz w:val="18"/>
              </w:rPr>
              <w:t>et al.</w:t>
            </w:r>
            <w:r w:rsidR="004F7FE9" w:rsidRPr="00BC1ECA">
              <w:rPr>
                <w:sz w:val="18"/>
              </w:rPr>
              <w:t xml:space="preserve"> 2023, 2024, King </w:t>
            </w:r>
            <w:r w:rsidR="004F7FE9" w:rsidRPr="00BC1ECA">
              <w:rPr>
                <w:i/>
                <w:iCs/>
                <w:sz w:val="18"/>
              </w:rPr>
              <w:t>et al.</w:t>
            </w:r>
            <w:r w:rsidR="004F7FE9" w:rsidRPr="00BC1ECA">
              <w:rPr>
                <w:sz w:val="18"/>
              </w:rPr>
              <w:t xml:space="preserve"> 2023, Koppelaar </w:t>
            </w:r>
            <w:r w:rsidR="004F7FE9" w:rsidRPr="00BC1ECA">
              <w:rPr>
                <w:i/>
                <w:iCs/>
                <w:sz w:val="18"/>
              </w:rPr>
              <w:t>et al.</w:t>
            </w:r>
            <w:r w:rsidR="004F7FE9" w:rsidRPr="00BC1ECA">
              <w:rPr>
                <w:sz w:val="18"/>
              </w:rPr>
              <w:t xml:space="preserve"> 2023, Pourjafarian </w:t>
            </w:r>
            <w:r w:rsidR="004F7FE9" w:rsidRPr="00BC1ECA">
              <w:rPr>
                <w:i/>
                <w:iCs/>
                <w:sz w:val="18"/>
              </w:rPr>
              <w:t>et al.</w:t>
            </w:r>
            <w:r w:rsidR="004F7FE9" w:rsidRPr="00BC1ECA">
              <w:rPr>
                <w:sz w:val="18"/>
              </w:rPr>
              <w:t xml:space="preserve"> 2023, Singh and Pekkola 2023, Werbińska-Wojciechowska and Winiarska 2023, Chaudhuri </w:t>
            </w:r>
            <w:r w:rsidR="004F7FE9" w:rsidRPr="00BC1ECA">
              <w:rPr>
                <w:i/>
                <w:iCs/>
                <w:sz w:val="18"/>
              </w:rPr>
              <w:t>et al.</w:t>
            </w:r>
            <w:r w:rsidR="004F7FE9" w:rsidRPr="00BC1ECA">
              <w:rPr>
                <w:sz w:val="18"/>
              </w:rPr>
              <w:t xml:space="preserve"> 2024, D’Cruze </w:t>
            </w:r>
            <w:r w:rsidR="004F7FE9" w:rsidRPr="00BC1ECA">
              <w:rPr>
                <w:i/>
                <w:iCs/>
                <w:sz w:val="18"/>
              </w:rPr>
              <w:t>et al.</w:t>
            </w:r>
            <w:r w:rsidR="004F7FE9" w:rsidRPr="00BC1ECA">
              <w:rPr>
                <w:sz w:val="18"/>
              </w:rPr>
              <w:t xml:space="preserve"> 2024, Palm </w:t>
            </w:r>
            <w:r w:rsidR="004F7FE9" w:rsidRPr="00BC1ECA">
              <w:rPr>
                <w:i/>
                <w:iCs/>
                <w:sz w:val="18"/>
              </w:rPr>
              <w:t>et al.</w:t>
            </w:r>
            <w:r w:rsidR="004F7FE9" w:rsidRPr="00BC1ECA">
              <w:rPr>
                <w:sz w:val="18"/>
              </w:rPr>
              <w:t xml:space="preserve"> 2024, Spiss </w:t>
            </w:r>
            <w:r w:rsidR="004F7FE9" w:rsidRPr="00BC1ECA">
              <w:rPr>
                <w:i/>
                <w:iCs/>
                <w:sz w:val="18"/>
              </w:rPr>
              <w:t>et al.</w:t>
            </w:r>
            <w:r w:rsidR="004F7FE9" w:rsidRPr="00BC1ECA">
              <w:rPr>
                <w:sz w:val="18"/>
              </w:rPr>
              <w:t xml:space="preserve"> 2024, Zhang and Seuring 2024, Wan and Jiang 2025)</w:t>
            </w:r>
            <w:r w:rsidRPr="00BC1ECA">
              <w:rPr>
                <w:rFonts w:eastAsia="Calibri"/>
                <w:color w:val="000000" w:themeColor="text1"/>
                <w:sz w:val="18"/>
                <w:szCs w:val="18"/>
              </w:rPr>
              <w:fldChar w:fldCharType="end"/>
            </w:r>
          </w:p>
        </w:tc>
      </w:tr>
      <w:tr w:rsidR="007712AE" w:rsidRPr="00BC1ECA" w14:paraId="386036D6" w14:textId="77777777" w:rsidTr="00B121C1">
        <w:trPr>
          <w:trHeight w:val="1459"/>
          <w:jc w:val="center"/>
        </w:trPr>
        <w:tc>
          <w:tcPr>
            <w:tcW w:w="1989" w:type="dxa"/>
            <w:tcBorders>
              <w:top w:val="single" w:sz="4" w:space="0" w:color="auto"/>
              <w:bottom w:val="single" w:sz="4" w:space="0" w:color="auto"/>
            </w:tcBorders>
          </w:tcPr>
          <w:p w14:paraId="584DA3C6" w14:textId="1DE12955" w:rsidR="007712AE" w:rsidRPr="00BC1ECA" w:rsidRDefault="58D2E24D" w:rsidP="00F06E05">
            <w:pPr>
              <w:rPr>
                <w:rFonts w:eastAsia="Calibri"/>
                <w:color w:val="000000" w:themeColor="text1"/>
                <w:sz w:val="18"/>
                <w:szCs w:val="18"/>
              </w:rPr>
            </w:pPr>
            <w:r w:rsidRPr="00BC1ECA">
              <w:rPr>
                <w:rFonts w:eastAsia="Calibri"/>
                <w:color w:val="000000" w:themeColor="text1"/>
                <w:sz w:val="18"/>
                <w:szCs w:val="18"/>
              </w:rPr>
              <w:t>The role of semantic technologies and ontologies for data interoperability</w:t>
            </w:r>
          </w:p>
        </w:tc>
        <w:tc>
          <w:tcPr>
            <w:tcW w:w="4274" w:type="dxa"/>
            <w:tcBorders>
              <w:top w:val="single" w:sz="4" w:space="0" w:color="auto"/>
              <w:bottom w:val="single" w:sz="4" w:space="0" w:color="auto"/>
            </w:tcBorders>
          </w:tcPr>
          <w:p w14:paraId="3590C8E8" w14:textId="5835601C" w:rsidR="007712AE" w:rsidRPr="00BC1ECA" w:rsidRDefault="7C35F3D6" w:rsidP="000A4612">
            <w:pPr>
              <w:rPr>
                <w:sz w:val="18"/>
                <w:szCs w:val="18"/>
              </w:rPr>
            </w:pPr>
            <w:r w:rsidRPr="00BC1ECA">
              <w:rPr>
                <w:sz w:val="18"/>
                <w:szCs w:val="18"/>
              </w:rPr>
              <w:t>Semantic interoperability and shared vocabularies,</w:t>
            </w:r>
            <w:r w:rsidR="003C13E4" w:rsidRPr="00BC1ECA">
              <w:rPr>
                <w:sz w:val="18"/>
                <w:szCs w:val="18"/>
              </w:rPr>
              <w:t xml:space="preserve"> </w:t>
            </w:r>
            <w:r w:rsidRPr="00BC1ECA">
              <w:rPr>
                <w:sz w:val="18"/>
                <w:szCs w:val="18"/>
              </w:rPr>
              <w:t>Linked Data and FAIR principles,</w:t>
            </w:r>
            <w:r w:rsidR="00045A64" w:rsidRPr="00BC1ECA">
              <w:rPr>
                <w:sz w:val="18"/>
                <w:szCs w:val="18"/>
              </w:rPr>
              <w:t xml:space="preserve"> </w:t>
            </w:r>
            <w:r w:rsidRPr="00BC1ECA">
              <w:rPr>
                <w:sz w:val="18"/>
                <w:szCs w:val="18"/>
              </w:rPr>
              <w:t>Ontology design patterns,</w:t>
            </w:r>
            <w:r w:rsidR="00045A64" w:rsidRPr="00BC1ECA">
              <w:rPr>
                <w:sz w:val="18"/>
                <w:szCs w:val="18"/>
              </w:rPr>
              <w:t xml:space="preserve"> </w:t>
            </w:r>
            <w:r w:rsidRPr="00BC1ECA">
              <w:rPr>
                <w:sz w:val="18"/>
                <w:szCs w:val="18"/>
              </w:rPr>
              <w:t>Modular ontologies and reuse,</w:t>
            </w:r>
            <w:r w:rsidR="00045A64" w:rsidRPr="00BC1ECA">
              <w:rPr>
                <w:sz w:val="18"/>
                <w:szCs w:val="18"/>
              </w:rPr>
              <w:t xml:space="preserve"> </w:t>
            </w:r>
            <w:r w:rsidRPr="00BC1ECA">
              <w:rPr>
                <w:sz w:val="18"/>
                <w:szCs w:val="18"/>
              </w:rPr>
              <w:t>Knowledge graphs and semantic reasoning,</w:t>
            </w:r>
            <w:r w:rsidR="003C13E4" w:rsidRPr="00BC1ECA">
              <w:rPr>
                <w:sz w:val="18"/>
                <w:szCs w:val="18"/>
              </w:rPr>
              <w:t xml:space="preserve"> </w:t>
            </w:r>
            <w:r w:rsidRPr="00BC1ECA">
              <w:rPr>
                <w:sz w:val="18"/>
                <w:szCs w:val="18"/>
              </w:rPr>
              <w:t>Graph-based models and RDF/SPARQL queries, Standard and product alignment,</w:t>
            </w:r>
            <w:r w:rsidR="00045A64" w:rsidRPr="00BC1ECA">
              <w:rPr>
                <w:sz w:val="18"/>
                <w:szCs w:val="18"/>
              </w:rPr>
              <w:t xml:space="preserve"> </w:t>
            </w:r>
            <w:r w:rsidRPr="00BC1ECA">
              <w:rPr>
                <w:sz w:val="18"/>
                <w:szCs w:val="18"/>
              </w:rPr>
              <w:t>Application in product modelling,</w:t>
            </w:r>
            <w:r w:rsidR="00045A64" w:rsidRPr="00BC1ECA">
              <w:rPr>
                <w:sz w:val="18"/>
                <w:szCs w:val="18"/>
              </w:rPr>
              <w:t xml:space="preserve"> </w:t>
            </w:r>
            <w:r w:rsidRPr="00BC1ECA">
              <w:rPr>
                <w:sz w:val="18"/>
                <w:szCs w:val="18"/>
              </w:rPr>
              <w:t>Machine-understandable product data.</w:t>
            </w:r>
          </w:p>
        </w:tc>
        <w:tc>
          <w:tcPr>
            <w:tcW w:w="3523" w:type="dxa"/>
            <w:tcBorders>
              <w:top w:val="single" w:sz="4" w:space="0" w:color="auto"/>
              <w:bottom w:val="single" w:sz="4" w:space="0" w:color="auto"/>
            </w:tcBorders>
          </w:tcPr>
          <w:p w14:paraId="0E784E4A" w14:textId="31218F8A" w:rsidR="007712AE" w:rsidRPr="00BC1ECA" w:rsidRDefault="007712AE" w:rsidP="00F06E05">
            <w:pPr>
              <w:rPr>
                <w:rFonts w:eastAsia="Calibri"/>
                <w:color w:val="000000" w:themeColor="text1"/>
                <w:sz w:val="18"/>
                <w:szCs w:val="18"/>
              </w:rPr>
            </w:pPr>
            <w:r w:rsidRPr="00BC1ECA">
              <w:rPr>
                <w:rFonts w:eastAsia="Calibri"/>
                <w:color w:val="000000" w:themeColor="text1"/>
                <w:sz w:val="18"/>
                <w:szCs w:val="18"/>
              </w:rPr>
              <w:fldChar w:fldCharType="begin"/>
            </w:r>
            <w:r w:rsidR="00C52F72" w:rsidRPr="00BC1ECA">
              <w:rPr>
                <w:rFonts w:eastAsia="Calibri"/>
                <w:color w:val="000000" w:themeColor="text1"/>
                <w:sz w:val="18"/>
                <w:szCs w:val="18"/>
              </w:rPr>
              <w:instrText xml:space="preserve"> ADDIN ZOTERO_ITEM CSL_CITATION {"citationID":"3ljhadlC","properties":{"formattedCitation":"(Pauwels 2015, Wagner and R\\uc0\\u252{}ppel 2019, Eickhoff {\\i{}et al.} 2020, Polenghi {\\i{}et al.} 2021, Kebede {\\i{}et al.} 2022, 2023, 2024, Magas and Kiritsis 2022, Tian {\\i{}et al.} 2022, Jansen {\\i{}et al.} 2023, Montero Jim\\uc0\\u233{}nez {\\i{}et al.} 2023, Pourjafarian {\\i{}et al.} 2023)","plainCitation":"(Pauwels 2015, Wagner and Rüppel 2019, Eickhoff et al. 2020, Polenghi et al. 2021, Kebede et al. 2022, 2023, 2024, Magas and Kiritsis 2022, Tian et al. 2022, Jansen et al. 2023, Montero Jiménez et al. 2023, Pourjafarian et al. 2023)","dontUpdate":true,"noteIndex":0},"citationItems":[{"id":2016,"uris":["http://zotero.org/users/16288552/items/LCEDXWZZ"],"itemData":{"id":2016,"type":"article-journal","language":"en","source":"Zotero","title":"EXPRESS to OWL for construction industry: Towards a recommendable and usable ifcOWL ontology","author":[{"family":"Pauwels","given":"Pieter"}],"issued":{"date-parts":[["2015"]]},"citation-key":"pauwelsEXPRESSOWLConstruction2015"}},{"id":2013,"uris":["http://zotero.org/users/16288552/items/3AHIXBSG"],"itemData":{"id":2013,"type":"article-journal","abstract":"With the current trend of using Linked Data to describe buildings during their entire lifecycles, the importance of product descriptions in a Semantic Web context is growing while most product ontologies are designed for mass-produced goods of little variance. But especially in the construction industry, products are often innovative and individually manufactured and previous attempts to model them with ontologies failed to include meaningful alignments to already existing approaches. Therefore, this paper gives an overview of existing product ontologies in general and analyses previous approaches in more detail to identify potential improvements that can be made. Based on this analysis, this paper presents the Building Product Ontology (BPO), including its concepts and alignments. To obtain a modular ontology, the BPO focuses on the non-geometric description without defining templates for certain product types and includes concepts to model assembly structures, interconnections of product components, and complex properties and property values as value-value pairs or properties with value ranges. The BPO enables manufacturers to freely model their products while still benefitting from the Semantic Web in respects of findability and availability of product data. By going through the given examples and demonstrations, inexperienced users are supported to apply the BPO and exploit its benefits.","source":"ResearchGate","title":"BPO: The Building Product Ontology for Assembled Products","title-short":"BPO","author":[{"family":"Wagner","given":"Anna"},{"family":"Rüppel","given":"Uwe"}],"issued":{"date-parts":[["2019",7,19]]},"citation-key":"wagnerBPOBuildingProduct2019"}},{"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label":"page"},{"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id":1972,"uris":["http://zotero.org/users/16288552/items/Y9SFYA5T"],"itemData":{"id":1972,"type":"article-journal","abstract":"As building information modeling (BIM) gains popularity in the architecture, engineering, and construction (AEC) industry, manufacturers are required to distribute their product specifications in digital product models. Currently, manufacturers mainly employ proprietary formats, such as BIM objects supplemented by PDF documents to represent their product data descriptions. However, these formats do not support flexible automated product search and data integration. This paper describes the use of Semantic Web technologies in combination with BIM-based visual programming language (VPL) to automatically integrate product data from external databases. To facilitate data integration, we introduced a method to semantically represent product data linked with the CEN/TS 17623:2021 standard using ontologies in web ontology language (OWL). The study has focused on the use case of a manufacturer of lighting products. Results show that building designers are able to execute a more efficient product search that satisfies their query requirements and returns suitable products of their choice from the manufacturer’s database based on their requests. This approach eliminates the time-consuming and error-prone process of manually entering product data into BIM software.","container-title":"Automation in Construction","DOI":"10.1016/j.autcon.2022.104630","ISSN":"09265805","journalAbbreviation":"Automation in Construction","language":"en","page":"104630","source":"DOI.org (Crossref)","title":"Integration of manufacturers' product data in BIM platforms using semantic web technologies","URL":"https://linkinghub.elsevier.com/retrieve/pii/S0926580522005003","volume":"144","author":[{"family":"Kebede","given":"Rahel"},{"family":"Moscati","given":"Annika"},{"family":"Tan","given":"He"},{"family":"Johansson","given":"Peter"}],"accessed":{"date-parts":[["2025",3,3]]},"issued":{"date-parts":[["2022",12]]},"citation-key":"kebedeIntegrationManufacturersProduct2022"}},{"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id":2021,"uris":["http://zotero.org/users/16288552/items/VIR6BBXL"],"itemData":{"id":2021,"type":"article-journal","abstract":"The knowledge graph (KG) that represents structural relations among entities has become an increasingly important research ﬁeld for knowledge-driven artiﬁcial intelligence. In this survey, a comprehensive review of KG and KG reasoning is provided. It introduces an overview of KGs, including representation, storage, and essential technologies. Speciﬁcally, it summarizes several types of knowledge reasoning approaches, including logic rules-based, representation-based, and neural network-based methods. Moreover, this paper analyzes the representation methods of knowledge hypergraphs. To effectively model hyper-relational data and improve the performance of knowledge reasoning, a three-layer knowledge hypergraph model is proposed. Finally, it analyzes the advantages of three-layer knowledge hypergraphs through reasoning and update algorithms which could facilitate future research.","container-title":"Journal of Electronic Science and Technology","DOI":"10.1016/j.jnlest.2022.100159","ISSN":"1674862X","issue":"2","journalAbbreviation":"Journal of Electronic Science and Technology","language":"en","page":"100159","source":"DOI.org (Crossref)","title":"Knowledge graph and knowledge reasoning: A systematic review","title-short":"Knowledge graph and knowledge reasoning","URL":"https://linkinghub.elsevier.com/retrieve/pii/S1674862X2200012X","volume":"20","author":[{"family":"Tian","given":"Ling"},{"family":"Zhou","given":"Xue"},{"family":"Wu","given":"Yan-Ping"},{"family":"Zhou","given":"Wang-Tao"},{"family":"Zhang","given":"Jin-Hao"},{"family":"Zhang","given":"Tian-Shu"}],"accessed":{"date-parts":[["2025",3,3]]},"issued":{"date-parts":[["2022",6]]},"citation-key":"tianKnowledgeGraphKnowledge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schema":"https://github.com/citation-style-language/schema/raw/master/csl-citation.json"} </w:instrText>
            </w:r>
            <w:r w:rsidRPr="00BC1ECA">
              <w:rPr>
                <w:rFonts w:eastAsia="Calibri"/>
                <w:color w:val="000000" w:themeColor="text1"/>
                <w:sz w:val="18"/>
                <w:szCs w:val="18"/>
              </w:rPr>
              <w:fldChar w:fldCharType="separate"/>
            </w:r>
            <w:r w:rsidRPr="00BC1ECA">
              <w:rPr>
                <w:sz w:val="18"/>
              </w:rPr>
              <w:t xml:space="preserve">(Wagner and Rüppel 2019, Eickhoff </w:t>
            </w:r>
            <w:r w:rsidRPr="00BC1ECA">
              <w:rPr>
                <w:i/>
                <w:iCs/>
                <w:sz w:val="18"/>
              </w:rPr>
              <w:t>et al.</w:t>
            </w:r>
            <w:r w:rsidRPr="00BC1ECA">
              <w:rPr>
                <w:sz w:val="18"/>
              </w:rPr>
              <w:t xml:space="preserve"> 2020, Polenghi </w:t>
            </w:r>
            <w:r w:rsidRPr="00BC1ECA">
              <w:rPr>
                <w:i/>
                <w:iCs/>
                <w:sz w:val="18"/>
              </w:rPr>
              <w:t>et al.</w:t>
            </w:r>
            <w:r w:rsidRPr="00BC1ECA">
              <w:rPr>
                <w:sz w:val="18"/>
              </w:rPr>
              <w:t xml:space="preserve"> 2021, Kebede </w:t>
            </w:r>
            <w:r w:rsidRPr="00BC1ECA">
              <w:rPr>
                <w:i/>
                <w:iCs/>
                <w:sz w:val="18"/>
              </w:rPr>
              <w:t>et al.</w:t>
            </w:r>
            <w:r w:rsidRPr="00BC1ECA">
              <w:rPr>
                <w:sz w:val="18"/>
              </w:rPr>
              <w:t xml:space="preserve"> 2022, 2023, 2024, Magas and Kiritsis 2022, Jansen </w:t>
            </w:r>
            <w:r w:rsidRPr="00BC1ECA">
              <w:rPr>
                <w:i/>
                <w:iCs/>
                <w:sz w:val="18"/>
              </w:rPr>
              <w:t>et al.</w:t>
            </w:r>
            <w:r w:rsidRPr="00BC1ECA">
              <w:rPr>
                <w:sz w:val="18"/>
              </w:rPr>
              <w:t xml:space="preserve"> 2023, Montero Jiménez </w:t>
            </w:r>
            <w:r w:rsidRPr="00BC1ECA">
              <w:rPr>
                <w:i/>
                <w:iCs/>
                <w:sz w:val="18"/>
              </w:rPr>
              <w:t>et al.</w:t>
            </w:r>
            <w:r w:rsidRPr="00BC1ECA">
              <w:rPr>
                <w:sz w:val="18"/>
              </w:rPr>
              <w:t xml:space="preserve"> 2023, Pourjafarian </w:t>
            </w:r>
            <w:r w:rsidRPr="00BC1ECA">
              <w:rPr>
                <w:i/>
                <w:iCs/>
                <w:sz w:val="18"/>
              </w:rPr>
              <w:t>et al.</w:t>
            </w:r>
            <w:r w:rsidRPr="00BC1ECA">
              <w:rPr>
                <w:sz w:val="18"/>
              </w:rPr>
              <w:t xml:space="preserve"> 2023)</w:t>
            </w:r>
            <w:r w:rsidRPr="00BC1ECA">
              <w:rPr>
                <w:rFonts w:eastAsia="Calibri"/>
                <w:color w:val="000000" w:themeColor="text1"/>
                <w:sz w:val="18"/>
                <w:szCs w:val="18"/>
              </w:rPr>
              <w:fldChar w:fldCharType="end"/>
            </w:r>
          </w:p>
        </w:tc>
      </w:tr>
      <w:tr w:rsidR="007712AE" w:rsidRPr="00BC1ECA" w14:paraId="71D02081" w14:textId="77777777" w:rsidTr="00B121C1">
        <w:trPr>
          <w:trHeight w:val="1459"/>
          <w:jc w:val="center"/>
        </w:trPr>
        <w:tc>
          <w:tcPr>
            <w:tcW w:w="1989" w:type="dxa"/>
            <w:tcBorders>
              <w:top w:val="single" w:sz="4" w:space="0" w:color="auto"/>
              <w:bottom w:val="single" w:sz="12" w:space="0" w:color="auto"/>
            </w:tcBorders>
          </w:tcPr>
          <w:p w14:paraId="5E24944B" w14:textId="4008DD22" w:rsidR="007712AE" w:rsidRPr="00BC1ECA" w:rsidRDefault="00FC4E36" w:rsidP="00F06E05">
            <w:r w:rsidRPr="00BC1ECA">
              <w:rPr>
                <w:rFonts w:eastAsia="Calibri"/>
                <w:color w:val="000000" w:themeColor="text1"/>
                <w:sz w:val="18"/>
                <w:szCs w:val="18"/>
              </w:rPr>
              <w:t>System archi</w:t>
            </w:r>
            <w:r w:rsidR="00E765B0" w:rsidRPr="00BC1ECA">
              <w:rPr>
                <w:rFonts w:eastAsia="Calibri"/>
                <w:color w:val="000000" w:themeColor="text1"/>
                <w:sz w:val="18"/>
                <w:szCs w:val="18"/>
              </w:rPr>
              <w:t>tec</w:t>
            </w:r>
            <w:r w:rsidR="008C0E20" w:rsidRPr="00BC1ECA">
              <w:rPr>
                <w:rFonts w:eastAsia="Calibri"/>
                <w:color w:val="000000" w:themeColor="text1"/>
                <w:sz w:val="18"/>
                <w:szCs w:val="18"/>
              </w:rPr>
              <w:t>ture and data standardization for DPP implementation</w:t>
            </w:r>
            <w:r w:rsidR="2D43103E" w:rsidRPr="00BC1ECA">
              <w:br/>
            </w:r>
          </w:p>
        </w:tc>
        <w:tc>
          <w:tcPr>
            <w:tcW w:w="4274" w:type="dxa"/>
            <w:tcBorders>
              <w:top w:val="single" w:sz="4" w:space="0" w:color="auto"/>
              <w:bottom w:val="single" w:sz="12" w:space="0" w:color="auto"/>
            </w:tcBorders>
          </w:tcPr>
          <w:p w14:paraId="3C59F84F" w14:textId="5590B012" w:rsidR="00EF2B7C" w:rsidRPr="00BC1ECA" w:rsidRDefault="00CE64B2" w:rsidP="000A4612">
            <w:pPr>
              <w:rPr>
                <w:rFonts w:eastAsia="Calibri"/>
                <w:color w:val="000000" w:themeColor="text1"/>
                <w:sz w:val="18"/>
                <w:szCs w:val="18"/>
              </w:rPr>
            </w:pPr>
            <w:r w:rsidRPr="00BC1ECA">
              <w:rPr>
                <w:rFonts w:eastAsia="Calibri"/>
                <w:color w:val="000000" w:themeColor="text1"/>
                <w:sz w:val="18"/>
                <w:szCs w:val="18"/>
              </w:rPr>
              <w:t>Stand</w:t>
            </w:r>
            <w:r w:rsidR="008D21E0" w:rsidRPr="00BC1ECA">
              <w:rPr>
                <w:rFonts w:eastAsia="Calibri"/>
                <w:color w:val="000000" w:themeColor="text1"/>
                <w:sz w:val="18"/>
                <w:szCs w:val="18"/>
              </w:rPr>
              <w:t>ardized APIs and open data structures, Modularity and decentralized storage</w:t>
            </w:r>
            <w:r w:rsidR="00F10F63" w:rsidRPr="00BC1ECA">
              <w:rPr>
                <w:rFonts w:eastAsia="Calibri"/>
                <w:color w:val="000000" w:themeColor="text1"/>
                <w:sz w:val="18"/>
                <w:szCs w:val="18"/>
              </w:rPr>
              <w:t>,</w:t>
            </w:r>
            <w:r w:rsidR="008D21E0" w:rsidRPr="00BC1ECA">
              <w:rPr>
                <w:rFonts w:eastAsia="Calibri"/>
                <w:color w:val="000000" w:themeColor="text1"/>
                <w:sz w:val="18"/>
                <w:szCs w:val="18"/>
              </w:rPr>
              <w:t xml:space="preserve"> Data right and secure access management</w:t>
            </w:r>
            <w:r w:rsidR="00F10F63" w:rsidRPr="00BC1ECA">
              <w:rPr>
                <w:rFonts w:eastAsia="Calibri"/>
                <w:color w:val="000000" w:themeColor="text1"/>
                <w:sz w:val="18"/>
                <w:szCs w:val="18"/>
              </w:rPr>
              <w:t>,</w:t>
            </w:r>
            <w:r w:rsidR="003A1327" w:rsidRPr="00BC1ECA">
              <w:rPr>
                <w:rFonts w:eastAsia="Calibri"/>
                <w:color w:val="000000" w:themeColor="text1"/>
                <w:sz w:val="18"/>
                <w:szCs w:val="18"/>
              </w:rPr>
              <w:t xml:space="preserve"> Pilot </w:t>
            </w:r>
            <w:r w:rsidR="008E78CF" w:rsidRPr="00BC1ECA">
              <w:rPr>
                <w:rFonts w:eastAsia="Calibri"/>
                <w:color w:val="000000" w:themeColor="text1"/>
                <w:sz w:val="18"/>
                <w:szCs w:val="18"/>
              </w:rPr>
              <w:t xml:space="preserve">implementation and scalability, </w:t>
            </w:r>
            <w:r w:rsidR="00AC6E0C" w:rsidRPr="00BC1ECA">
              <w:rPr>
                <w:rFonts w:eastAsia="Calibri"/>
                <w:color w:val="000000" w:themeColor="text1"/>
                <w:sz w:val="18"/>
                <w:szCs w:val="18"/>
              </w:rPr>
              <w:t>Interoperability</w:t>
            </w:r>
            <w:r w:rsidR="00773AD8" w:rsidRPr="00BC1ECA">
              <w:rPr>
                <w:rFonts w:eastAsia="Calibri"/>
                <w:color w:val="000000" w:themeColor="text1"/>
                <w:sz w:val="18"/>
                <w:szCs w:val="18"/>
              </w:rPr>
              <w:t xml:space="preserve"> </w:t>
            </w:r>
            <w:r w:rsidR="00AC6E0C" w:rsidRPr="00BC1ECA">
              <w:rPr>
                <w:rFonts w:eastAsia="Calibri"/>
                <w:color w:val="000000" w:themeColor="text1"/>
                <w:sz w:val="18"/>
                <w:szCs w:val="18"/>
              </w:rPr>
              <w:t xml:space="preserve">across </w:t>
            </w:r>
            <w:r w:rsidR="00820AF3" w:rsidRPr="00BC1ECA">
              <w:rPr>
                <w:rFonts w:eastAsia="Calibri"/>
                <w:color w:val="000000" w:themeColor="text1"/>
                <w:sz w:val="18"/>
                <w:szCs w:val="18"/>
              </w:rPr>
              <w:t xml:space="preserve">industry verticals, Integration of lifecycle systems, Supportive infrastructure </w:t>
            </w:r>
            <w:r w:rsidR="00886EED" w:rsidRPr="00BC1ECA">
              <w:rPr>
                <w:rFonts w:eastAsia="Calibri"/>
                <w:color w:val="000000" w:themeColor="text1"/>
                <w:sz w:val="18"/>
                <w:szCs w:val="18"/>
              </w:rPr>
              <w:t>and identity verification</w:t>
            </w:r>
            <w:r w:rsidR="00886EED" w:rsidRPr="00C95CFC">
              <w:rPr>
                <w:rFonts w:eastAsia="Calibri"/>
                <w:sz w:val="18"/>
                <w:szCs w:val="18"/>
              </w:rPr>
              <w:t>,</w:t>
            </w:r>
            <w:r w:rsidR="000A4612" w:rsidRPr="00C95CFC">
              <w:rPr>
                <w:rFonts w:eastAsia="Calibri"/>
                <w:sz w:val="18"/>
                <w:szCs w:val="18"/>
              </w:rPr>
              <w:t xml:space="preserve"> </w:t>
            </w:r>
            <w:r w:rsidR="00886EED" w:rsidRPr="00C95CFC">
              <w:rPr>
                <w:rFonts w:eastAsia="Calibri"/>
                <w:sz w:val="18"/>
                <w:szCs w:val="18"/>
              </w:rPr>
              <w:t>Digital product linkage and uni</w:t>
            </w:r>
            <w:r w:rsidR="00015357" w:rsidRPr="00C95CFC">
              <w:rPr>
                <w:rFonts w:eastAsia="Calibri"/>
                <w:sz w:val="18"/>
                <w:szCs w:val="18"/>
              </w:rPr>
              <w:t xml:space="preserve">que identifiers, </w:t>
            </w:r>
            <w:r w:rsidR="00BC0B39" w:rsidRPr="00C95CFC">
              <w:rPr>
                <w:rFonts w:eastAsia="Calibri"/>
                <w:sz w:val="18"/>
                <w:szCs w:val="18"/>
              </w:rPr>
              <w:t>Enables smart w</w:t>
            </w:r>
            <w:r w:rsidR="00015357" w:rsidRPr="00C95CFC">
              <w:rPr>
                <w:rFonts w:eastAsia="Calibri"/>
                <w:sz w:val="18"/>
                <w:szCs w:val="18"/>
              </w:rPr>
              <w:t>orkflows in EAM</w:t>
            </w:r>
            <w:r w:rsidR="00BC0B39" w:rsidRPr="00C95CFC">
              <w:rPr>
                <w:rFonts w:eastAsia="Calibri"/>
                <w:sz w:val="18"/>
                <w:szCs w:val="18"/>
              </w:rPr>
              <w:t>.</w:t>
            </w:r>
          </w:p>
        </w:tc>
        <w:tc>
          <w:tcPr>
            <w:tcW w:w="3523" w:type="dxa"/>
            <w:tcBorders>
              <w:top w:val="single" w:sz="4" w:space="0" w:color="auto"/>
              <w:bottom w:val="single" w:sz="12" w:space="0" w:color="auto"/>
            </w:tcBorders>
          </w:tcPr>
          <w:p w14:paraId="6297BA3A" w14:textId="31E2F1C0" w:rsidR="007712AE" w:rsidRPr="00BC1ECA" w:rsidRDefault="007712AE" w:rsidP="00F06E05">
            <w:pPr>
              <w:rPr>
                <w:rFonts w:eastAsia="Calibri"/>
                <w:color w:val="000000" w:themeColor="text1"/>
                <w:sz w:val="18"/>
                <w:szCs w:val="18"/>
              </w:rPr>
            </w:pPr>
            <w:r w:rsidRPr="00BC1ECA">
              <w:rPr>
                <w:rFonts w:eastAsia="Calibri"/>
                <w:color w:val="000000" w:themeColor="text1"/>
                <w:sz w:val="18"/>
                <w:szCs w:val="18"/>
              </w:rPr>
              <w:fldChar w:fldCharType="begin"/>
            </w:r>
            <w:r w:rsidR="004F7FE9" w:rsidRPr="00BC1ECA">
              <w:rPr>
                <w:rFonts w:eastAsia="Calibri"/>
                <w:color w:val="000000" w:themeColor="text1"/>
                <w:sz w:val="18"/>
                <w:szCs w:val="18"/>
              </w:rPr>
              <w:instrText xml:space="preserve"> ADDIN ZOTERO_ITEM CSL_CITATION {"citationID":"rWFZntrf","properties":{"formattedCitation":"(Eickhoff {\\i{}et al.} 2020, Shi {\\i{}et al.} 2020, Polenghi {\\i{}et al.} 2021, Chen and Chen 2022, Gorski {\\i{}et al.} 2022, Magas and Kiritsis 2022, Jansen {\\i{}et al.} 2023, Kebede {\\i{}et al.} 2023, 2024, King {\\i{}et al.} 2023, Pourjafarian {\\i{}et al.} 2023, D\\uc0\\u8217{}Cruze {\\i{}et al.} 2024, Spiss {\\i{}et al.} 2024, Wan and Jiang 2025)","plainCitation":"(Eickhoff et al. 2020, Shi et al. 2020, Polenghi et al. 2021, Chen and Chen 2022, Gorski et al. 2022, Magas and Kiritsis 2022, Jansen et al. 2023, Kebede et al. 2023, 2024, King et al. 2023, Pourjafarian et al. 2023, D’Cruze et al. 2024, Spiss et al. 2024, Wan and Jiang 2025)","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id":574,"uris":["http://zotero.org/users/16288552/items/YC7BDJPY"],"itemData":{"id":574,"type":"article-journal","abstract":"The transformation from traditional manufacturing to intelligent manufacturing intrigues the profound and lasting effect on the future manufacturing worldwide. Industry 4.0 was proposed for advancing manufacturing to realize short product life cycles and extreme mass customization in a cost-efficient way. As the heart of Industry 4.0, smart factory integrates physical technologies and cyber technologies and makes the involved technologies more complex and precise in order to improve performance, quality, controllability, management, and transparency of manufacturing processes. So far, leading manufacturers have begun the journey toward implementing smart factory. However, most firms still lack insight into the challenges and resources for implementing smart factory. As such, this paper identifies the requirements and key challenges, investigates available new technologies, reviews existing studies that have been done for smart factory, and further provides guidance for manufacturers to implementing smart factory in the context of Industry 4.0. © 2020 John Wiley &amp; Sons, Ltd.","archive":"Scopus","container-title":"Systems Research and Behavioral Science","DOI":"10.1002/sres.2704","ISSN":"10927026 (ISSN)","issue":"4","journalAbbreviation":"Syst. Res. Behav. Sci.","note":"publisher: John Wiley and Sons Ltd","page":"607-617","title":"Smart factory in Industry 4.0","URL":"https://www.scopus.com/inward/record.uri?eid=2-s2.0-85087305825&amp;doi=10.1002%2fsres.2704&amp;partnerID=40&amp;md5=f490fee2a625326db4727233d060a002","volume":"37","author":[{"family":"Shi","given":"Z."},{"family":"Xie","given":"Y."},{"family":"Xue","given":"W."},{"family":"Chen","given":"Y."},{"family":"Fu","given":"L."},{"family":"Xu","given":"X."}],"issued":{"date-parts":[["2020"]]},"citation-key":"shiSmartFactoryIndustry2020"}},{"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id":562,"uris":["http://zotero.org/users/16288552/items/I9NSK292"],"itemData":{"id":562,"type":"article-journal","abstract":"With the development of Internet of Things (IoT) technology, especially the promotion of perception layer radio frequency identification (RFID) technology and wireless sensor network (WSN), a new way of thinking is provided for asset management. Applying both to the management technology of assets is an effective way to achieve intelligent asset management. This paper proposes an intelligent network applied to an asset management system based on WSN and RFID technologies. The whole intelligent asset management is divided into four layers according to the functional structure. From the top layer downward, the layers are the management and dispatch center, communication network, intelligent gateway, and data collection layer in order. Meanwhile, the functions and hardware composition of each layer are described. The data acquisition butcher is the sensing terminal of the whole intelligent asset management network. Smart nodes are its key devices to collect RFID data and sensing data to realize the intelligent sensing capability of the assets. The paper uses the MSP430 control chip, MFRC522 RF read/write chip, CC2425 wireless communication chip, temperature sensor, data memory, and voltage regulator chip to design the smart nodes in the system and details the working principle of the smart nodes and the networking process of the system. The newly designed intelligent asset management network can be deployed independently in asset management or can be integrated into the technical design of existing asset management systems. The management scheduling also collects and manages the RFID and sensing information of the area through the data collection layer, which improves the intelligent construction of the assets.0 © 2022 Yunyue Chen and Guanggui Chen.","archive":"Scopus","container-title":"Journal of Sensors","DOI":"10.1155/2022/3436530","ISSN":"1687725X (ISSN)","journalAbbreviation":"J. Sensors","note":"publisher: Hindawi Limited","title":"Optimization of the Intelligent Asset Management System Based on WSN and RFID Technology","URL":"https://www.scopus.com/inward/record.uri?eid=2-s2.0-85124805301&amp;doi=10.1155%2f2022%2f3436530&amp;partnerID=40&amp;md5=5151fc93aa444f5f1ee71a4b82f6e410","volume":"2022","author":[{"family":"Chen","given":"Y."},{"family":"Chen","given":"G."}],"issued":{"date-parts":[["2022"]]},"citation-key":"chenOptimizationIntelligentAsset2022"}},{"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label":"page"},{"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Pr="00BC1ECA">
              <w:rPr>
                <w:rFonts w:eastAsia="Calibri"/>
                <w:color w:val="000000" w:themeColor="text1"/>
                <w:sz w:val="18"/>
                <w:szCs w:val="18"/>
              </w:rPr>
              <w:fldChar w:fldCharType="separate"/>
            </w:r>
            <w:r w:rsidR="004F7FE9" w:rsidRPr="00BC1ECA">
              <w:rPr>
                <w:sz w:val="18"/>
              </w:rPr>
              <w:t xml:space="preserve">(Eickhoff </w:t>
            </w:r>
            <w:r w:rsidR="004F7FE9" w:rsidRPr="00BC1ECA">
              <w:rPr>
                <w:i/>
                <w:iCs/>
                <w:sz w:val="18"/>
              </w:rPr>
              <w:t>et al.</w:t>
            </w:r>
            <w:r w:rsidR="004F7FE9" w:rsidRPr="00BC1ECA">
              <w:rPr>
                <w:sz w:val="18"/>
              </w:rPr>
              <w:t xml:space="preserve"> 2020, Shi </w:t>
            </w:r>
            <w:r w:rsidR="004F7FE9" w:rsidRPr="00BC1ECA">
              <w:rPr>
                <w:i/>
                <w:iCs/>
                <w:sz w:val="18"/>
              </w:rPr>
              <w:t>et al.</w:t>
            </w:r>
            <w:r w:rsidR="004F7FE9" w:rsidRPr="00BC1ECA">
              <w:rPr>
                <w:sz w:val="18"/>
              </w:rPr>
              <w:t xml:space="preserve"> 2020, Polenghi </w:t>
            </w:r>
            <w:r w:rsidR="004F7FE9" w:rsidRPr="00BC1ECA">
              <w:rPr>
                <w:i/>
                <w:iCs/>
                <w:sz w:val="18"/>
              </w:rPr>
              <w:t>et al.</w:t>
            </w:r>
            <w:r w:rsidR="004F7FE9" w:rsidRPr="00BC1ECA">
              <w:rPr>
                <w:sz w:val="18"/>
              </w:rPr>
              <w:t xml:space="preserve"> 2021, Chen and Chen 2022, Gorski </w:t>
            </w:r>
            <w:r w:rsidR="004F7FE9" w:rsidRPr="00BC1ECA">
              <w:rPr>
                <w:i/>
                <w:iCs/>
                <w:sz w:val="18"/>
              </w:rPr>
              <w:t>et al.</w:t>
            </w:r>
            <w:r w:rsidR="004F7FE9" w:rsidRPr="00BC1ECA">
              <w:rPr>
                <w:sz w:val="18"/>
              </w:rPr>
              <w:t xml:space="preserve"> 2022, Magas and Kiritsis 2022, Jansen </w:t>
            </w:r>
            <w:r w:rsidR="004F7FE9" w:rsidRPr="00BC1ECA">
              <w:rPr>
                <w:i/>
                <w:iCs/>
                <w:sz w:val="18"/>
              </w:rPr>
              <w:t>et al.</w:t>
            </w:r>
            <w:r w:rsidR="004F7FE9" w:rsidRPr="00BC1ECA">
              <w:rPr>
                <w:sz w:val="18"/>
              </w:rPr>
              <w:t xml:space="preserve"> 2023, Kebede </w:t>
            </w:r>
            <w:r w:rsidR="004F7FE9" w:rsidRPr="00BC1ECA">
              <w:rPr>
                <w:i/>
                <w:iCs/>
                <w:sz w:val="18"/>
              </w:rPr>
              <w:t>et al.</w:t>
            </w:r>
            <w:r w:rsidR="004F7FE9" w:rsidRPr="00BC1ECA">
              <w:rPr>
                <w:sz w:val="18"/>
              </w:rPr>
              <w:t xml:space="preserve"> 2023, 2024, King </w:t>
            </w:r>
            <w:r w:rsidR="004F7FE9" w:rsidRPr="00BC1ECA">
              <w:rPr>
                <w:i/>
                <w:iCs/>
                <w:sz w:val="18"/>
              </w:rPr>
              <w:t>et al.</w:t>
            </w:r>
            <w:r w:rsidR="004F7FE9" w:rsidRPr="00BC1ECA">
              <w:rPr>
                <w:sz w:val="18"/>
              </w:rPr>
              <w:t xml:space="preserve"> 2023, Pourjafarian </w:t>
            </w:r>
            <w:r w:rsidR="004F7FE9" w:rsidRPr="00BC1ECA">
              <w:rPr>
                <w:i/>
                <w:iCs/>
                <w:sz w:val="18"/>
              </w:rPr>
              <w:t>et al.</w:t>
            </w:r>
            <w:r w:rsidR="004F7FE9" w:rsidRPr="00BC1ECA">
              <w:rPr>
                <w:sz w:val="18"/>
              </w:rPr>
              <w:t xml:space="preserve"> 2023, D’Cruze </w:t>
            </w:r>
            <w:r w:rsidR="004F7FE9" w:rsidRPr="00BC1ECA">
              <w:rPr>
                <w:i/>
                <w:iCs/>
                <w:sz w:val="18"/>
              </w:rPr>
              <w:t>et al.</w:t>
            </w:r>
            <w:r w:rsidR="004F7FE9" w:rsidRPr="00BC1ECA">
              <w:rPr>
                <w:sz w:val="18"/>
              </w:rPr>
              <w:t xml:space="preserve"> 2024, Spiss </w:t>
            </w:r>
            <w:r w:rsidR="004F7FE9" w:rsidRPr="00BC1ECA">
              <w:rPr>
                <w:i/>
                <w:iCs/>
                <w:sz w:val="18"/>
              </w:rPr>
              <w:t>et al.</w:t>
            </w:r>
            <w:r w:rsidR="004F7FE9" w:rsidRPr="00BC1ECA">
              <w:rPr>
                <w:sz w:val="18"/>
              </w:rPr>
              <w:t xml:space="preserve"> 2024, Wan and Jiang 2025)</w:t>
            </w:r>
            <w:r w:rsidRPr="00BC1ECA">
              <w:rPr>
                <w:rFonts w:eastAsia="Calibri"/>
                <w:color w:val="000000" w:themeColor="text1"/>
                <w:sz w:val="18"/>
                <w:szCs w:val="18"/>
              </w:rPr>
              <w:fldChar w:fldCharType="end"/>
            </w:r>
          </w:p>
        </w:tc>
      </w:tr>
    </w:tbl>
    <w:p w14:paraId="38C99975" w14:textId="7D85A20A" w:rsidR="00D57E6C" w:rsidRPr="00BC1ECA" w:rsidRDefault="00117FF3" w:rsidP="001F138F">
      <w:pPr>
        <w:pStyle w:val="Heading2"/>
      </w:pPr>
      <w:r w:rsidRPr="00BC1ECA">
        <w:t>Survey Results</w:t>
      </w:r>
    </w:p>
    <w:p w14:paraId="740799F9" w14:textId="6123BDDF" w:rsidR="009D767D" w:rsidRPr="00DC22C7" w:rsidRDefault="009D767D" w:rsidP="009D767D">
      <w:pPr>
        <w:keepNext/>
        <w:spacing w:after="0"/>
        <w:ind w:firstLine="0"/>
        <w:jc w:val="both"/>
        <w:rPr>
          <w:sz w:val="22"/>
          <w:szCs w:val="22"/>
        </w:rPr>
      </w:pPr>
      <w:r w:rsidRPr="001F19C0">
        <w:rPr>
          <w:sz w:val="22"/>
          <w:szCs w:val="22"/>
        </w:rPr>
        <w:t xml:space="preserve">The survey aimed to gain industry perceptions on current asset data management, challenges, and valuable aspects of a DPP-enabled EAM system. Most of the survey respondents represented the infrastructure sector, followed by construction and energy &amp; utilities. In total, around 80% of the 38 respondents have familiarity with EAM systems. </w:t>
      </w:r>
      <w:r w:rsidR="003D3FEC" w:rsidRPr="001F19C0">
        <w:rPr>
          <w:sz w:val="22"/>
          <w:szCs w:val="22"/>
        </w:rPr>
        <w:t>Most</w:t>
      </w:r>
      <w:r w:rsidRPr="001F19C0">
        <w:rPr>
          <w:sz w:val="22"/>
          <w:szCs w:val="22"/>
        </w:rPr>
        <w:t xml:space="preserve"> respondents use the EAM system for tracking </w:t>
      </w:r>
      <w:r w:rsidRPr="001F19C0">
        <w:rPr>
          <w:i/>
          <w:sz w:val="22"/>
          <w:szCs w:val="22"/>
        </w:rPr>
        <w:t>Asset location</w:t>
      </w:r>
      <w:r w:rsidRPr="001F19C0">
        <w:rPr>
          <w:sz w:val="22"/>
          <w:szCs w:val="22"/>
        </w:rPr>
        <w:t xml:space="preserve">, </w:t>
      </w:r>
      <w:r w:rsidRPr="001F19C0">
        <w:rPr>
          <w:i/>
          <w:sz w:val="22"/>
          <w:szCs w:val="22"/>
        </w:rPr>
        <w:t>Maintenance history</w:t>
      </w:r>
      <w:r w:rsidRPr="001F19C0">
        <w:rPr>
          <w:sz w:val="22"/>
          <w:szCs w:val="22"/>
        </w:rPr>
        <w:t xml:space="preserve">, </w:t>
      </w:r>
      <w:r w:rsidRPr="001F19C0">
        <w:rPr>
          <w:i/>
          <w:sz w:val="22"/>
          <w:szCs w:val="22"/>
        </w:rPr>
        <w:t>Manufacturer and supplier data</w:t>
      </w:r>
      <w:r w:rsidRPr="001F19C0">
        <w:rPr>
          <w:sz w:val="22"/>
          <w:szCs w:val="22"/>
        </w:rPr>
        <w:t xml:space="preserve">, while the minority use it for </w:t>
      </w:r>
      <w:r w:rsidRPr="001F19C0">
        <w:rPr>
          <w:i/>
          <w:sz w:val="22"/>
          <w:szCs w:val="22"/>
        </w:rPr>
        <w:t>Lifecycle performance data</w:t>
      </w:r>
      <w:r w:rsidRPr="001F19C0">
        <w:rPr>
          <w:sz w:val="22"/>
          <w:szCs w:val="22"/>
        </w:rPr>
        <w:t xml:space="preserve">, </w:t>
      </w:r>
      <w:r w:rsidRPr="001F19C0">
        <w:rPr>
          <w:i/>
          <w:sz w:val="22"/>
          <w:szCs w:val="22"/>
        </w:rPr>
        <w:t>Material composition</w:t>
      </w:r>
      <w:r w:rsidRPr="001F19C0">
        <w:rPr>
          <w:i/>
          <w:iCs/>
          <w:sz w:val="22"/>
          <w:szCs w:val="22"/>
        </w:rPr>
        <w:t>,</w:t>
      </w:r>
      <w:r w:rsidRPr="001F19C0">
        <w:rPr>
          <w:sz w:val="22"/>
          <w:szCs w:val="22"/>
        </w:rPr>
        <w:t xml:space="preserve"> and </w:t>
      </w:r>
      <w:r w:rsidRPr="001F19C0">
        <w:rPr>
          <w:i/>
          <w:sz w:val="22"/>
          <w:szCs w:val="22"/>
        </w:rPr>
        <w:t>Environmental impact data</w:t>
      </w:r>
      <w:r w:rsidRPr="001F19C0">
        <w:rPr>
          <w:sz w:val="22"/>
          <w:szCs w:val="22"/>
        </w:rPr>
        <w:t>. Five respondents mentioned that they don’t use EAM systems. The results (</w:t>
      </w:r>
      <w:r w:rsidRPr="00DC22C7">
        <w:rPr>
          <w:sz w:val="22"/>
          <w:szCs w:val="22"/>
        </w:rPr>
        <w:t xml:space="preserve">displayed in Figure </w:t>
      </w:r>
      <w:r w:rsidR="00DC22C7" w:rsidRPr="00DC22C7">
        <w:rPr>
          <w:sz w:val="22"/>
          <w:szCs w:val="22"/>
        </w:rPr>
        <w:t>2</w:t>
      </w:r>
      <w:r w:rsidRPr="00DC22C7">
        <w:rPr>
          <w:sz w:val="22"/>
          <w:szCs w:val="22"/>
        </w:rPr>
        <w:t xml:space="preserve">) indicate that the majority of respondents still use </w:t>
      </w:r>
      <w:r w:rsidRPr="00DC22C7">
        <w:rPr>
          <w:i/>
          <w:sz w:val="22"/>
          <w:szCs w:val="22"/>
        </w:rPr>
        <w:t>manual entry methods</w:t>
      </w:r>
      <w:r w:rsidRPr="00DC22C7">
        <w:rPr>
          <w:sz w:val="22"/>
          <w:szCs w:val="22"/>
        </w:rPr>
        <w:t xml:space="preserve"> to manage asset-related data, and </w:t>
      </w:r>
      <w:r w:rsidRPr="00DC22C7">
        <w:rPr>
          <w:i/>
          <w:sz w:val="22"/>
          <w:szCs w:val="22"/>
        </w:rPr>
        <w:t>structured databases</w:t>
      </w:r>
      <w:r w:rsidRPr="00DC22C7">
        <w:rPr>
          <w:sz w:val="22"/>
          <w:szCs w:val="22"/>
        </w:rPr>
        <w:t xml:space="preserve">, with a limited amount using </w:t>
      </w:r>
      <w:r w:rsidRPr="00DC22C7">
        <w:rPr>
          <w:i/>
          <w:sz w:val="22"/>
          <w:szCs w:val="22"/>
        </w:rPr>
        <w:t>Linked Data/Semantic web technologies</w:t>
      </w:r>
      <w:r w:rsidRPr="00DC22C7">
        <w:rPr>
          <w:sz w:val="22"/>
          <w:szCs w:val="22"/>
        </w:rPr>
        <w:t xml:space="preserve">. Observing the top three challenges faced in asset management regarding lifecycle data is </w:t>
      </w:r>
      <w:r w:rsidRPr="00DC22C7">
        <w:rPr>
          <w:i/>
          <w:iCs/>
          <w:sz w:val="22"/>
          <w:szCs w:val="22"/>
        </w:rPr>
        <w:t>Data inconsistency across departments</w:t>
      </w:r>
      <w:r w:rsidRPr="00DC22C7">
        <w:rPr>
          <w:sz w:val="22"/>
          <w:szCs w:val="22"/>
        </w:rPr>
        <w:t xml:space="preserve">, </w:t>
      </w:r>
      <w:r w:rsidRPr="00DC22C7">
        <w:rPr>
          <w:i/>
          <w:iCs/>
          <w:sz w:val="22"/>
          <w:szCs w:val="22"/>
        </w:rPr>
        <w:t>Lack of standardized data</w:t>
      </w:r>
      <w:r w:rsidRPr="00DC22C7">
        <w:rPr>
          <w:sz w:val="22"/>
          <w:szCs w:val="22"/>
        </w:rPr>
        <w:t>, and D</w:t>
      </w:r>
      <w:r w:rsidRPr="00DC22C7">
        <w:rPr>
          <w:i/>
          <w:iCs/>
          <w:sz w:val="22"/>
          <w:szCs w:val="22"/>
        </w:rPr>
        <w:t>ifficulty in tracking asset maintenance history</w:t>
      </w:r>
      <w:r w:rsidRPr="00DC22C7">
        <w:rPr>
          <w:sz w:val="22"/>
          <w:szCs w:val="22"/>
        </w:rPr>
        <w:t>. This suggests a potential link between manual processes and data inconsistency.</w:t>
      </w:r>
    </w:p>
    <w:p w14:paraId="62AADCD1" w14:textId="77777777" w:rsidR="009D767D" w:rsidRPr="00DC22C7" w:rsidRDefault="009D767D" w:rsidP="009D767D">
      <w:pPr>
        <w:keepNext/>
        <w:ind w:firstLine="0"/>
        <w:jc w:val="center"/>
      </w:pPr>
      <w:r w:rsidRPr="00DC22C7">
        <w:rPr>
          <w:strike/>
          <w:noProof/>
          <w:sz w:val="22"/>
          <w:szCs w:val="22"/>
        </w:rPr>
        <w:drawing>
          <wp:inline distT="0" distB="0" distL="0" distR="0" wp14:anchorId="32BF766E" wp14:editId="6FE08A76">
            <wp:extent cx="3062795" cy="1827293"/>
            <wp:effectExtent l="0" t="0" r="4445" b="1905"/>
            <wp:docPr id="1285240460" name="Picture 1" descr="A graph of data manag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240460" name="Picture 1" descr="A graph of data management&#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3085086" cy="1840592"/>
                    </a:xfrm>
                    <a:prstGeom prst="rect">
                      <a:avLst/>
                    </a:prstGeom>
                  </pic:spPr>
                </pic:pic>
              </a:graphicData>
            </a:graphic>
          </wp:inline>
        </w:drawing>
      </w:r>
      <w:r w:rsidRPr="00DC22C7">
        <w:t xml:space="preserve">     </w:t>
      </w:r>
      <w:r w:rsidRPr="00DC22C7">
        <w:rPr>
          <w:strike/>
          <w:noProof/>
          <w:sz w:val="22"/>
          <w:szCs w:val="22"/>
        </w:rPr>
        <w:drawing>
          <wp:inline distT="0" distB="0" distL="0" distR="0" wp14:anchorId="0C4A8C7E" wp14:editId="7CF74066">
            <wp:extent cx="2909454" cy="1869047"/>
            <wp:effectExtent l="0" t="0" r="5715" b="0"/>
            <wp:docPr id="1159073312" name="Picture 1" descr="A graph of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73312" name="Picture 1" descr="A graph of blue rectangular bar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909454" cy="1869047"/>
                    </a:xfrm>
                    <a:prstGeom prst="rect">
                      <a:avLst/>
                    </a:prstGeom>
                  </pic:spPr>
                </pic:pic>
              </a:graphicData>
            </a:graphic>
          </wp:inline>
        </w:drawing>
      </w:r>
    </w:p>
    <w:p w14:paraId="4FE62567" w14:textId="5BE5CB36" w:rsidR="009D767D" w:rsidRPr="001F19C0" w:rsidRDefault="009D767D" w:rsidP="009D767D">
      <w:pPr>
        <w:pStyle w:val="Caption"/>
        <w:jc w:val="center"/>
      </w:pPr>
      <w:r w:rsidRPr="00DC22C7">
        <w:t xml:space="preserve">Fig. </w:t>
      </w:r>
      <w:r w:rsidR="00DC22C7" w:rsidRPr="00DC22C7">
        <w:t>2</w:t>
      </w:r>
      <w:r w:rsidRPr="00DC22C7">
        <w:t xml:space="preserve">. </w:t>
      </w:r>
      <w:r w:rsidRPr="00DC22C7">
        <w:rPr>
          <w:b w:val="0"/>
          <w:bCs w:val="0"/>
        </w:rPr>
        <w:t>Data management in EAM system (</w:t>
      </w:r>
      <w:r w:rsidRPr="001F19C0">
        <w:rPr>
          <w:b w:val="0"/>
          <w:bCs w:val="0"/>
        </w:rPr>
        <w:t xml:space="preserve">left) and </w:t>
      </w:r>
      <w:r>
        <w:rPr>
          <w:b w:val="0"/>
          <w:bCs w:val="0"/>
        </w:rPr>
        <w:t>challenges in managing asset lifecycle data</w:t>
      </w:r>
      <w:r w:rsidRPr="001F19C0">
        <w:rPr>
          <w:b w:val="0"/>
          <w:bCs w:val="0"/>
        </w:rPr>
        <w:t xml:space="preserve"> (right)</w:t>
      </w:r>
    </w:p>
    <w:p w14:paraId="4B35B456" w14:textId="0422030A" w:rsidR="009D767D" w:rsidRPr="001F19C0" w:rsidRDefault="009D767D" w:rsidP="009D767D">
      <w:pPr>
        <w:ind w:firstLine="0"/>
        <w:jc w:val="both"/>
        <w:rPr>
          <w:sz w:val="22"/>
          <w:szCs w:val="22"/>
        </w:rPr>
      </w:pPr>
      <w:r w:rsidRPr="009C7534">
        <w:rPr>
          <w:sz w:val="22"/>
          <w:szCs w:val="22"/>
        </w:rPr>
        <w:t xml:space="preserve">Figure </w:t>
      </w:r>
      <w:r w:rsidR="00DC22C7" w:rsidRPr="009C7534">
        <w:rPr>
          <w:sz w:val="22"/>
          <w:szCs w:val="22"/>
        </w:rPr>
        <w:t>3</w:t>
      </w:r>
      <w:r w:rsidRPr="009C7534">
        <w:rPr>
          <w:sz w:val="22"/>
          <w:szCs w:val="22"/>
        </w:rPr>
        <w:t xml:space="preserve"> outlines the identified benefits of an ontology-driven approach for DPP integration. The most frequent response (38%) was the need for </w:t>
      </w:r>
      <w:r w:rsidRPr="009C7534">
        <w:rPr>
          <w:i/>
          <w:sz w:val="22"/>
          <w:szCs w:val="22"/>
        </w:rPr>
        <w:t>more structured and queryable data representation</w:t>
      </w:r>
      <w:r w:rsidRPr="009C7534">
        <w:rPr>
          <w:sz w:val="22"/>
          <w:szCs w:val="22"/>
        </w:rPr>
        <w:t xml:space="preserve">, followed by </w:t>
      </w:r>
      <w:r w:rsidRPr="009C7534">
        <w:rPr>
          <w:i/>
          <w:sz w:val="22"/>
          <w:szCs w:val="22"/>
        </w:rPr>
        <w:t>enhanced automation in asset data management</w:t>
      </w:r>
      <w:r w:rsidRPr="009C7534">
        <w:rPr>
          <w:sz w:val="22"/>
          <w:szCs w:val="22"/>
        </w:rPr>
        <w:t xml:space="preserve"> (30%) and </w:t>
      </w:r>
      <w:r w:rsidRPr="009C7534">
        <w:rPr>
          <w:i/>
          <w:sz w:val="22"/>
          <w:szCs w:val="22"/>
        </w:rPr>
        <w:t>improved semantic interoperability between systems</w:t>
      </w:r>
      <w:r w:rsidRPr="009C7534">
        <w:rPr>
          <w:sz w:val="22"/>
          <w:szCs w:val="22"/>
        </w:rPr>
        <w:t xml:space="preserve"> (22%). From the results the semantic approach is seen as critical enablers for reducing data fragmentation and increasing data usability, consistency, and automation within enterprise asset management workflows. Figure </w:t>
      </w:r>
      <w:r w:rsidR="009C7534" w:rsidRPr="009C7534">
        <w:rPr>
          <w:sz w:val="22"/>
          <w:szCs w:val="22"/>
        </w:rPr>
        <w:t>4</w:t>
      </w:r>
      <w:r w:rsidRPr="009C7534">
        <w:rPr>
          <w:sz w:val="22"/>
          <w:szCs w:val="22"/>
        </w:rPr>
        <w:t xml:space="preserve"> presents the main aspects of DPP-EAM integration that the respondents consider most valuable. The</w:t>
      </w:r>
      <w:r w:rsidRPr="001F19C0">
        <w:rPr>
          <w:sz w:val="22"/>
          <w:szCs w:val="22"/>
        </w:rPr>
        <w:t xml:space="preserve"> respondents identified key reasons for integrating DPPs into EAM systems, the main drivers includes: (i) improved traceability of assets; (ii) standardize of product information across suppliers; (iii) provide transparency in sustainability metrics and circular economy data; (iv) enable real-time tracking of maintenance and repairs; (v) enhance regulatory compliance and reporting. </w:t>
      </w:r>
    </w:p>
    <w:p w14:paraId="665431DD" w14:textId="77777777" w:rsidR="009D767D" w:rsidRPr="001F19C0" w:rsidRDefault="009D767D" w:rsidP="009D767D">
      <w:pPr>
        <w:keepNext/>
        <w:ind w:firstLine="0"/>
        <w:jc w:val="center"/>
      </w:pPr>
      <w:r w:rsidRPr="001F19C0">
        <w:rPr>
          <w:noProof/>
          <w:sz w:val="22"/>
          <w:szCs w:val="22"/>
        </w:rPr>
        <w:drawing>
          <wp:inline distT="0" distB="0" distL="0" distR="0" wp14:anchorId="4A496DA5" wp14:editId="5DDBC540">
            <wp:extent cx="2531533" cy="1917140"/>
            <wp:effectExtent l="0" t="0" r="2540" b="6985"/>
            <wp:docPr id="932740224" name="Picture 1" descr="A pie chart with text over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40224" name="Picture 1" descr="A pie chart with text overlay&#10;&#10;AI-generated content may be incorrect."/>
                    <pic:cNvPicPr/>
                  </pic:nvPicPr>
                  <pic:blipFill>
                    <a:blip r:embed="rId20"/>
                    <a:stretch>
                      <a:fillRect/>
                    </a:stretch>
                  </pic:blipFill>
                  <pic:spPr>
                    <a:xfrm>
                      <a:off x="0" y="0"/>
                      <a:ext cx="2566189" cy="1943385"/>
                    </a:xfrm>
                    <a:prstGeom prst="rect">
                      <a:avLst/>
                    </a:prstGeom>
                  </pic:spPr>
                </pic:pic>
              </a:graphicData>
            </a:graphic>
          </wp:inline>
        </w:drawing>
      </w:r>
      <w:r w:rsidRPr="001F19C0">
        <w:rPr>
          <w:sz w:val="22"/>
          <w:szCs w:val="22"/>
        </w:rPr>
        <w:t xml:space="preserve">          </w:t>
      </w:r>
      <w:r w:rsidRPr="001F19C0">
        <w:rPr>
          <w:noProof/>
          <w:sz w:val="22"/>
          <w:szCs w:val="22"/>
        </w:rPr>
        <w:drawing>
          <wp:inline distT="0" distB="0" distL="0" distR="0" wp14:anchorId="68697ED3" wp14:editId="6B55B1D2">
            <wp:extent cx="3252364" cy="1930400"/>
            <wp:effectExtent l="0" t="0" r="5715" b="0"/>
            <wp:docPr id="1700712916" name="Picture 1" descr="A graph of various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12916" name="Picture 1" descr="A graph of various sizes and colors&#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3284139" cy="1949260"/>
                    </a:xfrm>
                    <a:prstGeom prst="rect">
                      <a:avLst/>
                    </a:prstGeom>
                  </pic:spPr>
                </pic:pic>
              </a:graphicData>
            </a:graphic>
          </wp:inline>
        </w:drawing>
      </w:r>
    </w:p>
    <w:p w14:paraId="4709D755" w14:textId="41711D80" w:rsidR="009D767D" w:rsidRPr="009C7534" w:rsidRDefault="009D767D" w:rsidP="009D767D">
      <w:pPr>
        <w:pStyle w:val="Caption"/>
        <w:ind w:left="720" w:firstLine="0"/>
      </w:pPr>
      <w:r w:rsidRPr="009C7534">
        <w:t xml:space="preserve">Fig. </w:t>
      </w:r>
      <w:r w:rsidR="009C7534" w:rsidRPr="009C7534">
        <w:t>3</w:t>
      </w:r>
      <w:r w:rsidRPr="009C7534">
        <w:t xml:space="preserve">. </w:t>
      </w:r>
      <w:bookmarkStart w:id="11" w:name="_Hlk199926798"/>
      <w:r w:rsidRPr="009C7534">
        <w:rPr>
          <w:b w:val="0"/>
        </w:rPr>
        <w:t xml:space="preserve">Identified </w:t>
      </w:r>
      <w:bookmarkEnd w:id="11"/>
      <w:r w:rsidRPr="009C7534">
        <w:rPr>
          <w:b w:val="0"/>
        </w:rPr>
        <w:t xml:space="preserve">benefits of an ontology-                   </w:t>
      </w:r>
      <w:r w:rsidRPr="009C7534">
        <w:t xml:space="preserve">Fig. </w:t>
      </w:r>
      <w:r w:rsidR="009C7534" w:rsidRPr="009C7534">
        <w:t>4</w:t>
      </w:r>
      <w:r w:rsidRPr="009C7534">
        <w:t xml:space="preserve">. </w:t>
      </w:r>
      <w:r w:rsidRPr="009C7534">
        <w:rPr>
          <w:b w:val="0"/>
        </w:rPr>
        <w:t>Aspects of DPP integration considered</w:t>
      </w:r>
      <w:r w:rsidRPr="009C7534">
        <w:rPr>
          <w:b w:val="0"/>
        </w:rPr>
        <w:br/>
        <w:t xml:space="preserve">driven approach to DPP integration                             valuable for asset management                   </w:t>
      </w:r>
    </w:p>
    <w:p w14:paraId="47E4DFF4" w14:textId="127431FC" w:rsidR="0052471C" w:rsidRPr="007A41DE" w:rsidRDefault="009D767D" w:rsidP="009D767D">
      <w:pPr>
        <w:ind w:firstLine="0"/>
        <w:jc w:val="both"/>
        <w:rPr>
          <w:sz w:val="22"/>
          <w:szCs w:val="22"/>
        </w:rPr>
      </w:pPr>
      <w:r w:rsidRPr="009C7534">
        <w:rPr>
          <w:sz w:val="22"/>
          <w:szCs w:val="22"/>
        </w:rPr>
        <w:t>According to the survey, the respondents indicated a high level</w:t>
      </w:r>
      <w:r w:rsidRPr="001F19C0">
        <w:rPr>
          <w:sz w:val="22"/>
          <w:szCs w:val="22"/>
        </w:rPr>
        <w:t xml:space="preserve"> of agreement that DPPs have the ability to improve asset traceability, resulting </w:t>
      </w:r>
      <w:r w:rsidR="006754FD" w:rsidRPr="001F19C0">
        <w:rPr>
          <w:sz w:val="22"/>
          <w:szCs w:val="22"/>
        </w:rPr>
        <w:t>in</w:t>
      </w:r>
      <w:r w:rsidRPr="001F19C0">
        <w:rPr>
          <w:sz w:val="22"/>
          <w:szCs w:val="22"/>
        </w:rPr>
        <w:t xml:space="preserve"> a median value of four on a five-point scale. Most participants rated the DPP-EAM integration as beneficial for improving traceability, sustainability efforts, and decision making. Another notable finding is that the respondents who recognized the importance of sustainable strategies in asset management also believe that DPPs can contribute towards a circular economy. Although the industry recognizes potential in DPP integration, several concerns </w:t>
      </w:r>
      <w:r w:rsidR="00CD3D32" w:rsidRPr="001F19C0">
        <w:rPr>
          <w:sz w:val="22"/>
          <w:szCs w:val="22"/>
        </w:rPr>
        <w:t>remain</w:t>
      </w:r>
      <w:r w:rsidR="004A4C05">
        <w:rPr>
          <w:sz w:val="22"/>
          <w:szCs w:val="22"/>
        </w:rPr>
        <w:t>s</w:t>
      </w:r>
      <w:r w:rsidRPr="001F19C0">
        <w:rPr>
          <w:sz w:val="22"/>
          <w:szCs w:val="22"/>
        </w:rPr>
        <w:t xml:space="preserve">. The common challenges recognized were; (i) a </w:t>
      </w:r>
      <w:r w:rsidRPr="001F19C0">
        <w:rPr>
          <w:i/>
          <w:iCs/>
          <w:sz w:val="22"/>
          <w:szCs w:val="22"/>
        </w:rPr>
        <w:t>Lack of industry-wide standards for DPP data</w:t>
      </w:r>
      <w:r w:rsidRPr="001F19C0">
        <w:rPr>
          <w:sz w:val="22"/>
          <w:szCs w:val="22"/>
        </w:rPr>
        <w:t xml:space="preserve">; (ii) </w:t>
      </w:r>
      <w:r w:rsidRPr="001F19C0">
        <w:rPr>
          <w:i/>
          <w:iCs/>
          <w:sz w:val="22"/>
          <w:szCs w:val="22"/>
        </w:rPr>
        <w:t>Organizational resistance to adopting new technologies;</w:t>
      </w:r>
      <w:r w:rsidRPr="001F19C0">
        <w:rPr>
          <w:sz w:val="22"/>
          <w:szCs w:val="22"/>
        </w:rPr>
        <w:t xml:space="preserve"> (iii) </w:t>
      </w:r>
      <w:r w:rsidRPr="001F19C0">
        <w:rPr>
          <w:i/>
          <w:iCs/>
          <w:sz w:val="22"/>
          <w:szCs w:val="22"/>
        </w:rPr>
        <w:t>Cost of implementation and system upgrades</w:t>
      </w:r>
      <w:r w:rsidRPr="001F19C0">
        <w:rPr>
          <w:sz w:val="22"/>
          <w:szCs w:val="22"/>
        </w:rPr>
        <w:t xml:space="preserve">; (iv) </w:t>
      </w:r>
      <w:r w:rsidRPr="001F19C0">
        <w:rPr>
          <w:i/>
          <w:iCs/>
          <w:sz w:val="22"/>
          <w:szCs w:val="22"/>
        </w:rPr>
        <w:t>Technical complexity and IT infrastructure limitations</w:t>
      </w:r>
      <w:r w:rsidRPr="001F19C0">
        <w:rPr>
          <w:sz w:val="22"/>
          <w:szCs w:val="22"/>
        </w:rPr>
        <w:t xml:space="preserve">; (v) </w:t>
      </w:r>
      <w:r w:rsidRPr="001F19C0">
        <w:rPr>
          <w:i/>
          <w:iCs/>
          <w:sz w:val="22"/>
          <w:szCs w:val="22"/>
        </w:rPr>
        <w:t>Security concerns over data sharing</w:t>
      </w:r>
      <w:r w:rsidRPr="001F19C0">
        <w:rPr>
          <w:sz w:val="22"/>
          <w:szCs w:val="22"/>
        </w:rPr>
        <w:t>.</w:t>
      </w:r>
      <w:r w:rsidR="0048331E" w:rsidRPr="00BC1ECA">
        <w:rPr>
          <w:sz w:val="22"/>
          <w:szCs w:val="22"/>
        </w:rPr>
        <w:t xml:space="preserve"> </w:t>
      </w:r>
      <w:r w:rsidR="00177137">
        <w:rPr>
          <w:sz w:val="22"/>
          <w:szCs w:val="22"/>
        </w:rPr>
        <w:t xml:space="preserve">The </w:t>
      </w:r>
      <w:r w:rsidR="0017153C">
        <w:rPr>
          <w:sz w:val="22"/>
          <w:szCs w:val="22"/>
        </w:rPr>
        <w:t>complete survey responses are available in the GitHub reposit</w:t>
      </w:r>
      <w:r w:rsidR="00022AA9">
        <w:rPr>
          <w:sz w:val="22"/>
          <w:szCs w:val="22"/>
        </w:rPr>
        <w:t>ory</w:t>
      </w:r>
      <w:r w:rsidR="00022AA9">
        <w:rPr>
          <w:rStyle w:val="FootnoteReference"/>
          <w:sz w:val="22"/>
          <w:szCs w:val="22"/>
        </w:rPr>
        <w:footnoteReference w:id="4"/>
      </w:r>
      <w:r w:rsidR="00022AA9">
        <w:rPr>
          <w:sz w:val="22"/>
          <w:szCs w:val="22"/>
        </w:rPr>
        <w:t>.</w:t>
      </w:r>
    </w:p>
    <w:p w14:paraId="2C6F25DE" w14:textId="04498554" w:rsidR="00117FF3" w:rsidRPr="00BC1ECA" w:rsidRDefault="00F406B4" w:rsidP="005D5B82">
      <w:pPr>
        <w:pStyle w:val="Heading2"/>
      </w:pPr>
      <w:r w:rsidRPr="00BC1ECA">
        <w:t>Interview Results</w:t>
      </w:r>
    </w:p>
    <w:p w14:paraId="2E2789D6" w14:textId="7B30BD82" w:rsidR="00A62D92" w:rsidRPr="00BC1ECA" w:rsidRDefault="00A62D92" w:rsidP="005D5FA4">
      <w:pPr>
        <w:ind w:firstLine="0"/>
        <w:jc w:val="both"/>
        <w:rPr>
          <w:sz w:val="22"/>
          <w:szCs w:val="22"/>
        </w:rPr>
      </w:pPr>
      <w:r w:rsidRPr="00BC1ECA">
        <w:rPr>
          <w:sz w:val="22"/>
          <w:szCs w:val="22"/>
        </w:rPr>
        <w:t>To complement the survey findings, five semi-structured interviews were conducted. The interviews were held either in person or online</w:t>
      </w:r>
      <w:r w:rsidR="00EC3D43" w:rsidRPr="00BC1ECA">
        <w:rPr>
          <w:sz w:val="22"/>
          <w:szCs w:val="22"/>
        </w:rPr>
        <w:t>,</w:t>
      </w:r>
      <w:r w:rsidRPr="00BC1ECA">
        <w:rPr>
          <w:sz w:val="22"/>
          <w:szCs w:val="22"/>
        </w:rPr>
        <w:t xml:space="preserve"> depending on the</w:t>
      </w:r>
      <w:r w:rsidR="00AC7085">
        <w:rPr>
          <w:sz w:val="22"/>
          <w:szCs w:val="22"/>
        </w:rPr>
        <w:t xml:space="preserve"> </w:t>
      </w:r>
      <w:r w:rsidR="00AC7085" w:rsidRPr="00BC1ECA">
        <w:rPr>
          <w:sz w:val="22"/>
          <w:szCs w:val="22"/>
        </w:rPr>
        <w:t>availability</w:t>
      </w:r>
      <w:r w:rsidR="00F0509E">
        <w:rPr>
          <w:sz w:val="22"/>
          <w:szCs w:val="22"/>
        </w:rPr>
        <w:t xml:space="preserve"> of the</w:t>
      </w:r>
      <w:r w:rsidRPr="00BC1ECA">
        <w:rPr>
          <w:sz w:val="22"/>
          <w:szCs w:val="22"/>
        </w:rPr>
        <w:t xml:space="preserve"> interviewee and the authors. </w:t>
      </w:r>
      <w:r w:rsidR="00EE749F">
        <w:rPr>
          <w:sz w:val="22"/>
          <w:szCs w:val="22"/>
        </w:rPr>
        <w:t>A</w:t>
      </w:r>
      <w:r w:rsidR="00EE749F" w:rsidRPr="00BC1ECA">
        <w:rPr>
          <w:sz w:val="22"/>
          <w:szCs w:val="22"/>
        </w:rPr>
        <w:t xml:space="preserve">t the request of </w:t>
      </w:r>
      <w:r w:rsidR="00EE749F">
        <w:rPr>
          <w:sz w:val="22"/>
          <w:szCs w:val="22"/>
        </w:rPr>
        <w:t>participant B</w:t>
      </w:r>
      <w:r w:rsidR="00D40346">
        <w:rPr>
          <w:sz w:val="22"/>
          <w:szCs w:val="22"/>
        </w:rPr>
        <w:t xml:space="preserve">, </w:t>
      </w:r>
      <w:r w:rsidR="004A5A73">
        <w:rPr>
          <w:sz w:val="22"/>
          <w:szCs w:val="22"/>
        </w:rPr>
        <w:t>o</w:t>
      </w:r>
      <w:r w:rsidRPr="00BC1ECA">
        <w:rPr>
          <w:sz w:val="22"/>
          <w:szCs w:val="22"/>
        </w:rPr>
        <w:t xml:space="preserve">ne interview was </w:t>
      </w:r>
      <w:r w:rsidRPr="00FB5B06">
        <w:rPr>
          <w:sz w:val="22"/>
          <w:szCs w:val="22"/>
        </w:rPr>
        <w:t>conducted in Swedish</w:t>
      </w:r>
      <w:r w:rsidR="00F273D4" w:rsidRPr="00FB5B06">
        <w:rPr>
          <w:sz w:val="22"/>
          <w:szCs w:val="22"/>
        </w:rPr>
        <w:t>, while</w:t>
      </w:r>
      <w:r w:rsidR="00A45B66" w:rsidRPr="00FB5B06">
        <w:rPr>
          <w:sz w:val="22"/>
          <w:szCs w:val="22"/>
        </w:rPr>
        <w:t xml:space="preserve"> the </w:t>
      </w:r>
      <w:r w:rsidR="00F00C02" w:rsidRPr="00FB5B06">
        <w:rPr>
          <w:sz w:val="22"/>
          <w:szCs w:val="22"/>
        </w:rPr>
        <w:t>remaining</w:t>
      </w:r>
      <w:r w:rsidR="00AA0B9A" w:rsidRPr="00FB5B06">
        <w:rPr>
          <w:sz w:val="22"/>
          <w:szCs w:val="22"/>
        </w:rPr>
        <w:t xml:space="preserve"> interviews</w:t>
      </w:r>
      <w:r w:rsidR="00A45B66" w:rsidRPr="00FB5B06">
        <w:rPr>
          <w:sz w:val="22"/>
          <w:szCs w:val="22"/>
        </w:rPr>
        <w:t xml:space="preserve"> were </w:t>
      </w:r>
      <w:r w:rsidR="00AA0B9A" w:rsidRPr="00FB5B06">
        <w:rPr>
          <w:sz w:val="22"/>
          <w:szCs w:val="22"/>
        </w:rPr>
        <w:t>conducted</w:t>
      </w:r>
      <w:r w:rsidR="00A45B66" w:rsidRPr="00FB5B06">
        <w:rPr>
          <w:sz w:val="22"/>
          <w:szCs w:val="22"/>
        </w:rPr>
        <w:t xml:space="preserve"> in English</w:t>
      </w:r>
      <w:r w:rsidRPr="00FB5B06">
        <w:rPr>
          <w:sz w:val="22"/>
          <w:szCs w:val="22"/>
        </w:rPr>
        <w:t xml:space="preserve">. All participants </w:t>
      </w:r>
      <w:r w:rsidR="00040679" w:rsidRPr="00FB5B06">
        <w:rPr>
          <w:sz w:val="22"/>
          <w:szCs w:val="22"/>
        </w:rPr>
        <w:t>acknowledged</w:t>
      </w:r>
      <w:r w:rsidRPr="00FB5B06">
        <w:rPr>
          <w:sz w:val="22"/>
          <w:szCs w:val="22"/>
        </w:rPr>
        <w:t xml:space="preserve"> that DPPs can benefit</w:t>
      </w:r>
      <w:r w:rsidR="00061F92" w:rsidRPr="00FB5B06">
        <w:rPr>
          <w:sz w:val="22"/>
          <w:szCs w:val="22"/>
        </w:rPr>
        <w:t xml:space="preserve">, </w:t>
      </w:r>
      <w:r w:rsidRPr="00FB5B06">
        <w:rPr>
          <w:sz w:val="22"/>
          <w:szCs w:val="22"/>
        </w:rPr>
        <w:t>maintenance work,</w:t>
      </w:r>
      <w:r w:rsidR="00FC4261" w:rsidRPr="00FB5B06">
        <w:rPr>
          <w:sz w:val="22"/>
          <w:szCs w:val="22"/>
        </w:rPr>
        <w:t xml:space="preserve"> product</w:t>
      </w:r>
      <w:r w:rsidR="006050A6" w:rsidRPr="00FB5B06">
        <w:rPr>
          <w:sz w:val="22"/>
          <w:szCs w:val="22"/>
        </w:rPr>
        <w:t xml:space="preserve"> </w:t>
      </w:r>
      <w:r w:rsidR="00EC186A" w:rsidRPr="00FB5B06">
        <w:rPr>
          <w:sz w:val="22"/>
          <w:szCs w:val="22"/>
        </w:rPr>
        <w:t>traceability</w:t>
      </w:r>
      <w:r w:rsidR="006B7F3A" w:rsidRPr="00FB5B06">
        <w:rPr>
          <w:sz w:val="22"/>
          <w:szCs w:val="22"/>
        </w:rPr>
        <w:t>,</w:t>
      </w:r>
      <w:r w:rsidRPr="00FB5B06">
        <w:rPr>
          <w:sz w:val="22"/>
          <w:szCs w:val="22"/>
        </w:rPr>
        <w:t xml:space="preserve"> lifecycle </w:t>
      </w:r>
      <w:r w:rsidR="00115A1B" w:rsidRPr="00FB5B06">
        <w:rPr>
          <w:sz w:val="22"/>
          <w:szCs w:val="22"/>
        </w:rPr>
        <w:t>data management</w:t>
      </w:r>
      <w:r w:rsidR="00A640D6" w:rsidRPr="00FB5B06">
        <w:rPr>
          <w:sz w:val="22"/>
          <w:szCs w:val="22"/>
        </w:rPr>
        <w:t xml:space="preserve"> and sustainability</w:t>
      </w:r>
      <w:r w:rsidRPr="00FB5B06">
        <w:rPr>
          <w:sz w:val="22"/>
          <w:szCs w:val="22"/>
        </w:rPr>
        <w:t xml:space="preserve">. Participant A underlined that DPPs could improve </w:t>
      </w:r>
      <w:r w:rsidR="008D5EBD" w:rsidRPr="00FB5B06">
        <w:rPr>
          <w:sz w:val="22"/>
          <w:szCs w:val="22"/>
        </w:rPr>
        <w:t>traceability</w:t>
      </w:r>
      <w:r w:rsidRPr="00FB5B06">
        <w:rPr>
          <w:sz w:val="22"/>
          <w:szCs w:val="22"/>
        </w:rPr>
        <w:t xml:space="preserve"> and lay a foundation for automating product lifecycle management by </w:t>
      </w:r>
      <w:r w:rsidR="00F26BEC" w:rsidRPr="00FB5B06">
        <w:rPr>
          <w:sz w:val="22"/>
          <w:szCs w:val="22"/>
        </w:rPr>
        <w:t>displaying</w:t>
      </w:r>
      <w:r w:rsidRPr="00FB5B06">
        <w:rPr>
          <w:sz w:val="22"/>
          <w:szCs w:val="22"/>
        </w:rPr>
        <w:t xml:space="preserve"> outdated assets</w:t>
      </w:r>
      <w:r w:rsidR="00CC1C39" w:rsidRPr="00FB5B06">
        <w:rPr>
          <w:sz w:val="22"/>
          <w:szCs w:val="22"/>
        </w:rPr>
        <w:t>.</w:t>
      </w:r>
      <w:r w:rsidRPr="00FB5B06">
        <w:rPr>
          <w:sz w:val="22"/>
          <w:szCs w:val="22"/>
        </w:rPr>
        <w:t xml:space="preserve"> </w:t>
      </w:r>
      <w:r w:rsidR="00CC1C39" w:rsidRPr="00FB5B06">
        <w:rPr>
          <w:sz w:val="22"/>
          <w:szCs w:val="22"/>
        </w:rPr>
        <w:t>S</w:t>
      </w:r>
      <w:r w:rsidRPr="00FB5B06">
        <w:rPr>
          <w:sz w:val="22"/>
          <w:szCs w:val="22"/>
        </w:rPr>
        <w:t>imilar statements about predictive maintenance were highlighted by participant B</w:t>
      </w:r>
      <w:r w:rsidR="0081501A" w:rsidRPr="00FB5B06">
        <w:rPr>
          <w:sz w:val="22"/>
          <w:szCs w:val="22"/>
        </w:rPr>
        <w:t xml:space="preserve">, </w:t>
      </w:r>
      <w:r w:rsidR="00F72E74" w:rsidRPr="00FB5B06">
        <w:rPr>
          <w:sz w:val="22"/>
          <w:szCs w:val="22"/>
        </w:rPr>
        <w:t>P</w:t>
      </w:r>
      <w:r w:rsidRPr="00FB5B06">
        <w:rPr>
          <w:sz w:val="22"/>
          <w:szCs w:val="22"/>
        </w:rPr>
        <w:t xml:space="preserve">articipant C </w:t>
      </w:r>
      <w:r w:rsidR="000A2F88" w:rsidRPr="00FB5B06">
        <w:rPr>
          <w:sz w:val="22"/>
          <w:szCs w:val="22"/>
        </w:rPr>
        <w:t>highlights</w:t>
      </w:r>
      <w:r w:rsidRPr="00FB5B06">
        <w:rPr>
          <w:sz w:val="22"/>
          <w:szCs w:val="22"/>
        </w:rPr>
        <w:t xml:space="preserve"> that DPPs are seen as an extension of current practices regarding asset tracking, transparency</w:t>
      </w:r>
      <w:r w:rsidR="00EC3D43" w:rsidRPr="00FB5B06">
        <w:rPr>
          <w:sz w:val="22"/>
          <w:szCs w:val="22"/>
        </w:rPr>
        <w:t>,</w:t>
      </w:r>
      <w:r w:rsidRPr="00FB5B06">
        <w:rPr>
          <w:sz w:val="22"/>
          <w:szCs w:val="22"/>
        </w:rPr>
        <w:t xml:space="preserve"> and sustainability reporting. </w:t>
      </w:r>
      <w:r w:rsidR="00D64400" w:rsidRPr="00FB5B06">
        <w:rPr>
          <w:sz w:val="22"/>
          <w:szCs w:val="22"/>
        </w:rPr>
        <w:t>Participant D</w:t>
      </w:r>
      <w:r w:rsidRPr="00FB5B06">
        <w:rPr>
          <w:sz w:val="22"/>
          <w:szCs w:val="22"/>
        </w:rPr>
        <w:t xml:space="preserve"> emphasized </w:t>
      </w:r>
      <w:r w:rsidR="00CC1C39" w:rsidRPr="00FB5B06">
        <w:rPr>
          <w:sz w:val="22"/>
          <w:szCs w:val="22"/>
        </w:rPr>
        <w:t>DPPs</w:t>
      </w:r>
      <w:r w:rsidR="00E57D17" w:rsidRPr="00FB5B06">
        <w:rPr>
          <w:sz w:val="22"/>
          <w:szCs w:val="22"/>
        </w:rPr>
        <w:t xml:space="preserve"> </w:t>
      </w:r>
      <w:r w:rsidR="007A6BB2" w:rsidRPr="00FB5B06">
        <w:rPr>
          <w:sz w:val="22"/>
          <w:szCs w:val="22"/>
        </w:rPr>
        <w:t>role</w:t>
      </w:r>
      <w:r w:rsidRPr="00FB5B06">
        <w:rPr>
          <w:sz w:val="22"/>
          <w:szCs w:val="22"/>
        </w:rPr>
        <w:t xml:space="preserve"> to improve lifecycle assessments</w:t>
      </w:r>
      <w:r w:rsidR="008D6F88" w:rsidRPr="00FB5B06">
        <w:rPr>
          <w:sz w:val="22"/>
          <w:szCs w:val="22"/>
        </w:rPr>
        <w:t xml:space="preserve">, </w:t>
      </w:r>
      <w:r w:rsidRPr="00FB5B06">
        <w:rPr>
          <w:sz w:val="22"/>
          <w:szCs w:val="22"/>
        </w:rPr>
        <w:t>traceability</w:t>
      </w:r>
      <w:r w:rsidR="00CC1C39" w:rsidRPr="00FB5B06">
        <w:rPr>
          <w:sz w:val="22"/>
          <w:szCs w:val="22"/>
        </w:rPr>
        <w:t>,</w:t>
      </w:r>
      <w:r w:rsidRPr="00FB5B06">
        <w:rPr>
          <w:sz w:val="22"/>
          <w:szCs w:val="22"/>
        </w:rPr>
        <w:t xml:space="preserve"> and</w:t>
      </w:r>
      <w:r w:rsidR="00B60564" w:rsidRPr="00FB5B06">
        <w:rPr>
          <w:sz w:val="22"/>
          <w:szCs w:val="22"/>
        </w:rPr>
        <w:t xml:space="preserve"> noted</w:t>
      </w:r>
      <w:r w:rsidRPr="00FB5B06">
        <w:rPr>
          <w:sz w:val="22"/>
          <w:szCs w:val="22"/>
        </w:rPr>
        <w:t xml:space="preserve"> </w:t>
      </w:r>
      <w:r w:rsidRPr="00BC1ECA">
        <w:rPr>
          <w:sz w:val="22"/>
          <w:szCs w:val="22"/>
        </w:rPr>
        <w:t xml:space="preserve">that DPP practices </w:t>
      </w:r>
      <w:r w:rsidR="00CC1C39" w:rsidRPr="00BC1ECA">
        <w:rPr>
          <w:sz w:val="22"/>
          <w:szCs w:val="22"/>
        </w:rPr>
        <w:t>are</w:t>
      </w:r>
      <w:r w:rsidRPr="00BC1ECA">
        <w:rPr>
          <w:sz w:val="22"/>
          <w:szCs w:val="22"/>
        </w:rPr>
        <w:t xml:space="preserve"> already in use in France. </w:t>
      </w:r>
      <w:r w:rsidR="00D64400" w:rsidRPr="00BC1ECA">
        <w:rPr>
          <w:sz w:val="22"/>
          <w:szCs w:val="22"/>
        </w:rPr>
        <w:t>Participant E</w:t>
      </w:r>
      <w:r w:rsidRPr="00BC1ECA">
        <w:rPr>
          <w:sz w:val="22"/>
          <w:szCs w:val="22"/>
        </w:rPr>
        <w:t xml:space="preserve"> describes the EAM system as easy to customize and</w:t>
      </w:r>
      <w:r w:rsidR="004B4B12" w:rsidRPr="00BC1ECA">
        <w:rPr>
          <w:sz w:val="22"/>
          <w:szCs w:val="22"/>
        </w:rPr>
        <w:t xml:space="preserve"> capable of</w:t>
      </w:r>
      <w:r w:rsidRPr="00BC1ECA">
        <w:rPr>
          <w:sz w:val="22"/>
          <w:szCs w:val="22"/>
        </w:rPr>
        <w:t xml:space="preserve"> attach</w:t>
      </w:r>
      <w:r w:rsidR="004B4B12" w:rsidRPr="00BC1ECA">
        <w:rPr>
          <w:sz w:val="22"/>
          <w:szCs w:val="22"/>
        </w:rPr>
        <w:t>ing</w:t>
      </w:r>
      <w:r w:rsidRPr="00BC1ECA">
        <w:rPr>
          <w:sz w:val="22"/>
          <w:szCs w:val="22"/>
        </w:rPr>
        <w:t xml:space="preserve"> </w:t>
      </w:r>
      <w:r w:rsidR="00B53D0C" w:rsidRPr="00BC1ECA">
        <w:rPr>
          <w:sz w:val="22"/>
          <w:szCs w:val="22"/>
        </w:rPr>
        <w:t>requested</w:t>
      </w:r>
      <w:r w:rsidRPr="00BC1ECA">
        <w:rPr>
          <w:sz w:val="22"/>
          <w:szCs w:val="22"/>
        </w:rPr>
        <w:t xml:space="preserve"> data or additional information. Current</w:t>
      </w:r>
      <w:r w:rsidR="00452E14">
        <w:rPr>
          <w:sz w:val="22"/>
          <w:szCs w:val="22"/>
        </w:rPr>
        <w:t>ly, the</w:t>
      </w:r>
      <w:r w:rsidRPr="00BC1ECA">
        <w:rPr>
          <w:sz w:val="22"/>
          <w:szCs w:val="22"/>
        </w:rPr>
        <w:t xml:space="preserve"> API is mainly</w:t>
      </w:r>
      <w:r w:rsidR="00E80EFD">
        <w:rPr>
          <w:sz w:val="22"/>
          <w:szCs w:val="22"/>
        </w:rPr>
        <w:t xml:space="preserve"> </w:t>
      </w:r>
      <w:r w:rsidR="00452E14">
        <w:rPr>
          <w:sz w:val="22"/>
          <w:szCs w:val="22"/>
        </w:rPr>
        <w:t xml:space="preserve">utilized </w:t>
      </w:r>
      <w:r w:rsidRPr="00BC1ECA">
        <w:rPr>
          <w:sz w:val="22"/>
          <w:szCs w:val="22"/>
        </w:rPr>
        <w:t xml:space="preserve">for integrating product data through spreadsheets that </w:t>
      </w:r>
      <w:r w:rsidR="00BF20B4">
        <w:rPr>
          <w:sz w:val="22"/>
          <w:szCs w:val="22"/>
        </w:rPr>
        <w:t>rely</w:t>
      </w:r>
      <w:r w:rsidRPr="00BC1ECA">
        <w:rPr>
          <w:sz w:val="22"/>
          <w:szCs w:val="22"/>
        </w:rPr>
        <w:t xml:space="preserve"> o</w:t>
      </w:r>
      <w:r w:rsidR="00BF20B4">
        <w:rPr>
          <w:sz w:val="22"/>
          <w:szCs w:val="22"/>
        </w:rPr>
        <w:t>n</w:t>
      </w:r>
      <w:r w:rsidRPr="00BC1ECA">
        <w:rPr>
          <w:sz w:val="22"/>
          <w:szCs w:val="22"/>
        </w:rPr>
        <w:t xml:space="preserve"> manual input data.</w:t>
      </w:r>
      <w:r w:rsidR="000E2152">
        <w:rPr>
          <w:sz w:val="22"/>
          <w:szCs w:val="22"/>
        </w:rPr>
        <w:t xml:space="preserve"> </w:t>
      </w:r>
    </w:p>
    <w:p w14:paraId="3A3F5E75" w14:textId="6521B6E2" w:rsidR="009760CF" w:rsidRPr="00BC1ECA" w:rsidRDefault="00A62D92" w:rsidP="00052A22">
      <w:pPr>
        <w:ind w:firstLine="0"/>
        <w:jc w:val="both"/>
        <w:rPr>
          <w:sz w:val="22"/>
          <w:szCs w:val="22"/>
        </w:rPr>
      </w:pPr>
      <w:r w:rsidRPr="00BC1ECA">
        <w:rPr>
          <w:sz w:val="22"/>
          <w:szCs w:val="22"/>
        </w:rPr>
        <w:t xml:space="preserve">The participants share a similar view </w:t>
      </w:r>
      <w:r w:rsidR="00A606B9">
        <w:rPr>
          <w:sz w:val="22"/>
          <w:szCs w:val="22"/>
        </w:rPr>
        <w:t>on</w:t>
      </w:r>
      <w:r w:rsidRPr="00BC1ECA">
        <w:rPr>
          <w:sz w:val="22"/>
          <w:szCs w:val="22"/>
        </w:rPr>
        <w:t xml:space="preserve"> integrating DPPs with </w:t>
      </w:r>
      <w:r w:rsidR="00865257">
        <w:rPr>
          <w:sz w:val="22"/>
          <w:szCs w:val="22"/>
        </w:rPr>
        <w:t>EAM</w:t>
      </w:r>
      <w:r w:rsidRPr="00BC1ECA">
        <w:rPr>
          <w:sz w:val="22"/>
          <w:szCs w:val="22"/>
        </w:rPr>
        <w:t xml:space="preserve"> systems and accessing product data through the mobile with scanning (e.g., </w:t>
      </w:r>
      <w:r w:rsidR="00930FF5" w:rsidRPr="00BC1ECA">
        <w:rPr>
          <w:sz w:val="22"/>
          <w:szCs w:val="22"/>
        </w:rPr>
        <w:t>QR</w:t>
      </w:r>
      <w:r w:rsidR="0093592B">
        <w:rPr>
          <w:sz w:val="22"/>
          <w:szCs w:val="22"/>
        </w:rPr>
        <w:t>/bar-code</w:t>
      </w:r>
      <w:r w:rsidRPr="00BC1ECA">
        <w:rPr>
          <w:sz w:val="22"/>
          <w:szCs w:val="22"/>
        </w:rPr>
        <w:t xml:space="preserve">). Adopting </w:t>
      </w:r>
      <w:r w:rsidR="00930FF5" w:rsidRPr="00BC1ECA">
        <w:rPr>
          <w:sz w:val="22"/>
          <w:szCs w:val="22"/>
        </w:rPr>
        <w:t xml:space="preserve">a </w:t>
      </w:r>
      <w:r w:rsidRPr="00BC1ECA">
        <w:rPr>
          <w:sz w:val="22"/>
          <w:szCs w:val="22"/>
        </w:rPr>
        <w:t>standardized data framework, semantic structuring</w:t>
      </w:r>
      <w:r w:rsidR="00A408B1">
        <w:rPr>
          <w:sz w:val="22"/>
          <w:szCs w:val="22"/>
        </w:rPr>
        <w:t xml:space="preserve"> and interoperability</w:t>
      </w:r>
      <w:r w:rsidR="0074185B" w:rsidRPr="00BC1ECA">
        <w:rPr>
          <w:sz w:val="22"/>
          <w:szCs w:val="22"/>
        </w:rPr>
        <w:t>,</w:t>
      </w:r>
      <w:r w:rsidRPr="00BC1ECA">
        <w:rPr>
          <w:sz w:val="22"/>
          <w:szCs w:val="22"/>
        </w:rPr>
        <w:t xml:space="preserve"> and leveraging Internet of Things (IoT) connectivity to enable feedback loops for operational efficiencies and predictive maintenance were recommended by the </w:t>
      </w:r>
      <w:r w:rsidR="00CD301C">
        <w:rPr>
          <w:sz w:val="22"/>
          <w:szCs w:val="22"/>
        </w:rPr>
        <w:t>interview</w:t>
      </w:r>
      <w:r w:rsidR="00BC2492">
        <w:rPr>
          <w:sz w:val="22"/>
          <w:szCs w:val="22"/>
        </w:rPr>
        <w:t>ees</w:t>
      </w:r>
      <w:r w:rsidRPr="00BC1ECA">
        <w:rPr>
          <w:sz w:val="22"/>
          <w:szCs w:val="22"/>
        </w:rPr>
        <w:t>. Through the IoT connectivity</w:t>
      </w:r>
      <w:r w:rsidR="0074185B" w:rsidRPr="00BC1ECA">
        <w:rPr>
          <w:sz w:val="22"/>
          <w:szCs w:val="22"/>
        </w:rPr>
        <w:t>,</w:t>
      </w:r>
      <w:r w:rsidRPr="00BC1ECA">
        <w:rPr>
          <w:sz w:val="22"/>
          <w:szCs w:val="22"/>
        </w:rPr>
        <w:t xml:space="preserve"> the DPP-enabled EAM system supports bi-directional data transfer. Additionally, </w:t>
      </w:r>
      <w:r w:rsidR="0074185B" w:rsidRPr="00BC1ECA">
        <w:rPr>
          <w:sz w:val="22"/>
          <w:szCs w:val="22"/>
        </w:rPr>
        <w:t>role-specific</w:t>
      </w:r>
      <w:r w:rsidRPr="00BC1ECA">
        <w:rPr>
          <w:sz w:val="22"/>
          <w:szCs w:val="22"/>
        </w:rPr>
        <w:t xml:space="preserve"> data access is also highlighted to only receive relevant information within their scope of work, while allowing limited access to additional data when necessary</w:t>
      </w:r>
      <w:r w:rsidR="00932FC8">
        <w:rPr>
          <w:sz w:val="22"/>
          <w:szCs w:val="22"/>
        </w:rPr>
        <w:t xml:space="preserve"> or required</w:t>
      </w:r>
      <w:r w:rsidRPr="00BC1ECA">
        <w:rPr>
          <w:sz w:val="22"/>
          <w:szCs w:val="22"/>
        </w:rPr>
        <w:t xml:space="preserve">. </w:t>
      </w:r>
    </w:p>
    <w:p w14:paraId="47D40954" w14:textId="0F24B3AB" w:rsidR="00A62D92" w:rsidRPr="00BC1ECA" w:rsidRDefault="00A62D92" w:rsidP="00052A22">
      <w:pPr>
        <w:ind w:firstLine="0"/>
        <w:jc w:val="both"/>
        <w:rPr>
          <w:sz w:val="22"/>
          <w:szCs w:val="22"/>
        </w:rPr>
      </w:pPr>
      <w:r w:rsidRPr="00BC1ECA">
        <w:rPr>
          <w:sz w:val="22"/>
          <w:szCs w:val="22"/>
        </w:rPr>
        <w:t>However, divergences appear in implementation readiness, data governance practices</w:t>
      </w:r>
      <w:r w:rsidR="0074185B" w:rsidRPr="00BC1ECA">
        <w:rPr>
          <w:sz w:val="22"/>
          <w:szCs w:val="22"/>
        </w:rPr>
        <w:t>,</w:t>
      </w:r>
      <w:r w:rsidRPr="00BC1ECA">
        <w:rPr>
          <w:sz w:val="22"/>
          <w:szCs w:val="22"/>
        </w:rPr>
        <w:t xml:space="preserve"> and technological familiarity. Participant E considers the EAM system to have all the necessary data </w:t>
      </w:r>
      <w:r w:rsidR="002D0243" w:rsidRPr="00BC1ECA">
        <w:rPr>
          <w:sz w:val="22"/>
          <w:szCs w:val="22"/>
        </w:rPr>
        <w:t>information</w:t>
      </w:r>
      <w:r w:rsidR="002D0243">
        <w:rPr>
          <w:sz w:val="22"/>
          <w:szCs w:val="22"/>
        </w:rPr>
        <w:t xml:space="preserve"> but</w:t>
      </w:r>
      <w:r w:rsidRPr="00BC1ECA">
        <w:rPr>
          <w:sz w:val="22"/>
          <w:szCs w:val="22"/>
        </w:rPr>
        <w:t xml:space="preserve"> mentioned that it would be useful for field workers to access</w:t>
      </w:r>
      <w:r w:rsidR="00AB2673">
        <w:rPr>
          <w:sz w:val="22"/>
          <w:szCs w:val="22"/>
        </w:rPr>
        <w:t xml:space="preserve"> </w:t>
      </w:r>
      <w:r w:rsidR="007B54E0">
        <w:rPr>
          <w:sz w:val="22"/>
          <w:szCs w:val="22"/>
        </w:rPr>
        <w:t>data</w:t>
      </w:r>
      <w:r w:rsidR="00D71D67">
        <w:rPr>
          <w:sz w:val="22"/>
          <w:szCs w:val="22"/>
        </w:rPr>
        <w:t xml:space="preserve"> from a</w:t>
      </w:r>
      <w:r w:rsidRPr="00BC1ECA">
        <w:rPr>
          <w:sz w:val="22"/>
          <w:szCs w:val="22"/>
        </w:rPr>
        <w:t xml:space="preserve"> DPP-enabled EAM system out in the field for direct work-related information.</w:t>
      </w:r>
      <w:r w:rsidR="0039794E">
        <w:rPr>
          <w:sz w:val="22"/>
          <w:szCs w:val="22"/>
        </w:rPr>
        <w:t xml:space="preserve"> </w:t>
      </w:r>
      <w:r w:rsidRPr="00BC1ECA">
        <w:rPr>
          <w:sz w:val="22"/>
          <w:szCs w:val="22"/>
        </w:rPr>
        <w:t xml:space="preserve">Both </w:t>
      </w:r>
      <w:r w:rsidR="0074185B" w:rsidRPr="00BC1ECA">
        <w:rPr>
          <w:sz w:val="22"/>
          <w:szCs w:val="22"/>
        </w:rPr>
        <w:t>participants</w:t>
      </w:r>
      <w:r w:rsidRPr="00BC1ECA">
        <w:rPr>
          <w:sz w:val="22"/>
          <w:szCs w:val="22"/>
        </w:rPr>
        <w:t xml:space="preserve"> A and D had similar views on inconsistent and fragmented data, reliance on static documentation</w:t>
      </w:r>
      <w:r w:rsidR="0074185B" w:rsidRPr="00BC1ECA">
        <w:rPr>
          <w:sz w:val="22"/>
          <w:szCs w:val="22"/>
        </w:rPr>
        <w:t>,</w:t>
      </w:r>
      <w:r w:rsidRPr="00BC1ECA">
        <w:rPr>
          <w:sz w:val="22"/>
          <w:szCs w:val="22"/>
        </w:rPr>
        <w:t xml:space="preserve"> and</w:t>
      </w:r>
      <w:r w:rsidR="0036161B" w:rsidRPr="00BC1ECA">
        <w:rPr>
          <w:sz w:val="22"/>
          <w:szCs w:val="22"/>
        </w:rPr>
        <w:t>,</w:t>
      </w:r>
      <w:r w:rsidRPr="00BC1ECA">
        <w:rPr>
          <w:sz w:val="22"/>
          <w:szCs w:val="22"/>
        </w:rPr>
        <w:t xml:space="preserve"> in some instances</w:t>
      </w:r>
      <w:r w:rsidR="0074185B" w:rsidRPr="00BC1ECA">
        <w:rPr>
          <w:sz w:val="22"/>
          <w:szCs w:val="22"/>
        </w:rPr>
        <w:t>,</w:t>
      </w:r>
      <w:r w:rsidRPr="00BC1ECA">
        <w:rPr>
          <w:sz w:val="22"/>
          <w:szCs w:val="22"/>
        </w:rPr>
        <w:t xml:space="preserve"> the data is not </w:t>
      </w:r>
      <w:r w:rsidR="0074185B" w:rsidRPr="00BC1ECA">
        <w:rPr>
          <w:sz w:val="22"/>
          <w:szCs w:val="22"/>
        </w:rPr>
        <w:t>machine-readable</w:t>
      </w:r>
      <w:r w:rsidRPr="00BC1ECA">
        <w:rPr>
          <w:sz w:val="22"/>
          <w:szCs w:val="22"/>
        </w:rPr>
        <w:t>. Participant D further underscores that an integration will require additional work, effort, training</w:t>
      </w:r>
      <w:r w:rsidR="00036FA0" w:rsidRPr="00BC1ECA">
        <w:rPr>
          <w:sz w:val="22"/>
          <w:szCs w:val="22"/>
        </w:rPr>
        <w:t>,</w:t>
      </w:r>
      <w:r w:rsidRPr="00BC1ECA">
        <w:rPr>
          <w:sz w:val="22"/>
          <w:szCs w:val="22"/>
        </w:rPr>
        <w:t xml:space="preserve"> and </w:t>
      </w:r>
      <w:r w:rsidR="0036161B" w:rsidRPr="00BC1ECA">
        <w:rPr>
          <w:sz w:val="22"/>
          <w:szCs w:val="22"/>
        </w:rPr>
        <w:t>organizational</w:t>
      </w:r>
      <w:r w:rsidRPr="00BC1ECA">
        <w:rPr>
          <w:sz w:val="22"/>
          <w:szCs w:val="22"/>
        </w:rPr>
        <w:t xml:space="preserve"> adjustment to a new process.</w:t>
      </w:r>
      <w:r w:rsidR="00625A7F">
        <w:rPr>
          <w:sz w:val="22"/>
          <w:szCs w:val="22"/>
        </w:rPr>
        <w:t xml:space="preserve"> </w:t>
      </w:r>
      <w:r w:rsidR="009765E1">
        <w:rPr>
          <w:sz w:val="22"/>
          <w:szCs w:val="22"/>
        </w:rPr>
        <w:t>Some</w:t>
      </w:r>
      <w:r w:rsidR="00625A7F" w:rsidRPr="00BC1ECA">
        <w:rPr>
          <w:sz w:val="22"/>
          <w:szCs w:val="22"/>
        </w:rPr>
        <w:t xml:space="preserve"> sector</w:t>
      </w:r>
      <w:r w:rsidR="009765E1">
        <w:rPr>
          <w:sz w:val="22"/>
          <w:szCs w:val="22"/>
        </w:rPr>
        <w:t>s</w:t>
      </w:r>
      <w:r w:rsidR="00625A7F" w:rsidRPr="00BC1ECA">
        <w:rPr>
          <w:sz w:val="22"/>
          <w:szCs w:val="22"/>
        </w:rPr>
        <w:t xml:space="preserve"> </w:t>
      </w:r>
      <w:r w:rsidR="00367947" w:rsidRPr="00BC1ECA">
        <w:rPr>
          <w:sz w:val="22"/>
          <w:szCs w:val="22"/>
        </w:rPr>
        <w:t>are</w:t>
      </w:r>
      <w:r w:rsidR="00625A7F" w:rsidRPr="00BC1ECA">
        <w:rPr>
          <w:sz w:val="22"/>
          <w:szCs w:val="22"/>
        </w:rPr>
        <w:t xml:space="preserve"> more advanced in asset tracking and driven by strict compliance requirements compared to the preserved approach that relies on internal standards described by participant B.</w:t>
      </w:r>
      <w:r w:rsidR="000E2152">
        <w:rPr>
          <w:sz w:val="22"/>
          <w:szCs w:val="22"/>
        </w:rPr>
        <w:t xml:space="preserve"> </w:t>
      </w:r>
      <w:r w:rsidR="003A0362">
        <w:rPr>
          <w:sz w:val="22"/>
          <w:szCs w:val="22"/>
        </w:rPr>
        <w:t xml:space="preserve">The interview summaries </w:t>
      </w:r>
      <w:r w:rsidR="003E2D97">
        <w:rPr>
          <w:sz w:val="22"/>
          <w:szCs w:val="22"/>
        </w:rPr>
        <w:t xml:space="preserve">are available in </w:t>
      </w:r>
      <w:r w:rsidR="00617FAA">
        <w:rPr>
          <w:sz w:val="22"/>
          <w:szCs w:val="22"/>
        </w:rPr>
        <w:t xml:space="preserve">the </w:t>
      </w:r>
      <w:r w:rsidR="003E2D97" w:rsidRPr="009765E1">
        <w:rPr>
          <w:sz w:val="22"/>
          <w:szCs w:val="22"/>
        </w:rPr>
        <w:t xml:space="preserve">GitHub </w:t>
      </w:r>
      <w:r w:rsidR="00617FAA" w:rsidRPr="009765E1">
        <w:rPr>
          <w:sz w:val="22"/>
          <w:szCs w:val="22"/>
        </w:rPr>
        <w:t>repository</w:t>
      </w:r>
      <w:r w:rsidR="003E2D97" w:rsidRPr="009765E1">
        <w:rPr>
          <w:sz w:val="22"/>
          <w:szCs w:val="22"/>
        </w:rPr>
        <w:t>.</w:t>
      </w:r>
    </w:p>
    <w:p w14:paraId="68F32F38" w14:textId="124E7F6E" w:rsidR="00A62D92" w:rsidRPr="00BC1ECA" w:rsidRDefault="005528DD" w:rsidP="005528DD">
      <w:pPr>
        <w:pStyle w:val="Heading2"/>
      </w:pPr>
      <w:r w:rsidRPr="00BC1ECA">
        <w:t>On</w:t>
      </w:r>
      <w:r w:rsidR="00F8295F" w:rsidRPr="00BC1ECA">
        <w:t xml:space="preserve">tology Development and Evaluation </w:t>
      </w:r>
    </w:p>
    <w:p w14:paraId="5306FF91" w14:textId="2FC62179" w:rsidR="00FB21CF" w:rsidRPr="00D40241" w:rsidRDefault="007859F3" w:rsidP="0063588A">
      <w:pPr>
        <w:ind w:firstLine="0"/>
        <w:jc w:val="both"/>
        <w:rPr>
          <w:sz w:val="22"/>
          <w:szCs w:val="22"/>
        </w:rPr>
      </w:pPr>
      <w:r w:rsidRPr="002E772B">
        <w:rPr>
          <w:sz w:val="22"/>
          <w:szCs w:val="22"/>
        </w:rPr>
        <w:t xml:space="preserve">A modular ontology was developed </w:t>
      </w:r>
      <w:r w:rsidR="006A2AA6">
        <w:rPr>
          <w:sz w:val="22"/>
          <w:szCs w:val="22"/>
        </w:rPr>
        <w:t>using</w:t>
      </w:r>
      <w:r w:rsidRPr="002E772B">
        <w:rPr>
          <w:sz w:val="22"/>
          <w:szCs w:val="22"/>
        </w:rPr>
        <w:t xml:space="preserve"> the MOMo workflow</w:t>
      </w:r>
      <w:r w:rsidR="002E772B">
        <w:rPr>
          <w:sz w:val="22"/>
          <w:szCs w:val="22"/>
        </w:rPr>
        <w:t xml:space="preserve"> </w:t>
      </w:r>
      <w:r w:rsidR="007C5FA9">
        <w:rPr>
          <w:sz w:val="22"/>
          <w:szCs w:val="22"/>
        </w:rPr>
        <w:t>(</w:t>
      </w:r>
      <w:r w:rsidR="00210CAE">
        <w:rPr>
          <w:sz w:val="22"/>
          <w:szCs w:val="22"/>
        </w:rPr>
        <w:t>outlined in Table 5</w:t>
      </w:r>
      <w:r w:rsidR="00753C1D">
        <w:rPr>
          <w:sz w:val="22"/>
          <w:szCs w:val="22"/>
        </w:rPr>
        <w:t>)</w:t>
      </w:r>
      <w:r w:rsidR="00E0588D">
        <w:rPr>
          <w:sz w:val="22"/>
          <w:szCs w:val="22"/>
        </w:rPr>
        <w:t>,</w:t>
      </w:r>
      <w:r w:rsidR="002E772B">
        <w:rPr>
          <w:sz w:val="22"/>
          <w:szCs w:val="22"/>
        </w:rPr>
        <w:t xml:space="preserve"> </w:t>
      </w:r>
      <w:r w:rsidR="00BD045D">
        <w:rPr>
          <w:sz w:val="22"/>
          <w:szCs w:val="22"/>
        </w:rPr>
        <w:t>to model</w:t>
      </w:r>
      <w:r w:rsidR="002E772B">
        <w:rPr>
          <w:sz w:val="22"/>
          <w:szCs w:val="22"/>
        </w:rPr>
        <w:t xml:space="preserve"> DPP data </w:t>
      </w:r>
      <w:r w:rsidR="001C7136">
        <w:rPr>
          <w:sz w:val="22"/>
          <w:szCs w:val="22"/>
        </w:rPr>
        <w:t>for</w:t>
      </w:r>
      <w:r w:rsidR="002E772B">
        <w:rPr>
          <w:sz w:val="22"/>
          <w:szCs w:val="22"/>
        </w:rPr>
        <w:t xml:space="preserve"> </w:t>
      </w:r>
      <w:r w:rsidR="00EF0761">
        <w:rPr>
          <w:sz w:val="22"/>
          <w:szCs w:val="22"/>
        </w:rPr>
        <w:t>integration</w:t>
      </w:r>
      <w:r w:rsidR="001C7136">
        <w:rPr>
          <w:sz w:val="22"/>
          <w:szCs w:val="22"/>
        </w:rPr>
        <w:t xml:space="preserve"> </w:t>
      </w:r>
      <w:r w:rsidR="002E772B">
        <w:rPr>
          <w:sz w:val="22"/>
          <w:szCs w:val="22"/>
        </w:rPr>
        <w:t>into an EAM system</w:t>
      </w:r>
      <w:r w:rsidR="00243B16">
        <w:rPr>
          <w:sz w:val="22"/>
          <w:szCs w:val="22"/>
        </w:rPr>
        <w:t xml:space="preserve">. </w:t>
      </w:r>
      <w:r w:rsidR="009F7D85">
        <w:rPr>
          <w:sz w:val="22"/>
          <w:szCs w:val="22"/>
        </w:rPr>
        <w:t xml:space="preserve">Key concepts were identified </w:t>
      </w:r>
      <w:r w:rsidR="008509FD">
        <w:rPr>
          <w:sz w:val="22"/>
          <w:szCs w:val="22"/>
        </w:rPr>
        <w:t>based on</w:t>
      </w:r>
      <w:r w:rsidR="002609DC">
        <w:rPr>
          <w:sz w:val="22"/>
          <w:szCs w:val="22"/>
        </w:rPr>
        <w:t xml:space="preserve"> the </w:t>
      </w:r>
      <w:r w:rsidR="00C22FAD">
        <w:rPr>
          <w:sz w:val="22"/>
          <w:szCs w:val="22"/>
        </w:rPr>
        <w:t>results</w:t>
      </w:r>
      <w:r w:rsidR="002609DC">
        <w:rPr>
          <w:sz w:val="22"/>
          <w:szCs w:val="22"/>
        </w:rPr>
        <w:t xml:space="preserve"> </w:t>
      </w:r>
      <w:r w:rsidR="003A4EC8">
        <w:rPr>
          <w:sz w:val="22"/>
          <w:szCs w:val="22"/>
        </w:rPr>
        <w:t xml:space="preserve">from </w:t>
      </w:r>
      <w:r w:rsidR="00653FE2">
        <w:rPr>
          <w:sz w:val="22"/>
          <w:szCs w:val="22"/>
        </w:rPr>
        <w:t xml:space="preserve">the literature review, a survey and interviews with industry professionals. </w:t>
      </w:r>
      <w:r w:rsidR="00841B6A">
        <w:rPr>
          <w:sz w:val="22"/>
          <w:szCs w:val="22"/>
        </w:rPr>
        <w:t>Thi</w:t>
      </w:r>
      <w:r w:rsidR="00600C32">
        <w:rPr>
          <w:sz w:val="22"/>
          <w:szCs w:val="22"/>
        </w:rPr>
        <w:t xml:space="preserve">s ontology </w:t>
      </w:r>
      <w:r w:rsidR="009B3FB4">
        <w:rPr>
          <w:sz w:val="22"/>
          <w:szCs w:val="22"/>
        </w:rPr>
        <w:t>forms</w:t>
      </w:r>
      <w:r w:rsidR="00600C32">
        <w:rPr>
          <w:sz w:val="22"/>
          <w:szCs w:val="22"/>
        </w:rPr>
        <w:t xml:space="preserve"> the </w:t>
      </w:r>
      <w:r w:rsidR="006C4699">
        <w:rPr>
          <w:sz w:val="22"/>
          <w:szCs w:val="22"/>
        </w:rPr>
        <w:t>foundation</w:t>
      </w:r>
      <w:r w:rsidR="00600C32">
        <w:rPr>
          <w:sz w:val="22"/>
          <w:szCs w:val="22"/>
        </w:rPr>
        <w:t xml:space="preserve"> for </w:t>
      </w:r>
      <w:r w:rsidR="000C633A">
        <w:rPr>
          <w:sz w:val="22"/>
          <w:szCs w:val="22"/>
        </w:rPr>
        <w:t>constructing</w:t>
      </w:r>
      <w:r w:rsidR="00600C32">
        <w:rPr>
          <w:sz w:val="22"/>
          <w:szCs w:val="22"/>
        </w:rPr>
        <w:t xml:space="preserve"> a </w:t>
      </w:r>
      <w:r w:rsidR="00B073D1">
        <w:rPr>
          <w:sz w:val="22"/>
          <w:szCs w:val="22"/>
        </w:rPr>
        <w:t xml:space="preserve">structured </w:t>
      </w:r>
      <w:r w:rsidR="00BC207D">
        <w:rPr>
          <w:sz w:val="22"/>
          <w:szCs w:val="22"/>
        </w:rPr>
        <w:t xml:space="preserve">and </w:t>
      </w:r>
      <w:r w:rsidR="00B77E8E">
        <w:rPr>
          <w:sz w:val="22"/>
          <w:szCs w:val="22"/>
        </w:rPr>
        <w:t>scalable</w:t>
      </w:r>
      <w:r w:rsidR="00BC207D">
        <w:rPr>
          <w:sz w:val="22"/>
          <w:szCs w:val="22"/>
        </w:rPr>
        <w:t xml:space="preserve"> </w:t>
      </w:r>
      <w:r w:rsidR="000E3193">
        <w:rPr>
          <w:sz w:val="22"/>
          <w:szCs w:val="22"/>
        </w:rPr>
        <w:t>model</w:t>
      </w:r>
      <w:r w:rsidR="00BC207D">
        <w:rPr>
          <w:sz w:val="22"/>
          <w:szCs w:val="22"/>
        </w:rPr>
        <w:t xml:space="preserve"> th</w:t>
      </w:r>
      <w:r w:rsidR="00EF7C84">
        <w:rPr>
          <w:sz w:val="22"/>
          <w:szCs w:val="22"/>
        </w:rPr>
        <w:t xml:space="preserve">at can be utilized when integrating DPP data into </w:t>
      </w:r>
      <w:r w:rsidR="0049774D">
        <w:rPr>
          <w:sz w:val="22"/>
          <w:szCs w:val="22"/>
        </w:rPr>
        <w:t xml:space="preserve">EAM systems. </w:t>
      </w:r>
      <w:r w:rsidR="00AA1352">
        <w:rPr>
          <w:sz w:val="22"/>
          <w:szCs w:val="22"/>
        </w:rPr>
        <w:t>T</w:t>
      </w:r>
      <w:r w:rsidR="00027CF9">
        <w:rPr>
          <w:sz w:val="22"/>
          <w:szCs w:val="22"/>
        </w:rPr>
        <w:t>he</w:t>
      </w:r>
      <w:r w:rsidR="00AA1352">
        <w:rPr>
          <w:sz w:val="22"/>
          <w:szCs w:val="22"/>
        </w:rPr>
        <w:t xml:space="preserve"> </w:t>
      </w:r>
      <w:r w:rsidR="003F565C">
        <w:rPr>
          <w:sz w:val="22"/>
          <w:szCs w:val="22"/>
        </w:rPr>
        <w:t xml:space="preserve">goal is to </w:t>
      </w:r>
      <w:r w:rsidR="00027CF9">
        <w:rPr>
          <w:sz w:val="22"/>
          <w:szCs w:val="22"/>
        </w:rPr>
        <w:t>support</w:t>
      </w:r>
      <w:r w:rsidR="003F565C">
        <w:rPr>
          <w:sz w:val="22"/>
          <w:szCs w:val="22"/>
        </w:rPr>
        <w:t xml:space="preserve"> </w:t>
      </w:r>
      <w:r w:rsidR="00E232DE">
        <w:rPr>
          <w:sz w:val="22"/>
          <w:szCs w:val="22"/>
        </w:rPr>
        <w:t>asset-intensive</w:t>
      </w:r>
      <w:r w:rsidR="00D844A7">
        <w:rPr>
          <w:sz w:val="22"/>
          <w:szCs w:val="22"/>
        </w:rPr>
        <w:t xml:space="preserve"> industries </w:t>
      </w:r>
      <w:r w:rsidR="00335FBF">
        <w:rPr>
          <w:sz w:val="22"/>
          <w:szCs w:val="22"/>
        </w:rPr>
        <w:t>to shift</w:t>
      </w:r>
      <w:r w:rsidR="003F565C">
        <w:rPr>
          <w:sz w:val="22"/>
          <w:szCs w:val="22"/>
        </w:rPr>
        <w:t xml:space="preserve"> to</w:t>
      </w:r>
      <w:r w:rsidR="00DB1812">
        <w:rPr>
          <w:sz w:val="22"/>
          <w:szCs w:val="22"/>
        </w:rPr>
        <w:t>wards more sustainable and circular asset management,</w:t>
      </w:r>
      <w:r w:rsidR="00A23621">
        <w:rPr>
          <w:sz w:val="22"/>
          <w:szCs w:val="22"/>
        </w:rPr>
        <w:t xml:space="preserve"> </w:t>
      </w:r>
      <w:r w:rsidR="00F20511">
        <w:rPr>
          <w:sz w:val="22"/>
          <w:szCs w:val="22"/>
        </w:rPr>
        <w:t xml:space="preserve">where </w:t>
      </w:r>
      <w:r w:rsidR="001D1B84">
        <w:rPr>
          <w:sz w:val="22"/>
          <w:szCs w:val="22"/>
        </w:rPr>
        <w:t>an</w:t>
      </w:r>
      <w:r w:rsidR="00F20511">
        <w:rPr>
          <w:sz w:val="22"/>
          <w:szCs w:val="22"/>
        </w:rPr>
        <w:t xml:space="preserve"> </w:t>
      </w:r>
      <w:r w:rsidR="006714C6">
        <w:rPr>
          <w:sz w:val="22"/>
          <w:szCs w:val="22"/>
        </w:rPr>
        <w:t>ontology driven DPP</w:t>
      </w:r>
      <w:r w:rsidR="0092080F">
        <w:rPr>
          <w:sz w:val="22"/>
          <w:szCs w:val="22"/>
        </w:rPr>
        <w:t xml:space="preserve"> can</w:t>
      </w:r>
      <w:r w:rsidR="006714C6">
        <w:rPr>
          <w:sz w:val="22"/>
          <w:szCs w:val="22"/>
        </w:rPr>
        <w:t xml:space="preserve"> </w:t>
      </w:r>
      <w:r w:rsidR="0092080F">
        <w:rPr>
          <w:sz w:val="22"/>
          <w:szCs w:val="22"/>
        </w:rPr>
        <w:t xml:space="preserve">leverage the </w:t>
      </w:r>
      <w:r w:rsidR="00F20511">
        <w:rPr>
          <w:sz w:val="22"/>
          <w:szCs w:val="22"/>
        </w:rPr>
        <w:t xml:space="preserve">EAM </w:t>
      </w:r>
      <w:r w:rsidR="006714C6">
        <w:rPr>
          <w:sz w:val="22"/>
          <w:szCs w:val="22"/>
        </w:rPr>
        <w:t>system</w:t>
      </w:r>
      <w:r w:rsidR="0092080F">
        <w:rPr>
          <w:sz w:val="22"/>
          <w:szCs w:val="22"/>
        </w:rPr>
        <w:t xml:space="preserve"> with additional lifecycle data</w:t>
      </w:r>
      <w:r w:rsidR="00E43684">
        <w:rPr>
          <w:sz w:val="22"/>
          <w:szCs w:val="22"/>
        </w:rPr>
        <w:t xml:space="preserve"> and </w:t>
      </w:r>
      <w:r w:rsidR="00944D02">
        <w:rPr>
          <w:sz w:val="22"/>
          <w:szCs w:val="22"/>
        </w:rPr>
        <w:t>en</w:t>
      </w:r>
      <w:r w:rsidR="00E43684">
        <w:rPr>
          <w:sz w:val="22"/>
          <w:szCs w:val="22"/>
        </w:rPr>
        <w:t>hancing</w:t>
      </w:r>
      <w:r w:rsidR="00944D02">
        <w:rPr>
          <w:sz w:val="22"/>
          <w:szCs w:val="22"/>
        </w:rPr>
        <w:t xml:space="preserve"> decision-making.</w:t>
      </w:r>
      <w:r w:rsidR="008D11FF">
        <w:rPr>
          <w:sz w:val="22"/>
          <w:szCs w:val="22"/>
        </w:rPr>
        <w:t xml:space="preserve"> </w:t>
      </w:r>
      <w:r w:rsidR="00FB21CF">
        <w:rPr>
          <w:sz w:val="22"/>
          <w:szCs w:val="22"/>
        </w:rPr>
        <w:t>This chapter is organized to present each phase of the ontology development process, beginning with a use case description, followed by the formulation of competency questions (CQs), identification of key notions, and application of relevant ontology design patterns (ODPs), module diagrams and axioms and ontology diagram with spanning axioms and corresponding OWL file.</w:t>
      </w:r>
    </w:p>
    <w:p w14:paraId="1BF4CB95" w14:textId="5B0DE617" w:rsidR="00035A78" w:rsidRPr="008E2C09" w:rsidRDefault="0005612F" w:rsidP="002B60A4">
      <w:pPr>
        <w:pStyle w:val="Heading3"/>
        <w:spacing w:before="240"/>
        <w:ind w:firstLine="0"/>
      </w:pPr>
      <w:r w:rsidRPr="00EF75F3">
        <w:t>Use Case</w:t>
      </w:r>
      <w:r w:rsidR="0059638A">
        <w:t xml:space="preserve"> &amp; Data Sources</w:t>
      </w:r>
    </w:p>
    <w:p w14:paraId="164A3CA4" w14:textId="36C04DF8" w:rsidR="00F72564" w:rsidRPr="00035A78" w:rsidRDefault="00F72564" w:rsidP="00035A78">
      <w:pPr>
        <w:ind w:firstLine="0"/>
        <w:jc w:val="both"/>
        <w:rPr>
          <w:sz w:val="22"/>
          <w:szCs w:val="22"/>
        </w:rPr>
      </w:pPr>
      <w:r>
        <w:rPr>
          <w:sz w:val="22"/>
          <w:szCs w:val="22"/>
        </w:rPr>
        <w:t>Industries</w:t>
      </w:r>
      <w:r w:rsidR="00D4586E">
        <w:rPr>
          <w:sz w:val="22"/>
          <w:szCs w:val="22"/>
        </w:rPr>
        <w:t xml:space="preserve"> such as manufacturing,</w:t>
      </w:r>
      <w:r w:rsidR="007D0969">
        <w:rPr>
          <w:sz w:val="22"/>
          <w:szCs w:val="22"/>
        </w:rPr>
        <w:t xml:space="preserve"> infrastructure</w:t>
      </w:r>
      <w:r w:rsidR="00D428C2">
        <w:rPr>
          <w:sz w:val="22"/>
          <w:szCs w:val="22"/>
        </w:rPr>
        <w:t xml:space="preserve">, and </w:t>
      </w:r>
      <w:r w:rsidR="00E10C7B">
        <w:rPr>
          <w:sz w:val="22"/>
          <w:szCs w:val="22"/>
        </w:rPr>
        <w:t>construction that</w:t>
      </w:r>
      <w:r w:rsidR="009B7814">
        <w:rPr>
          <w:sz w:val="22"/>
          <w:szCs w:val="22"/>
        </w:rPr>
        <w:t xml:space="preserve"> rely on </w:t>
      </w:r>
      <w:r w:rsidR="00A849B4">
        <w:rPr>
          <w:sz w:val="22"/>
          <w:szCs w:val="22"/>
        </w:rPr>
        <w:t xml:space="preserve">physical </w:t>
      </w:r>
      <w:r w:rsidR="00A849B4" w:rsidRPr="00601555">
        <w:rPr>
          <w:sz w:val="22"/>
          <w:szCs w:val="22"/>
        </w:rPr>
        <w:t>assets</w:t>
      </w:r>
      <w:r w:rsidR="00804A57" w:rsidRPr="00601555">
        <w:rPr>
          <w:sz w:val="22"/>
          <w:szCs w:val="22"/>
        </w:rPr>
        <w:t>,</w:t>
      </w:r>
      <w:r w:rsidR="00C01CEA" w:rsidRPr="00601555">
        <w:rPr>
          <w:sz w:val="22"/>
          <w:szCs w:val="22"/>
        </w:rPr>
        <w:t xml:space="preserve"> </w:t>
      </w:r>
      <w:r w:rsidR="00A728D4" w:rsidRPr="00601555">
        <w:rPr>
          <w:sz w:val="22"/>
          <w:szCs w:val="22"/>
        </w:rPr>
        <w:t xml:space="preserve">an </w:t>
      </w:r>
      <w:r w:rsidR="00C01CEA" w:rsidRPr="00601555">
        <w:rPr>
          <w:sz w:val="22"/>
          <w:szCs w:val="22"/>
        </w:rPr>
        <w:t xml:space="preserve">effective </w:t>
      </w:r>
      <w:r w:rsidR="00C01CEA" w:rsidRPr="00ED7123">
        <w:rPr>
          <w:sz w:val="22"/>
          <w:szCs w:val="22"/>
        </w:rPr>
        <w:t xml:space="preserve">lifecycle management is </w:t>
      </w:r>
      <w:r w:rsidR="00A51508" w:rsidRPr="00ED7123">
        <w:rPr>
          <w:sz w:val="22"/>
          <w:szCs w:val="22"/>
        </w:rPr>
        <w:t>crucial</w:t>
      </w:r>
      <w:r w:rsidR="00F945AB">
        <w:rPr>
          <w:sz w:val="22"/>
          <w:szCs w:val="22"/>
        </w:rPr>
        <w:t xml:space="preserve"> for ensuring </w:t>
      </w:r>
      <w:r w:rsidR="007F01F6">
        <w:rPr>
          <w:sz w:val="22"/>
          <w:szCs w:val="22"/>
        </w:rPr>
        <w:t>reliability</w:t>
      </w:r>
      <w:r w:rsidR="00F945AB">
        <w:rPr>
          <w:sz w:val="22"/>
          <w:szCs w:val="22"/>
        </w:rPr>
        <w:t>,</w:t>
      </w:r>
      <w:r w:rsidR="00293826">
        <w:rPr>
          <w:sz w:val="22"/>
          <w:szCs w:val="22"/>
        </w:rPr>
        <w:t xml:space="preserve"> </w:t>
      </w:r>
      <w:r w:rsidR="00A523AB">
        <w:rPr>
          <w:sz w:val="22"/>
          <w:szCs w:val="22"/>
        </w:rPr>
        <w:t>cost eff</w:t>
      </w:r>
      <w:r w:rsidR="002A1985">
        <w:rPr>
          <w:sz w:val="22"/>
          <w:szCs w:val="22"/>
        </w:rPr>
        <w:t>iciency and sustainability</w:t>
      </w:r>
      <w:r w:rsidR="00A866B2">
        <w:rPr>
          <w:sz w:val="22"/>
          <w:szCs w:val="22"/>
        </w:rPr>
        <w:t>.</w:t>
      </w:r>
      <w:r w:rsidR="00E908A3">
        <w:rPr>
          <w:sz w:val="22"/>
          <w:szCs w:val="22"/>
        </w:rPr>
        <w:t xml:space="preserve"> </w:t>
      </w:r>
      <w:r w:rsidR="00DA71CE">
        <w:rPr>
          <w:sz w:val="22"/>
          <w:szCs w:val="22"/>
        </w:rPr>
        <w:t>Many organiza</w:t>
      </w:r>
      <w:r w:rsidR="00B4042A">
        <w:rPr>
          <w:sz w:val="22"/>
          <w:szCs w:val="22"/>
        </w:rPr>
        <w:t>tion</w:t>
      </w:r>
      <w:r w:rsidR="0068733C">
        <w:rPr>
          <w:sz w:val="22"/>
          <w:szCs w:val="22"/>
        </w:rPr>
        <w:t>s</w:t>
      </w:r>
      <w:r w:rsidR="007F19A7">
        <w:rPr>
          <w:sz w:val="22"/>
          <w:szCs w:val="22"/>
        </w:rPr>
        <w:t xml:space="preserve"> still depend on </w:t>
      </w:r>
      <w:r w:rsidR="00E064E1">
        <w:rPr>
          <w:sz w:val="22"/>
          <w:szCs w:val="22"/>
        </w:rPr>
        <w:t>spreadsheets</w:t>
      </w:r>
      <w:r w:rsidR="00CD4D06">
        <w:rPr>
          <w:sz w:val="22"/>
          <w:szCs w:val="22"/>
        </w:rPr>
        <w:t xml:space="preserve"> and </w:t>
      </w:r>
      <w:r w:rsidR="00E064E1">
        <w:rPr>
          <w:sz w:val="22"/>
          <w:szCs w:val="22"/>
        </w:rPr>
        <w:t>manual documentation,</w:t>
      </w:r>
      <w:r w:rsidR="0068733C">
        <w:rPr>
          <w:sz w:val="22"/>
          <w:szCs w:val="22"/>
        </w:rPr>
        <w:t xml:space="preserve"> </w:t>
      </w:r>
      <w:r w:rsidR="006C1409">
        <w:rPr>
          <w:sz w:val="22"/>
          <w:szCs w:val="22"/>
        </w:rPr>
        <w:t>result</w:t>
      </w:r>
      <w:r w:rsidR="00DF689E">
        <w:rPr>
          <w:sz w:val="22"/>
          <w:szCs w:val="22"/>
        </w:rPr>
        <w:t>ing</w:t>
      </w:r>
      <w:r w:rsidR="006C1409">
        <w:rPr>
          <w:sz w:val="22"/>
          <w:szCs w:val="22"/>
        </w:rPr>
        <w:t xml:space="preserve"> in </w:t>
      </w:r>
      <w:r w:rsidR="00972BAF">
        <w:rPr>
          <w:sz w:val="22"/>
          <w:szCs w:val="22"/>
        </w:rPr>
        <w:t xml:space="preserve">poor traceability and limited data </w:t>
      </w:r>
      <w:r w:rsidR="00972BAF" w:rsidRPr="00AC6776">
        <w:rPr>
          <w:sz w:val="22"/>
          <w:szCs w:val="22"/>
        </w:rPr>
        <w:t>inter</w:t>
      </w:r>
      <w:r w:rsidR="0088571B" w:rsidRPr="00AC6776">
        <w:rPr>
          <w:sz w:val="22"/>
          <w:szCs w:val="22"/>
        </w:rPr>
        <w:t>operability.</w:t>
      </w:r>
      <w:r w:rsidR="00192689" w:rsidRPr="00AC6776">
        <w:rPr>
          <w:sz w:val="22"/>
          <w:szCs w:val="22"/>
        </w:rPr>
        <w:t xml:space="preserve"> T</w:t>
      </w:r>
      <w:r w:rsidR="00FC59AB" w:rsidRPr="00AC6776">
        <w:rPr>
          <w:sz w:val="22"/>
          <w:szCs w:val="22"/>
        </w:rPr>
        <w:t xml:space="preserve">he survey responses </w:t>
      </w:r>
      <w:r w:rsidR="00455C38" w:rsidRPr="00AC6776">
        <w:rPr>
          <w:sz w:val="22"/>
          <w:szCs w:val="22"/>
        </w:rPr>
        <w:t xml:space="preserve">indicated </w:t>
      </w:r>
      <w:r w:rsidR="00AA15ED">
        <w:rPr>
          <w:sz w:val="22"/>
          <w:szCs w:val="22"/>
        </w:rPr>
        <w:t xml:space="preserve">the </w:t>
      </w:r>
      <w:r w:rsidR="00CB3E04">
        <w:rPr>
          <w:sz w:val="22"/>
          <w:szCs w:val="22"/>
        </w:rPr>
        <w:t>challenges</w:t>
      </w:r>
      <w:r w:rsidR="004A4BD2" w:rsidRPr="00AC6776">
        <w:rPr>
          <w:sz w:val="22"/>
          <w:szCs w:val="22"/>
        </w:rPr>
        <w:t xml:space="preserve"> </w:t>
      </w:r>
      <w:r w:rsidR="002B4E72">
        <w:rPr>
          <w:sz w:val="22"/>
          <w:szCs w:val="22"/>
        </w:rPr>
        <w:t xml:space="preserve">related to </w:t>
      </w:r>
      <w:r w:rsidR="00541EE0" w:rsidRPr="00AC6776">
        <w:rPr>
          <w:sz w:val="22"/>
          <w:szCs w:val="22"/>
        </w:rPr>
        <w:t>non-standardized asset tracking methods</w:t>
      </w:r>
      <w:r w:rsidR="00361FF3">
        <w:rPr>
          <w:sz w:val="22"/>
          <w:szCs w:val="22"/>
        </w:rPr>
        <w:t xml:space="preserve"> </w:t>
      </w:r>
      <w:r w:rsidR="00060E71">
        <w:rPr>
          <w:sz w:val="22"/>
          <w:szCs w:val="22"/>
        </w:rPr>
        <w:t>leading to</w:t>
      </w:r>
      <w:r w:rsidR="00375270">
        <w:rPr>
          <w:sz w:val="22"/>
          <w:szCs w:val="22"/>
        </w:rPr>
        <w:t xml:space="preserve"> </w:t>
      </w:r>
      <w:r w:rsidR="00F64201" w:rsidRPr="00AC6776">
        <w:rPr>
          <w:sz w:val="22"/>
          <w:szCs w:val="22"/>
        </w:rPr>
        <w:t>inconsistent</w:t>
      </w:r>
      <w:r w:rsidR="00375270">
        <w:rPr>
          <w:sz w:val="22"/>
          <w:szCs w:val="22"/>
        </w:rPr>
        <w:t xml:space="preserve"> data</w:t>
      </w:r>
      <w:r w:rsidR="00AC6776" w:rsidRPr="00AC6776">
        <w:rPr>
          <w:sz w:val="22"/>
          <w:szCs w:val="22"/>
        </w:rPr>
        <w:t xml:space="preserve"> across </w:t>
      </w:r>
      <w:r w:rsidR="00090CE8">
        <w:rPr>
          <w:sz w:val="22"/>
          <w:szCs w:val="22"/>
        </w:rPr>
        <w:t xml:space="preserve">the </w:t>
      </w:r>
      <w:r w:rsidR="00475F9E">
        <w:rPr>
          <w:sz w:val="22"/>
          <w:szCs w:val="22"/>
        </w:rPr>
        <w:t>EAM system</w:t>
      </w:r>
      <w:r w:rsidR="00165D8B">
        <w:rPr>
          <w:sz w:val="22"/>
          <w:szCs w:val="22"/>
        </w:rPr>
        <w:t>.</w:t>
      </w:r>
      <w:r w:rsidR="00AC6776">
        <w:rPr>
          <w:sz w:val="22"/>
          <w:szCs w:val="22"/>
        </w:rPr>
        <w:t xml:space="preserve"> </w:t>
      </w:r>
      <w:r w:rsidR="00165D8B">
        <w:rPr>
          <w:sz w:val="22"/>
          <w:szCs w:val="22"/>
        </w:rPr>
        <w:t>T</w:t>
      </w:r>
      <w:r w:rsidR="00484DFC">
        <w:rPr>
          <w:sz w:val="22"/>
          <w:szCs w:val="22"/>
        </w:rPr>
        <w:t xml:space="preserve">he </w:t>
      </w:r>
      <w:r w:rsidR="0009440F">
        <w:rPr>
          <w:sz w:val="22"/>
          <w:szCs w:val="22"/>
        </w:rPr>
        <w:t>interview</w:t>
      </w:r>
      <w:r w:rsidR="003B45B3">
        <w:rPr>
          <w:sz w:val="22"/>
          <w:szCs w:val="22"/>
        </w:rPr>
        <w:t xml:space="preserve"> results highlighted </w:t>
      </w:r>
      <w:r w:rsidR="004053CA">
        <w:rPr>
          <w:sz w:val="22"/>
          <w:szCs w:val="22"/>
        </w:rPr>
        <w:t>the c</w:t>
      </w:r>
      <w:r w:rsidR="0061544C">
        <w:rPr>
          <w:sz w:val="22"/>
          <w:szCs w:val="22"/>
        </w:rPr>
        <w:t xml:space="preserve">urrent reliance on </w:t>
      </w:r>
      <w:r w:rsidR="00E34952">
        <w:rPr>
          <w:sz w:val="22"/>
          <w:szCs w:val="22"/>
        </w:rPr>
        <w:t>static docume</w:t>
      </w:r>
      <w:r w:rsidR="00551E75">
        <w:rPr>
          <w:sz w:val="22"/>
          <w:szCs w:val="22"/>
        </w:rPr>
        <w:t xml:space="preserve">nts and </w:t>
      </w:r>
      <w:r w:rsidR="00A56163">
        <w:rPr>
          <w:sz w:val="22"/>
          <w:szCs w:val="22"/>
        </w:rPr>
        <w:t xml:space="preserve">the </w:t>
      </w:r>
      <w:r w:rsidR="00396EC9">
        <w:rPr>
          <w:sz w:val="22"/>
          <w:szCs w:val="22"/>
        </w:rPr>
        <w:t>requirement for machine</w:t>
      </w:r>
      <w:r w:rsidR="00F40F40">
        <w:rPr>
          <w:sz w:val="22"/>
          <w:szCs w:val="22"/>
        </w:rPr>
        <w:t>-readable data</w:t>
      </w:r>
      <w:r w:rsidR="00693E0B">
        <w:rPr>
          <w:sz w:val="22"/>
          <w:szCs w:val="22"/>
        </w:rPr>
        <w:t>.</w:t>
      </w:r>
      <w:r w:rsidR="00AC7108">
        <w:rPr>
          <w:sz w:val="22"/>
          <w:szCs w:val="22"/>
        </w:rPr>
        <w:t xml:space="preserve"> </w:t>
      </w:r>
      <w:r w:rsidR="007163B0">
        <w:rPr>
          <w:sz w:val="22"/>
          <w:szCs w:val="22"/>
        </w:rPr>
        <w:t>DPP</w:t>
      </w:r>
      <w:r w:rsidR="00BA1E05">
        <w:rPr>
          <w:sz w:val="22"/>
          <w:szCs w:val="22"/>
        </w:rPr>
        <w:t>s offers a</w:t>
      </w:r>
      <w:r w:rsidR="00C20C33">
        <w:rPr>
          <w:sz w:val="22"/>
          <w:szCs w:val="22"/>
        </w:rPr>
        <w:t xml:space="preserve">n </w:t>
      </w:r>
      <w:r w:rsidR="00216E86">
        <w:rPr>
          <w:sz w:val="22"/>
          <w:szCs w:val="22"/>
        </w:rPr>
        <w:t>opportunity to address these issues by providing machine</w:t>
      </w:r>
      <w:r w:rsidR="0047117A">
        <w:rPr>
          <w:sz w:val="22"/>
          <w:szCs w:val="22"/>
        </w:rPr>
        <w:t>-</w:t>
      </w:r>
      <w:r w:rsidR="00216E86">
        <w:rPr>
          <w:sz w:val="22"/>
          <w:szCs w:val="22"/>
        </w:rPr>
        <w:t>reada</w:t>
      </w:r>
      <w:r w:rsidR="002152BD">
        <w:rPr>
          <w:sz w:val="22"/>
          <w:szCs w:val="22"/>
        </w:rPr>
        <w:t>ble,</w:t>
      </w:r>
      <w:r w:rsidR="00AC7108">
        <w:rPr>
          <w:sz w:val="22"/>
          <w:szCs w:val="22"/>
        </w:rPr>
        <w:t xml:space="preserve"> </w:t>
      </w:r>
      <w:r w:rsidR="002970DB">
        <w:rPr>
          <w:sz w:val="22"/>
          <w:szCs w:val="22"/>
        </w:rPr>
        <w:t xml:space="preserve">structured </w:t>
      </w:r>
      <w:r w:rsidR="00303B4E">
        <w:rPr>
          <w:sz w:val="22"/>
          <w:szCs w:val="22"/>
        </w:rPr>
        <w:t xml:space="preserve">data on </w:t>
      </w:r>
      <w:r w:rsidR="004E50B7">
        <w:rPr>
          <w:sz w:val="22"/>
          <w:szCs w:val="22"/>
        </w:rPr>
        <w:t>a product</w:t>
      </w:r>
      <w:r w:rsidR="00305012">
        <w:rPr>
          <w:sz w:val="22"/>
          <w:szCs w:val="22"/>
        </w:rPr>
        <w:t>’</w:t>
      </w:r>
      <w:r w:rsidR="004E50B7">
        <w:rPr>
          <w:sz w:val="22"/>
          <w:szCs w:val="22"/>
        </w:rPr>
        <w:t>s</w:t>
      </w:r>
      <w:r w:rsidR="00305012">
        <w:rPr>
          <w:sz w:val="22"/>
          <w:szCs w:val="22"/>
        </w:rPr>
        <w:t xml:space="preserve"> origin</w:t>
      </w:r>
      <w:r w:rsidR="00AA5FCA">
        <w:rPr>
          <w:sz w:val="22"/>
          <w:szCs w:val="22"/>
        </w:rPr>
        <w:t>,</w:t>
      </w:r>
      <w:r w:rsidR="00B81E80">
        <w:rPr>
          <w:sz w:val="22"/>
          <w:szCs w:val="22"/>
        </w:rPr>
        <w:t xml:space="preserve"> </w:t>
      </w:r>
      <w:r w:rsidR="00AA5FCA">
        <w:rPr>
          <w:sz w:val="22"/>
          <w:szCs w:val="22"/>
        </w:rPr>
        <w:t>composition</w:t>
      </w:r>
      <w:r w:rsidR="00DF6F22">
        <w:rPr>
          <w:sz w:val="22"/>
          <w:szCs w:val="22"/>
        </w:rPr>
        <w:t>,</w:t>
      </w:r>
      <w:r w:rsidR="00A11CA0">
        <w:rPr>
          <w:sz w:val="22"/>
          <w:szCs w:val="22"/>
        </w:rPr>
        <w:t xml:space="preserve"> </w:t>
      </w:r>
      <w:r w:rsidR="00DF6F22">
        <w:rPr>
          <w:sz w:val="22"/>
          <w:szCs w:val="22"/>
        </w:rPr>
        <w:t>usage</w:t>
      </w:r>
      <w:r w:rsidR="00A11CA0">
        <w:rPr>
          <w:sz w:val="22"/>
          <w:szCs w:val="22"/>
        </w:rPr>
        <w:t>,</w:t>
      </w:r>
      <w:r w:rsidR="00E622DE">
        <w:rPr>
          <w:sz w:val="22"/>
          <w:szCs w:val="22"/>
        </w:rPr>
        <w:t xml:space="preserve"> </w:t>
      </w:r>
      <w:r w:rsidR="00A11CA0">
        <w:rPr>
          <w:sz w:val="22"/>
          <w:szCs w:val="22"/>
        </w:rPr>
        <w:t xml:space="preserve">maintenance history, and environmental </w:t>
      </w:r>
      <w:r w:rsidR="00D51E40">
        <w:rPr>
          <w:sz w:val="22"/>
          <w:szCs w:val="22"/>
        </w:rPr>
        <w:t>impact.</w:t>
      </w:r>
      <w:r w:rsidR="00B9606A">
        <w:rPr>
          <w:sz w:val="22"/>
          <w:szCs w:val="22"/>
        </w:rPr>
        <w:t xml:space="preserve"> This </w:t>
      </w:r>
      <w:r w:rsidR="00AE40FF">
        <w:rPr>
          <w:sz w:val="22"/>
          <w:szCs w:val="22"/>
        </w:rPr>
        <w:t>use</w:t>
      </w:r>
      <w:r w:rsidR="00B9606A">
        <w:rPr>
          <w:sz w:val="22"/>
          <w:szCs w:val="22"/>
        </w:rPr>
        <w:t xml:space="preserve"> case</w:t>
      </w:r>
      <w:r w:rsidR="00871E7E">
        <w:rPr>
          <w:sz w:val="22"/>
          <w:szCs w:val="22"/>
        </w:rPr>
        <w:t xml:space="preserve"> </w:t>
      </w:r>
      <w:r w:rsidR="0026117D">
        <w:rPr>
          <w:sz w:val="22"/>
          <w:szCs w:val="22"/>
        </w:rPr>
        <w:t xml:space="preserve">focuses on integrating DPP data </w:t>
      </w:r>
      <w:r w:rsidR="004570AA">
        <w:rPr>
          <w:sz w:val="22"/>
          <w:szCs w:val="22"/>
        </w:rPr>
        <w:t xml:space="preserve">into an </w:t>
      </w:r>
      <w:r w:rsidR="00B103E4">
        <w:rPr>
          <w:sz w:val="22"/>
          <w:szCs w:val="22"/>
        </w:rPr>
        <w:t>EAM system</w:t>
      </w:r>
      <w:r w:rsidR="00636B30">
        <w:rPr>
          <w:sz w:val="22"/>
          <w:szCs w:val="22"/>
        </w:rPr>
        <w:t xml:space="preserve"> using semantic technologies to </w:t>
      </w:r>
      <w:r w:rsidR="00DF39A3">
        <w:rPr>
          <w:sz w:val="22"/>
          <w:szCs w:val="22"/>
        </w:rPr>
        <w:t>reduce</w:t>
      </w:r>
      <w:r w:rsidR="00EC372D">
        <w:rPr>
          <w:sz w:val="22"/>
          <w:szCs w:val="22"/>
        </w:rPr>
        <w:t xml:space="preserve"> </w:t>
      </w:r>
      <w:r w:rsidR="00FA18F2">
        <w:rPr>
          <w:sz w:val="22"/>
          <w:szCs w:val="22"/>
        </w:rPr>
        <w:t>fragmented</w:t>
      </w:r>
      <w:r w:rsidR="00BE52F7">
        <w:rPr>
          <w:sz w:val="22"/>
          <w:szCs w:val="22"/>
        </w:rPr>
        <w:t xml:space="preserve"> data </w:t>
      </w:r>
      <w:r w:rsidR="00FA18F2">
        <w:rPr>
          <w:sz w:val="22"/>
          <w:szCs w:val="22"/>
        </w:rPr>
        <w:t>and to</w:t>
      </w:r>
      <w:r w:rsidR="00636B30">
        <w:rPr>
          <w:sz w:val="22"/>
          <w:szCs w:val="22"/>
        </w:rPr>
        <w:t xml:space="preserve"> </w:t>
      </w:r>
      <w:r w:rsidR="007C0360">
        <w:rPr>
          <w:sz w:val="22"/>
          <w:szCs w:val="22"/>
        </w:rPr>
        <w:t xml:space="preserve">improve </w:t>
      </w:r>
      <w:r w:rsidR="00C72D04">
        <w:rPr>
          <w:sz w:val="22"/>
          <w:szCs w:val="22"/>
        </w:rPr>
        <w:t>maintenance acti</w:t>
      </w:r>
      <w:r w:rsidR="004B37A0">
        <w:rPr>
          <w:sz w:val="22"/>
          <w:szCs w:val="22"/>
        </w:rPr>
        <w:t xml:space="preserve">vities and </w:t>
      </w:r>
      <w:r w:rsidR="004E54AB">
        <w:rPr>
          <w:sz w:val="22"/>
          <w:szCs w:val="22"/>
        </w:rPr>
        <w:t>sustainability tracking.</w:t>
      </w:r>
      <w:r w:rsidR="00B06BFC">
        <w:rPr>
          <w:sz w:val="22"/>
          <w:szCs w:val="22"/>
        </w:rPr>
        <w:t xml:space="preserve"> For example,</w:t>
      </w:r>
      <w:r w:rsidR="002D31B7">
        <w:rPr>
          <w:sz w:val="22"/>
          <w:szCs w:val="22"/>
        </w:rPr>
        <w:t xml:space="preserve"> each lighting fixture is equipped </w:t>
      </w:r>
      <w:r w:rsidR="004751E2">
        <w:rPr>
          <w:sz w:val="22"/>
          <w:szCs w:val="22"/>
        </w:rPr>
        <w:t xml:space="preserve">with a QR code linked to its DPP, which contains semantically structured </w:t>
      </w:r>
      <w:r w:rsidR="00C2647C">
        <w:rPr>
          <w:sz w:val="22"/>
          <w:szCs w:val="22"/>
        </w:rPr>
        <w:t xml:space="preserve">data </w:t>
      </w:r>
      <w:r w:rsidR="004B3EBB">
        <w:rPr>
          <w:sz w:val="22"/>
          <w:szCs w:val="22"/>
        </w:rPr>
        <w:t>such as</w:t>
      </w:r>
      <w:r w:rsidR="0085693A">
        <w:rPr>
          <w:sz w:val="22"/>
          <w:szCs w:val="22"/>
        </w:rPr>
        <w:t xml:space="preserve"> </w:t>
      </w:r>
      <w:r w:rsidR="00114434">
        <w:rPr>
          <w:sz w:val="22"/>
          <w:szCs w:val="22"/>
        </w:rPr>
        <w:t>tech</w:t>
      </w:r>
      <w:r w:rsidR="00924F83">
        <w:rPr>
          <w:sz w:val="22"/>
          <w:szCs w:val="22"/>
        </w:rPr>
        <w:t>nical specifications,</w:t>
      </w:r>
      <w:r w:rsidR="00A17D8D">
        <w:rPr>
          <w:sz w:val="22"/>
          <w:szCs w:val="22"/>
        </w:rPr>
        <w:t xml:space="preserve"> </w:t>
      </w:r>
      <w:r w:rsidR="00924F83">
        <w:rPr>
          <w:sz w:val="22"/>
          <w:szCs w:val="22"/>
        </w:rPr>
        <w:t>carbon footprint,</w:t>
      </w:r>
      <w:r w:rsidR="00A17D8D">
        <w:rPr>
          <w:sz w:val="22"/>
          <w:szCs w:val="22"/>
        </w:rPr>
        <w:t xml:space="preserve"> </w:t>
      </w:r>
      <w:r w:rsidR="00924F83">
        <w:rPr>
          <w:sz w:val="22"/>
          <w:szCs w:val="22"/>
        </w:rPr>
        <w:t>l</w:t>
      </w:r>
      <w:r w:rsidR="00A17D8D">
        <w:rPr>
          <w:sz w:val="22"/>
          <w:szCs w:val="22"/>
        </w:rPr>
        <w:t>ifespan</w:t>
      </w:r>
      <w:r w:rsidR="0026367D">
        <w:rPr>
          <w:sz w:val="22"/>
          <w:szCs w:val="22"/>
        </w:rPr>
        <w:t xml:space="preserve">, </w:t>
      </w:r>
      <w:r w:rsidR="00A1337B">
        <w:rPr>
          <w:sz w:val="22"/>
          <w:szCs w:val="22"/>
        </w:rPr>
        <w:t xml:space="preserve">and </w:t>
      </w:r>
      <w:r w:rsidR="0026367D">
        <w:rPr>
          <w:sz w:val="22"/>
          <w:szCs w:val="22"/>
        </w:rPr>
        <w:t xml:space="preserve">maintenance </w:t>
      </w:r>
      <w:r w:rsidR="00A1337B">
        <w:rPr>
          <w:sz w:val="22"/>
          <w:szCs w:val="22"/>
        </w:rPr>
        <w:t>instructions</w:t>
      </w:r>
      <w:r w:rsidR="00AC2306">
        <w:rPr>
          <w:sz w:val="22"/>
          <w:szCs w:val="22"/>
        </w:rPr>
        <w:t xml:space="preserve">. When scanned in the </w:t>
      </w:r>
      <w:r w:rsidR="00C2647C">
        <w:rPr>
          <w:sz w:val="22"/>
          <w:szCs w:val="22"/>
        </w:rPr>
        <w:t>field, the</w:t>
      </w:r>
      <w:r w:rsidR="00AC2306">
        <w:rPr>
          <w:sz w:val="22"/>
          <w:szCs w:val="22"/>
        </w:rPr>
        <w:t xml:space="preserve"> data is accessed through a mobile interface</w:t>
      </w:r>
      <w:r w:rsidR="0089144A">
        <w:rPr>
          <w:sz w:val="22"/>
          <w:szCs w:val="22"/>
        </w:rPr>
        <w:t xml:space="preserve">, allowing maintenance staff to retrieve </w:t>
      </w:r>
      <w:r w:rsidR="00664905">
        <w:rPr>
          <w:sz w:val="22"/>
          <w:szCs w:val="22"/>
        </w:rPr>
        <w:t xml:space="preserve">maintenance </w:t>
      </w:r>
      <w:r w:rsidR="00D2755D">
        <w:rPr>
          <w:sz w:val="22"/>
          <w:szCs w:val="22"/>
        </w:rPr>
        <w:t>instructions</w:t>
      </w:r>
      <w:r w:rsidR="00664905">
        <w:rPr>
          <w:sz w:val="22"/>
          <w:szCs w:val="22"/>
        </w:rPr>
        <w:t xml:space="preserve">, log issues, </w:t>
      </w:r>
      <w:r w:rsidR="00930EC5">
        <w:rPr>
          <w:sz w:val="22"/>
          <w:szCs w:val="22"/>
        </w:rPr>
        <w:t xml:space="preserve">and trigger feedback loops. </w:t>
      </w:r>
      <w:r w:rsidR="00D04C7B">
        <w:rPr>
          <w:sz w:val="22"/>
          <w:szCs w:val="22"/>
        </w:rPr>
        <w:t>The ontology is designed to support the integration of heterogeneous pro</w:t>
      </w:r>
      <w:r w:rsidR="002D7924">
        <w:rPr>
          <w:sz w:val="22"/>
          <w:szCs w:val="22"/>
        </w:rPr>
        <w:t xml:space="preserve">duct data, providing a modular, </w:t>
      </w:r>
      <w:r w:rsidR="00494074" w:rsidRPr="004A4801">
        <w:rPr>
          <w:sz w:val="22"/>
          <w:szCs w:val="22"/>
        </w:rPr>
        <w:t>standard</w:t>
      </w:r>
      <w:r w:rsidR="00202B92">
        <w:rPr>
          <w:sz w:val="22"/>
          <w:szCs w:val="22"/>
        </w:rPr>
        <w:t xml:space="preserve"> complian</w:t>
      </w:r>
      <w:r w:rsidR="00D72CB9">
        <w:rPr>
          <w:sz w:val="22"/>
          <w:szCs w:val="22"/>
        </w:rPr>
        <w:t>t</w:t>
      </w:r>
      <w:r w:rsidR="003927E6">
        <w:rPr>
          <w:sz w:val="22"/>
          <w:szCs w:val="22"/>
        </w:rPr>
        <w:t xml:space="preserve">, and reusable framework for managing asset information within EAM </w:t>
      </w:r>
      <w:r w:rsidR="005C1897">
        <w:rPr>
          <w:sz w:val="22"/>
          <w:szCs w:val="22"/>
        </w:rPr>
        <w:t>systems</w:t>
      </w:r>
      <w:r w:rsidR="003927E6">
        <w:rPr>
          <w:sz w:val="22"/>
          <w:szCs w:val="22"/>
        </w:rPr>
        <w:t xml:space="preserve">. </w:t>
      </w:r>
    </w:p>
    <w:p w14:paraId="561EFC89" w14:textId="49F499F0" w:rsidR="0059638A" w:rsidRPr="00454CD8" w:rsidRDefault="0059638A" w:rsidP="002B60A4">
      <w:pPr>
        <w:pStyle w:val="Heading3"/>
        <w:spacing w:before="240"/>
        <w:ind w:firstLine="0"/>
      </w:pPr>
      <w:r>
        <w:t>Competency Questions</w:t>
      </w:r>
      <w:r w:rsidR="00CA7C3C">
        <w:t xml:space="preserve"> </w:t>
      </w:r>
    </w:p>
    <w:p w14:paraId="443FE70A" w14:textId="15326277" w:rsidR="00116321" w:rsidRDefault="007A25BD" w:rsidP="00B541C2">
      <w:pPr>
        <w:tabs>
          <w:tab w:val="left" w:pos="2063"/>
        </w:tabs>
        <w:ind w:firstLine="0"/>
        <w:jc w:val="both"/>
        <w:rPr>
          <w:sz w:val="22"/>
          <w:szCs w:val="22"/>
        </w:rPr>
      </w:pPr>
      <w:r>
        <w:rPr>
          <w:sz w:val="22"/>
          <w:szCs w:val="22"/>
        </w:rPr>
        <w:t>The CQs are formulated to answer basic lifecycle questions about a product</w:t>
      </w:r>
      <w:r w:rsidR="00DF6DB8">
        <w:rPr>
          <w:sz w:val="22"/>
          <w:szCs w:val="22"/>
        </w:rPr>
        <w:t>.</w:t>
      </w:r>
      <w:r>
        <w:rPr>
          <w:sz w:val="22"/>
          <w:szCs w:val="22"/>
        </w:rPr>
        <w:t xml:space="preserve"> </w:t>
      </w:r>
      <w:r w:rsidR="000E4E02">
        <w:rPr>
          <w:sz w:val="22"/>
          <w:szCs w:val="22"/>
        </w:rPr>
        <w:t xml:space="preserve">A </w:t>
      </w:r>
      <w:r w:rsidR="00306719">
        <w:rPr>
          <w:sz w:val="22"/>
          <w:szCs w:val="22"/>
        </w:rPr>
        <w:t>total</w:t>
      </w:r>
      <w:r w:rsidR="000E4E02">
        <w:rPr>
          <w:sz w:val="22"/>
          <w:szCs w:val="22"/>
        </w:rPr>
        <w:t xml:space="preserve"> of</w:t>
      </w:r>
      <w:r w:rsidR="00306719">
        <w:rPr>
          <w:sz w:val="22"/>
          <w:szCs w:val="22"/>
        </w:rPr>
        <w:t xml:space="preserve"> 26 </w:t>
      </w:r>
      <w:r w:rsidR="00E04B7C">
        <w:rPr>
          <w:sz w:val="22"/>
          <w:szCs w:val="22"/>
        </w:rPr>
        <w:t>CQs</w:t>
      </w:r>
      <w:r w:rsidR="00306719">
        <w:rPr>
          <w:sz w:val="22"/>
          <w:szCs w:val="22"/>
        </w:rPr>
        <w:t xml:space="preserve"> were created</w:t>
      </w:r>
      <w:r w:rsidR="00D85DA8">
        <w:rPr>
          <w:sz w:val="22"/>
          <w:szCs w:val="22"/>
        </w:rPr>
        <w:t xml:space="preserve"> </w:t>
      </w:r>
      <w:r w:rsidR="00D50CEC">
        <w:rPr>
          <w:sz w:val="22"/>
          <w:szCs w:val="22"/>
        </w:rPr>
        <w:t>based on the results from the literature review, survey</w:t>
      </w:r>
      <w:r w:rsidR="00604935">
        <w:rPr>
          <w:sz w:val="22"/>
          <w:szCs w:val="22"/>
        </w:rPr>
        <w:t xml:space="preserve">, </w:t>
      </w:r>
      <w:r w:rsidR="00D50CEC">
        <w:rPr>
          <w:sz w:val="22"/>
          <w:szCs w:val="22"/>
        </w:rPr>
        <w:t xml:space="preserve">interview </w:t>
      </w:r>
      <w:r w:rsidR="00604935">
        <w:rPr>
          <w:sz w:val="22"/>
          <w:szCs w:val="22"/>
        </w:rPr>
        <w:t>and use case</w:t>
      </w:r>
      <w:r w:rsidR="000E4E02">
        <w:rPr>
          <w:sz w:val="22"/>
          <w:szCs w:val="22"/>
        </w:rPr>
        <w:t>.</w:t>
      </w:r>
      <w:r w:rsidR="005270D2">
        <w:rPr>
          <w:sz w:val="22"/>
          <w:szCs w:val="22"/>
        </w:rPr>
        <w:t xml:space="preserve"> </w:t>
      </w:r>
      <w:r w:rsidR="000E4E02">
        <w:rPr>
          <w:sz w:val="22"/>
          <w:szCs w:val="22"/>
        </w:rPr>
        <w:t>T</w:t>
      </w:r>
      <w:r w:rsidR="005270D2">
        <w:rPr>
          <w:sz w:val="22"/>
          <w:szCs w:val="22"/>
        </w:rPr>
        <w:t xml:space="preserve">he </w:t>
      </w:r>
      <w:r w:rsidR="0026097C">
        <w:rPr>
          <w:sz w:val="22"/>
          <w:szCs w:val="22"/>
        </w:rPr>
        <w:t>complete</w:t>
      </w:r>
      <w:r w:rsidR="005270D2">
        <w:rPr>
          <w:sz w:val="22"/>
          <w:szCs w:val="22"/>
        </w:rPr>
        <w:t xml:space="preserve"> list of CQs </w:t>
      </w:r>
      <w:r w:rsidR="00BE60BB">
        <w:rPr>
          <w:sz w:val="22"/>
          <w:szCs w:val="22"/>
        </w:rPr>
        <w:t>is</w:t>
      </w:r>
      <w:r w:rsidR="004431A5">
        <w:rPr>
          <w:sz w:val="22"/>
          <w:szCs w:val="22"/>
        </w:rPr>
        <w:t xml:space="preserve"> </w:t>
      </w:r>
      <w:r w:rsidR="00BE60BB">
        <w:rPr>
          <w:sz w:val="22"/>
          <w:szCs w:val="22"/>
        </w:rPr>
        <w:t xml:space="preserve">available in </w:t>
      </w:r>
      <w:r w:rsidR="00CC0A3C">
        <w:rPr>
          <w:sz w:val="22"/>
          <w:szCs w:val="22"/>
        </w:rPr>
        <w:t>the</w:t>
      </w:r>
      <w:r w:rsidR="005270D2">
        <w:rPr>
          <w:sz w:val="22"/>
          <w:szCs w:val="22"/>
        </w:rPr>
        <w:t xml:space="preserve"> </w:t>
      </w:r>
      <w:r w:rsidR="005343CB">
        <w:rPr>
          <w:sz w:val="22"/>
          <w:szCs w:val="22"/>
        </w:rPr>
        <w:t>MOMo workflow documentation</w:t>
      </w:r>
      <w:r w:rsidR="00CC0A3C">
        <w:rPr>
          <w:sz w:val="22"/>
          <w:szCs w:val="22"/>
        </w:rPr>
        <w:t xml:space="preserve"> on </w:t>
      </w:r>
      <w:r w:rsidR="00BE60BB">
        <w:rPr>
          <w:sz w:val="22"/>
          <w:szCs w:val="22"/>
        </w:rPr>
        <w:t>GitHub</w:t>
      </w:r>
      <w:r w:rsidR="005C31F8">
        <w:rPr>
          <w:sz w:val="22"/>
          <w:szCs w:val="22"/>
        </w:rPr>
        <w:t xml:space="preserve">. </w:t>
      </w:r>
    </w:p>
    <w:p w14:paraId="368973F5" w14:textId="3FC41253" w:rsidR="00EA0E00" w:rsidRPr="0089311D" w:rsidRDefault="00EA0E00" w:rsidP="00231518">
      <w:pPr>
        <w:pStyle w:val="ListParagraph"/>
        <w:numPr>
          <w:ilvl w:val="0"/>
          <w:numId w:val="20"/>
        </w:numPr>
        <w:tabs>
          <w:tab w:val="left" w:pos="2063"/>
        </w:tabs>
        <w:jc w:val="both"/>
        <w:rPr>
          <w:sz w:val="22"/>
          <w:szCs w:val="22"/>
        </w:rPr>
      </w:pPr>
      <w:r w:rsidRPr="0089311D">
        <w:rPr>
          <w:sz w:val="22"/>
          <w:szCs w:val="22"/>
        </w:rPr>
        <w:t xml:space="preserve">Who manufactured </w:t>
      </w:r>
      <w:r w:rsidR="0089311D" w:rsidRPr="0089311D">
        <w:rPr>
          <w:sz w:val="22"/>
          <w:szCs w:val="22"/>
        </w:rPr>
        <w:t>the</w:t>
      </w:r>
      <w:r w:rsidRPr="0089311D">
        <w:rPr>
          <w:sz w:val="22"/>
          <w:szCs w:val="22"/>
        </w:rPr>
        <w:t xml:space="preserve"> product? </w:t>
      </w:r>
    </w:p>
    <w:p w14:paraId="1421CEE3" w14:textId="32769357" w:rsidR="0091731C" w:rsidRPr="0089311D" w:rsidRDefault="0091731C" w:rsidP="00231518">
      <w:pPr>
        <w:pStyle w:val="ListParagraph"/>
        <w:numPr>
          <w:ilvl w:val="0"/>
          <w:numId w:val="20"/>
        </w:numPr>
        <w:tabs>
          <w:tab w:val="left" w:pos="2063"/>
        </w:tabs>
        <w:jc w:val="both"/>
        <w:rPr>
          <w:sz w:val="22"/>
          <w:szCs w:val="22"/>
        </w:rPr>
      </w:pPr>
      <w:r w:rsidRPr="0091731C">
        <w:rPr>
          <w:sz w:val="22"/>
          <w:szCs w:val="22"/>
        </w:rPr>
        <w:t xml:space="preserve">Which certifications </w:t>
      </w:r>
      <w:r w:rsidR="00112CF2">
        <w:rPr>
          <w:sz w:val="22"/>
          <w:szCs w:val="22"/>
        </w:rPr>
        <w:t>are associated with</w:t>
      </w:r>
      <w:r w:rsidR="002F7AA2">
        <w:rPr>
          <w:sz w:val="22"/>
          <w:szCs w:val="22"/>
        </w:rPr>
        <w:t xml:space="preserve"> the</w:t>
      </w:r>
      <w:r w:rsidRPr="0091731C">
        <w:rPr>
          <w:sz w:val="22"/>
          <w:szCs w:val="22"/>
        </w:rPr>
        <w:t xml:space="preserve"> product?</w:t>
      </w:r>
    </w:p>
    <w:p w14:paraId="31C38E9A" w14:textId="3228ADFB" w:rsidR="00CA7C3C" w:rsidRPr="0089311D" w:rsidRDefault="003F5042" w:rsidP="00231518">
      <w:pPr>
        <w:pStyle w:val="ListParagraph"/>
        <w:numPr>
          <w:ilvl w:val="0"/>
          <w:numId w:val="20"/>
        </w:numPr>
        <w:tabs>
          <w:tab w:val="left" w:pos="2063"/>
        </w:tabs>
        <w:jc w:val="both"/>
        <w:rPr>
          <w:sz w:val="22"/>
          <w:szCs w:val="22"/>
        </w:rPr>
      </w:pPr>
      <w:r w:rsidRPr="0089311D">
        <w:rPr>
          <w:sz w:val="22"/>
          <w:szCs w:val="22"/>
        </w:rPr>
        <w:t xml:space="preserve">What repair instructions are available for </w:t>
      </w:r>
      <w:r w:rsidR="00DC0B44">
        <w:rPr>
          <w:sz w:val="22"/>
          <w:szCs w:val="22"/>
        </w:rPr>
        <w:t>the</w:t>
      </w:r>
      <w:r w:rsidRPr="0089311D">
        <w:rPr>
          <w:sz w:val="22"/>
          <w:szCs w:val="22"/>
        </w:rPr>
        <w:t xml:space="preserve"> product?</w:t>
      </w:r>
    </w:p>
    <w:p w14:paraId="50244887" w14:textId="44E01E27" w:rsidR="00E40CD6" w:rsidRPr="00E40CD6" w:rsidRDefault="00E40CD6" w:rsidP="00E40CD6">
      <w:pPr>
        <w:pStyle w:val="ListParagraph"/>
        <w:numPr>
          <w:ilvl w:val="0"/>
          <w:numId w:val="20"/>
        </w:numPr>
        <w:tabs>
          <w:tab w:val="left" w:pos="2063"/>
        </w:tabs>
        <w:jc w:val="both"/>
        <w:rPr>
          <w:sz w:val="22"/>
          <w:szCs w:val="22"/>
        </w:rPr>
      </w:pPr>
      <w:r w:rsidRPr="0089311D">
        <w:rPr>
          <w:sz w:val="22"/>
          <w:szCs w:val="22"/>
        </w:rPr>
        <w:t xml:space="preserve">Who performed a given maintenance task?  </w:t>
      </w:r>
    </w:p>
    <w:p w14:paraId="4CEB419E" w14:textId="43FFB4FB" w:rsidR="002052CA" w:rsidRPr="0089311D" w:rsidRDefault="002052CA" w:rsidP="00231518">
      <w:pPr>
        <w:pStyle w:val="ListParagraph"/>
        <w:numPr>
          <w:ilvl w:val="0"/>
          <w:numId w:val="20"/>
        </w:numPr>
        <w:tabs>
          <w:tab w:val="left" w:pos="2063"/>
        </w:tabs>
        <w:jc w:val="both"/>
        <w:rPr>
          <w:sz w:val="22"/>
          <w:szCs w:val="22"/>
        </w:rPr>
      </w:pPr>
      <w:r w:rsidRPr="0089311D">
        <w:rPr>
          <w:sz w:val="22"/>
          <w:szCs w:val="22"/>
        </w:rPr>
        <w:t xml:space="preserve">What is the cost or duration of a maintenance activity? </w:t>
      </w:r>
    </w:p>
    <w:p w14:paraId="05E29206" w14:textId="3C47532E" w:rsidR="00E40CD6" w:rsidRPr="0089311D" w:rsidRDefault="00E40CD6" w:rsidP="00E40CD6">
      <w:pPr>
        <w:pStyle w:val="ListParagraph"/>
        <w:numPr>
          <w:ilvl w:val="0"/>
          <w:numId w:val="20"/>
        </w:numPr>
        <w:tabs>
          <w:tab w:val="left" w:pos="2063"/>
        </w:tabs>
        <w:jc w:val="both"/>
        <w:rPr>
          <w:sz w:val="22"/>
          <w:szCs w:val="22"/>
        </w:rPr>
      </w:pPr>
      <w:r w:rsidRPr="0089311D">
        <w:rPr>
          <w:sz w:val="22"/>
          <w:szCs w:val="22"/>
        </w:rPr>
        <w:t xml:space="preserve">What environmental impacts are associated with </w:t>
      </w:r>
      <w:r w:rsidR="007972C0">
        <w:rPr>
          <w:sz w:val="22"/>
          <w:szCs w:val="22"/>
        </w:rPr>
        <w:t>the</w:t>
      </w:r>
      <w:r w:rsidRPr="0089311D">
        <w:rPr>
          <w:sz w:val="22"/>
          <w:szCs w:val="22"/>
        </w:rPr>
        <w:t xml:space="preserve"> product? </w:t>
      </w:r>
    </w:p>
    <w:p w14:paraId="2E2E8591" w14:textId="0AD4CC56" w:rsidR="00CA7C3C" w:rsidRPr="00E74919" w:rsidRDefault="0089311D" w:rsidP="002B60A4">
      <w:pPr>
        <w:pStyle w:val="Heading3"/>
        <w:spacing w:before="240"/>
        <w:ind w:firstLine="0"/>
      </w:pPr>
      <w:r>
        <w:t xml:space="preserve">Key </w:t>
      </w:r>
      <w:r w:rsidR="00C4131C">
        <w:t>N</w:t>
      </w:r>
      <w:r>
        <w:t>otions</w:t>
      </w:r>
      <w:r w:rsidR="008D5D56">
        <w:t xml:space="preserve"> </w:t>
      </w:r>
    </w:p>
    <w:p w14:paraId="2C3090B2" w14:textId="18D3B682" w:rsidR="001A2AF6" w:rsidRPr="00974E4D" w:rsidRDefault="000A58AC" w:rsidP="00B608E9">
      <w:pPr>
        <w:ind w:firstLine="0"/>
        <w:jc w:val="both"/>
        <w:rPr>
          <w:sz w:val="22"/>
          <w:szCs w:val="22"/>
        </w:rPr>
      </w:pPr>
      <w:r w:rsidRPr="009B35F1">
        <w:rPr>
          <w:sz w:val="22"/>
          <w:szCs w:val="22"/>
        </w:rPr>
        <w:t>Key notions</w:t>
      </w:r>
      <w:r w:rsidR="00CA1456">
        <w:rPr>
          <w:sz w:val="22"/>
          <w:szCs w:val="22"/>
        </w:rPr>
        <w:t xml:space="preserve"> </w:t>
      </w:r>
      <w:r w:rsidRPr="009B35F1">
        <w:rPr>
          <w:sz w:val="22"/>
          <w:szCs w:val="22"/>
        </w:rPr>
        <w:t xml:space="preserve">were </w:t>
      </w:r>
      <w:r w:rsidR="00C36CFB">
        <w:rPr>
          <w:sz w:val="22"/>
          <w:szCs w:val="22"/>
        </w:rPr>
        <w:t>identified</w:t>
      </w:r>
      <w:r w:rsidRPr="009B35F1">
        <w:rPr>
          <w:sz w:val="22"/>
          <w:szCs w:val="22"/>
        </w:rPr>
        <w:t xml:space="preserve"> f</w:t>
      </w:r>
      <w:r w:rsidR="008D5D56" w:rsidRPr="009B35F1">
        <w:rPr>
          <w:sz w:val="22"/>
          <w:szCs w:val="22"/>
        </w:rPr>
        <w:t>rom the use case</w:t>
      </w:r>
      <w:r w:rsidR="00C04259">
        <w:rPr>
          <w:sz w:val="22"/>
          <w:szCs w:val="22"/>
        </w:rPr>
        <w:t xml:space="preserve"> </w:t>
      </w:r>
      <w:r w:rsidR="00DB65BE">
        <w:rPr>
          <w:sz w:val="22"/>
          <w:szCs w:val="22"/>
        </w:rPr>
        <w:t>description</w:t>
      </w:r>
      <w:r w:rsidR="00B14735">
        <w:rPr>
          <w:sz w:val="22"/>
          <w:szCs w:val="22"/>
        </w:rPr>
        <w:t>,</w:t>
      </w:r>
      <w:r w:rsidR="00DB65BE">
        <w:rPr>
          <w:sz w:val="22"/>
          <w:szCs w:val="22"/>
        </w:rPr>
        <w:t xml:space="preserve"> data sources </w:t>
      </w:r>
      <w:r w:rsidR="000678FB">
        <w:rPr>
          <w:sz w:val="22"/>
          <w:szCs w:val="22"/>
        </w:rPr>
        <w:t xml:space="preserve">and the </w:t>
      </w:r>
      <w:r w:rsidR="0019617E">
        <w:rPr>
          <w:sz w:val="22"/>
          <w:szCs w:val="22"/>
        </w:rPr>
        <w:t xml:space="preserve">CQs from the previous steps </w:t>
      </w:r>
      <w:r w:rsidR="00D83AD1" w:rsidRPr="009B35F1">
        <w:rPr>
          <w:sz w:val="22"/>
          <w:szCs w:val="22"/>
        </w:rPr>
        <w:t xml:space="preserve">to </w:t>
      </w:r>
      <w:r w:rsidR="00D3442A">
        <w:rPr>
          <w:sz w:val="22"/>
          <w:szCs w:val="22"/>
        </w:rPr>
        <w:t>model</w:t>
      </w:r>
      <w:r w:rsidR="00DA77B9">
        <w:rPr>
          <w:sz w:val="22"/>
          <w:szCs w:val="22"/>
        </w:rPr>
        <w:t xml:space="preserve"> domain</w:t>
      </w:r>
      <w:r w:rsidR="00D83AD1" w:rsidRPr="009B35F1">
        <w:rPr>
          <w:sz w:val="22"/>
          <w:szCs w:val="22"/>
        </w:rPr>
        <w:t xml:space="preserve"> modules</w:t>
      </w:r>
      <w:r w:rsidR="00C674CB">
        <w:rPr>
          <w:sz w:val="22"/>
          <w:szCs w:val="22"/>
        </w:rPr>
        <w:t xml:space="preserve">. Table 7 </w:t>
      </w:r>
      <w:r w:rsidR="001E5B67">
        <w:rPr>
          <w:sz w:val="22"/>
          <w:szCs w:val="22"/>
        </w:rPr>
        <w:t>presents</w:t>
      </w:r>
      <w:r w:rsidR="00C674CB">
        <w:rPr>
          <w:sz w:val="22"/>
          <w:szCs w:val="22"/>
        </w:rPr>
        <w:t xml:space="preserve"> the key notions</w:t>
      </w:r>
      <w:r w:rsidR="00657E53">
        <w:rPr>
          <w:sz w:val="22"/>
          <w:szCs w:val="22"/>
        </w:rPr>
        <w:t xml:space="preserve"> used in the modelling process</w:t>
      </w:r>
      <w:r w:rsidR="00CC6B6C">
        <w:rPr>
          <w:sz w:val="22"/>
          <w:szCs w:val="22"/>
        </w:rPr>
        <w:t>, while</w:t>
      </w:r>
      <w:r w:rsidR="00C674CB">
        <w:rPr>
          <w:sz w:val="22"/>
          <w:szCs w:val="22"/>
        </w:rPr>
        <w:t xml:space="preserve"> </w:t>
      </w:r>
      <w:r w:rsidR="00CC6B6C">
        <w:rPr>
          <w:sz w:val="22"/>
          <w:szCs w:val="22"/>
        </w:rPr>
        <w:t>t</w:t>
      </w:r>
      <w:r w:rsidR="003445EA">
        <w:rPr>
          <w:sz w:val="22"/>
          <w:szCs w:val="22"/>
        </w:rPr>
        <w:t xml:space="preserve">he </w:t>
      </w:r>
      <w:r w:rsidR="00CC6B6C">
        <w:rPr>
          <w:sz w:val="22"/>
          <w:szCs w:val="22"/>
        </w:rPr>
        <w:t>complete</w:t>
      </w:r>
      <w:r w:rsidR="003445EA">
        <w:rPr>
          <w:sz w:val="22"/>
          <w:szCs w:val="22"/>
        </w:rPr>
        <w:t xml:space="preserve"> list of key notions </w:t>
      </w:r>
      <w:r w:rsidR="00974E4D">
        <w:rPr>
          <w:sz w:val="22"/>
          <w:szCs w:val="22"/>
        </w:rPr>
        <w:t>are</w:t>
      </w:r>
      <w:r w:rsidR="003445EA">
        <w:rPr>
          <w:sz w:val="22"/>
          <w:szCs w:val="22"/>
        </w:rPr>
        <w:t xml:space="preserve"> available in the MOMo workflow documentation on GitHub. </w:t>
      </w:r>
    </w:p>
    <w:p w14:paraId="379D1A34" w14:textId="1DD269C6" w:rsidR="00FB0B92" w:rsidRPr="00B947E1" w:rsidRDefault="00FB0B92" w:rsidP="00771393">
      <w:pPr>
        <w:ind w:firstLine="0"/>
        <w:jc w:val="center"/>
        <w:rPr>
          <w:sz w:val="20"/>
          <w:szCs w:val="20"/>
        </w:rPr>
      </w:pPr>
      <w:r w:rsidRPr="00B947E1">
        <w:rPr>
          <w:b/>
          <w:bCs/>
          <w:sz w:val="20"/>
          <w:szCs w:val="20"/>
        </w:rPr>
        <w:t xml:space="preserve">Table </w:t>
      </w:r>
      <w:r w:rsidR="00B463E5" w:rsidRPr="00B947E1">
        <w:rPr>
          <w:b/>
          <w:bCs/>
          <w:sz w:val="20"/>
          <w:szCs w:val="20"/>
        </w:rPr>
        <w:t>7</w:t>
      </w:r>
      <w:r w:rsidRPr="00B947E1">
        <w:rPr>
          <w:b/>
          <w:bCs/>
          <w:sz w:val="20"/>
          <w:szCs w:val="20"/>
        </w:rPr>
        <w:t>.</w:t>
      </w:r>
      <w:r w:rsidRPr="00B947E1">
        <w:rPr>
          <w:sz w:val="20"/>
          <w:szCs w:val="20"/>
        </w:rPr>
        <w:t xml:space="preserve"> Identified key notions</w:t>
      </w:r>
    </w:p>
    <w:tbl>
      <w:tblPr>
        <w:tblStyle w:val="TableGrid"/>
        <w:tblW w:w="0" w:type="auto"/>
        <w:tblInd w:w="535" w:type="dxa"/>
        <w:tblBorders>
          <w:insideH w:val="none" w:sz="0" w:space="0" w:color="auto"/>
          <w:insideV w:val="none" w:sz="0" w:space="0" w:color="auto"/>
        </w:tblBorders>
        <w:tblLook w:val="04A0" w:firstRow="1" w:lastRow="0" w:firstColumn="1" w:lastColumn="0" w:noHBand="0" w:noVBand="1"/>
      </w:tblPr>
      <w:tblGrid>
        <w:gridCol w:w="1491"/>
        <w:gridCol w:w="1421"/>
        <w:gridCol w:w="1614"/>
        <w:gridCol w:w="1493"/>
        <w:gridCol w:w="1393"/>
        <w:gridCol w:w="1254"/>
      </w:tblGrid>
      <w:tr w:rsidR="008B4B8A" w14:paraId="7CC4B8E1" w14:textId="3C35013F" w:rsidTr="00BB2997">
        <w:trPr>
          <w:trHeight w:val="257"/>
        </w:trPr>
        <w:tc>
          <w:tcPr>
            <w:tcW w:w="1491" w:type="dxa"/>
          </w:tcPr>
          <w:p w14:paraId="51F7C9A2" w14:textId="60266F28" w:rsidR="008B4B8A" w:rsidRPr="00DC2893" w:rsidRDefault="008B4B8A" w:rsidP="00771393">
            <w:pPr>
              <w:ind w:firstLine="0"/>
              <w:jc w:val="center"/>
              <w:rPr>
                <w:sz w:val="18"/>
                <w:szCs w:val="18"/>
              </w:rPr>
            </w:pPr>
            <w:r>
              <w:rPr>
                <w:sz w:val="18"/>
                <w:szCs w:val="18"/>
              </w:rPr>
              <w:t>Digital Product Passport (DPP)</w:t>
            </w:r>
          </w:p>
        </w:tc>
        <w:tc>
          <w:tcPr>
            <w:tcW w:w="1421" w:type="dxa"/>
          </w:tcPr>
          <w:p w14:paraId="29FF2505" w14:textId="41CC6F30" w:rsidR="008B4B8A" w:rsidRPr="00DC2893" w:rsidRDefault="008B4B8A" w:rsidP="00771393">
            <w:pPr>
              <w:ind w:firstLine="0"/>
              <w:jc w:val="center"/>
              <w:rPr>
                <w:sz w:val="18"/>
                <w:szCs w:val="18"/>
              </w:rPr>
            </w:pPr>
            <w:r>
              <w:rPr>
                <w:sz w:val="18"/>
                <w:szCs w:val="18"/>
              </w:rPr>
              <w:t>Technical Specification</w:t>
            </w:r>
          </w:p>
        </w:tc>
        <w:tc>
          <w:tcPr>
            <w:tcW w:w="1614" w:type="dxa"/>
          </w:tcPr>
          <w:p w14:paraId="3C3BEA23" w14:textId="7ABCC86A" w:rsidR="008B4B8A" w:rsidRPr="00DC2893" w:rsidRDefault="008B4B8A" w:rsidP="00771393">
            <w:pPr>
              <w:ind w:firstLine="0"/>
              <w:jc w:val="center"/>
              <w:rPr>
                <w:sz w:val="18"/>
                <w:szCs w:val="18"/>
              </w:rPr>
            </w:pPr>
            <w:r>
              <w:rPr>
                <w:sz w:val="18"/>
                <w:szCs w:val="18"/>
              </w:rPr>
              <w:t>Maintenance Activity</w:t>
            </w:r>
          </w:p>
        </w:tc>
        <w:tc>
          <w:tcPr>
            <w:tcW w:w="1493" w:type="dxa"/>
          </w:tcPr>
          <w:p w14:paraId="619218D4" w14:textId="74619E4C" w:rsidR="008B4B8A" w:rsidRPr="00DC2893" w:rsidRDefault="008B4B8A" w:rsidP="00771393">
            <w:pPr>
              <w:ind w:firstLine="0"/>
              <w:jc w:val="center"/>
              <w:rPr>
                <w:sz w:val="18"/>
                <w:szCs w:val="18"/>
              </w:rPr>
            </w:pPr>
            <w:r>
              <w:rPr>
                <w:sz w:val="18"/>
                <w:szCs w:val="18"/>
              </w:rPr>
              <w:t>Operational status</w:t>
            </w:r>
          </w:p>
        </w:tc>
        <w:tc>
          <w:tcPr>
            <w:tcW w:w="1393" w:type="dxa"/>
          </w:tcPr>
          <w:p w14:paraId="3CCF6E3C" w14:textId="7014F6F1" w:rsidR="008B4B8A" w:rsidRPr="00DC2893" w:rsidRDefault="008B4B8A" w:rsidP="00771393">
            <w:pPr>
              <w:ind w:firstLine="0"/>
              <w:jc w:val="center"/>
              <w:rPr>
                <w:sz w:val="18"/>
                <w:szCs w:val="18"/>
              </w:rPr>
            </w:pPr>
            <w:r>
              <w:rPr>
                <w:sz w:val="18"/>
                <w:szCs w:val="18"/>
              </w:rPr>
              <w:t>Instructions</w:t>
            </w:r>
          </w:p>
        </w:tc>
        <w:tc>
          <w:tcPr>
            <w:tcW w:w="1254" w:type="dxa"/>
          </w:tcPr>
          <w:p w14:paraId="587DA327" w14:textId="3CEFED50" w:rsidR="008B4B8A" w:rsidRDefault="00F67828" w:rsidP="00771393">
            <w:pPr>
              <w:ind w:firstLine="0"/>
              <w:jc w:val="center"/>
              <w:rPr>
                <w:sz w:val="18"/>
                <w:szCs w:val="18"/>
              </w:rPr>
            </w:pPr>
            <w:r>
              <w:rPr>
                <w:sz w:val="18"/>
                <w:szCs w:val="18"/>
              </w:rPr>
              <w:t>Manufacturer</w:t>
            </w:r>
          </w:p>
        </w:tc>
      </w:tr>
      <w:tr w:rsidR="008B4B8A" w14:paraId="54FB79BF" w14:textId="68C9B5DD" w:rsidTr="00BB2997">
        <w:trPr>
          <w:trHeight w:val="157"/>
        </w:trPr>
        <w:tc>
          <w:tcPr>
            <w:tcW w:w="1491" w:type="dxa"/>
          </w:tcPr>
          <w:p w14:paraId="21F57BB6" w14:textId="25904FEA" w:rsidR="008B4B8A" w:rsidRPr="00DC2893" w:rsidRDefault="008B4B8A" w:rsidP="00771393">
            <w:pPr>
              <w:ind w:firstLine="0"/>
              <w:jc w:val="center"/>
              <w:rPr>
                <w:sz w:val="18"/>
                <w:szCs w:val="18"/>
              </w:rPr>
            </w:pPr>
            <w:r>
              <w:rPr>
                <w:sz w:val="18"/>
                <w:szCs w:val="18"/>
              </w:rPr>
              <w:t>Product</w:t>
            </w:r>
          </w:p>
        </w:tc>
        <w:tc>
          <w:tcPr>
            <w:tcW w:w="1421" w:type="dxa"/>
          </w:tcPr>
          <w:p w14:paraId="6197C537" w14:textId="5D84665B" w:rsidR="008B4B8A" w:rsidRPr="00DC2893" w:rsidRDefault="008B4B8A" w:rsidP="00771393">
            <w:pPr>
              <w:ind w:firstLine="0"/>
              <w:jc w:val="center"/>
              <w:rPr>
                <w:sz w:val="18"/>
                <w:szCs w:val="18"/>
              </w:rPr>
            </w:pPr>
            <w:r>
              <w:rPr>
                <w:sz w:val="18"/>
                <w:szCs w:val="18"/>
              </w:rPr>
              <w:t>Certification</w:t>
            </w:r>
          </w:p>
        </w:tc>
        <w:tc>
          <w:tcPr>
            <w:tcW w:w="1614" w:type="dxa"/>
          </w:tcPr>
          <w:p w14:paraId="1675AF7E" w14:textId="489B5159" w:rsidR="008B4B8A" w:rsidRPr="00DC2893" w:rsidRDefault="008B4B8A" w:rsidP="00771393">
            <w:pPr>
              <w:ind w:firstLine="0"/>
              <w:jc w:val="center"/>
              <w:rPr>
                <w:sz w:val="18"/>
                <w:szCs w:val="18"/>
              </w:rPr>
            </w:pPr>
            <w:r>
              <w:rPr>
                <w:sz w:val="18"/>
                <w:szCs w:val="18"/>
              </w:rPr>
              <w:t>Maintenance History</w:t>
            </w:r>
          </w:p>
        </w:tc>
        <w:tc>
          <w:tcPr>
            <w:tcW w:w="1493" w:type="dxa"/>
          </w:tcPr>
          <w:p w14:paraId="3BDA2674" w14:textId="125830D5" w:rsidR="008B4B8A" w:rsidRPr="00DC2893" w:rsidRDefault="008B4B8A" w:rsidP="00771393">
            <w:pPr>
              <w:ind w:firstLine="0"/>
              <w:jc w:val="center"/>
              <w:rPr>
                <w:sz w:val="18"/>
                <w:szCs w:val="18"/>
              </w:rPr>
            </w:pPr>
            <w:r>
              <w:rPr>
                <w:sz w:val="18"/>
                <w:szCs w:val="18"/>
              </w:rPr>
              <w:t>QR-code</w:t>
            </w:r>
          </w:p>
        </w:tc>
        <w:tc>
          <w:tcPr>
            <w:tcW w:w="1393" w:type="dxa"/>
          </w:tcPr>
          <w:p w14:paraId="3B01F407" w14:textId="09DEE580" w:rsidR="008B4B8A" w:rsidRPr="00DC2893" w:rsidRDefault="008B4B8A" w:rsidP="00771393">
            <w:pPr>
              <w:ind w:firstLine="0"/>
              <w:jc w:val="center"/>
              <w:rPr>
                <w:sz w:val="18"/>
                <w:szCs w:val="18"/>
              </w:rPr>
            </w:pPr>
            <w:r>
              <w:rPr>
                <w:sz w:val="18"/>
                <w:szCs w:val="18"/>
              </w:rPr>
              <w:t>Maintenance staff</w:t>
            </w:r>
          </w:p>
        </w:tc>
        <w:tc>
          <w:tcPr>
            <w:tcW w:w="1254" w:type="dxa"/>
          </w:tcPr>
          <w:p w14:paraId="1D52C20B" w14:textId="7555C2FA" w:rsidR="008B4B8A" w:rsidRDefault="00961EAA" w:rsidP="00771393">
            <w:pPr>
              <w:ind w:firstLine="0"/>
              <w:jc w:val="center"/>
              <w:rPr>
                <w:sz w:val="18"/>
                <w:szCs w:val="18"/>
              </w:rPr>
            </w:pPr>
            <w:r>
              <w:rPr>
                <w:sz w:val="18"/>
                <w:szCs w:val="18"/>
              </w:rPr>
              <w:t xml:space="preserve">Regulatory </w:t>
            </w:r>
            <w:r w:rsidR="00505AF1">
              <w:rPr>
                <w:sz w:val="18"/>
                <w:szCs w:val="18"/>
              </w:rPr>
              <w:t>S</w:t>
            </w:r>
            <w:r>
              <w:rPr>
                <w:sz w:val="18"/>
                <w:szCs w:val="18"/>
              </w:rPr>
              <w:t>tandard</w:t>
            </w:r>
          </w:p>
        </w:tc>
      </w:tr>
      <w:tr w:rsidR="008B4B8A" w14:paraId="19BE8987" w14:textId="2745215B" w:rsidTr="00BB2997">
        <w:trPr>
          <w:trHeight w:val="157"/>
        </w:trPr>
        <w:tc>
          <w:tcPr>
            <w:tcW w:w="1491" w:type="dxa"/>
          </w:tcPr>
          <w:p w14:paraId="4E7A7FFC" w14:textId="146D068D" w:rsidR="008B4B8A" w:rsidRPr="00DC2893" w:rsidRDefault="008B4B8A" w:rsidP="00771393">
            <w:pPr>
              <w:ind w:firstLine="0"/>
              <w:jc w:val="center"/>
              <w:rPr>
                <w:sz w:val="18"/>
                <w:szCs w:val="18"/>
              </w:rPr>
            </w:pPr>
            <w:r>
              <w:rPr>
                <w:sz w:val="18"/>
                <w:szCs w:val="18"/>
              </w:rPr>
              <w:t>Component</w:t>
            </w:r>
          </w:p>
        </w:tc>
        <w:tc>
          <w:tcPr>
            <w:tcW w:w="1421" w:type="dxa"/>
          </w:tcPr>
          <w:p w14:paraId="4C8CBA17" w14:textId="08B78501" w:rsidR="008B4B8A" w:rsidRPr="00DC2893" w:rsidRDefault="008B4B8A" w:rsidP="00771393">
            <w:pPr>
              <w:ind w:firstLine="0"/>
              <w:jc w:val="center"/>
              <w:rPr>
                <w:sz w:val="18"/>
                <w:szCs w:val="18"/>
              </w:rPr>
            </w:pPr>
            <w:r>
              <w:rPr>
                <w:sz w:val="18"/>
                <w:szCs w:val="18"/>
              </w:rPr>
              <w:t>Lifecycle</w:t>
            </w:r>
          </w:p>
        </w:tc>
        <w:tc>
          <w:tcPr>
            <w:tcW w:w="1614" w:type="dxa"/>
          </w:tcPr>
          <w:p w14:paraId="4DCBF280" w14:textId="28D7F12B" w:rsidR="008B4B8A" w:rsidRPr="00DC2893" w:rsidRDefault="008B4B8A" w:rsidP="00771393">
            <w:pPr>
              <w:ind w:firstLine="0"/>
              <w:jc w:val="center"/>
              <w:rPr>
                <w:sz w:val="18"/>
                <w:szCs w:val="18"/>
              </w:rPr>
            </w:pPr>
            <w:r>
              <w:rPr>
                <w:sz w:val="18"/>
                <w:szCs w:val="18"/>
              </w:rPr>
              <w:t>Environmental Impact</w:t>
            </w:r>
          </w:p>
        </w:tc>
        <w:tc>
          <w:tcPr>
            <w:tcW w:w="1493" w:type="dxa"/>
          </w:tcPr>
          <w:p w14:paraId="2422F2CA" w14:textId="6A4F82C1" w:rsidR="008B4B8A" w:rsidRPr="00DC2893" w:rsidRDefault="008B4B8A" w:rsidP="00771393">
            <w:pPr>
              <w:ind w:firstLine="0"/>
              <w:jc w:val="center"/>
              <w:rPr>
                <w:sz w:val="18"/>
                <w:szCs w:val="18"/>
              </w:rPr>
            </w:pPr>
            <w:r>
              <w:rPr>
                <w:sz w:val="18"/>
                <w:szCs w:val="18"/>
              </w:rPr>
              <w:t>Service log</w:t>
            </w:r>
          </w:p>
        </w:tc>
        <w:tc>
          <w:tcPr>
            <w:tcW w:w="1393" w:type="dxa"/>
          </w:tcPr>
          <w:p w14:paraId="6BC90480" w14:textId="0BD7BB61" w:rsidR="008B4B8A" w:rsidRPr="00DC2893" w:rsidRDefault="008B4B8A" w:rsidP="00771393">
            <w:pPr>
              <w:ind w:firstLine="0"/>
              <w:jc w:val="center"/>
              <w:rPr>
                <w:sz w:val="18"/>
                <w:szCs w:val="18"/>
              </w:rPr>
            </w:pPr>
            <w:r>
              <w:rPr>
                <w:sz w:val="18"/>
                <w:szCs w:val="18"/>
              </w:rPr>
              <w:t>Asset information</w:t>
            </w:r>
          </w:p>
        </w:tc>
        <w:tc>
          <w:tcPr>
            <w:tcW w:w="1254" w:type="dxa"/>
          </w:tcPr>
          <w:p w14:paraId="221D6ECF" w14:textId="07622DCB" w:rsidR="008B4B8A" w:rsidRDefault="007B56C1" w:rsidP="00771393">
            <w:pPr>
              <w:ind w:firstLine="0"/>
              <w:jc w:val="center"/>
              <w:rPr>
                <w:sz w:val="18"/>
                <w:szCs w:val="18"/>
              </w:rPr>
            </w:pPr>
            <w:r w:rsidRPr="007B56C1">
              <w:rPr>
                <w:sz w:val="18"/>
                <w:szCs w:val="18"/>
              </w:rPr>
              <w:t>Energy Consumption</w:t>
            </w:r>
          </w:p>
        </w:tc>
      </w:tr>
    </w:tbl>
    <w:p w14:paraId="149FE998" w14:textId="77777777" w:rsidR="002919F3" w:rsidRPr="0017670A" w:rsidRDefault="002919F3" w:rsidP="009453DF">
      <w:pPr>
        <w:spacing w:after="0"/>
        <w:ind w:firstLine="0"/>
        <w:jc w:val="both"/>
        <w:rPr>
          <w:sz w:val="22"/>
          <w:szCs w:val="22"/>
        </w:rPr>
      </w:pPr>
    </w:p>
    <w:p w14:paraId="685F646C" w14:textId="3499C985" w:rsidR="00204EED" w:rsidRDefault="00204EED" w:rsidP="00204EED">
      <w:pPr>
        <w:pStyle w:val="Heading3"/>
        <w:ind w:firstLine="0"/>
      </w:pPr>
      <w:r>
        <w:t>Identified Existing ODPs</w:t>
      </w:r>
    </w:p>
    <w:p w14:paraId="57F921CC" w14:textId="283C96BE" w:rsidR="006F19EC" w:rsidRPr="00635574" w:rsidRDefault="001A2AF6" w:rsidP="00231518">
      <w:pPr>
        <w:ind w:firstLine="0"/>
        <w:jc w:val="both"/>
        <w:rPr>
          <w:sz w:val="22"/>
          <w:szCs w:val="22"/>
        </w:rPr>
      </w:pPr>
      <w:r w:rsidRPr="00A56C03">
        <w:rPr>
          <w:sz w:val="22"/>
          <w:szCs w:val="22"/>
        </w:rPr>
        <w:t xml:space="preserve">The ODPs were </w:t>
      </w:r>
      <w:r w:rsidR="00F223AC" w:rsidRPr="00A56C03">
        <w:rPr>
          <w:sz w:val="22"/>
          <w:szCs w:val="22"/>
        </w:rPr>
        <w:t>chosen</w:t>
      </w:r>
      <w:r w:rsidRPr="00A56C03">
        <w:rPr>
          <w:sz w:val="22"/>
          <w:szCs w:val="22"/>
        </w:rPr>
        <w:t xml:space="preserve"> from various sources to </w:t>
      </w:r>
      <w:r w:rsidR="003828C9">
        <w:rPr>
          <w:sz w:val="22"/>
          <w:szCs w:val="22"/>
        </w:rPr>
        <w:t>align</w:t>
      </w:r>
      <w:r w:rsidRPr="00A56C03">
        <w:rPr>
          <w:sz w:val="22"/>
          <w:szCs w:val="22"/>
        </w:rPr>
        <w:t xml:space="preserve"> the extracted key notions, use case and CQs. </w:t>
      </w:r>
      <w:r w:rsidR="009657F5">
        <w:rPr>
          <w:sz w:val="22"/>
          <w:szCs w:val="22"/>
        </w:rPr>
        <w:t xml:space="preserve">The </w:t>
      </w:r>
      <w:r w:rsidR="00DC547E">
        <w:rPr>
          <w:sz w:val="22"/>
          <w:szCs w:val="22"/>
        </w:rPr>
        <w:t>p</w:t>
      </w:r>
      <w:r w:rsidR="00FA5FC3">
        <w:rPr>
          <w:sz w:val="22"/>
          <w:szCs w:val="22"/>
        </w:rPr>
        <w:t>atterns</w:t>
      </w:r>
      <w:r w:rsidRPr="00A56C03">
        <w:rPr>
          <w:sz w:val="22"/>
          <w:szCs w:val="22"/>
        </w:rPr>
        <w:t xml:space="preserve"> such as “</w:t>
      </w:r>
      <w:r w:rsidRPr="00A56C03">
        <w:rPr>
          <w:i/>
          <w:iCs/>
          <w:sz w:val="22"/>
          <w:szCs w:val="22"/>
        </w:rPr>
        <w:t>AgentRole</w:t>
      </w:r>
      <w:r w:rsidRPr="00A56C03">
        <w:rPr>
          <w:sz w:val="22"/>
          <w:szCs w:val="22"/>
        </w:rPr>
        <w:t>”, “</w:t>
      </w:r>
      <w:r w:rsidRPr="00A56C03">
        <w:rPr>
          <w:i/>
          <w:iCs/>
          <w:sz w:val="22"/>
          <w:szCs w:val="22"/>
        </w:rPr>
        <w:t>Provenance</w:t>
      </w:r>
      <w:r w:rsidRPr="00A56C03">
        <w:rPr>
          <w:sz w:val="22"/>
          <w:szCs w:val="22"/>
        </w:rPr>
        <w:t>”, “</w:t>
      </w:r>
      <w:r w:rsidRPr="00A56C03">
        <w:rPr>
          <w:i/>
          <w:iCs/>
          <w:sz w:val="22"/>
          <w:szCs w:val="22"/>
        </w:rPr>
        <w:t>Identifier</w:t>
      </w:r>
      <w:r w:rsidRPr="00A56C03">
        <w:rPr>
          <w:sz w:val="22"/>
          <w:szCs w:val="22"/>
        </w:rPr>
        <w:t>”, “</w:t>
      </w:r>
      <w:r w:rsidRPr="00A56C03">
        <w:rPr>
          <w:i/>
          <w:iCs/>
          <w:sz w:val="22"/>
          <w:szCs w:val="22"/>
        </w:rPr>
        <w:t>Quantity</w:t>
      </w:r>
      <w:r w:rsidRPr="00A56C03">
        <w:rPr>
          <w:sz w:val="22"/>
          <w:szCs w:val="22"/>
        </w:rPr>
        <w:t>”, “</w:t>
      </w:r>
      <w:r w:rsidRPr="00A56C03">
        <w:rPr>
          <w:i/>
          <w:iCs/>
          <w:sz w:val="22"/>
          <w:szCs w:val="22"/>
        </w:rPr>
        <w:t>Event</w:t>
      </w:r>
      <w:r w:rsidRPr="00A56C03">
        <w:rPr>
          <w:sz w:val="22"/>
          <w:szCs w:val="22"/>
        </w:rPr>
        <w:t>”, and “</w:t>
      </w:r>
      <w:r w:rsidRPr="00A56C03">
        <w:rPr>
          <w:i/>
          <w:iCs/>
          <w:sz w:val="22"/>
          <w:szCs w:val="22"/>
        </w:rPr>
        <w:t>Spatiotemporal Extent</w:t>
      </w:r>
      <w:r w:rsidRPr="00A56C03">
        <w:rPr>
          <w:sz w:val="22"/>
          <w:szCs w:val="22"/>
        </w:rPr>
        <w:t xml:space="preserve">” are reused from the MODL library by </w:t>
      </w:r>
      <w:r w:rsidRPr="00A56C03">
        <w:rPr>
          <w:sz w:val="22"/>
          <w:szCs w:val="22"/>
        </w:rPr>
        <w:fldChar w:fldCharType="begin"/>
      </w:r>
      <w:r w:rsidRPr="00A56C03">
        <w:rPr>
          <w:sz w:val="22"/>
          <w:szCs w:val="22"/>
        </w:rPr>
        <w:instrText xml:space="preserve"> ADDIN ZOTERO_ITEM CSL_CITATION {"citationID":"wAJsIAlC","properties":{"custom":"Shimizu {\\i{}et al.} (2023)","formattedCitation":"Shimizu {\\i{}et al.} (2023)","plainCitation":"Shimizu et al. (2023)","dontUpdate":true,"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schema":"https://github.com/citation-style-language/schema/raw/master/csl-citation.json"} </w:instrText>
      </w:r>
      <w:r w:rsidRPr="00A56C03">
        <w:rPr>
          <w:sz w:val="22"/>
          <w:szCs w:val="22"/>
        </w:rPr>
        <w:fldChar w:fldCharType="separate"/>
      </w:r>
      <w:r w:rsidRPr="00A56C03">
        <w:rPr>
          <w:sz w:val="22"/>
          <w:szCs w:val="22"/>
        </w:rPr>
        <w:t xml:space="preserve">Shimizu </w:t>
      </w:r>
      <w:r w:rsidRPr="00A56C03">
        <w:rPr>
          <w:i/>
          <w:iCs/>
          <w:sz w:val="22"/>
          <w:szCs w:val="22"/>
        </w:rPr>
        <w:t>et al.</w:t>
      </w:r>
      <w:r w:rsidRPr="00A56C03">
        <w:rPr>
          <w:sz w:val="22"/>
          <w:szCs w:val="22"/>
        </w:rPr>
        <w:t xml:space="preserve"> (2023)</w:t>
      </w:r>
      <w:r w:rsidRPr="00A56C03">
        <w:rPr>
          <w:sz w:val="22"/>
          <w:szCs w:val="22"/>
        </w:rPr>
        <w:fldChar w:fldCharType="end"/>
      </w:r>
      <w:r w:rsidR="00F75E25">
        <w:rPr>
          <w:sz w:val="22"/>
          <w:szCs w:val="22"/>
        </w:rPr>
        <w:t xml:space="preserve"> and from </w:t>
      </w:r>
      <w:r w:rsidR="00371144" w:rsidRPr="00BC1ECA">
        <w:rPr>
          <w:sz w:val="22"/>
          <w:szCs w:val="22"/>
        </w:rPr>
        <w:fldChar w:fldCharType="begin"/>
      </w:r>
      <w:r w:rsidR="00371144">
        <w:rPr>
          <w:sz w:val="22"/>
          <w:szCs w:val="22"/>
        </w:rPr>
        <w:instrText xml:space="preserve"> ADDIN ZOTERO_ITEM CSL_CITATION {"citationID":"LBYSkmEX","properties":{"formattedCitation":"(Kebede {\\i{}et al.} 2024)","plainCitation":"(Kebede et al. 2024)","dontUpdate":true,"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371144" w:rsidRPr="00BC1ECA">
        <w:rPr>
          <w:sz w:val="22"/>
          <w:szCs w:val="22"/>
        </w:rPr>
        <w:fldChar w:fldCharType="separate"/>
      </w:r>
      <w:r w:rsidR="00371144" w:rsidRPr="00BC1ECA">
        <w:rPr>
          <w:sz w:val="22"/>
        </w:rPr>
        <w:t xml:space="preserve">Kebede </w:t>
      </w:r>
      <w:r w:rsidR="00371144" w:rsidRPr="00BC1ECA">
        <w:rPr>
          <w:i/>
          <w:iCs/>
          <w:sz w:val="22"/>
        </w:rPr>
        <w:t>et al.</w:t>
      </w:r>
      <w:r w:rsidR="00371144" w:rsidRPr="00BC1ECA">
        <w:rPr>
          <w:sz w:val="22"/>
        </w:rPr>
        <w:t xml:space="preserve"> </w:t>
      </w:r>
      <w:r w:rsidR="00371144">
        <w:rPr>
          <w:sz w:val="22"/>
        </w:rPr>
        <w:t>(</w:t>
      </w:r>
      <w:r w:rsidR="00371144" w:rsidRPr="00BC1ECA">
        <w:rPr>
          <w:sz w:val="22"/>
        </w:rPr>
        <w:t>2024)</w:t>
      </w:r>
      <w:r w:rsidR="00371144" w:rsidRPr="00BC1ECA">
        <w:rPr>
          <w:sz w:val="22"/>
          <w:szCs w:val="22"/>
        </w:rPr>
        <w:fldChar w:fldCharType="end"/>
      </w:r>
      <w:r w:rsidRPr="00A56C03">
        <w:rPr>
          <w:sz w:val="22"/>
          <w:szCs w:val="22"/>
        </w:rPr>
        <w:t>. DPP-related ODPs such as “</w:t>
      </w:r>
      <w:r w:rsidRPr="00A56C03">
        <w:rPr>
          <w:i/>
          <w:sz w:val="22"/>
          <w:szCs w:val="22"/>
        </w:rPr>
        <w:t>dpp-core</w:t>
      </w:r>
      <w:r w:rsidRPr="00A56C03">
        <w:rPr>
          <w:sz w:val="22"/>
          <w:szCs w:val="22"/>
        </w:rPr>
        <w:t>”, “</w:t>
      </w:r>
      <w:r w:rsidRPr="00A56C03">
        <w:rPr>
          <w:i/>
          <w:sz w:val="22"/>
          <w:szCs w:val="22"/>
        </w:rPr>
        <w:t>dpp-odp</w:t>
      </w:r>
      <w:r w:rsidRPr="00A56C03">
        <w:rPr>
          <w:sz w:val="22"/>
          <w:szCs w:val="22"/>
        </w:rPr>
        <w:t>”, “</w:t>
      </w:r>
      <w:r w:rsidRPr="00A56C03">
        <w:rPr>
          <w:i/>
          <w:sz w:val="22"/>
          <w:szCs w:val="22"/>
        </w:rPr>
        <w:t>dpp-info</w:t>
      </w:r>
      <w:r w:rsidRPr="00A56C03">
        <w:rPr>
          <w:sz w:val="22"/>
          <w:szCs w:val="22"/>
        </w:rPr>
        <w:t>”, and “</w:t>
      </w:r>
      <w:r w:rsidRPr="00A56C03">
        <w:rPr>
          <w:i/>
          <w:sz w:val="22"/>
          <w:szCs w:val="22"/>
        </w:rPr>
        <w:t>dpp-prov</w:t>
      </w:r>
      <w:r w:rsidRPr="00A56C03">
        <w:rPr>
          <w:sz w:val="22"/>
          <w:szCs w:val="22"/>
        </w:rPr>
        <w:t xml:space="preserve">” were reused from the DPPO ontology by </w:t>
      </w:r>
      <w:r w:rsidRPr="00A56C03">
        <w:rPr>
          <w:sz w:val="22"/>
          <w:szCs w:val="22"/>
        </w:rPr>
        <w:fldChar w:fldCharType="begin"/>
      </w:r>
      <w:r w:rsidRPr="00A56C03">
        <w:rPr>
          <w:sz w:val="22"/>
          <w:szCs w:val="22"/>
        </w:rPr>
        <w:instrText xml:space="preserve"> ADDIN ZOTERO_ITEM CSL_CITATION {"citationID":"4PCTz5hz","properties":{"formattedCitation":"(Jansen {\\i{}et al.} 2024)","plainCitation":"(Jansen et al. 2024)","noteIndex":0},"citationItems":[{"id":3329,"uris":["http://zotero.org/users/16288552/items/Z69KVZPJ"],"itemData":{"id":3329,"type":"article-journal","abstract":"As we live in a world of limited resources, the transition from a linear economic model to a circular model is crucial. The Circular Economy (CE) paradigm aims to maintain material continuity through the cycle of production, consumption and recycling. The Digital Product Passport (DPP) is currently recognised as a critical instrument for advancing CE, serving as a comprehensive digital repository for product lifecycle information. The DPP paradigm fosters transparency and traceability. However, so far there is no agreed-upon standard for technically representing and expressing DPPs. This paper aims to provide a comprehensive analysis of the requirements of a general (cross-sectoral) DPP, and to discuss the representation of a core DPP model. We propose to express this in the form of an ontology network, i.e., a formal model serving as a “translation layer” from raw data to interpreted information, along with SHACL shapes for increased data quality and validation. Despite existing research on DPPs, a comprehensive tool enabling this transition into using DPPs is yet to be developed, making this paper a pioneering exploration into the modelling of a DPP core ontology.","language":"en","source":"Zotero","title":"Modelling Digital Product Passports for the Circular Economy","author":[{"family":"Jansen","given":"Maike"},{"family":"Blomqvist","given":"Eva"},{"family":"Keskisärkkä","given":"Robin"},{"family":"Li","given":"Huanyu"},{"family":"Lindecrantz","given":"Mikael"},{"family":"Wannerberg","given":"Karin"},{"family":"Pomp","given":"André"},{"family":"Meisen","given":"Tobias"},{"family":"Berg","given":"Holger"}],"issued":{"date-parts":[["2024"]]},"citation-key":"jansenModellingDigitalProduct2024"}}],"schema":"https://github.com/citation-style-language/schema/raw/master/csl-citation.json"} </w:instrText>
      </w:r>
      <w:r w:rsidRPr="00A56C03">
        <w:rPr>
          <w:sz w:val="22"/>
          <w:szCs w:val="22"/>
        </w:rPr>
        <w:fldChar w:fldCharType="separate"/>
      </w:r>
      <w:r w:rsidRPr="00A56C03">
        <w:rPr>
          <w:sz w:val="22"/>
          <w:szCs w:val="22"/>
        </w:rPr>
        <w:t xml:space="preserve">Jansen </w:t>
      </w:r>
      <w:r w:rsidRPr="00A56C03">
        <w:rPr>
          <w:i/>
          <w:iCs/>
          <w:sz w:val="22"/>
          <w:szCs w:val="22"/>
        </w:rPr>
        <w:t>et al.</w:t>
      </w:r>
      <w:r w:rsidRPr="00A56C03">
        <w:rPr>
          <w:sz w:val="22"/>
          <w:szCs w:val="22"/>
        </w:rPr>
        <w:t xml:space="preserve"> (2024)</w:t>
      </w:r>
      <w:r w:rsidRPr="00A56C03">
        <w:rPr>
          <w:sz w:val="22"/>
          <w:szCs w:val="22"/>
        </w:rPr>
        <w:fldChar w:fldCharType="end"/>
      </w:r>
      <w:r w:rsidRPr="00A56C03">
        <w:rPr>
          <w:sz w:val="22"/>
          <w:szCs w:val="22"/>
        </w:rPr>
        <w:t xml:space="preserve">. </w:t>
      </w:r>
      <w:r w:rsidR="0017670A" w:rsidRPr="0017670A">
        <w:rPr>
          <w:sz w:val="22"/>
          <w:szCs w:val="22"/>
        </w:rPr>
        <w:t xml:space="preserve">The </w:t>
      </w:r>
      <w:r w:rsidR="0017670A">
        <w:rPr>
          <w:sz w:val="22"/>
          <w:szCs w:val="22"/>
        </w:rPr>
        <w:t>proposed ontology strategically reuses e</w:t>
      </w:r>
      <w:r w:rsidR="00AF2362">
        <w:rPr>
          <w:sz w:val="22"/>
          <w:szCs w:val="22"/>
        </w:rPr>
        <w:t xml:space="preserve">xisting </w:t>
      </w:r>
      <w:r w:rsidR="00AB2573">
        <w:rPr>
          <w:sz w:val="22"/>
          <w:szCs w:val="22"/>
        </w:rPr>
        <w:t>ontologies that are well established, to avoid redundancy and promote interoperability</w:t>
      </w:r>
      <w:r w:rsidR="00EB624D">
        <w:rPr>
          <w:sz w:val="22"/>
          <w:szCs w:val="22"/>
        </w:rPr>
        <w:t xml:space="preserve"> while</w:t>
      </w:r>
      <w:r w:rsidR="007A06BA">
        <w:rPr>
          <w:sz w:val="22"/>
          <w:szCs w:val="22"/>
        </w:rPr>
        <w:t xml:space="preserve"> adopting Linked Data </w:t>
      </w:r>
      <w:r w:rsidR="00057D0B">
        <w:rPr>
          <w:sz w:val="22"/>
          <w:szCs w:val="22"/>
        </w:rPr>
        <w:t>standards</w:t>
      </w:r>
      <w:r w:rsidR="00AB2573">
        <w:rPr>
          <w:sz w:val="22"/>
          <w:szCs w:val="22"/>
        </w:rPr>
        <w:t xml:space="preserve">. </w:t>
      </w:r>
      <w:r w:rsidR="0075161F">
        <w:rPr>
          <w:sz w:val="22"/>
          <w:szCs w:val="22"/>
        </w:rPr>
        <w:t xml:space="preserve">Table 8 </w:t>
      </w:r>
      <w:r w:rsidR="006249EA">
        <w:rPr>
          <w:sz w:val="22"/>
          <w:szCs w:val="22"/>
        </w:rPr>
        <w:t xml:space="preserve">shows </w:t>
      </w:r>
      <w:r w:rsidR="000F3CD2">
        <w:rPr>
          <w:sz w:val="22"/>
          <w:szCs w:val="22"/>
        </w:rPr>
        <w:t xml:space="preserve">a </w:t>
      </w:r>
      <w:r w:rsidR="00EB0B26">
        <w:rPr>
          <w:sz w:val="22"/>
          <w:szCs w:val="22"/>
        </w:rPr>
        <w:t>brief extract</w:t>
      </w:r>
      <w:r w:rsidR="000F3CD2">
        <w:rPr>
          <w:sz w:val="22"/>
          <w:szCs w:val="22"/>
        </w:rPr>
        <w:t xml:space="preserve"> of </w:t>
      </w:r>
      <w:r w:rsidR="0075161F">
        <w:rPr>
          <w:sz w:val="22"/>
          <w:szCs w:val="22"/>
        </w:rPr>
        <w:t>the</w:t>
      </w:r>
      <w:r w:rsidR="009D17DD">
        <w:rPr>
          <w:sz w:val="22"/>
          <w:szCs w:val="22"/>
        </w:rPr>
        <w:t xml:space="preserve"> </w:t>
      </w:r>
      <w:r w:rsidR="00544D47">
        <w:rPr>
          <w:sz w:val="22"/>
          <w:szCs w:val="22"/>
        </w:rPr>
        <w:t>reused classes and properties</w:t>
      </w:r>
      <w:r w:rsidR="003236DE">
        <w:rPr>
          <w:sz w:val="22"/>
          <w:szCs w:val="22"/>
        </w:rPr>
        <w:t>.</w:t>
      </w:r>
      <w:r w:rsidR="00ED7C18">
        <w:rPr>
          <w:sz w:val="22"/>
          <w:szCs w:val="22"/>
        </w:rPr>
        <w:t xml:space="preserve"> Classes such as </w:t>
      </w:r>
      <w:r w:rsidR="00F8546F">
        <w:rPr>
          <w:sz w:val="22"/>
          <w:szCs w:val="22"/>
        </w:rPr>
        <w:t>“</w:t>
      </w:r>
      <w:r w:rsidR="00F0467C" w:rsidRPr="005E6E9B">
        <w:rPr>
          <w:i/>
          <w:sz w:val="22"/>
          <w:szCs w:val="22"/>
        </w:rPr>
        <w:t>Quantity</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QuantityKind</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QuantityValue</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Unit</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Role</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Entity</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Activity</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Product</w:t>
      </w:r>
      <w:r w:rsidR="00F8546F">
        <w:rPr>
          <w:i/>
          <w:iCs/>
          <w:sz w:val="22"/>
          <w:szCs w:val="22"/>
        </w:rPr>
        <w:t>”</w:t>
      </w:r>
      <w:r w:rsidR="00F0467C">
        <w:rPr>
          <w:sz w:val="22"/>
          <w:szCs w:val="22"/>
        </w:rPr>
        <w:t xml:space="preserve">, </w:t>
      </w:r>
      <w:r w:rsidR="00F8546F">
        <w:rPr>
          <w:sz w:val="22"/>
          <w:szCs w:val="22"/>
        </w:rPr>
        <w:t>“</w:t>
      </w:r>
      <w:r w:rsidR="00F0467C" w:rsidRPr="005E6E9B">
        <w:rPr>
          <w:i/>
          <w:sz w:val="22"/>
          <w:szCs w:val="22"/>
        </w:rPr>
        <w:t>Manufacturer</w:t>
      </w:r>
      <w:r w:rsidR="00F8546F">
        <w:rPr>
          <w:i/>
          <w:iCs/>
          <w:sz w:val="22"/>
          <w:szCs w:val="22"/>
        </w:rPr>
        <w:t>”</w:t>
      </w:r>
      <w:r w:rsidR="00F0467C">
        <w:rPr>
          <w:sz w:val="22"/>
          <w:szCs w:val="22"/>
        </w:rPr>
        <w:t xml:space="preserve">, </w:t>
      </w:r>
      <w:r w:rsidR="00F8546F">
        <w:rPr>
          <w:sz w:val="22"/>
          <w:szCs w:val="22"/>
        </w:rPr>
        <w:t>“</w:t>
      </w:r>
      <w:r w:rsidR="00F0467C" w:rsidRPr="00F44375">
        <w:rPr>
          <w:i/>
          <w:sz w:val="22"/>
          <w:szCs w:val="22"/>
        </w:rPr>
        <w:t>Agent</w:t>
      </w:r>
      <w:r w:rsidR="00F8546F">
        <w:rPr>
          <w:i/>
          <w:iCs/>
          <w:sz w:val="22"/>
          <w:szCs w:val="22"/>
        </w:rPr>
        <w:t>”</w:t>
      </w:r>
      <w:r w:rsidR="00F0467C">
        <w:rPr>
          <w:sz w:val="22"/>
          <w:szCs w:val="22"/>
        </w:rPr>
        <w:t xml:space="preserve">, </w:t>
      </w:r>
      <w:r w:rsidR="00F8546F">
        <w:rPr>
          <w:sz w:val="22"/>
          <w:szCs w:val="22"/>
        </w:rPr>
        <w:t>“</w:t>
      </w:r>
      <w:r w:rsidR="00F0467C" w:rsidRPr="00F44375">
        <w:rPr>
          <w:i/>
          <w:sz w:val="22"/>
          <w:szCs w:val="22"/>
        </w:rPr>
        <w:t>Name</w:t>
      </w:r>
      <w:r w:rsidR="00F8546F">
        <w:rPr>
          <w:i/>
          <w:iCs/>
          <w:sz w:val="22"/>
          <w:szCs w:val="22"/>
        </w:rPr>
        <w:t>”</w:t>
      </w:r>
      <w:r w:rsidR="00503A7B">
        <w:rPr>
          <w:sz w:val="22"/>
          <w:szCs w:val="22"/>
        </w:rPr>
        <w:t xml:space="preserve">, </w:t>
      </w:r>
      <w:r w:rsidR="00F8546F">
        <w:rPr>
          <w:sz w:val="22"/>
          <w:szCs w:val="22"/>
        </w:rPr>
        <w:t>“</w:t>
      </w:r>
      <w:r w:rsidR="00503A7B" w:rsidRPr="00D5124E">
        <w:rPr>
          <w:i/>
          <w:sz w:val="22"/>
          <w:szCs w:val="22"/>
        </w:rPr>
        <w:t>Material</w:t>
      </w:r>
      <w:r w:rsidR="00F8546F">
        <w:rPr>
          <w:i/>
          <w:iCs/>
          <w:sz w:val="22"/>
          <w:szCs w:val="22"/>
        </w:rPr>
        <w:t>”</w:t>
      </w:r>
      <w:r w:rsidR="00503A7B">
        <w:rPr>
          <w:sz w:val="22"/>
          <w:szCs w:val="22"/>
        </w:rPr>
        <w:t xml:space="preserve">, </w:t>
      </w:r>
      <w:r w:rsidR="00F8546F">
        <w:rPr>
          <w:sz w:val="22"/>
          <w:szCs w:val="22"/>
        </w:rPr>
        <w:t>“</w:t>
      </w:r>
      <w:r w:rsidR="00503A7B" w:rsidRPr="00D5124E">
        <w:rPr>
          <w:i/>
          <w:sz w:val="22"/>
          <w:szCs w:val="22"/>
        </w:rPr>
        <w:t>Identifier</w:t>
      </w:r>
      <w:r w:rsidR="00F8546F">
        <w:rPr>
          <w:i/>
          <w:iCs/>
          <w:sz w:val="22"/>
          <w:szCs w:val="22"/>
        </w:rPr>
        <w:t>”</w:t>
      </w:r>
      <w:r w:rsidR="00503A7B">
        <w:rPr>
          <w:sz w:val="22"/>
          <w:szCs w:val="22"/>
        </w:rPr>
        <w:t xml:space="preserve">, and </w:t>
      </w:r>
      <w:r w:rsidR="00503A7B" w:rsidRPr="00D5124E">
        <w:rPr>
          <w:i/>
          <w:sz w:val="22"/>
          <w:szCs w:val="22"/>
        </w:rPr>
        <w:t>Place</w:t>
      </w:r>
      <w:r w:rsidR="00503A7B">
        <w:rPr>
          <w:sz w:val="22"/>
          <w:szCs w:val="22"/>
        </w:rPr>
        <w:t xml:space="preserve"> are </w:t>
      </w:r>
      <w:r w:rsidR="004B1B89">
        <w:rPr>
          <w:sz w:val="22"/>
          <w:szCs w:val="22"/>
        </w:rPr>
        <w:t>alig</w:t>
      </w:r>
      <w:r w:rsidR="00635E0A">
        <w:rPr>
          <w:sz w:val="22"/>
          <w:szCs w:val="22"/>
        </w:rPr>
        <w:t>ned with the QUDT</w:t>
      </w:r>
      <w:r w:rsidR="006D37AF">
        <w:rPr>
          <w:rStyle w:val="FootnoteReference"/>
          <w:sz w:val="22"/>
          <w:szCs w:val="22"/>
        </w:rPr>
        <w:footnoteReference w:id="5"/>
      </w:r>
      <w:r w:rsidR="00635E0A">
        <w:rPr>
          <w:sz w:val="22"/>
          <w:szCs w:val="22"/>
        </w:rPr>
        <w:t>, PROV-O</w:t>
      </w:r>
      <w:r w:rsidR="00917702">
        <w:rPr>
          <w:rStyle w:val="FootnoteReference"/>
          <w:sz w:val="22"/>
          <w:szCs w:val="22"/>
        </w:rPr>
        <w:footnoteReference w:id="6"/>
      </w:r>
      <w:r w:rsidR="00635E0A">
        <w:rPr>
          <w:sz w:val="22"/>
          <w:szCs w:val="22"/>
        </w:rPr>
        <w:t xml:space="preserve">, and </w:t>
      </w:r>
      <w:r w:rsidR="00606C20">
        <w:rPr>
          <w:sz w:val="22"/>
          <w:szCs w:val="22"/>
        </w:rPr>
        <w:t>S</w:t>
      </w:r>
      <w:r w:rsidR="00635E0A">
        <w:rPr>
          <w:sz w:val="22"/>
          <w:szCs w:val="22"/>
        </w:rPr>
        <w:t>chema</w:t>
      </w:r>
      <w:r w:rsidR="006F2E18">
        <w:rPr>
          <w:sz w:val="22"/>
          <w:szCs w:val="22"/>
        </w:rPr>
        <w:t>.org</w:t>
      </w:r>
      <w:r w:rsidR="00F50E9C">
        <w:rPr>
          <w:rStyle w:val="FootnoteReference"/>
          <w:sz w:val="22"/>
          <w:szCs w:val="22"/>
        </w:rPr>
        <w:footnoteReference w:id="7"/>
      </w:r>
      <w:r w:rsidR="00635E0A">
        <w:rPr>
          <w:sz w:val="22"/>
          <w:szCs w:val="22"/>
        </w:rPr>
        <w:t xml:space="preserve"> ontol</w:t>
      </w:r>
      <w:r w:rsidR="00606C20">
        <w:rPr>
          <w:sz w:val="22"/>
          <w:szCs w:val="22"/>
        </w:rPr>
        <w:t>og</w:t>
      </w:r>
      <w:r w:rsidR="006F2E18">
        <w:rPr>
          <w:sz w:val="22"/>
          <w:szCs w:val="22"/>
        </w:rPr>
        <w:t>ies</w:t>
      </w:r>
      <w:r w:rsidR="00606C20">
        <w:rPr>
          <w:sz w:val="22"/>
          <w:szCs w:val="22"/>
        </w:rPr>
        <w:t>.</w:t>
      </w:r>
      <w:r w:rsidR="006F2E18">
        <w:rPr>
          <w:sz w:val="22"/>
          <w:szCs w:val="22"/>
        </w:rPr>
        <w:t xml:space="preserve"> </w:t>
      </w:r>
      <w:r w:rsidR="00F60D35" w:rsidRPr="004B44F2">
        <w:rPr>
          <w:sz w:val="22"/>
          <w:szCs w:val="22"/>
        </w:rPr>
        <w:t xml:space="preserve">The </w:t>
      </w:r>
      <w:r w:rsidR="00B259C7" w:rsidRPr="004B44F2">
        <w:rPr>
          <w:sz w:val="22"/>
          <w:szCs w:val="22"/>
        </w:rPr>
        <w:t>o</w:t>
      </w:r>
      <w:r w:rsidR="005E68FE" w:rsidRPr="004B44F2">
        <w:rPr>
          <w:sz w:val="22"/>
          <w:szCs w:val="22"/>
        </w:rPr>
        <w:t xml:space="preserve">bject and </w:t>
      </w:r>
      <w:r w:rsidR="00F60D35" w:rsidRPr="004B44F2">
        <w:rPr>
          <w:sz w:val="22"/>
          <w:szCs w:val="22"/>
        </w:rPr>
        <w:t>d</w:t>
      </w:r>
      <w:r w:rsidR="005E68FE" w:rsidRPr="004B44F2">
        <w:rPr>
          <w:sz w:val="22"/>
          <w:szCs w:val="22"/>
        </w:rPr>
        <w:t>ata properties</w:t>
      </w:r>
      <w:r w:rsidR="00F60D35" w:rsidRPr="004B44F2">
        <w:rPr>
          <w:sz w:val="22"/>
          <w:szCs w:val="22"/>
        </w:rPr>
        <w:t xml:space="preserve"> </w:t>
      </w:r>
      <w:r w:rsidR="00A72CA3" w:rsidRPr="004B44F2">
        <w:rPr>
          <w:sz w:val="22"/>
          <w:szCs w:val="22"/>
        </w:rPr>
        <w:t>are aligned with the same ontol</w:t>
      </w:r>
      <w:r w:rsidR="00C9179B" w:rsidRPr="004B44F2">
        <w:rPr>
          <w:sz w:val="22"/>
          <w:szCs w:val="22"/>
        </w:rPr>
        <w:t>og</w:t>
      </w:r>
      <w:r w:rsidR="00754974" w:rsidRPr="004B44F2">
        <w:rPr>
          <w:sz w:val="22"/>
          <w:szCs w:val="22"/>
        </w:rPr>
        <w:t xml:space="preserve">y vocabularies, </w:t>
      </w:r>
      <w:r w:rsidR="00D2595A" w:rsidRPr="004B44F2">
        <w:rPr>
          <w:sz w:val="22"/>
          <w:szCs w:val="22"/>
        </w:rPr>
        <w:t xml:space="preserve">where the object properties </w:t>
      </w:r>
      <w:r w:rsidR="00705FF8" w:rsidRPr="004B44F2">
        <w:rPr>
          <w:sz w:val="22"/>
          <w:szCs w:val="22"/>
        </w:rPr>
        <w:t>describe</w:t>
      </w:r>
      <w:r w:rsidR="003360DE" w:rsidRPr="004B44F2">
        <w:rPr>
          <w:sz w:val="22"/>
          <w:szCs w:val="22"/>
        </w:rPr>
        <w:t xml:space="preserve"> </w:t>
      </w:r>
      <w:r w:rsidR="00EF42E9" w:rsidRPr="004B44F2">
        <w:rPr>
          <w:sz w:val="22"/>
          <w:szCs w:val="22"/>
        </w:rPr>
        <w:t xml:space="preserve">roles, processes, </w:t>
      </w:r>
      <w:r w:rsidR="001C38B6" w:rsidRPr="004B44F2">
        <w:rPr>
          <w:sz w:val="22"/>
          <w:szCs w:val="22"/>
        </w:rPr>
        <w:t>and how data is connected</w:t>
      </w:r>
      <w:r w:rsidR="00A8759D" w:rsidRPr="004B44F2">
        <w:rPr>
          <w:sz w:val="22"/>
          <w:szCs w:val="22"/>
        </w:rPr>
        <w:t>, whereas</w:t>
      </w:r>
      <w:r w:rsidR="003614C2" w:rsidRPr="004B44F2">
        <w:rPr>
          <w:sz w:val="22"/>
          <w:szCs w:val="22"/>
        </w:rPr>
        <w:t xml:space="preserve"> the data property </w:t>
      </w:r>
      <w:r w:rsidR="007A1C6C" w:rsidRPr="004B44F2">
        <w:rPr>
          <w:i/>
          <w:sz w:val="22"/>
          <w:szCs w:val="22"/>
        </w:rPr>
        <w:t>numericValue</w:t>
      </w:r>
      <w:r w:rsidR="00A8759D" w:rsidRPr="004B44F2">
        <w:rPr>
          <w:sz w:val="22"/>
          <w:szCs w:val="22"/>
        </w:rPr>
        <w:t xml:space="preserve"> </w:t>
      </w:r>
      <w:r w:rsidR="005E6E9B" w:rsidRPr="004B44F2">
        <w:rPr>
          <w:sz w:val="22"/>
          <w:szCs w:val="22"/>
        </w:rPr>
        <w:t>represents</w:t>
      </w:r>
      <w:r w:rsidR="00D73903" w:rsidRPr="004B44F2">
        <w:rPr>
          <w:sz w:val="22"/>
          <w:szCs w:val="22"/>
        </w:rPr>
        <w:t xml:space="preserve"> numbe</w:t>
      </w:r>
      <w:r w:rsidR="00E50630" w:rsidRPr="004B44F2">
        <w:rPr>
          <w:sz w:val="22"/>
          <w:szCs w:val="22"/>
        </w:rPr>
        <w:t xml:space="preserve">rs </w:t>
      </w:r>
      <w:r w:rsidR="00FD0A5B" w:rsidRPr="004B44F2">
        <w:rPr>
          <w:sz w:val="22"/>
          <w:szCs w:val="22"/>
        </w:rPr>
        <w:t xml:space="preserve">related to quantities in a </w:t>
      </w:r>
      <w:r w:rsidR="00F52191">
        <w:rPr>
          <w:sz w:val="22"/>
          <w:szCs w:val="22"/>
        </w:rPr>
        <w:t>standardized way</w:t>
      </w:r>
      <w:r w:rsidR="00466DCC" w:rsidRPr="004B44F2">
        <w:rPr>
          <w:sz w:val="22"/>
          <w:szCs w:val="22"/>
        </w:rPr>
        <w:t xml:space="preserve">. </w:t>
      </w:r>
      <w:r w:rsidR="001F1B20" w:rsidRPr="004B44F2">
        <w:rPr>
          <w:sz w:val="22"/>
          <w:szCs w:val="22"/>
        </w:rPr>
        <w:t xml:space="preserve">By reusing </w:t>
      </w:r>
      <w:r w:rsidR="00231CA3" w:rsidRPr="004B44F2">
        <w:rPr>
          <w:sz w:val="22"/>
          <w:szCs w:val="22"/>
        </w:rPr>
        <w:t xml:space="preserve">established </w:t>
      </w:r>
      <w:r w:rsidR="002931C7">
        <w:rPr>
          <w:sz w:val="22"/>
          <w:szCs w:val="22"/>
        </w:rPr>
        <w:t>vocabularies</w:t>
      </w:r>
      <w:r w:rsidR="000B7AB2" w:rsidRPr="004B44F2">
        <w:rPr>
          <w:sz w:val="22"/>
          <w:szCs w:val="22"/>
        </w:rPr>
        <w:t xml:space="preserve">, </w:t>
      </w:r>
      <w:r w:rsidR="008377F4" w:rsidRPr="004B44F2">
        <w:rPr>
          <w:sz w:val="22"/>
          <w:szCs w:val="22"/>
        </w:rPr>
        <w:t>the ontology</w:t>
      </w:r>
      <w:r w:rsidR="008A0995">
        <w:rPr>
          <w:sz w:val="22"/>
          <w:szCs w:val="22"/>
        </w:rPr>
        <w:t xml:space="preserve"> helps</w:t>
      </w:r>
      <w:r w:rsidR="00707335">
        <w:rPr>
          <w:sz w:val="22"/>
          <w:szCs w:val="22"/>
        </w:rPr>
        <w:t xml:space="preserve"> to keep the terms</w:t>
      </w:r>
      <w:r w:rsidR="009B556A">
        <w:rPr>
          <w:sz w:val="22"/>
          <w:szCs w:val="22"/>
        </w:rPr>
        <w:t xml:space="preserve"> </w:t>
      </w:r>
      <w:r w:rsidR="004A0B4D">
        <w:rPr>
          <w:sz w:val="22"/>
          <w:szCs w:val="22"/>
        </w:rPr>
        <w:t>consistent and</w:t>
      </w:r>
      <w:r w:rsidR="008535DF">
        <w:rPr>
          <w:sz w:val="22"/>
          <w:szCs w:val="22"/>
        </w:rPr>
        <w:t xml:space="preserve"> improves compactability</w:t>
      </w:r>
      <w:r w:rsidR="00CC0A99">
        <w:rPr>
          <w:sz w:val="22"/>
          <w:szCs w:val="22"/>
        </w:rPr>
        <w:t xml:space="preserve">. </w:t>
      </w:r>
      <w:r w:rsidR="009B556A">
        <w:rPr>
          <w:sz w:val="22"/>
          <w:szCs w:val="22"/>
        </w:rPr>
        <w:t xml:space="preserve">The </w:t>
      </w:r>
      <w:r w:rsidR="009F23A8">
        <w:rPr>
          <w:sz w:val="22"/>
          <w:szCs w:val="22"/>
        </w:rPr>
        <w:t>complete</w:t>
      </w:r>
      <w:r w:rsidR="009B556A">
        <w:rPr>
          <w:sz w:val="22"/>
          <w:szCs w:val="22"/>
        </w:rPr>
        <w:t xml:space="preserve"> list of ODPs and </w:t>
      </w:r>
      <w:r w:rsidR="007332E0">
        <w:rPr>
          <w:sz w:val="22"/>
          <w:szCs w:val="22"/>
        </w:rPr>
        <w:t>ontology alignment</w:t>
      </w:r>
      <w:r w:rsidR="00DF749B">
        <w:rPr>
          <w:sz w:val="22"/>
          <w:szCs w:val="22"/>
        </w:rPr>
        <w:t>s</w:t>
      </w:r>
      <w:r w:rsidR="009B556A">
        <w:rPr>
          <w:sz w:val="22"/>
          <w:szCs w:val="22"/>
        </w:rPr>
        <w:t xml:space="preserve"> </w:t>
      </w:r>
      <w:r w:rsidR="00DF749B">
        <w:rPr>
          <w:sz w:val="22"/>
          <w:szCs w:val="22"/>
        </w:rPr>
        <w:t>are</w:t>
      </w:r>
      <w:r w:rsidR="009B556A">
        <w:rPr>
          <w:sz w:val="22"/>
          <w:szCs w:val="22"/>
        </w:rPr>
        <w:t xml:space="preserve"> available in the MOMo workflow documentation on GitHub. </w:t>
      </w:r>
    </w:p>
    <w:p w14:paraId="232F9A09" w14:textId="18B479F6" w:rsidR="005B6244" w:rsidRDefault="005B6244" w:rsidP="005B6244">
      <w:pPr>
        <w:pStyle w:val="Caption"/>
        <w:keepNext/>
        <w:jc w:val="center"/>
      </w:pPr>
      <w:r w:rsidRPr="001C3EA5">
        <w:t xml:space="preserve">Table </w:t>
      </w:r>
      <w:r w:rsidR="00FB5B06">
        <w:t>8</w:t>
      </w:r>
      <w:r>
        <w:t xml:space="preserve">. </w:t>
      </w:r>
      <w:r w:rsidRPr="005B6244">
        <w:rPr>
          <w:b w:val="0"/>
          <w:bCs w:val="0"/>
        </w:rPr>
        <w:t>Alignment with existing ontology</w:t>
      </w:r>
    </w:p>
    <w:tbl>
      <w:tblPr>
        <w:tblStyle w:val="TableGrid1"/>
        <w:tblW w:w="803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3166"/>
        <w:gridCol w:w="2293"/>
      </w:tblGrid>
      <w:tr w:rsidR="006E10B5" w:rsidRPr="00BC1ECA" w14:paraId="54984AF3" w14:textId="77777777" w:rsidTr="008861F0">
        <w:trPr>
          <w:trHeight w:val="26"/>
          <w:jc w:val="center"/>
        </w:trPr>
        <w:tc>
          <w:tcPr>
            <w:tcW w:w="2578" w:type="dxa"/>
            <w:tcBorders>
              <w:top w:val="single" w:sz="4" w:space="0" w:color="auto"/>
              <w:bottom w:val="single" w:sz="4" w:space="0" w:color="auto"/>
            </w:tcBorders>
          </w:tcPr>
          <w:p w14:paraId="5091810A" w14:textId="381660EF" w:rsidR="00FE75B0" w:rsidRPr="00BC1ECA" w:rsidRDefault="001328F3" w:rsidP="001328F3">
            <w:pPr>
              <w:spacing w:line="276" w:lineRule="auto"/>
              <w:rPr>
                <w:rFonts w:eastAsia="Calibri"/>
                <w:b/>
                <w:bCs/>
                <w:color w:val="000000" w:themeColor="text1"/>
                <w:sz w:val="18"/>
                <w:szCs w:val="18"/>
              </w:rPr>
            </w:pPr>
            <w:r>
              <w:rPr>
                <w:rFonts w:eastAsia="Calibri"/>
                <w:b/>
                <w:bCs/>
                <w:color w:val="000000" w:themeColor="text1"/>
                <w:sz w:val="18"/>
                <w:szCs w:val="18"/>
              </w:rPr>
              <w:t>Ontology Part</w:t>
            </w:r>
          </w:p>
        </w:tc>
        <w:tc>
          <w:tcPr>
            <w:tcW w:w="3166" w:type="dxa"/>
            <w:tcBorders>
              <w:top w:val="single" w:sz="4" w:space="0" w:color="auto"/>
              <w:bottom w:val="single" w:sz="4" w:space="0" w:color="auto"/>
            </w:tcBorders>
          </w:tcPr>
          <w:p w14:paraId="79104DC5" w14:textId="737D0997" w:rsidR="00FE75B0" w:rsidRPr="00BC1ECA" w:rsidRDefault="00C62AF8" w:rsidP="001328F3">
            <w:pPr>
              <w:spacing w:line="276" w:lineRule="auto"/>
              <w:rPr>
                <w:rFonts w:eastAsia="Calibri"/>
                <w:b/>
                <w:bCs/>
                <w:color w:val="000000" w:themeColor="text1"/>
                <w:sz w:val="18"/>
                <w:szCs w:val="18"/>
              </w:rPr>
            </w:pPr>
            <w:r>
              <w:rPr>
                <w:rFonts w:eastAsia="Calibri"/>
                <w:b/>
                <w:bCs/>
                <w:color w:val="000000" w:themeColor="text1"/>
                <w:sz w:val="18"/>
                <w:szCs w:val="18"/>
              </w:rPr>
              <w:t>Element names</w:t>
            </w:r>
          </w:p>
        </w:tc>
        <w:tc>
          <w:tcPr>
            <w:tcW w:w="2293" w:type="dxa"/>
            <w:tcBorders>
              <w:top w:val="single" w:sz="4" w:space="0" w:color="auto"/>
              <w:bottom w:val="single" w:sz="4" w:space="0" w:color="auto"/>
            </w:tcBorders>
          </w:tcPr>
          <w:p w14:paraId="0184896A" w14:textId="3580B956" w:rsidR="00FE75B0" w:rsidRPr="00BC1ECA" w:rsidRDefault="00C62AF8" w:rsidP="001328F3">
            <w:pPr>
              <w:spacing w:line="276" w:lineRule="auto"/>
              <w:rPr>
                <w:rFonts w:eastAsia="Calibri"/>
                <w:b/>
                <w:bCs/>
                <w:color w:val="000000" w:themeColor="text1"/>
                <w:sz w:val="18"/>
                <w:szCs w:val="18"/>
              </w:rPr>
            </w:pPr>
            <w:r>
              <w:rPr>
                <w:rFonts w:eastAsia="Calibri"/>
                <w:b/>
                <w:bCs/>
                <w:color w:val="000000" w:themeColor="text1"/>
                <w:sz w:val="18"/>
                <w:szCs w:val="18"/>
              </w:rPr>
              <w:t>Ontology</w:t>
            </w:r>
          </w:p>
        </w:tc>
      </w:tr>
      <w:tr w:rsidR="00C62AF8" w:rsidRPr="00BC1ECA" w14:paraId="256CEB51" w14:textId="77777777" w:rsidTr="008861F0">
        <w:trPr>
          <w:trHeight w:val="197"/>
          <w:jc w:val="center"/>
        </w:trPr>
        <w:tc>
          <w:tcPr>
            <w:tcW w:w="2578" w:type="dxa"/>
            <w:tcBorders>
              <w:top w:val="single" w:sz="4" w:space="0" w:color="auto"/>
              <w:bottom w:val="single" w:sz="4" w:space="0" w:color="auto"/>
            </w:tcBorders>
          </w:tcPr>
          <w:p w14:paraId="4E65ADC5" w14:textId="2170523C" w:rsidR="00C62AF8" w:rsidRPr="001328F3" w:rsidRDefault="00C62AF8" w:rsidP="004F020A">
            <w:pPr>
              <w:spacing w:line="276" w:lineRule="auto"/>
              <w:rPr>
                <w:rFonts w:eastAsia="Calibri"/>
                <w:color w:val="000000" w:themeColor="text1"/>
                <w:sz w:val="18"/>
                <w:szCs w:val="18"/>
              </w:rPr>
            </w:pPr>
            <w:r w:rsidRPr="001328F3">
              <w:rPr>
                <w:rFonts w:eastAsia="Calibri"/>
                <w:color w:val="000000" w:themeColor="text1"/>
                <w:sz w:val="18"/>
                <w:szCs w:val="18"/>
              </w:rPr>
              <w:t>Classes</w:t>
            </w:r>
          </w:p>
        </w:tc>
        <w:tc>
          <w:tcPr>
            <w:tcW w:w="3166" w:type="dxa"/>
            <w:tcBorders>
              <w:top w:val="single" w:sz="4" w:space="0" w:color="auto"/>
              <w:bottom w:val="single" w:sz="4" w:space="0" w:color="auto"/>
            </w:tcBorders>
          </w:tcPr>
          <w:p w14:paraId="2DC83D5A" w14:textId="2CF8F71B" w:rsidR="00C62AF8" w:rsidRPr="00BC1ECA" w:rsidRDefault="00DD125B" w:rsidP="004F020A">
            <w:pPr>
              <w:spacing w:line="276" w:lineRule="auto"/>
              <w:rPr>
                <w:sz w:val="18"/>
                <w:szCs w:val="18"/>
              </w:rPr>
            </w:pPr>
            <w:r w:rsidRPr="00DD125B">
              <w:rPr>
                <w:sz w:val="18"/>
                <w:szCs w:val="18"/>
              </w:rPr>
              <w:t>Quantity, QuantityKind, QuantityValue, Unit, Role, Entity, Activity, Product, Manufacturer, Agent, Material, Name, Identifier, Place</w:t>
            </w:r>
          </w:p>
        </w:tc>
        <w:tc>
          <w:tcPr>
            <w:tcW w:w="2293" w:type="dxa"/>
            <w:tcBorders>
              <w:top w:val="single" w:sz="4" w:space="0" w:color="auto"/>
              <w:bottom w:val="single" w:sz="4" w:space="0" w:color="auto"/>
            </w:tcBorders>
          </w:tcPr>
          <w:p w14:paraId="75E676EA" w14:textId="1430FBBC" w:rsidR="00C62AF8" w:rsidRPr="00BC1ECA" w:rsidRDefault="00603609" w:rsidP="004F020A">
            <w:pPr>
              <w:spacing w:line="276" w:lineRule="auto"/>
              <w:rPr>
                <w:rFonts w:eastAsia="Calibri"/>
                <w:color w:val="000000" w:themeColor="text1"/>
                <w:sz w:val="18"/>
                <w:szCs w:val="18"/>
              </w:rPr>
            </w:pPr>
            <w:r w:rsidRPr="00603609">
              <w:rPr>
                <w:rFonts w:eastAsia="Calibri"/>
                <w:color w:val="000000" w:themeColor="text1"/>
                <w:sz w:val="18"/>
                <w:szCs w:val="18"/>
              </w:rPr>
              <w:t>QUDT, PROV-O, Schema.org</w:t>
            </w:r>
          </w:p>
        </w:tc>
      </w:tr>
      <w:tr w:rsidR="006E10B5" w:rsidRPr="00BC1ECA" w14:paraId="16FDCD39" w14:textId="77777777" w:rsidTr="008861F0">
        <w:trPr>
          <w:trHeight w:val="197"/>
          <w:jc w:val="center"/>
        </w:trPr>
        <w:tc>
          <w:tcPr>
            <w:tcW w:w="2578" w:type="dxa"/>
            <w:tcBorders>
              <w:top w:val="single" w:sz="4" w:space="0" w:color="auto"/>
              <w:bottom w:val="single" w:sz="4" w:space="0" w:color="auto"/>
            </w:tcBorders>
          </w:tcPr>
          <w:p w14:paraId="6054C141" w14:textId="447A6C15" w:rsidR="00FE75B0" w:rsidRPr="001328F3" w:rsidRDefault="00F818E6" w:rsidP="004F020A">
            <w:pPr>
              <w:spacing w:line="276" w:lineRule="auto"/>
              <w:rPr>
                <w:rFonts w:eastAsia="Calibri"/>
                <w:color w:val="000000" w:themeColor="text1"/>
                <w:sz w:val="18"/>
                <w:szCs w:val="18"/>
              </w:rPr>
            </w:pPr>
            <w:r w:rsidRPr="001328F3">
              <w:rPr>
                <w:rFonts w:eastAsia="Calibri"/>
                <w:color w:val="000000" w:themeColor="text1"/>
                <w:sz w:val="18"/>
                <w:szCs w:val="18"/>
              </w:rPr>
              <w:t>Object property</w:t>
            </w:r>
          </w:p>
        </w:tc>
        <w:tc>
          <w:tcPr>
            <w:tcW w:w="3166" w:type="dxa"/>
            <w:tcBorders>
              <w:top w:val="single" w:sz="4" w:space="0" w:color="auto"/>
              <w:bottom w:val="single" w:sz="4" w:space="0" w:color="auto"/>
            </w:tcBorders>
          </w:tcPr>
          <w:p w14:paraId="2E86D738" w14:textId="662C9DCD" w:rsidR="00FE75B0" w:rsidRPr="00BC1ECA" w:rsidRDefault="00603609" w:rsidP="004F020A">
            <w:pPr>
              <w:spacing w:line="276" w:lineRule="auto"/>
              <w:rPr>
                <w:sz w:val="18"/>
                <w:szCs w:val="18"/>
              </w:rPr>
            </w:pPr>
            <w:r w:rsidRPr="00603609">
              <w:rPr>
                <w:sz w:val="18"/>
                <w:szCs w:val="18"/>
              </w:rPr>
              <w:t>used, wasGeneratedBy, attributedTo, derivedFrom, hasPart, supersededBy, atTime</w:t>
            </w:r>
          </w:p>
        </w:tc>
        <w:tc>
          <w:tcPr>
            <w:tcW w:w="2293" w:type="dxa"/>
            <w:tcBorders>
              <w:top w:val="single" w:sz="4" w:space="0" w:color="auto"/>
              <w:bottom w:val="single" w:sz="4" w:space="0" w:color="auto"/>
            </w:tcBorders>
          </w:tcPr>
          <w:p w14:paraId="05FB5BCF" w14:textId="10A004E1" w:rsidR="00FE75B0" w:rsidRPr="00BC1ECA" w:rsidRDefault="00603609" w:rsidP="004F020A">
            <w:pPr>
              <w:spacing w:line="276" w:lineRule="auto"/>
              <w:rPr>
                <w:rFonts w:eastAsia="Calibri"/>
                <w:color w:val="000000" w:themeColor="text1"/>
                <w:sz w:val="18"/>
                <w:szCs w:val="18"/>
              </w:rPr>
            </w:pPr>
            <w:r w:rsidRPr="00603609">
              <w:rPr>
                <w:rFonts w:eastAsia="Calibri"/>
                <w:color w:val="000000" w:themeColor="text1"/>
                <w:sz w:val="18"/>
                <w:szCs w:val="18"/>
              </w:rPr>
              <w:t>PROV-O, Schema.org</w:t>
            </w:r>
            <w:r w:rsidR="00FE75B0" w:rsidRPr="00BC1ECA">
              <w:rPr>
                <w:rFonts w:eastAsia="Calibri"/>
                <w:color w:val="000000" w:themeColor="text1"/>
                <w:sz w:val="18"/>
                <w:szCs w:val="18"/>
              </w:rPr>
              <w:fldChar w:fldCharType="begin"/>
            </w:r>
            <w:r w:rsidR="00121F3C">
              <w:rPr>
                <w:rFonts w:eastAsia="Calibri"/>
                <w:color w:val="000000" w:themeColor="text1"/>
                <w:sz w:val="18"/>
                <w:szCs w:val="18"/>
              </w:rPr>
              <w:instrText xml:space="preserve"> ADDIN ZOTERO_ITEM CSL_CITATION {"citationID":"QqCiIZHC","properties":{"formattedCitation":"(Pauwels 2015, Wagner and R\\uc0\\u252{}ppel 2019, Eickhoff {\\i{}et al.} 2020, Polenghi {\\i{}et al.} 2021, Kebede {\\i{}et al.} 2022, 2023, 2024, Magas and Kiritsis 2022, Tian {\\i{}et al.} 2022, Jansen {\\i{}et al.} 2023, Montero Jim\\uc0\\u233{}nez {\\i{}et al.} 2023, Pourjafarian {\\i{}et al.} 2023)","plainCitation":"(Pauwels 2015, Wagner and Rüppel 2019, Eickhoff et al. 2020, Polenghi et al. 2021, Kebede et al. 2022, 2023, 2024, Magas and Kiritsis 2022, Tian et al. 2022, Jansen et al. 2023, Montero Jiménez et al. 2023, Pourjafarian et al. 2023)","dontUpdate":true,"noteIndex":0},"citationItems":[{"id":2016,"uris":["http://zotero.org/users/16288552/items/LCEDXWZZ"],"itemData":{"id":2016,"type":"article-journal","language":"en","source":"Zotero","title":"EXPRESS to OWL for construction industry: Towards a recommendable and usable ifcOWL ontology","author":[{"family":"Pauwels","given":"Pieter"}],"issued":{"date-parts":[["2015"]]},"citation-key":"pauwelsEXPRESSOWLConstruction2015"}},{"id":2013,"uris":["http://zotero.org/users/16288552/items/3AHIXBSG"],"itemData":{"id":2013,"type":"article-journal","abstract":"With the current trend of using Linked Data to describe buildings during their entire lifecycles, the importance of product descriptions in a Semantic Web context is growing while most product ontologies are designed for mass-produced goods of little variance. But especially in the construction industry, products are often innovative and individually manufactured and previous attempts to model them with ontologies failed to include meaningful alignments to already existing approaches. Therefore, this paper gives an overview of existing product ontologies in general and analyses previous approaches in more detail to identify potential improvements that can be made. Based on this analysis, this paper presents the Building Product Ontology (BPO), including its concepts and alignments. To obtain a modular ontology, the BPO focuses on the non-geometric description without defining templates for certain product types and includes concepts to model assembly structures, interconnections of product components, and complex properties and property values as value-value pairs or properties with value ranges. The BPO enables manufacturers to freely model their products while still benefitting from the Semantic Web in respects of findability and availability of product data. By going through the given examples and demonstrations, inexperienced users are supported to apply the BPO and exploit its benefits.","source":"ResearchGate","title":"BPO: The Building Product Ontology for Assembled Products","title-short":"BPO","author":[{"family":"Wagner","given":"Anna"},{"family":"Rüppel","given":"Uwe"}],"issued":{"date-parts":[["2019",7,19]]},"citation-key":"wagnerBPOBuildingProduct2019"}},{"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label":"page"},{"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id":1972,"uris":["http://zotero.org/users/16288552/items/Y9SFYA5T"],"itemData":{"id":1972,"type":"article-journal","abstract":"As building information modeling (BIM) gains popularity in the architecture, engineering, and construction (AEC) industry, manufacturers are required to distribute their product specifications in digital product models. Currently, manufacturers mainly employ proprietary formats, such as BIM objects supplemented by PDF documents to represent their product data descriptions. However, these formats do not support flexible automated product search and data integration. This paper describes the use of Semantic Web technologies in combination with BIM-based visual programming language (VPL) to automatically integrate product data from external databases. To facilitate data integration, we introduced a method to semantically represent product data linked with the CEN/TS 17623:2021 standard using ontologies in web ontology language (OWL). The study has focused on the use case of a manufacturer of lighting products. Results show that building designers are able to execute a more efficient product search that satisfies their query requirements and returns suitable products of their choice from the manufacturer’s database based on their requests. This approach eliminates the time-consuming and error-prone process of manually entering product data into BIM software.","container-title":"Automation in Construction","DOI":"10.1016/j.autcon.2022.104630","ISSN":"09265805","journalAbbreviation":"Automation in Construction","language":"en","page":"104630","source":"DOI.org (Crossref)","title":"Integration of manufacturers' product data in BIM platforms using semantic web technologies","URL":"https://linkinghub.elsevier.com/retrieve/pii/S0926580522005003","volume":"144","author":[{"family":"Kebede","given":"Rahel"},{"family":"Moscati","given":"Annika"},{"family":"Tan","given":"He"},{"family":"Johansson","given":"Peter"}],"accessed":{"date-parts":[["2025",3,3]]},"issued":{"date-parts":[["2022",12]]},"citation-key":"kebedeIntegrationManufacturersProduct2022"}},{"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id":2021,"uris":["http://zotero.org/users/16288552/items/VIR6BBXL"],"itemData":{"id":2021,"type":"article-journal","abstract":"The knowledge graph (KG) that represents structural relations among entities has become an increasingly important research ﬁeld for knowledge-driven artiﬁcial intelligence. In this survey, a comprehensive review of KG and KG reasoning is provided. It introduces an overview of KGs, including representation, storage, and essential technologies. Speciﬁcally, it summarizes several types of knowledge reasoning approaches, including logic rules-based, representation-based, and neural network-based methods. Moreover, this paper analyzes the representation methods of knowledge hypergraphs. To effectively model hyper-relational data and improve the performance of knowledge reasoning, a three-layer knowledge hypergraph model is proposed. Finally, it analyzes the advantages of three-layer knowledge hypergraphs through reasoning and update algorithms which could facilitate future research.","container-title":"Journal of Electronic Science and Technology","DOI":"10.1016/j.jnlest.2022.100159","ISSN":"1674862X","issue":"2","journalAbbreviation":"Journal of Electronic Science and Technology","language":"en","page":"100159","source":"DOI.org (Crossref)","title":"Knowledge graph and knowledge reasoning: A systematic review","title-short":"Knowledge graph and knowledge reasoning","URL":"https://linkinghub.elsevier.com/retrieve/pii/S1674862X2200012X","volume":"20","author":[{"family":"Tian","given":"Ling"},{"family":"Zhou","given":"Xue"},{"family":"Wu","given":"Yan-Ping"},{"family":"Zhou","given":"Wang-Tao"},{"family":"Zhang","given":"Jin-Hao"},{"family":"Zhang","given":"Tian-Shu"}],"accessed":{"date-parts":[["2025",3,3]]},"issued":{"date-parts":[["2022",6]]},"citation-key":"tianKnowledgeGraphKnowledge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schema":"https://github.com/citation-style-language/schema/raw/master/csl-citation.json"} </w:instrText>
            </w:r>
            <w:r w:rsidR="00FE75B0" w:rsidRPr="00BC1ECA">
              <w:rPr>
                <w:rFonts w:eastAsia="Calibri"/>
                <w:color w:val="000000" w:themeColor="text1"/>
                <w:sz w:val="18"/>
                <w:szCs w:val="18"/>
              </w:rPr>
              <w:fldChar w:fldCharType="separate"/>
            </w:r>
            <w:r w:rsidR="00FE75B0" w:rsidRPr="00BC1ECA">
              <w:rPr>
                <w:rFonts w:eastAsia="Calibri"/>
                <w:color w:val="000000" w:themeColor="text1"/>
                <w:sz w:val="18"/>
                <w:szCs w:val="18"/>
              </w:rPr>
              <w:fldChar w:fldCharType="end"/>
            </w:r>
          </w:p>
        </w:tc>
      </w:tr>
      <w:tr w:rsidR="006E10B5" w:rsidRPr="00BC1ECA" w14:paraId="6F792F64" w14:textId="77777777" w:rsidTr="008861F0">
        <w:trPr>
          <w:trHeight w:val="197"/>
          <w:jc w:val="center"/>
        </w:trPr>
        <w:tc>
          <w:tcPr>
            <w:tcW w:w="2578" w:type="dxa"/>
            <w:tcBorders>
              <w:top w:val="single" w:sz="4" w:space="0" w:color="auto"/>
            </w:tcBorders>
          </w:tcPr>
          <w:p w14:paraId="21B6BFF4" w14:textId="3246E2CA" w:rsidR="00FE75B0" w:rsidRPr="001328F3" w:rsidRDefault="00F818E6" w:rsidP="004F020A">
            <w:pPr>
              <w:spacing w:line="276" w:lineRule="auto"/>
            </w:pPr>
            <w:r w:rsidRPr="001328F3">
              <w:rPr>
                <w:rFonts w:eastAsia="Calibri"/>
                <w:color w:val="000000" w:themeColor="text1"/>
                <w:sz w:val="18"/>
                <w:szCs w:val="18"/>
              </w:rPr>
              <w:t>Data property</w:t>
            </w:r>
          </w:p>
        </w:tc>
        <w:tc>
          <w:tcPr>
            <w:tcW w:w="3166" w:type="dxa"/>
            <w:tcBorders>
              <w:top w:val="single" w:sz="4" w:space="0" w:color="auto"/>
            </w:tcBorders>
          </w:tcPr>
          <w:p w14:paraId="7AEEA89D" w14:textId="58AEA264" w:rsidR="00FE75B0" w:rsidRPr="00BC1ECA" w:rsidRDefault="00FB16D3" w:rsidP="004F020A">
            <w:pPr>
              <w:spacing w:line="276" w:lineRule="auto"/>
              <w:rPr>
                <w:rFonts w:eastAsia="Calibri"/>
                <w:color w:val="000000" w:themeColor="text1"/>
                <w:sz w:val="18"/>
                <w:szCs w:val="18"/>
              </w:rPr>
            </w:pPr>
            <w:r w:rsidRPr="00FB16D3">
              <w:rPr>
                <w:rFonts w:eastAsia="Calibri"/>
                <w:color w:val="000000" w:themeColor="text1"/>
                <w:sz w:val="18"/>
                <w:szCs w:val="18"/>
              </w:rPr>
              <w:t>numericValue</w:t>
            </w:r>
          </w:p>
        </w:tc>
        <w:tc>
          <w:tcPr>
            <w:tcW w:w="2293" w:type="dxa"/>
            <w:tcBorders>
              <w:top w:val="single" w:sz="4" w:space="0" w:color="auto"/>
            </w:tcBorders>
          </w:tcPr>
          <w:p w14:paraId="30C778FC" w14:textId="599C403B" w:rsidR="00805194" w:rsidRPr="00BC1ECA" w:rsidRDefault="00DD125B" w:rsidP="004F020A">
            <w:pPr>
              <w:spacing w:line="276" w:lineRule="auto"/>
              <w:rPr>
                <w:rFonts w:eastAsia="Calibri"/>
                <w:color w:val="000000" w:themeColor="text1"/>
                <w:sz w:val="18"/>
                <w:szCs w:val="18"/>
              </w:rPr>
            </w:pPr>
            <w:r w:rsidRPr="00DD125B">
              <w:rPr>
                <w:rFonts w:eastAsia="Calibri"/>
                <w:color w:val="000000" w:themeColor="text1"/>
                <w:sz w:val="18"/>
                <w:szCs w:val="18"/>
              </w:rPr>
              <w:t>QUDT</w:t>
            </w:r>
          </w:p>
        </w:tc>
      </w:tr>
    </w:tbl>
    <w:p w14:paraId="2198ABF5" w14:textId="77777777" w:rsidR="00F74CC9" w:rsidRDefault="00F74CC9" w:rsidP="00EC698D">
      <w:pPr>
        <w:spacing w:after="0"/>
        <w:ind w:firstLine="0"/>
        <w:jc w:val="both"/>
        <w:rPr>
          <w:sz w:val="22"/>
          <w:szCs w:val="22"/>
        </w:rPr>
      </w:pPr>
    </w:p>
    <w:p w14:paraId="55BA26E5" w14:textId="14A92AC6" w:rsidR="00F405BB" w:rsidRPr="00C4194F" w:rsidRDefault="009B43D7" w:rsidP="00333DFF">
      <w:pPr>
        <w:pStyle w:val="Heading3"/>
        <w:spacing w:before="240"/>
        <w:ind w:firstLine="0"/>
        <w:rPr>
          <w:i/>
        </w:rPr>
      </w:pPr>
      <w:r>
        <w:t xml:space="preserve">Create </w:t>
      </w:r>
      <w:r w:rsidR="00C4131C">
        <w:t>M</w:t>
      </w:r>
      <w:r w:rsidR="00980A97">
        <w:t xml:space="preserve">odule </w:t>
      </w:r>
      <w:r w:rsidR="00C4131C">
        <w:t>D</w:t>
      </w:r>
      <w:r w:rsidR="00980A97">
        <w:t xml:space="preserve">iagrams &amp; Document </w:t>
      </w:r>
      <w:r w:rsidR="00C4131C">
        <w:t>M</w:t>
      </w:r>
      <w:r w:rsidR="002E4CF3">
        <w:t xml:space="preserve">odules and </w:t>
      </w:r>
      <w:r w:rsidR="00C4131C">
        <w:t>A</w:t>
      </w:r>
      <w:r w:rsidR="002E4CF3">
        <w:t>xioms</w:t>
      </w:r>
    </w:p>
    <w:p w14:paraId="35450469" w14:textId="5297870E" w:rsidR="00235D58" w:rsidRDefault="0023746C" w:rsidP="00231518">
      <w:pPr>
        <w:ind w:firstLine="0"/>
        <w:jc w:val="both"/>
        <w:rPr>
          <w:sz w:val="22"/>
          <w:szCs w:val="22"/>
          <w:highlight w:val="cyan"/>
        </w:rPr>
      </w:pPr>
      <w:r>
        <w:rPr>
          <w:sz w:val="22"/>
          <w:szCs w:val="22"/>
        </w:rPr>
        <w:t>This sect</w:t>
      </w:r>
      <w:r w:rsidR="00AF2E2E">
        <w:rPr>
          <w:sz w:val="22"/>
          <w:szCs w:val="22"/>
        </w:rPr>
        <w:t xml:space="preserve">ion </w:t>
      </w:r>
      <w:r w:rsidR="00A700CA">
        <w:rPr>
          <w:sz w:val="22"/>
          <w:szCs w:val="22"/>
        </w:rPr>
        <w:t>demonstrates</w:t>
      </w:r>
      <w:r w:rsidR="00AF2E2E">
        <w:rPr>
          <w:sz w:val="22"/>
          <w:szCs w:val="22"/>
        </w:rPr>
        <w:t xml:space="preserve"> the </w:t>
      </w:r>
      <w:r w:rsidR="00BA52C8">
        <w:rPr>
          <w:sz w:val="22"/>
          <w:szCs w:val="22"/>
        </w:rPr>
        <w:t>maintenance</w:t>
      </w:r>
      <w:r w:rsidR="006A66FF">
        <w:rPr>
          <w:sz w:val="22"/>
          <w:szCs w:val="22"/>
        </w:rPr>
        <w:t xml:space="preserve"> module</w:t>
      </w:r>
      <w:r w:rsidR="0069718E">
        <w:rPr>
          <w:sz w:val="22"/>
          <w:szCs w:val="22"/>
        </w:rPr>
        <w:t>,</w:t>
      </w:r>
      <w:r w:rsidR="00E44EAD">
        <w:rPr>
          <w:sz w:val="22"/>
          <w:szCs w:val="22"/>
        </w:rPr>
        <w:t xml:space="preserve"> which </w:t>
      </w:r>
      <w:r w:rsidR="005354BE">
        <w:rPr>
          <w:sz w:val="22"/>
          <w:szCs w:val="22"/>
        </w:rPr>
        <w:t xml:space="preserve">is </w:t>
      </w:r>
      <w:r w:rsidR="00930964">
        <w:rPr>
          <w:sz w:val="22"/>
          <w:szCs w:val="22"/>
        </w:rPr>
        <w:t xml:space="preserve">one </w:t>
      </w:r>
      <w:r w:rsidR="00F603C4">
        <w:rPr>
          <w:sz w:val="22"/>
          <w:szCs w:val="22"/>
        </w:rPr>
        <w:t>of the</w:t>
      </w:r>
      <w:r w:rsidR="00930964">
        <w:rPr>
          <w:sz w:val="22"/>
          <w:szCs w:val="22"/>
        </w:rPr>
        <w:t xml:space="preserve"> </w:t>
      </w:r>
      <w:r w:rsidR="005D7F5B">
        <w:rPr>
          <w:sz w:val="22"/>
          <w:szCs w:val="22"/>
        </w:rPr>
        <w:t>modules</w:t>
      </w:r>
      <w:r w:rsidR="00930964">
        <w:rPr>
          <w:sz w:val="22"/>
          <w:szCs w:val="22"/>
        </w:rPr>
        <w:t xml:space="preserve"> </w:t>
      </w:r>
      <w:r w:rsidR="00F603C4">
        <w:rPr>
          <w:sz w:val="22"/>
          <w:szCs w:val="22"/>
        </w:rPr>
        <w:t>defined within</w:t>
      </w:r>
      <w:r w:rsidR="00930964">
        <w:rPr>
          <w:sz w:val="22"/>
          <w:szCs w:val="22"/>
        </w:rPr>
        <w:t xml:space="preserve"> the </w:t>
      </w:r>
      <w:r w:rsidR="006D2B78">
        <w:rPr>
          <w:sz w:val="22"/>
          <w:szCs w:val="22"/>
        </w:rPr>
        <w:t>o</w:t>
      </w:r>
      <w:r w:rsidR="00930964">
        <w:rPr>
          <w:sz w:val="22"/>
          <w:szCs w:val="22"/>
        </w:rPr>
        <w:t>ntology</w:t>
      </w:r>
      <w:r w:rsidR="00742790">
        <w:rPr>
          <w:sz w:val="22"/>
          <w:szCs w:val="22"/>
        </w:rPr>
        <w:t>.</w:t>
      </w:r>
      <w:r w:rsidR="00080DCC">
        <w:rPr>
          <w:sz w:val="22"/>
          <w:szCs w:val="22"/>
        </w:rPr>
        <w:t xml:space="preserve"> </w:t>
      </w:r>
      <w:r w:rsidR="00244BEF">
        <w:rPr>
          <w:sz w:val="22"/>
          <w:szCs w:val="22"/>
        </w:rPr>
        <w:t xml:space="preserve">The </w:t>
      </w:r>
      <w:r w:rsidR="00E323F9">
        <w:rPr>
          <w:sz w:val="22"/>
          <w:szCs w:val="22"/>
        </w:rPr>
        <w:t xml:space="preserve">visual illustration </w:t>
      </w:r>
      <w:r w:rsidR="008C40C7">
        <w:rPr>
          <w:sz w:val="22"/>
          <w:szCs w:val="22"/>
        </w:rPr>
        <w:t>convention</w:t>
      </w:r>
      <w:r w:rsidR="00486B76">
        <w:rPr>
          <w:sz w:val="22"/>
          <w:szCs w:val="22"/>
        </w:rPr>
        <w:t xml:space="preserve"> for the modules </w:t>
      </w:r>
      <w:r w:rsidR="008C40C7">
        <w:rPr>
          <w:sz w:val="22"/>
          <w:szCs w:val="22"/>
        </w:rPr>
        <w:t xml:space="preserve">is adopted from </w:t>
      </w:r>
      <w:r w:rsidR="00501409" w:rsidRPr="00BC1ECA">
        <w:rPr>
          <w:sz w:val="22"/>
          <w:szCs w:val="22"/>
        </w:rPr>
        <w:fldChar w:fldCharType="begin"/>
      </w:r>
      <w:r w:rsidR="00121F3C">
        <w:rPr>
          <w:sz w:val="22"/>
          <w:szCs w:val="22"/>
        </w:rPr>
        <w:instrText xml:space="preserve"> ADDIN ZOTERO_ITEM CSL_CITATION {"citationID":"Qqrsjsx3","properties":{"custom":"Shimizu {\\i{}et al.} (2023)","formattedCitation":"Shimizu {\\i{}et al.} (2023)","plainCitation":"Shimizu et al. (2023)","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schema":"https://github.com/citation-style-language/schema/raw/master/csl-citation.json"} </w:instrText>
      </w:r>
      <w:r w:rsidR="00501409" w:rsidRPr="00BC1ECA">
        <w:rPr>
          <w:sz w:val="22"/>
          <w:szCs w:val="22"/>
        </w:rPr>
        <w:fldChar w:fldCharType="separate"/>
      </w:r>
      <w:r w:rsidR="00501409" w:rsidRPr="00BC1ECA">
        <w:rPr>
          <w:sz w:val="22"/>
        </w:rPr>
        <w:t xml:space="preserve">Shimizu </w:t>
      </w:r>
      <w:r w:rsidR="00501409" w:rsidRPr="00BC1ECA">
        <w:rPr>
          <w:i/>
          <w:iCs/>
          <w:sz w:val="22"/>
        </w:rPr>
        <w:t>et al.</w:t>
      </w:r>
      <w:r w:rsidR="00501409" w:rsidRPr="00BC1ECA">
        <w:rPr>
          <w:sz w:val="22"/>
        </w:rPr>
        <w:t xml:space="preserve"> (2023)</w:t>
      </w:r>
      <w:r w:rsidR="00501409" w:rsidRPr="00BC1ECA">
        <w:rPr>
          <w:sz w:val="22"/>
          <w:szCs w:val="22"/>
        </w:rPr>
        <w:fldChar w:fldCharType="end"/>
      </w:r>
      <w:r w:rsidR="00E11515">
        <w:rPr>
          <w:sz w:val="22"/>
          <w:szCs w:val="22"/>
        </w:rPr>
        <w:t xml:space="preserve"> and </w:t>
      </w:r>
      <w:r w:rsidR="00566AA8" w:rsidRPr="00BC1ECA">
        <w:rPr>
          <w:sz w:val="22"/>
          <w:szCs w:val="22"/>
        </w:rPr>
        <w:fldChar w:fldCharType="begin"/>
      </w:r>
      <w:r w:rsidR="00121F3C">
        <w:rPr>
          <w:sz w:val="22"/>
          <w:szCs w:val="22"/>
        </w:rPr>
        <w:instrText xml:space="preserve"> ADDIN ZOTERO_ITEM CSL_CITATION {"citationID":"LBYSkmEX","properties":{"formattedCitation":"(Kebede {\\i{}et al.} 2024)","plainCitation":"(Kebede et al. 2024)","dontUpdate":true,"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566AA8" w:rsidRPr="00BC1ECA">
        <w:rPr>
          <w:sz w:val="22"/>
          <w:szCs w:val="22"/>
        </w:rPr>
        <w:fldChar w:fldCharType="separate"/>
      </w:r>
      <w:r w:rsidR="00566AA8" w:rsidRPr="00BC1ECA">
        <w:rPr>
          <w:sz w:val="22"/>
        </w:rPr>
        <w:t xml:space="preserve">Kebede </w:t>
      </w:r>
      <w:r w:rsidR="00566AA8" w:rsidRPr="00BC1ECA">
        <w:rPr>
          <w:i/>
          <w:iCs/>
          <w:sz w:val="22"/>
        </w:rPr>
        <w:t>et al.</w:t>
      </w:r>
      <w:r w:rsidR="00566AA8" w:rsidRPr="00BC1ECA">
        <w:rPr>
          <w:sz w:val="22"/>
        </w:rPr>
        <w:t xml:space="preserve"> </w:t>
      </w:r>
      <w:r w:rsidR="00566AA8">
        <w:rPr>
          <w:sz w:val="22"/>
        </w:rPr>
        <w:t>(</w:t>
      </w:r>
      <w:r w:rsidR="00566AA8" w:rsidRPr="00BC1ECA">
        <w:rPr>
          <w:sz w:val="22"/>
        </w:rPr>
        <w:t>2024)</w:t>
      </w:r>
      <w:r w:rsidR="00566AA8" w:rsidRPr="00BC1ECA">
        <w:rPr>
          <w:sz w:val="22"/>
          <w:szCs w:val="22"/>
        </w:rPr>
        <w:fldChar w:fldCharType="end"/>
      </w:r>
      <w:r w:rsidR="00501409">
        <w:rPr>
          <w:sz w:val="22"/>
          <w:szCs w:val="22"/>
        </w:rPr>
        <w:t xml:space="preserve"> where</w:t>
      </w:r>
      <w:r w:rsidR="008947CE">
        <w:rPr>
          <w:sz w:val="22"/>
          <w:szCs w:val="22"/>
        </w:rPr>
        <w:t>;</w:t>
      </w:r>
      <w:r w:rsidR="00D81619">
        <w:rPr>
          <w:sz w:val="22"/>
          <w:szCs w:val="22"/>
        </w:rPr>
        <w:t xml:space="preserve"> </w:t>
      </w:r>
      <w:r w:rsidR="004F0A36">
        <w:rPr>
          <w:sz w:val="22"/>
          <w:szCs w:val="22"/>
        </w:rPr>
        <w:t>(i</w:t>
      </w:r>
      <w:r w:rsidR="00D81619">
        <w:rPr>
          <w:sz w:val="22"/>
          <w:szCs w:val="22"/>
        </w:rPr>
        <w:t>)</w:t>
      </w:r>
      <w:r w:rsidR="00501409">
        <w:rPr>
          <w:sz w:val="22"/>
          <w:szCs w:val="22"/>
        </w:rPr>
        <w:t xml:space="preserve"> </w:t>
      </w:r>
      <w:r w:rsidR="0078361E">
        <w:rPr>
          <w:i/>
          <w:iCs/>
          <w:sz w:val="22"/>
          <w:szCs w:val="22"/>
        </w:rPr>
        <w:t>C</w:t>
      </w:r>
      <w:r w:rsidR="00892178" w:rsidRPr="00EA0AE1">
        <w:rPr>
          <w:i/>
          <w:iCs/>
          <w:sz w:val="22"/>
          <w:szCs w:val="22"/>
        </w:rPr>
        <w:t>lasses</w:t>
      </w:r>
      <w:r w:rsidR="009359DB">
        <w:rPr>
          <w:sz w:val="22"/>
          <w:szCs w:val="22"/>
        </w:rPr>
        <w:t xml:space="preserve"> </w:t>
      </w:r>
      <w:r w:rsidR="00892178">
        <w:rPr>
          <w:sz w:val="22"/>
          <w:szCs w:val="22"/>
        </w:rPr>
        <w:t xml:space="preserve">are represented by </w:t>
      </w:r>
      <w:r w:rsidR="008C6D3D">
        <w:rPr>
          <w:sz w:val="22"/>
          <w:szCs w:val="22"/>
        </w:rPr>
        <w:t>orange rectangles with so</w:t>
      </w:r>
      <w:r w:rsidR="009359DB">
        <w:rPr>
          <w:sz w:val="22"/>
          <w:szCs w:val="22"/>
        </w:rPr>
        <w:t>lid borders</w:t>
      </w:r>
      <w:r w:rsidR="004F0A36">
        <w:rPr>
          <w:sz w:val="22"/>
          <w:szCs w:val="22"/>
        </w:rPr>
        <w:t>; (ii)</w:t>
      </w:r>
      <w:r w:rsidR="009359DB">
        <w:rPr>
          <w:sz w:val="22"/>
          <w:szCs w:val="22"/>
        </w:rPr>
        <w:t xml:space="preserve"> </w:t>
      </w:r>
      <w:r w:rsidR="0078361E">
        <w:rPr>
          <w:i/>
          <w:iCs/>
          <w:sz w:val="22"/>
          <w:szCs w:val="22"/>
        </w:rPr>
        <w:t>D</w:t>
      </w:r>
      <w:r w:rsidR="00D81619" w:rsidRPr="00D81619">
        <w:rPr>
          <w:i/>
          <w:iCs/>
          <w:sz w:val="22"/>
          <w:szCs w:val="22"/>
        </w:rPr>
        <w:t>atatypes</w:t>
      </w:r>
      <w:r w:rsidR="00D81619">
        <w:rPr>
          <w:sz w:val="22"/>
          <w:szCs w:val="22"/>
        </w:rPr>
        <w:t xml:space="preserve"> </w:t>
      </w:r>
      <w:r w:rsidR="00EA6237">
        <w:rPr>
          <w:sz w:val="22"/>
          <w:szCs w:val="22"/>
        </w:rPr>
        <w:t xml:space="preserve">by </w:t>
      </w:r>
      <w:r w:rsidR="0078361E">
        <w:rPr>
          <w:sz w:val="22"/>
          <w:szCs w:val="22"/>
        </w:rPr>
        <w:t xml:space="preserve">yellow ovals with solid borders; (iii) </w:t>
      </w:r>
      <w:r w:rsidR="0078361E" w:rsidRPr="00351F48">
        <w:rPr>
          <w:i/>
          <w:iCs/>
          <w:sz w:val="22"/>
          <w:szCs w:val="22"/>
        </w:rPr>
        <w:t>Relationships</w:t>
      </w:r>
      <w:r w:rsidR="0078361E">
        <w:rPr>
          <w:sz w:val="22"/>
          <w:szCs w:val="22"/>
        </w:rPr>
        <w:t xml:space="preserve"> </w:t>
      </w:r>
      <w:r w:rsidR="00351F48">
        <w:rPr>
          <w:sz w:val="22"/>
          <w:szCs w:val="22"/>
        </w:rPr>
        <w:t xml:space="preserve">are </w:t>
      </w:r>
      <w:r w:rsidR="00327D4C">
        <w:rPr>
          <w:sz w:val="22"/>
          <w:szCs w:val="22"/>
        </w:rPr>
        <w:t>characterized</w:t>
      </w:r>
      <w:r w:rsidR="00351F48">
        <w:rPr>
          <w:sz w:val="22"/>
          <w:szCs w:val="22"/>
        </w:rPr>
        <w:t xml:space="preserve"> by </w:t>
      </w:r>
      <w:r w:rsidR="00031FC8">
        <w:rPr>
          <w:sz w:val="22"/>
          <w:szCs w:val="22"/>
        </w:rPr>
        <w:t xml:space="preserve">black </w:t>
      </w:r>
      <w:r w:rsidR="0081101F">
        <w:rPr>
          <w:sz w:val="22"/>
          <w:szCs w:val="22"/>
        </w:rPr>
        <w:t>arrows</w:t>
      </w:r>
      <w:r w:rsidR="00031FC8">
        <w:rPr>
          <w:sz w:val="22"/>
          <w:szCs w:val="22"/>
        </w:rPr>
        <w:t xml:space="preserve"> </w:t>
      </w:r>
      <w:r w:rsidR="003B743A">
        <w:rPr>
          <w:sz w:val="22"/>
          <w:szCs w:val="22"/>
        </w:rPr>
        <w:t>that</w:t>
      </w:r>
      <w:r w:rsidR="005D28C1">
        <w:rPr>
          <w:sz w:val="22"/>
          <w:szCs w:val="22"/>
        </w:rPr>
        <w:t xml:space="preserve"> </w:t>
      </w:r>
      <w:r w:rsidR="00822398">
        <w:rPr>
          <w:sz w:val="22"/>
          <w:szCs w:val="22"/>
        </w:rPr>
        <w:t>symbolizes a</w:t>
      </w:r>
      <w:r w:rsidR="001E24B6">
        <w:rPr>
          <w:sz w:val="22"/>
          <w:szCs w:val="22"/>
        </w:rPr>
        <w:t>n</w:t>
      </w:r>
      <w:r w:rsidR="005D28C1">
        <w:rPr>
          <w:sz w:val="22"/>
          <w:szCs w:val="22"/>
        </w:rPr>
        <w:t xml:space="preserve"> </w:t>
      </w:r>
      <w:r w:rsidR="001E24B6">
        <w:rPr>
          <w:sz w:val="22"/>
          <w:szCs w:val="22"/>
        </w:rPr>
        <w:t xml:space="preserve">object or data </w:t>
      </w:r>
      <w:r w:rsidR="005D28C1">
        <w:rPr>
          <w:sz w:val="22"/>
          <w:szCs w:val="22"/>
        </w:rPr>
        <w:t>propert</w:t>
      </w:r>
      <w:r w:rsidR="00822398">
        <w:rPr>
          <w:sz w:val="22"/>
          <w:szCs w:val="22"/>
        </w:rPr>
        <w:t xml:space="preserve">y </w:t>
      </w:r>
      <w:r w:rsidR="001702A4">
        <w:rPr>
          <w:sz w:val="22"/>
          <w:szCs w:val="22"/>
        </w:rPr>
        <w:t xml:space="preserve">relationship </w:t>
      </w:r>
      <w:r w:rsidR="00822398">
        <w:rPr>
          <w:sz w:val="22"/>
          <w:szCs w:val="22"/>
        </w:rPr>
        <w:t xml:space="preserve">or </w:t>
      </w:r>
      <w:r w:rsidR="0081101F">
        <w:rPr>
          <w:sz w:val="22"/>
          <w:szCs w:val="22"/>
        </w:rPr>
        <w:t>a dashed black arrows</w:t>
      </w:r>
      <w:r w:rsidR="0022593A">
        <w:rPr>
          <w:sz w:val="22"/>
          <w:szCs w:val="22"/>
        </w:rPr>
        <w:t xml:space="preserve"> without a label</w:t>
      </w:r>
      <w:r w:rsidR="0081101F">
        <w:rPr>
          <w:sz w:val="22"/>
          <w:szCs w:val="22"/>
        </w:rPr>
        <w:t xml:space="preserve"> re</w:t>
      </w:r>
      <w:r w:rsidR="0022593A">
        <w:rPr>
          <w:sz w:val="22"/>
          <w:szCs w:val="22"/>
        </w:rPr>
        <w:t>presenting a subclass</w:t>
      </w:r>
      <w:r w:rsidR="00342F68">
        <w:rPr>
          <w:sz w:val="22"/>
          <w:szCs w:val="22"/>
        </w:rPr>
        <w:t xml:space="preserve"> relationship</w:t>
      </w:r>
      <w:r w:rsidR="00B47CA6">
        <w:rPr>
          <w:sz w:val="22"/>
          <w:szCs w:val="22"/>
        </w:rPr>
        <w:t xml:space="preserve">; (iv) </w:t>
      </w:r>
      <w:r w:rsidR="00F901C8" w:rsidRPr="00211F43">
        <w:rPr>
          <w:i/>
          <w:iCs/>
          <w:sz w:val="22"/>
          <w:szCs w:val="22"/>
        </w:rPr>
        <w:t>ODPs</w:t>
      </w:r>
      <w:r w:rsidR="00970B71">
        <w:rPr>
          <w:sz w:val="22"/>
          <w:szCs w:val="22"/>
        </w:rPr>
        <w:t xml:space="preserve"> are </w:t>
      </w:r>
      <w:r w:rsidR="00E4719F">
        <w:rPr>
          <w:sz w:val="22"/>
          <w:szCs w:val="22"/>
        </w:rPr>
        <w:t>symbolized</w:t>
      </w:r>
      <w:r w:rsidR="00211F43">
        <w:rPr>
          <w:sz w:val="22"/>
          <w:szCs w:val="22"/>
        </w:rPr>
        <w:t xml:space="preserve"> by grey boxes with dashed </w:t>
      </w:r>
      <w:r w:rsidR="00FC3602" w:rsidRPr="00C97CC2">
        <w:rPr>
          <w:sz w:val="22"/>
          <w:szCs w:val="22"/>
        </w:rPr>
        <w:t>borders.</w:t>
      </w:r>
      <w:r w:rsidR="005214C1">
        <w:rPr>
          <w:sz w:val="22"/>
          <w:szCs w:val="22"/>
        </w:rPr>
        <w:t xml:space="preserve"> </w:t>
      </w:r>
    </w:p>
    <w:p w14:paraId="25E601D9" w14:textId="575268BF" w:rsidR="00DA11C4" w:rsidRDefault="00372A70" w:rsidP="00231518">
      <w:pPr>
        <w:ind w:firstLine="0"/>
        <w:jc w:val="both"/>
        <w:rPr>
          <w:sz w:val="22"/>
          <w:szCs w:val="22"/>
        </w:rPr>
      </w:pPr>
      <w:r w:rsidRPr="00294E51">
        <w:rPr>
          <w:sz w:val="22"/>
          <w:szCs w:val="22"/>
        </w:rPr>
        <w:t>T</w:t>
      </w:r>
      <w:r w:rsidR="00F77E08" w:rsidRPr="00294E51">
        <w:rPr>
          <w:sz w:val="22"/>
          <w:szCs w:val="22"/>
        </w:rPr>
        <w:t xml:space="preserve">he </w:t>
      </w:r>
      <w:r w:rsidR="00F60D5B" w:rsidRPr="00294E51">
        <w:rPr>
          <w:sz w:val="22"/>
          <w:szCs w:val="22"/>
        </w:rPr>
        <w:t>maintenance</w:t>
      </w:r>
      <w:r w:rsidR="00F77E08" w:rsidRPr="00294E51">
        <w:rPr>
          <w:sz w:val="22"/>
          <w:szCs w:val="22"/>
        </w:rPr>
        <w:t xml:space="preserve"> module</w:t>
      </w:r>
      <w:r w:rsidR="00F60D5B" w:rsidRPr="00294E51">
        <w:rPr>
          <w:sz w:val="22"/>
          <w:szCs w:val="22"/>
        </w:rPr>
        <w:t xml:space="preserve"> (Figure 5)</w:t>
      </w:r>
      <w:r w:rsidR="00F77E08" w:rsidRPr="00294E51">
        <w:rPr>
          <w:sz w:val="22"/>
          <w:szCs w:val="22"/>
        </w:rPr>
        <w:t xml:space="preserve"> </w:t>
      </w:r>
      <w:r w:rsidR="00E4719F" w:rsidRPr="00294E51">
        <w:rPr>
          <w:sz w:val="22"/>
          <w:szCs w:val="22"/>
        </w:rPr>
        <w:t>illustrates</w:t>
      </w:r>
      <w:r w:rsidR="00B0105E" w:rsidRPr="00294E51">
        <w:rPr>
          <w:sz w:val="22"/>
          <w:szCs w:val="22"/>
        </w:rPr>
        <w:t xml:space="preserve"> </w:t>
      </w:r>
      <w:r w:rsidR="00E4719F" w:rsidRPr="00294E51">
        <w:rPr>
          <w:sz w:val="22"/>
          <w:szCs w:val="22"/>
        </w:rPr>
        <w:t xml:space="preserve">a </w:t>
      </w:r>
      <w:r w:rsidR="00B0105E" w:rsidRPr="00294E51">
        <w:rPr>
          <w:sz w:val="22"/>
          <w:szCs w:val="22"/>
        </w:rPr>
        <w:t xml:space="preserve">specific maintenance </w:t>
      </w:r>
      <w:r w:rsidR="00537A35" w:rsidRPr="00294E51">
        <w:rPr>
          <w:sz w:val="22"/>
          <w:szCs w:val="22"/>
        </w:rPr>
        <w:t>activity</w:t>
      </w:r>
      <w:r w:rsidR="006D0D24" w:rsidRPr="00294E51">
        <w:rPr>
          <w:sz w:val="22"/>
          <w:szCs w:val="22"/>
        </w:rPr>
        <w:t xml:space="preserve"> for a product</w:t>
      </w:r>
      <w:r w:rsidR="00B0105E" w:rsidRPr="00294E51">
        <w:rPr>
          <w:sz w:val="22"/>
          <w:szCs w:val="22"/>
        </w:rPr>
        <w:t xml:space="preserve">. </w:t>
      </w:r>
      <w:r w:rsidR="005756CE" w:rsidRPr="00294E51">
        <w:rPr>
          <w:sz w:val="22"/>
          <w:szCs w:val="22"/>
        </w:rPr>
        <w:t xml:space="preserve">The </w:t>
      </w:r>
      <w:r w:rsidR="00B0105E" w:rsidRPr="00294E51">
        <w:rPr>
          <w:sz w:val="22"/>
          <w:szCs w:val="22"/>
        </w:rPr>
        <w:t>class</w:t>
      </w:r>
      <w:r w:rsidR="00294E51" w:rsidRPr="00294E51">
        <w:rPr>
          <w:sz w:val="22"/>
          <w:szCs w:val="22"/>
        </w:rPr>
        <w:t xml:space="preserve"> “Maintenance”</w:t>
      </w:r>
      <w:r w:rsidR="00B0105E" w:rsidRPr="00294E51">
        <w:rPr>
          <w:sz w:val="22"/>
          <w:szCs w:val="22"/>
        </w:rPr>
        <w:t xml:space="preserve"> is linked to </w:t>
      </w:r>
      <w:r w:rsidR="00986C9F" w:rsidRPr="00294E51">
        <w:rPr>
          <w:sz w:val="22"/>
          <w:szCs w:val="22"/>
        </w:rPr>
        <w:t>ODPs that model the temporal, procedural and organizational aspects of the maintenance operations.</w:t>
      </w:r>
      <w:r w:rsidR="002B2824">
        <w:rPr>
          <w:sz w:val="22"/>
          <w:szCs w:val="22"/>
        </w:rPr>
        <w:t xml:space="preserve"> </w:t>
      </w:r>
      <w:r w:rsidR="009478F9">
        <w:rPr>
          <w:sz w:val="22"/>
          <w:szCs w:val="22"/>
        </w:rPr>
        <w:t xml:space="preserve">Maintenance tasks are </w:t>
      </w:r>
      <w:r w:rsidR="001F022E">
        <w:rPr>
          <w:sz w:val="22"/>
          <w:szCs w:val="22"/>
        </w:rPr>
        <w:t>described</w:t>
      </w:r>
      <w:r w:rsidR="009478F9">
        <w:rPr>
          <w:sz w:val="22"/>
          <w:szCs w:val="22"/>
        </w:rPr>
        <w:t xml:space="preserve"> through the “</w:t>
      </w:r>
      <w:r w:rsidR="009478F9" w:rsidRPr="00724540">
        <w:rPr>
          <w:i/>
          <w:iCs/>
          <w:sz w:val="22"/>
          <w:szCs w:val="22"/>
        </w:rPr>
        <w:t>WorkOrder</w:t>
      </w:r>
      <w:r w:rsidR="009478F9">
        <w:rPr>
          <w:sz w:val="22"/>
          <w:szCs w:val="22"/>
        </w:rPr>
        <w:t>” class</w:t>
      </w:r>
      <w:r w:rsidR="00724540">
        <w:rPr>
          <w:sz w:val="22"/>
          <w:szCs w:val="22"/>
        </w:rPr>
        <w:t xml:space="preserve">. </w:t>
      </w:r>
      <w:r w:rsidR="004076E0">
        <w:rPr>
          <w:sz w:val="22"/>
          <w:szCs w:val="22"/>
        </w:rPr>
        <w:t xml:space="preserve">Each work </w:t>
      </w:r>
      <w:r w:rsidR="004076E0" w:rsidRPr="00E152FB">
        <w:rPr>
          <w:sz w:val="22"/>
          <w:szCs w:val="22"/>
        </w:rPr>
        <w:t xml:space="preserve">order </w:t>
      </w:r>
      <w:r w:rsidR="00E152FB" w:rsidRPr="00E152FB">
        <w:rPr>
          <w:sz w:val="22"/>
          <w:szCs w:val="22"/>
        </w:rPr>
        <w:t>has</w:t>
      </w:r>
      <w:r w:rsidR="00C3357A" w:rsidRPr="00E152FB">
        <w:rPr>
          <w:sz w:val="22"/>
          <w:szCs w:val="22"/>
        </w:rPr>
        <w:t xml:space="preserve"> a status</w:t>
      </w:r>
      <w:r w:rsidR="00C3357A">
        <w:rPr>
          <w:sz w:val="22"/>
          <w:szCs w:val="22"/>
        </w:rPr>
        <w:t xml:space="preserve"> regarding the maintenance task, its scheduled time </w:t>
      </w:r>
      <w:r w:rsidR="00EA4D3D">
        <w:rPr>
          <w:sz w:val="22"/>
          <w:szCs w:val="22"/>
        </w:rPr>
        <w:t xml:space="preserve">and location. </w:t>
      </w:r>
      <w:r w:rsidR="00F1638B">
        <w:rPr>
          <w:sz w:val="22"/>
          <w:szCs w:val="22"/>
        </w:rPr>
        <w:t xml:space="preserve">The </w:t>
      </w:r>
      <w:r w:rsidR="00AF0F2E">
        <w:rPr>
          <w:sz w:val="22"/>
          <w:szCs w:val="22"/>
        </w:rPr>
        <w:t>“</w:t>
      </w:r>
      <w:r w:rsidR="00AF0F2E" w:rsidRPr="00AF0F2E">
        <w:rPr>
          <w:i/>
          <w:iCs/>
          <w:sz w:val="22"/>
          <w:szCs w:val="22"/>
        </w:rPr>
        <w:t>S</w:t>
      </w:r>
      <w:r w:rsidR="00F1638B" w:rsidRPr="00AF0F2E">
        <w:rPr>
          <w:i/>
          <w:iCs/>
          <w:sz w:val="22"/>
          <w:szCs w:val="22"/>
        </w:rPr>
        <w:t>tatus</w:t>
      </w:r>
      <w:r w:rsidR="00AF0F2E">
        <w:rPr>
          <w:sz w:val="22"/>
          <w:szCs w:val="22"/>
        </w:rPr>
        <w:t>”</w:t>
      </w:r>
      <w:r w:rsidR="00F1638B">
        <w:rPr>
          <w:sz w:val="22"/>
          <w:szCs w:val="22"/>
        </w:rPr>
        <w:t xml:space="preserve"> ODPs </w:t>
      </w:r>
      <w:r w:rsidR="003D59E5">
        <w:rPr>
          <w:sz w:val="22"/>
          <w:szCs w:val="22"/>
        </w:rPr>
        <w:t>includes</w:t>
      </w:r>
      <w:r w:rsidR="00D4732F">
        <w:rPr>
          <w:sz w:val="22"/>
          <w:szCs w:val="22"/>
        </w:rPr>
        <w:t xml:space="preserve"> </w:t>
      </w:r>
      <w:r w:rsidR="004616B7">
        <w:rPr>
          <w:sz w:val="22"/>
          <w:szCs w:val="22"/>
        </w:rPr>
        <w:t>subclass</w:t>
      </w:r>
      <w:r w:rsidR="00377ABA">
        <w:rPr>
          <w:sz w:val="22"/>
          <w:szCs w:val="22"/>
        </w:rPr>
        <w:t>es</w:t>
      </w:r>
      <w:r w:rsidR="000D2711">
        <w:rPr>
          <w:sz w:val="22"/>
          <w:szCs w:val="22"/>
        </w:rPr>
        <w:t xml:space="preserve"> such as “</w:t>
      </w:r>
      <w:r w:rsidR="006202E6">
        <w:rPr>
          <w:i/>
          <w:iCs/>
          <w:sz w:val="22"/>
          <w:szCs w:val="22"/>
        </w:rPr>
        <w:t>C</w:t>
      </w:r>
      <w:r w:rsidR="000D2711" w:rsidRPr="000D2711">
        <w:rPr>
          <w:i/>
          <w:iCs/>
          <w:sz w:val="22"/>
          <w:szCs w:val="22"/>
        </w:rPr>
        <w:t>omplete</w:t>
      </w:r>
      <w:r w:rsidR="000D2711">
        <w:rPr>
          <w:sz w:val="22"/>
          <w:szCs w:val="22"/>
        </w:rPr>
        <w:t>”</w:t>
      </w:r>
      <w:r w:rsidR="00235270">
        <w:rPr>
          <w:sz w:val="22"/>
          <w:szCs w:val="22"/>
        </w:rPr>
        <w:t xml:space="preserve">, </w:t>
      </w:r>
      <w:r w:rsidR="000D2711">
        <w:rPr>
          <w:sz w:val="22"/>
          <w:szCs w:val="22"/>
        </w:rPr>
        <w:t>“</w:t>
      </w:r>
      <w:r w:rsidR="006202E6">
        <w:rPr>
          <w:i/>
          <w:iCs/>
          <w:sz w:val="22"/>
          <w:szCs w:val="22"/>
        </w:rPr>
        <w:t>I</w:t>
      </w:r>
      <w:r w:rsidR="000D2711" w:rsidRPr="000D2711">
        <w:rPr>
          <w:i/>
          <w:iCs/>
          <w:sz w:val="22"/>
          <w:szCs w:val="22"/>
        </w:rPr>
        <w:t>n</w:t>
      </w:r>
      <w:r w:rsidR="006202E6">
        <w:rPr>
          <w:i/>
          <w:iCs/>
          <w:sz w:val="22"/>
          <w:szCs w:val="22"/>
        </w:rPr>
        <w:t>C</w:t>
      </w:r>
      <w:r w:rsidR="000D2711" w:rsidRPr="000D2711">
        <w:rPr>
          <w:i/>
          <w:iCs/>
          <w:sz w:val="22"/>
          <w:szCs w:val="22"/>
        </w:rPr>
        <w:t>omplete</w:t>
      </w:r>
      <w:r w:rsidR="000D2711">
        <w:rPr>
          <w:sz w:val="22"/>
          <w:szCs w:val="22"/>
        </w:rPr>
        <w:t>”</w:t>
      </w:r>
      <w:r w:rsidR="00235270">
        <w:rPr>
          <w:sz w:val="22"/>
          <w:szCs w:val="22"/>
        </w:rPr>
        <w:t xml:space="preserve"> </w:t>
      </w:r>
      <w:r w:rsidR="004F6B23">
        <w:rPr>
          <w:sz w:val="22"/>
          <w:szCs w:val="22"/>
        </w:rPr>
        <w:t xml:space="preserve">and it </w:t>
      </w:r>
      <w:r w:rsidR="00216E08">
        <w:rPr>
          <w:sz w:val="22"/>
          <w:szCs w:val="22"/>
        </w:rPr>
        <w:t>consist of</w:t>
      </w:r>
      <w:r w:rsidR="00235270">
        <w:rPr>
          <w:sz w:val="22"/>
          <w:szCs w:val="22"/>
        </w:rPr>
        <w:t xml:space="preserve"> a </w:t>
      </w:r>
      <w:r w:rsidR="00E0739B">
        <w:rPr>
          <w:sz w:val="22"/>
          <w:szCs w:val="22"/>
        </w:rPr>
        <w:t xml:space="preserve">data type to </w:t>
      </w:r>
      <w:r w:rsidR="00FA3F51">
        <w:rPr>
          <w:sz w:val="22"/>
          <w:szCs w:val="22"/>
        </w:rPr>
        <w:t>denote</w:t>
      </w:r>
      <w:r w:rsidR="00235270">
        <w:rPr>
          <w:sz w:val="22"/>
          <w:szCs w:val="22"/>
        </w:rPr>
        <w:t xml:space="preserve"> </w:t>
      </w:r>
      <w:r w:rsidR="007B6538">
        <w:rPr>
          <w:sz w:val="22"/>
          <w:szCs w:val="22"/>
        </w:rPr>
        <w:t>the</w:t>
      </w:r>
      <w:r w:rsidR="00824AEA">
        <w:rPr>
          <w:sz w:val="22"/>
          <w:szCs w:val="22"/>
        </w:rPr>
        <w:t xml:space="preserve"> </w:t>
      </w:r>
      <w:r w:rsidR="00C23FD5">
        <w:rPr>
          <w:sz w:val="22"/>
          <w:szCs w:val="22"/>
        </w:rPr>
        <w:t xml:space="preserve">status of </w:t>
      </w:r>
      <w:r w:rsidR="0013051F">
        <w:rPr>
          <w:sz w:val="22"/>
          <w:szCs w:val="22"/>
        </w:rPr>
        <w:t xml:space="preserve">maintenance </w:t>
      </w:r>
      <w:r w:rsidR="00A2737A">
        <w:rPr>
          <w:sz w:val="22"/>
          <w:szCs w:val="22"/>
        </w:rPr>
        <w:t>activity</w:t>
      </w:r>
      <w:r w:rsidR="000D2711">
        <w:rPr>
          <w:sz w:val="22"/>
          <w:szCs w:val="22"/>
        </w:rPr>
        <w:t>.</w:t>
      </w:r>
      <w:r w:rsidR="00235270">
        <w:rPr>
          <w:sz w:val="22"/>
          <w:szCs w:val="22"/>
        </w:rPr>
        <w:t xml:space="preserve"> </w:t>
      </w:r>
      <w:r w:rsidR="009F2E8D">
        <w:rPr>
          <w:sz w:val="22"/>
          <w:szCs w:val="22"/>
        </w:rPr>
        <w:t>T</w:t>
      </w:r>
      <w:r w:rsidR="00972EDC">
        <w:rPr>
          <w:sz w:val="22"/>
          <w:szCs w:val="22"/>
        </w:rPr>
        <w:t xml:space="preserve">he workorder </w:t>
      </w:r>
      <w:r w:rsidR="00DC1F7B">
        <w:rPr>
          <w:sz w:val="22"/>
          <w:szCs w:val="22"/>
        </w:rPr>
        <w:t>is</w:t>
      </w:r>
      <w:r w:rsidR="00D00C92">
        <w:rPr>
          <w:sz w:val="22"/>
          <w:szCs w:val="22"/>
        </w:rPr>
        <w:t xml:space="preserve"> uploaded a</w:t>
      </w:r>
      <w:r w:rsidR="003A6676">
        <w:rPr>
          <w:sz w:val="22"/>
          <w:szCs w:val="22"/>
        </w:rPr>
        <w:t>s</w:t>
      </w:r>
      <w:r w:rsidR="00972EDC">
        <w:rPr>
          <w:sz w:val="22"/>
          <w:szCs w:val="22"/>
        </w:rPr>
        <w:t xml:space="preserve"> </w:t>
      </w:r>
      <w:r w:rsidR="003A6676">
        <w:rPr>
          <w:sz w:val="22"/>
          <w:szCs w:val="22"/>
        </w:rPr>
        <w:t xml:space="preserve">a </w:t>
      </w:r>
      <w:r w:rsidR="000C4505">
        <w:rPr>
          <w:sz w:val="22"/>
          <w:szCs w:val="22"/>
        </w:rPr>
        <w:t>d</w:t>
      </w:r>
      <w:r w:rsidR="00972EDC">
        <w:rPr>
          <w:sz w:val="22"/>
          <w:szCs w:val="22"/>
        </w:rPr>
        <w:t>ocument</w:t>
      </w:r>
      <w:r w:rsidR="00D00C92">
        <w:rPr>
          <w:sz w:val="22"/>
          <w:szCs w:val="22"/>
        </w:rPr>
        <w:t xml:space="preserve"> </w:t>
      </w:r>
      <w:r w:rsidR="000C4505">
        <w:rPr>
          <w:sz w:val="22"/>
          <w:szCs w:val="22"/>
        </w:rPr>
        <w:t xml:space="preserve">and </w:t>
      </w:r>
      <w:r w:rsidR="008A657E">
        <w:rPr>
          <w:sz w:val="22"/>
          <w:szCs w:val="22"/>
        </w:rPr>
        <w:t>made</w:t>
      </w:r>
      <w:r w:rsidR="000C4505">
        <w:rPr>
          <w:sz w:val="22"/>
          <w:szCs w:val="22"/>
        </w:rPr>
        <w:t xml:space="preserve"> accessible </w:t>
      </w:r>
      <w:r w:rsidR="005623DF">
        <w:rPr>
          <w:sz w:val="22"/>
          <w:szCs w:val="22"/>
        </w:rPr>
        <w:t>through</w:t>
      </w:r>
      <w:r w:rsidR="000C4505">
        <w:rPr>
          <w:sz w:val="22"/>
          <w:szCs w:val="22"/>
        </w:rPr>
        <w:t xml:space="preserve"> a UR</w:t>
      </w:r>
      <w:r w:rsidR="00FD26E8">
        <w:rPr>
          <w:sz w:val="22"/>
          <w:szCs w:val="22"/>
        </w:rPr>
        <w:t>L</w:t>
      </w:r>
      <w:r w:rsidR="000C4505">
        <w:rPr>
          <w:sz w:val="22"/>
          <w:szCs w:val="22"/>
        </w:rPr>
        <w:t xml:space="preserve"> link.</w:t>
      </w:r>
      <w:r w:rsidR="00972EDC">
        <w:rPr>
          <w:sz w:val="22"/>
          <w:szCs w:val="22"/>
        </w:rPr>
        <w:t xml:space="preserve"> </w:t>
      </w:r>
      <w:r w:rsidR="00E1434A">
        <w:rPr>
          <w:sz w:val="22"/>
          <w:szCs w:val="22"/>
        </w:rPr>
        <w:t xml:space="preserve">Field workers </w:t>
      </w:r>
      <w:r w:rsidR="00432103">
        <w:rPr>
          <w:sz w:val="22"/>
          <w:szCs w:val="22"/>
        </w:rPr>
        <w:t xml:space="preserve">responsible for executing </w:t>
      </w:r>
      <w:r w:rsidR="00B0415A">
        <w:rPr>
          <w:sz w:val="22"/>
          <w:szCs w:val="22"/>
        </w:rPr>
        <w:t xml:space="preserve">work orders </w:t>
      </w:r>
      <w:r w:rsidR="000F3886">
        <w:rPr>
          <w:sz w:val="22"/>
          <w:szCs w:val="22"/>
        </w:rPr>
        <w:t xml:space="preserve">represented </w:t>
      </w:r>
      <w:r w:rsidR="00A55BDF">
        <w:rPr>
          <w:sz w:val="22"/>
          <w:szCs w:val="22"/>
        </w:rPr>
        <w:t>using the</w:t>
      </w:r>
      <w:r w:rsidR="00567C42">
        <w:rPr>
          <w:sz w:val="22"/>
          <w:szCs w:val="22"/>
        </w:rPr>
        <w:t xml:space="preserve"> “</w:t>
      </w:r>
      <w:r w:rsidR="00567C42" w:rsidRPr="00567C42">
        <w:rPr>
          <w:i/>
          <w:iCs/>
          <w:sz w:val="22"/>
          <w:szCs w:val="22"/>
        </w:rPr>
        <w:t>AgentRole</w:t>
      </w:r>
      <w:r w:rsidR="00567C42">
        <w:rPr>
          <w:sz w:val="22"/>
          <w:szCs w:val="22"/>
        </w:rPr>
        <w:t>” pattern, which includes the</w:t>
      </w:r>
      <w:r w:rsidR="0005166C">
        <w:rPr>
          <w:sz w:val="22"/>
          <w:szCs w:val="22"/>
        </w:rPr>
        <w:t xml:space="preserve">ir role </w:t>
      </w:r>
      <w:r w:rsidR="008F1F33">
        <w:rPr>
          <w:sz w:val="22"/>
          <w:szCs w:val="22"/>
        </w:rPr>
        <w:t xml:space="preserve">in the activity </w:t>
      </w:r>
      <w:r w:rsidR="00857FBD">
        <w:rPr>
          <w:sz w:val="22"/>
          <w:szCs w:val="22"/>
        </w:rPr>
        <w:t>and</w:t>
      </w:r>
      <w:r w:rsidR="00625D42">
        <w:rPr>
          <w:sz w:val="22"/>
          <w:szCs w:val="22"/>
        </w:rPr>
        <w:t xml:space="preserve"> the </w:t>
      </w:r>
      <w:r w:rsidR="00B36B80">
        <w:rPr>
          <w:sz w:val="22"/>
          <w:szCs w:val="22"/>
        </w:rPr>
        <w:t>person</w:t>
      </w:r>
      <w:r w:rsidR="006471EF">
        <w:rPr>
          <w:sz w:val="22"/>
          <w:szCs w:val="22"/>
        </w:rPr>
        <w:t xml:space="preserve"> </w:t>
      </w:r>
      <w:r w:rsidR="00C4174A">
        <w:rPr>
          <w:sz w:val="22"/>
          <w:szCs w:val="22"/>
        </w:rPr>
        <w:t>per</w:t>
      </w:r>
      <w:r w:rsidR="00D977C5">
        <w:rPr>
          <w:sz w:val="22"/>
          <w:szCs w:val="22"/>
        </w:rPr>
        <w:t>forming the task</w:t>
      </w:r>
      <w:r w:rsidR="006471EF">
        <w:rPr>
          <w:sz w:val="22"/>
          <w:szCs w:val="22"/>
        </w:rPr>
        <w:t xml:space="preserve"> as </w:t>
      </w:r>
      <w:r w:rsidR="00C16302">
        <w:rPr>
          <w:sz w:val="22"/>
          <w:szCs w:val="22"/>
        </w:rPr>
        <w:t>“</w:t>
      </w:r>
      <w:r w:rsidR="006471EF" w:rsidRPr="00C16302">
        <w:rPr>
          <w:i/>
          <w:iCs/>
          <w:sz w:val="22"/>
          <w:szCs w:val="22"/>
        </w:rPr>
        <w:t>Agent</w:t>
      </w:r>
      <w:r w:rsidR="00C16302">
        <w:rPr>
          <w:sz w:val="22"/>
          <w:szCs w:val="22"/>
        </w:rPr>
        <w:t xml:space="preserve">”. </w:t>
      </w:r>
      <w:r w:rsidR="004B18E7">
        <w:rPr>
          <w:sz w:val="22"/>
          <w:szCs w:val="22"/>
        </w:rPr>
        <w:t xml:space="preserve">The reporting of a maintenance event is </w:t>
      </w:r>
      <w:r w:rsidR="008B5135">
        <w:rPr>
          <w:sz w:val="22"/>
          <w:szCs w:val="22"/>
        </w:rPr>
        <w:t>managed through the “</w:t>
      </w:r>
      <w:r w:rsidR="00241184" w:rsidRPr="00241184">
        <w:rPr>
          <w:i/>
          <w:iCs/>
          <w:sz w:val="22"/>
          <w:szCs w:val="22"/>
        </w:rPr>
        <w:t>Reporting Event</w:t>
      </w:r>
      <w:r w:rsidR="008B5135">
        <w:rPr>
          <w:sz w:val="22"/>
          <w:szCs w:val="22"/>
        </w:rPr>
        <w:t>”</w:t>
      </w:r>
      <w:r w:rsidR="00241184">
        <w:rPr>
          <w:sz w:val="22"/>
          <w:szCs w:val="22"/>
        </w:rPr>
        <w:t xml:space="preserve"> ODP</w:t>
      </w:r>
      <w:r w:rsidR="00D62562">
        <w:rPr>
          <w:sz w:val="22"/>
          <w:szCs w:val="22"/>
        </w:rPr>
        <w:t>,</w:t>
      </w:r>
      <w:r w:rsidR="00241184">
        <w:rPr>
          <w:sz w:val="22"/>
          <w:szCs w:val="22"/>
        </w:rPr>
        <w:t xml:space="preserve"> </w:t>
      </w:r>
      <w:r w:rsidR="00C81832">
        <w:rPr>
          <w:sz w:val="22"/>
          <w:szCs w:val="22"/>
        </w:rPr>
        <w:t xml:space="preserve">to </w:t>
      </w:r>
      <w:r w:rsidR="00090B25">
        <w:rPr>
          <w:sz w:val="22"/>
          <w:szCs w:val="22"/>
        </w:rPr>
        <w:t>obtain</w:t>
      </w:r>
      <w:r w:rsidR="00C81832">
        <w:rPr>
          <w:sz w:val="22"/>
          <w:szCs w:val="22"/>
        </w:rPr>
        <w:t xml:space="preserve"> </w:t>
      </w:r>
      <w:r w:rsidR="00D62562">
        <w:rPr>
          <w:sz w:val="22"/>
          <w:szCs w:val="22"/>
        </w:rPr>
        <w:t xml:space="preserve">what was reported and by whom. </w:t>
      </w:r>
      <w:r w:rsidR="007F59EA">
        <w:rPr>
          <w:sz w:val="22"/>
          <w:szCs w:val="22"/>
        </w:rPr>
        <w:t xml:space="preserve">This enables </w:t>
      </w:r>
      <w:r w:rsidR="005D7D4E">
        <w:rPr>
          <w:sz w:val="22"/>
          <w:szCs w:val="22"/>
        </w:rPr>
        <w:t>user feedback</w:t>
      </w:r>
      <w:r w:rsidR="002C274D">
        <w:rPr>
          <w:sz w:val="22"/>
          <w:szCs w:val="22"/>
        </w:rPr>
        <w:t xml:space="preserve"> about the maintenance work and</w:t>
      </w:r>
      <w:r w:rsidR="00A057D6">
        <w:rPr>
          <w:sz w:val="22"/>
          <w:szCs w:val="22"/>
        </w:rPr>
        <w:t xml:space="preserve"> compliance logs</w:t>
      </w:r>
      <w:r w:rsidR="00CA3393">
        <w:rPr>
          <w:sz w:val="22"/>
          <w:szCs w:val="22"/>
        </w:rPr>
        <w:t xml:space="preserve"> to be updated in the EAM system and back to the DPP as well.</w:t>
      </w:r>
      <w:r w:rsidR="004978F1">
        <w:rPr>
          <w:sz w:val="22"/>
          <w:szCs w:val="22"/>
        </w:rPr>
        <w:t xml:space="preserve"> </w:t>
      </w:r>
      <w:r w:rsidR="006A1BBF">
        <w:rPr>
          <w:sz w:val="22"/>
          <w:szCs w:val="22"/>
        </w:rPr>
        <w:t xml:space="preserve">To ensure </w:t>
      </w:r>
      <w:r w:rsidR="006D221D">
        <w:rPr>
          <w:sz w:val="22"/>
          <w:szCs w:val="22"/>
        </w:rPr>
        <w:t xml:space="preserve">transparency and </w:t>
      </w:r>
      <w:r w:rsidR="0053592B">
        <w:rPr>
          <w:sz w:val="22"/>
          <w:szCs w:val="22"/>
        </w:rPr>
        <w:t>accountability, the “</w:t>
      </w:r>
      <w:r w:rsidR="004B061A" w:rsidRPr="004B061A">
        <w:rPr>
          <w:i/>
          <w:iCs/>
          <w:sz w:val="22"/>
          <w:szCs w:val="22"/>
        </w:rPr>
        <w:t>Provenance</w:t>
      </w:r>
      <w:r w:rsidR="004B061A">
        <w:rPr>
          <w:sz w:val="22"/>
          <w:szCs w:val="22"/>
        </w:rPr>
        <w:t>”</w:t>
      </w:r>
      <w:r w:rsidR="00CA3393">
        <w:rPr>
          <w:sz w:val="22"/>
          <w:szCs w:val="22"/>
        </w:rPr>
        <w:t xml:space="preserve"> </w:t>
      </w:r>
      <w:r w:rsidR="006A1BBF">
        <w:rPr>
          <w:sz w:val="22"/>
          <w:szCs w:val="22"/>
        </w:rPr>
        <w:t xml:space="preserve">pattern </w:t>
      </w:r>
      <w:r w:rsidR="006C4962">
        <w:rPr>
          <w:sz w:val="22"/>
          <w:szCs w:val="22"/>
        </w:rPr>
        <w:t>is selected</w:t>
      </w:r>
      <w:r w:rsidR="0053592B">
        <w:rPr>
          <w:sz w:val="22"/>
          <w:szCs w:val="22"/>
        </w:rPr>
        <w:t xml:space="preserve"> </w:t>
      </w:r>
      <w:r w:rsidR="00FC4278">
        <w:rPr>
          <w:sz w:val="22"/>
          <w:szCs w:val="22"/>
        </w:rPr>
        <w:t>and reuses the PROV-O ontology</w:t>
      </w:r>
      <w:r w:rsidR="00756D22">
        <w:rPr>
          <w:sz w:val="22"/>
          <w:szCs w:val="22"/>
        </w:rPr>
        <w:t xml:space="preserve"> to model provenance activity.</w:t>
      </w:r>
      <w:r w:rsidR="00BC10A8">
        <w:rPr>
          <w:sz w:val="22"/>
          <w:szCs w:val="22"/>
        </w:rPr>
        <w:t xml:space="preserve"> </w:t>
      </w:r>
      <w:r w:rsidR="00A67653">
        <w:rPr>
          <w:sz w:val="22"/>
          <w:szCs w:val="22"/>
        </w:rPr>
        <w:t>The “</w:t>
      </w:r>
      <w:r w:rsidR="00A67653" w:rsidRPr="00A67653">
        <w:rPr>
          <w:i/>
          <w:iCs/>
          <w:sz w:val="22"/>
          <w:szCs w:val="22"/>
        </w:rPr>
        <w:t>ProvenanceActivity</w:t>
      </w:r>
      <w:r w:rsidR="00A67653">
        <w:rPr>
          <w:sz w:val="22"/>
          <w:szCs w:val="22"/>
        </w:rPr>
        <w:t xml:space="preserve">” class </w:t>
      </w:r>
      <w:r w:rsidR="00342D36">
        <w:rPr>
          <w:sz w:val="22"/>
          <w:szCs w:val="22"/>
        </w:rPr>
        <w:t>describes</w:t>
      </w:r>
      <w:r w:rsidR="00A67653">
        <w:rPr>
          <w:sz w:val="22"/>
          <w:szCs w:val="22"/>
        </w:rPr>
        <w:t xml:space="preserve"> the type of mai</w:t>
      </w:r>
      <w:r w:rsidR="00493016">
        <w:rPr>
          <w:sz w:val="22"/>
          <w:szCs w:val="22"/>
        </w:rPr>
        <w:t xml:space="preserve">ntenance work performed while the </w:t>
      </w:r>
      <w:r w:rsidR="00D57C9E">
        <w:rPr>
          <w:sz w:val="22"/>
          <w:szCs w:val="22"/>
        </w:rPr>
        <w:t>“</w:t>
      </w:r>
      <w:r w:rsidR="00D57C9E" w:rsidRPr="00D57C9E">
        <w:rPr>
          <w:i/>
          <w:iCs/>
          <w:sz w:val="22"/>
          <w:szCs w:val="22"/>
        </w:rPr>
        <w:t>EntityWithProvenance</w:t>
      </w:r>
      <w:r w:rsidR="00D57C9E">
        <w:rPr>
          <w:sz w:val="22"/>
          <w:szCs w:val="22"/>
        </w:rPr>
        <w:t xml:space="preserve">” </w:t>
      </w:r>
      <w:r w:rsidR="00F7751B">
        <w:rPr>
          <w:sz w:val="22"/>
          <w:szCs w:val="22"/>
        </w:rPr>
        <w:t>allows</w:t>
      </w:r>
      <w:r w:rsidR="00D57C9E">
        <w:rPr>
          <w:sz w:val="22"/>
          <w:szCs w:val="22"/>
        </w:rPr>
        <w:t xml:space="preserve"> the </w:t>
      </w:r>
      <w:r w:rsidR="00F7751B">
        <w:rPr>
          <w:sz w:val="22"/>
          <w:szCs w:val="22"/>
        </w:rPr>
        <w:t xml:space="preserve">tracking </w:t>
      </w:r>
      <w:r w:rsidR="009417C1">
        <w:rPr>
          <w:sz w:val="22"/>
          <w:szCs w:val="22"/>
        </w:rPr>
        <w:t xml:space="preserve">of </w:t>
      </w:r>
      <w:r w:rsidR="00C43B7A">
        <w:rPr>
          <w:sz w:val="22"/>
          <w:szCs w:val="22"/>
        </w:rPr>
        <w:t xml:space="preserve">who created </w:t>
      </w:r>
      <w:r w:rsidR="00C825D8">
        <w:rPr>
          <w:sz w:val="22"/>
          <w:szCs w:val="22"/>
        </w:rPr>
        <w:t>it, when and based on what data</w:t>
      </w:r>
      <w:r w:rsidR="00534B45">
        <w:rPr>
          <w:sz w:val="22"/>
          <w:szCs w:val="22"/>
        </w:rPr>
        <w:t>. Properties such as “</w:t>
      </w:r>
      <w:r w:rsidR="003450F5">
        <w:rPr>
          <w:sz w:val="22"/>
          <w:szCs w:val="22"/>
        </w:rPr>
        <w:t>used</w:t>
      </w:r>
      <w:r w:rsidR="00534B45">
        <w:rPr>
          <w:sz w:val="22"/>
          <w:szCs w:val="22"/>
        </w:rPr>
        <w:t>”, “</w:t>
      </w:r>
      <w:r w:rsidR="003450F5">
        <w:rPr>
          <w:sz w:val="22"/>
          <w:szCs w:val="22"/>
        </w:rPr>
        <w:t>generetedBy</w:t>
      </w:r>
      <w:r w:rsidR="00534B45">
        <w:rPr>
          <w:sz w:val="22"/>
          <w:szCs w:val="22"/>
        </w:rPr>
        <w:t>”, and “</w:t>
      </w:r>
      <w:r w:rsidR="003450F5">
        <w:rPr>
          <w:sz w:val="22"/>
          <w:szCs w:val="22"/>
        </w:rPr>
        <w:t>wasDerivedFrom</w:t>
      </w:r>
      <w:r w:rsidR="00534B45">
        <w:rPr>
          <w:sz w:val="22"/>
          <w:szCs w:val="22"/>
        </w:rPr>
        <w:t>”</w:t>
      </w:r>
      <w:r w:rsidR="003450F5">
        <w:rPr>
          <w:sz w:val="22"/>
          <w:szCs w:val="22"/>
        </w:rPr>
        <w:t xml:space="preserve"> provide trac</w:t>
      </w:r>
      <w:r w:rsidR="0025655B">
        <w:rPr>
          <w:sz w:val="22"/>
          <w:szCs w:val="22"/>
        </w:rPr>
        <w:t xml:space="preserve">eability information across the maintenance lifecycle. </w:t>
      </w:r>
      <w:r w:rsidR="00872A51">
        <w:rPr>
          <w:sz w:val="22"/>
          <w:szCs w:val="22"/>
        </w:rPr>
        <w:t>T</w:t>
      </w:r>
      <w:r w:rsidR="001E0D3A">
        <w:rPr>
          <w:sz w:val="22"/>
          <w:szCs w:val="22"/>
        </w:rPr>
        <w:t xml:space="preserve">he </w:t>
      </w:r>
      <w:r w:rsidR="00D14251">
        <w:rPr>
          <w:sz w:val="22"/>
          <w:szCs w:val="22"/>
        </w:rPr>
        <w:t>“</w:t>
      </w:r>
      <w:r w:rsidR="00440D21" w:rsidRPr="000309BB">
        <w:rPr>
          <w:i/>
          <w:iCs/>
          <w:sz w:val="22"/>
          <w:szCs w:val="22"/>
        </w:rPr>
        <w:t>Recurrent</w:t>
      </w:r>
      <w:r w:rsidR="00D14251" w:rsidRPr="000309BB">
        <w:rPr>
          <w:i/>
          <w:iCs/>
          <w:sz w:val="22"/>
          <w:szCs w:val="22"/>
        </w:rPr>
        <w:t xml:space="preserve"> </w:t>
      </w:r>
      <w:r w:rsidR="00440D21" w:rsidRPr="000309BB">
        <w:rPr>
          <w:i/>
          <w:iCs/>
          <w:sz w:val="22"/>
          <w:szCs w:val="22"/>
        </w:rPr>
        <w:t>Event</w:t>
      </w:r>
      <w:r w:rsidR="00D14251">
        <w:rPr>
          <w:sz w:val="22"/>
          <w:szCs w:val="22"/>
        </w:rPr>
        <w:t xml:space="preserve">” pattern is selected for </w:t>
      </w:r>
      <w:r w:rsidR="00AC494B">
        <w:rPr>
          <w:sz w:val="22"/>
          <w:szCs w:val="22"/>
        </w:rPr>
        <w:t>its</w:t>
      </w:r>
      <w:r w:rsidR="00D14251">
        <w:rPr>
          <w:sz w:val="22"/>
          <w:szCs w:val="22"/>
        </w:rPr>
        <w:t xml:space="preserve"> ability to </w:t>
      </w:r>
      <w:r w:rsidR="001D42F3">
        <w:rPr>
          <w:sz w:val="22"/>
          <w:szCs w:val="22"/>
        </w:rPr>
        <w:t>support scheduled or cyclic maintenance</w:t>
      </w:r>
      <w:r w:rsidR="007C10E0">
        <w:rPr>
          <w:sz w:val="22"/>
          <w:szCs w:val="22"/>
        </w:rPr>
        <w:t xml:space="preserve"> events</w:t>
      </w:r>
      <w:r w:rsidR="00F4078D">
        <w:rPr>
          <w:sz w:val="22"/>
          <w:szCs w:val="22"/>
        </w:rPr>
        <w:t xml:space="preserve">, </w:t>
      </w:r>
      <w:r w:rsidR="0033498D">
        <w:rPr>
          <w:sz w:val="22"/>
          <w:szCs w:val="22"/>
        </w:rPr>
        <w:t xml:space="preserve">define the </w:t>
      </w:r>
      <w:r w:rsidR="00F4078D">
        <w:rPr>
          <w:sz w:val="22"/>
          <w:szCs w:val="22"/>
        </w:rPr>
        <w:t xml:space="preserve">temporal intervals between events and </w:t>
      </w:r>
      <w:r w:rsidR="000309BB">
        <w:rPr>
          <w:sz w:val="22"/>
          <w:szCs w:val="22"/>
        </w:rPr>
        <w:t>control over the event sequence.</w:t>
      </w:r>
    </w:p>
    <w:p w14:paraId="3DCD0891" w14:textId="1B32BB0F" w:rsidR="00C97CC2" w:rsidRDefault="001524BE" w:rsidP="00C97CC2">
      <w:pPr>
        <w:keepNext/>
        <w:ind w:firstLine="0"/>
        <w:jc w:val="center"/>
      </w:pPr>
      <w:r>
        <w:rPr>
          <w:noProof/>
          <w:sz w:val="22"/>
          <w:szCs w:val="22"/>
        </w:rPr>
        <w:drawing>
          <wp:inline distT="0" distB="0" distL="0" distR="0" wp14:anchorId="20DA85FC" wp14:editId="55B82D2C">
            <wp:extent cx="5955029" cy="3611880"/>
            <wp:effectExtent l="0" t="0" r="8255" b="7620"/>
            <wp:docPr id="21335388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538885" name="Picture 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007767" cy="3643867"/>
                    </a:xfrm>
                    <a:prstGeom prst="rect">
                      <a:avLst/>
                    </a:prstGeom>
                    <a:noFill/>
                  </pic:spPr>
                </pic:pic>
              </a:graphicData>
            </a:graphic>
          </wp:inline>
        </w:drawing>
      </w:r>
      <w:r w:rsidR="00B220A2">
        <w:t xml:space="preserve"> </w:t>
      </w:r>
    </w:p>
    <w:p w14:paraId="675A1187" w14:textId="5421284B" w:rsidR="00C5165B" w:rsidRDefault="00C97CC2" w:rsidP="00C97CC2">
      <w:pPr>
        <w:pStyle w:val="Caption"/>
        <w:jc w:val="center"/>
      </w:pPr>
      <w:r>
        <w:t xml:space="preserve">Fig. 5. </w:t>
      </w:r>
      <w:r w:rsidRPr="00E901AD">
        <w:rPr>
          <w:b w:val="0"/>
          <w:bCs w:val="0"/>
        </w:rPr>
        <w:t>Maintenance module</w:t>
      </w:r>
    </w:p>
    <w:p w14:paraId="4DF0B989" w14:textId="77777777" w:rsidR="003B4817" w:rsidRPr="00161C50" w:rsidRDefault="003B4817" w:rsidP="004C705D">
      <w:pPr>
        <w:spacing w:after="0"/>
        <w:ind w:firstLine="0"/>
        <w:rPr>
          <w:sz w:val="22"/>
          <w:szCs w:val="22"/>
        </w:rPr>
      </w:pPr>
    </w:p>
    <w:p w14:paraId="0A5C6D4E" w14:textId="3C6763BE" w:rsidR="007B7F89" w:rsidRDefault="00220D5B" w:rsidP="007B7F89">
      <w:pPr>
        <w:ind w:firstLine="0"/>
        <w:jc w:val="both"/>
        <w:rPr>
          <w:sz w:val="22"/>
          <w:szCs w:val="22"/>
        </w:rPr>
      </w:pPr>
      <w:r>
        <w:rPr>
          <w:sz w:val="22"/>
          <w:szCs w:val="22"/>
        </w:rPr>
        <w:t>Each</w:t>
      </w:r>
      <w:r w:rsidR="00DD4839">
        <w:rPr>
          <w:sz w:val="22"/>
          <w:szCs w:val="22"/>
        </w:rPr>
        <w:t xml:space="preserve"> </w:t>
      </w:r>
      <w:r>
        <w:rPr>
          <w:sz w:val="22"/>
          <w:szCs w:val="22"/>
        </w:rPr>
        <w:t xml:space="preserve">module </w:t>
      </w:r>
      <w:r w:rsidR="007A37FD">
        <w:rPr>
          <w:sz w:val="22"/>
          <w:szCs w:val="22"/>
        </w:rPr>
        <w:t>has</w:t>
      </w:r>
      <w:r>
        <w:rPr>
          <w:sz w:val="22"/>
          <w:szCs w:val="22"/>
        </w:rPr>
        <w:t xml:space="preserve"> its own documentation </w:t>
      </w:r>
      <w:r w:rsidR="00B86E8C">
        <w:rPr>
          <w:sz w:val="22"/>
          <w:szCs w:val="22"/>
        </w:rPr>
        <w:t>that consists of a module description</w:t>
      </w:r>
      <w:r w:rsidR="00A12FA0">
        <w:rPr>
          <w:sz w:val="22"/>
          <w:szCs w:val="22"/>
        </w:rPr>
        <w:t>,</w:t>
      </w:r>
      <w:r w:rsidR="00B86E8C">
        <w:rPr>
          <w:sz w:val="22"/>
          <w:szCs w:val="22"/>
        </w:rPr>
        <w:t xml:space="preserve"> </w:t>
      </w:r>
      <w:r w:rsidR="00761276">
        <w:rPr>
          <w:sz w:val="22"/>
          <w:szCs w:val="22"/>
        </w:rPr>
        <w:t>explaining</w:t>
      </w:r>
      <w:r w:rsidR="00B86E8C">
        <w:rPr>
          <w:sz w:val="22"/>
          <w:szCs w:val="22"/>
        </w:rPr>
        <w:t xml:space="preserve"> the intended usage, axi</w:t>
      </w:r>
      <w:r w:rsidR="005A2AD4">
        <w:rPr>
          <w:sz w:val="22"/>
          <w:szCs w:val="22"/>
        </w:rPr>
        <w:t>oms</w:t>
      </w:r>
      <w:r w:rsidR="00242C11">
        <w:rPr>
          <w:sz w:val="22"/>
          <w:szCs w:val="22"/>
        </w:rPr>
        <w:t xml:space="preserve"> </w:t>
      </w:r>
      <w:r w:rsidR="009E049F">
        <w:rPr>
          <w:sz w:val="22"/>
          <w:szCs w:val="22"/>
        </w:rPr>
        <w:t>expressed</w:t>
      </w:r>
      <w:r w:rsidR="00242C11">
        <w:rPr>
          <w:sz w:val="22"/>
          <w:szCs w:val="22"/>
        </w:rPr>
        <w:t xml:space="preserve"> in </w:t>
      </w:r>
      <w:r w:rsidR="00954738">
        <w:rPr>
          <w:sz w:val="22"/>
          <w:szCs w:val="22"/>
        </w:rPr>
        <w:t>description logic</w:t>
      </w:r>
      <w:r w:rsidR="005A2AD4">
        <w:rPr>
          <w:sz w:val="22"/>
          <w:szCs w:val="22"/>
        </w:rPr>
        <w:t xml:space="preserve"> </w:t>
      </w:r>
      <w:r w:rsidR="007B0A56">
        <w:rPr>
          <w:sz w:val="22"/>
          <w:szCs w:val="22"/>
        </w:rPr>
        <w:t xml:space="preserve">with </w:t>
      </w:r>
      <w:r w:rsidR="00954738">
        <w:rPr>
          <w:sz w:val="22"/>
          <w:szCs w:val="22"/>
        </w:rPr>
        <w:t>an explanation</w:t>
      </w:r>
      <w:r w:rsidR="0074109B">
        <w:rPr>
          <w:sz w:val="22"/>
          <w:szCs w:val="22"/>
        </w:rPr>
        <w:t xml:space="preserve"> and </w:t>
      </w:r>
      <w:r w:rsidR="006E76DE">
        <w:rPr>
          <w:sz w:val="22"/>
          <w:szCs w:val="22"/>
        </w:rPr>
        <w:t xml:space="preserve">a set of </w:t>
      </w:r>
      <w:r w:rsidR="0074109B">
        <w:rPr>
          <w:sz w:val="22"/>
          <w:szCs w:val="22"/>
        </w:rPr>
        <w:t>example SPARQL queries</w:t>
      </w:r>
      <w:r>
        <w:rPr>
          <w:sz w:val="22"/>
          <w:szCs w:val="22"/>
        </w:rPr>
        <w:t xml:space="preserve">. </w:t>
      </w:r>
      <w:r w:rsidR="00434141">
        <w:rPr>
          <w:sz w:val="22"/>
          <w:szCs w:val="22"/>
        </w:rPr>
        <w:t>The maintenance module</w:t>
      </w:r>
      <w:r w:rsidR="00AE1820">
        <w:rPr>
          <w:sz w:val="22"/>
          <w:szCs w:val="22"/>
        </w:rPr>
        <w:t xml:space="preserve"> (Figure 5)</w:t>
      </w:r>
      <w:r w:rsidR="00434141">
        <w:rPr>
          <w:sz w:val="22"/>
          <w:szCs w:val="22"/>
        </w:rPr>
        <w:t xml:space="preserve"> </w:t>
      </w:r>
      <w:r w:rsidR="001C5AAA">
        <w:rPr>
          <w:sz w:val="22"/>
          <w:szCs w:val="22"/>
        </w:rPr>
        <w:t>has</w:t>
      </w:r>
      <w:r w:rsidR="00091A0F">
        <w:rPr>
          <w:sz w:val="22"/>
          <w:szCs w:val="22"/>
        </w:rPr>
        <w:t xml:space="preserve"> the description: </w:t>
      </w:r>
      <w:r w:rsidR="00091A0F" w:rsidRPr="00DD096E">
        <w:rPr>
          <w:sz w:val="22"/>
          <w:szCs w:val="22"/>
        </w:rPr>
        <w:t>“</w:t>
      </w:r>
      <w:r w:rsidR="00091A0F" w:rsidRPr="00556484">
        <w:rPr>
          <w:i/>
          <w:iCs/>
          <w:sz w:val="22"/>
          <w:szCs w:val="22"/>
        </w:rPr>
        <w:t>The Maintenance module models maintenance activities essential for ensuring product longevity, reliability, and regulatory compliance. This module provides structures for work orders, agents, documentation, reporting, and provenance</w:t>
      </w:r>
      <w:r w:rsidR="00091A0F" w:rsidRPr="00DD096E">
        <w:rPr>
          <w:sz w:val="22"/>
          <w:szCs w:val="22"/>
        </w:rPr>
        <w:t>”</w:t>
      </w:r>
      <w:r w:rsidR="00091A0F">
        <w:rPr>
          <w:sz w:val="22"/>
          <w:szCs w:val="22"/>
        </w:rPr>
        <w:t xml:space="preserve">. </w:t>
      </w:r>
      <w:r w:rsidR="007B7F89">
        <w:rPr>
          <w:sz w:val="22"/>
          <w:szCs w:val="22"/>
        </w:rPr>
        <w:t xml:space="preserve">The purpose of using axioms is to define the meaning and </w:t>
      </w:r>
      <w:r w:rsidR="007B7F89" w:rsidRPr="00CA5255">
        <w:rPr>
          <w:sz w:val="22"/>
          <w:szCs w:val="22"/>
        </w:rPr>
        <w:t xml:space="preserve">relationship of the </w:t>
      </w:r>
      <w:r w:rsidR="00CA5255">
        <w:rPr>
          <w:sz w:val="22"/>
          <w:szCs w:val="22"/>
        </w:rPr>
        <w:t>classes</w:t>
      </w:r>
      <w:r w:rsidR="007B7F89">
        <w:rPr>
          <w:sz w:val="22"/>
          <w:szCs w:val="22"/>
        </w:rPr>
        <w:t xml:space="preserve">, enabling reasoning, ensuring consistency, and applying constraints. </w:t>
      </w:r>
      <w:r w:rsidR="004A6672">
        <w:rPr>
          <w:sz w:val="22"/>
          <w:szCs w:val="22"/>
        </w:rPr>
        <w:t>T</w:t>
      </w:r>
      <w:r w:rsidR="007B7F89">
        <w:rPr>
          <w:sz w:val="22"/>
          <w:szCs w:val="22"/>
        </w:rPr>
        <w:t>he following axioms</w:t>
      </w:r>
      <w:r w:rsidR="004B295A">
        <w:rPr>
          <w:sz w:val="22"/>
          <w:szCs w:val="22"/>
        </w:rPr>
        <w:t xml:space="preserve"> </w:t>
      </w:r>
      <w:r w:rsidR="009A0A0F">
        <w:rPr>
          <w:sz w:val="22"/>
          <w:szCs w:val="22"/>
        </w:rPr>
        <w:t xml:space="preserve">represent </w:t>
      </w:r>
      <w:r w:rsidR="004A6672">
        <w:rPr>
          <w:sz w:val="22"/>
          <w:szCs w:val="22"/>
        </w:rPr>
        <w:t>examples that</w:t>
      </w:r>
      <w:r w:rsidR="007B7F89">
        <w:rPr>
          <w:sz w:val="22"/>
          <w:szCs w:val="22"/>
        </w:rPr>
        <w:t xml:space="preserve"> were constructed</w:t>
      </w:r>
      <w:r w:rsidR="004A6672">
        <w:rPr>
          <w:sz w:val="22"/>
          <w:szCs w:val="22"/>
        </w:rPr>
        <w:t xml:space="preserve"> for the maintenance module.</w:t>
      </w:r>
    </w:p>
    <w:p w14:paraId="16D9EFA1" w14:textId="77777777" w:rsidR="007B7F89" w:rsidRPr="00E22471" w:rsidRDefault="007B7F89" w:rsidP="007B7F89">
      <w:pPr>
        <w:pStyle w:val="ListParagraph"/>
        <w:numPr>
          <w:ilvl w:val="0"/>
          <w:numId w:val="22"/>
        </w:numPr>
        <w:spacing w:after="160" w:line="278" w:lineRule="auto"/>
        <w:rPr>
          <w:sz w:val="20"/>
          <w:szCs w:val="20"/>
        </w:rPr>
      </w:pPr>
      <w:r w:rsidRPr="00E22471">
        <w:rPr>
          <w:sz w:val="20"/>
          <w:szCs w:val="20"/>
        </w:rPr>
        <w:t xml:space="preserve">Product </w:t>
      </w:r>
      <w:r w:rsidRPr="00E22471">
        <w:rPr>
          <w:rFonts w:ascii="Cambria Math" w:hAnsi="Cambria Math" w:cs="Cambria Math"/>
          <w:sz w:val="20"/>
          <w:szCs w:val="20"/>
        </w:rPr>
        <w:t>⊑</w:t>
      </w:r>
      <w:r w:rsidRPr="00E22471">
        <w:rPr>
          <w:sz w:val="20"/>
          <w:szCs w:val="20"/>
        </w:rPr>
        <w:t xml:space="preserve"> </w:t>
      </w:r>
      <w:r w:rsidRPr="00E22471">
        <w:rPr>
          <w:rFonts w:ascii="Cambria Math" w:hAnsi="Cambria Math" w:cs="Cambria Math"/>
          <w:sz w:val="20"/>
          <w:szCs w:val="20"/>
        </w:rPr>
        <w:t>∃</w:t>
      </w:r>
      <w:r w:rsidRPr="00E22471">
        <w:rPr>
          <w:sz w:val="20"/>
          <w:szCs w:val="20"/>
        </w:rPr>
        <w:t xml:space="preserve"> hasMaintenance.Maintenance</w:t>
      </w:r>
      <w:r w:rsidRPr="00E22471">
        <w:rPr>
          <w:sz w:val="20"/>
          <w:szCs w:val="20"/>
        </w:rPr>
        <w:br/>
      </w:r>
      <w:r>
        <w:rPr>
          <w:sz w:val="20"/>
          <w:szCs w:val="20"/>
        </w:rPr>
        <w:t xml:space="preserve">     </w:t>
      </w:r>
      <w:r w:rsidRPr="00E22471">
        <w:rPr>
          <w:sz w:val="20"/>
          <w:szCs w:val="20"/>
        </w:rPr>
        <w:t>Explanation: Every product must be associated with a maintenance record.</w:t>
      </w:r>
    </w:p>
    <w:p w14:paraId="41CA9FFF" w14:textId="2A4D339B" w:rsidR="007B7F89" w:rsidRPr="001A2DA0" w:rsidRDefault="007B7F89" w:rsidP="008B76AD">
      <w:pPr>
        <w:pStyle w:val="ListParagraph"/>
        <w:numPr>
          <w:ilvl w:val="0"/>
          <w:numId w:val="22"/>
        </w:numPr>
        <w:spacing w:after="160" w:line="278" w:lineRule="auto"/>
        <w:rPr>
          <w:sz w:val="20"/>
          <w:szCs w:val="20"/>
        </w:rPr>
      </w:pPr>
      <w:r w:rsidRPr="001A2DA0">
        <w:rPr>
          <w:sz w:val="20"/>
          <w:szCs w:val="20"/>
        </w:rPr>
        <w:t xml:space="preserve">Maintenance </w:t>
      </w:r>
      <w:r w:rsidRPr="001A2DA0">
        <w:rPr>
          <w:rFonts w:ascii="Cambria Math" w:hAnsi="Cambria Math" w:cs="Cambria Math"/>
          <w:sz w:val="20"/>
          <w:szCs w:val="20"/>
        </w:rPr>
        <w:t>⊑</w:t>
      </w:r>
      <w:r w:rsidRPr="001A2DA0">
        <w:rPr>
          <w:sz w:val="20"/>
          <w:szCs w:val="20"/>
        </w:rPr>
        <w:t xml:space="preserve"> </w:t>
      </w:r>
      <w:r w:rsidRPr="001A2DA0">
        <w:rPr>
          <w:rFonts w:ascii="Cambria Math" w:hAnsi="Cambria Math" w:cs="Cambria Math"/>
          <w:sz w:val="20"/>
          <w:szCs w:val="20"/>
        </w:rPr>
        <w:t>∃</w:t>
      </w:r>
      <w:r w:rsidRPr="001A2DA0">
        <w:rPr>
          <w:sz w:val="20"/>
          <w:szCs w:val="20"/>
        </w:rPr>
        <w:t xml:space="preserve"> hasWorkOrder.WorkOrder</w:t>
      </w:r>
      <w:r w:rsidRPr="001A2DA0">
        <w:rPr>
          <w:sz w:val="20"/>
          <w:szCs w:val="20"/>
        </w:rPr>
        <w:br/>
      </w:r>
      <w:r>
        <w:rPr>
          <w:sz w:val="20"/>
          <w:szCs w:val="20"/>
        </w:rPr>
        <w:t xml:space="preserve">     Explanation:</w:t>
      </w:r>
      <w:r w:rsidR="00000F1E">
        <w:rPr>
          <w:sz w:val="20"/>
          <w:szCs w:val="20"/>
        </w:rPr>
        <w:t xml:space="preserve"> </w:t>
      </w:r>
      <w:r w:rsidRPr="001A2DA0">
        <w:rPr>
          <w:sz w:val="20"/>
          <w:szCs w:val="20"/>
        </w:rPr>
        <w:t>A maintenance event must have a corresponding work order.</w:t>
      </w:r>
    </w:p>
    <w:p w14:paraId="1568CF6F" w14:textId="6EC182DE" w:rsidR="007B7F89" w:rsidRPr="001A2DA0" w:rsidRDefault="007B7F89" w:rsidP="007B7F89">
      <w:pPr>
        <w:pStyle w:val="ListParagraph"/>
        <w:numPr>
          <w:ilvl w:val="0"/>
          <w:numId w:val="22"/>
        </w:numPr>
        <w:spacing w:after="160" w:line="278" w:lineRule="auto"/>
        <w:rPr>
          <w:sz w:val="20"/>
          <w:szCs w:val="20"/>
        </w:rPr>
      </w:pPr>
      <w:r w:rsidRPr="001A2DA0">
        <w:rPr>
          <w:sz w:val="20"/>
          <w:szCs w:val="20"/>
        </w:rPr>
        <w:t xml:space="preserve">Maintenance </w:t>
      </w:r>
      <w:r w:rsidRPr="001A2DA0">
        <w:rPr>
          <w:rFonts w:ascii="Cambria Math" w:hAnsi="Cambria Math" w:cs="Cambria Math"/>
          <w:sz w:val="20"/>
          <w:szCs w:val="20"/>
        </w:rPr>
        <w:t>⊑</w:t>
      </w:r>
      <w:r w:rsidRPr="001A2DA0">
        <w:rPr>
          <w:sz w:val="20"/>
          <w:szCs w:val="20"/>
        </w:rPr>
        <w:t xml:space="preserve"> </w:t>
      </w:r>
      <w:r w:rsidRPr="001A2DA0">
        <w:rPr>
          <w:rFonts w:ascii="Cambria Math" w:hAnsi="Cambria Math" w:cs="Cambria Math"/>
          <w:sz w:val="20"/>
          <w:szCs w:val="20"/>
        </w:rPr>
        <w:t>∃</w:t>
      </w:r>
      <w:r w:rsidRPr="001A2DA0">
        <w:rPr>
          <w:sz w:val="20"/>
          <w:szCs w:val="20"/>
        </w:rPr>
        <w:t xml:space="preserve"> attributedTo.Agent</w:t>
      </w:r>
      <w:r w:rsidRPr="001A2DA0">
        <w:rPr>
          <w:sz w:val="20"/>
          <w:szCs w:val="20"/>
        </w:rPr>
        <w:br/>
      </w:r>
      <w:r>
        <w:rPr>
          <w:sz w:val="20"/>
          <w:szCs w:val="20"/>
        </w:rPr>
        <w:t xml:space="preserve">     Explanation:</w:t>
      </w:r>
      <w:r w:rsidR="00000F1E">
        <w:rPr>
          <w:sz w:val="20"/>
          <w:szCs w:val="20"/>
        </w:rPr>
        <w:t xml:space="preserve"> </w:t>
      </w:r>
      <w:r w:rsidRPr="001A2DA0">
        <w:rPr>
          <w:sz w:val="20"/>
          <w:szCs w:val="20"/>
        </w:rPr>
        <w:t>Maintenance must be attributed to an agent (e.g., technician).</w:t>
      </w:r>
    </w:p>
    <w:p w14:paraId="706F5391" w14:textId="77777777" w:rsidR="007B7F89" w:rsidRDefault="007B7F89" w:rsidP="007B7F89">
      <w:pPr>
        <w:pStyle w:val="ListParagraph"/>
        <w:numPr>
          <w:ilvl w:val="0"/>
          <w:numId w:val="22"/>
        </w:numPr>
        <w:spacing w:after="160" w:line="278" w:lineRule="auto"/>
        <w:rPr>
          <w:sz w:val="20"/>
          <w:szCs w:val="20"/>
        </w:rPr>
      </w:pPr>
      <w:r w:rsidRPr="001A2DA0">
        <w:rPr>
          <w:sz w:val="20"/>
          <w:szCs w:val="20"/>
        </w:rPr>
        <w:t xml:space="preserve">WorkOrder </w:t>
      </w:r>
      <w:r w:rsidRPr="001A2DA0">
        <w:rPr>
          <w:rFonts w:ascii="Cambria Math" w:hAnsi="Cambria Math" w:cs="Cambria Math"/>
          <w:sz w:val="20"/>
          <w:szCs w:val="20"/>
        </w:rPr>
        <w:t>⊑</w:t>
      </w:r>
      <w:r w:rsidRPr="001A2DA0">
        <w:rPr>
          <w:sz w:val="20"/>
          <w:szCs w:val="20"/>
        </w:rPr>
        <w:t xml:space="preserve"> </w:t>
      </w:r>
      <w:r w:rsidRPr="001A2DA0">
        <w:rPr>
          <w:rFonts w:ascii="Cambria Math" w:hAnsi="Cambria Math" w:cs="Cambria Math"/>
          <w:sz w:val="20"/>
          <w:szCs w:val="20"/>
        </w:rPr>
        <w:t>∃</w:t>
      </w:r>
      <w:r w:rsidRPr="001A2DA0">
        <w:rPr>
          <w:sz w:val="20"/>
          <w:szCs w:val="20"/>
        </w:rPr>
        <w:t xml:space="preserve"> hasLocation.Place</w:t>
      </w:r>
      <w:r w:rsidRPr="001A2DA0">
        <w:rPr>
          <w:sz w:val="20"/>
          <w:szCs w:val="20"/>
        </w:rPr>
        <w:br/>
      </w:r>
      <w:r>
        <w:rPr>
          <w:sz w:val="20"/>
          <w:szCs w:val="20"/>
        </w:rPr>
        <w:t xml:space="preserve">     Explanation:</w:t>
      </w:r>
      <w:r w:rsidRPr="001A2DA0">
        <w:rPr>
          <w:sz w:val="20"/>
          <w:szCs w:val="20"/>
        </w:rPr>
        <w:t xml:space="preserve"> A work order must specify where the maintenance happens.</w:t>
      </w:r>
    </w:p>
    <w:p w14:paraId="79E5C21B" w14:textId="77777777" w:rsidR="007B7F89" w:rsidRPr="00DD591A" w:rsidRDefault="007B7F89" w:rsidP="007B7F89">
      <w:pPr>
        <w:pStyle w:val="ListParagraph"/>
        <w:numPr>
          <w:ilvl w:val="0"/>
          <w:numId w:val="22"/>
        </w:numPr>
        <w:spacing w:after="160" w:line="278" w:lineRule="auto"/>
        <w:rPr>
          <w:sz w:val="20"/>
          <w:szCs w:val="20"/>
        </w:rPr>
      </w:pPr>
      <w:r w:rsidRPr="001A2DA0">
        <w:rPr>
          <w:sz w:val="20"/>
          <w:szCs w:val="20"/>
        </w:rPr>
        <w:t xml:space="preserve">Maintenance </w:t>
      </w:r>
      <w:r w:rsidRPr="001A2DA0">
        <w:rPr>
          <w:rFonts w:ascii="Cambria Math" w:hAnsi="Cambria Math" w:cs="Cambria Math"/>
          <w:sz w:val="20"/>
          <w:szCs w:val="20"/>
        </w:rPr>
        <w:t>⊑</w:t>
      </w:r>
      <w:r w:rsidRPr="001A2DA0">
        <w:rPr>
          <w:sz w:val="20"/>
          <w:szCs w:val="20"/>
        </w:rPr>
        <w:t xml:space="preserve"> </w:t>
      </w:r>
      <w:r w:rsidRPr="001A2DA0">
        <w:rPr>
          <w:rFonts w:ascii="Cambria Math" w:hAnsi="Cambria Math" w:cs="Cambria Math"/>
          <w:sz w:val="20"/>
          <w:szCs w:val="20"/>
        </w:rPr>
        <w:t>∃</w:t>
      </w:r>
      <w:r w:rsidRPr="001A2DA0">
        <w:rPr>
          <w:sz w:val="20"/>
          <w:szCs w:val="20"/>
        </w:rPr>
        <w:t xml:space="preserve"> hasStatus.Status</w:t>
      </w:r>
      <w:r w:rsidRPr="001A2DA0">
        <w:rPr>
          <w:sz w:val="20"/>
          <w:szCs w:val="20"/>
        </w:rPr>
        <w:br/>
      </w:r>
      <w:r>
        <w:rPr>
          <w:sz w:val="20"/>
          <w:szCs w:val="20"/>
        </w:rPr>
        <w:t xml:space="preserve">     Explanation:</w:t>
      </w:r>
      <w:r w:rsidRPr="001A2DA0">
        <w:rPr>
          <w:sz w:val="20"/>
          <w:szCs w:val="20"/>
        </w:rPr>
        <w:t xml:space="preserve"> Maintenance must include a status (e.g., complete or incomplete).</w:t>
      </w:r>
    </w:p>
    <w:p w14:paraId="75660B99" w14:textId="0F894EDE" w:rsidR="009E049F" w:rsidRDefault="00890B17" w:rsidP="00EE10C1">
      <w:pPr>
        <w:spacing w:after="0"/>
        <w:ind w:firstLine="0"/>
        <w:jc w:val="both"/>
        <w:rPr>
          <w:sz w:val="22"/>
          <w:szCs w:val="22"/>
        </w:rPr>
      </w:pPr>
      <w:r>
        <w:rPr>
          <w:sz w:val="22"/>
          <w:szCs w:val="22"/>
        </w:rPr>
        <w:t xml:space="preserve">The SPARQL query shown in Figure </w:t>
      </w:r>
      <w:r w:rsidR="00EE10C1">
        <w:rPr>
          <w:sz w:val="22"/>
          <w:szCs w:val="22"/>
        </w:rPr>
        <w:t>6</w:t>
      </w:r>
      <w:r w:rsidR="006A23F5">
        <w:rPr>
          <w:sz w:val="22"/>
          <w:szCs w:val="22"/>
        </w:rPr>
        <w:t xml:space="preserve"> demonstrates a possible data retrieval </w:t>
      </w:r>
      <w:r w:rsidR="00CE5ED8">
        <w:rPr>
          <w:sz w:val="22"/>
          <w:szCs w:val="22"/>
        </w:rPr>
        <w:t>from the maintenance module.</w:t>
      </w:r>
      <w:r w:rsidR="00155A33">
        <w:rPr>
          <w:sz w:val="22"/>
          <w:szCs w:val="22"/>
        </w:rPr>
        <w:t xml:space="preserve"> These queries are used to extract</w:t>
      </w:r>
      <w:r w:rsidR="00397A8B">
        <w:rPr>
          <w:sz w:val="22"/>
          <w:szCs w:val="22"/>
        </w:rPr>
        <w:t xml:space="preserve"> relevant data</w:t>
      </w:r>
      <w:r w:rsidR="00155A33">
        <w:rPr>
          <w:sz w:val="22"/>
          <w:szCs w:val="22"/>
        </w:rPr>
        <w:t xml:space="preserve"> </w:t>
      </w:r>
      <w:r w:rsidR="00397A8B">
        <w:rPr>
          <w:sz w:val="22"/>
          <w:szCs w:val="22"/>
        </w:rPr>
        <w:t xml:space="preserve">or </w:t>
      </w:r>
      <w:r w:rsidR="000A743A">
        <w:rPr>
          <w:sz w:val="22"/>
          <w:szCs w:val="22"/>
        </w:rPr>
        <w:t xml:space="preserve">exclude </w:t>
      </w:r>
      <w:r w:rsidR="00D44677">
        <w:rPr>
          <w:sz w:val="22"/>
          <w:szCs w:val="22"/>
        </w:rPr>
        <w:t>un</w:t>
      </w:r>
      <w:r w:rsidR="00E91B6E">
        <w:rPr>
          <w:sz w:val="22"/>
          <w:szCs w:val="22"/>
        </w:rPr>
        <w:t>n</w:t>
      </w:r>
      <w:r w:rsidR="00506F4D">
        <w:rPr>
          <w:sz w:val="22"/>
          <w:szCs w:val="22"/>
        </w:rPr>
        <w:t>e</w:t>
      </w:r>
      <w:r w:rsidR="00BA6D8E">
        <w:rPr>
          <w:sz w:val="22"/>
          <w:szCs w:val="22"/>
        </w:rPr>
        <w:t>cessary</w:t>
      </w:r>
      <w:r w:rsidR="00E91B6E">
        <w:rPr>
          <w:sz w:val="22"/>
          <w:szCs w:val="22"/>
        </w:rPr>
        <w:t xml:space="preserve"> data</w:t>
      </w:r>
      <w:r w:rsidR="00EE10C1">
        <w:rPr>
          <w:sz w:val="22"/>
          <w:szCs w:val="22"/>
        </w:rPr>
        <w:t xml:space="preserve">. </w:t>
      </w:r>
      <w:r w:rsidR="00662DF6">
        <w:rPr>
          <w:sz w:val="22"/>
          <w:szCs w:val="22"/>
        </w:rPr>
        <w:t>F</w:t>
      </w:r>
      <w:r w:rsidR="00580E5A">
        <w:rPr>
          <w:sz w:val="22"/>
          <w:szCs w:val="22"/>
        </w:rPr>
        <w:t xml:space="preserve">or example, an asset </w:t>
      </w:r>
      <w:r w:rsidR="003021FF">
        <w:rPr>
          <w:sz w:val="22"/>
          <w:szCs w:val="22"/>
        </w:rPr>
        <w:t>manager</w:t>
      </w:r>
      <w:r w:rsidR="00B26585">
        <w:rPr>
          <w:sz w:val="22"/>
          <w:szCs w:val="22"/>
        </w:rPr>
        <w:t xml:space="preserve"> using an EAM system</w:t>
      </w:r>
      <w:r w:rsidR="00580E5A">
        <w:rPr>
          <w:sz w:val="22"/>
          <w:szCs w:val="22"/>
        </w:rPr>
        <w:t xml:space="preserve"> </w:t>
      </w:r>
      <w:r w:rsidR="00AC01CE">
        <w:rPr>
          <w:sz w:val="22"/>
          <w:szCs w:val="22"/>
        </w:rPr>
        <w:t xml:space="preserve">that </w:t>
      </w:r>
      <w:r w:rsidR="00BD4E5F">
        <w:rPr>
          <w:sz w:val="22"/>
          <w:szCs w:val="22"/>
        </w:rPr>
        <w:t>seeks</w:t>
      </w:r>
      <w:r w:rsidR="00AC01CE">
        <w:rPr>
          <w:sz w:val="22"/>
          <w:szCs w:val="22"/>
        </w:rPr>
        <w:t xml:space="preserve"> to </w:t>
      </w:r>
      <w:r w:rsidR="0034753E">
        <w:rPr>
          <w:sz w:val="22"/>
          <w:szCs w:val="22"/>
        </w:rPr>
        <w:t>identify</w:t>
      </w:r>
      <w:r w:rsidR="00AC01CE">
        <w:rPr>
          <w:sz w:val="22"/>
          <w:szCs w:val="22"/>
        </w:rPr>
        <w:t xml:space="preserve"> which </w:t>
      </w:r>
      <w:r w:rsidR="00756308">
        <w:rPr>
          <w:sz w:val="22"/>
          <w:szCs w:val="22"/>
        </w:rPr>
        <w:t>agent</w:t>
      </w:r>
      <w:r w:rsidR="00641879">
        <w:rPr>
          <w:sz w:val="22"/>
          <w:szCs w:val="22"/>
        </w:rPr>
        <w:t xml:space="preserve"> performed a</w:t>
      </w:r>
      <w:r w:rsidR="00756308">
        <w:rPr>
          <w:sz w:val="22"/>
          <w:szCs w:val="22"/>
        </w:rPr>
        <w:t xml:space="preserve"> spe</w:t>
      </w:r>
      <w:r w:rsidR="00F10D95">
        <w:rPr>
          <w:sz w:val="22"/>
          <w:szCs w:val="22"/>
        </w:rPr>
        <w:t>cific</w:t>
      </w:r>
      <w:r w:rsidR="00641879">
        <w:rPr>
          <w:sz w:val="22"/>
          <w:szCs w:val="22"/>
        </w:rPr>
        <w:t xml:space="preserve"> maintenance task on </w:t>
      </w:r>
      <w:r w:rsidR="00F10D95">
        <w:rPr>
          <w:sz w:val="22"/>
          <w:szCs w:val="22"/>
        </w:rPr>
        <w:t>a product</w:t>
      </w:r>
      <w:r w:rsidR="00641879">
        <w:rPr>
          <w:sz w:val="22"/>
          <w:szCs w:val="22"/>
        </w:rPr>
        <w:t xml:space="preserve"> </w:t>
      </w:r>
      <w:r w:rsidR="002000FE">
        <w:rPr>
          <w:sz w:val="22"/>
          <w:szCs w:val="22"/>
        </w:rPr>
        <w:t>can be qu</w:t>
      </w:r>
      <w:r w:rsidR="003635ED">
        <w:rPr>
          <w:sz w:val="22"/>
          <w:szCs w:val="22"/>
        </w:rPr>
        <w:t>eried using the</w:t>
      </w:r>
      <w:r w:rsidR="00641879">
        <w:rPr>
          <w:sz w:val="22"/>
          <w:szCs w:val="22"/>
        </w:rPr>
        <w:t xml:space="preserve"> SPARQL</w:t>
      </w:r>
      <w:r w:rsidR="00BF01E2">
        <w:rPr>
          <w:sz w:val="22"/>
          <w:szCs w:val="22"/>
        </w:rPr>
        <w:t>,</w:t>
      </w:r>
      <w:r w:rsidR="00641879">
        <w:rPr>
          <w:sz w:val="22"/>
          <w:szCs w:val="22"/>
        </w:rPr>
        <w:t xml:space="preserve"> </w:t>
      </w:r>
      <w:r w:rsidR="00FD3DA0">
        <w:rPr>
          <w:sz w:val="22"/>
          <w:szCs w:val="22"/>
        </w:rPr>
        <w:t>example</w:t>
      </w:r>
      <w:r w:rsidR="005D184C">
        <w:rPr>
          <w:sz w:val="22"/>
          <w:szCs w:val="22"/>
        </w:rPr>
        <w:t xml:space="preserve"> shown in Figure 6</w:t>
      </w:r>
      <w:r w:rsidR="00641879">
        <w:rPr>
          <w:sz w:val="22"/>
          <w:szCs w:val="22"/>
        </w:rPr>
        <w:t xml:space="preserve"> </w:t>
      </w:r>
      <w:r w:rsidR="00FB5438">
        <w:rPr>
          <w:sz w:val="22"/>
          <w:szCs w:val="22"/>
        </w:rPr>
        <w:t xml:space="preserve">and </w:t>
      </w:r>
      <w:r w:rsidR="00B33685">
        <w:rPr>
          <w:sz w:val="22"/>
          <w:szCs w:val="22"/>
        </w:rPr>
        <w:t>retrieve</w:t>
      </w:r>
      <w:r w:rsidR="0080485C">
        <w:rPr>
          <w:sz w:val="22"/>
          <w:szCs w:val="22"/>
        </w:rPr>
        <w:t>d</w:t>
      </w:r>
      <w:r w:rsidR="00FB5438">
        <w:rPr>
          <w:sz w:val="22"/>
          <w:szCs w:val="22"/>
        </w:rPr>
        <w:t xml:space="preserve"> </w:t>
      </w:r>
      <w:r w:rsidR="00B4153B">
        <w:rPr>
          <w:sz w:val="22"/>
          <w:szCs w:val="22"/>
        </w:rPr>
        <w:t>results</w:t>
      </w:r>
      <w:r w:rsidR="00FB5438">
        <w:rPr>
          <w:sz w:val="22"/>
          <w:szCs w:val="22"/>
        </w:rPr>
        <w:t xml:space="preserve"> </w:t>
      </w:r>
      <w:r w:rsidR="00B33685">
        <w:rPr>
          <w:sz w:val="22"/>
          <w:szCs w:val="22"/>
        </w:rPr>
        <w:t>displayed below</w:t>
      </w:r>
      <w:r w:rsidR="006E6B46">
        <w:rPr>
          <w:sz w:val="22"/>
          <w:szCs w:val="22"/>
        </w:rPr>
        <w:t xml:space="preserve">. </w:t>
      </w:r>
      <w:r w:rsidR="0089525F">
        <w:rPr>
          <w:sz w:val="22"/>
          <w:szCs w:val="22"/>
        </w:rPr>
        <w:t>The example query answers CQ</w:t>
      </w:r>
      <w:r w:rsidR="00205925">
        <w:rPr>
          <w:sz w:val="22"/>
          <w:szCs w:val="22"/>
        </w:rPr>
        <w:t>4</w:t>
      </w:r>
      <w:r w:rsidR="00925FF0">
        <w:rPr>
          <w:sz w:val="22"/>
          <w:szCs w:val="22"/>
        </w:rPr>
        <w:t>, as outlined</w:t>
      </w:r>
      <w:r w:rsidR="00E860DE">
        <w:rPr>
          <w:sz w:val="22"/>
          <w:szCs w:val="22"/>
        </w:rPr>
        <w:t xml:space="preserve"> in the </w:t>
      </w:r>
      <w:r w:rsidR="003A47E6" w:rsidRPr="003A47E6">
        <w:rPr>
          <w:i/>
          <w:iCs/>
          <w:sz w:val="22"/>
          <w:szCs w:val="22"/>
        </w:rPr>
        <w:t>C</w:t>
      </w:r>
      <w:r w:rsidR="00E860DE" w:rsidRPr="003A47E6">
        <w:rPr>
          <w:i/>
          <w:iCs/>
          <w:sz w:val="22"/>
          <w:szCs w:val="22"/>
        </w:rPr>
        <w:t xml:space="preserve">ompetency </w:t>
      </w:r>
      <w:r w:rsidR="003A47E6" w:rsidRPr="003A47E6">
        <w:rPr>
          <w:i/>
          <w:iCs/>
          <w:sz w:val="22"/>
          <w:szCs w:val="22"/>
        </w:rPr>
        <w:t>Q</w:t>
      </w:r>
      <w:r w:rsidR="00E860DE" w:rsidRPr="003A47E6">
        <w:rPr>
          <w:i/>
          <w:iCs/>
          <w:sz w:val="22"/>
          <w:szCs w:val="22"/>
        </w:rPr>
        <w:t>uestions</w:t>
      </w:r>
      <w:r w:rsidR="00E860DE">
        <w:rPr>
          <w:sz w:val="22"/>
          <w:szCs w:val="22"/>
        </w:rPr>
        <w:t xml:space="preserve"> </w:t>
      </w:r>
      <w:r w:rsidR="003A47E6">
        <w:rPr>
          <w:sz w:val="22"/>
          <w:szCs w:val="22"/>
        </w:rPr>
        <w:t>c</w:t>
      </w:r>
      <w:r w:rsidR="00E860DE">
        <w:rPr>
          <w:sz w:val="22"/>
          <w:szCs w:val="22"/>
        </w:rPr>
        <w:t>hapter.</w:t>
      </w:r>
      <w:r w:rsidR="0089525F">
        <w:rPr>
          <w:sz w:val="22"/>
          <w:szCs w:val="22"/>
        </w:rPr>
        <w:t xml:space="preserve"> </w:t>
      </w:r>
      <w:r w:rsidR="007B7F89">
        <w:rPr>
          <w:sz w:val="22"/>
          <w:szCs w:val="22"/>
        </w:rPr>
        <w:t xml:space="preserve">All the modules and </w:t>
      </w:r>
      <w:r w:rsidR="00D6575A">
        <w:rPr>
          <w:sz w:val="22"/>
          <w:szCs w:val="22"/>
        </w:rPr>
        <w:t>their</w:t>
      </w:r>
      <w:r w:rsidR="007B7F89">
        <w:rPr>
          <w:sz w:val="22"/>
          <w:szCs w:val="22"/>
        </w:rPr>
        <w:t xml:space="preserve"> respective description</w:t>
      </w:r>
      <w:r w:rsidR="002D430F">
        <w:rPr>
          <w:sz w:val="22"/>
          <w:szCs w:val="22"/>
        </w:rPr>
        <w:t xml:space="preserve">, </w:t>
      </w:r>
      <w:r w:rsidR="007B7F89">
        <w:rPr>
          <w:sz w:val="22"/>
          <w:szCs w:val="22"/>
        </w:rPr>
        <w:t>axioms</w:t>
      </w:r>
      <w:r w:rsidR="002D430F">
        <w:rPr>
          <w:sz w:val="22"/>
          <w:szCs w:val="22"/>
        </w:rPr>
        <w:t xml:space="preserve"> and SPARQL qu</w:t>
      </w:r>
      <w:r w:rsidR="0082316E">
        <w:rPr>
          <w:sz w:val="22"/>
          <w:szCs w:val="22"/>
        </w:rPr>
        <w:t>ery example</w:t>
      </w:r>
      <w:r w:rsidR="007B7F89">
        <w:rPr>
          <w:sz w:val="22"/>
          <w:szCs w:val="22"/>
        </w:rPr>
        <w:t xml:space="preserve"> are available in the GitHub Repository. </w:t>
      </w:r>
    </w:p>
    <w:p w14:paraId="0CB9AF89" w14:textId="77777777" w:rsidR="00377D8C" w:rsidRDefault="00377D8C" w:rsidP="00334869">
      <w:pPr>
        <w:spacing w:after="0"/>
        <w:ind w:firstLine="0"/>
        <w:jc w:val="both"/>
        <w:rPr>
          <w:sz w:val="22"/>
          <w:szCs w:val="22"/>
        </w:rPr>
      </w:pPr>
    </w:p>
    <w:p w14:paraId="7101721B" w14:textId="3CCEA094" w:rsidR="000601B8" w:rsidRDefault="007C20A3" w:rsidP="007C20A3">
      <w:pPr>
        <w:ind w:left="360" w:firstLine="0"/>
        <w:jc w:val="both"/>
        <w:rPr>
          <w:sz w:val="22"/>
          <w:szCs w:val="22"/>
        </w:rPr>
      </w:pPr>
      <w:r>
        <w:rPr>
          <w:sz w:val="22"/>
          <w:szCs w:val="22"/>
        </w:rPr>
        <w:t>CQ</w:t>
      </w:r>
      <w:r w:rsidR="00E40CD6">
        <w:rPr>
          <w:sz w:val="22"/>
          <w:szCs w:val="22"/>
        </w:rPr>
        <w:t>4</w:t>
      </w:r>
      <w:r>
        <w:rPr>
          <w:sz w:val="22"/>
          <w:szCs w:val="22"/>
        </w:rPr>
        <w:t xml:space="preserve">. </w:t>
      </w:r>
      <w:r w:rsidR="000601B8" w:rsidRPr="007C20A3">
        <w:rPr>
          <w:sz w:val="22"/>
          <w:szCs w:val="22"/>
        </w:rPr>
        <w:t xml:space="preserve">Who performed a given maintenance task? </w:t>
      </w:r>
    </w:p>
    <w:p w14:paraId="748DC0FB" w14:textId="77777777" w:rsidR="001033D9" w:rsidRDefault="00241C02" w:rsidP="00A8068D">
      <w:pPr>
        <w:keepNext/>
        <w:ind w:firstLine="0"/>
        <w:jc w:val="center"/>
      </w:pPr>
      <w:r w:rsidRPr="001E2825">
        <w:rPr>
          <w:noProof/>
          <w:sz w:val="22"/>
          <w:szCs w:val="22"/>
        </w:rPr>
        <w:drawing>
          <wp:inline distT="0" distB="0" distL="0" distR="0" wp14:anchorId="7A30DBFE" wp14:editId="06F06BEF">
            <wp:extent cx="4437632" cy="1066800"/>
            <wp:effectExtent l="0" t="0" r="1270" b="0"/>
            <wp:docPr id="1387856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5665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4451039" cy="1070023"/>
                    </a:xfrm>
                    <a:prstGeom prst="rect">
                      <a:avLst/>
                    </a:prstGeom>
                  </pic:spPr>
                </pic:pic>
              </a:graphicData>
            </a:graphic>
          </wp:inline>
        </w:drawing>
      </w:r>
      <w:r w:rsidRPr="00241C02">
        <w:rPr>
          <w:noProof/>
          <w:sz w:val="22"/>
          <w:szCs w:val="22"/>
        </w:rPr>
        <w:drawing>
          <wp:inline distT="0" distB="0" distL="0" distR="0" wp14:anchorId="2E437530" wp14:editId="2DEDCF45">
            <wp:extent cx="5650907" cy="484909"/>
            <wp:effectExtent l="0" t="0" r="0" b="0"/>
            <wp:docPr id="1868800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00604" name=""/>
                    <pic:cNvPicPr/>
                  </pic:nvPicPr>
                  <pic:blipFill>
                    <a:blip r:embed="rId24"/>
                    <a:stretch>
                      <a:fillRect/>
                    </a:stretch>
                  </pic:blipFill>
                  <pic:spPr>
                    <a:xfrm>
                      <a:off x="0" y="0"/>
                      <a:ext cx="6396749" cy="548910"/>
                    </a:xfrm>
                    <a:prstGeom prst="rect">
                      <a:avLst/>
                    </a:prstGeom>
                  </pic:spPr>
                </pic:pic>
              </a:graphicData>
            </a:graphic>
          </wp:inline>
        </w:drawing>
      </w:r>
    </w:p>
    <w:p w14:paraId="3405E71A" w14:textId="1825A92A" w:rsidR="0083208F" w:rsidRDefault="001033D9" w:rsidP="00377D8C">
      <w:pPr>
        <w:pStyle w:val="Caption"/>
        <w:jc w:val="center"/>
        <w:rPr>
          <w:b w:val="0"/>
          <w:bCs w:val="0"/>
        </w:rPr>
      </w:pPr>
      <w:r>
        <w:t>Fig</w:t>
      </w:r>
      <w:r w:rsidR="00F22278">
        <w:t>.</w:t>
      </w:r>
      <w:r>
        <w:t xml:space="preserve"> </w:t>
      </w:r>
      <w:r w:rsidR="00F22278">
        <w:t>6</w:t>
      </w:r>
      <w:r>
        <w:t xml:space="preserve">. </w:t>
      </w:r>
      <w:r w:rsidR="00D2066A" w:rsidRPr="00E901AD">
        <w:rPr>
          <w:b w:val="0"/>
          <w:bCs w:val="0"/>
        </w:rPr>
        <w:t>SPARQL query and result</w:t>
      </w:r>
    </w:p>
    <w:p w14:paraId="6D7E7877" w14:textId="77777777" w:rsidR="00CD4D26" w:rsidRPr="00CD4D26" w:rsidRDefault="00CD4D26" w:rsidP="00CD4D26"/>
    <w:p w14:paraId="6AD4DD97" w14:textId="25BC8576" w:rsidR="001C5258" w:rsidRDefault="001C5258" w:rsidP="000D75CC">
      <w:pPr>
        <w:pStyle w:val="Heading3"/>
        <w:ind w:firstLine="0"/>
      </w:pPr>
      <w:r>
        <w:t>C</w:t>
      </w:r>
      <w:r w:rsidR="005817C4">
        <w:t xml:space="preserve">reate </w:t>
      </w:r>
      <w:r w:rsidR="00C4131C">
        <w:t>O</w:t>
      </w:r>
      <w:r>
        <w:t xml:space="preserve">ntology </w:t>
      </w:r>
      <w:r w:rsidR="00C4131C">
        <w:t>D</w:t>
      </w:r>
      <w:r>
        <w:t>iagram</w:t>
      </w:r>
      <w:r w:rsidR="009138C3">
        <w:t xml:space="preserve">, </w:t>
      </w:r>
      <w:r w:rsidR="00C4131C">
        <w:t>A</w:t>
      </w:r>
      <w:r w:rsidR="009138C3">
        <w:t>dd</w:t>
      </w:r>
      <w:r w:rsidR="005B0BAC">
        <w:t>ing</w:t>
      </w:r>
      <w:r w:rsidR="009138C3">
        <w:t xml:space="preserve"> </w:t>
      </w:r>
      <w:r w:rsidR="00FD289A">
        <w:t>S</w:t>
      </w:r>
      <w:r w:rsidR="009138C3">
        <w:t xml:space="preserve">panning </w:t>
      </w:r>
      <w:r w:rsidR="00FD289A">
        <w:t>A</w:t>
      </w:r>
      <w:r w:rsidR="009138C3">
        <w:t>xioms</w:t>
      </w:r>
      <w:r w:rsidR="005B0BAC">
        <w:t xml:space="preserve"> and </w:t>
      </w:r>
      <w:r w:rsidR="00C4131C">
        <w:t>C</w:t>
      </w:r>
      <w:r w:rsidR="005B0BAC">
        <w:t>reating OWL</w:t>
      </w:r>
      <w:r w:rsidR="00112AD5">
        <w:t>-f</w:t>
      </w:r>
      <w:r w:rsidR="005B0BAC">
        <w:t>iles</w:t>
      </w:r>
    </w:p>
    <w:p w14:paraId="0E6E95B4" w14:textId="071E3D61" w:rsidR="00854FC1" w:rsidRDefault="00BD5C51" w:rsidP="00EE699F">
      <w:pPr>
        <w:pStyle w:val="papertext"/>
        <w:ind w:firstLine="0"/>
        <w:rPr>
          <w:noProof w:val="0"/>
        </w:rPr>
      </w:pPr>
      <w:r>
        <w:rPr>
          <w:noProof w:val="0"/>
        </w:rPr>
        <w:t xml:space="preserve">The dpp4eam ontology is developed </w:t>
      </w:r>
      <w:r w:rsidR="002E1A25">
        <w:rPr>
          <w:noProof w:val="0"/>
        </w:rPr>
        <w:t>b</w:t>
      </w:r>
      <w:r w:rsidR="00DA521D">
        <w:rPr>
          <w:noProof w:val="0"/>
        </w:rPr>
        <w:t xml:space="preserve">y </w:t>
      </w:r>
      <w:r w:rsidR="00B32EDF">
        <w:rPr>
          <w:noProof w:val="0"/>
        </w:rPr>
        <w:t>combining eight</w:t>
      </w:r>
      <w:r w:rsidR="002E1A25" w:rsidRPr="00BC1ECA">
        <w:rPr>
          <w:noProof w:val="0"/>
        </w:rPr>
        <w:t xml:space="preserve"> interoperable modules</w:t>
      </w:r>
      <w:r w:rsidR="002E1A25">
        <w:rPr>
          <w:noProof w:val="0"/>
        </w:rPr>
        <w:t xml:space="preserve"> </w:t>
      </w:r>
      <w:r w:rsidR="00B32EDF">
        <w:rPr>
          <w:noProof w:val="0"/>
        </w:rPr>
        <w:t xml:space="preserve">as illustrated in Figure 7. </w:t>
      </w:r>
      <w:r w:rsidR="0069549C" w:rsidRPr="00BC1ECA">
        <w:rPr>
          <w:noProof w:val="0"/>
        </w:rPr>
        <w:t>The intention of the ontology is to enable future DPP development to use a modular structure and for them to be suitable for EAM systems.</w:t>
      </w:r>
      <w:r w:rsidR="00AF5D28">
        <w:rPr>
          <w:noProof w:val="0"/>
        </w:rPr>
        <w:t xml:space="preserve"> </w:t>
      </w:r>
      <w:r w:rsidR="00854FC1">
        <w:rPr>
          <w:noProof w:val="0"/>
        </w:rPr>
        <w:t>Throughout</w:t>
      </w:r>
      <w:r w:rsidR="00854FC1" w:rsidRPr="00BC1ECA">
        <w:rPr>
          <w:noProof w:val="0"/>
        </w:rPr>
        <w:t xml:space="preserve"> the modular ontology development</w:t>
      </w:r>
      <w:r w:rsidR="00854FC1">
        <w:rPr>
          <w:noProof w:val="0"/>
        </w:rPr>
        <w:t xml:space="preserve"> process</w:t>
      </w:r>
      <w:r w:rsidR="00854FC1" w:rsidRPr="00BC1ECA">
        <w:rPr>
          <w:noProof w:val="0"/>
        </w:rPr>
        <w:t>, the reasoner Pellet was used to ensure classes and properties could be instantiated without any conflicting assertions. Running a reasoner enables verification that the ontology satisfies the restrictions and is free of incompatible axioms. A</w:t>
      </w:r>
      <w:r w:rsidR="00854FC1">
        <w:rPr>
          <w:noProof w:val="0"/>
        </w:rPr>
        <w:t xml:space="preserve"> real product</w:t>
      </w:r>
      <w:r w:rsidR="00854FC1" w:rsidRPr="00BC1ECA">
        <w:rPr>
          <w:noProof w:val="0"/>
        </w:rPr>
        <w:t xml:space="preserve"> instance was created to simulate relevant product information that could be represented in a semantically structured DPP. </w:t>
      </w:r>
      <w:r w:rsidR="00854FC1">
        <w:rPr>
          <w:noProof w:val="0"/>
        </w:rPr>
        <w:t xml:space="preserve">In this context, SPARQL querying was used to test data retrieval from modules and to validate that the competency questions can be answered from the created ontology. </w:t>
      </w:r>
      <w:r w:rsidR="00854FC1" w:rsidRPr="00BC1ECA">
        <w:rPr>
          <w:noProof w:val="0"/>
        </w:rPr>
        <w:t xml:space="preserve">The ontology </w:t>
      </w:r>
      <w:r w:rsidR="00854FC1">
        <w:rPr>
          <w:noProof w:val="0"/>
        </w:rPr>
        <w:t>diagram, the respective modules and their respective OWL files are available on</w:t>
      </w:r>
      <w:r w:rsidR="00854FC1" w:rsidRPr="00BC1ECA">
        <w:rPr>
          <w:noProof w:val="0"/>
        </w:rPr>
        <w:t xml:space="preserve"> the GitHub repository</w:t>
      </w:r>
      <w:r w:rsidR="00854FC1" w:rsidRPr="00BC1ECA">
        <w:rPr>
          <w:rStyle w:val="FootnoteReference"/>
          <w:noProof w:val="0"/>
        </w:rPr>
        <w:footnoteReference w:id="8"/>
      </w:r>
      <w:r w:rsidR="00854FC1" w:rsidRPr="00BC1ECA">
        <w:rPr>
          <w:noProof w:val="0"/>
        </w:rPr>
        <w:t>.</w:t>
      </w:r>
      <w:r w:rsidR="00854FC1">
        <w:rPr>
          <w:noProof w:val="0"/>
        </w:rPr>
        <w:t xml:space="preserve">  </w:t>
      </w:r>
    </w:p>
    <w:p w14:paraId="14BF6ABD" w14:textId="77777777" w:rsidR="00854FC1" w:rsidRPr="00BC1ECA" w:rsidRDefault="00854FC1" w:rsidP="006B68E4">
      <w:pPr>
        <w:pStyle w:val="papertext"/>
        <w:spacing w:before="240"/>
        <w:ind w:firstLine="0"/>
        <w:rPr>
          <w:noProof w:val="0"/>
        </w:rPr>
      </w:pPr>
    </w:p>
    <w:p w14:paraId="0234F755" w14:textId="77777777" w:rsidR="0069549C" w:rsidRPr="00BC1ECA" w:rsidRDefault="0069549C" w:rsidP="0069549C">
      <w:pPr>
        <w:pStyle w:val="papertext"/>
        <w:keepNext/>
        <w:jc w:val="center"/>
        <w:rPr>
          <w:noProof w:val="0"/>
        </w:rPr>
      </w:pPr>
      <w:r w:rsidRPr="00BC1ECA">
        <w:drawing>
          <wp:inline distT="0" distB="0" distL="0" distR="0" wp14:anchorId="563CF283" wp14:editId="008446D7">
            <wp:extent cx="5478780" cy="2924360"/>
            <wp:effectExtent l="0" t="0" r="0" b="6985"/>
            <wp:docPr id="835458479" name="Picture 1" descr="A diagram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58479" name="Picture 1" descr="A diagram of a product&#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478780" cy="2924360"/>
                    </a:xfrm>
                    <a:prstGeom prst="rect">
                      <a:avLst/>
                    </a:prstGeom>
                    <a:noFill/>
                  </pic:spPr>
                </pic:pic>
              </a:graphicData>
            </a:graphic>
          </wp:inline>
        </w:drawing>
      </w:r>
    </w:p>
    <w:p w14:paraId="704FF2BD" w14:textId="5BE164EC" w:rsidR="00013855" w:rsidRDefault="0069549C" w:rsidP="00633436">
      <w:pPr>
        <w:pStyle w:val="Caption"/>
        <w:jc w:val="center"/>
        <w:rPr>
          <w:b w:val="0"/>
          <w:bCs w:val="0"/>
        </w:rPr>
      </w:pPr>
      <w:r w:rsidRPr="00702948">
        <w:t xml:space="preserve">Fig. </w:t>
      </w:r>
      <w:r w:rsidR="00BB479C" w:rsidRPr="00702948">
        <w:t>7</w:t>
      </w:r>
      <w:r w:rsidRPr="00702948">
        <w:t>.</w:t>
      </w:r>
      <w:r w:rsidRPr="00BC1ECA">
        <w:t xml:space="preserve"> </w:t>
      </w:r>
      <w:r w:rsidRPr="00BC1ECA">
        <w:rPr>
          <w:b w:val="0"/>
          <w:bCs w:val="0"/>
        </w:rPr>
        <w:t>Modules in dpp4eam ontology</w:t>
      </w:r>
    </w:p>
    <w:p w14:paraId="703DCBA1" w14:textId="77777777" w:rsidR="00AF5D28" w:rsidRPr="00AF5D28" w:rsidRDefault="00AF5D28" w:rsidP="00854FC1">
      <w:pPr>
        <w:ind w:firstLine="0"/>
      </w:pPr>
    </w:p>
    <w:p w14:paraId="61C08ADF" w14:textId="6E9A4CF2" w:rsidR="00AA11BA" w:rsidRPr="00BC1ECA" w:rsidRDefault="00CA0112" w:rsidP="00202F4B">
      <w:pPr>
        <w:pStyle w:val="Heading2"/>
      </w:pPr>
      <w:r>
        <w:t xml:space="preserve">Proposed </w:t>
      </w:r>
      <w:r w:rsidR="00DE68DC" w:rsidRPr="00BC1ECA">
        <w:t>System Integration Framework</w:t>
      </w:r>
    </w:p>
    <w:p w14:paraId="1F6C986F" w14:textId="29FC6B78" w:rsidR="00AC4CD5" w:rsidRPr="001F19C0" w:rsidRDefault="00C43FD0" w:rsidP="00C43FD0">
      <w:pPr>
        <w:ind w:firstLine="0"/>
        <w:jc w:val="both"/>
        <w:rPr>
          <w:sz w:val="22"/>
          <w:szCs w:val="22"/>
        </w:rPr>
      </w:pPr>
      <w:r w:rsidRPr="00702948">
        <w:rPr>
          <w:sz w:val="22"/>
          <w:szCs w:val="22"/>
        </w:rPr>
        <w:t xml:space="preserve">Figure </w:t>
      </w:r>
      <w:r w:rsidR="00D16ED3" w:rsidRPr="00702948">
        <w:rPr>
          <w:sz w:val="22"/>
          <w:szCs w:val="22"/>
        </w:rPr>
        <w:t>8</w:t>
      </w:r>
      <w:r w:rsidRPr="00702948">
        <w:rPr>
          <w:sz w:val="22"/>
          <w:szCs w:val="22"/>
        </w:rPr>
        <w:t xml:space="preserve"> </w:t>
      </w:r>
      <w:r w:rsidR="000E4B2B" w:rsidRPr="001F19C0">
        <w:rPr>
          <w:sz w:val="22"/>
          <w:szCs w:val="22"/>
        </w:rPr>
        <w:t>illustrates the proposed System Integration Architecture (DPP-EAM), which links semantically structured product information to an EAM system (IBM Maximo) through a REST API-driven data integration framework. The architecture is designed to support a seamless integration, transformation, validation and utilization of DPP data across the system. The workflow starts with a set of distinct data modules, each containing a specific dimension of product or asset related information. The modules include Product, Maintenance, Manufacturer, Material and component, Lifecycle and Environmental impact, Certification, and Supply chain. Each module functions independently and can be customized according to the requirements of domain or organization. All these modules are then assembled into a DPP, which is a unified digital record, that consolidates all relevant product information in a machine</w:t>
      </w:r>
      <w:r w:rsidR="000E4B2B">
        <w:rPr>
          <w:sz w:val="22"/>
          <w:szCs w:val="22"/>
        </w:rPr>
        <w:t>-</w:t>
      </w:r>
      <w:r w:rsidR="000E4B2B" w:rsidRPr="001F19C0">
        <w:rPr>
          <w:sz w:val="22"/>
          <w:szCs w:val="22"/>
        </w:rPr>
        <w:t>readable and interoperable format. When the DPP is fully assembled, it is then assigned a unique URI and imported into a triple store (GraphDB). The system stores the data in formats such as RDF, OWL, Turtle, and JSON, which allows to model complex relationships and enables semantic querying and reasoning.</w:t>
      </w:r>
      <w:r w:rsidR="000E4B2B">
        <w:rPr>
          <w:sz w:val="22"/>
          <w:szCs w:val="22"/>
        </w:rPr>
        <w:t xml:space="preserve"> </w:t>
      </w:r>
      <w:r w:rsidR="000E4B2B" w:rsidRPr="001F19C0">
        <w:rPr>
          <w:sz w:val="22"/>
          <w:szCs w:val="22"/>
        </w:rPr>
        <w:t xml:space="preserve">To enable the exchange of data between </w:t>
      </w:r>
      <w:r w:rsidR="007D054B">
        <w:rPr>
          <w:sz w:val="22"/>
          <w:szCs w:val="22"/>
        </w:rPr>
        <w:t>GraphDB</w:t>
      </w:r>
      <w:r w:rsidR="000E4B2B">
        <w:rPr>
          <w:sz w:val="22"/>
          <w:szCs w:val="22"/>
        </w:rPr>
        <w:t xml:space="preserve"> </w:t>
      </w:r>
      <w:r w:rsidR="000E4B2B" w:rsidRPr="001F19C0">
        <w:rPr>
          <w:sz w:val="22"/>
          <w:szCs w:val="22"/>
        </w:rPr>
        <w:t xml:space="preserve">and </w:t>
      </w:r>
      <w:r w:rsidR="007D054B">
        <w:rPr>
          <w:sz w:val="22"/>
          <w:szCs w:val="22"/>
        </w:rPr>
        <w:t>IBM Maximo</w:t>
      </w:r>
      <w:r w:rsidR="000E4B2B" w:rsidRPr="001F19C0">
        <w:rPr>
          <w:sz w:val="22"/>
          <w:szCs w:val="22"/>
        </w:rPr>
        <w:t xml:space="preserve"> </w:t>
      </w:r>
      <w:r w:rsidR="000E4B2B">
        <w:rPr>
          <w:sz w:val="22"/>
          <w:szCs w:val="22"/>
        </w:rPr>
        <w:t xml:space="preserve">REST API is utilized. The </w:t>
      </w:r>
      <w:r w:rsidR="000E4B2B" w:rsidRPr="002E05F6">
        <w:rPr>
          <w:sz w:val="22"/>
          <w:szCs w:val="22"/>
        </w:rPr>
        <w:t xml:space="preserve">REST APIs act as </w:t>
      </w:r>
      <w:r w:rsidR="000E4B2B">
        <w:rPr>
          <w:sz w:val="22"/>
          <w:szCs w:val="22"/>
        </w:rPr>
        <w:t>interfaces</w:t>
      </w:r>
      <w:r w:rsidR="000E4B2B" w:rsidRPr="002E05F6">
        <w:rPr>
          <w:sz w:val="22"/>
          <w:szCs w:val="22"/>
        </w:rPr>
        <w:t xml:space="preserve"> between the DPP data source and the EAM system to realize the integration. The </w:t>
      </w:r>
      <w:r w:rsidR="000E4B2B">
        <w:rPr>
          <w:sz w:val="22"/>
          <w:szCs w:val="22"/>
        </w:rPr>
        <w:t>interfaces</w:t>
      </w:r>
      <w:r w:rsidR="000E4B2B" w:rsidRPr="002E05F6">
        <w:rPr>
          <w:sz w:val="22"/>
          <w:szCs w:val="22"/>
        </w:rPr>
        <w:t xml:space="preserve"> use standardized data schemas (e.g., JSON, XML) based on the APIs offered by the </w:t>
      </w:r>
      <w:r w:rsidR="003B0331">
        <w:rPr>
          <w:sz w:val="22"/>
          <w:szCs w:val="22"/>
        </w:rPr>
        <w:t>EAM</w:t>
      </w:r>
      <w:r w:rsidR="000E4B2B" w:rsidRPr="002E05F6">
        <w:rPr>
          <w:sz w:val="22"/>
          <w:szCs w:val="22"/>
        </w:rPr>
        <w:t xml:space="preserve"> system and </w:t>
      </w:r>
      <w:r w:rsidR="000E4B2B">
        <w:rPr>
          <w:sz w:val="22"/>
          <w:szCs w:val="22"/>
        </w:rPr>
        <w:t>enables</w:t>
      </w:r>
      <w:r w:rsidR="000E4B2B" w:rsidRPr="002E05F6">
        <w:rPr>
          <w:sz w:val="22"/>
          <w:szCs w:val="22"/>
        </w:rPr>
        <w:t xml:space="preserve"> CRUD (Create, Read, Update, Delete) operations,</w:t>
      </w:r>
      <w:r w:rsidR="000E4B2B">
        <w:rPr>
          <w:sz w:val="22"/>
          <w:szCs w:val="22"/>
        </w:rPr>
        <w:t xml:space="preserve"> thus </w:t>
      </w:r>
      <w:r w:rsidR="000E4B2B" w:rsidRPr="002E05F6">
        <w:rPr>
          <w:sz w:val="22"/>
          <w:szCs w:val="22"/>
        </w:rPr>
        <w:t xml:space="preserve">supporting </w:t>
      </w:r>
      <w:r w:rsidR="000E4B2B">
        <w:rPr>
          <w:sz w:val="22"/>
          <w:szCs w:val="22"/>
        </w:rPr>
        <w:t>periodic</w:t>
      </w:r>
      <w:r w:rsidR="000E4B2B" w:rsidRPr="002E05F6">
        <w:rPr>
          <w:sz w:val="22"/>
          <w:szCs w:val="22"/>
        </w:rPr>
        <w:t xml:space="preserve"> synchronization.</w:t>
      </w:r>
      <w:r w:rsidR="000E4B2B">
        <w:rPr>
          <w:sz w:val="22"/>
          <w:szCs w:val="22"/>
        </w:rPr>
        <w:t xml:space="preserve"> A transformation layer is implemented for aligning the semantic mapping between the DPP data into an EAM system. </w:t>
      </w:r>
      <w:r w:rsidR="000E4B2B" w:rsidRPr="002E05F6">
        <w:rPr>
          <w:sz w:val="22"/>
          <w:szCs w:val="22"/>
        </w:rPr>
        <w:t xml:space="preserve">For example, if a product in the DPP is defined as “Product”, and </w:t>
      </w:r>
      <w:r w:rsidR="00C51086">
        <w:rPr>
          <w:sz w:val="22"/>
          <w:szCs w:val="22"/>
        </w:rPr>
        <w:t>IBM Maximo</w:t>
      </w:r>
      <w:r w:rsidR="000E4B2B" w:rsidRPr="002E05F6">
        <w:rPr>
          <w:sz w:val="22"/>
          <w:szCs w:val="22"/>
        </w:rPr>
        <w:t xml:space="preserve"> defines it as “</w:t>
      </w:r>
      <w:r w:rsidR="00EA3375">
        <w:rPr>
          <w:sz w:val="22"/>
          <w:szCs w:val="22"/>
        </w:rPr>
        <w:t>MX</w:t>
      </w:r>
      <w:r w:rsidR="000E4B2B" w:rsidRPr="002E05F6">
        <w:rPr>
          <w:sz w:val="22"/>
          <w:szCs w:val="22"/>
        </w:rPr>
        <w:t>A</w:t>
      </w:r>
      <w:r w:rsidR="00EA3375">
        <w:rPr>
          <w:sz w:val="22"/>
          <w:szCs w:val="22"/>
        </w:rPr>
        <w:t>SSET</w:t>
      </w:r>
      <w:r w:rsidR="000E4B2B" w:rsidRPr="002E05F6">
        <w:rPr>
          <w:sz w:val="22"/>
          <w:szCs w:val="22"/>
        </w:rPr>
        <w:t xml:space="preserve">”, then the mapping will not be recognized as an equivalent class unless it’s established in the ontology or through a data transformation layer. By having a data transformation layer, both redundancy and inconsistencies can be eliminated, ensuring consistency among modules and enabling the scalability of data. </w:t>
      </w:r>
      <w:r w:rsidR="000E4B2B" w:rsidRPr="001F19C0">
        <w:rPr>
          <w:sz w:val="22"/>
          <w:szCs w:val="22"/>
        </w:rPr>
        <w:t>IBM Maximo, can access the enriched DPP data through a user interface, providing the users the visibility into asset status such as maintenance, certification, lifecycle information etc. The system will allow the users to review the data and to make updates as required. These updates are sent back through the system to keep the RDF triple store and the DPP to be up to date and aligned. This architecture offers a structured, scalable and semantically enriched approach for integrating products lifecycle information into</w:t>
      </w:r>
      <w:r w:rsidR="000E4B2B">
        <w:rPr>
          <w:sz w:val="22"/>
          <w:szCs w:val="22"/>
        </w:rPr>
        <w:t xml:space="preserve"> an</w:t>
      </w:r>
      <w:r w:rsidR="000E4B2B" w:rsidRPr="001F19C0">
        <w:rPr>
          <w:sz w:val="22"/>
          <w:szCs w:val="22"/>
        </w:rPr>
        <w:t xml:space="preserve"> EAM system</w:t>
      </w:r>
      <w:r w:rsidR="00C47572">
        <w:rPr>
          <w:sz w:val="22"/>
          <w:szCs w:val="22"/>
        </w:rPr>
        <w:t xml:space="preserve"> such as IBM Maximo</w:t>
      </w:r>
      <w:r w:rsidR="000E4B2B" w:rsidRPr="001F19C0">
        <w:rPr>
          <w:sz w:val="22"/>
          <w:szCs w:val="22"/>
        </w:rPr>
        <w:t>.</w:t>
      </w:r>
    </w:p>
    <w:p w14:paraId="690011DB" w14:textId="4D4B47DA" w:rsidR="009327E7" w:rsidRPr="001A6E67" w:rsidRDefault="00731FBA" w:rsidP="00225F52">
      <w:pPr>
        <w:ind w:firstLine="0"/>
        <w:jc w:val="center"/>
        <w:rPr>
          <w:strike/>
          <w:sz w:val="22"/>
          <w:szCs w:val="22"/>
        </w:rPr>
      </w:pPr>
      <w:r w:rsidRPr="00731FBA">
        <w:rPr>
          <w:strike/>
          <w:noProof/>
          <w:sz w:val="22"/>
          <w:szCs w:val="22"/>
        </w:rPr>
        <w:drawing>
          <wp:inline distT="0" distB="0" distL="0" distR="0" wp14:anchorId="252E9D7A" wp14:editId="38F866A4">
            <wp:extent cx="6211476" cy="1358568"/>
            <wp:effectExtent l="0" t="0" r="0" b="0"/>
            <wp:docPr id="704626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26933"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6255666" cy="1368233"/>
                    </a:xfrm>
                    <a:prstGeom prst="rect">
                      <a:avLst/>
                    </a:prstGeom>
                  </pic:spPr>
                </pic:pic>
              </a:graphicData>
            </a:graphic>
          </wp:inline>
        </w:drawing>
      </w:r>
    </w:p>
    <w:p w14:paraId="334B004D" w14:textId="3D7898E0" w:rsidR="00AF6192" w:rsidRPr="00BC1ECA" w:rsidRDefault="009327E7" w:rsidP="009327E7">
      <w:pPr>
        <w:pStyle w:val="Caption"/>
        <w:jc w:val="center"/>
      </w:pPr>
      <w:r w:rsidRPr="00BC1ECA">
        <w:t xml:space="preserve">Fig. </w:t>
      </w:r>
      <w:r w:rsidR="00D16ED3">
        <w:t>8</w:t>
      </w:r>
      <w:r w:rsidRPr="00BC1ECA">
        <w:t xml:space="preserve">. </w:t>
      </w:r>
      <w:r w:rsidRPr="00BC1ECA">
        <w:rPr>
          <w:b w:val="0"/>
          <w:bCs w:val="0"/>
        </w:rPr>
        <w:t>Integration System Architecture (DPP-EAM)</w:t>
      </w:r>
    </w:p>
    <w:p w14:paraId="33748316" w14:textId="7EDDA3D6" w:rsidR="00F734CC" w:rsidRPr="00BC1ECA" w:rsidRDefault="00217D33" w:rsidP="00A219CC">
      <w:pPr>
        <w:pStyle w:val="Heading1"/>
      </w:pPr>
      <w:r w:rsidRPr="00BC1ECA">
        <w:t>Discussion</w:t>
      </w:r>
    </w:p>
    <w:p w14:paraId="3F43A4B6" w14:textId="25750FB4" w:rsidR="00BB23E4" w:rsidRPr="001F19C0" w:rsidRDefault="00BB23E4" w:rsidP="00BB23E4">
      <w:pPr>
        <w:ind w:firstLine="0"/>
        <w:jc w:val="both"/>
        <w:rPr>
          <w:sz w:val="22"/>
          <w:szCs w:val="22"/>
        </w:rPr>
      </w:pPr>
      <w:r w:rsidRPr="001F19C0">
        <w:rPr>
          <w:sz w:val="22"/>
          <w:szCs w:val="22"/>
        </w:rPr>
        <w:t xml:space="preserve">This </w:t>
      </w:r>
      <w:r>
        <w:rPr>
          <w:sz w:val="22"/>
          <w:szCs w:val="22"/>
        </w:rPr>
        <w:t>paper</w:t>
      </w:r>
      <w:r w:rsidRPr="001F19C0">
        <w:rPr>
          <w:sz w:val="22"/>
          <w:szCs w:val="22"/>
        </w:rPr>
        <w:t xml:space="preserve"> addresses how modular ontology-driven DPPs can be integrated semantically into an EAM system to improve data interoperability, traceability, and decision making. Findings from the survey indicate that </w:t>
      </w:r>
      <w:r w:rsidR="008147B7" w:rsidRPr="001F19C0">
        <w:rPr>
          <w:sz w:val="22"/>
          <w:szCs w:val="22"/>
        </w:rPr>
        <w:t>many</w:t>
      </w:r>
      <w:r w:rsidRPr="001F19C0">
        <w:rPr>
          <w:sz w:val="22"/>
          <w:szCs w:val="22"/>
        </w:rPr>
        <w:t xml:space="preserve"> industry professionals use manual workflows and siloed databases, while a minority utilize Semantic data/Linked Data technologies in their EAM system. This results in a lack of standardized data, difficulty in tracking asset maintenance history, data inconsistency across departments, limited transparency in sustainability impact, and a lack of regulatory compliance tracking. </w:t>
      </w:r>
    </w:p>
    <w:p w14:paraId="2112A14D" w14:textId="77777777" w:rsidR="00BB23E4" w:rsidRPr="001F19C0" w:rsidRDefault="00BB23E4" w:rsidP="00BB23E4">
      <w:pPr>
        <w:ind w:firstLine="0"/>
        <w:jc w:val="both"/>
        <w:rPr>
          <w:sz w:val="22"/>
          <w:szCs w:val="22"/>
        </w:rPr>
      </w:pPr>
      <w:r w:rsidRPr="001F19C0">
        <w:rPr>
          <w:sz w:val="22"/>
          <w:szCs w:val="22"/>
        </w:rPr>
        <w:t xml:space="preserve">Similar issues were also identified by </w:t>
      </w:r>
      <w:r w:rsidRPr="001F19C0">
        <w:rPr>
          <w:sz w:val="22"/>
          <w:szCs w:val="22"/>
        </w:rPr>
        <w:fldChar w:fldCharType="begin"/>
      </w:r>
      <w:r w:rsidRPr="001F19C0">
        <w:rPr>
          <w:sz w:val="22"/>
          <w:szCs w:val="22"/>
        </w:rPr>
        <w:instrText xml:space="preserve"> ADDIN ZOTERO_ITEM CSL_CITATION {"citationID":"z5r5H6lf","properties":{"custom":"Singh and Pekkola (2023)","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Pr="001F19C0">
        <w:rPr>
          <w:sz w:val="22"/>
          <w:szCs w:val="22"/>
        </w:rPr>
        <w:fldChar w:fldCharType="separate"/>
      </w:r>
      <w:r w:rsidRPr="001F19C0">
        <w:rPr>
          <w:sz w:val="22"/>
        </w:rPr>
        <w:t>Singh and Pekkola (2023)</w:t>
      </w:r>
      <w:r w:rsidRPr="001F19C0">
        <w:rPr>
          <w:sz w:val="22"/>
          <w:szCs w:val="22"/>
        </w:rPr>
        <w:fldChar w:fldCharType="end"/>
      </w:r>
      <w:r w:rsidRPr="001F19C0">
        <w:rPr>
          <w:sz w:val="22"/>
          <w:szCs w:val="22"/>
        </w:rPr>
        <w:t xml:space="preserve">, who also mentioned misfits between packaged systems and organizations’ demands lead to customization, particularly around missing product data, regulatory compliance, and communication gap between stakeholders. In addition, </w:t>
      </w:r>
      <w:r w:rsidRPr="001F19C0">
        <w:rPr>
          <w:sz w:val="22"/>
          <w:szCs w:val="22"/>
        </w:rPr>
        <w:fldChar w:fldCharType="begin"/>
      </w:r>
      <w:r w:rsidRPr="001F19C0">
        <w:rPr>
          <w:sz w:val="22"/>
          <w:szCs w:val="22"/>
        </w:rPr>
        <w:instrText xml:space="preserve"> ADDIN ZOTERO_ITEM CSL_CITATION {"citationID":"VpBjpGdJ","properties":{"custom":"Gorski {\\i{}et al.} (2022)","formattedCitation":"Gorski {\\i{}et al.} (2022)","plainCitation":"Gorski et al. (2022)","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schema":"https://github.com/citation-style-language/schema/raw/master/csl-citation.json"} </w:instrText>
      </w:r>
      <w:r w:rsidRPr="001F19C0">
        <w:rPr>
          <w:sz w:val="22"/>
          <w:szCs w:val="22"/>
        </w:rPr>
        <w:fldChar w:fldCharType="separate"/>
      </w:r>
      <w:r w:rsidRPr="001F19C0">
        <w:rPr>
          <w:sz w:val="22"/>
        </w:rPr>
        <w:t xml:space="preserve">Gorski </w:t>
      </w:r>
      <w:r w:rsidRPr="001F19C0">
        <w:rPr>
          <w:i/>
          <w:iCs/>
          <w:sz w:val="22"/>
        </w:rPr>
        <w:t>et al.</w:t>
      </w:r>
      <w:r w:rsidRPr="001F19C0">
        <w:rPr>
          <w:sz w:val="22"/>
        </w:rPr>
        <w:t xml:space="preserve"> (2022)</w:t>
      </w:r>
      <w:r w:rsidRPr="001F19C0">
        <w:rPr>
          <w:sz w:val="22"/>
          <w:szCs w:val="22"/>
        </w:rPr>
        <w:fldChar w:fldCharType="end"/>
      </w:r>
      <w:r w:rsidRPr="001F19C0">
        <w:rPr>
          <w:sz w:val="22"/>
          <w:szCs w:val="22"/>
        </w:rPr>
        <w:t xml:space="preserve"> highlight that integration tools enhance maintenance operations and decision-making. These findings underline the importance of an interoperable and semantically integrated strategy to resolve data fragmentation and ensure regulatory compliance. The use of a modular ontology structure allows lifecycle data to be semantically represented in a standardized and machine-readable format </w:t>
      </w:r>
      <w:r w:rsidRPr="001F19C0">
        <w:rPr>
          <w:sz w:val="22"/>
          <w:szCs w:val="22"/>
        </w:rPr>
        <w:fldChar w:fldCharType="begin"/>
      </w:r>
      <w:r w:rsidRPr="001F19C0">
        <w:rPr>
          <w:sz w:val="22"/>
          <w:szCs w:val="22"/>
        </w:rPr>
        <w:instrText xml:space="preserve"> ADDIN ZOTERO_ITEM CSL_CITATION {"citationID":"MvTzij3O","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1F19C0">
        <w:rPr>
          <w:sz w:val="22"/>
          <w:szCs w:val="22"/>
        </w:rPr>
        <w:fldChar w:fldCharType="separate"/>
      </w:r>
      <w:r w:rsidRPr="001F19C0">
        <w:rPr>
          <w:sz w:val="22"/>
        </w:rPr>
        <w:t xml:space="preserve">(Kebede </w:t>
      </w:r>
      <w:r w:rsidRPr="001F19C0">
        <w:rPr>
          <w:i/>
          <w:iCs/>
          <w:sz w:val="22"/>
        </w:rPr>
        <w:t>et al.</w:t>
      </w:r>
      <w:r w:rsidRPr="001F19C0">
        <w:rPr>
          <w:sz w:val="22"/>
        </w:rPr>
        <w:t xml:space="preserve"> 2024)</w:t>
      </w:r>
      <w:r w:rsidRPr="001F19C0">
        <w:rPr>
          <w:sz w:val="22"/>
          <w:szCs w:val="22"/>
        </w:rPr>
        <w:fldChar w:fldCharType="end"/>
      </w:r>
      <w:r w:rsidRPr="001F19C0">
        <w:rPr>
          <w:sz w:val="22"/>
          <w:szCs w:val="22"/>
        </w:rPr>
        <w:t xml:space="preserve">. Interview findings highlight that integrating DPP data into the EAM system offers the potential to improve asset traceability, sustainability reporting, and regulatory compliance. One practical advantage identified is the ability to access product information through RFID or QR/bar-code scanning in field work environments, reducing reliance on static documents and improving maintenance workflow </w:t>
      </w:r>
      <w:r w:rsidRPr="001F19C0">
        <w:rPr>
          <w:sz w:val="22"/>
          <w:szCs w:val="22"/>
        </w:rPr>
        <w:fldChar w:fldCharType="begin"/>
      </w:r>
      <w:r w:rsidRPr="001F19C0">
        <w:rPr>
          <w:sz w:val="22"/>
          <w:szCs w:val="22"/>
        </w:rPr>
        <w:instrText xml:space="preserve"> ADDIN ZOTERO_ITEM CSL_CITATION {"citationID":"sgsFXpP2","properties":{"formattedCitation":"(Wan and Jiang 2025)","plainCitation":"(Wan and Jiang 2025)","noteIndex":0},"citationItems":[{"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Pr="001F19C0">
        <w:rPr>
          <w:sz w:val="22"/>
          <w:szCs w:val="22"/>
        </w:rPr>
        <w:fldChar w:fldCharType="separate"/>
      </w:r>
      <w:r w:rsidRPr="001F19C0">
        <w:rPr>
          <w:sz w:val="22"/>
        </w:rPr>
        <w:t>(Wan and Jiang 2025)</w:t>
      </w:r>
      <w:r w:rsidRPr="001F19C0">
        <w:rPr>
          <w:sz w:val="22"/>
          <w:szCs w:val="22"/>
        </w:rPr>
        <w:fldChar w:fldCharType="end"/>
      </w:r>
      <w:r w:rsidRPr="001F19C0">
        <w:rPr>
          <w:sz w:val="22"/>
          <w:szCs w:val="22"/>
        </w:rPr>
        <w:t xml:space="preserve">. It also enables maintenance records about the product from the EAM system (e.g., repairs, modifications) to update the data into the DPP and vice versa, introducing a bidirectional data exchange to enhance lifecycle transparency </w:t>
      </w:r>
      <w:r w:rsidRPr="001F19C0">
        <w:rPr>
          <w:sz w:val="22"/>
          <w:szCs w:val="22"/>
        </w:rPr>
        <w:fldChar w:fldCharType="begin"/>
      </w:r>
      <w:r w:rsidRPr="001F19C0">
        <w:rPr>
          <w:sz w:val="22"/>
          <w:szCs w:val="22"/>
        </w:rPr>
        <w:instrText xml:space="preserve"> ADDIN ZOTERO_ITEM CSL_CITATION {"citationID":"GmNXeIMm","properties":{"formattedCitation":"(Spiss {\\i{}et al.} 2024)","plainCitation":"(Spiss et al. 2024)","noteIndex":0},"citationItems":[{"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Pr="001F19C0">
        <w:rPr>
          <w:sz w:val="22"/>
          <w:szCs w:val="22"/>
        </w:rPr>
        <w:fldChar w:fldCharType="separate"/>
      </w:r>
      <w:r w:rsidRPr="001F19C0">
        <w:rPr>
          <w:sz w:val="22"/>
        </w:rPr>
        <w:t xml:space="preserve">(Spiss </w:t>
      </w:r>
      <w:r w:rsidRPr="001F19C0">
        <w:rPr>
          <w:i/>
          <w:iCs/>
          <w:sz w:val="22"/>
        </w:rPr>
        <w:t>et al.</w:t>
      </w:r>
      <w:r w:rsidRPr="001F19C0">
        <w:rPr>
          <w:sz w:val="22"/>
        </w:rPr>
        <w:t xml:space="preserve"> 2024)</w:t>
      </w:r>
      <w:r w:rsidRPr="001F19C0">
        <w:rPr>
          <w:sz w:val="22"/>
          <w:szCs w:val="22"/>
        </w:rPr>
        <w:fldChar w:fldCharType="end"/>
      </w:r>
      <w:r w:rsidRPr="001F19C0">
        <w:rPr>
          <w:sz w:val="22"/>
          <w:szCs w:val="22"/>
        </w:rPr>
        <w:t xml:space="preserve">. The proposed framework supports identified requirements outlined by </w:t>
      </w:r>
      <w:r w:rsidRPr="001F19C0">
        <w:rPr>
          <w:sz w:val="22"/>
          <w:szCs w:val="22"/>
        </w:rPr>
        <w:fldChar w:fldCharType="begin"/>
      </w:r>
      <w:r w:rsidRPr="001F19C0">
        <w:rPr>
          <w:sz w:val="22"/>
          <w:szCs w:val="22"/>
        </w:rPr>
        <w:instrText xml:space="preserve"> ADDIN ZOTERO_ITEM CSL_CITATION {"citationID":"IwkFdZRV","properties":{"custom":"Jansen {\\i{}et al.} (2023)","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Pr="001F19C0">
        <w:rPr>
          <w:sz w:val="22"/>
          <w:szCs w:val="22"/>
        </w:rPr>
        <w:fldChar w:fldCharType="separate"/>
      </w:r>
      <w:r w:rsidRPr="001F19C0">
        <w:rPr>
          <w:sz w:val="22"/>
        </w:rPr>
        <w:t xml:space="preserve">Jansen </w:t>
      </w:r>
      <w:r w:rsidRPr="001F19C0">
        <w:rPr>
          <w:i/>
          <w:iCs/>
          <w:sz w:val="22"/>
        </w:rPr>
        <w:t>et al.</w:t>
      </w:r>
      <w:r w:rsidRPr="001F19C0">
        <w:rPr>
          <w:sz w:val="22"/>
        </w:rPr>
        <w:t xml:space="preserve"> (2023)</w:t>
      </w:r>
      <w:r w:rsidRPr="001F19C0">
        <w:rPr>
          <w:sz w:val="22"/>
          <w:szCs w:val="22"/>
        </w:rPr>
        <w:fldChar w:fldCharType="end"/>
      </w:r>
      <w:r w:rsidRPr="001F19C0">
        <w:rPr>
          <w:sz w:val="22"/>
          <w:szCs w:val="22"/>
        </w:rPr>
        <w:t xml:space="preserve"> such as accessibility, interoperability, legal obligations, functional suitability, modularity, modifiability, and role-specific access</w:t>
      </w:r>
      <w:r w:rsidRPr="001F19C0">
        <w:rPr>
          <w:rStyle w:val="CommentReference"/>
          <w:rFonts w:ascii="Linux Libertine O" w:eastAsia="SimSun" w:hAnsi="Linux Libertine O"/>
        </w:rPr>
        <w:t>.</w:t>
      </w:r>
      <w:r w:rsidRPr="001F19C0">
        <w:rPr>
          <w:sz w:val="22"/>
          <w:szCs w:val="22"/>
        </w:rPr>
        <w:t xml:space="preserve"> The modular and bidirectional approach improves workflow efficiency that aligns with CE and regulatory requirements </w:t>
      </w:r>
      <w:r w:rsidRPr="001F19C0">
        <w:rPr>
          <w:sz w:val="22"/>
          <w:szCs w:val="22"/>
        </w:rPr>
        <w:fldChar w:fldCharType="begin"/>
      </w:r>
      <w:r w:rsidRPr="001F19C0">
        <w:rPr>
          <w:sz w:val="22"/>
          <w:szCs w:val="22"/>
        </w:rPr>
        <w:instrText xml:space="preserve"> ADDIN ZOTERO_ITEM CSL_CITATION {"citationID":"w9HwGhlz","properties":{"formattedCitation":"(Regulation (EU) 2024/1781 2024, European Commission 2025)","plainCitation":"(Regulation (EU) 2024/1781 2024, European Commission 2025)","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Pr="001F19C0">
        <w:rPr>
          <w:sz w:val="22"/>
          <w:szCs w:val="22"/>
        </w:rPr>
        <w:fldChar w:fldCharType="separate"/>
      </w:r>
      <w:r w:rsidRPr="001F19C0">
        <w:rPr>
          <w:sz w:val="22"/>
        </w:rPr>
        <w:t>(Regulation (EU) 2024/1781 2024, European Commission 2025)</w:t>
      </w:r>
      <w:r w:rsidRPr="001F19C0">
        <w:rPr>
          <w:sz w:val="22"/>
          <w:szCs w:val="22"/>
        </w:rPr>
        <w:fldChar w:fldCharType="end"/>
      </w:r>
      <w:r w:rsidRPr="001F19C0">
        <w:rPr>
          <w:sz w:val="22"/>
          <w:szCs w:val="22"/>
        </w:rPr>
        <w:t xml:space="preserve">. </w:t>
      </w:r>
    </w:p>
    <w:p w14:paraId="62C2CFE0" w14:textId="7FF89797" w:rsidR="00BB23E4" w:rsidRPr="001F19C0" w:rsidRDefault="00BB23E4" w:rsidP="00BB23E4">
      <w:pPr>
        <w:ind w:firstLine="0"/>
        <w:jc w:val="both"/>
        <w:rPr>
          <w:sz w:val="22"/>
          <w:szCs w:val="22"/>
        </w:rPr>
      </w:pPr>
      <w:r w:rsidRPr="001F19C0">
        <w:rPr>
          <w:sz w:val="22"/>
          <w:szCs w:val="22"/>
        </w:rPr>
        <w:t xml:space="preserve">This study proposes a semantically driven integration framework linking DPP data into an EAM system using a modular ontology approach. It introduces a scalable and bidirectional integration architecture that enables updates to and from the system, similar to </w:t>
      </w:r>
      <w:r w:rsidRPr="001F19C0">
        <w:rPr>
          <w:sz w:val="22"/>
          <w:szCs w:val="22"/>
        </w:rPr>
        <w:fldChar w:fldCharType="begin"/>
      </w:r>
      <w:r w:rsidRPr="001F19C0">
        <w:rPr>
          <w:sz w:val="22"/>
          <w:szCs w:val="22"/>
        </w:rPr>
        <w:instrText xml:space="preserve"> ADDIN ZOTERO_ITEM CSL_CITATION {"citationID":"7d1jJ5fw","properties":{"custom":"Spiss {\\i{}et al.} (2024)","formattedCitation":"Spiss {\\i{}et al.} (2024)","plainCitation":"Spiss et al. (2024)","noteIndex":0},"citationItems":[{"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Pr="001F19C0">
        <w:rPr>
          <w:sz w:val="22"/>
          <w:szCs w:val="22"/>
        </w:rPr>
        <w:fldChar w:fldCharType="separate"/>
      </w:r>
      <w:r w:rsidRPr="001F19C0">
        <w:rPr>
          <w:sz w:val="22"/>
        </w:rPr>
        <w:t xml:space="preserve">Spiss </w:t>
      </w:r>
      <w:r w:rsidRPr="001F19C0">
        <w:rPr>
          <w:i/>
          <w:iCs/>
          <w:sz w:val="22"/>
        </w:rPr>
        <w:t>et al.</w:t>
      </w:r>
      <w:r w:rsidRPr="001F19C0">
        <w:rPr>
          <w:sz w:val="22"/>
        </w:rPr>
        <w:t xml:space="preserve"> (2024)</w:t>
      </w:r>
      <w:r w:rsidRPr="001F19C0">
        <w:rPr>
          <w:sz w:val="22"/>
          <w:szCs w:val="22"/>
        </w:rPr>
        <w:fldChar w:fldCharType="end"/>
      </w:r>
      <w:r w:rsidRPr="001F19C0">
        <w:rPr>
          <w:sz w:val="22"/>
          <w:szCs w:val="22"/>
        </w:rPr>
        <w:t xml:space="preserve">. </w:t>
      </w:r>
      <w:r>
        <w:rPr>
          <w:sz w:val="22"/>
          <w:szCs w:val="22"/>
        </w:rPr>
        <w:t>It</w:t>
      </w:r>
      <w:r w:rsidRPr="001F19C0">
        <w:rPr>
          <w:sz w:val="22"/>
          <w:szCs w:val="22"/>
        </w:rPr>
        <w:t xml:space="preserve"> leverages the EAM system with the DPP data through exposed SPARQL endpoints from a triple store through REST APIs. The use of modular ontologies enables adaptation and reuse of domain-specific DPP modules </w:t>
      </w:r>
      <w:r w:rsidRPr="001F19C0">
        <w:rPr>
          <w:sz w:val="22"/>
          <w:szCs w:val="22"/>
        </w:rPr>
        <w:fldChar w:fldCharType="begin"/>
      </w:r>
      <w:r w:rsidRPr="001F19C0">
        <w:rPr>
          <w:sz w:val="22"/>
          <w:szCs w:val="22"/>
        </w:rPr>
        <w:instrText xml:space="preserve"> ADDIN ZOTERO_ITEM CSL_CITATION {"citationID":"Zw8xVzuO","properties":{"formattedCitation":"(Shimizu {\\i{}et al.} 2023, Kebede {\\i{}et al.} 2024)","plainCitation":"(Shimizu et al. 2023, Kebede et al. 2024)","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1F19C0">
        <w:rPr>
          <w:sz w:val="22"/>
          <w:szCs w:val="22"/>
        </w:rPr>
        <w:fldChar w:fldCharType="separate"/>
      </w:r>
      <w:r w:rsidRPr="001F19C0">
        <w:rPr>
          <w:sz w:val="22"/>
        </w:rPr>
        <w:t xml:space="preserve">(Shimizu </w:t>
      </w:r>
      <w:r w:rsidRPr="001F19C0">
        <w:rPr>
          <w:i/>
          <w:iCs/>
          <w:sz w:val="22"/>
        </w:rPr>
        <w:t>et al.</w:t>
      </w:r>
      <w:r w:rsidRPr="001F19C0">
        <w:rPr>
          <w:sz w:val="22"/>
        </w:rPr>
        <w:t xml:space="preserve"> 2023, Kebede </w:t>
      </w:r>
      <w:r w:rsidRPr="001F19C0">
        <w:rPr>
          <w:i/>
          <w:iCs/>
          <w:sz w:val="22"/>
        </w:rPr>
        <w:t>et al.</w:t>
      </w:r>
      <w:r w:rsidRPr="001F19C0">
        <w:rPr>
          <w:sz w:val="22"/>
        </w:rPr>
        <w:t xml:space="preserve"> 2024)</w:t>
      </w:r>
      <w:r w:rsidRPr="001F19C0">
        <w:rPr>
          <w:sz w:val="22"/>
          <w:szCs w:val="22"/>
        </w:rPr>
        <w:fldChar w:fldCharType="end"/>
      </w:r>
      <w:r w:rsidRPr="001F19C0">
        <w:rPr>
          <w:sz w:val="22"/>
          <w:szCs w:val="22"/>
        </w:rPr>
        <w:t xml:space="preserve">. The research aligns with existing work by </w:t>
      </w:r>
      <w:r w:rsidRPr="001F19C0">
        <w:rPr>
          <w:sz w:val="22"/>
          <w:szCs w:val="22"/>
        </w:rPr>
        <w:fldChar w:fldCharType="begin"/>
      </w:r>
      <w:r w:rsidRPr="001F19C0">
        <w:rPr>
          <w:sz w:val="22"/>
          <w:szCs w:val="22"/>
        </w:rPr>
        <w:instrText xml:space="preserve"> ADDIN ZOTERO_ITEM CSL_CITATION {"citationID":"nfhV01ud","properties":{"custom":"Eickhoff {\\i{}et al.} (2020)","formattedCitation":"Eickhoff {\\i{}et al.} (2020)","plainCitation":"Eickhoff et al. (2020)","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schema":"https://github.com/citation-style-language/schema/raw/master/csl-citation.json"} </w:instrText>
      </w:r>
      <w:r w:rsidRPr="001F19C0">
        <w:rPr>
          <w:sz w:val="22"/>
          <w:szCs w:val="22"/>
        </w:rPr>
        <w:fldChar w:fldCharType="separate"/>
      </w:r>
      <w:r w:rsidRPr="001F19C0">
        <w:rPr>
          <w:sz w:val="22"/>
        </w:rPr>
        <w:t xml:space="preserve">Eickhoff </w:t>
      </w:r>
      <w:r w:rsidRPr="001F19C0">
        <w:rPr>
          <w:i/>
          <w:iCs/>
          <w:sz w:val="22"/>
        </w:rPr>
        <w:t>et al.</w:t>
      </w:r>
      <w:r w:rsidRPr="001F19C0">
        <w:rPr>
          <w:sz w:val="22"/>
        </w:rPr>
        <w:t xml:space="preserve"> (2020)</w:t>
      </w:r>
      <w:r w:rsidRPr="001F19C0">
        <w:rPr>
          <w:sz w:val="22"/>
          <w:szCs w:val="22"/>
        </w:rPr>
        <w:fldChar w:fldCharType="end"/>
      </w:r>
      <w:r w:rsidRPr="001F19C0">
        <w:rPr>
          <w:sz w:val="22"/>
          <w:szCs w:val="22"/>
        </w:rPr>
        <w:t xml:space="preserve"> extending the concept of the semantic metadata repository for asset-focused organizations. While also complementing the work of </w:t>
      </w:r>
      <w:r w:rsidRPr="001F19C0">
        <w:rPr>
          <w:sz w:val="22"/>
          <w:szCs w:val="22"/>
        </w:rPr>
        <w:fldChar w:fldCharType="begin"/>
      </w:r>
      <w:r w:rsidRPr="001F19C0">
        <w:rPr>
          <w:sz w:val="22"/>
          <w:szCs w:val="22"/>
        </w:rPr>
        <w:instrText xml:space="preserve"> ADDIN ZOTERO_ITEM CSL_CITATION {"citationID":"5oc4NJv2","properties":{"custom":"Kebede {\\i{}et al.} (2024)","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1F19C0">
        <w:rPr>
          <w:sz w:val="22"/>
          <w:szCs w:val="22"/>
        </w:rPr>
        <w:fldChar w:fldCharType="separate"/>
      </w:r>
      <w:r w:rsidRPr="001F19C0">
        <w:rPr>
          <w:sz w:val="22"/>
        </w:rPr>
        <w:t xml:space="preserve">Kebede </w:t>
      </w:r>
      <w:r w:rsidRPr="001F19C0">
        <w:rPr>
          <w:i/>
          <w:iCs/>
          <w:sz w:val="22"/>
        </w:rPr>
        <w:t>et al.</w:t>
      </w:r>
      <w:r w:rsidRPr="001F19C0">
        <w:rPr>
          <w:sz w:val="22"/>
        </w:rPr>
        <w:t xml:space="preserve"> (2024)</w:t>
      </w:r>
      <w:r w:rsidRPr="001F19C0">
        <w:rPr>
          <w:sz w:val="22"/>
          <w:szCs w:val="22"/>
        </w:rPr>
        <w:fldChar w:fldCharType="end"/>
      </w:r>
      <w:r w:rsidRPr="001F19C0">
        <w:rPr>
          <w:sz w:val="22"/>
          <w:szCs w:val="22"/>
        </w:rPr>
        <w:t xml:space="preserve"> by applying a modular ontology approach for DPPs in the built environment. </w:t>
      </w:r>
      <w:r>
        <w:rPr>
          <w:sz w:val="22"/>
          <w:szCs w:val="22"/>
        </w:rPr>
        <w:t>B</w:t>
      </w:r>
      <w:r w:rsidRPr="001F19C0">
        <w:rPr>
          <w:sz w:val="22"/>
          <w:szCs w:val="22"/>
        </w:rPr>
        <w:t xml:space="preserve">y applying semantic technologies for integration of DPP data with added interoperability mechanisms like transformation layers and SPARQL endpoints. The proposed architectural framework incorporates feedback loops via bidirectional data exchange, supporting dynamic updates and enabling predictive maintenance. </w:t>
      </w:r>
    </w:p>
    <w:p w14:paraId="66ADBA76" w14:textId="77777777" w:rsidR="00BB23E4" w:rsidRPr="001F19C0" w:rsidRDefault="00BB23E4" w:rsidP="00BB23E4">
      <w:pPr>
        <w:ind w:firstLine="0"/>
        <w:jc w:val="both"/>
        <w:rPr>
          <w:sz w:val="22"/>
          <w:szCs w:val="22"/>
        </w:rPr>
      </w:pPr>
      <w:r w:rsidRPr="001F19C0">
        <w:rPr>
          <w:sz w:val="22"/>
          <w:szCs w:val="22"/>
        </w:rPr>
        <w:t xml:space="preserve">Although five interviews were conducted, which could affect the depth of insights gained, they were complemented by a broader survey with 38 respondents and a literature review. The mixed methods enhance the credibility of findings through triangulation. The integration framework is solely based on the IBM Maximo (EAM system). Therefore, it is reasonable to consider if the integration works for other EAM systems. However, it depends on the system's support for REST APIs and the acceptable data formats. The framework has not been tested in a real environment, hence, pilot testing the framework is necessary for proper evaluation. There is also uncertainty in how effectively field personnel will adopt the mobile-enabled DPP access during field work. </w:t>
      </w:r>
    </w:p>
    <w:p w14:paraId="31D724E6" w14:textId="44223C0C" w:rsidR="002C3E60" w:rsidRPr="00BC1ECA" w:rsidRDefault="00BB23E4" w:rsidP="00BB23E4">
      <w:pPr>
        <w:ind w:firstLine="0"/>
        <w:jc w:val="both"/>
        <w:rPr>
          <w:sz w:val="22"/>
          <w:szCs w:val="22"/>
        </w:rPr>
      </w:pPr>
      <w:r w:rsidRPr="001F19C0">
        <w:rPr>
          <w:sz w:val="22"/>
          <w:szCs w:val="22"/>
        </w:rPr>
        <w:t xml:space="preserve">Future research should focus on expanding the proposed integration framework into a validated prototype. Another area is to integrate real-time IoT sensor data from products for a dynamic DPP-EAM update. In addition, exploring ontology alignment tools or machine learning algorithms is recommended for automated mapping between DPPs and the EAM system. By combining the findings, limitations, and research suggestions, this </w:t>
      </w:r>
      <w:r w:rsidR="00673E17">
        <w:rPr>
          <w:sz w:val="22"/>
          <w:szCs w:val="22"/>
        </w:rPr>
        <w:t>paper</w:t>
      </w:r>
      <w:r w:rsidRPr="001F19C0">
        <w:rPr>
          <w:sz w:val="22"/>
          <w:szCs w:val="22"/>
        </w:rPr>
        <w:t xml:space="preserve"> lays the foundation for practical semantic DPP-EAM related research contributing to a reliable, transparent, sustainable, and future-proof asset management practices</w:t>
      </w:r>
      <w:r w:rsidR="00797C06">
        <w:rPr>
          <w:sz w:val="22"/>
          <w:szCs w:val="22"/>
        </w:rPr>
        <w:t xml:space="preserve">. </w:t>
      </w:r>
    </w:p>
    <w:p w14:paraId="7E4C4CA1" w14:textId="516FA310" w:rsidR="00625184" w:rsidRPr="00BC1ECA" w:rsidRDefault="00625184" w:rsidP="00625184">
      <w:pPr>
        <w:pStyle w:val="Heading1"/>
      </w:pPr>
      <w:r w:rsidRPr="00BC1ECA">
        <w:t xml:space="preserve">Conclusions </w:t>
      </w:r>
    </w:p>
    <w:p w14:paraId="0FDE21FA" w14:textId="5A9DDEF0" w:rsidR="00AC4CD5" w:rsidRDefault="00D95171" w:rsidP="00D95171">
      <w:pPr>
        <w:spacing w:after="0"/>
        <w:ind w:firstLine="0"/>
        <w:jc w:val="both"/>
        <w:rPr>
          <w:sz w:val="22"/>
          <w:szCs w:val="22"/>
        </w:rPr>
      </w:pPr>
      <w:r w:rsidRPr="001F19C0">
        <w:rPr>
          <w:sz w:val="22"/>
          <w:szCs w:val="22"/>
        </w:rPr>
        <w:t xml:space="preserve">This </w:t>
      </w:r>
      <w:r w:rsidR="0065205D">
        <w:rPr>
          <w:sz w:val="22"/>
          <w:szCs w:val="22"/>
        </w:rPr>
        <w:t>paper</w:t>
      </w:r>
      <w:r w:rsidRPr="001F19C0">
        <w:rPr>
          <w:sz w:val="22"/>
          <w:szCs w:val="22"/>
        </w:rPr>
        <w:t xml:space="preserve"> demonstrated the development of a modular ontology-based integration framework, introducing a novel contribution by linking DPP data with EAM systems. An enriched EAM system with additional lifecycle and product information from the DPPs provides improved sustainability reporting, future regulatory compliance, and better decision-making. The developments provide operational value for asset-intensive organizations while simultaneously bridging two research areas (DPP and EAM) that have evolved in parallel. It lays the foundation for future DPP-EAM integration research for implementing predictive maintenance with IoT gateways to give feedback loops in real time. </w:t>
      </w:r>
      <w:r w:rsidR="00B62942">
        <w:rPr>
          <w:sz w:val="22"/>
          <w:szCs w:val="22"/>
        </w:rPr>
        <w:t>The research</w:t>
      </w:r>
      <w:r w:rsidRPr="001F19C0">
        <w:rPr>
          <w:sz w:val="22"/>
          <w:szCs w:val="22"/>
        </w:rPr>
        <w:t xml:space="preserve"> contributes to the broader challenge of shifting the built environment towards a circular sector. As this study was based on prototyping modelling and was not deployed in a real environment, the findings should be interpreted </w:t>
      </w:r>
      <w:r w:rsidR="001F0678">
        <w:rPr>
          <w:sz w:val="22"/>
          <w:szCs w:val="22"/>
        </w:rPr>
        <w:t xml:space="preserve">as </w:t>
      </w:r>
      <w:r w:rsidRPr="001F19C0">
        <w:rPr>
          <w:sz w:val="22"/>
          <w:szCs w:val="22"/>
        </w:rPr>
        <w:t>preliminary.</w:t>
      </w:r>
    </w:p>
    <w:p w14:paraId="63599260" w14:textId="42C4E670" w:rsidR="00D861D9" w:rsidRPr="00BC1ECA" w:rsidRDefault="00D861D9" w:rsidP="00676F19">
      <w:pPr>
        <w:pStyle w:val="Heading1"/>
        <w:numPr>
          <w:ilvl w:val="0"/>
          <w:numId w:val="0"/>
        </w:numPr>
      </w:pPr>
      <w:r w:rsidRPr="00BC1ECA">
        <w:t xml:space="preserve">Data </w:t>
      </w:r>
      <w:r w:rsidR="00DA6882" w:rsidRPr="00BC1ECA">
        <w:t>A</w:t>
      </w:r>
      <w:r w:rsidRPr="00BC1ECA">
        <w:t>vailability</w:t>
      </w:r>
    </w:p>
    <w:p w14:paraId="632281DB" w14:textId="5D457E0E" w:rsidR="00F04D28" w:rsidRPr="00BC1ECA" w:rsidRDefault="00C31D9D" w:rsidP="005A24F5">
      <w:pPr>
        <w:spacing w:after="0"/>
        <w:ind w:firstLine="0"/>
        <w:jc w:val="both"/>
        <w:rPr>
          <w:sz w:val="22"/>
          <w:szCs w:val="22"/>
        </w:rPr>
      </w:pPr>
      <w:r>
        <w:rPr>
          <w:sz w:val="22"/>
          <w:szCs w:val="22"/>
        </w:rPr>
        <w:t>Supplementary</w:t>
      </w:r>
      <w:r w:rsidRPr="00BC1ECA">
        <w:rPr>
          <w:sz w:val="22"/>
          <w:szCs w:val="22"/>
        </w:rPr>
        <w:t xml:space="preserve"> data </w:t>
      </w:r>
      <w:r>
        <w:rPr>
          <w:sz w:val="22"/>
          <w:szCs w:val="22"/>
        </w:rPr>
        <w:t>of</w:t>
      </w:r>
      <w:r w:rsidRPr="00BC1ECA">
        <w:rPr>
          <w:sz w:val="22"/>
          <w:szCs w:val="22"/>
        </w:rPr>
        <w:t xml:space="preserve"> this study is available at the</w:t>
      </w:r>
      <w:r w:rsidR="00236ECE" w:rsidRPr="00BC1ECA">
        <w:rPr>
          <w:sz w:val="22"/>
          <w:szCs w:val="22"/>
        </w:rPr>
        <w:t xml:space="preserve"> GitHub </w:t>
      </w:r>
      <w:r w:rsidR="005D05F3" w:rsidRPr="00BC1ECA">
        <w:rPr>
          <w:sz w:val="22"/>
          <w:szCs w:val="22"/>
        </w:rPr>
        <w:t>r</w:t>
      </w:r>
      <w:r w:rsidR="00236ECE" w:rsidRPr="00BC1ECA">
        <w:rPr>
          <w:sz w:val="22"/>
          <w:szCs w:val="22"/>
        </w:rPr>
        <w:t>eposi</w:t>
      </w:r>
      <w:r w:rsidR="00226308" w:rsidRPr="00BC1ECA">
        <w:rPr>
          <w:sz w:val="22"/>
          <w:szCs w:val="22"/>
        </w:rPr>
        <w:t>tory</w:t>
      </w:r>
      <w:r w:rsidR="005D05F3" w:rsidRPr="00BC1ECA">
        <w:rPr>
          <w:rStyle w:val="FootnoteReference"/>
          <w:sz w:val="22"/>
          <w:szCs w:val="22"/>
        </w:rPr>
        <w:footnoteReference w:id="9"/>
      </w:r>
      <w:r w:rsidR="00226308" w:rsidRPr="00BC1ECA">
        <w:rPr>
          <w:sz w:val="22"/>
          <w:szCs w:val="22"/>
        </w:rPr>
        <w:t>.</w:t>
      </w:r>
    </w:p>
    <w:p w14:paraId="60A90439" w14:textId="28E9F5C7" w:rsidR="00FD45DA" w:rsidRPr="00BC1ECA" w:rsidRDefault="00252CC2" w:rsidP="00D861D9">
      <w:pPr>
        <w:pStyle w:val="Heading1"/>
        <w:numPr>
          <w:ilvl w:val="0"/>
          <w:numId w:val="0"/>
        </w:numPr>
      </w:pPr>
      <w:r w:rsidRPr="00BC1ECA">
        <w:t>Acknowledgements</w:t>
      </w:r>
    </w:p>
    <w:p w14:paraId="707A4BC9" w14:textId="28BFE67A" w:rsidR="00C56C09" w:rsidRPr="00A95A08" w:rsidRDefault="00386A44" w:rsidP="00A95A08">
      <w:pPr>
        <w:ind w:firstLine="0"/>
        <w:jc w:val="both"/>
        <w:rPr>
          <w:sz w:val="22"/>
          <w:szCs w:val="22"/>
        </w:rPr>
      </w:pPr>
      <w:r w:rsidRPr="00BC1ECA">
        <w:rPr>
          <w:sz w:val="22"/>
          <w:szCs w:val="22"/>
        </w:rPr>
        <w:t>This thesis was cond</w:t>
      </w:r>
      <w:r w:rsidR="004445AF" w:rsidRPr="00BC1ECA">
        <w:rPr>
          <w:sz w:val="22"/>
          <w:szCs w:val="22"/>
        </w:rPr>
        <w:t>ucted as a</w:t>
      </w:r>
      <w:r w:rsidR="00D7447E" w:rsidRPr="00BC1ECA">
        <w:rPr>
          <w:sz w:val="22"/>
          <w:szCs w:val="22"/>
        </w:rPr>
        <w:t xml:space="preserve"> </w:t>
      </w:r>
      <w:r w:rsidR="004445AF" w:rsidRPr="00BC1ECA">
        <w:rPr>
          <w:sz w:val="22"/>
          <w:szCs w:val="22"/>
        </w:rPr>
        <w:t xml:space="preserve">part of the </w:t>
      </w:r>
      <w:r w:rsidR="00D7447E" w:rsidRPr="00BC1ECA">
        <w:rPr>
          <w:sz w:val="22"/>
          <w:szCs w:val="22"/>
        </w:rPr>
        <w:t>Digital Product Passport Systems for Sustainability (Pass4Sustainablity)</w:t>
      </w:r>
      <w:r w:rsidR="00B9514A" w:rsidRPr="00BC1ECA">
        <w:rPr>
          <w:sz w:val="22"/>
          <w:szCs w:val="22"/>
        </w:rPr>
        <w:t>.</w:t>
      </w:r>
      <w:r w:rsidR="00D7447E" w:rsidRPr="00BC1ECA">
        <w:rPr>
          <w:sz w:val="22"/>
          <w:szCs w:val="22"/>
        </w:rPr>
        <w:t xml:space="preserve"> </w:t>
      </w:r>
      <w:r w:rsidR="00996A17" w:rsidRPr="00BC1ECA">
        <w:rPr>
          <w:sz w:val="22"/>
          <w:szCs w:val="22"/>
        </w:rPr>
        <w:t>We would like to thank our supervisors, industry participants</w:t>
      </w:r>
      <w:r w:rsidR="00D973BE" w:rsidRPr="00BC1ECA">
        <w:rPr>
          <w:sz w:val="22"/>
          <w:szCs w:val="22"/>
        </w:rPr>
        <w:t>,</w:t>
      </w:r>
      <w:r w:rsidR="00D54DB8" w:rsidRPr="00BC1ECA">
        <w:rPr>
          <w:sz w:val="22"/>
          <w:szCs w:val="22"/>
        </w:rPr>
        <w:t xml:space="preserve"> for their valuable support and insights throughout </w:t>
      </w:r>
      <w:r w:rsidRPr="00BC1ECA">
        <w:rPr>
          <w:sz w:val="22"/>
          <w:szCs w:val="22"/>
        </w:rPr>
        <w:t xml:space="preserve">this thesis. Special thanks </w:t>
      </w:r>
      <w:r w:rsidR="005B54FB" w:rsidRPr="00BC1ECA">
        <w:rPr>
          <w:sz w:val="22"/>
          <w:szCs w:val="22"/>
        </w:rPr>
        <w:t>to Jönköping University for providing the academic platform</w:t>
      </w:r>
      <w:r w:rsidR="00682340" w:rsidRPr="00BC1ECA">
        <w:rPr>
          <w:sz w:val="22"/>
          <w:szCs w:val="22"/>
        </w:rPr>
        <w:t>, and to WSP for their professional input and indus</w:t>
      </w:r>
      <w:r w:rsidR="005A6EDC" w:rsidRPr="00BC1ECA">
        <w:rPr>
          <w:sz w:val="22"/>
          <w:szCs w:val="22"/>
        </w:rPr>
        <w:t xml:space="preserve">try perspective which greatly enrich this </w:t>
      </w:r>
      <w:r w:rsidR="00AB79D4" w:rsidRPr="00BC1ECA">
        <w:rPr>
          <w:sz w:val="22"/>
          <w:szCs w:val="22"/>
        </w:rPr>
        <w:t>research</w:t>
      </w:r>
      <w:r w:rsidR="005A6EDC" w:rsidRPr="00BC1ECA">
        <w:rPr>
          <w:sz w:val="22"/>
          <w:szCs w:val="22"/>
        </w:rPr>
        <w:t>.</w:t>
      </w:r>
    </w:p>
    <w:p w14:paraId="216F7A89" w14:textId="2F1AC84C" w:rsidR="00A1528D" w:rsidRPr="00BC1ECA" w:rsidRDefault="00B3423D" w:rsidP="00B3423D">
      <w:pPr>
        <w:pStyle w:val="Heading1"/>
        <w:numPr>
          <w:ilvl w:val="0"/>
          <w:numId w:val="0"/>
        </w:numPr>
        <w:ind w:left="432" w:hanging="432"/>
      </w:pPr>
      <w:r w:rsidRPr="00BC1ECA">
        <w:t>References</w:t>
      </w:r>
    </w:p>
    <w:p w14:paraId="607F7A3E" w14:textId="77777777" w:rsidR="00F03BE8" w:rsidRPr="00F03BE8" w:rsidRDefault="003F3113" w:rsidP="00F03BE8">
      <w:pPr>
        <w:pStyle w:val="Bibliography"/>
        <w:rPr>
          <w:sz w:val="22"/>
        </w:rPr>
      </w:pPr>
      <w:r w:rsidRPr="00BC1ECA">
        <w:rPr>
          <w:sz w:val="22"/>
          <w:szCs w:val="22"/>
        </w:rPr>
        <w:fldChar w:fldCharType="begin"/>
      </w:r>
      <w:r w:rsidR="004F7FE9" w:rsidRPr="00BC1ECA">
        <w:rPr>
          <w:sz w:val="22"/>
          <w:szCs w:val="22"/>
        </w:rPr>
        <w:instrText xml:space="preserve"> ADDIN ZOTERO_BIBL {"uncited":[],"omitted":[],"custom":[]} CSL_BIBLIOGRAPHY </w:instrText>
      </w:r>
      <w:r w:rsidRPr="00BC1ECA">
        <w:rPr>
          <w:sz w:val="22"/>
          <w:szCs w:val="22"/>
        </w:rPr>
        <w:fldChar w:fldCharType="separate"/>
      </w:r>
      <w:r w:rsidR="00F03BE8" w:rsidRPr="00F03BE8">
        <w:rPr>
          <w:sz w:val="22"/>
        </w:rPr>
        <w:t xml:space="preserve">Booth, A., Papaioannou, D., and Sutton, A., 2012. </w:t>
      </w:r>
      <w:r w:rsidR="00F03BE8" w:rsidRPr="00F03BE8">
        <w:rPr>
          <w:i/>
          <w:iCs/>
          <w:sz w:val="22"/>
        </w:rPr>
        <w:t>Systematic Approaches to a Successful Literature Review</w:t>
      </w:r>
      <w:r w:rsidR="00F03BE8" w:rsidRPr="00F03BE8">
        <w:rPr>
          <w:sz w:val="22"/>
        </w:rPr>
        <w:t>.</w:t>
      </w:r>
    </w:p>
    <w:p w14:paraId="1581759E" w14:textId="77777777" w:rsidR="00F03BE8" w:rsidRPr="00F03BE8" w:rsidRDefault="00F03BE8" w:rsidP="00F03BE8">
      <w:pPr>
        <w:pStyle w:val="Bibliography"/>
        <w:rPr>
          <w:sz w:val="22"/>
        </w:rPr>
      </w:pPr>
      <w:r w:rsidRPr="00F03BE8">
        <w:rPr>
          <w:sz w:val="22"/>
        </w:rPr>
        <w:t xml:space="preserve">Chaudhuri, A., Wæhrens, B.V., Treiblmaier, H., and Jensen, S.F., 2024. Impact pathways: digital product passport for embedding circularity in electronics supply chains. </w:t>
      </w:r>
      <w:r w:rsidRPr="00F03BE8">
        <w:rPr>
          <w:i/>
          <w:iCs/>
          <w:sz w:val="22"/>
        </w:rPr>
        <w:t>International Journal of Operations and Production Management</w:t>
      </w:r>
      <w:r w:rsidRPr="00F03BE8">
        <w:rPr>
          <w:sz w:val="22"/>
        </w:rPr>
        <w:t>.</w:t>
      </w:r>
    </w:p>
    <w:p w14:paraId="2289E0C1" w14:textId="77777777" w:rsidR="00F03BE8" w:rsidRPr="00F03BE8" w:rsidRDefault="00F03BE8" w:rsidP="00F03BE8">
      <w:pPr>
        <w:pStyle w:val="Bibliography"/>
        <w:rPr>
          <w:sz w:val="22"/>
        </w:rPr>
      </w:pPr>
      <w:r w:rsidRPr="00F03BE8">
        <w:rPr>
          <w:sz w:val="22"/>
        </w:rPr>
        <w:t xml:space="preserve">Chen, Y. and Chen, G., 2022. Optimization of the Intelligent Asset Management System Based on WSN and RFID Technology. </w:t>
      </w:r>
      <w:r w:rsidRPr="00F03BE8">
        <w:rPr>
          <w:i/>
          <w:iCs/>
          <w:sz w:val="22"/>
        </w:rPr>
        <w:t>Journal of Sensors</w:t>
      </w:r>
      <w:r w:rsidRPr="00F03BE8">
        <w:rPr>
          <w:sz w:val="22"/>
        </w:rPr>
        <w:t>, 2022.</w:t>
      </w:r>
    </w:p>
    <w:p w14:paraId="1E8001FD" w14:textId="77777777" w:rsidR="00F03BE8" w:rsidRPr="00F03BE8" w:rsidRDefault="00F03BE8" w:rsidP="00F03BE8">
      <w:pPr>
        <w:pStyle w:val="Bibliography"/>
        <w:rPr>
          <w:sz w:val="22"/>
        </w:rPr>
      </w:pPr>
      <w:r w:rsidRPr="00F03BE8">
        <w:rPr>
          <w:sz w:val="22"/>
        </w:rPr>
        <w:t xml:space="preserve">D’Cruze, R.S., Ahmed, M.U., Bengtsson, M., Ur Rehman, A., Funk, P., and Sohlberg, R., 2024. A Case Study on Ontology Development for AI Based Decision Systems in Industry. </w:t>
      </w:r>
      <w:r w:rsidRPr="00F03BE8">
        <w:rPr>
          <w:i/>
          <w:iCs/>
          <w:sz w:val="22"/>
        </w:rPr>
        <w:t>In</w:t>
      </w:r>
      <w:r w:rsidRPr="00F03BE8">
        <w:rPr>
          <w:sz w:val="22"/>
        </w:rPr>
        <w:t xml:space="preserve">: Kumar U., Karim R., Galar D., and Kour R., eds. </w:t>
      </w:r>
      <w:r w:rsidRPr="00F03BE8">
        <w:rPr>
          <w:i/>
          <w:iCs/>
          <w:sz w:val="22"/>
        </w:rPr>
        <w:t>Lect. Notes Mech. Eng.</w:t>
      </w:r>
      <w:r w:rsidRPr="00F03BE8">
        <w:rPr>
          <w:sz w:val="22"/>
        </w:rPr>
        <w:t xml:space="preserve"> Presented at the Lecture Notes in Mechanical Engineering, Springer Science and Business Media Deutschland GmbH, 693–706.</w:t>
      </w:r>
    </w:p>
    <w:p w14:paraId="2FD91164" w14:textId="77777777" w:rsidR="00F03BE8" w:rsidRPr="00F03BE8" w:rsidRDefault="00F03BE8" w:rsidP="00F03BE8">
      <w:pPr>
        <w:pStyle w:val="Bibliography"/>
        <w:rPr>
          <w:sz w:val="22"/>
        </w:rPr>
      </w:pPr>
      <w:r w:rsidRPr="00F03BE8">
        <w:rPr>
          <w:sz w:val="22"/>
        </w:rPr>
        <w:t xml:space="preserve">Eickhoff, T., Eiden, A., Göbel, J.C., and Eigner, M., 2020. A Metadata Repository for Semantic Product Lifecycle Management. </w:t>
      </w:r>
      <w:r w:rsidRPr="00F03BE8">
        <w:rPr>
          <w:i/>
          <w:iCs/>
          <w:sz w:val="22"/>
        </w:rPr>
        <w:t>Procedia CIRP</w:t>
      </w:r>
      <w:r w:rsidRPr="00F03BE8">
        <w:rPr>
          <w:sz w:val="22"/>
        </w:rPr>
        <w:t>, 91, 249–254.</w:t>
      </w:r>
    </w:p>
    <w:p w14:paraId="357CF1EF" w14:textId="77777777" w:rsidR="00F03BE8" w:rsidRPr="00F03BE8" w:rsidRDefault="00F03BE8" w:rsidP="00F03BE8">
      <w:pPr>
        <w:pStyle w:val="Bibliography"/>
        <w:rPr>
          <w:sz w:val="22"/>
        </w:rPr>
      </w:pPr>
      <w:r w:rsidRPr="00F03BE8">
        <w:rPr>
          <w:sz w:val="22"/>
        </w:rPr>
        <w:t>European Commission, 2020. Circular economy action plan [online]. Available from: https://environment.ec.europa.eu/strategy/circular-economy-action-plan_en [Accessed 31 Jan 2025].</w:t>
      </w:r>
    </w:p>
    <w:p w14:paraId="155A380A" w14:textId="77777777" w:rsidR="00F03BE8" w:rsidRPr="00F03BE8" w:rsidRDefault="00F03BE8" w:rsidP="00F03BE8">
      <w:pPr>
        <w:pStyle w:val="Bibliography"/>
        <w:rPr>
          <w:sz w:val="22"/>
        </w:rPr>
      </w:pPr>
      <w:r w:rsidRPr="00F03BE8">
        <w:rPr>
          <w:sz w:val="22"/>
        </w:rPr>
        <w:t>European Commission, 2021. Delivering the European Green Deal [online]. Available from: https://commission.europa.eu/strategy-and-policy/priorities-2019-2024/european-green-deal/delivering-european-green-deal_en [Accessed 30 Jan 2025].</w:t>
      </w:r>
    </w:p>
    <w:p w14:paraId="4124A5C9" w14:textId="77777777" w:rsidR="00F03BE8" w:rsidRPr="00F03BE8" w:rsidRDefault="00F03BE8" w:rsidP="00F03BE8">
      <w:pPr>
        <w:pStyle w:val="Bibliography"/>
        <w:rPr>
          <w:sz w:val="22"/>
        </w:rPr>
      </w:pPr>
      <w:r w:rsidRPr="00F03BE8">
        <w:rPr>
          <w:sz w:val="22"/>
        </w:rPr>
        <w:t>European Commission, 2025. Ecodesign for Sustainable Products Regulation [online]. Available from: https://commission.europa.eu/energy-climate-change-environment/standards-tools-and-labels/products-labelling-rules-and-requirements/ecodesign-sustainable-products-regulation_en [Accessed 31 Jan 2025].</w:t>
      </w:r>
    </w:p>
    <w:p w14:paraId="35F8D4CE" w14:textId="77777777" w:rsidR="00F03BE8" w:rsidRPr="00F03BE8" w:rsidRDefault="00F03BE8" w:rsidP="00F03BE8">
      <w:pPr>
        <w:pStyle w:val="Bibliography"/>
        <w:rPr>
          <w:sz w:val="22"/>
        </w:rPr>
      </w:pPr>
      <w:r w:rsidRPr="00F03BE8">
        <w:rPr>
          <w:sz w:val="22"/>
        </w:rPr>
        <w:t>European Union, 2024. EU’s Digital Product Passport: Advancing transparency and sustainability | data.europa.eu [online]. Available from: https://data.europa.eu/en/news-events/news/eus-digital-product-passport-advancing-transparency-and-sustainability [Accessed 8 Feb 2025].</w:t>
      </w:r>
    </w:p>
    <w:p w14:paraId="2608B2F0" w14:textId="77777777" w:rsidR="00F03BE8" w:rsidRPr="00F03BE8" w:rsidRDefault="00F03BE8" w:rsidP="00F03BE8">
      <w:pPr>
        <w:pStyle w:val="Bibliography"/>
        <w:rPr>
          <w:sz w:val="22"/>
        </w:rPr>
      </w:pPr>
      <w:r w:rsidRPr="00F03BE8">
        <w:rPr>
          <w:sz w:val="22"/>
          <w:lang w:val="sv-SE"/>
        </w:rPr>
        <w:t xml:space="preserve">Gligoric, N., Krco, S., Hakola, L., Vehmas, K., De, S., Moessner, K., Jansson, K., Polenz, I., and van Kranenburg, R., 2019. </w:t>
      </w:r>
      <w:r w:rsidRPr="00F03BE8">
        <w:rPr>
          <w:sz w:val="22"/>
        </w:rPr>
        <w:t xml:space="preserve">SmartTags: IoT Product Passport for Circular Economy Based on Printed Sensors and Unique Item-Level Identifiers. </w:t>
      </w:r>
      <w:r w:rsidRPr="00F03BE8">
        <w:rPr>
          <w:i/>
          <w:iCs/>
          <w:sz w:val="22"/>
        </w:rPr>
        <w:t>Sensors</w:t>
      </w:r>
      <w:r w:rsidRPr="00F03BE8">
        <w:rPr>
          <w:sz w:val="22"/>
        </w:rPr>
        <w:t>, 19 (3), 586.</w:t>
      </w:r>
    </w:p>
    <w:p w14:paraId="36C55B55" w14:textId="77777777" w:rsidR="00F03BE8" w:rsidRPr="00F03BE8" w:rsidRDefault="00F03BE8" w:rsidP="00F03BE8">
      <w:pPr>
        <w:pStyle w:val="Bibliography"/>
        <w:rPr>
          <w:sz w:val="22"/>
        </w:rPr>
      </w:pPr>
      <w:r w:rsidRPr="00F03BE8">
        <w:rPr>
          <w:sz w:val="22"/>
        </w:rPr>
        <w:t xml:space="preserve">Gorski, E.G., Loures, E.D.F.R., Santos, E.A.P., Kondo, R.E., and Martins, G.R.D.N., 2022. Towards a smart workflow in CMMS/EAM systems: An approach based on ML and MCDM. </w:t>
      </w:r>
      <w:r w:rsidRPr="00F03BE8">
        <w:rPr>
          <w:i/>
          <w:iCs/>
          <w:sz w:val="22"/>
        </w:rPr>
        <w:t>Journal of Industrial Information Integration</w:t>
      </w:r>
      <w:r w:rsidRPr="00F03BE8">
        <w:rPr>
          <w:sz w:val="22"/>
        </w:rPr>
        <w:t>, 26, 100278.</w:t>
      </w:r>
    </w:p>
    <w:p w14:paraId="4C4DA3EB" w14:textId="77777777" w:rsidR="00F03BE8" w:rsidRPr="00F03BE8" w:rsidRDefault="00F03BE8" w:rsidP="00F03BE8">
      <w:pPr>
        <w:pStyle w:val="Bibliography"/>
        <w:rPr>
          <w:sz w:val="22"/>
        </w:rPr>
      </w:pPr>
      <w:r w:rsidRPr="00F03BE8">
        <w:rPr>
          <w:sz w:val="22"/>
        </w:rPr>
        <w:t>Götz, T., Berg, H., Jansen, M., Adisorn, T., Cembrero, D., Markkanen, S., and Chowdhury, T., 2022. Digital Product Passport: the ticket to achieving a climate neutral and circular European economy?</w:t>
      </w:r>
    </w:p>
    <w:p w14:paraId="5996589E" w14:textId="77777777" w:rsidR="00F03BE8" w:rsidRPr="00F03BE8" w:rsidRDefault="00F03BE8" w:rsidP="00F03BE8">
      <w:pPr>
        <w:pStyle w:val="Bibliography"/>
        <w:rPr>
          <w:sz w:val="22"/>
        </w:rPr>
      </w:pPr>
      <w:r w:rsidRPr="00F03BE8">
        <w:rPr>
          <w:sz w:val="22"/>
        </w:rPr>
        <w:t xml:space="preserve">Haghighatkhah, A., Banijamali, A., Pakanen, O.-P., Oivo, M., and Kuvaja, P., 2017. Automotive software engineering: A systematic mapping study. </w:t>
      </w:r>
      <w:r w:rsidRPr="00F03BE8">
        <w:rPr>
          <w:i/>
          <w:iCs/>
          <w:sz w:val="22"/>
        </w:rPr>
        <w:t>Journal of Systems and Software</w:t>
      </w:r>
      <w:r w:rsidRPr="00F03BE8">
        <w:rPr>
          <w:sz w:val="22"/>
        </w:rPr>
        <w:t>, 128, 25–55.</w:t>
      </w:r>
    </w:p>
    <w:p w14:paraId="77D294F7" w14:textId="77777777" w:rsidR="00F03BE8" w:rsidRPr="00F03BE8" w:rsidRDefault="00F03BE8" w:rsidP="00F03BE8">
      <w:pPr>
        <w:pStyle w:val="Bibliography"/>
        <w:rPr>
          <w:sz w:val="22"/>
        </w:rPr>
      </w:pPr>
      <w:r w:rsidRPr="00F03BE8">
        <w:rPr>
          <w:sz w:val="22"/>
          <w:lang w:val="sv-SE"/>
        </w:rPr>
        <w:t xml:space="preserve">Jansen, M., Blomqvist, E., Keskisärkkä, R., Li, H., Lindecrantz, M., Wannerberg, K., Pomp, A., Meisen, T., and Berg, H., 2024. </w:t>
      </w:r>
      <w:r w:rsidRPr="00F03BE8">
        <w:rPr>
          <w:sz w:val="22"/>
        </w:rPr>
        <w:t>Modelling Digital Product Passports for the Circular Economy.</w:t>
      </w:r>
    </w:p>
    <w:p w14:paraId="64A9B353" w14:textId="77777777" w:rsidR="00F03BE8" w:rsidRPr="00F03BE8" w:rsidRDefault="00F03BE8" w:rsidP="00F03BE8">
      <w:pPr>
        <w:pStyle w:val="Bibliography"/>
        <w:rPr>
          <w:sz w:val="22"/>
        </w:rPr>
      </w:pPr>
      <w:r w:rsidRPr="00F03BE8">
        <w:rPr>
          <w:sz w:val="22"/>
        </w:rPr>
        <w:t xml:space="preserve">Jansen, M., Meisen, T., Plociennik, C., Berg, H., Pomp, A., and Windholz, W., 2023. Stop Guessing in the Dark: Identified Requirements for Digital Product Passport Systems. </w:t>
      </w:r>
      <w:r w:rsidRPr="00F03BE8">
        <w:rPr>
          <w:i/>
          <w:iCs/>
          <w:sz w:val="22"/>
        </w:rPr>
        <w:t>SYSTEMS</w:t>
      </w:r>
      <w:r w:rsidRPr="00F03BE8">
        <w:rPr>
          <w:sz w:val="22"/>
        </w:rPr>
        <w:t>, 11 (3).</w:t>
      </w:r>
    </w:p>
    <w:p w14:paraId="5D51710F" w14:textId="77777777" w:rsidR="00F03BE8" w:rsidRPr="00F03BE8" w:rsidRDefault="00F03BE8" w:rsidP="00F03BE8">
      <w:pPr>
        <w:pStyle w:val="Bibliography"/>
        <w:rPr>
          <w:sz w:val="22"/>
        </w:rPr>
      </w:pPr>
      <w:r w:rsidRPr="00F03BE8">
        <w:rPr>
          <w:sz w:val="22"/>
        </w:rPr>
        <w:t xml:space="preserve">Kebede, R., Moscati, A., Tan, H., and Johansson, P., 2022. Integration of manufacturers’ product data in BIM platforms using semantic web technologies. </w:t>
      </w:r>
      <w:r w:rsidRPr="00F03BE8">
        <w:rPr>
          <w:i/>
          <w:iCs/>
          <w:sz w:val="22"/>
        </w:rPr>
        <w:t>Automation in Construction</w:t>
      </w:r>
      <w:r w:rsidRPr="00F03BE8">
        <w:rPr>
          <w:sz w:val="22"/>
        </w:rPr>
        <w:t>, 144, 104630.</w:t>
      </w:r>
    </w:p>
    <w:p w14:paraId="186B3A99" w14:textId="77777777" w:rsidR="00F03BE8" w:rsidRPr="00F03BE8" w:rsidRDefault="00F03BE8" w:rsidP="00F03BE8">
      <w:pPr>
        <w:pStyle w:val="Bibliography"/>
        <w:rPr>
          <w:sz w:val="22"/>
        </w:rPr>
      </w:pPr>
      <w:r w:rsidRPr="00F03BE8">
        <w:rPr>
          <w:sz w:val="22"/>
        </w:rPr>
        <w:t>Kebede, R., Moscati, A., Tan, H., and Johansson, P., 2023. Circular economy in the built environment: A framework for implementing digital product passports with knowledge graphs. Presented at the 2023 European Conference on Computing in Construction and the 40th International CIB W78 Conference.</w:t>
      </w:r>
    </w:p>
    <w:p w14:paraId="64B3B381" w14:textId="77777777" w:rsidR="00F03BE8" w:rsidRPr="00F03BE8" w:rsidRDefault="00F03BE8" w:rsidP="00F03BE8">
      <w:pPr>
        <w:pStyle w:val="Bibliography"/>
        <w:rPr>
          <w:sz w:val="22"/>
        </w:rPr>
      </w:pPr>
      <w:r w:rsidRPr="00F03BE8">
        <w:rPr>
          <w:sz w:val="22"/>
        </w:rPr>
        <w:t xml:space="preserve">Kebede, R., Moscati, A., Tan, H., and Johansson, P., 2024. A modular ontology modeling approach to developing digital product passports to promote circular economy in the built environment. </w:t>
      </w:r>
      <w:r w:rsidRPr="00F03BE8">
        <w:rPr>
          <w:i/>
          <w:iCs/>
          <w:sz w:val="22"/>
        </w:rPr>
        <w:t>Sustainable Production and Consumption</w:t>
      </w:r>
      <w:r w:rsidRPr="00F03BE8">
        <w:rPr>
          <w:sz w:val="22"/>
        </w:rPr>
        <w:t>, 48, 248–268.</w:t>
      </w:r>
    </w:p>
    <w:p w14:paraId="5CFA5758" w14:textId="77777777" w:rsidR="00F03BE8" w:rsidRPr="00F03BE8" w:rsidRDefault="00F03BE8" w:rsidP="00F03BE8">
      <w:pPr>
        <w:pStyle w:val="Bibliography"/>
        <w:rPr>
          <w:sz w:val="22"/>
        </w:rPr>
      </w:pPr>
      <w:r w:rsidRPr="00F03BE8">
        <w:rPr>
          <w:sz w:val="22"/>
        </w:rPr>
        <w:t xml:space="preserve">Kedir, F., Hall, D.M., Brantvall, S., Lessing, J., Hollberg, A., and Soman, R.K., 2023. Circular information flows in industrialized housing construction: the case of a multi-family housing product platform in Sweden. </w:t>
      </w:r>
      <w:r w:rsidRPr="00F03BE8">
        <w:rPr>
          <w:i/>
          <w:iCs/>
          <w:sz w:val="22"/>
        </w:rPr>
        <w:t>Construction Innovation</w:t>
      </w:r>
      <w:r w:rsidRPr="00F03BE8">
        <w:rPr>
          <w:sz w:val="22"/>
        </w:rPr>
        <w:t>, 24 (5), 1354–1379.</w:t>
      </w:r>
    </w:p>
    <w:p w14:paraId="0AF5B200" w14:textId="77777777" w:rsidR="00F03BE8" w:rsidRPr="00F03BE8" w:rsidRDefault="00F03BE8" w:rsidP="00F03BE8">
      <w:pPr>
        <w:pStyle w:val="Bibliography"/>
        <w:rPr>
          <w:sz w:val="22"/>
        </w:rPr>
      </w:pPr>
      <w:r w:rsidRPr="00F03BE8">
        <w:rPr>
          <w:sz w:val="22"/>
        </w:rPr>
        <w:t xml:space="preserve">King, M.R.N., Timms, P.D., and Mountney, S., 2023. A proposed universal definition of a Digital Product Passport Ecosystem (DPPE): Worldviews, discrete capabilities, stakeholder requirements and concerns. </w:t>
      </w:r>
      <w:r w:rsidRPr="00F03BE8">
        <w:rPr>
          <w:i/>
          <w:iCs/>
          <w:sz w:val="22"/>
        </w:rPr>
        <w:t>Journal of Cleaner Production</w:t>
      </w:r>
      <w:r w:rsidRPr="00F03BE8">
        <w:rPr>
          <w:sz w:val="22"/>
        </w:rPr>
        <w:t>, 384.</w:t>
      </w:r>
    </w:p>
    <w:p w14:paraId="0EBA541D" w14:textId="77777777" w:rsidR="00F03BE8" w:rsidRPr="00F03BE8" w:rsidRDefault="00F03BE8" w:rsidP="00F03BE8">
      <w:pPr>
        <w:pStyle w:val="Bibliography"/>
        <w:rPr>
          <w:sz w:val="22"/>
        </w:rPr>
      </w:pPr>
      <w:r w:rsidRPr="00F03BE8">
        <w:rPr>
          <w:sz w:val="22"/>
        </w:rPr>
        <w:t xml:space="preserve">Koppelaar, R., Pamidi, S., Hajosi, E., Herreras, L., Leroy, P., Jung, H., Concheso, A., Daniel, R., Francisco, F., Parrado, C., Dell’Ambrogio, S., Guggiari, F., Leone, D., and Fontana, A., 2023. A Digital Product Passport for Critical Raw Materials Reuse and Recycling. </w:t>
      </w:r>
      <w:r w:rsidRPr="00F03BE8">
        <w:rPr>
          <w:i/>
          <w:iCs/>
          <w:sz w:val="22"/>
        </w:rPr>
        <w:t>SUSTAINABILITY</w:t>
      </w:r>
      <w:r w:rsidRPr="00F03BE8">
        <w:rPr>
          <w:sz w:val="22"/>
        </w:rPr>
        <w:t>, 15 (2).</w:t>
      </w:r>
    </w:p>
    <w:p w14:paraId="1D399329" w14:textId="77777777" w:rsidR="00F03BE8" w:rsidRPr="00F03BE8" w:rsidRDefault="00F03BE8" w:rsidP="00F03BE8">
      <w:pPr>
        <w:pStyle w:val="Bibliography"/>
        <w:rPr>
          <w:sz w:val="22"/>
        </w:rPr>
      </w:pPr>
      <w:r w:rsidRPr="00F03BE8">
        <w:rPr>
          <w:sz w:val="22"/>
        </w:rPr>
        <w:t xml:space="preserve">Magas, M. and Kiritsis, D., 2022. Industry Commons: an ecosystem approach to horizontal enablers for sustainable cross-domain industrial innovation (a positioning paper). </w:t>
      </w:r>
      <w:r w:rsidRPr="00F03BE8">
        <w:rPr>
          <w:i/>
          <w:iCs/>
          <w:sz w:val="22"/>
        </w:rPr>
        <w:t>International Journal of Production Research</w:t>
      </w:r>
      <w:r w:rsidRPr="00F03BE8">
        <w:rPr>
          <w:sz w:val="22"/>
        </w:rPr>
        <w:t>, 60 (2), 479–492.</w:t>
      </w:r>
    </w:p>
    <w:p w14:paraId="44CF4F54" w14:textId="77777777" w:rsidR="00F03BE8" w:rsidRPr="00F03BE8" w:rsidRDefault="00F03BE8" w:rsidP="00F03BE8">
      <w:pPr>
        <w:pStyle w:val="Bibliography"/>
        <w:rPr>
          <w:sz w:val="22"/>
        </w:rPr>
      </w:pPr>
      <w:r w:rsidRPr="00F03BE8">
        <w:rPr>
          <w:sz w:val="22"/>
        </w:rPr>
        <w:t xml:space="preserve">Mongeon, P. and Paul-Hus, A., 2015. The journal coverage of Web of Science and Scopus: a comparative analysis. </w:t>
      </w:r>
      <w:r w:rsidRPr="00F03BE8">
        <w:rPr>
          <w:i/>
          <w:iCs/>
          <w:sz w:val="22"/>
        </w:rPr>
        <w:t>Scientometrics</w:t>
      </w:r>
      <w:r w:rsidRPr="00F03BE8">
        <w:rPr>
          <w:sz w:val="22"/>
        </w:rPr>
        <w:t>, 106 (1), 213–228.</w:t>
      </w:r>
    </w:p>
    <w:p w14:paraId="602335A3" w14:textId="77777777" w:rsidR="00F03BE8" w:rsidRPr="00F03BE8" w:rsidRDefault="00F03BE8" w:rsidP="00F03BE8">
      <w:pPr>
        <w:pStyle w:val="Bibliography"/>
        <w:rPr>
          <w:sz w:val="22"/>
        </w:rPr>
      </w:pPr>
      <w:r w:rsidRPr="00F03BE8">
        <w:rPr>
          <w:sz w:val="22"/>
        </w:rPr>
        <w:t xml:space="preserve">Montero Jiménez, J.J., Vingerhoeds, R., Grabot, B., and Schwartz, S., 2023. An ontology model for maintenance strategy selection and assessment. </w:t>
      </w:r>
      <w:r w:rsidRPr="00F03BE8">
        <w:rPr>
          <w:i/>
          <w:iCs/>
          <w:sz w:val="22"/>
        </w:rPr>
        <w:t>Journal of Intelligent Manufacturing</w:t>
      </w:r>
      <w:r w:rsidRPr="00F03BE8">
        <w:rPr>
          <w:sz w:val="22"/>
        </w:rPr>
        <w:t>, 34 (3), 1369–1387.</w:t>
      </w:r>
    </w:p>
    <w:p w14:paraId="41CD8C2D" w14:textId="77777777" w:rsidR="00F03BE8" w:rsidRPr="00F03BE8" w:rsidRDefault="00F03BE8" w:rsidP="00F03BE8">
      <w:pPr>
        <w:pStyle w:val="Bibliography"/>
        <w:rPr>
          <w:sz w:val="22"/>
        </w:rPr>
      </w:pPr>
      <w:r w:rsidRPr="00F03BE8">
        <w:rPr>
          <w:sz w:val="22"/>
        </w:rPr>
        <w:t xml:space="preserve">Palm, D., Kuenster, N., Dorka, F., and Buecheler, M., 2024. Architectures And Systems For Identifying Assets In Circular Supply Chains using Digital Product Passports and the Asset Administration Shell. </w:t>
      </w:r>
      <w:r w:rsidRPr="00F03BE8">
        <w:rPr>
          <w:i/>
          <w:iCs/>
          <w:sz w:val="22"/>
        </w:rPr>
        <w:t>In</w:t>
      </w:r>
      <w:r w:rsidRPr="00F03BE8">
        <w:rPr>
          <w:sz w:val="22"/>
        </w:rPr>
        <w:t>: D. Herberger and M. Hubner, eds. Presented at the PROCEEDINGS OF THE CONFERENCE ON PRODUCTION SYSTEMS AND LOGISTICS, CPSL 2024, 898–905.</w:t>
      </w:r>
    </w:p>
    <w:p w14:paraId="05876BA6" w14:textId="77777777" w:rsidR="00F03BE8" w:rsidRPr="00F03BE8" w:rsidRDefault="00F03BE8" w:rsidP="00F03BE8">
      <w:pPr>
        <w:pStyle w:val="Bibliography"/>
        <w:rPr>
          <w:sz w:val="22"/>
        </w:rPr>
      </w:pPr>
      <w:r w:rsidRPr="00F03BE8">
        <w:rPr>
          <w:sz w:val="22"/>
        </w:rPr>
        <w:t>Pauwels, P., 2015. EXPRESS to OWL for construction industry: Towards a recommendable and usable ifcOWL ontology.</w:t>
      </w:r>
    </w:p>
    <w:p w14:paraId="373975DA" w14:textId="77777777" w:rsidR="00F03BE8" w:rsidRPr="00F03BE8" w:rsidRDefault="00F03BE8" w:rsidP="00F03BE8">
      <w:pPr>
        <w:pStyle w:val="Bibliography"/>
        <w:rPr>
          <w:sz w:val="22"/>
        </w:rPr>
      </w:pPr>
      <w:r w:rsidRPr="00F03BE8">
        <w:rPr>
          <w:sz w:val="22"/>
        </w:rPr>
        <w:t xml:space="preserve">Pauwels, P., Zhang, S., and Lee, Y.-C., 2017. Semantic web technologies in AEC industry: A literature overview. </w:t>
      </w:r>
      <w:r w:rsidRPr="00F03BE8">
        <w:rPr>
          <w:i/>
          <w:iCs/>
          <w:sz w:val="22"/>
        </w:rPr>
        <w:t>Automation in Construction</w:t>
      </w:r>
      <w:r w:rsidRPr="00F03BE8">
        <w:rPr>
          <w:sz w:val="22"/>
        </w:rPr>
        <w:t>, 73, 145–165.</w:t>
      </w:r>
    </w:p>
    <w:p w14:paraId="326B0F07" w14:textId="77777777" w:rsidR="00F03BE8" w:rsidRPr="00F03BE8" w:rsidRDefault="00F03BE8" w:rsidP="00F03BE8">
      <w:pPr>
        <w:pStyle w:val="Bibliography"/>
        <w:rPr>
          <w:sz w:val="22"/>
        </w:rPr>
      </w:pPr>
      <w:r w:rsidRPr="00F03BE8">
        <w:rPr>
          <w:sz w:val="22"/>
        </w:rPr>
        <w:t>Plociennik, C., Pourjafarian, M., Saleh, S., Hagedorn, T., Carmo Precci Lopes, A. do, Vogelgesang, M., Baehr, J., Kellerer, B., Jansen, M., Berg, H., Ruskowski, M., Schebek, L., and Ciroth, A., 2022. Requirements for a Digital Product Passport to Boost the Circular Economy.</w:t>
      </w:r>
    </w:p>
    <w:p w14:paraId="502C496C" w14:textId="77777777" w:rsidR="00F03BE8" w:rsidRPr="00F03BE8" w:rsidRDefault="00F03BE8" w:rsidP="00F03BE8">
      <w:pPr>
        <w:pStyle w:val="Bibliography"/>
        <w:rPr>
          <w:sz w:val="22"/>
        </w:rPr>
      </w:pPr>
      <w:r w:rsidRPr="00F03BE8">
        <w:rPr>
          <w:sz w:val="22"/>
        </w:rPr>
        <w:t xml:space="preserve">Polenghi, A., Acerbi, F., Roda, I., Macchi, M., and Taisch, M., 2021. Enterprise information systems interoperability for asset lifecycle management to enhance circular manufacturing. </w:t>
      </w:r>
      <w:r w:rsidRPr="00F03BE8">
        <w:rPr>
          <w:i/>
          <w:iCs/>
          <w:sz w:val="22"/>
        </w:rPr>
        <w:t>In</w:t>
      </w:r>
      <w:r w:rsidRPr="00F03BE8">
        <w:rPr>
          <w:sz w:val="22"/>
        </w:rPr>
        <w:t xml:space="preserve">: </w:t>
      </w:r>
      <w:r w:rsidRPr="00F03BE8">
        <w:rPr>
          <w:i/>
          <w:iCs/>
          <w:sz w:val="22"/>
        </w:rPr>
        <w:t>IFAC-PapersOnLine</w:t>
      </w:r>
      <w:r w:rsidRPr="00F03BE8">
        <w:rPr>
          <w:sz w:val="22"/>
        </w:rPr>
        <w:t>. Presented at the IFAC-PapersOnLine, Elsevier B.V., 361–366.</w:t>
      </w:r>
    </w:p>
    <w:p w14:paraId="4E0991D2" w14:textId="77777777" w:rsidR="00F03BE8" w:rsidRPr="00F03BE8" w:rsidRDefault="00F03BE8" w:rsidP="00F03BE8">
      <w:pPr>
        <w:pStyle w:val="Bibliography"/>
        <w:rPr>
          <w:sz w:val="22"/>
        </w:rPr>
      </w:pPr>
      <w:r w:rsidRPr="00F03BE8">
        <w:rPr>
          <w:sz w:val="22"/>
        </w:rPr>
        <w:t xml:space="preserve">Pourjafarian, M., Plociennik, C., Rimaz, M.H., Stein, P., Vogelgesang, M., Li, C., Knetsch, S., Bergweiler, S., and Ruskowski, M., 2023. A Multi-Stakeholder Digital Product Passport Based on the Asset Administration Shell. </w:t>
      </w:r>
      <w:r w:rsidRPr="00F03BE8">
        <w:rPr>
          <w:i/>
          <w:iCs/>
          <w:sz w:val="22"/>
        </w:rPr>
        <w:t>In</w:t>
      </w:r>
      <w:r w:rsidRPr="00F03BE8">
        <w:rPr>
          <w:sz w:val="22"/>
        </w:rPr>
        <w:t xml:space="preserve">: </w:t>
      </w:r>
      <w:r w:rsidRPr="00F03BE8">
        <w:rPr>
          <w:i/>
          <w:iCs/>
          <w:sz w:val="22"/>
        </w:rPr>
        <w:t>2023 IEEE 28th International Conference on Emerging Technologies and Factory Automation (ETFA)</w:t>
      </w:r>
      <w:r w:rsidRPr="00F03BE8">
        <w:rPr>
          <w:sz w:val="22"/>
        </w:rPr>
        <w:t>. Presented at the 2023 IEEE 28th International Conference on Emerging Technologies and Factory Automation (ETFA), 1–8.</w:t>
      </w:r>
    </w:p>
    <w:p w14:paraId="602BFA1B" w14:textId="77777777" w:rsidR="00F03BE8" w:rsidRPr="00F03BE8" w:rsidRDefault="00F03BE8" w:rsidP="00F03BE8">
      <w:pPr>
        <w:pStyle w:val="Bibliography"/>
        <w:rPr>
          <w:sz w:val="22"/>
        </w:rPr>
      </w:pPr>
      <w:r w:rsidRPr="00F03BE8">
        <w:rPr>
          <w:sz w:val="22"/>
        </w:rPr>
        <w:t xml:space="preserve">Regulation (EU) 2024/1781, 2024. </w:t>
      </w:r>
      <w:r w:rsidRPr="00F03BE8">
        <w:rPr>
          <w:i/>
          <w:iCs/>
          <w:sz w:val="22"/>
        </w:rPr>
        <w:t>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w:t>
      </w:r>
      <w:r w:rsidRPr="00F03BE8">
        <w:rPr>
          <w:sz w:val="22"/>
        </w:rPr>
        <w:t>.</w:t>
      </w:r>
    </w:p>
    <w:p w14:paraId="1226CF54" w14:textId="77777777" w:rsidR="00F03BE8" w:rsidRPr="00F03BE8" w:rsidRDefault="00F03BE8" w:rsidP="00F03BE8">
      <w:pPr>
        <w:pStyle w:val="Bibliography"/>
        <w:rPr>
          <w:sz w:val="22"/>
        </w:rPr>
      </w:pPr>
      <w:r w:rsidRPr="00F03BE8">
        <w:rPr>
          <w:sz w:val="22"/>
        </w:rPr>
        <w:t xml:space="preserve">Sauter, E., Lemmens, R., and Pauwels, P., 2019. CEO and CAMO ontologies : a circulation medium for materials in the construction industry. </w:t>
      </w:r>
      <w:r w:rsidRPr="00F03BE8">
        <w:rPr>
          <w:i/>
          <w:iCs/>
          <w:sz w:val="22"/>
        </w:rPr>
        <w:t>In</w:t>
      </w:r>
      <w:r w:rsidRPr="00F03BE8">
        <w:rPr>
          <w:sz w:val="22"/>
        </w:rPr>
        <w:t xml:space="preserve">: </w:t>
      </w:r>
      <w:r w:rsidRPr="00F03BE8">
        <w:rPr>
          <w:i/>
          <w:iCs/>
          <w:sz w:val="22"/>
        </w:rPr>
        <w:t>LIFE-CYCLE ANALYSIS AND ASSESSMENT IN CIVIL ENGINEERING : TOWARDS AN INTEGRATED VISION</w:t>
      </w:r>
      <w:r w:rsidRPr="00F03BE8">
        <w:rPr>
          <w:sz w:val="22"/>
        </w:rPr>
        <w:t>. Presented at the 6th International Symposium on Life-Cycle Civil Engineering (IALCCE), CRC Press, 1645–1652.</w:t>
      </w:r>
    </w:p>
    <w:p w14:paraId="75EC841B" w14:textId="77777777" w:rsidR="00F03BE8" w:rsidRPr="00F03BE8" w:rsidRDefault="00F03BE8" w:rsidP="00F03BE8">
      <w:pPr>
        <w:pStyle w:val="Bibliography"/>
        <w:rPr>
          <w:sz w:val="22"/>
        </w:rPr>
      </w:pPr>
      <w:r w:rsidRPr="00F03BE8">
        <w:rPr>
          <w:sz w:val="22"/>
        </w:rPr>
        <w:t xml:space="preserve">Shi, Z., Xie, Y., Xue, W., Chen, Y., Fu, L., and Xu, X., 2020. Smart factory in Industry 4.0. </w:t>
      </w:r>
      <w:r w:rsidRPr="00F03BE8">
        <w:rPr>
          <w:i/>
          <w:iCs/>
          <w:sz w:val="22"/>
        </w:rPr>
        <w:t>Systems Research and Behavioral Science</w:t>
      </w:r>
      <w:r w:rsidRPr="00F03BE8">
        <w:rPr>
          <w:sz w:val="22"/>
        </w:rPr>
        <w:t>, 37 (4), 607–617.</w:t>
      </w:r>
    </w:p>
    <w:p w14:paraId="0D9501AA" w14:textId="77777777" w:rsidR="00F03BE8" w:rsidRPr="00F03BE8" w:rsidRDefault="00F03BE8" w:rsidP="00F03BE8">
      <w:pPr>
        <w:pStyle w:val="Bibliography"/>
        <w:rPr>
          <w:sz w:val="22"/>
        </w:rPr>
      </w:pPr>
      <w:r w:rsidRPr="00F03BE8">
        <w:rPr>
          <w:sz w:val="22"/>
        </w:rPr>
        <w:t xml:space="preserve">Shimizu, C., Hammar, K., and Hitzler, P., 2023. Modular ontology modeling. </w:t>
      </w:r>
      <w:r w:rsidRPr="00F03BE8">
        <w:rPr>
          <w:i/>
          <w:iCs/>
          <w:sz w:val="22"/>
        </w:rPr>
        <w:t>Semantic Web</w:t>
      </w:r>
      <w:r w:rsidRPr="00F03BE8">
        <w:rPr>
          <w:sz w:val="22"/>
        </w:rPr>
        <w:t>, 14 (3), 459–489.</w:t>
      </w:r>
    </w:p>
    <w:p w14:paraId="286D81FE" w14:textId="77777777" w:rsidR="00F03BE8" w:rsidRPr="00F03BE8" w:rsidRDefault="00F03BE8" w:rsidP="00F03BE8">
      <w:pPr>
        <w:pStyle w:val="Bibliography"/>
        <w:rPr>
          <w:sz w:val="22"/>
        </w:rPr>
      </w:pPr>
      <w:r w:rsidRPr="00F03BE8">
        <w:rPr>
          <w:sz w:val="22"/>
        </w:rPr>
        <w:t xml:space="preserve">Singh, C. and Pekkola, S., 2023. Reasons for customizing packaged enterprise systems: a case study on an enterprise asset management system. </w:t>
      </w:r>
      <w:r w:rsidRPr="00F03BE8">
        <w:rPr>
          <w:i/>
          <w:iCs/>
          <w:sz w:val="22"/>
        </w:rPr>
        <w:t>Journal of Information Technology Case and Application Research</w:t>
      </w:r>
      <w:r w:rsidRPr="00F03BE8">
        <w:rPr>
          <w:sz w:val="22"/>
        </w:rPr>
        <w:t>, 25 (2), 159–186.</w:t>
      </w:r>
    </w:p>
    <w:p w14:paraId="0C20BFB3" w14:textId="77777777" w:rsidR="00F03BE8" w:rsidRPr="00F03BE8" w:rsidRDefault="00F03BE8" w:rsidP="00F03BE8">
      <w:pPr>
        <w:pStyle w:val="Bibliography"/>
        <w:rPr>
          <w:sz w:val="22"/>
        </w:rPr>
      </w:pPr>
      <w:r w:rsidRPr="00F03BE8">
        <w:rPr>
          <w:sz w:val="22"/>
        </w:rPr>
        <w:t xml:space="preserve">Spiss, M., Berninger, S., Perau, M., Janssen, J., Boos, W., and Schröer, T., 2024. Bidirectional Integration of Digital Product Passports into Information Systems of Production Planning and Control. </w:t>
      </w:r>
      <w:r w:rsidRPr="00F03BE8">
        <w:rPr>
          <w:i/>
          <w:iCs/>
          <w:sz w:val="22"/>
        </w:rPr>
        <w:t>In</w:t>
      </w:r>
      <w:r w:rsidRPr="00F03BE8">
        <w:rPr>
          <w:sz w:val="22"/>
        </w:rPr>
        <w:t>: L. Camarinha-Matos, A. Ortiz, X. Boucher, and A. Barthe-Delanoe, eds. Presented at the NAVIGATING UNPREDICTABILITY: COLLABORATIVE NETWORKS IN NON-LINEAR WORLDS, PRO-VE 2024, PT II, 179–193.</w:t>
      </w:r>
    </w:p>
    <w:p w14:paraId="5F66E202" w14:textId="77777777" w:rsidR="00F03BE8" w:rsidRPr="00F03BE8" w:rsidRDefault="00F03BE8" w:rsidP="00F03BE8">
      <w:pPr>
        <w:pStyle w:val="Bibliography"/>
        <w:rPr>
          <w:sz w:val="22"/>
        </w:rPr>
      </w:pPr>
      <w:r w:rsidRPr="00F03BE8">
        <w:rPr>
          <w:sz w:val="22"/>
        </w:rPr>
        <w:t>Taherdoost, H., 2018. How to Design and Create an Effective Survey/Questionnaire; A Step by Step Guide.</w:t>
      </w:r>
    </w:p>
    <w:p w14:paraId="08F95879" w14:textId="77777777" w:rsidR="00F03BE8" w:rsidRPr="00F03BE8" w:rsidRDefault="00F03BE8" w:rsidP="00F03BE8">
      <w:pPr>
        <w:pStyle w:val="Bibliography"/>
        <w:rPr>
          <w:sz w:val="22"/>
        </w:rPr>
      </w:pPr>
      <w:r w:rsidRPr="00F03BE8">
        <w:rPr>
          <w:sz w:val="22"/>
        </w:rPr>
        <w:t xml:space="preserve">Tian, L., Zhou, X., Wu, Y.-P., Zhou, W.-T., Zhang, J.-H., and Zhang, T.-S., 2022. Knowledge graph and knowledge reasoning: A systematic review. </w:t>
      </w:r>
      <w:r w:rsidRPr="00F03BE8">
        <w:rPr>
          <w:i/>
          <w:iCs/>
          <w:sz w:val="22"/>
        </w:rPr>
        <w:t>Journal of Electronic Science and Technology</w:t>
      </w:r>
      <w:r w:rsidRPr="00F03BE8">
        <w:rPr>
          <w:sz w:val="22"/>
        </w:rPr>
        <w:t>, 20 (2), 100159.</w:t>
      </w:r>
    </w:p>
    <w:p w14:paraId="60C3C317" w14:textId="77777777" w:rsidR="00F03BE8" w:rsidRPr="00F03BE8" w:rsidRDefault="00F03BE8" w:rsidP="00F03BE8">
      <w:pPr>
        <w:pStyle w:val="Bibliography"/>
        <w:rPr>
          <w:sz w:val="22"/>
        </w:rPr>
      </w:pPr>
      <w:r w:rsidRPr="00F03BE8">
        <w:rPr>
          <w:sz w:val="22"/>
        </w:rPr>
        <w:t>Wagner, A. and Rüppel, U., 2019. BPO: The Building Product Ontology for Assembled Products.</w:t>
      </w:r>
    </w:p>
    <w:p w14:paraId="51203ED8" w14:textId="77777777" w:rsidR="00F03BE8" w:rsidRPr="00F03BE8" w:rsidRDefault="00F03BE8" w:rsidP="00F03BE8">
      <w:pPr>
        <w:pStyle w:val="Bibliography"/>
        <w:rPr>
          <w:sz w:val="22"/>
        </w:rPr>
      </w:pPr>
      <w:r w:rsidRPr="00F03BE8">
        <w:rPr>
          <w:sz w:val="22"/>
        </w:rPr>
        <w:t>Walshe, R., Gayko, J., Helfritz, B., Farell, S., Guth-Orlowski, S., Rossetti, M., Schrundner, R., Poggiali, F., Roedding, T., Heemskerk, G., Olsson, S., and Clark, J., 2023. Report of TWG on DDP: Landscape of Digital Product Passport Standards.</w:t>
      </w:r>
    </w:p>
    <w:p w14:paraId="5D17B71D" w14:textId="77777777" w:rsidR="00F03BE8" w:rsidRPr="00F03BE8" w:rsidRDefault="00F03BE8" w:rsidP="00F03BE8">
      <w:pPr>
        <w:pStyle w:val="Bibliography"/>
        <w:rPr>
          <w:sz w:val="22"/>
        </w:rPr>
      </w:pPr>
      <w:r w:rsidRPr="00F03BE8">
        <w:rPr>
          <w:sz w:val="22"/>
        </w:rPr>
        <w:t xml:space="preserve">Wan, P.K.F. and Jiang, S., 2025. Enabling a dynamic information flow in digital product passports during product use phase: A literature review and proposed framework. </w:t>
      </w:r>
      <w:r w:rsidRPr="00F03BE8">
        <w:rPr>
          <w:i/>
          <w:iCs/>
          <w:sz w:val="22"/>
        </w:rPr>
        <w:t>Sustainable Production and Consumption</w:t>
      </w:r>
      <w:r w:rsidRPr="00F03BE8">
        <w:rPr>
          <w:sz w:val="22"/>
        </w:rPr>
        <w:t>, 54, 362–374.</w:t>
      </w:r>
    </w:p>
    <w:p w14:paraId="71D8BAC9" w14:textId="77777777" w:rsidR="00F03BE8" w:rsidRPr="00F03BE8" w:rsidRDefault="00F03BE8" w:rsidP="00F03BE8">
      <w:pPr>
        <w:pStyle w:val="Bibliography"/>
        <w:rPr>
          <w:sz w:val="22"/>
        </w:rPr>
      </w:pPr>
      <w:r w:rsidRPr="00F03BE8">
        <w:rPr>
          <w:sz w:val="22"/>
        </w:rPr>
        <w:t xml:space="preserve">Werbińska-Wojciechowska, S. and Winiarska, K., 2023. Maintenance Performance in the Age of Industry 4.0: A Bibliometric Performance Analysis and a Systematic Literature Review. </w:t>
      </w:r>
      <w:r w:rsidRPr="00F03BE8">
        <w:rPr>
          <w:i/>
          <w:iCs/>
          <w:sz w:val="22"/>
        </w:rPr>
        <w:t>Sensors</w:t>
      </w:r>
      <w:r w:rsidRPr="00F03BE8">
        <w:rPr>
          <w:sz w:val="22"/>
        </w:rPr>
        <w:t>, 23 (3).</w:t>
      </w:r>
    </w:p>
    <w:p w14:paraId="22829666" w14:textId="77777777" w:rsidR="00F03BE8" w:rsidRPr="00F03BE8" w:rsidRDefault="00F03BE8" w:rsidP="00F03BE8">
      <w:pPr>
        <w:pStyle w:val="Bibliography"/>
        <w:rPr>
          <w:sz w:val="22"/>
        </w:rPr>
      </w:pPr>
      <w:r w:rsidRPr="00F03BE8">
        <w:rPr>
          <w:sz w:val="22"/>
        </w:rPr>
        <w:t xml:space="preserve">Wijewickrama, M.K.C.S., Chileshe, N., Rameezdeen, R., and Ochoa, J.J., 2021. Information sharing in reverse logistics supply chain of demolition waste: A systematic literature review. </w:t>
      </w:r>
      <w:r w:rsidRPr="00F03BE8">
        <w:rPr>
          <w:i/>
          <w:iCs/>
          <w:sz w:val="22"/>
        </w:rPr>
        <w:t>Journal of Cleaner Production</w:t>
      </w:r>
      <w:r w:rsidRPr="00F03BE8">
        <w:rPr>
          <w:sz w:val="22"/>
        </w:rPr>
        <w:t>, 280, 124359.</w:t>
      </w:r>
    </w:p>
    <w:p w14:paraId="06D097C2" w14:textId="77777777" w:rsidR="00F03BE8" w:rsidRPr="00F03BE8" w:rsidRDefault="00F03BE8" w:rsidP="00F03BE8">
      <w:pPr>
        <w:pStyle w:val="Bibliography"/>
        <w:rPr>
          <w:sz w:val="22"/>
        </w:rPr>
      </w:pPr>
      <w:r w:rsidRPr="00F03BE8">
        <w:rPr>
          <w:sz w:val="22"/>
        </w:rPr>
        <w:t xml:space="preserve">Wilcke, X., Bloem, P., and de Boer, V., 2017. The knowledge graph as the default data model for learning on heterogeneous knowledge. </w:t>
      </w:r>
      <w:r w:rsidRPr="00F03BE8">
        <w:rPr>
          <w:i/>
          <w:iCs/>
          <w:sz w:val="22"/>
        </w:rPr>
        <w:t>Data Science</w:t>
      </w:r>
      <w:r w:rsidRPr="00F03BE8">
        <w:rPr>
          <w:sz w:val="22"/>
        </w:rPr>
        <w:t>, 1 (1–2), 39–57.</w:t>
      </w:r>
    </w:p>
    <w:p w14:paraId="0B5A92A5" w14:textId="77777777" w:rsidR="00F03BE8" w:rsidRPr="00F03BE8" w:rsidRDefault="00F03BE8" w:rsidP="00F03BE8">
      <w:pPr>
        <w:pStyle w:val="Bibliography"/>
        <w:rPr>
          <w:sz w:val="22"/>
        </w:rPr>
      </w:pPr>
      <w:r w:rsidRPr="00F03BE8">
        <w:rPr>
          <w:sz w:val="22"/>
        </w:rPr>
        <w:t xml:space="preserve">Yu, Y., Yazan, D.M., Van Den Berg, M., Firdausy, D.R., Junjan, V., and Iacob, M.-E., 2023. Circularity information platform for the built environment. </w:t>
      </w:r>
      <w:r w:rsidRPr="00F03BE8">
        <w:rPr>
          <w:i/>
          <w:iCs/>
          <w:sz w:val="22"/>
        </w:rPr>
        <w:t>Automation in Construction</w:t>
      </w:r>
      <w:r w:rsidRPr="00F03BE8">
        <w:rPr>
          <w:sz w:val="22"/>
        </w:rPr>
        <w:t>, 152, 104933.</w:t>
      </w:r>
    </w:p>
    <w:p w14:paraId="2CB87B04" w14:textId="77777777" w:rsidR="00F03BE8" w:rsidRPr="00F03BE8" w:rsidRDefault="00F03BE8" w:rsidP="00F03BE8">
      <w:pPr>
        <w:pStyle w:val="Bibliography"/>
        <w:rPr>
          <w:sz w:val="22"/>
        </w:rPr>
      </w:pPr>
      <w:r w:rsidRPr="00F03BE8">
        <w:rPr>
          <w:sz w:val="22"/>
        </w:rPr>
        <w:t xml:space="preserve">Zhang, A. and Seuring, S., 2024. Digital product passport for sustainable and circular supply chain management: a structured review of use cases. </w:t>
      </w:r>
      <w:r w:rsidRPr="00F03BE8">
        <w:rPr>
          <w:i/>
          <w:iCs/>
          <w:sz w:val="22"/>
        </w:rPr>
        <w:t>INTERNATIONAL JOURNAL OF LOGISTICS-RESEARCH AND APPLICATIONS</w:t>
      </w:r>
      <w:r w:rsidRPr="00F03BE8">
        <w:rPr>
          <w:sz w:val="22"/>
        </w:rPr>
        <w:t>, 27 (12), 2513–2540.</w:t>
      </w:r>
    </w:p>
    <w:p w14:paraId="02C659B3" w14:textId="7FDD29A2" w:rsidR="00D559D6" w:rsidRPr="00BC1ECA" w:rsidRDefault="003F3113" w:rsidP="00A95A08">
      <w:pPr>
        <w:pStyle w:val="papertext"/>
        <w:spacing w:after="0"/>
        <w:ind w:firstLine="0"/>
        <w:jc w:val="left"/>
        <w:rPr>
          <w:noProof w:val="0"/>
        </w:rPr>
      </w:pPr>
      <w:r w:rsidRPr="00BC1ECA">
        <w:rPr>
          <w:noProof w:val="0"/>
        </w:rPr>
        <w:fldChar w:fldCharType="end"/>
      </w:r>
    </w:p>
    <w:p w14:paraId="24C58CCA" w14:textId="77777777" w:rsidR="00D559D6" w:rsidRPr="00D559D6" w:rsidRDefault="00D559D6" w:rsidP="00384E26">
      <w:pPr>
        <w:pStyle w:val="papertext"/>
        <w:ind w:firstLine="0"/>
        <w:jc w:val="left"/>
      </w:pPr>
    </w:p>
    <w:sectPr w:rsidR="00D559D6" w:rsidRPr="00D559D6" w:rsidSect="00470DCB">
      <w:headerReference w:type="default" r:id="rId27"/>
      <w:footerReference w:type="default" r:id="rId28"/>
      <w:footerReference w:type="first" r:id="rId29"/>
      <w:pgSz w:w="11907" w:h="16840" w:code="9"/>
      <w:pgMar w:top="851" w:right="1080" w:bottom="1440" w:left="1080"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8A56B" w14:textId="77777777" w:rsidR="00270FFF" w:rsidRPr="00BC1ECA" w:rsidRDefault="00270FFF" w:rsidP="00D7593D">
      <w:r w:rsidRPr="00BC1ECA">
        <w:separator/>
      </w:r>
    </w:p>
  </w:endnote>
  <w:endnote w:type="continuationSeparator" w:id="0">
    <w:p w14:paraId="3B8B288C" w14:textId="77777777" w:rsidR="00270FFF" w:rsidRPr="00BC1ECA" w:rsidRDefault="00270FFF" w:rsidP="00D7593D">
      <w:r w:rsidRPr="00BC1ECA">
        <w:continuationSeparator/>
      </w:r>
    </w:p>
  </w:endnote>
  <w:endnote w:type="continuationNotice" w:id="1">
    <w:p w14:paraId="4DE57108" w14:textId="77777777" w:rsidR="00270FFF" w:rsidRDefault="00270F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Libertine O">
    <w:altName w:val="Cambria"/>
    <w:panose1 w:val="00000000000000000000"/>
    <w:charset w:val="00"/>
    <w:family w:val="modern"/>
    <w:notTrueType/>
    <w:pitch w:val="variable"/>
    <w:sig w:usb0="E0000AFF" w:usb1="5200E5FB" w:usb2="02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Roboto Black">
    <w:charset w:val="00"/>
    <w:family w:val="auto"/>
    <w:pitch w:val="variable"/>
    <w:sig w:usb0="E0000AFF" w:usb1="5000217F" w:usb2="00000021" w:usb3="00000000" w:csb0="0000019F" w:csb1="00000000"/>
  </w:font>
  <w:font w:name="Linux Biolinum O">
    <w:altName w:val="Calibri"/>
    <w:panose1 w:val="00000000000000000000"/>
    <w:charset w:val="00"/>
    <w:family w:val="modern"/>
    <w:notTrueType/>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 w:name="DejaVu Sans Mono">
    <w:altName w:val="Sylfaen"/>
    <w:charset w:val="00"/>
    <w:family w:val="modern"/>
    <w:pitch w:val="fixed"/>
    <w:sig w:usb0="E60026FF" w:usb1="D000F1FB" w:usb2="00000028" w:usb3="00000000" w:csb0="000001DF" w:csb1="00000000"/>
  </w:font>
  <w:font w:name="Aptos">
    <w:panose1 w:val="00000000000000000000"/>
    <w:charset w:val="00"/>
    <w:family w:val="roman"/>
    <w:notTrueType/>
    <w:pitch w:val="default"/>
  </w:font>
  <w:font w:name="BentonSans Light">
    <w:altName w:val="Calibri"/>
    <w:panose1 w:val="00000000000000000000"/>
    <w:charset w:val="00"/>
    <w:family w:val="modern"/>
    <w:notTrueType/>
    <w:pitch w:val="variable"/>
    <w:sig w:usb0="800000AF" w:usb1="5000204A" w:usb2="00000000" w:usb3="00000000" w:csb0="00000001" w:csb1="00000000"/>
  </w:font>
  <w:font w:name="BentonSans Bold">
    <w:altName w:val="Calibri"/>
    <w:panose1 w:val="00000000000000000000"/>
    <w:charset w:val="00"/>
    <w:family w:val="modern"/>
    <w:notTrueType/>
    <w:pitch w:val="variable"/>
    <w:sig w:usb0="800000AF" w:usb1="5000204A" w:usb2="00000000" w:usb3="00000000" w:csb0="00000001" w:csb1="00000000"/>
  </w:font>
  <w:font w:name="ScalaOT-Ita">
    <w:altName w:val="Calibri"/>
    <w:panose1 w:val="00000000000000000000"/>
    <w:charset w:val="00"/>
    <w:family w:val="modern"/>
    <w:notTrueType/>
    <w:pitch w:val="variable"/>
    <w:sig w:usb0="800000EF" w:usb1="5000E05B"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3065B" w14:textId="51F53D6F" w:rsidR="00D7593D" w:rsidRPr="00BC1ECA" w:rsidRDefault="00D7593D" w:rsidP="003F58E1">
    <w:pPr>
      <w:pStyle w:val="W78Footer"/>
      <w:tabs>
        <w:tab w:val="clear" w:pos="9360"/>
        <w:tab w:val="right" w:pos="8460"/>
      </w:tabs>
      <w:jc w:val="center"/>
      <w:rPr>
        <w:rFonts w:ascii="Times New Roman" w:hAnsi="Times New Roman"/>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0FA65" w14:textId="6DD522E4" w:rsidR="003F58E1" w:rsidRPr="00BC1ECA" w:rsidRDefault="003F58E1" w:rsidP="003F58E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3418101"/>
      <w:docPartObj>
        <w:docPartGallery w:val="Page Numbers (Bottom of Page)"/>
        <w:docPartUnique/>
      </w:docPartObj>
    </w:sdtPr>
    <w:sdtEndPr/>
    <w:sdtContent>
      <w:p w14:paraId="27C6E252" w14:textId="77777777" w:rsidR="00203DEA" w:rsidRPr="00BC1ECA" w:rsidRDefault="00203DEA" w:rsidP="003F58E1">
        <w:pPr>
          <w:pStyle w:val="Footer"/>
          <w:jc w:val="center"/>
        </w:pPr>
        <w:r w:rsidRPr="00BC1ECA">
          <w:fldChar w:fldCharType="begin"/>
        </w:r>
        <w:r w:rsidRPr="00BC1ECA">
          <w:instrText>PAGE   \* MERGEFORMAT</w:instrText>
        </w:r>
        <w:r w:rsidRPr="00BC1ECA">
          <w:fldChar w:fldCharType="separate"/>
        </w:r>
        <w:r w:rsidRPr="00BC1ECA">
          <w:t>2</w:t>
        </w:r>
        <w:r w:rsidRPr="00BC1ECA">
          <w:fldChar w:fldCharType="end"/>
        </w:r>
      </w:p>
    </w:sdtContent>
  </w:sdt>
  <w:p w14:paraId="13E5225B" w14:textId="77777777" w:rsidR="00203DEA" w:rsidRPr="00BC1ECA" w:rsidRDefault="00203DEA" w:rsidP="003F58E1">
    <w:pPr>
      <w:pStyle w:val="W78Footer"/>
      <w:tabs>
        <w:tab w:val="clear" w:pos="9360"/>
        <w:tab w:val="right" w:pos="8460"/>
      </w:tabs>
      <w:jc w:val="center"/>
      <w:rPr>
        <w:rFonts w:ascii="Times New Roman" w:hAnsi="Times New Roman"/>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5615551"/>
      <w:docPartObj>
        <w:docPartGallery w:val="Page Numbers (Bottom of Page)"/>
        <w:docPartUnique/>
      </w:docPartObj>
    </w:sdtPr>
    <w:sdtEndPr/>
    <w:sdtContent>
      <w:p w14:paraId="7C48C3CA" w14:textId="77777777" w:rsidR="00203DEA" w:rsidRPr="00BC1ECA" w:rsidRDefault="00203DEA">
        <w:pPr>
          <w:pStyle w:val="Footer"/>
          <w:jc w:val="center"/>
        </w:pPr>
        <w:r w:rsidRPr="00BC1ECA">
          <w:fldChar w:fldCharType="begin"/>
        </w:r>
        <w:r w:rsidRPr="00BC1ECA">
          <w:instrText xml:space="preserve"> PAGE   \* MERGEFORMAT </w:instrText>
        </w:r>
        <w:r w:rsidRPr="00BC1ECA">
          <w:fldChar w:fldCharType="separate"/>
        </w:r>
        <w:r w:rsidRPr="00BC1ECA">
          <w:t>2</w:t>
        </w:r>
        <w:r w:rsidRPr="00BC1ECA">
          <w:fldChar w:fldCharType="end"/>
        </w:r>
      </w:p>
    </w:sdtContent>
  </w:sdt>
  <w:p w14:paraId="0E8C2210" w14:textId="77777777" w:rsidR="00203DEA" w:rsidRPr="00BC1ECA" w:rsidRDefault="00203DEA" w:rsidP="003F58E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07491" w14:textId="77777777" w:rsidR="00270FFF" w:rsidRPr="00BC1ECA" w:rsidRDefault="00270FFF" w:rsidP="00D7593D">
      <w:r w:rsidRPr="00BC1ECA">
        <w:separator/>
      </w:r>
    </w:p>
  </w:footnote>
  <w:footnote w:type="continuationSeparator" w:id="0">
    <w:p w14:paraId="5CA1A154" w14:textId="77777777" w:rsidR="00270FFF" w:rsidRPr="00BC1ECA" w:rsidRDefault="00270FFF" w:rsidP="00D7593D">
      <w:r w:rsidRPr="00BC1ECA">
        <w:continuationSeparator/>
      </w:r>
    </w:p>
  </w:footnote>
  <w:footnote w:type="continuationNotice" w:id="1">
    <w:p w14:paraId="6A576FB9" w14:textId="77777777" w:rsidR="00270FFF" w:rsidRDefault="00270FFF">
      <w:pPr>
        <w:spacing w:after="0"/>
      </w:pPr>
    </w:p>
  </w:footnote>
  <w:footnote w:id="2">
    <w:p w14:paraId="62EB23D1" w14:textId="1BB3B4C2" w:rsidR="00D50388" w:rsidRPr="0057608D" w:rsidRDefault="00D50388">
      <w:pPr>
        <w:pStyle w:val="FootnoteText"/>
      </w:pPr>
      <w:r>
        <w:rPr>
          <w:rStyle w:val="FootnoteReference"/>
        </w:rPr>
        <w:footnoteRef/>
      </w:r>
      <w:r>
        <w:t xml:space="preserve"> </w:t>
      </w:r>
      <w:hyperlink r:id="rId1" w:history="1">
        <w:r w:rsidR="0057608D" w:rsidRPr="0057608D">
          <w:rPr>
            <w:rStyle w:val="Hyperlink"/>
          </w:rPr>
          <w:t>Interview Questions</w:t>
        </w:r>
      </w:hyperlink>
    </w:p>
  </w:footnote>
  <w:footnote w:id="3">
    <w:p w14:paraId="10D83AC5" w14:textId="19C2AC34" w:rsidR="00783C4A" w:rsidRPr="00BC1ECA" w:rsidRDefault="00783C4A">
      <w:pPr>
        <w:pStyle w:val="FootnoteText"/>
      </w:pPr>
      <w:r w:rsidRPr="00BC1ECA">
        <w:rPr>
          <w:rStyle w:val="FootnoteReference"/>
        </w:rPr>
        <w:footnoteRef/>
      </w:r>
      <w:r w:rsidRPr="00BC1ECA">
        <w:t xml:space="preserve"> </w:t>
      </w:r>
      <w:hyperlink r:id="rId2" w:history="1">
        <w:r w:rsidR="00236ECE" w:rsidRPr="00BC1ECA">
          <w:rPr>
            <w:rStyle w:val="Hyperlink"/>
          </w:rPr>
          <w:t>MOMo Methodology Documentation</w:t>
        </w:r>
      </w:hyperlink>
      <w:r w:rsidR="00056CCA" w:rsidRPr="00BC1ECA">
        <w:t xml:space="preserve"> </w:t>
      </w:r>
    </w:p>
  </w:footnote>
  <w:footnote w:id="4">
    <w:p w14:paraId="0CBBC63B" w14:textId="422A0AEE" w:rsidR="00022AA9" w:rsidRPr="0004726C" w:rsidRDefault="00022AA9">
      <w:pPr>
        <w:pStyle w:val="FootnoteText"/>
      </w:pPr>
      <w:r>
        <w:rPr>
          <w:rStyle w:val="FootnoteReference"/>
        </w:rPr>
        <w:footnoteRef/>
      </w:r>
      <w:r>
        <w:t xml:space="preserve"> </w:t>
      </w:r>
      <w:hyperlink r:id="rId3" w:history="1">
        <w:r w:rsidR="0004726C" w:rsidRPr="00524384">
          <w:rPr>
            <w:rStyle w:val="Hyperlink"/>
          </w:rPr>
          <w:t>Complete Survey Results</w:t>
        </w:r>
      </w:hyperlink>
    </w:p>
  </w:footnote>
  <w:footnote w:id="5">
    <w:p w14:paraId="1C627595" w14:textId="3BF82684" w:rsidR="006D37AF" w:rsidRPr="00917702" w:rsidRDefault="006D37AF">
      <w:pPr>
        <w:pStyle w:val="FootnoteText"/>
      </w:pPr>
      <w:r>
        <w:rPr>
          <w:rStyle w:val="FootnoteReference"/>
        </w:rPr>
        <w:footnoteRef/>
      </w:r>
      <w:r>
        <w:t xml:space="preserve"> </w:t>
      </w:r>
      <w:hyperlink r:id="rId4" w:history="1">
        <w:r w:rsidR="00980A01" w:rsidRPr="00980A01">
          <w:rPr>
            <w:rStyle w:val="Hyperlink"/>
          </w:rPr>
          <w:t>qudt.org</w:t>
        </w:r>
      </w:hyperlink>
      <w:r w:rsidR="00980A01">
        <w:t xml:space="preserve"> </w:t>
      </w:r>
    </w:p>
  </w:footnote>
  <w:footnote w:id="6">
    <w:p w14:paraId="3F992BF3" w14:textId="66B4F060" w:rsidR="00917702" w:rsidRPr="00917702" w:rsidRDefault="00917702">
      <w:pPr>
        <w:pStyle w:val="FootnoteText"/>
      </w:pPr>
      <w:r>
        <w:rPr>
          <w:rStyle w:val="FootnoteReference"/>
        </w:rPr>
        <w:footnoteRef/>
      </w:r>
      <w:r>
        <w:t xml:space="preserve"> </w:t>
      </w:r>
      <w:hyperlink r:id="rId5" w:history="1">
        <w:r w:rsidRPr="00917702">
          <w:rPr>
            <w:rStyle w:val="Hyperlink"/>
          </w:rPr>
          <w:t>PROV-O: The PROV Ontology</w:t>
        </w:r>
      </w:hyperlink>
      <w:r>
        <w:t xml:space="preserve"> </w:t>
      </w:r>
    </w:p>
  </w:footnote>
  <w:footnote w:id="7">
    <w:p w14:paraId="057CA25F" w14:textId="198BC43D" w:rsidR="00F50E9C" w:rsidRPr="00F50E9C" w:rsidRDefault="00F50E9C">
      <w:pPr>
        <w:pStyle w:val="FootnoteText"/>
      </w:pPr>
      <w:r>
        <w:rPr>
          <w:rStyle w:val="FootnoteReference"/>
        </w:rPr>
        <w:footnoteRef/>
      </w:r>
      <w:r>
        <w:t xml:space="preserve"> </w:t>
      </w:r>
      <w:hyperlink r:id="rId6" w:history="1">
        <w:r w:rsidRPr="00F50E9C">
          <w:rPr>
            <w:rStyle w:val="Hyperlink"/>
          </w:rPr>
          <w:t>Schemas - Schema.org</w:t>
        </w:r>
      </w:hyperlink>
      <w:r>
        <w:t xml:space="preserve"> </w:t>
      </w:r>
    </w:p>
  </w:footnote>
  <w:footnote w:id="8">
    <w:p w14:paraId="4371C0FB" w14:textId="77777777" w:rsidR="00854FC1" w:rsidRPr="00BC1ECA" w:rsidRDefault="00854FC1" w:rsidP="00854FC1">
      <w:pPr>
        <w:pStyle w:val="FootnoteText"/>
      </w:pPr>
      <w:r w:rsidRPr="00BC1ECA">
        <w:rPr>
          <w:rStyle w:val="FootnoteReference"/>
        </w:rPr>
        <w:footnoteRef/>
      </w:r>
      <w:r w:rsidRPr="00BC1ECA">
        <w:t xml:space="preserve"> </w:t>
      </w:r>
      <w:hyperlink r:id="rId7" w:history="1">
        <w:r w:rsidRPr="00BC1ECA">
          <w:rPr>
            <w:rStyle w:val="Hyperlink"/>
          </w:rPr>
          <w:t>Ontology Modules</w:t>
        </w:r>
      </w:hyperlink>
      <w:r w:rsidRPr="00BC1ECA">
        <w:t xml:space="preserve"> </w:t>
      </w:r>
    </w:p>
  </w:footnote>
  <w:footnote w:id="9">
    <w:p w14:paraId="5AF8E66C" w14:textId="692C0C6F" w:rsidR="005D05F3" w:rsidRDefault="005D05F3" w:rsidP="00D733FD">
      <w:pPr>
        <w:pStyle w:val="FootnoteText"/>
        <w:ind w:left="357" w:firstLine="0"/>
      </w:pPr>
      <w:r w:rsidRPr="00BC1ECA">
        <w:rPr>
          <w:rStyle w:val="FootnoteReference"/>
        </w:rPr>
        <w:footnoteRef/>
      </w:r>
      <w:r w:rsidRPr="00BC1ECA">
        <w:t xml:space="preserve"> </w:t>
      </w:r>
      <w:hyperlink r:id="rId8" w:history="1">
        <w:r w:rsidR="0078714D" w:rsidRPr="00BC1ECA">
          <w:rPr>
            <w:rStyle w:val="Hyperlink"/>
          </w:rPr>
          <w:t>GitHub repository, Ontology-Based Approach to Integrating Digital Product Passport Data into Enterprise Asset Management Systems</w:t>
        </w:r>
      </w:hyperlink>
    </w:p>
    <w:p w14:paraId="5ECE4F63" w14:textId="77777777" w:rsidR="00D315CB" w:rsidRDefault="00D315CB" w:rsidP="00D733FD">
      <w:pPr>
        <w:pStyle w:val="FootnoteText"/>
        <w:ind w:left="357" w:firstLine="0"/>
      </w:pPr>
    </w:p>
    <w:p w14:paraId="4637B452" w14:textId="77777777" w:rsidR="00D315CB" w:rsidRPr="0078714D" w:rsidRDefault="00D315CB" w:rsidP="00D733FD">
      <w:pPr>
        <w:pStyle w:val="FootnoteText"/>
        <w:ind w:left="357"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89D87" w14:textId="77777777" w:rsidR="0011709C" w:rsidRPr="00CA50AF" w:rsidRDefault="0011709C">
    <w:pPr>
      <w:pStyle w:val="Header"/>
      <w:rPr>
        <w:lang w:val="sv-SE"/>
      </w:rPr>
    </w:pPr>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7564" w14:textId="77777777" w:rsidR="006E2B37" w:rsidRDefault="006E2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E249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3628F1"/>
    <w:multiLevelType w:val="hybridMultilevel"/>
    <w:tmpl w:val="AC1676FA"/>
    <w:lvl w:ilvl="0" w:tplc="DCB47648">
      <w:start w:val="1"/>
      <w:numFmt w:val="decimal"/>
      <w:lvlText w:val="CQ%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EE05E1"/>
    <w:multiLevelType w:val="multilevel"/>
    <w:tmpl w:val="0B8AF27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7066949"/>
    <w:multiLevelType w:val="hybridMultilevel"/>
    <w:tmpl w:val="B1B061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C274B"/>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88141BA"/>
    <w:multiLevelType w:val="multilevel"/>
    <w:tmpl w:val="23CE12FA"/>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B20323"/>
    <w:multiLevelType w:val="multilevel"/>
    <w:tmpl w:val="DBEEF21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B5A241D"/>
    <w:multiLevelType w:val="hybridMultilevel"/>
    <w:tmpl w:val="EAD209A2"/>
    <w:lvl w:ilvl="0" w:tplc="795652E8">
      <w:start w:val="3"/>
      <w:numFmt w:val="decimal"/>
      <w:lvlText w:val="%1."/>
      <w:lvlJc w:val="left"/>
      <w:pPr>
        <w:tabs>
          <w:tab w:val="num" w:pos="1110"/>
        </w:tabs>
        <w:ind w:left="1110" w:hanging="7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F927A8D"/>
    <w:multiLevelType w:val="multilevel"/>
    <w:tmpl w:val="271CC968"/>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9" w15:restartNumberingAfterBreak="0">
    <w:nsid w:val="3F9459E2"/>
    <w:multiLevelType w:val="hybridMultilevel"/>
    <w:tmpl w:val="EE4EA7A6"/>
    <w:lvl w:ilvl="0" w:tplc="047684EE">
      <w:start w:val="1"/>
      <w:numFmt w:val="bullet"/>
      <w:lvlText w:val=""/>
      <w:lvlJc w:val="left"/>
      <w:pPr>
        <w:ind w:left="1080" w:hanging="360"/>
      </w:pPr>
      <w:rPr>
        <w:rFonts w:ascii="Symbol" w:hAnsi="Symbol"/>
      </w:rPr>
    </w:lvl>
    <w:lvl w:ilvl="1" w:tplc="1A12A73E">
      <w:start w:val="1"/>
      <w:numFmt w:val="bullet"/>
      <w:lvlText w:val=""/>
      <w:lvlJc w:val="left"/>
      <w:pPr>
        <w:ind w:left="1080" w:hanging="360"/>
      </w:pPr>
      <w:rPr>
        <w:rFonts w:ascii="Symbol" w:hAnsi="Symbol"/>
      </w:rPr>
    </w:lvl>
    <w:lvl w:ilvl="2" w:tplc="7C1CBAB6">
      <w:start w:val="1"/>
      <w:numFmt w:val="bullet"/>
      <w:lvlText w:val=""/>
      <w:lvlJc w:val="left"/>
      <w:pPr>
        <w:ind w:left="1080" w:hanging="360"/>
      </w:pPr>
      <w:rPr>
        <w:rFonts w:ascii="Symbol" w:hAnsi="Symbol"/>
      </w:rPr>
    </w:lvl>
    <w:lvl w:ilvl="3" w:tplc="571068CE">
      <w:start w:val="1"/>
      <w:numFmt w:val="bullet"/>
      <w:lvlText w:val=""/>
      <w:lvlJc w:val="left"/>
      <w:pPr>
        <w:ind w:left="1080" w:hanging="360"/>
      </w:pPr>
      <w:rPr>
        <w:rFonts w:ascii="Symbol" w:hAnsi="Symbol"/>
      </w:rPr>
    </w:lvl>
    <w:lvl w:ilvl="4" w:tplc="37DC44C0">
      <w:start w:val="1"/>
      <w:numFmt w:val="bullet"/>
      <w:lvlText w:val=""/>
      <w:lvlJc w:val="left"/>
      <w:pPr>
        <w:ind w:left="1080" w:hanging="360"/>
      </w:pPr>
      <w:rPr>
        <w:rFonts w:ascii="Symbol" w:hAnsi="Symbol"/>
      </w:rPr>
    </w:lvl>
    <w:lvl w:ilvl="5" w:tplc="D4B817D4">
      <w:start w:val="1"/>
      <w:numFmt w:val="bullet"/>
      <w:lvlText w:val=""/>
      <w:lvlJc w:val="left"/>
      <w:pPr>
        <w:ind w:left="1080" w:hanging="360"/>
      </w:pPr>
      <w:rPr>
        <w:rFonts w:ascii="Symbol" w:hAnsi="Symbol"/>
      </w:rPr>
    </w:lvl>
    <w:lvl w:ilvl="6" w:tplc="6F8A7A6C">
      <w:start w:val="1"/>
      <w:numFmt w:val="bullet"/>
      <w:lvlText w:val=""/>
      <w:lvlJc w:val="left"/>
      <w:pPr>
        <w:ind w:left="1080" w:hanging="360"/>
      </w:pPr>
      <w:rPr>
        <w:rFonts w:ascii="Symbol" w:hAnsi="Symbol"/>
      </w:rPr>
    </w:lvl>
    <w:lvl w:ilvl="7" w:tplc="F796FA1A">
      <w:start w:val="1"/>
      <w:numFmt w:val="bullet"/>
      <w:lvlText w:val=""/>
      <w:lvlJc w:val="left"/>
      <w:pPr>
        <w:ind w:left="1080" w:hanging="360"/>
      </w:pPr>
      <w:rPr>
        <w:rFonts w:ascii="Symbol" w:hAnsi="Symbol"/>
      </w:rPr>
    </w:lvl>
    <w:lvl w:ilvl="8" w:tplc="6FB27380">
      <w:start w:val="1"/>
      <w:numFmt w:val="bullet"/>
      <w:lvlText w:val=""/>
      <w:lvlJc w:val="left"/>
      <w:pPr>
        <w:ind w:left="1080" w:hanging="360"/>
      </w:pPr>
      <w:rPr>
        <w:rFonts w:ascii="Symbol" w:hAnsi="Symbol"/>
      </w:rPr>
    </w:lvl>
  </w:abstractNum>
  <w:abstractNum w:abstractNumId="10" w15:restartNumberingAfterBreak="0">
    <w:nsid w:val="49214B50"/>
    <w:multiLevelType w:val="hybridMultilevel"/>
    <w:tmpl w:val="20CEEDDA"/>
    <w:lvl w:ilvl="0" w:tplc="ED4AAD58">
      <w:start w:val="1"/>
      <w:numFmt w:val="decimal"/>
      <w:lvlText w:val="C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D000EC"/>
    <w:multiLevelType w:val="multilevel"/>
    <w:tmpl w:val="C3925F2C"/>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5B127FE8"/>
    <w:multiLevelType w:val="hybridMultilevel"/>
    <w:tmpl w:val="29CC02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E177578"/>
    <w:multiLevelType w:val="hybridMultilevel"/>
    <w:tmpl w:val="C172AEE0"/>
    <w:lvl w:ilvl="0" w:tplc="DCB47648">
      <w:start w:val="1"/>
      <w:numFmt w:val="decimal"/>
      <w:lvlText w:val="CQ%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634DD7"/>
    <w:multiLevelType w:val="hybridMultilevel"/>
    <w:tmpl w:val="CCF682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3A100D"/>
    <w:multiLevelType w:val="multilevel"/>
    <w:tmpl w:val="964201C6"/>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6" w15:restartNumberingAfterBreak="0">
    <w:nsid w:val="63F039AD"/>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4444C29"/>
    <w:multiLevelType w:val="hybridMultilevel"/>
    <w:tmpl w:val="B8C6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3529D9"/>
    <w:multiLevelType w:val="multilevel"/>
    <w:tmpl w:val="EA1A6AB0"/>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8D15E3C"/>
    <w:multiLevelType w:val="hybridMultilevel"/>
    <w:tmpl w:val="DED41186"/>
    <w:lvl w:ilvl="0" w:tplc="ED4AAD58">
      <w:start w:val="1"/>
      <w:numFmt w:val="decimal"/>
      <w:lvlText w:val="C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D31278"/>
    <w:multiLevelType w:val="hybridMultilevel"/>
    <w:tmpl w:val="78C6E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8779A"/>
    <w:multiLevelType w:val="multilevel"/>
    <w:tmpl w:val="087CE14A"/>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2553"/>
        </w:tabs>
        <w:ind w:left="2553"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22729801">
    <w:abstractNumId w:val="12"/>
  </w:num>
  <w:num w:numId="2" w16cid:durableId="1743143354">
    <w:abstractNumId w:val="11"/>
  </w:num>
  <w:num w:numId="3" w16cid:durableId="1895584783">
    <w:abstractNumId w:val="6"/>
  </w:num>
  <w:num w:numId="4" w16cid:durableId="237521571">
    <w:abstractNumId w:val="8"/>
  </w:num>
  <w:num w:numId="5" w16cid:durableId="1848015083">
    <w:abstractNumId w:val="15"/>
  </w:num>
  <w:num w:numId="6" w16cid:durableId="262109778">
    <w:abstractNumId w:val="18"/>
  </w:num>
  <w:num w:numId="7" w16cid:durableId="700519241">
    <w:abstractNumId w:val="2"/>
  </w:num>
  <w:num w:numId="8" w16cid:durableId="908929846">
    <w:abstractNumId w:val="4"/>
  </w:num>
  <w:num w:numId="9" w16cid:durableId="808743055">
    <w:abstractNumId w:val="16"/>
  </w:num>
  <w:num w:numId="10" w16cid:durableId="1310204350">
    <w:abstractNumId w:val="14"/>
  </w:num>
  <w:num w:numId="11" w16cid:durableId="316037853">
    <w:abstractNumId w:val="7"/>
  </w:num>
  <w:num w:numId="12" w16cid:durableId="1193149950">
    <w:abstractNumId w:val="0"/>
  </w:num>
  <w:num w:numId="13" w16cid:durableId="1549681190">
    <w:abstractNumId w:val="17"/>
  </w:num>
  <w:num w:numId="14" w16cid:durableId="2058897602">
    <w:abstractNumId w:val="21"/>
    <w:lvlOverride w:ilvl="1">
      <w:lvl w:ilvl="1">
        <w:start w:val="1"/>
        <w:numFmt w:val="decimal"/>
        <w:pStyle w:val="heading20"/>
        <w:lvlText w:val="%1.%2"/>
        <w:lvlJc w:val="left"/>
        <w:pPr>
          <w:tabs>
            <w:tab w:val="num" w:pos="2553"/>
          </w:tabs>
          <w:ind w:left="2553" w:hanging="567"/>
        </w:pPr>
      </w:lvl>
    </w:lvlOverride>
  </w:num>
  <w:num w:numId="15" w16cid:durableId="603999194">
    <w:abstractNumId w:val="21"/>
  </w:num>
  <w:num w:numId="16" w16cid:durableId="1246307499">
    <w:abstractNumId w:val="9"/>
  </w:num>
  <w:num w:numId="17" w16cid:durableId="990212251">
    <w:abstractNumId w:val="10"/>
  </w:num>
  <w:num w:numId="18" w16cid:durableId="1454326990">
    <w:abstractNumId w:val="19"/>
  </w:num>
  <w:num w:numId="19" w16cid:durableId="1863277494">
    <w:abstractNumId w:val="3"/>
  </w:num>
  <w:num w:numId="20" w16cid:durableId="1522166840">
    <w:abstractNumId w:val="1"/>
  </w:num>
  <w:num w:numId="21" w16cid:durableId="518662757">
    <w:abstractNumId w:val="5"/>
  </w:num>
  <w:num w:numId="22" w16cid:durableId="1999993029">
    <w:abstractNumId w:val="20"/>
  </w:num>
  <w:num w:numId="23" w16cid:durableId="4470428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MDayNDEzMLQwtDBQ0lEKTi0uzszPAykwqgUAspm9jCwAAAA="/>
  </w:docVars>
  <w:rsids>
    <w:rsidRoot w:val="00217D33"/>
    <w:rsid w:val="000000F7"/>
    <w:rsid w:val="0000012F"/>
    <w:rsid w:val="0000014A"/>
    <w:rsid w:val="0000024D"/>
    <w:rsid w:val="00000517"/>
    <w:rsid w:val="00000673"/>
    <w:rsid w:val="0000086A"/>
    <w:rsid w:val="00000A71"/>
    <w:rsid w:val="00000B62"/>
    <w:rsid w:val="00000F1E"/>
    <w:rsid w:val="00000FD2"/>
    <w:rsid w:val="000011CC"/>
    <w:rsid w:val="000012A2"/>
    <w:rsid w:val="000012EC"/>
    <w:rsid w:val="00001369"/>
    <w:rsid w:val="00001380"/>
    <w:rsid w:val="0000138C"/>
    <w:rsid w:val="00001449"/>
    <w:rsid w:val="00001465"/>
    <w:rsid w:val="00001530"/>
    <w:rsid w:val="000015BF"/>
    <w:rsid w:val="0000180B"/>
    <w:rsid w:val="00001A5F"/>
    <w:rsid w:val="00001B46"/>
    <w:rsid w:val="00001E32"/>
    <w:rsid w:val="000020EB"/>
    <w:rsid w:val="000026DD"/>
    <w:rsid w:val="00002A8E"/>
    <w:rsid w:val="00002F32"/>
    <w:rsid w:val="00003037"/>
    <w:rsid w:val="00003610"/>
    <w:rsid w:val="000036E6"/>
    <w:rsid w:val="00003971"/>
    <w:rsid w:val="00004125"/>
    <w:rsid w:val="0000435F"/>
    <w:rsid w:val="00004443"/>
    <w:rsid w:val="0000465F"/>
    <w:rsid w:val="00004729"/>
    <w:rsid w:val="00004B9E"/>
    <w:rsid w:val="0000542B"/>
    <w:rsid w:val="00005910"/>
    <w:rsid w:val="00005985"/>
    <w:rsid w:val="00005DF7"/>
    <w:rsid w:val="0000603E"/>
    <w:rsid w:val="0000696F"/>
    <w:rsid w:val="000069C1"/>
    <w:rsid w:val="00006EDB"/>
    <w:rsid w:val="0000709C"/>
    <w:rsid w:val="000070B3"/>
    <w:rsid w:val="000076EC"/>
    <w:rsid w:val="00007B2B"/>
    <w:rsid w:val="00010050"/>
    <w:rsid w:val="00010099"/>
    <w:rsid w:val="00010455"/>
    <w:rsid w:val="00010661"/>
    <w:rsid w:val="0001077A"/>
    <w:rsid w:val="000109F0"/>
    <w:rsid w:val="0001117C"/>
    <w:rsid w:val="0001139C"/>
    <w:rsid w:val="00011965"/>
    <w:rsid w:val="000119CC"/>
    <w:rsid w:val="00011AA6"/>
    <w:rsid w:val="00011ED9"/>
    <w:rsid w:val="000120A4"/>
    <w:rsid w:val="000121BF"/>
    <w:rsid w:val="00012438"/>
    <w:rsid w:val="00012555"/>
    <w:rsid w:val="00012BE3"/>
    <w:rsid w:val="0001303F"/>
    <w:rsid w:val="000130F7"/>
    <w:rsid w:val="00013855"/>
    <w:rsid w:val="000139F9"/>
    <w:rsid w:val="00013D04"/>
    <w:rsid w:val="00014183"/>
    <w:rsid w:val="000146B3"/>
    <w:rsid w:val="00014943"/>
    <w:rsid w:val="000151AE"/>
    <w:rsid w:val="000151C9"/>
    <w:rsid w:val="0001523A"/>
    <w:rsid w:val="00015357"/>
    <w:rsid w:val="000153EA"/>
    <w:rsid w:val="0001561F"/>
    <w:rsid w:val="00016021"/>
    <w:rsid w:val="0001612C"/>
    <w:rsid w:val="0001636D"/>
    <w:rsid w:val="000164CA"/>
    <w:rsid w:val="0001667B"/>
    <w:rsid w:val="00016930"/>
    <w:rsid w:val="00016AD3"/>
    <w:rsid w:val="00016D5F"/>
    <w:rsid w:val="00016E20"/>
    <w:rsid w:val="00016E53"/>
    <w:rsid w:val="00016F2D"/>
    <w:rsid w:val="00017770"/>
    <w:rsid w:val="000179F9"/>
    <w:rsid w:val="00017E44"/>
    <w:rsid w:val="0002037E"/>
    <w:rsid w:val="000203D0"/>
    <w:rsid w:val="00020589"/>
    <w:rsid w:val="00020D7C"/>
    <w:rsid w:val="0002119A"/>
    <w:rsid w:val="000212BB"/>
    <w:rsid w:val="0002148F"/>
    <w:rsid w:val="00021CD8"/>
    <w:rsid w:val="00021DE0"/>
    <w:rsid w:val="00021E79"/>
    <w:rsid w:val="0002215C"/>
    <w:rsid w:val="000221C8"/>
    <w:rsid w:val="00022983"/>
    <w:rsid w:val="00022AA9"/>
    <w:rsid w:val="00022C6E"/>
    <w:rsid w:val="00022CFF"/>
    <w:rsid w:val="00022E62"/>
    <w:rsid w:val="0002350F"/>
    <w:rsid w:val="00023954"/>
    <w:rsid w:val="00023A88"/>
    <w:rsid w:val="00023BAC"/>
    <w:rsid w:val="00024028"/>
    <w:rsid w:val="000242D2"/>
    <w:rsid w:val="00025004"/>
    <w:rsid w:val="0002503E"/>
    <w:rsid w:val="000250E8"/>
    <w:rsid w:val="00025289"/>
    <w:rsid w:val="00025462"/>
    <w:rsid w:val="000255AB"/>
    <w:rsid w:val="0002561B"/>
    <w:rsid w:val="00025B01"/>
    <w:rsid w:val="000262E9"/>
    <w:rsid w:val="00026314"/>
    <w:rsid w:val="00026646"/>
    <w:rsid w:val="00026825"/>
    <w:rsid w:val="000269FF"/>
    <w:rsid w:val="00026C6D"/>
    <w:rsid w:val="00026D17"/>
    <w:rsid w:val="0002732C"/>
    <w:rsid w:val="00027663"/>
    <w:rsid w:val="000277C7"/>
    <w:rsid w:val="00027CF9"/>
    <w:rsid w:val="00027F01"/>
    <w:rsid w:val="00027FE7"/>
    <w:rsid w:val="00030042"/>
    <w:rsid w:val="00030046"/>
    <w:rsid w:val="000300C1"/>
    <w:rsid w:val="0003025C"/>
    <w:rsid w:val="000303DF"/>
    <w:rsid w:val="000307CB"/>
    <w:rsid w:val="000309BB"/>
    <w:rsid w:val="00030A61"/>
    <w:rsid w:val="00030B07"/>
    <w:rsid w:val="00031245"/>
    <w:rsid w:val="00031281"/>
    <w:rsid w:val="000315D4"/>
    <w:rsid w:val="000316FD"/>
    <w:rsid w:val="000317EB"/>
    <w:rsid w:val="000319EC"/>
    <w:rsid w:val="00031A0A"/>
    <w:rsid w:val="00031FC8"/>
    <w:rsid w:val="0003220A"/>
    <w:rsid w:val="0003232F"/>
    <w:rsid w:val="00032F48"/>
    <w:rsid w:val="00033127"/>
    <w:rsid w:val="0003352E"/>
    <w:rsid w:val="00033653"/>
    <w:rsid w:val="00033807"/>
    <w:rsid w:val="00033925"/>
    <w:rsid w:val="00033FAA"/>
    <w:rsid w:val="000343D8"/>
    <w:rsid w:val="0003475E"/>
    <w:rsid w:val="00034771"/>
    <w:rsid w:val="0003495A"/>
    <w:rsid w:val="00034BB4"/>
    <w:rsid w:val="00034D92"/>
    <w:rsid w:val="00034DB8"/>
    <w:rsid w:val="0003508F"/>
    <w:rsid w:val="000356A0"/>
    <w:rsid w:val="000358D3"/>
    <w:rsid w:val="00035A78"/>
    <w:rsid w:val="00035BF9"/>
    <w:rsid w:val="00035E90"/>
    <w:rsid w:val="00036083"/>
    <w:rsid w:val="000367E1"/>
    <w:rsid w:val="00036D3E"/>
    <w:rsid w:val="00036D69"/>
    <w:rsid w:val="00036FA0"/>
    <w:rsid w:val="000372A3"/>
    <w:rsid w:val="0003762B"/>
    <w:rsid w:val="000378EB"/>
    <w:rsid w:val="0003796C"/>
    <w:rsid w:val="00037B9D"/>
    <w:rsid w:val="00037C08"/>
    <w:rsid w:val="00037C45"/>
    <w:rsid w:val="00037C99"/>
    <w:rsid w:val="00037D18"/>
    <w:rsid w:val="000404E7"/>
    <w:rsid w:val="00040679"/>
    <w:rsid w:val="000406AE"/>
    <w:rsid w:val="00040880"/>
    <w:rsid w:val="0004092E"/>
    <w:rsid w:val="00040E5B"/>
    <w:rsid w:val="00040FEA"/>
    <w:rsid w:val="000412D4"/>
    <w:rsid w:val="000417F2"/>
    <w:rsid w:val="00041A7E"/>
    <w:rsid w:val="00041BAF"/>
    <w:rsid w:val="00041BB5"/>
    <w:rsid w:val="00041ECF"/>
    <w:rsid w:val="00042203"/>
    <w:rsid w:val="000423B8"/>
    <w:rsid w:val="00042688"/>
    <w:rsid w:val="0004273F"/>
    <w:rsid w:val="0004289C"/>
    <w:rsid w:val="00043200"/>
    <w:rsid w:val="00043880"/>
    <w:rsid w:val="000439B9"/>
    <w:rsid w:val="00043A15"/>
    <w:rsid w:val="00043F15"/>
    <w:rsid w:val="00043F28"/>
    <w:rsid w:val="00044549"/>
    <w:rsid w:val="000446DC"/>
    <w:rsid w:val="00044703"/>
    <w:rsid w:val="0004495A"/>
    <w:rsid w:val="00044AB6"/>
    <w:rsid w:val="00044D1F"/>
    <w:rsid w:val="00044D5B"/>
    <w:rsid w:val="00044F8C"/>
    <w:rsid w:val="000451FD"/>
    <w:rsid w:val="000454DE"/>
    <w:rsid w:val="000455D2"/>
    <w:rsid w:val="00045A64"/>
    <w:rsid w:val="00045C06"/>
    <w:rsid w:val="00046137"/>
    <w:rsid w:val="00046138"/>
    <w:rsid w:val="0004648B"/>
    <w:rsid w:val="000465B4"/>
    <w:rsid w:val="0004689A"/>
    <w:rsid w:val="000469FB"/>
    <w:rsid w:val="00046B11"/>
    <w:rsid w:val="00046F0F"/>
    <w:rsid w:val="00046F16"/>
    <w:rsid w:val="0004726C"/>
    <w:rsid w:val="0004741F"/>
    <w:rsid w:val="00047493"/>
    <w:rsid w:val="00047539"/>
    <w:rsid w:val="00047728"/>
    <w:rsid w:val="00047B49"/>
    <w:rsid w:val="0005050F"/>
    <w:rsid w:val="00050988"/>
    <w:rsid w:val="0005099C"/>
    <w:rsid w:val="00050EDC"/>
    <w:rsid w:val="0005114A"/>
    <w:rsid w:val="000512CD"/>
    <w:rsid w:val="0005132F"/>
    <w:rsid w:val="00051632"/>
    <w:rsid w:val="0005166C"/>
    <w:rsid w:val="0005209D"/>
    <w:rsid w:val="0005253F"/>
    <w:rsid w:val="000525B4"/>
    <w:rsid w:val="000527EC"/>
    <w:rsid w:val="00052A22"/>
    <w:rsid w:val="00052C3B"/>
    <w:rsid w:val="00052E51"/>
    <w:rsid w:val="00053936"/>
    <w:rsid w:val="00053BF0"/>
    <w:rsid w:val="00053C14"/>
    <w:rsid w:val="00053FCB"/>
    <w:rsid w:val="00054016"/>
    <w:rsid w:val="00054195"/>
    <w:rsid w:val="00054591"/>
    <w:rsid w:val="00054613"/>
    <w:rsid w:val="0005494B"/>
    <w:rsid w:val="00054954"/>
    <w:rsid w:val="00054D39"/>
    <w:rsid w:val="00055059"/>
    <w:rsid w:val="000550C4"/>
    <w:rsid w:val="000553E2"/>
    <w:rsid w:val="00055578"/>
    <w:rsid w:val="00055A0E"/>
    <w:rsid w:val="00055BC3"/>
    <w:rsid w:val="00055D39"/>
    <w:rsid w:val="0005607F"/>
    <w:rsid w:val="0005612F"/>
    <w:rsid w:val="0005626A"/>
    <w:rsid w:val="0005647E"/>
    <w:rsid w:val="00056ADF"/>
    <w:rsid w:val="00056C08"/>
    <w:rsid w:val="00056CCA"/>
    <w:rsid w:val="00056EB9"/>
    <w:rsid w:val="000573BA"/>
    <w:rsid w:val="000575BC"/>
    <w:rsid w:val="00057608"/>
    <w:rsid w:val="00057D0B"/>
    <w:rsid w:val="00057D41"/>
    <w:rsid w:val="00057D8B"/>
    <w:rsid w:val="00060038"/>
    <w:rsid w:val="0006016D"/>
    <w:rsid w:val="000601B8"/>
    <w:rsid w:val="00060242"/>
    <w:rsid w:val="000607B0"/>
    <w:rsid w:val="00060903"/>
    <w:rsid w:val="00060C4E"/>
    <w:rsid w:val="00060DB7"/>
    <w:rsid w:val="00060E0D"/>
    <w:rsid w:val="00060E71"/>
    <w:rsid w:val="00060EFD"/>
    <w:rsid w:val="00060F57"/>
    <w:rsid w:val="000610C9"/>
    <w:rsid w:val="0006144D"/>
    <w:rsid w:val="00061482"/>
    <w:rsid w:val="000614DE"/>
    <w:rsid w:val="000615A8"/>
    <w:rsid w:val="000615FB"/>
    <w:rsid w:val="00061678"/>
    <w:rsid w:val="00061821"/>
    <w:rsid w:val="00061AC3"/>
    <w:rsid w:val="00061C5F"/>
    <w:rsid w:val="00061D78"/>
    <w:rsid w:val="00061F92"/>
    <w:rsid w:val="00062306"/>
    <w:rsid w:val="0006289E"/>
    <w:rsid w:val="0006292D"/>
    <w:rsid w:val="00062F77"/>
    <w:rsid w:val="00063238"/>
    <w:rsid w:val="000633EA"/>
    <w:rsid w:val="00063729"/>
    <w:rsid w:val="00063B2A"/>
    <w:rsid w:val="00063C53"/>
    <w:rsid w:val="00063FB6"/>
    <w:rsid w:val="0006413F"/>
    <w:rsid w:val="000641F5"/>
    <w:rsid w:val="00064201"/>
    <w:rsid w:val="00064290"/>
    <w:rsid w:val="000644F2"/>
    <w:rsid w:val="000647E0"/>
    <w:rsid w:val="000648E0"/>
    <w:rsid w:val="00064AC7"/>
    <w:rsid w:val="00064B58"/>
    <w:rsid w:val="00065023"/>
    <w:rsid w:val="0006513F"/>
    <w:rsid w:val="0006554C"/>
    <w:rsid w:val="000657F8"/>
    <w:rsid w:val="00065C68"/>
    <w:rsid w:val="00065F61"/>
    <w:rsid w:val="000664DF"/>
    <w:rsid w:val="00066670"/>
    <w:rsid w:val="00066A65"/>
    <w:rsid w:val="00066B83"/>
    <w:rsid w:val="00066F0E"/>
    <w:rsid w:val="00067152"/>
    <w:rsid w:val="000676EE"/>
    <w:rsid w:val="00067720"/>
    <w:rsid w:val="000678FB"/>
    <w:rsid w:val="00067A4D"/>
    <w:rsid w:val="00070AF4"/>
    <w:rsid w:val="00070EB2"/>
    <w:rsid w:val="00071099"/>
    <w:rsid w:val="0007142E"/>
    <w:rsid w:val="000714CD"/>
    <w:rsid w:val="00071E62"/>
    <w:rsid w:val="00071EB0"/>
    <w:rsid w:val="00071F4C"/>
    <w:rsid w:val="00072AEA"/>
    <w:rsid w:val="00072EE2"/>
    <w:rsid w:val="00073484"/>
    <w:rsid w:val="000734D6"/>
    <w:rsid w:val="00073534"/>
    <w:rsid w:val="000735FC"/>
    <w:rsid w:val="00073782"/>
    <w:rsid w:val="00073C5B"/>
    <w:rsid w:val="00074605"/>
    <w:rsid w:val="00074701"/>
    <w:rsid w:val="0007493F"/>
    <w:rsid w:val="00074BD5"/>
    <w:rsid w:val="00075015"/>
    <w:rsid w:val="00075227"/>
    <w:rsid w:val="000755B8"/>
    <w:rsid w:val="00075645"/>
    <w:rsid w:val="0007576A"/>
    <w:rsid w:val="000759F5"/>
    <w:rsid w:val="000763E0"/>
    <w:rsid w:val="000765BB"/>
    <w:rsid w:val="000767CF"/>
    <w:rsid w:val="000767F3"/>
    <w:rsid w:val="00076B3A"/>
    <w:rsid w:val="00076CC2"/>
    <w:rsid w:val="00076EFB"/>
    <w:rsid w:val="00077349"/>
    <w:rsid w:val="000773AD"/>
    <w:rsid w:val="000776DC"/>
    <w:rsid w:val="000778E2"/>
    <w:rsid w:val="00077970"/>
    <w:rsid w:val="00077A94"/>
    <w:rsid w:val="00077AF7"/>
    <w:rsid w:val="00077AFB"/>
    <w:rsid w:val="00077E8C"/>
    <w:rsid w:val="000804AF"/>
    <w:rsid w:val="000809CB"/>
    <w:rsid w:val="00080DCC"/>
    <w:rsid w:val="00080EB8"/>
    <w:rsid w:val="00081295"/>
    <w:rsid w:val="0008149F"/>
    <w:rsid w:val="0008162D"/>
    <w:rsid w:val="0008178A"/>
    <w:rsid w:val="000817AE"/>
    <w:rsid w:val="00081D02"/>
    <w:rsid w:val="00081F05"/>
    <w:rsid w:val="00082171"/>
    <w:rsid w:val="0008255A"/>
    <w:rsid w:val="00082738"/>
    <w:rsid w:val="0008288B"/>
    <w:rsid w:val="00082A25"/>
    <w:rsid w:val="00082DBB"/>
    <w:rsid w:val="00083351"/>
    <w:rsid w:val="00083898"/>
    <w:rsid w:val="000838D6"/>
    <w:rsid w:val="00083C7F"/>
    <w:rsid w:val="00083F66"/>
    <w:rsid w:val="0008415F"/>
    <w:rsid w:val="00084688"/>
    <w:rsid w:val="000847C3"/>
    <w:rsid w:val="00084B62"/>
    <w:rsid w:val="00084D58"/>
    <w:rsid w:val="0008517C"/>
    <w:rsid w:val="0008527A"/>
    <w:rsid w:val="00085401"/>
    <w:rsid w:val="000854A9"/>
    <w:rsid w:val="000854DD"/>
    <w:rsid w:val="000854E9"/>
    <w:rsid w:val="00085C3A"/>
    <w:rsid w:val="00085EA5"/>
    <w:rsid w:val="00085F4B"/>
    <w:rsid w:val="000864CB"/>
    <w:rsid w:val="0008652A"/>
    <w:rsid w:val="00086E58"/>
    <w:rsid w:val="00086E94"/>
    <w:rsid w:val="000871D6"/>
    <w:rsid w:val="00087437"/>
    <w:rsid w:val="00087524"/>
    <w:rsid w:val="00087A63"/>
    <w:rsid w:val="00087A96"/>
    <w:rsid w:val="00087B8A"/>
    <w:rsid w:val="00087C4C"/>
    <w:rsid w:val="00087C6A"/>
    <w:rsid w:val="00087D53"/>
    <w:rsid w:val="00087DC9"/>
    <w:rsid w:val="0009000F"/>
    <w:rsid w:val="000902C7"/>
    <w:rsid w:val="00090708"/>
    <w:rsid w:val="00090A49"/>
    <w:rsid w:val="00090A74"/>
    <w:rsid w:val="00090B25"/>
    <w:rsid w:val="00090CE8"/>
    <w:rsid w:val="00090D21"/>
    <w:rsid w:val="00090E15"/>
    <w:rsid w:val="0009106D"/>
    <w:rsid w:val="00091077"/>
    <w:rsid w:val="00091891"/>
    <w:rsid w:val="00091A0F"/>
    <w:rsid w:val="00091B1E"/>
    <w:rsid w:val="00091F0E"/>
    <w:rsid w:val="00092466"/>
    <w:rsid w:val="0009255D"/>
    <w:rsid w:val="000926D1"/>
    <w:rsid w:val="00092722"/>
    <w:rsid w:val="000927A8"/>
    <w:rsid w:val="00092870"/>
    <w:rsid w:val="00092E1F"/>
    <w:rsid w:val="00092E78"/>
    <w:rsid w:val="00093059"/>
    <w:rsid w:val="0009325F"/>
    <w:rsid w:val="000937A7"/>
    <w:rsid w:val="00093883"/>
    <w:rsid w:val="00093948"/>
    <w:rsid w:val="00093A1F"/>
    <w:rsid w:val="00093AD1"/>
    <w:rsid w:val="00093CA5"/>
    <w:rsid w:val="00093F3A"/>
    <w:rsid w:val="0009417F"/>
    <w:rsid w:val="0009420F"/>
    <w:rsid w:val="0009440F"/>
    <w:rsid w:val="00094603"/>
    <w:rsid w:val="0009468D"/>
    <w:rsid w:val="00094F05"/>
    <w:rsid w:val="0009509D"/>
    <w:rsid w:val="0009574C"/>
    <w:rsid w:val="000959B3"/>
    <w:rsid w:val="00095B17"/>
    <w:rsid w:val="00095CEF"/>
    <w:rsid w:val="00095DC4"/>
    <w:rsid w:val="00096424"/>
    <w:rsid w:val="000965AF"/>
    <w:rsid w:val="00096713"/>
    <w:rsid w:val="00096800"/>
    <w:rsid w:val="00096854"/>
    <w:rsid w:val="00096A6A"/>
    <w:rsid w:val="00096A9F"/>
    <w:rsid w:val="00096B13"/>
    <w:rsid w:val="00096DF0"/>
    <w:rsid w:val="00096E75"/>
    <w:rsid w:val="0009706C"/>
    <w:rsid w:val="000971E4"/>
    <w:rsid w:val="00097437"/>
    <w:rsid w:val="00097847"/>
    <w:rsid w:val="00097881"/>
    <w:rsid w:val="000979A8"/>
    <w:rsid w:val="000979E0"/>
    <w:rsid w:val="00097BF2"/>
    <w:rsid w:val="000A007E"/>
    <w:rsid w:val="000A01F8"/>
    <w:rsid w:val="000A09CC"/>
    <w:rsid w:val="000A1402"/>
    <w:rsid w:val="000A1692"/>
    <w:rsid w:val="000A1D12"/>
    <w:rsid w:val="000A1E34"/>
    <w:rsid w:val="000A1E92"/>
    <w:rsid w:val="000A20AD"/>
    <w:rsid w:val="000A2189"/>
    <w:rsid w:val="000A226E"/>
    <w:rsid w:val="000A23C8"/>
    <w:rsid w:val="000A2498"/>
    <w:rsid w:val="000A2698"/>
    <w:rsid w:val="000A2D76"/>
    <w:rsid w:val="000A2F88"/>
    <w:rsid w:val="000A33C5"/>
    <w:rsid w:val="000A34A4"/>
    <w:rsid w:val="000A378C"/>
    <w:rsid w:val="000A3E76"/>
    <w:rsid w:val="000A4358"/>
    <w:rsid w:val="000A45B7"/>
    <w:rsid w:val="000A4612"/>
    <w:rsid w:val="000A489C"/>
    <w:rsid w:val="000A498D"/>
    <w:rsid w:val="000A5060"/>
    <w:rsid w:val="000A55C3"/>
    <w:rsid w:val="000A5631"/>
    <w:rsid w:val="000A5739"/>
    <w:rsid w:val="000A57C6"/>
    <w:rsid w:val="000A57CB"/>
    <w:rsid w:val="000A58AC"/>
    <w:rsid w:val="000A59A8"/>
    <w:rsid w:val="000A5C2C"/>
    <w:rsid w:val="000A5C50"/>
    <w:rsid w:val="000A5E39"/>
    <w:rsid w:val="000A5E58"/>
    <w:rsid w:val="000A60E7"/>
    <w:rsid w:val="000A6306"/>
    <w:rsid w:val="000A6B9A"/>
    <w:rsid w:val="000A6C69"/>
    <w:rsid w:val="000A704E"/>
    <w:rsid w:val="000A743A"/>
    <w:rsid w:val="000A746F"/>
    <w:rsid w:val="000A7BED"/>
    <w:rsid w:val="000A7C12"/>
    <w:rsid w:val="000A7C93"/>
    <w:rsid w:val="000A7D1C"/>
    <w:rsid w:val="000A7DC7"/>
    <w:rsid w:val="000A7DD0"/>
    <w:rsid w:val="000A7DF8"/>
    <w:rsid w:val="000B0079"/>
    <w:rsid w:val="000B024E"/>
    <w:rsid w:val="000B0728"/>
    <w:rsid w:val="000B09CE"/>
    <w:rsid w:val="000B0B66"/>
    <w:rsid w:val="000B0FD5"/>
    <w:rsid w:val="000B1267"/>
    <w:rsid w:val="000B1479"/>
    <w:rsid w:val="000B1F2B"/>
    <w:rsid w:val="000B25C4"/>
    <w:rsid w:val="000B260F"/>
    <w:rsid w:val="000B282B"/>
    <w:rsid w:val="000B2A26"/>
    <w:rsid w:val="000B2C83"/>
    <w:rsid w:val="000B317A"/>
    <w:rsid w:val="000B3F7C"/>
    <w:rsid w:val="000B4173"/>
    <w:rsid w:val="000B4AE8"/>
    <w:rsid w:val="000B4DCF"/>
    <w:rsid w:val="000B4F0E"/>
    <w:rsid w:val="000B4F79"/>
    <w:rsid w:val="000B52B0"/>
    <w:rsid w:val="000B5828"/>
    <w:rsid w:val="000B5F10"/>
    <w:rsid w:val="000B6524"/>
    <w:rsid w:val="000B6772"/>
    <w:rsid w:val="000B68C5"/>
    <w:rsid w:val="000B6AF3"/>
    <w:rsid w:val="000B6E66"/>
    <w:rsid w:val="000B6F8B"/>
    <w:rsid w:val="000B7356"/>
    <w:rsid w:val="000B76F6"/>
    <w:rsid w:val="000B772F"/>
    <w:rsid w:val="000B7947"/>
    <w:rsid w:val="000B7981"/>
    <w:rsid w:val="000B7AB2"/>
    <w:rsid w:val="000C0195"/>
    <w:rsid w:val="000C037B"/>
    <w:rsid w:val="000C04F0"/>
    <w:rsid w:val="000C0803"/>
    <w:rsid w:val="000C09C4"/>
    <w:rsid w:val="000C0F52"/>
    <w:rsid w:val="000C13CC"/>
    <w:rsid w:val="000C16B4"/>
    <w:rsid w:val="000C1D92"/>
    <w:rsid w:val="000C1F36"/>
    <w:rsid w:val="000C20C4"/>
    <w:rsid w:val="000C2501"/>
    <w:rsid w:val="000C2726"/>
    <w:rsid w:val="000C28E2"/>
    <w:rsid w:val="000C2942"/>
    <w:rsid w:val="000C2D30"/>
    <w:rsid w:val="000C3EED"/>
    <w:rsid w:val="000C3F9C"/>
    <w:rsid w:val="000C42B5"/>
    <w:rsid w:val="000C4505"/>
    <w:rsid w:val="000C4663"/>
    <w:rsid w:val="000C48D2"/>
    <w:rsid w:val="000C4965"/>
    <w:rsid w:val="000C4968"/>
    <w:rsid w:val="000C4F65"/>
    <w:rsid w:val="000C5109"/>
    <w:rsid w:val="000C54A7"/>
    <w:rsid w:val="000C564E"/>
    <w:rsid w:val="000C59D4"/>
    <w:rsid w:val="000C62C0"/>
    <w:rsid w:val="000C62EE"/>
    <w:rsid w:val="000C633A"/>
    <w:rsid w:val="000C7291"/>
    <w:rsid w:val="000C7475"/>
    <w:rsid w:val="000C7687"/>
    <w:rsid w:val="000C795C"/>
    <w:rsid w:val="000C796C"/>
    <w:rsid w:val="000C7C20"/>
    <w:rsid w:val="000C7C56"/>
    <w:rsid w:val="000C7C81"/>
    <w:rsid w:val="000D00EE"/>
    <w:rsid w:val="000D0127"/>
    <w:rsid w:val="000D0329"/>
    <w:rsid w:val="000D0C1A"/>
    <w:rsid w:val="000D1069"/>
    <w:rsid w:val="000D1196"/>
    <w:rsid w:val="000D131F"/>
    <w:rsid w:val="000D132E"/>
    <w:rsid w:val="000D164B"/>
    <w:rsid w:val="000D18B1"/>
    <w:rsid w:val="000D18F5"/>
    <w:rsid w:val="000D19A0"/>
    <w:rsid w:val="000D1B59"/>
    <w:rsid w:val="000D1EA4"/>
    <w:rsid w:val="000D2711"/>
    <w:rsid w:val="000D2865"/>
    <w:rsid w:val="000D29E9"/>
    <w:rsid w:val="000D2CF0"/>
    <w:rsid w:val="000D2E70"/>
    <w:rsid w:val="000D306D"/>
    <w:rsid w:val="000D31F6"/>
    <w:rsid w:val="000D32EC"/>
    <w:rsid w:val="000D37D5"/>
    <w:rsid w:val="000D3C0F"/>
    <w:rsid w:val="000D409A"/>
    <w:rsid w:val="000D41A0"/>
    <w:rsid w:val="000D41A3"/>
    <w:rsid w:val="000D4885"/>
    <w:rsid w:val="000D4A0B"/>
    <w:rsid w:val="000D4A68"/>
    <w:rsid w:val="000D4D19"/>
    <w:rsid w:val="000D501D"/>
    <w:rsid w:val="000D516C"/>
    <w:rsid w:val="000D51B7"/>
    <w:rsid w:val="000D52CC"/>
    <w:rsid w:val="000D56C6"/>
    <w:rsid w:val="000D5BE9"/>
    <w:rsid w:val="000D5CA9"/>
    <w:rsid w:val="000D7008"/>
    <w:rsid w:val="000D70B1"/>
    <w:rsid w:val="000D70B8"/>
    <w:rsid w:val="000D70F7"/>
    <w:rsid w:val="000D7110"/>
    <w:rsid w:val="000D75CC"/>
    <w:rsid w:val="000D7680"/>
    <w:rsid w:val="000D7919"/>
    <w:rsid w:val="000D7ED2"/>
    <w:rsid w:val="000E02EB"/>
    <w:rsid w:val="000E0785"/>
    <w:rsid w:val="000E07A6"/>
    <w:rsid w:val="000E07D6"/>
    <w:rsid w:val="000E09DF"/>
    <w:rsid w:val="000E0B56"/>
    <w:rsid w:val="000E0C51"/>
    <w:rsid w:val="000E0D61"/>
    <w:rsid w:val="000E1599"/>
    <w:rsid w:val="000E1710"/>
    <w:rsid w:val="000E171A"/>
    <w:rsid w:val="000E1A04"/>
    <w:rsid w:val="000E1EEE"/>
    <w:rsid w:val="000E2152"/>
    <w:rsid w:val="000E2482"/>
    <w:rsid w:val="000E28BD"/>
    <w:rsid w:val="000E2BCC"/>
    <w:rsid w:val="000E2DFB"/>
    <w:rsid w:val="000E2E8B"/>
    <w:rsid w:val="000E2F2B"/>
    <w:rsid w:val="000E2F39"/>
    <w:rsid w:val="000E312E"/>
    <w:rsid w:val="000E3193"/>
    <w:rsid w:val="000E3310"/>
    <w:rsid w:val="000E348C"/>
    <w:rsid w:val="000E3820"/>
    <w:rsid w:val="000E40C4"/>
    <w:rsid w:val="000E41EA"/>
    <w:rsid w:val="000E4362"/>
    <w:rsid w:val="000E49AF"/>
    <w:rsid w:val="000E4B2B"/>
    <w:rsid w:val="000E4B97"/>
    <w:rsid w:val="000E4D36"/>
    <w:rsid w:val="000E4E02"/>
    <w:rsid w:val="000E4F3F"/>
    <w:rsid w:val="000E4FCB"/>
    <w:rsid w:val="000E50D5"/>
    <w:rsid w:val="000E58EF"/>
    <w:rsid w:val="000E5A11"/>
    <w:rsid w:val="000E5B53"/>
    <w:rsid w:val="000E65E8"/>
    <w:rsid w:val="000E6673"/>
    <w:rsid w:val="000E66F4"/>
    <w:rsid w:val="000E6720"/>
    <w:rsid w:val="000E6D86"/>
    <w:rsid w:val="000E7386"/>
    <w:rsid w:val="000E7838"/>
    <w:rsid w:val="000E796F"/>
    <w:rsid w:val="000E79AF"/>
    <w:rsid w:val="000E7BA4"/>
    <w:rsid w:val="000E7BB3"/>
    <w:rsid w:val="000F0017"/>
    <w:rsid w:val="000F0DEE"/>
    <w:rsid w:val="000F0E27"/>
    <w:rsid w:val="000F11C5"/>
    <w:rsid w:val="000F1401"/>
    <w:rsid w:val="000F17C2"/>
    <w:rsid w:val="000F1A71"/>
    <w:rsid w:val="000F1B52"/>
    <w:rsid w:val="000F1DC4"/>
    <w:rsid w:val="000F23C4"/>
    <w:rsid w:val="000F2514"/>
    <w:rsid w:val="000F279A"/>
    <w:rsid w:val="000F2C9E"/>
    <w:rsid w:val="000F2E6C"/>
    <w:rsid w:val="000F2F71"/>
    <w:rsid w:val="000F34CD"/>
    <w:rsid w:val="000F3886"/>
    <w:rsid w:val="000F3A74"/>
    <w:rsid w:val="000F3C73"/>
    <w:rsid w:val="000F3CD2"/>
    <w:rsid w:val="000F3D2C"/>
    <w:rsid w:val="000F3F6A"/>
    <w:rsid w:val="000F471F"/>
    <w:rsid w:val="000F4746"/>
    <w:rsid w:val="000F4DFD"/>
    <w:rsid w:val="000F4F4B"/>
    <w:rsid w:val="000F4F5A"/>
    <w:rsid w:val="000F508F"/>
    <w:rsid w:val="000F5108"/>
    <w:rsid w:val="000F537E"/>
    <w:rsid w:val="000F549B"/>
    <w:rsid w:val="000F56EC"/>
    <w:rsid w:val="000F5C49"/>
    <w:rsid w:val="000F5D52"/>
    <w:rsid w:val="000F5E64"/>
    <w:rsid w:val="000F5F1D"/>
    <w:rsid w:val="000F6019"/>
    <w:rsid w:val="000F611B"/>
    <w:rsid w:val="000F6347"/>
    <w:rsid w:val="000F6767"/>
    <w:rsid w:val="000F6A25"/>
    <w:rsid w:val="000F6A3F"/>
    <w:rsid w:val="000F6BC8"/>
    <w:rsid w:val="000F6BE1"/>
    <w:rsid w:val="000F6C6A"/>
    <w:rsid w:val="000F731C"/>
    <w:rsid w:val="000F7385"/>
    <w:rsid w:val="000F7684"/>
    <w:rsid w:val="0010045C"/>
    <w:rsid w:val="001006B5"/>
    <w:rsid w:val="00100B06"/>
    <w:rsid w:val="00100B7E"/>
    <w:rsid w:val="00100C11"/>
    <w:rsid w:val="00100CAC"/>
    <w:rsid w:val="00100DAB"/>
    <w:rsid w:val="00101410"/>
    <w:rsid w:val="00101599"/>
    <w:rsid w:val="001017A4"/>
    <w:rsid w:val="00101894"/>
    <w:rsid w:val="00101A0D"/>
    <w:rsid w:val="00101A85"/>
    <w:rsid w:val="00101A8A"/>
    <w:rsid w:val="00101B0A"/>
    <w:rsid w:val="00101C9D"/>
    <w:rsid w:val="00101ECF"/>
    <w:rsid w:val="001025DC"/>
    <w:rsid w:val="00102852"/>
    <w:rsid w:val="00102D48"/>
    <w:rsid w:val="00102DEF"/>
    <w:rsid w:val="00102F6A"/>
    <w:rsid w:val="001031C1"/>
    <w:rsid w:val="00103321"/>
    <w:rsid w:val="001033D9"/>
    <w:rsid w:val="00103659"/>
    <w:rsid w:val="0010373F"/>
    <w:rsid w:val="00103786"/>
    <w:rsid w:val="00103809"/>
    <w:rsid w:val="00103A36"/>
    <w:rsid w:val="00103B6C"/>
    <w:rsid w:val="00103C13"/>
    <w:rsid w:val="00104262"/>
    <w:rsid w:val="00104732"/>
    <w:rsid w:val="001047BA"/>
    <w:rsid w:val="001047EE"/>
    <w:rsid w:val="00104916"/>
    <w:rsid w:val="00104B28"/>
    <w:rsid w:val="00104B66"/>
    <w:rsid w:val="00104C35"/>
    <w:rsid w:val="00104F18"/>
    <w:rsid w:val="00105BF9"/>
    <w:rsid w:val="00105C5B"/>
    <w:rsid w:val="00105E35"/>
    <w:rsid w:val="00105F6C"/>
    <w:rsid w:val="00106341"/>
    <w:rsid w:val="00106343"/>
    <w:rsid w:val="00106383"/>
    <w:rsid w:val="001071F3"/>
    <w:rsid w:val="00107487"/>
    <w:rsid w:val="00107A25"/>
    <w:rsid w:val="00107CD1"/>
    <w:rsid w:val="001101A4"/>
    <w:rsid w:val="00110223"/>
    <w:rsid w:val="00110489"/>
    <w:rsid w:val="001108F1"/>
    <w:rsid w:val="00110CC7"/>
    <w:rsid w:val="001112FC"/>
    <w:rsid w:val="001115A1"/>
    <w:rsid w:val="00111C6B"/>
    <w:rsid w:val="00111E1A"/>
    <w:rsid w:val="0011225E"/>
    <w:rsid w:val="001124E3"/>
    <w:rsid w:val="00112A56"/>
    <w:rsid w:val="00112AD5"/>
    <w:rsid w:val="00112BC0"/>
    <w:rsid w:val="00112C10"/>
    <w:rsid w:val="00112CF2"/>
    <w:rsid w:val="001130DB"/>
    <w:rsid w:val="0011344D"/>
    <w:rsid w:val="00113459"/>
    <w:rsid w:val="001135AE"/>
    <w:rsid w:val="00113990"/>
    <w:rsid w:val="00113F34"/>
    <w:rsid w:val="001140B4"/>
    <w:rsid w:val="001141EC"/>
    <w:rsid w:val="00114211"/>
    <w:rsid w:val="00114329"/>
    <w:rsid w:val="001143C2"/>
    <w:rsid w:val="00114432"/>
    <w:rsid w:val="00114434"/>
    <w:rsid w:val="001145EC"/>
    <w:rsid w:val="001145F2"/>
    <w:rsid w:val="0011466D"/>
    <w:rsid w:val="001148D8"/>
    <w:rsid w:val="001149FA"/>
    <w:rsid w:val="00114C38"/>
    <w:rsid w:val="00114D0D"/>
    <w:rsid w:val="0011545F"/>
    <w:rsid w:val="0011589D"/>
    <w:rsid w:val="00115991"/>
    <w:rsid w:val="00115A1B"/>
    <w:rsid w:val="00115A54"/>
    <w:rsid w:val="00116321"/>
    <w:rsid w:val="00116376"/>
    <w:rsid w:val="00116598"/>
    <w:rsid w:val="00116C2C"/>
    <w:rsid w:val="00116CD5"/>
    <w:rsid w:val="00116CFC"/>
    <w:rsid w:val="00116E3E"/>
    <w:rsid w:val="0011709C"/>
    <w:rsid w:val="001170DA"/>
    <w:rsid w:val="0011721B"/>
    <w:rsid w:val="0011729B"/>
    <w:rsid w:val="00117990"/>
    <w:rsid w:val="00117C8F"/>
    <w:rsid w:val="00117CF7"/>
    <w:rsid w:val="00117E73"/>
    <w:rsid w:val="00117EA7"/>
    <w:rsid w:val="00117FF3"/>
    <w:rsid w:val="00120141"/>
    <w:rsid w:val="00120257"/>
    <w:rsid w:val="00120366"/>
    <w:rsid w:val="00120377"/>
    <w:rsid w:val="001210FA"/>
    <w:rsid w:val="0012161C"/>
    <w:rsid w:val="001219B6"/>
    <w:rsid w:val="00121A30"/>
    <w:rsid w:val="00121C80"/>
    <w:rsid w:val="00121C97"/>
    <w:rsid w:val="00121E54"/>
    <w:rsid w:val="00121E7F"/>
    <w:rsid w:val="00121F3C"/>
    <w:rsid w:val="0012211F"/>
    <w:rsid w:val="00122455"/>
    <w:rsid w:val="00122872"/>
    <w:rsid w:val="00122BFD"/>
    <w:rsid w:val="00122C36"/>
    <w:rsid w:val="00122C55"/>
    <w:rsid w:val="00122E06"/>
    <w:rsid w:val="00122E11"/>
    <w:rsid w:val="0012307E"/>
    <w:rsid w:val="00123A97"/>
    <w:rsid w:val="00123AE2"/>
    <w:rsid w:val="00123C46"/>
    <w:rsid w:val="00124353"/>
    <w:rsid w:val="0012495E"/>
    <w:rsid w:val="001249F8"/>
    <w:rsid w:val="00124DB6"/>
    <w:rsid w:val="00124E74"/>
    <w:rsid w:val="0012529F"/>
    <w:rsid w:val="00125BC6"/>
    <w:rsid w:val="00125C57"/>
    <w:rsid w:val="00125CE6"/>
    <w:rsid w:val="00125D91"/>
    <w:rsid w:val="00125F3D"/>
    <w:rsid w:val="001262D9"/>
    <w:rsid w:val="001262ED"/>
    <w:rsid w:val="001268B0"/>
    <w:rsid w:val="00126981"/>
    <w:rsid w:val="00126A14"/>
    <w:rsid w:val="00126BE7"/>
    <w:rsid w:val="00126D4D"/>
    <w:rsid w:val="00127434"/>
    <w:rsid w:val="001274D8"/>
    <w:rsid w:val="00127739"/>
    <w:rsid w:val="00127951"/>
    <w:rsid w:val="00127BA0"/>
    <w:rsid w:val="001301BE"/>
    <w:rsid w:val="0013020D"/>
    <w:rsid w:val="0013022A"/>
    <w:rsid w:val="0013051F"/>
    <w:rsid w:val="0013077E"/>
    <w:rsid w:val="00130BA6"/>
    <w:rsid w:val="00130CF5"/>
    <w:rsid w:val="00130F46"/>
    <w:rsid w:val="001314FF"/>
    <w:rsid w:val="00131665"/>
    <w:rsid w:val="001317A1"/>
    <w:rsid w:val="001319ED"/>
    <w:rsid w:val="00131A34"/>
    <w:rsid w:val="00131EC9"/>
    <w:rsid w:val="00131FDE"/>
    <w:rsid w:val="00132476"/>
    <w:rsid w:val="001328F3"/>
    <w:rsid w:val="00132BB3"/>
    <w:rsid w:val="00133009"/>
    <w:rsid w:val="00133047"/>
    <w:rsid w:val="001330DB"/>
    <w:rsid w:val="00133220"/>
    <w:rsid w:val="00133237"/>
    <w:rsid w:val="001334E6"/>
    <w:rsid w:val="001334F9"/>
    <w:rsid w:val="00133D30"/>
    <w:rsid w:val="00133D54"/>
    <w:rsid w:val="001340BA"/>
    <w:rsid w:val="001341BC"/>
    <w:rsid w:val="0013426D"/>
    <w:rsid w:val="001342DD"/>
    <w:rsid w:val="00134352"/>
    <w:rsid w:val="0013447D"/>
    <w:rsid w:val="0013451C"/>
    <w:rsid w:val="001347F9"/>
    <w:rsid w:val="0013496C"/>
    <w:rsid w:val="001349ED"/>
    <w:rsid w:val="00134D7F"/>
    <w:rsid w:val="00134E15"/>
    <w:rsid w:val="00135291"/>
    <w:rsid w:val="001355C2"/>
    <w:rsid w:val="00135949"/>
    <w:rsid w:val="00135B02"/>
    <w:rsid w:val="00135FC0"/>
    <w:rsid w:val="0013622C"/>
    <w:rsid w:val="00136A12"/>
    <w:rsid w:val="00136AD9"/>
    <w:rsid w:val="00136BD1"/>
    <w:rsid w:val="00136C8B"/>
    <w:rsid w:val="00136D4F"/>
    <w:rsid w:val="0013702A"/>
    <w:rsid w:val="00137170"/>
    <w:rsid w:val="0013763F"/>
    <w:rsid w:val="00137653"/>
    <w:rsid w:val="00137739"/>
    <w:rsid w:val="00137A5A"/>
    <w:rsid w:val="00137BD4"/>
    <w:rsid w:val="00137EAA"/>
    <w:rsid w:val="00140283"/>
    <w:rsid w:val="00140393"/>
    <w:rsid w:val="00140699"/>
    <w:rsid w:val="00140860"/>
    <w:rsid w:val="00140D0E"/>
    <w:rsid w:val="00141342"/>
    <w:rsid w:val="0014147A"/>
    <w:rsid w:val="00141568"/>
    <w:rsid w:val="0014185B"/>
    <w:rsid w:val="001418AE"/>
    <w:rsid w:val="00141B72"/>
    <w:rsid w:val="00141D58"/>
    <w:rsid w:val="00141FB6"/>
    <w:rsid w:val="0014216F"/>
    <w:rsid w:val="001422DE"/>
    <w:rsid w:val="0014248F"/>
    <w:rsid w:val="00142A78"/>
    <w:rsid w:val="00142A9E"/>
    <w:rsid w:val="00142AA0"/>
    <w:rsid w:val="00142C07"/>
    <w:rsid w:val="00142D47"/>
    <w:rsid w:val="00142F08"/>
    <w:rsid w:val="001431E7"/>
    <w:rsid w:val="001433B1"/>
    <w:rsid w:val="00143496"/>
    <w:rsid w:val="00143709"/>
    <w:rsid w:val="00143949"/>
    <w:rsid w:val="00143C01"/>
    <w:rsid w:val="00143DEF"/>
    <w:rsid w:val="00144387"/>
    <w:rsid w:val="0014439E"/>
    <w:rsid w:val="00144836"/>
    <w:rsid w:val="001449A2"/>
    <w:rsid w:val="00144A2D"/>
    <w:rsid w:val="00144B02"/>
    <w:rsid w:val="00144EA8"/>
    <w:rsid w:val="00145735"/>
    <w:rsid w:val="00145E27"/>
    <w:rsid w:val="001460C0"/>
    <w:rsid w:val="00146387"/>
    <w:rsid w:val="00146395"/>
    <w:rsid w:val="00146425"/>
    <w:rsid w:val="00146580"/>
    <w:rsid w:val="001465D2"/>
    <w:rsid w:val="00146614"/>
    <w:rsid w:val="00146848"/>
    <w:rsid w:val="00146939"/>
    <w:rsid w:val="00146A6D"/>
    <w:rsid w:val="00146F98"/>
    <w:rsid w:val="0014721F"/>
    <w:rsid w:val="0014725D"/>
    <w:rsid w:val="00147A1A"/>
    <w:rsid w:val="00147BF9"/>
    <w:rsid w:val="00147EE2"/>
    <w:rsid w:val="0015004B"/>
    <w:rsid w:val="0015018F"/>
    <w:rsid w:val="00150258"/>
    <w:rsid w:val="0015029B"/>
    <w:rsid w:val="00150453"/>
    <w:rsid w:val="001510C6"/>
    <w:rsid w:val="00151208"/>
    <w:rsid w:val="001512AF"/>
    <w:rsid w:val="00151350"/>
    <w:rsid w:val="001515DC"/>
    <w:rsid w:val="00151F7C"/>
    <w:rsid w:val="0015242A"/>
    <w:rsid w:val="001524BE"/>
    <w:rsid w:val="001528C4"/>
    <w:rsid w:val="00152BFF"/>
    <w:rsid w:val="00152D24"/>
    <w:rsid w:val="00152E6A"/>
    <w:rsid w:val="00152E72"/>
    <w:rsid w:val="00152EEE"/>
    <w:rsid w:val="00154083"/>
    <w:rsid w:val="001540FC"/>
    <w:rsid w:val="00154193"/>
    <w:rsid w:val="001542F8"/>
    <w:rsid w:val="0015436A"/>
    <w:rsid w:val="0015438C"/>
    <w:rsid w:val="001545AC"/>
    <w:rsid w:val="00154738"/>
    <w:rsid w:val="001548CC"/>
    <w:rsid w:val="00154AA7"/>
    <w:rsid w:val="00154DE1"/>
    <w:rsid w:val="00155279"/>
    <w:rsid w:val="00155420"/>
    <w:rsid w:val="001559F8"/>
    <w:rsid w:val="00155A2F"/>
    <w:rsid w:val="00155A33"/>
    <w:rsid w:val="00155B1E"/>
    <w:rsid w:val="00155F6E"/>
    <w:rsid w:val="001560E0"/>
    <w:rsid w:val="0015617A"/>
    <w:rsid w:val="00156281"/>
    <w:rsid w:val="001562C2"/>
    <w:rsid w:val="001565D9"/>
    <w:rsid w:val="001566BB"/>
    <w:rsid w:val="00156F1E"/>
    <w:rsid w:val="00157184"/>
    <w:rsid w:val="00157208"/>
    <w:rsid w:val="00157599"/>
    <w:rsid w:val="001576B0"/>
    <w:rsid w:val="00157F29"/>
    <w:rsid w:val="00160204"/>
    <w:rsid w:val="0016023F"/>
    <w:rsid w:val="00160264"/>
    <w:rsid w:val="00160313"/>
    <w:rsid w:val="00160445"/>
    <w:rsid w:val="00160803"/>
    <w:rsid w:val="00160975"/>
    <w:rsid w:val="00160AAE"/>
    <w:rsid w:val="001612AD"/>
    <w:rsid w:val="0016160B"/>
    <w:rsid w:val="00161B15"/>
    <w:rsid w:val="00161B1C"/>
    <w:rsid w:val="00161C50"/>
    <w:rsid w:val="001620D4"/>
    <w:rsid w:val="00162C08"/>
    <w:rsid w:val="00162C2A"/>
    <w:rsid w:val="00162F64"/>
    <w:rsid w:val="001636F0"/>
    <w:rsid w:val="0016446E"/>
    <w:rsid w:val="00164D1D"/>
    <w:rsid w:val="00164E12"/>
    <w:rsid w:val="00164FD3"/>
    <w:rsid w:val="001650FE"/>
    <w:rsid w:val="001651AD"/>
    <w:rsid w:val="001652D6"/>
    <w:rsid w:val="001653D3"/>
    <w:rsid w:val="001653FC"/>
    <w:rsid w:val="0016566E"/>
    <w:rsid w:val="00165C2C"/>
    <w:rsid w:val="00165D8B"/>
    <w:rsid w:val="001660DB"/>
    <w:rsid w:val="0016621D"/>
    <w:rsid w:val="00166262"/>
    <w:rsid w:val="001662B1"/>
    <w:rsid w:val="0016640E"/>
    <w:rsid w:val="0016641D"/>
    <w:rsid w:val="001669B3"/>
    <w:rsid w:val="0016702C"/>
    <w:rsid w:val="00167865"/>
    <w:rsid w:val="00167935"/>
    <w:rsid w:val="0016799E"/>
    <w:rsid w:val="001700AC"/>
    <w:rsid w:val="001702A4"/>
    <w:rsid w:val="00170320"/>
    <w:rsid w:val="0017051F"/>
    <w:rsid w:val="001706E1"/>
    <w:rsid w:val="00170D77"/>
    <w:rsid w:val="00170E63"/>
    <w:rsid w:val="001713E0"/>
    <w:rsid w:val="001714DF"/>
    <w:rsid w:val="001714FE"/>
    <w:rsid w:val="0017153C"/>
    <w:rsid w:val="0017189B"/>
    <w:rsid w:val="00171DE1"/>
    <w:rsid w:val="00171E0A"/>
    <w:rsid w:val="00171F18"/>
    <w:rsid w:val="00171F8E"/>
    <w:rsid w:val="00172299"/>
    <w:rsid w:val="00172340"/>
    <w:rsid w:val="001726C9"/>
    <w:rsid w:val="00172B8B"/>
    <w:rsid w:val="00172CBE"/>
    <w:rsid w:val="00172D53"/>
    <w:rsid w:val="00172F7D"/>
    <w:rsid w:val="001734B9"/>
    <w:rsid w:val="00173679"/>
    <w:rsid w:val="00173768"/>
    <w:rsid w:val="0017397C"/>
    <w:rsid w:val="00173B30"/>
    <w:rsid w:val="00173B3A"/>
    <w:rsid w:val="00173B79"/>
    <w:rsid w:val="0017431E"/>
    <w:rsid w:val="00174446"/>
    <w:rsid w:val="0017461C"/>
    <w:rsid w:val="00174638"/>
    <w:rsid w:val="001749A0"/>
    <w:rsid w:val="00174C77"/>
    <w:rsid w:val="00174E73"/>
    <w:rsid w:val="001752A7"/>
    <w:rsid w:val="00175750"/>
    <w:rsid w:val="00175B2F"/>
    <w:rsid w:val="00175C9C"/>
    <w:rsid w:val="00175DD1"/>
    <w:rsid w:val="0017670A"/>
    <w:rsid w:val="001767E6"/>
    <w:rsid w:val="00176BC9"/>
    <w:rsid w:val="00176D09"/>
    <w:rsid w:val="00177137"/>
    <w:rsid w:val="00177215"/>
    <w:rsid w:val="00177A54"/>
    <w:rsid w:val="00177CC9"/>
    <w:rsid w:val="00177FFD"/>
    <w:rsid w:val="0018026B"/>
    <w:rsid w:val="0018057B"/>
    <w:rsid w:val="00180850"/>
    <w:rsid w:val="00180BC3"/>
    <w:rsid w:val="0018100C"/>
    <w:rsid w:val="00181079"/>
    <w:rsid w:val="00181202"/>
    <w:rsid w:val="00181243"/>
    <w:rsid w:val="00181420"/>
    <w:rsid w:val="001816CB"/>
    <w:rsid w:val="00181FE7"/>
    <w:rsid w:val="001822F3"/>
    <w:rsid w:val="001823EF"/>
    <w:rsid w:val="00182667"/>
    <w:rsid w:val="00182763"/>
    <w:rsid w:val="0018291A"/>
    <w:rsid w:val="00182C8B"/>
    <w:rsid w:val="00182F3C"/>
    <w:rsid w:val="00182FD8"/>
    <w:rsid w:val="001831E2"/>
    <w:rsid w:val="001832AE"/>
    <w:rsid w:val="00183477"/>
    <w:rsid w:val="001834DE"/>
    <w:rsid w:val="00183820"/>
    <w:rsid w:val="00183DCB"/>
    <w:rsid w:val="00183E21"/>
    <w:rsid w:val="00184221"/>
    <w:rsid w:val="00184B49"/>
    <w:rsid w:val="00184CF6"/>
    <w:rsid w:val="00184D0C"/>
    <w:rsid w:val="00184DF9"/>
    <w:rsid w:val="00184F05"/>
    <w:rsid w:val="001850B5"/>
    <w:rsid w:val="00185163"/>
    <w:rsid w:val="0018528B"/>
    <w:rsid w:val="001855C3"/>
    <w:rsid w:val="00185806"/>
    <w:rsid w:val="00185876"/>
    <w:rsid w:val="00185F6C"/>
    <w:rsid w:val="00186484"/>
    <w:rsid w:val="00186573"/>
    <w:rsid w:val="00186600"/>
    <w:rsid w:val="001866A1"/>
    <w:rsid w:val="00186BFE"/>
    <w:rsid w:val="00186F6F"/>
    <w:rsid w:val="00186FAA"/>
    <w:rsid w:val="001875FB"/>
    <w:rsid w:val="001876F6"/>
    <w:rsid w:val="001877D0"/>
    <w:rsid w:val="0018780B"/>
    <w:rsid w:val="00187BEB"/>
    <w:rsid w:val="00187D72"/>
    <w:rsid w:val="00187EB2"/>
    <w:rsid w:val="00187F4D"/>
    <w:rsid w:val="0019007A"/>
    <w:rsid w:val="00190195"/>
    <w:rsid w:val="001903D0"/>
    <w:rsid w:val="001908FD"/>
    <w:rsid w:val="00190B5C"/>
    <w:rsid w:val="00190C35"/>
    <w:rsid w:val="00190C65"/>
    <w:rsid w:val="00191849"/>
    <w:rsid w:val="00191A1A"/>
    <w:rsid w:val="00191C15"/>
    <w:rsid w:val="00191C7F"/>
    <w:rsid w:val="00191F56"/>
    <w:rsid w:val="0019242C"/>
    <w:rsid w:val="001924D4"/>
    <w:rsid w:val="001925E9"/>
    <w:rsid w:val="00192689"/>
    <w:rsid w:val="00192891"/>
    <w:rsid w:val="00192AB6"/>
    <w:rsid w:val="00192BFA"/>
    <w:rsid w:val="00192C6D"/>
    <w:rsid w:val="00192D35"/>
    <w:rsid w:val="00192E31"/>
    <w:rsid w:val="00192EE1"/>
    <w:rsid w:val="00192F64"/>
    <w:rsid w:val="0019321E"/>
    <w:rsid w:val="0019344A"/>
    <w:rsid w:val="00193678"/>
    <w:rsid w:val="00193734"/>
    <w:rsid w:val="001937CF"/>
    <w:rsid w:val="00193961"/>
    <w:rsid w:val="00193BB3"/>
    <w:rsid w:val="00193CB0"/>
    <w:rsid w:val="00193D51"/>
    <w:rsid w:val="00194040"/>
    <w:rsid w:val="001944A0"/>
    <w:rsid w:val="00194568"/>
    <w:rsid w:val="001947C7"/>
    <w:rsid w:val="00194827"/>
    <w:rsid w:val="0019483C"/>
    <w:rsid w:val="00194D3A"/>
    <w:rsid w:val="00194F63"/>
    <w:rsid w:val="001952D0"/>
    <w:rsid w:val="001956BD"/>
    <w:rsid w:val="00195A9B"/>
    <w:rsid w:val="00195D91"/>
    <w:rsid w:val="0019612E"/>
    <w:rsid w:val="0019617E"/>
    <w:rsid w:val="0019629E"/>
    <w:rsid w:val="001963D0"/>
    <w:rsid w:val="00196623"/>
    <w:rsid w:val="00196DCE"/>
    <w:rsid w:val="00196F87"/>
    <w:rsid w:val="0019768D"/>
    <w:rsid w:val="001976E5"/>
    <w:rsid w:val="001A00E0"/>
    <w:rsid w:val="001A0265"/>
    <w:rsid w:val="001A0688"/>
    <w:rsid w:val="001A0694"/>
    <w:rsid w:val="001A06A2"/>
    <w:rsid w:val="001A07FA"/>
    <w:rsid w:val="001A09A9"/>
    <w:rsid w:val="001A14C9"/>
    <w:rsid w:val="001A15E9"/>
    <w:rsid w:val="001A1665"/>
    <w:rsid w:val="001A18D7"/>
    <w:rsid w:val="001A213B"/>
    <w:rsid w:val="001A22D8"/>
    <w:rsid w:val="001A2434"/>
    <w:rsid w:val="001A25A0"/>
    <w:rsid w:val="001A291F"/>
    <w:rsid w:val="001A2AF6"/>
    <w:rsid w:val="001A303A"/>
    <w:rsid w:val="001A3115"/>
    <w:rsid w:val="001A3312"/>
    <w:rsid w:val="001A36BC"/>
    <w:rsid w:val="001A3B3D"/>
    <w:rsid w:val="001A3C90"/>
    <w:rsid w:val="001A42E0"/>
    <w:rsid w:val="001A4783"/>
    <w:rsid w:val="001A49B3"/>
    <w:rsid w:val="001A4C23"/>
    <w:rsid w:val="001A4D44"/>
    <w:rsid w:val="001A5095"/>
    <w:rsid w:val="001A511B"/>
    <w:rsid w:val="001A51D1"/>
    <w:rsid w:val="001A5275"/>
    <w:rsid w:val="001A5DD5"/>
    <w:rsid w:val="001A6200"/>
    <w:rsid w:val="001A6513"/>
    <w:rsid w:val="001A6E67"/>
    <w:rsid w:val="001A70E3"/>
    <w:rsid w:val="001A7467"/>
    <w:rsid w:val="001A7737"/>
    <w:rsid w:val="001A7B85"/>
    <w:rsid w:val="001A7BFA"/>
    <w:rsid w:val="001A7C0A"/>
    <w:rsid w:val="001A7C26"/>
    <w:rsid w:val="001A7DA8"/>
    <w:rsid w:val="001A7EA0"/>
    <w:rsid w:val="001A7F9D"/>
    <w:rsid w:val="001B0326"/>
    <w:rsid w:val="001B0586"/>
    <w:rsid w:val="001B0897"/>
    <w:rsid w:val="001B0CB0"/>
    <w:rsid w:val="001B0CE6"/>
    <w:rsid w:val="001B0D81"/>
    <w:rsid w:val="001B1196"/>
    <w:rsid w:val="001B139D"/>
    <w:rsid w:val="001B153B"/>
    <w:rsid w:val="001B1777"/>
    <w:rsid w:val="001B183A"/>
    <w:rsid w:val="001B1AA1"/>
    <w:rsid w:val="001B1B99"/>
    <w:rsid w:val="001B2387"/>
    <w:rsid w:val="001B29FC"/>
    <w:rsid w:val="001B2BAC"/>
    <w:rsid w:val="001B2C5D"/>
    <w:rsid w:val="001B2EF6"/>
    <w:rsid w:val="001B32E4"/>
    <w:rsid w:val="001B33AD"/>
    <w:rsid w:val="001B3652"/>
    <w:rsid w:val="001B3667"/>
    <w:rsid w:val="001B373A"/>
    <w:rsid w:val="001B395C"/>
    <w:rsid w:val="001B3A2D"/>
    <w:rsid w:val="001B456F"/>
    <w:rsid w:val="001B47A5"/>
    <w:rsid w:val="001B4BAB"/>
    <w:rsid w:val="001B4E04"/>
    <w:rsid w:val="001B4EF0"/>
    <w:rsid w:val="001B55F2"/>
    <w:rsid w:val="001B5C67"/>
    <w:rsid w:val="001B6322"/>
    <w:rsid w:val="001B6337"/>
    <w:rsid w:val="001B6AA7"/>
    <w:rsid w:val="001B6CBB"/>
    <w:rsid w:val="001B6D7D"/>
    <w:rsid w:val="001B6FBF"/>
    <w:rsid w:val="001B7249"/>
    <w:rsid w:val="001B7A5F"/>
    <w:rsid w:val="001B7B88"/>
    <w:rsid w:val="001B7C6B"/>
    <w:rsid w:val="001C0602"/>
    <w:rsid w:val="001C062F"/>
    <w:rsid w:val="001C07ED"/>
    <w:rsid w:val="001C088C"/>
    <w:rsid w:val="001C0DF6"/>
    <w:rsid w:val="001C0E2D"/>
    <w:rsid w:val="001C0F71"/>
    <w:rsid w:val="001C1852"/>
    <w:rsid w:val="001C187F"/>
    <w:rsid w:val="001C1960"/>
    <w:rsid w:val="001C1B6E"/>
    <w:rsid w:val="001C1FF4"/>
    <w:rsid w:val="001C226C"/>
    <w:rsid w:val="001C23B2"/>
    <w:rsid w:val="001C2895"/>
    <w:rsid w:val="001C2A48"/>
    <w:rsid w:val="001C2C88"/>
    <w:rsid w:val="001C2CBD"/>
    <w:rsid w:val="001C30AB"/>
    <w:rsid w:val="001C3102"/>
    <w:rsid w:val="001C31EF"/>
    <w:rsid w:val="001C327A"/>
    <w:rsid w:val="001C33FF"/>
    <w:rsid w:val="001C35C6"/>
    <w:rsid w:val="001C366C"/>
    <w:rsid w:val="001C3690"/>
    <w:rsid w:val="001C38B6"/>
    <w:rsid w:val="001C392F"/>
    <w:rsid w:val="001C3B20"/>
    <w:rsid w:val="001C3E38"/>
    <w:rsid w:val="001C3E84"/>
    <w:rsid w:val="001C3EA5"/>
    <w:rsid w:val="001C3EC6"/>
    <w:rsid w:val="001C3F79"/>
    <w:rsid w:val="001C3FAF"/>
    <w:rsid w:val="001C4017"/>
    <w:rsid w:val="001C4024"/>
    <w:rsid w:val="001C40BD"/>
    <w:rsid w:val="001C41D2"/>
    <w:rsid w:val="001C4286"/>
    <w:rsid w:val="001C44DF"/>
    <w:rsid w:val="001C47CD"/>
    <w:rsid w:val="001C50E9"/>
    <w:rsid w:val="001C5163"/>
    <w:rsid w:val="001C5222"/>
    <w:rsid w:val="001C5258"/>
    <w:rsid w:val="001C52BF"/>
    <w:rsid w:val="001C536E"/>
    <w:rsid w:val="001C53E7"/>
    <w:rsid w:val="001C5492"/>
    <w:rsid w:val="001C5975"/>
    <w:rsid w:val="001C598A"/>
    <w:rsid w:val="001C5AAA"/>
    <w:rsid w:val="001C5B03"/>
    <w:rsid w:val="001C5DD8"/>
    <w:rsid w:val="001C5E02"/>
    <w:rsid w:val="001C5EC9"/>
    <w:rsid w:val="001C6201"/>
    <w:rsid w:val="001C631B"/>
    <w:rsid w:val="001C6399"/>
    <w:rsid w:val="001C64AE"/>
    <w:rsid w:val="001C6A4A"/>
    <w:rsid w:val="001C6B29"/>
    <w:rsid w:val="001C6D77"/>
    <w:rsid w:val="001C6DF5"/>
    <w:rsid w:val="001C6E09"/>
    <w:rsid w:val="001C7136"/>
    <w:rsid w:val="001C713A"/>
    <w:rsid w:val="001C7177"/>
    <w:rsid w:val="001C71AA"/>
    <w:rsid w:val="001C757E"/>
    <w:rsid w:val="001C7B4E"/>
    <w:rsid w:val="001D02D0"/>
    <w:rsid w:val="001D0D05"/>
    <w:rsid w:val="001D0D7F"/>
    <w:rsid w:val="001D118E"/>
    <w:rsid w:val="001D15B6"/>
    <w:rsid w:val="001D15E4"/>
    <w:rsid w:val="001D1627"/>
    <w:rsid w:val="001D16CC"/>
    <w:rsid w:val="001D1B84"/>
    <w:rsid w:val="001D1E62"/>
    <w:rsid w:val="001D1F40"/>
    <w:rsid w:val="001D1F55"/>
    <w:rsid w:val="001D2129"/>
    <w:rsid w:val="001D228C"/>
    <w:rsid w:val="001D27CF"/>
    <w:rsid w:val="001D2AEF"/>
    <w:rsid w:val="001D2F2E"/>
    <w:rsid w:val="001D3194"/>
    <w:rsid w:val="001D3398"/>
    <w:rsid w:val="001D34E0"/>
    <w:rsid w:val="001D3677"/>
    <w:rsid w:val="001D3ABE"/>
    <w:rsid w:val="001D3BA4"/>
    <w:rsid w:val="001D3EE1"/>
    <w:rsid w:val="001D3F11"/>
    <w:rsid w:val="001D3FFA"/>
    <w:rsid w:val="001D41B6"/>
    <w:rsid w:val="001D42F3"/>
    <w:rsid w:val="001D4438"/>
    <w:rsid w:val="001D44F1"/>
    <w:rsid w:val="001D4810"/>
    <w:rsid w:val="001D49CC"/>
    <w:rsid w:val="001D4B1A"/>
    <w:rsid w:val="001D4E51"/>
    <w:rsid w:val="001D4FBF"/>
    <w:rsid w:val="001D5425"/>
    <w:rsid w:val="001D59F5"/>
    <w:rsid w:val="001D5E9A"/>
    <w:rsid w:val="001D5F3D"/>
    <w:rsid w:val="001D61AB"/>
    <w:rsid w:val="001D64FB"/>
    <w:rsid w:val="001D652B"/>
    <w:rsid w:val="001D69A7"/>
    <w:rsid w:val="001D6E7E"/>
    <w:rsid w:val="001D6F33"/>
    <w:rsid w:val="001D7129"/>
    <w:rsid w:val="001D71F4"/>
    <w:rsid w:val="001D74C4"/>
    <w:rsid w:val="001D7595"/>
    <w:rsid w:val="001D7A0E"/>
    <w:rsid w:val="001D7DC5"/>
    <w:rsid w:val="001E002D"/>
    <w:rsid w:val="001E03F7"/>
    <w:rsid w:val="001E0570"/>
    <w:rsid w:val="001E06A0"/>
    <w:rsid w:val="001E06F1"/>
    <w:rsid w:val="001E0BDF"/>
    <w:rsid w:val="001E0C6A"/>
    <w:rsid w:val="001E0D3A"/>
    <w:rsid w:val="001E0FC5"/>
    <w:rsid w:val="001E101F"/>
    <w:rsid w:val="001E1282"/>
    <w:rsid w:val="001E135F"/>
    <w:rsid w:val="001E1640"/>
    <w:rsid w:val="001E164E"/>
    <w:rsid w:val="001E1972"/>
    <w:rsid w:val="001E1A26"/>
    <w:rsid w:val="001E1B67"/>
    <w:rsid w:val="001E1F82"/>
    <w:rsid w:val="001E206F"/>
    <w:rsid w:val="001E20A3"/>
    <w:rsid w:val="001E21AF"/>
    <w:rsid w:val="001E2221"/>
    <w:rsid w:val="001E2488"/>
    <w:rsid w:val="001E24B6"/>
    <w:rsid w:val="001E260F"/>
    <w:rsid w:val="001E275C"/>
    <w:rsid w:val="001E2825"/>
    <w:rsid w:val="001E2E6E"/>
    <w:rsid w:val="001E2F21"/>
    <w:rsid w:val="001E32B8"/>
    <w:rsid w:val="001E34B3"/>
    <w:rsid w:val="001E36F8"/>
    <w:rsid w:val="001E3972"/>
    <w:rsid w:val="001E4131"/>
    <w:rsid w:val="001E4168"/>
    <w:rsid w:val="001E4446"/>
    <w:rsid w:val="001E4640"/>
    <w:rsid w:val="001E4966"/>
    <w:rsid w:val="001E4B97"/>
    <w:rsid w:val="001E532E"/>
    <w:rsid w:val="001E5340"/>
    <w:rsid w:val="001E5656"/>
    <w:rsid w:val="001E5AA3"/>
    <w:rsid w:val="001E5B4C"/>
    <w:rsid w:val="001E5B67"/>
    <w:rsid w:val="001E5EB9"/>
    <w:rsid w:val="001E5F0F"/>
    <w:rsid w:val="001E683D"/>
    <w:rsid w:val="001E6848"/>
    <w:rsid w:val="001E69A3"/>
    <w:rsid w:val="001E70E4"/>
    <w:rsid w:val="001E7360"/>
    <w:rsid w:val="001E73D9"/>
    <w:rsid w:val="001E77D9"/>
    <w:rsid w:val="001E7997"/>
    <w:rsid w:val="001E7E14"/>
    <w:rsid w:val="001E7E72"/>
    <w:rsid w:val="001F022E"/>
    <w:rsid w:val="001F02EE"/>
    <w:rsid w:val="001F0678"/>
    <w:rsid w:val="001F07A7"/>
    <w:rsid w:val="001F093A"/>
    <w:rsid w:val="001F0976"/>
    <w:rsid w:val="001F0FCB"/>
    <w:rsid w:val="001F138F"/>
    <w:rsid w:val="001F1558"/>
    <w:rsid w:val="001F15EB"/>
    <w:rsid w:val="001F1A11"/>
    <w:rsid w:val="001F1B20"/>
    <w:rsid w:val="001F21A1"/>
    <w:rsid w:val="001F2807"/>
    <w:rsid w:val="001F2891"/>
    <w:rsid w:val="001F2ACC"/>
    <w:rsid w:val="001F2D2C"/>
    <w:rsid w:val="001F3375"/>
    <w:rsid w:val="001F380B"/>
    <w:rsid w:val="001F3889"/>
    <w:rsid w:val="001F391D"/>
    <w:rsid w:val="001F3A3A"/>
    <w:rsid w:val="001F3A86"/>
    <w:rsid w:val="001F3B9B"/>
    <w:rsid w:val="001F40A6"/>
    <w:rsid w:val="001F42F7"/>
    <w:rsid w:val="001F4339"/>
    <w:rsid w:val="001F43A8"/>
    <w:rsid w:val="001F43D3"/>
    <w:rsid w:val="001F44F8"/>
    <w:rsid w:val="001F46EE"/>
    <w:rsid w:val="001F483A"/>
    <w:rsid w:val="001F48FD"/>
    <w:rsid w:val="001F494D"/>
    <w:rsid w:val="001F4B10"/>
    <w:rsid w:val="001F4E65"/>
    <w:rsid w:val="001F5E0E"/>
    <w:rsid w:val="001F5E89"/>
    <w:rsid w:val="001F5FA4"/>
    <w:rsid w:val="001F60C7"/>
    <w:rsid w:val="001F615C"/>
    <w:rsid w:val="001F61DE"/>
    <w:rsid w:val="001F62B1"/>
    <w:rsid w:val="001F64A7"/>
    <w:rsid w:val="001F6D2C"/>
    <w:rsid w:val="001F7300"/>
    <w:rsid w:val="001F741C"/>
    <w:rsid w:val="001F7568"/>
    <w:rsid w:val="001F75A8"/>
    <w:rsid w:val="001F77AF"/>
    <w:rsid w:val="001F77DA"/>
    <w:rsid w:val="001F7897"/>
    <w:rsid w:val="001F7A77"/>
    <w:rsid w:val="001F7AD9"/>
    <w:rsid w:val="001F7B16"/>
    <w:rsid w:val="001F7D5B"/>
    <w:rsid w:val="001F7DFC"/>
    <w:rsid w:val="002000FE"/>
    <w:rsid w:val="002008C1"/>
    <w:rsid w:val="00200A43"/>
    <w:rsid w:val="0020100B"/>
    <w:rsid w:val="002010FF"/>
    <w:rsid w:val="0020129B"/>
    <w:rsid w:val="002012AB"/>
    <w:rsid w:val="002012C5"/>
    <w:rsid w:val="00201606"/>
    <w:rsid w:val="00201BAC"/>
    <w:rsid w:val="0020207B"/>
    <w:rsid w:val="002024FD"/>
    <w:rsid w:val="0020257B"/>
    <w:rsid w:val="00202600"/>
    <w:rsid w:val="00202985"/>
    <w:rsid w:val="00202B92"/>
    <w:rsid w:val="00202F4B"/>
    <w:rsid w:val="002030F8"/>
    <w:rsid w:val="00203566"/>
    <w:rsid w:val="0020395C"/>
    <w:rsid w:val="00203CDB"/>
    <w:rsid w:val="00203CE3"/>
    <w:rsid w:val="00203DEA"/>
    <w:rsid w:val="00203E83"/>
    <w:rsid w:val="00204705"/>
    <w:rsid w:val="0020498B"/>
    <w:rsid w:val="00204C23"/>
    <w:rsid w:val="00204E49"/>
    <w:rsid w:val="00204EED"/>
    <w:rsid w:val="002052CA"/>
    <w:rsid w:val="00205366"/>
    <w:rsid w:val="002054CF"/>
    <w:rsid w:val="00205925"/>
    <w:rsid w:val="00205E40"/>
    <w:rsid w:val="00205FC9"/>
    <w:rsid w:val="002067E9"/>
    <w:rsid w:val="0020684A"/>
    <w:rsid w:val="00206AB6"/>
    <w:rsid w:val="00206C3D"/>
    <w:rsid w:val="00206CEC"/>
    <w:rsid w:val="00206F3D"/>
    <w:rsid w:val="00207233"/>
    <w:rsid w:val="00207472"/>
    <w:rsid w:val="00207687"/>
    <w:rsid w:val="00207A4E"/>
    <w:rsid w:val="00207CF6"/>
    <w:rsid w:val="00207D0B"/>
    <w:rsid w:val="00207D65"/>
    <w:rsid w:val="002101D8"/>
    <w:rsid w:val="0021023B"/>
    <w:rsid w:val="0021054E"/>
    <w:rsid w:val="002106E9"/>
    <w:rsid w:val="00210751"/>
    <w:rsid w:val="0021086C"/>
    <w:rsid w:val="00210CAE"/>
    <w:rsid w:val="0021118D"/>
    <w:rsid w:val="00211617"/>
    <w:rsid w:val="00211686"/>
    <w:rsid w:val="0021198E"/>
    <w:rsid w:val="00211B38"/>
    <w:rsid w:val="00211C36"/>
    <w:rsid w:val="00211F43"/>
    <w:rsid w:val="0021205C"/>
    <w:rsid w:val="0021209A"/>
    <w:rsid w:val="0021212F"/>
    <w:rsid w:val="00212522"/>
    <w:rsid w:val="0021260B"/>
    <w:rsid w:val="00212C25"/>
    <w:rsid w:val="00212D6E"/>
    <w:rsid w:val="002130DC"/>
    <w:rsid w:val="002131BC"/>
    <w:rsid w:val="002131D6"/>
    <w:rsid w:val="002132D2"/>
    <w:rsid w:val="00213362"/>
    <w:rsid w:val="002138BD"/>
    <w:rsid w:val="002138FB"/>
    <w:rsid w:val="00213A71"/>
    <w:rsid w:val="00213CF7"/>
    <w:rsid w:val="00213EDA"/>
    <w:rsid w:val="0021483B"/>
    <w:rsid w:val="00214BA0"/>
    <w:rsid w:val="00214D0A"/>
    <w:rsid w:val="00214D8F"/>
    <w:rsid w:val="00214F4A"/>
    <w:rsid w:val="002152BD"/>
    <w:rsid w:val="00215788"/>
    <w:rsid w:val="00215FB9"/>
    <w:rsid w:val="0021601A"/>
    <w:rsid w:val="002163FF"/>
    <w:rsid w:val="00216798"/>
    <w:rsid w:val="002168DD"/>
    <w:rsid w:val="002169E9"/>
    <w:rsid w:val="00216CBD"/>
    <w:rsid w:val="00216E08"/>
    <w:rsid w:val="00216E86"/>
    <w:rsid w:val="00216F85"/>
    <w:rsid w:val="00217301"/>
    <w:rsid w:val="00217518"/>
    <w:rsid w:val="002175B4"/>
    <w:rsid w:val="00217932"/>
    <w:rsid w:val="00217D33"/>
    <w:rsid w:val="00217D95"/>
    <w:rsid w:val="00217E5F"/>
    <w:rsid w:val="002200CD"/>
    <w:rsid w:val="002200CE"/>
    <w:rsid w:val="0022061F"/>
    <w:rsid w:val="00220747"/>
    <w:rsid w:val="00220862"/>
    <w:rsid w:val="00220D5B"/>
    <w:rsid w:val="00220E03"/>
    <w:rsid w:val="0022104B"/>
    <w:rsid w:val="00221416"/>
    <w:rsid w:val="002214F1"/>
    <w:rsid w:val="002215C7"/>
    <w:rsid w:val="0022187F"/>
    <w:rsid w:val="00221CF3"/>
    <w:rsid w:val="0022216D"/>
    <w:rsid w:val="00222382"/>
    <w:rsid w:val="0022245D"/>
    <w:rsid w:val="002226BE"/>
    <w:rsid w:val="00222748"/>
    <w:rsid w:val="00222849"/>
    <w:rsid w:val="00222EA5"/>
    <w:rsid w:val="0022305F"/>
    <w:rsid w:val="00223157"/>
    <w:rsid w:val="002235C7"/>
    <w:rsid w:val="002238E9"/>
    <w:rsid w:val="00223991"/>
    <w:rsid w:val="00223BB5"/>
    <w:rsid w:val="00224051"/>
    <w:rsid w:val="00224380"/>
    <w:rsid w:val="002247B1"/>
    <w:rsid w:val="002249A7"/>
    <w:rsid w:val="00225309"/>
    <w:rsid w:val="002253CD"/>
    <w:rsid w:val="002257B7"/>
    <w:rsid w:val="00225801"/>
    <w:rsid w:val="0022593A"/>
    <w:rsid w:val="00225F52"/>
    <w:rsid w:val="00225F5F"/>
    <w:rsid w:val="00226081"/>
    <w:rsid w:val="00226308"/>
    <w:rsid w:val="00226473"/>
    <w:rsid w:val="00226A85"/>
    <w:rsid w:val="00226D6A"/>
    <w:rsid w:val="0022708D"/>
    <w:rsid w:val="00227555"/>
    <w:rsid w:val="00230230"/>
    <w:rsid w:val="0023025E"/>
    <w:rsid w:val="00230281"/>
    <w:rsid w:val="002305EE"/>
    <w:rsid w:val="00230636"/>
    <w:rsid w:val="00231518"/>
    <w:rsid w:val="00231664"/>
    <w:rsid w:val="0023169D"/>
    <w:rsid w:val="00231855"/>
    <w:rsid w:val="00231CA3"/>
    <w:rsid w:val="00231D75"/>
    <w:rsid w:val="00231DC8"/>
    <w:rsid w:val="00231E95"/>
    <w:rsid w:val="00231FC4"/>
    <w:rsid w:val="00232235"/>
    <w:rsid w:val="00232782"/>
    <w:rsid w:val="00232CB3"/>
    <w:rsid w:val="00232DB0"/>
    <w:rsid w:val="00232F7F"/>
    <w:rsid w:val="0023354F"/>
    <w:rsid w:val="00233931"/>
    <w:rsid w:val="00233E8B"/>
    <w:rsid w:val="0023407B"/>
    <w:rsid w:val="00234581"/>
    <w:rsid w:val="00234892"/>
    <w:rsid w:val="002349C1"/>
    <w:rsid w:val="00234E72"/>
    <w:rsid w:val="00235270"/>
    <w:rsid w:val="002352D6"/>
    <w:rsid w:val="002356FF"/>
    <w:rsid w:val="002359D0"/>
    <w:rsid w:val="00235D58"/>
    <w:rsid w:val="00235EAC"/>
    <w:rsid w:val="00236079"/>
    <w:rsid w:val="00236243"/>
    <w:rsid w:val="00236432"/>
    <w:rsid w:val="0023696B"/>
    <w:rsid w:val="0023698E"/>
    <w:rsid w:val="00236DD2"/>
    <w:rsid w:val="00236DD5"/>
    <w:rsid w:val="00236E0D"/>
    <w:rsid w:val="00236ECE"/>
    <w:rsid w:val="00236FAA"/>
    <w:rsid w:val="002371BF"/>
    <w:rsid w:val="00237302"/>
    <w:rsid w:val="0023746C"/>
    <w:rsid w:val="002377D6"/>
    <w:rsid w:val="00237EC2"/>
    <w:rsid w:val="002402C2"/>
    <w:rsid w:val="0024038F"/>
    <w:rsid w:val="00240587"/>
    <w:rsid w:val="00240706"/>
    <w:rsid w:val="00241184"/>
    <w:rsid w:val="002411FF"/>
    <w:rsid w:val="002412DC"/>
    <w:rsid w:val="002413F7"/>
    <w:rsid w:val="00241829"/>
    <w:rsid w:val="00241C02"/>
    <w:rsid w:val="00242132"/>
    <w:rsid w:val="0024217F"/>
    <w:rsid w:val="00242731"/>
    <w:rsid w:val="00242C11"/>
    <w:rsid w:val="0024322B"/>
    <w:rsid w:val="00243387"/>
    <w:rsid w:val="002434FD"/>
    <w:rsid w:val="0024352F"/>
    <w:rsid w:val="002437BA"/>
    <w:rsid w:val="0024382E"/>
    <w:rsid w:val="00243B16"/>
    <w:rsid w:val="00243C11"/>
    <w:rsid w:val="00243D19"/>
    <w:rsid w:val="00243DFC"/>
    <w:rsid w:val="00243E15"/>
    <w:rsid w:val="00243EA9"/>
    <w:rsid w:val="002441F6"/>
    <w:rsid w:val="00244613"/>
    <w:rsid w:val="00244956"/>
    <w:rsid w:val="00244A46"/>
    <w:rsid w:val="00244B7B"/>
    <w:rsid w:val="00244B96"/>
    <w:rsid w:val="00244BEF"/>
    <w:rsid w:val="00244E6E"/>
    <w:rsid w:val="00244F06"/>
    <w:rsid w:val="00244F24"/>
    <w:rsid w:val="00245635"/>
    <w:rsid w:val="00245847"/>
    <w:rsid w:val="00245B8E"/>
    <w:rsid w:val="00245BF5"/>
    <w:rsid w:val="00245C85"/>
    <w:rsid w:val="00245D81"/>
    <w:rsid w:val="002464C0"/>
    <w:rsid w:val="002467E1"/>
    <w:rsid w:val="00246BCF"/>
    <w:rsid w:val="00246BF8"/>
    <w:rsid w:val="00246C4A"/>
    <w:rsid w:val="00246E74"/>
    <w:rsid w:val="00246F6D"/>
    <w:rsid w:val="0024768F"/>
    <w:rsid w:val="00247828"/>
    <w:rsid w:val="00247A00"/>
    <w:rsid w:val="00247BB8"/>
    <w:rsid w:val="00247DF8"/>
    <w:rsid w:val="00247ED8"/>
    <w:rsid w:val="00250AFB"/>
    <w:rsid w:val="00250CDA"/>
    <w:rsid w:val="00251081"/>
    <w:rsid w:val="002515FF"/>
    <w:rsid w:val="002517AB"/>
    <w:rsid w:val="002517AC"/>
    <w:rsid w:val="002518E0"/>
    <w:rsid w:val="0025197D"/>
    <w:rsid w:val="00251B1F"/>
    <w:rsid w:val="00251DD0"/>
    <w:rsid w:val="00252193"/>
    <w:rsid w:val="00252334"/>
    <w:rsid w:val="002523F3"/>
    <w:rsid w:val="0025243A"/>
    <w:rsid w:val="00252576"/>
    <w:rsid w:val="00252818"/>
    <w:rsid w:val="00252B3E"/>
    <w:rsid w:val="00252CC2"/>
    <w:rsid w:val="00252D10"/>
    <w:rsid w:val="00253361"/>
    <w:rsid w:val="00253393"/>
    <w:rsid w:val="002534AE"/>
    <w:rsid w:val="002535BB"/>
    <w:rsid w:val="00253612"/>
    <w:rsid w:val="0025364C"/>
    <w:rsid w:val="002538EF"/>
    <w:rsid w:val="00254115"/>
    <w:rsid w:val="002544D3"/>
    <w:rsid w:val="00254865"/>
    <w:rsid w:val="00254DA9"/>
    <w:rsid w:val="00254DC3"/>
    <w:rsid w:val="00254E65"/>
    <w:rsid w:val="002558DF"/>
    <w:rsid w:val="00255A20"/>
    <w:rsid w:val="00255D5F"/>
    <w:rsid w:val="00255E12"/>
    <w:rsid w:val="00255ED2"/>
    <w:rsid w:val="0025655B"/>
    <w:rsid w:val="00256571"/>
    <w:rsid w:val="002566BE"/>
    <w:rsid w:val="0025686B"/>
    <w:rsid w:val="002570CE"/>
    <w:rsid w:val="00257140"/>
    <w:rsid w:val="002571A6"/>
    <w:rsid w:val="002577B4"/>
    <w:rsid w:val="00257976"/>
    <w:rsid w:val="00257D4B"/>
    <w:rsid w:val="00260851"/>
    <w:rsid w:val="0026085C"/>
    <w:rsid w:val="0026097C"/>
    <w:rsid w:val="002609DC"/>
    <w:rsid w:val="0026117D"/>
    <w:rsid w:val="002611CE"/>
    <w:rsid w:val="00261695"/>
    <w:rsid w:val="00261A16"/>
    <w:rsid w:val="00261C08"/>
    <w:rsid w:val="00261C09"/>
    <w:rsid w:val="00262433"/>
    <w:rsid w:val="00262796"/>
    <w:rsid w:val="00262827"/>
    <w:rsid w:val="002629B8"/>
    <w:rsid w:val="002629F6"/>
    <w:rsid w:val="00263050"/>
    <w:rsid w:val="002631FB"/>
    <w:rsid w:val="0026321D"/>
    <w:rsid w:val="00263373"/>
    <w:rsid w:val="00263475"/>
    <w:rsid w:val="0026367D"/>
    <w:rsid w:val="00263751"/>
    <w:rsid w:val="002639E9"/>
    <w:rsid w:val="00263AEC"/>
    <w:rsid w:val="00263AED"/>
    <w:rsid w:val="002641DE"/>
    <w:rsid w:val="002643F9"/>
    <w:rsid w:val="00264B9C"/>
    <w:rsid w:val="00264D3C"/>
    <w:rsid w:val="002651D0"/>
    <w:rsid w:val="0026528C"/>
    <w:rsid w:val="00265865"/>
    <w:rsid w:val="002658BF"/>
    <w:rsid w:val="00265B6C"/>
    <w:rsid w:val="00265B83"/>
    <w:rsid w:val="00265F4E"/>
    <w:rsid w:val="0026660C"/>
    <w:rsid w:val="002668DA"/>
    <w:rsid w:val="002669D5"/>
    <w:rsid w:val="00266A92"/>
    <w:rsid w:val="00266A9C"/>
    <w:rsid w:val="00267103"/>
    <w:rsid w:val="002671F1"/>
    <w:rsid w:val="002672EB"/>
    <w:rsid w:val="0026745F"/>
    <w:rsid w:val="00267617"/>
    <w:rsid w:val="002677CD"/>
    <w:rsid w:val="00267D7F"/>
    <w:rsid w:val="00270075"/>
    <w:rsid w:val="00270253"/>
    <w:rsid w:val="00270A8B"/>
    <w:rsid w:val="00270F56"/>
    <w:rsid w:val="00270FFF"/>
    <w:rsid w:val="0027128D"/>
    <w:rsid w:val="0027173F"/>
    <w:rsid w:val="00271833"/>
    <w:rsid w:val="00271936"/>
    <w:rsid w:val="00271975"/>
    <w:rsid w:val="00271AB9"/>
    <w:rsid w:val="00271C39"/>
    <w:rsid w:val="00271E01"/>
    <w:rsid w:val="002723EF"/>
    <w:rsid w:val="00272481"/>
    <w:rsid w:val="0027251B"/>
    <w:rsid w:val="00272536"/>
    <w:rsid w:val="002726AC"/>
    <w:rsid w:val="00272C00"/>
    <w:rsid w:val="00272DD6"/>
    <w:rsid w:val="002737D8"/>
    <w:rsid w:val="00273C6D"/>
    <w:rsid w:val="00274117"/>
    <w:rsid w:val="00274285"/>
    <w:rsid w:val="0027438C"/>
    <w:rsid w:val="00274441"/>
    <w:rsid w:val="00274510"/>
    <w:rsid w:val="00274A5D"/>
    <w:rsid w:val="00274BE0"/>
    <w:rsid w:val="00274E57"/>
    <w:rsid w:val="00275485"/>
    <w:rsid w:val="00275984"/>
    <w:rsid w:val="00275A49"/>
    <w:rsid w:val="00275DC5"/>
    <w:rsid w:val="00275DE2"/>
    <w:rsid w:val="0027618B"/>
    <w:rsid w:val="002763E3"/>
    <w:rsid w:val="0027642F"/>
    <w:rsid w:val="002767A7"/>
    <w:rsid w:val="002772C7"/>
    <w:rsid w:val="0027764F"/>
    <w:rsid w:val="002777D7"/>
    <w:rsid w:val="00277A2D"/>
    <w:rsid w:val="00280204"/>
    <w:rsid w:val="0028029E"/>
    <w:rsid w:val="002802C4"/>
    <w:rsid w:val="00280346"/>
    <w:rsid w:val="002805A1"/>
    <w:rsid w:val="002805C8"/>
    <w:rsid w:val="0028083A"/>
    <w:rsid w:val="00280843"/>
    <w:rsid w:val="00280E90"/>
    <w:rsid w:val="00280ECC"/>
    <w:rsid w:val="002811E9"/>
    <w:rsid w:val="00281440"/>
    <w:rsid w:val="00281523"/>
    <w:rsid w:val="00281816"/>
    <w:rsid w:val="002818BE"/>
    <w:rsid w:val="00281962"/>
    <w:rsid w:val="00281A26"/>
    <w:rsid w:val="00281B44"/>
    <w:rsid w:val="00281C1E"/>
    <w:rsid w:val="00281C38"/>
    <w:rsid w:val="00281FE3"/>
    <w:rsid w:val="002824CD"/>
    <w:rsid w:val="002825A6"/>
    <w:rsid w:val="00282718"/>
    <w:rsid w:val="0028271A"/>
    <w:rsid w:val="00282796"/>
    <w:rsid w:val="002827D7"/>
    <w:rsid w:val="00282A4D"/>
    <w:rsid w:val="00282DE4"/>
    <w:rsid w:val="00282EB7"/>
    <w:rsid w:val="00283558"/>
    <w:rsid w:val="00283752"/>
    <w:rsid w:val="00283766"/>
    <w:rsid w:val="0028391F"/>
    <w:rsid w:val="00283930"/>
    <w:rsid w:val="00283A03"/>
    <w:rsid w:val="00283A5B"/>
    <w:rsid w:val="00283FD1"/>
    <w:rsid w:val="00284495"/>
    <w:rsid w:val="0028480B"/>
    <w:rsid w:val="002849C6"/>
    <w:rsid w:val="00284A94"/>
    <w:rsid w:val="00284BA7"/>
    <w:rsid w:val="002852F6"/>
    <w:rsid w:val="002859A7"/>
    <w:rsid w:val="00286004"/>
    <w:rsid w:val="002866BC"/>
    <w:rsid w:val="002867D6"/>
    <w:rsid w:val="00286D48"/>
    <w:rsid w:val="00286FFC"/>
    <w:rsid w:val="0028715C"/>
    <w:rsid w:val="0028720D"/>
    <w:rsid w:val="0028750B"/>
    <w:rsid w:val="002875CE"/>
    <w:rsid w:val="00287BF8"/>
    <w:rsid w:val="00287D45"/>
    <w:rsid w:val="00287DE2"/>
    <w:rsid w:val="00290105"/>
    <w:rsid w:val="0029027D"/>
    <w:rsid w:val="002903EE"/>
    <w:rsid w:val="002906C0"/>
    <w:rsid w:val="00290AAA"/>
    <w:rsid w:val="00290B65"/>
    <w:rsid w:val="00291277"/>
    <w:rsid w:val="0029149A"/>
    <w:rsid w:val="002914D7"/>
    <w:rsid w:val="00291645"/>
    <w:rsid w:val="00291941"/>
    <w:rsid w:val="002919F3"/>
    <w:rsid w:val="00291D65"/>
    <w:rsid w:val="00292058"/>
    <w:rsid w:val="00292342"/>
    <w:rsid w:val="002927F6"/>
    <w:rsid w:val="00292A35"/>
    <w:rsid w:val="00292A4B"/>
    <w:rsid w:val="00292AA7"/>
    <w:rsid w:val="00292CD5"/>
    <w:rsid w:val="00292F65"/>
    <w:rsid w:val="002930AD"/>
    <w:rsid w:val="002930AE"/>
    <w:rsid w:val="002931C7"/>
    <w:rsid w:val="002934DC"/>
    <w:rsid w:val="0029352E"/>
    <w:rsid w:val="00293826"/>
    <w:rsid w:val="0029398E"/>
    <w:rsid w:val="00293C09"/>
    <w:rsid w:val="00293F92"/>
    <w:rsid w:val="00293FA9"/>
    <w:rsid w:val="0029425C"/>
    <w:rsid w:val="002948AF"/>
    <w:rsid w:val="00294D88"/>
    <w:rsid w:val="00294E51"/>
    <w:rsid w:val="0029505D"/>
    <w:rsid w:val="002954A1"/>
    <w:rsid w:val="002955C4"/>
    <w:rsid w:val="00295700"/>
    <w:rsid w:val="0029586E"/>
    <w:rsid w:val="00295F02"/>
    <w:rsid w:val="00295F4D"/>
    <w:rsid w:val="002963F3"/>
    <w:rsid w:val="00296486"/>
    <w:rsid w:val="002964A0"/>
    <w:rsid w:val="00296789"/>
    <w:rsid w:val="00296BF1"/>
    <w:rsid w:val="00296CF4"/>
    <w:rsid w:val="00296D8D"/>
    <w:rsid w:val="00296DD5"/>
    <w:rsid w:val="00296E01"/>
    <w:rsid w:val="00297055"/>
    <w:rsid w:val="002970DB"/>
    <w:rsid w:val="00297115"/>
    <w:rsid w:val="0029755A"/>
    <w:rsid w:val="002976B8"/>
    <w:rsid w:val="0029775B"/>
    <w:rsid w:val="002979BC"/>
    <w:rsid w:val="00297A97"/>
    <w:rsid w:val="00297C8E"/>
    <w:rsid w:val="00297F33"/>
    <w:rsid w:val="002A013B"/>
    <w:rsid w:val="002A01E8"/>
    <w:rsid w:val="002A02B9"/>
    <w:rsid w:val="002A0A12"/>
    <w:rsid w:val="002A0E60"/>
    <w:rsid w:val="002A11A5"/>
    <w:rsid w:val="002A1985"/>
    <w:rsid w:val="002A1B54"/>
    <w:rsid w:val="002A1D8D"/>
    <w:rsid w:val="002A2430"/>
    <w:rsid w:val="002A24A8"/>
    <w:rsid w:val="002A2668"/>
    <w:rsid w:val="002A26DF"/>
    <w:rsid w:val="002A2A81"/>
    <w:rsid w:val="002A2E4C"/>
    <w:rsid w:val="002A33E3"/>
    <w:rsid w:val="002A352A"/>
    <w:rsid w:val="002A38A7"/>
    <w:rsid w:val="002A3BFB"/>
    <w:rsid w:val="002A3EAE"/>
    <w:rsid w:val="002A4073"/>
    <w:rsid w:val="002A4790"/>
    <w:rsid w:val="002A4C56"/>
    <w:rsid w:val="002A4DE8"/>
    <w:rsid w:val="002A5B5B"/>
    <w:rsid w:val="002A5DE0"/>
    <w:rsid w:val="002A5E20"/>
    <w:rsid w:val="002A6343"/>
    <w:rsid w:val="002A667E"/>
    <w:rsid w:val="002A6A05"/>
    <w:rsid w:val="002A6AFD"/>
    <w:rsid w:val="002A6B95"/>
    <w:rsid w:val="002A6BAD"/>
    <w:rsid w:val="002A6F74"/>
    <w:rsid w:val="002A7259"/>
    <w:rsid w:val="002A76BA"/>
    <w:rsid w:val="002A7892"/>
    <w:rsid w:val="002A7922"/>
    <w:rsid w:val="002A7AF8"/>
    <w:rsid w:val="002B0027"/>
    <w:rsid w:val="002B00B4"/>
    <w:rsid w:val="002B046B"/>
    <w:rsid w:val="002B0A1A"/>
    <w:rsid w:val="002B0AD6"/>
    <w:rsid w:val="002B0BB5"/>
    <w:rsid w:val="002B0C1D"/>
    <w:rsid w:val="002B0ECB"/>
    <w:rsid w:val="002B1273"/>
    <w:rsid w:val="002B1C66"/>
    <w:rsid w:val="002B2139"/>
    <w:rsid w:val="002B240C"/>
    <w:rsid w:val="002B242B"/>
    <w:rsid w:val="002B244D"/>
    <w:rsid w:val="002B26C2"/>
    <w:rsid w:val="002B2824"/>
    <w:rsid w:val="002B2CB2"/>
    <w:rsid w:val="002B2D55"/>
    <w:rsid w:val="002B2E67"/>
    <w:rsid w:val="002B2F4C"/>
    <w:rsid w:val="002B2FEF"/>
    <w:rsid w:val="002B3B46"/>
    <w:rsid w:val="002B3D7E"/>
    <w:rsid w:val="002B450D"/>
    <w:rsid w:val="002B49FA"/>
    <w:rsid w:val="002B4A71"/>
    <w:rsid w:val="002B4BBB"/>
    <w:rsid w:val="002B4C78"/>
    <w:rsid w:val="002B4E72"/>
    <w:rsid w:val="002B4F11"/>
    <w:rsid w:val="002B4F2B"/>
    <w:rsid w:val="002B5027"/>
    <w:rsid w:val="002B54EB"/>
    <w:rsid w:val="002B55BC"/>
    <w:rsid w:val="002B5979"/>
    <w:rsid w:val="002B5BA0"/>
    <w:rsid w:val="002B5C06"/>
    <w:rsid w:val="002B5C76"/>
    <w:rsid w:val="002B5FD8"/>
    <w:rsid w:val="002B60A4"/>
    <w:rsid w:val="002B61CF"/>
    <w:rsid w:val="002B6272"/>
    <w:rsid w:val="002B62F0"/>
    <w:rsid w:val="002B6A50"/>
    <w:rsid w:val="002B704A"/>
    <w:rsid w:val="002B7095"/>
    <w:rsid w:val="002B7229"/>
    <w:rsid w:val="002B74D1"/>
    <w:rsid w:val="002B7736"/>
    <w:rsid w:val="002B7796"/>
    <w:rsid w:val="002B7843"/>
    <w:rsid w:val="002B79B2"/>
    <w:rsid w:val="002B7B31"/>
    <w:rsid w:val="002B7B44"/>
    <w:rsid w:val="002B7C34"/>
    <w:rsid w:val="002C0234"/>
    <w:rsid w:val="002C03A4"/>
    <w:rsid w:val="002C0534"/>
    <w:rsid w:val="002C0BBF"/>
    <w:rsid w:val="002C0C4C"/>
    <w:rsid w:val="002C11D9"/>
    <w:rsid w:val="002C1214"/>
    <w:rsid w:val="002C17CB"/>
    <w:rsid w:val="002C190B"/>
    <w:rsid w:val="002C1AE9"/>
    <w:rsid w:val="002C1C15"/>
    <w:rsid w:val="002C1DB3"/>
    <w:rsid w:val="002C1EED"/>
    <w:rsid w:val="002C20A0"/>
    <w:rsid w:val="002C21C8"/>
    <w:rsid w:val="002C274D"/>
    <w:rsid w:val="002C27B8"/>
    <w:rsid w:val="002C2969"/>
    <w:rsid w:val="002C29BC"/>
    <w:rsid w:val="002C2D42"/>
    <w:rsid w:val="002C2E1B"/>
    <w:rsid w:val="002C2E64"/>
    <w:rsid w:val="002C2F19"/>
    <w:rsid w:val="002C3137"/>
    <w:rsid w:val="002C313C"/>
    <w:rsid w:val="002C321F"/>
    <w:rsid w:val="002C32FC"/>
    <w:rsid w:val="002C3477"/>
    <w:rsid w:val="002C35B2"/>
    <w:rsid w:val="002C35D7"/>
    <w:rsid w:val="002C3904"/>
    <w:rsid w:val="002C3A29"/>
    <w:rsid w:val="002C3C80"/>
    <w:rsid w:val="002C3CB4"/>
    <w:rsid w:val="002C3D97"/>
    <w:rsid w:val="002C3E60"/>
    <w:rsid w:val="002C417D"/>
    <w:rsid w:val="002C42AF"/>
    <w:rsid w:val="002C43E8"/>
    <w:rsid w:val="002C4740"/>
    <w:rsid w:val="002C4866"/>
    <w:rsid w:val="002C4AC2"/>
    <w:rsid w:val="002C5086"/>
    <w:rsid w:val="002C5389"/>
    <w:rsid w:val="002C53E1"/>
    <w:rsid w:val="002C5676"/>
    <w:rsid w:val="002C56B8"/>
    <w:rsid w:val="002C5789"/>
    <w:rsid w:val="002C6495"/>
    <w:rsid w:val="002C650B"/>
    <w:rsid w:val="002C663B"/>
    <w:rsid w:val="002C66DA"/>
    <w:rsid w:val="002C680C"/>
    <w:rsid w:val="002C68A6"/>
    <w:rsid w:val="002C6F4F"/>
    <w:rsid w:val="002C6F55"/>
    <w:rsid w:val="002C6F82"/>
    <w:rsid w:val="002C720F"/>
    <w:rsid w:val="002C7339"/>
    <w:rsid w:val="002C744C"/>
    <w:rsid w:val="002C747B"/>
    <w:rsid w:val="002C7494"/>
    <w:rsid w:val="002C7699"/>
    <w:rsid w:val="002C7A82"/>
    <w:rsid w:val="002C7B5C"/>
    <w:rsid w:val="002C7CD4"/>
    <w:rsid w:val="002D0122"/>
    <w:rsid w:val="002D0243"/>
    <w:rsid w:val="002D0A2C"/>
    <w:rsid w:val="002D0A58"/>
    <w:rsid w:val="002D0A73"/>
    <w:rsid w:val="002D0B0F"/>
    <w:rsid w:val="002D18A1"/>
    <w:rsid w:val="002D1B00"/>
    <w:rsid w:val="002D2265"/>
    <w:rsid w:val="002D23F3"/>
    <w:rsid w:val="002D2582"/>
    <w:rsid w:val="002D2713"/>
    <w:rsid w:val="002D29F1"/>
    <w:rsid w:val="002D2A90"/>
    <w:rsid w:val="002D2D9C"/>
    <w:rsid w:val="002D2E99"/>
    <w:rsid w:val="002D30A0"/>
    <w:rsid w:val="002D31B7"/>
    <w:rsid w:val="002D3956"/>
    <w:rsid w:val="002D397E"/>
    <w:rsid w:val="002D39CF"/>
    <w:rsid w:val="002D3B35"/>
    <w:rsid w:val="002D3F74"/>
    <w:rsid w:val="002D430F"/>
    <w:rsid w:val="002D44FD"/>
    <w:rsid w:val="002D4769"/>
    <w:rsid w:val="002D4D9D"/>
    <w:rsid w:val="002D526E"/>
    <w:rsid w:val="002D54C3"/>
    <w:rsid w:val="002D563E"/>
    <w:rsid w:val="002D5999"/>
    <w:rsid w:val="002D664C"/>
    <w:rsid w:val="002D6C4E"/>
    <w:rsid w:val="002D6C55"/>
    <w:rsid w:val="002D6EBD"/>
    <w:rsid w:val="002D6F46"/>
    <w:rsid w:val="002D7340"/>
    <w:rsid w:val="002D7376"/>
    <w:rsid w:val="002D775B"/>
    <w:rsid w:val="002D77FF"/>
    <w:rsid w:val="002D7924"/>
    <w:rsid w:val="002D7C08"/>
    <w:rsid w:val="002D7C0C"/>
    <w:rsid w:val="002D7F75"/>
    <w:rsid w:val="002D7FA9"/>
    <w:rsid w:val="002E0455"/>
    <w:rsid w:val="002E052E"/>
    <w:rsid w:val="002E0576"/>
    <w:rsid w:val="002E0E35"/>
    <w:rsid w:val="002E0EB0"/>
    <w:rsid w:val="002E0F98"/>
    <w:rsid w:val="002E1036"/>
    <w:rsid w:val="002E14CF"/>
    <w:rsid w:val="002E16C1"/>
    <w:rsid w:val="002E16FB"/>
    <w:rsid w:val="002E189D"/>
    <w:rsid w:val="002E1A0C"/>
    <w:rsid w:val="002E1A25"/>
    <w:rsid w:val="002E1DA0"/>
    <w:rsid w:val="002E1DC5"/>
    <w:rsid w:val="002E1E19"/>
    <w:rsid w:val="002E2657"/>
    <w:rsid w:val="002E2C8C"/>
    <w:rsid w:val="002E2ECC"/>
    <w:rsid w:val="002E33C4"/>
    <w:rsid w:val="002E35A6"/>
    <w:rsid w:val="002E39EB"/>
    <w:rsid w:val="002E3BD5"/>
    <w:rsid w:val="002E3CFA"/>
    <w:rsid w:val="002E4463"/>
    <w:rsid w:val="002E466F"/>
    <w:rsid w:val="002E47C7"/>
    <w:rsid w:val="002E48E1"/>
    <w:rsid w:val="002E4C8C"/>
    <w:rsid w:val="002E4CE7"/>
    <w:rsid w:val="002E4CF3"/>
    <w:rsid w:val="002E4EA4"/>
    <w:rsid w:val="002E50C7"/>
    <w:rsid w:val="002E563A"/>
    <w:rsid w:val="002E5D4D"/>
    <w:rsid w:val="002E5EBC"/>
    <w:rsid w:val="002E6118"/>
    <w:rsid w:val="002E6209"/>
    <w:rsid w:val="002E6E95"/>
    <w:rsid w:val="002E7344"/>
    <w:rsid w:val="002E7460"/>
    <w:rsid w:val="002E76C8"/>
    <w:rsid w:val="002E772B"/>
    <w:rsid w:val="002E7A31"/>
    <w:rsid w:val="002E7D6B"/>
    <w:rsid w:val="002E7DFA"/>
    <w:rsid w:val="002E7E8F"/>
    <w:rsid w:val="002E7EB5"/>
    <w:rsid w:val="002F0146"/>
    <w:rsid w:val="002F0272"/>
    <w:rsid w:val="002F03FE"/>
    <w:rsid w:val="002F07A0"/>
    <w:rsid w:val="002F09AA"/>
    <w:rsid w:val="002F09E0"/>
    <w:rsid w:val="002F0A5A"/>
    <w:rsid w:val="002F0BC0"/>
    <w:rsid w:val="002F0E1F"/>
    <w:rsid w:val="002F1196"/>
    <w:rsid w:val="002F14AF"/>
    <w:rsid w:val="002F1957"/>
    <w:rsid w:val="002F1BBD"/>
    <w:rsid w:val="002F1DAD"/>
    <w:rsid w:val="002F20B4"/>
    <w:rsid w:val="002F23A4"/>
    <w:rsid w:val="002F246D"/>
    <w:rsid w:val="002F2BCD"/>
    <w:rsid w:val="002F2C86"/>
    <w:rsid w:val="002F2F3A"/>
    <w:rsid w:val="002F3706"/>
    <w:rsid w:val="002F378B"/>
    <w:rsid w:val="002F4187"/>
    <w:rsid w:val="002F4370"/>
    <w:rsid w:val="002F46AE"/>
    <w:rsid w:val="002F4A2E"/>
    <w:rsid w:val="002F5278"/>
    <w:rsid w:val="002F592C"/>
    <w:rsid w:val="002F596F"/>
    <w:rsid w:val="002F5A58"/>
    <w:rsid w:val="002F5D7E"/>
    <w:rsid w:val="002F652C"/>
    <w:rsid w:val="002F6630"/>
    <w:rsid w:val="002F66DD"/>
    <w:rsid w:val="002F66E3"/>
    <w:rsid w:val="002F6A5B"/>
    <w:rsid w:val="002F6A78"/>
    <w:rsid w:val="002F6E88"/>
    <w:rsid w:val="002F6EC1"/>
    <w:rsid w:val="002F6F19"/>
    <w:rsid w:val="002F6F53"/>
    <w:rsid w:val="002F7673"/>
    <w:rsid w:val="002F7AA2"/>
    <w:rsid w:val="002F7D6A"/>
    <w:rsid w:val="002F7D9C"/>
    <w:rsid w:val="0030002F"/>
    <w:rsid w:val="0030016A"/>
    <w:rsid w:val="0030022B"/>
    <w:rsid w:val="0030025B"/>
    <w:rsid w:val="00300A13"/>
    <w:rsid w:val="00300B16"/>
    <w:rsid w:val="003011C0"/>
    <w:rsid w:val="0030126A"/>
    <w:rsid w:val="00301625"/>
    <w:rsid w:val="0030175F"/>
    <w:rsid w:val="0030183B"/>
    <w:rsid w:val="003018E8"/>
    <w:rsid w:val="00301C05"/>
    <w:rsid w:val="00301F5F"/>
    <w:rsid w:val="00302040"/>
    <w:rsid w:val="0030206B"/>
    <w:rsid w:val="003021FF"/>
    <w:rsid w:val="0030230E"/>
    <w:rsid w:val="00302CAA"/>
    <w:rsid w:val="00302DA8"/>
    <w:rsid w:val="00302F99"/>
    <w:rsid w:val="00303328"/>
    <w:rsid w:val="003036C3"/>
    <w:rsid w:val="003036F8"/>
    <w:rsid w:val="00303B4E"/>
    <w:rsid w:val="00303D1C"/>
    <w:rsid w:val="00303DFC"/>
    <w:rsid w:val="00303EBC"/>
    <w:rsid w:val="00304035"/>
    <w:rsid w:val="003043C7"/>
    <w:rsid w:val="003046DF"/>
    <w:rsid w:val="003046E8"/>
    <w:rsid w:val="00304909"/>
    <w:rsid w:val="00304C46"/>
    <w:rsid w:val="00304E0E"/>
    <w:rsid w:val="00305012"/>
    <w:rsid w:val="0030518B"/>
    <w:rsid w:val="003051C1"/>
    <w:rsid w:val="00305803"/>
    <w:rsid w:val="00305E1F"/>
    <w:rsid w:val="003063BF"/>
    <w:rsid w:val="003064C2"/>
    <w:rsid w:val="0030669C"/>
    <w:rsid w:val="00306719"/>
    <w:rsid w:val="00307202"/>
    <w:rsid w:val="00307279"/>
    <w:rsid w:val="003072E6"/>
    <w:rsid w:val="0030748C"/>
    <w:rsid w:val="003074CE"/>
    <w:rsid w:val="003076A3"/>
    <w:rsid w:val="003076AE"/>
    <w:rsid w:val="003077CA"/>
    <w:rsid w:val="0031004D"/>
    <w:rsid w:val="0031028E"/>
    <w:rsid w:val="0031074B"/>
    <w:rsid w:val="003108CE"/>
    <w:rsid w:val="00310AFA"/>
    <w:rsid w:val="00310D0D"/>
    <w:rsid w:val="00310E27"/>
    <w:rsid w:val="0031125D"/>
    <w:rsid w:val="003113F3"/>
    <w:rsid w:val="0031194A"/>
    <w:rsid w:val="00311A7B"/>
    <w:rsid w:val="00311C73"/>
    <w:rsid w:val="00312F2C"/>
    <w:rsid w:val="00313085"/>
    <w:rsid w:val="003133C6"/>
    <w:rsid w:val="00313820"/>
    <w:rsid w:val="003138E6"/>
    <w:rsid w:val="003139A5"/>
    <w:rsid w:val="00313BCF"/>
    <w:rsid w:val="00313DE4"/>
    <w:rsid w:val="00313ED5"/>
    <w:rsid w:val="0031419B"/>
    <w:rsid w:val="0031437F"/>
    <w:rsid w:val="00314390"/>
    <w:rsid w:val="0031451A"/>
    <w:rsid w:val="00314B3D"/>
    <w:rsid w:val="00314B97"/>
    <w:rsid w:val="00314CA2"/>
    <w:rsid w:val="00315099"/>
    <w:rsid w:val="003151CB"/>
    <w:rsid w:val="003151D8"/>
    <w:rsid w:val="0031539A"/>
    <w:rsid w:val="00315445"/>
    <w:rsid w:val="00315555"/>
    <w:rsid w:val="00315684"/>
    <w:rsid w:val="0031568D"/>
    <w:rsid w:val="00315799"/>
    <w:rsid w:val="00315B38"/>
    <w:rsid w:val="00315C8E"/>
    <w:rsid w:val="00315F4C"/>
    <w:rsid w:val="00316251"/>
    <w:rsid w:val="0031661A"/>
    <w:rsid w:val="00316727"/>
    <w:rsid w:val="0031678C"/>
    <w:rsid w:val="00316C48"/>
    <w:rsid w:val="003172B2"/>
    <w:rsid w:val="0031730B"/>
    <w:rsid w:val="0031740E"/>
    <w:rsid w:val="00317461"/>
    <w:rsid w:val="0031787D"/>
    <w:rsid w:val="00320127"/>
    <w:rsid w:val="00320333"/>
    <w:rsid w:val="00320472"/>
    <w:rsid w:val="00320608"/>
    <w:rsid w:val="00320C24"/>
    <w:rsid w:val="00321244"/>
    <w:rsid w:val="00321284"/>
    <w:rsid w:val="00321565"/>
    <w:rsid w:val="00321688"/>
    <w:rsid w:val="0032169A"/>
    <w:rsid w:val="0032183B"/>
    <w:rsid w:val="003219B3"/>
    <w:rsid w:val="00321F36"/>
    <w:rsid w:val="003220BD"/>
    <w:rsid w:val="003222D6"/>
    <w:rsid w:val="0032232E"/>
    <w:rsid w:val="0032248B"/>
    <w:rsid w:val="0032258D"/>
    <w:rsid w:val="00322751"/>
    <w:rsid w:val="0032284C"/>
    <w:rsid w:val="0032284F"/>
    <w:rsid w:val="00322B5B"/>
    <w:rsid w:val="00322BB5"/>
    <w:rsid w:val="00322C6A"/>
    <w:rsid w:val="00322CC2"/>
    <w:rsid w:val="00322D49"/>
    <w:rsid w:val="00322DAD"/>
    <w:rsid w:val="00322E5D"/>
    <w:rsid w:val="00322FB3"/>
    <w:rsid w:val="003230F2"/>
    <w:rsid w:val="003231C2"/>
    <w:rsid w:val="003232CA"/>
    <w:rsid w:val="00323427"/>
    <w:rsid w:val="003234E6"/>
    <w:rsid w:val="00323589"/>
    <w:rsid w:val="003235BA"/>
    <w:rsid w:val="003236DE"/>
    <w:rsid w:val="003237CC"/>
    <w:rsid w:val="00323B0F"/>
    <w:rsid w:val="00323B7F"/>
    <w:rsid w:val="003240F8"/>
    <w:rsid w:val="00324603"/>
    <w:rsid w:val="0032465E"/>
    <w:rsid w:val="00324716"/>
    <w:rsid w:val="0032495C"/>
    <w:rsid w:val="00324A6E"/>
    <w:rsid w:val="00324ABB"/>
    <w:rsid w:val="00324B1C"/>
    <w:rsid w:val="00324E01"/>
    <w:rsid w:val="003252F1"/>
    <w:rsid w:val="00325BB5"/>
    <w:rsid w:val="00325BE0"/>
    <w:rsid w:val="00325F9F"/>
    <w:rsid w:val="003261E5"/>
    <w:rsid w:val="003263FD"/>
    <w:rsid w:val="0032678B"/>
    <w:rsid w:val="00326B69"/>
    <w:rsid w:val="00326DD5"/>
    <w:rsid w:val="00327CA8"/>
    <w:rsid w:val="00327D24"/>
    <w:rsid w:val="00327D4C"/>
    <w:rsid w:val="00327D90"/>
    <w:rsid w:val="00327FC9"/>
    <w:rsid w:val="00330036"/>
    <w:rsid w:val="00330098"/>
    <w:rsid w:val="00330213"/>
    <w:rsid w:val="00330434"/>
    <w:rsid w:val="00330890"/>
    <w:rsid w:val="00330970"/>
    <w:rsid w:val="00331101"/>
    <w:rsid w:val="0033116A"/>
    <w:rsid w:val="0033151C"/>
    <w:rsid w:val="00331559"/>
    <w:rsid w:val="00331745"/>
    <w:rsid w:val="00331A59"/>
    <w:rsid w:val="00331AFC"/>
    <w:rsid w:val="00331BC2"/>
    <w:rsid w:val="00331D93"/>
    <w:rsid w:val="00331FE7"/>
    <w:rsid w:val="003323B6"/>
    <w:rsid w:val="00332AE5"/>
    <w:rsid w:val="00332EED"/>
    <w:rsid w:val="003331FC"/>
    <w:rsid w:val="003332D1"/>
    <w:rsid w:val="0033347F"/>
    <w:rsid w:val="0033348D"/>
    <w:rsid w:val="003335A3"/>
    <w:rsid w:val="00333C00"/>
    <w:rsid w:val="00333DFF"/>
    <w:rsid w:val="00334298"/>
    <w:rsid w:val="003342C9"/>
    <w:rsid w:val="00334378"/>
    <w:rsid w:val="003344CA"/>
    <w:rsid w:val="00334786"/>
    <w:rsid w:val="00334869"/>
    <w:rsid w:val="0033498D"/>
    <w:rsid w:val="00334C44"/>
    <w:rsid w:val="00334CA9"/>
    <w:rsid w:val="00334DAD"/>
    <w:rsid w:val="00334DF2"/>
    <w:rsid w:val="00335216"/>
    <w:rsid w:val="003353A6"/>
    <w:rsid w:val="00335811"/>
    <w:rsid w:val="003358C4"/>
    <w:rsid w:val="00335956"/>
    <w:rsid w:val="00335A12"/>
    <w:rsid w:val="00335A4F"/>
    <w:rsid w:val="00335AB3"/>
    <w:rsid w:val="00335FBF"/>
    <w:rsid w:val="003360A7"/>
    <w:rsid w:val="003360CF"/>
    <w:rsid w:val="003360DE"/>
    <w:rsid w:val="0033620E"/>
    <w:rsid w:val="003362B9"/>
    <w:rsid w:val="00336468"/>
    <w:rsid w:val="00336473"/>
    <w:rsid w:val="0033671C"/>
    <w:rsid w:val="00336ECF"/>
    <w:rsid w:val="0033715F"/>
    <w:rsid w:val="003371B6"/>
    <w:rsid w:val="00337625"/>
    <w:rsid w:val="00337B38"/>
    <w:rsid w:val="00337E96"/>
    <w:rsid w:val="003403D5"/>
    <w:rsid w:val="00340531"/>
    <w:rsid w:val="0034072A"/>
    <w:rsid w:val="0034090A"/>
    <w:rsid w:val="00340940"/>
    <w:rsid w:val="00340AFA"/>
    <w:rsid w:val="00340B69"/>
    <w:rsid w:val="00340F9D"/>
    <w:rsid w:val="00340FC3"/>
    <w:rsid w:val="0034118E"/>
    <w:rsid w:val="00341435"/>
    <w:rsid w:val="00341662"/>
    <w:rsid w:val="00341A86"/>
    <w:rsid w:val="00341CEA"/>
    <w:rsid w:val="00341DA6"/>
    <w:rsid w:val="00342258"/>
    <w:rsid w:val="003423B5"/>
    <w:rsid w:val="003427D5"/>
    <w:rsid w:val="00342827"/>
    <w:rsid w:val="003429E4"/>
    <w:rsid w:val="00342D36"/>
    <w:rsid w:val="00342F68"/>
    <w:rsid w:val="0034326D"/>
    <w:rsid w:val="00343A9D"/>
    <w:rsid w:val="00343C8B"/>
    <w:rsid w:val="00343E9C"/>
    <w:rsid w:val="00344431"/>
    <w:rsid w:val="0034445B"/>
    <w:rsid w:val="003444B3"/>
    <w:rsid w:val="003445EA"/>
    <w:rsid w:val="003448EE"/>
    <w:rsid w:val="00344AC0"/>
    <w:rsid w:val="00344BCC"/>
    <w:rsid w:val="003450C7"/>
    <w:rsid w:val="003450F5"/>
    <w:rsid w:val="003459CF"/>
    <w:rsid w:val="00345AE6"/>
    <w:rsid w:val="00345F4C"/>
    <w:rsid w:val="003460BB"/>
    <w:rsid w:val="003462B3"/>
    <w:rsid w:val="0034637E"/>
    <w:rsid w:val="00346402"/>
    <w:rsid w:val="00346465"/>
    <w:rsid w:val="0034674E"/>
    <w:rsid w:val="00346C4F"/>
    <w:rsid w:val="00346CD6"/>
    <w:rsid w:val="00346E82"/>
    <w:rsid w:val="0034753E"/>
    <w:rsid w:val="00347748"/>
    <w:rsid w:val="00347872"/>
    <w:rsid w:val="00347A45"/>
    <w:rsid w:val="0035007F"/>
    <w:rsid w:val="0035022C"/>
    <w:rsid w:val="00350235"/>
    <w:rsid w:val="0035041F"/>
    <w:rsid w:val="003506CE"/>
    <w:rsid w:val="0035073B"/>
    <w:rsid w:val="0035092F"/>
    <w:rsid w:val="00350CCB"/>
    <w:rsid w:val="00350D5B"/>
    <w:rsid w:val="00351063"/>
    <w:rsid w:val="00351382"/>
    <w:rsid w:val="0035179C"/>
    <w:rsid w:val="003518A2"/>
    <w:rsid w:val="00351A98"/>
    <w:rsid w:val="00351CF0"/>
    <w:rsid w:val="00351F48"/>
    <w:rsid w:val="00351F89"/>
    <w:rsid w:val="0035217F"/>
    <w:rsid w:val="00352506"/>
    <w:rsid w:val="003525C2"/>
    <w:rsid w:val="0035268D"/>
    <w:rsid w:val="00352768"/>
    <w:rsid w:val="0035283C"/>
    <w:rsid w:val="003528E2"/>
    <w:rsid w:val="0035294D"/>
    <w:rsid w:val="003530E9"/>
    <w:rsid w:val="00353B2D"/>
    <w:rsid w:val="00353BD7"/>
    <w:rsid w:val="00353F9B"/>
    <w:rsid w:val="00354208"/>
    <w:rsid w:val="00354417"/>
    <w:rsid w:val="003547F6"/>
    <w:rsid w:val="00354C10"/>
    <w:rsid w:val="00354F0F"/>
    <w:rsid w:val="00354F49"/>
    <w:rsid w:val="0035527B"/>
    <w:rsid w:val="00355CE1"/>
    <w:rsid w:val="00356165"/>
    <w:rsid w:val="003563F8"/>
    <w:rsid w:val="00356B99"/>
    <w:rsid w:val="00356BAE"/>
    <w:rsid w:val="00356D14"/>
    <w:rsid w:val="003572DA"/>
    <w:rsid w:val="00357D2B"/>
    <w:rsid w:val="00360230"/>
    <w:rsid w:val="00360240"/>
    <w:rsid w:val="0036039D"/>
    <w:rsid w:val="00360734"/>
    <w:rsid w:val="003608E7"/>
    <w:rsid w:val="00360922"/>
    <w:rsid w:val="00360C76"/>
    <w:rsid w:val="00360C98"/>
    <w:rsid w:val="00360F1C"/>
    <w:rsid w:val="00361490"/>
    <w:rsid w:val="003614C2"/>
    <w:rsid w:val="0036160A"/>
    <w:rsid w:val="0036161B"/>
    <w:rsid w:val="00361B79"/>
    <w:rsid w:val="00361E88"/>
    <w:rsid w:val="00361FF3"/>
    <w:rsid w:val="0036247F"/>
    <w:rsid w:val="00362626"/>
    <w:rsid w:val="00362C09"/>
    <w:rsid w:val="00362CA3"/>
    <w:rsid w:val="00362E88"/>
    <w:rsid w:val="00362E8C"/>
    <w:rsid w:val="00362E90"/>
    <w:rsid w:val="00363019"/>
    <w:rsid w:val="00363295"/>
    <w:rsid w:val="00363499"/>
    <w:rsid w:val="003635ED"/>
    <w:rsid w:val="003635FD"/>
    <w:rsid w:val="0036362B"/>
    <w:rsid w:val="0036398E"/>
    <w:rsid w:val="00363A85"/>
    <w:rsid w:val="00363AAF"/>
    <w:rsid w:val="00363B6A"/>
    <w:rsid w:val="00363FB9"/>
    <w:rsid w:val="003644FA"/>
    <w:rsid w:val="0036473A"/>
    <w:rsid w:val="00364C30"/>
    <w:rsid w:val="00364C88"/>
    <w:rsid w:val="00364D23"/>
    <w:rsid w:val="00364D33"/>
    <w:rsid w:val="00364E88"/>
    <w:rsid w:val="00364EE7"/>
    <w:rsid w:val="00365185"/>
    <w:rsid w:val="0036525C"/>
    <w:rsid w:val="003654FD"/>
    <w:rsid w:val="00365565"/>
    <w:rsid w:val="0036567D"/>
    <w:rsid w:val="003658A8"/>
    <w:rsid w:val="00365BBE"/>
    <w:rsid w:val="00365DF6"/>
    <w:rsid w:val="00365F4F"/>
    <w:rsid w:val="003660EF"/>
    <w:rsid w:val="00366181"/>
    <w:rsid w:val="003662AB"/>
    <w:rsid w:val="003664EC"/>
    <w:rsid w:val="003665C0"/>
    <w:rsid w:val="00366700"/>
    <w:rsid w:val="00366941"/>
    <w:rsid w:val="00366ABE"/>
    <w:rsid w:val="00366B11"/>
    <w:rsid w:val="00366B97"/>
    <w:rsid w:val="00366BC4"/>
    <w:rsid w:val="00366C30"/>
    <w:rsid w:val="00367471"/>
    <w:rsid w:val="00367621"/>
    <w:rsid w:val="00367947"/>
    <w:rsid w:val="0037026B"/>
    <w:rsid w:val="0037047D"/>
    <w:rsid w:val="00370517"/>
    <w:rsid w:val="003705B5"/>
    <w:rsid w:val="0037060D"/>
    <w:rsid w:val="0037061E"/>
    <w:rsid w:val="0037070C"/>
    <w:rsid w:val="00370F4F"/>
    <w:rsid w:val="00370FD0"/>
    <w:rsid w:val="00371144"/>
    <w:rsid w:val="00371252"/>
    <w:rsid w:val="0037147E"/>
    <w:rsid w:val="00371562"/>
    <w:rsid w:val="003717B2"/>
    <w:rsid w:val="00371AF7"/>
    <w:rsid w:val="00371BC8"/>
    <w:rsid w:val="00371C0C"/>
    <w:rsid w:val="00371F7C"/>
    <w:rsid w:val="0037274C"/>
    <w:rsid w:val="003728FB"/>
    <w:rsid w:val="00372902"/>
    <w:rsid w:val="00372A10"/>
    <w:rsid w:val="00372A70"/>
    <w:rsid w:val="00372D02"/>
    <w:rsid w:val="00372F3C"/>
    <w:rsid w:val="0037304D"/>
    <w:rsid w:val="00373090"/>
    <w:rsid w:val="00373737"/>
    <w:rsid w:val="003738A1"/>
    <w:rsid w:val="00373BB3"/>
    <w:rsid w:val="00373FF1"/>
    <w:rsid w:val="00374056"/>
    <w:rsid w:val="0037406E"/>
    <w:rsid w:val="003741B1"/>
    <w:rsid w:val="0037433D"/>
    <w:rsid w:val="003745FB"/>
    <w:rsid w:val="003746A9"/>
    <w:rsid w:val="003748FD"/>
    <w:rsid w:val="00374CDE"/>
    <w:rsid w:val="00374D5D"/>
    <w:rsid w:val="00374DBE"/>
    <w:rsid w:val="00374F09"/>
    <w:rsid w:val="00375018"/>
    <w:rsid w:val="00375270"/>
    <w:rsid w:val="0037533E"/>
    <w:rsid w:val="00375368"/>
    <w:rsid w:val="003753C3"/>
    <w:rsid w:val="00375498"/>
    <w:rsid w:val="00375E8F"/>
    <w:rsid w:val="00375EF2"/>
    <w:rsid w:val="00375F76"/>
    <w:rsid w:val="0037600B"/>
    <w:rsid w:val="0037605D"/>
    <w:rsid w:val="003761CF"/>
    <w:rsid w:val="003763E0"/>
    <w:rsid w:val="00376783"/>
    <w:rsid w:val="003767DF"/>
    <w:rsid w:val="003773F9"/>
    <w:rsid w:val="003778BB"/>
    <w:rsid w:val="00377ABA"/>
    <w:rsid w:val="00377B03"/>
    <w:rsid w:val="00377D8C"/>
    <w:rsid w:val="00377E6C"/>
    <w:rsid w:val="00377F6F"/>
    <w:rsid w:val="00380040"/>
    <w:rsid w:val="003800A2"/>
    <w:rsid w:val="00380322"/>
    <w:rsid w:val="003804E1"/>
    <w:rsid w:val="0038086D"/>
    <w:rsid w:val="0038088C"/>
    <w:rsid w:val="00380D19"/>
    <w:rsid w:val="00380D27"/>
    <w:rsid w:val="003811B9"/>
    <w:rsid w:val="0038159E"/>
    <w:rsid w:val="00381692"/>
    <w:rsid w:val="00381962"/>
    <w:rsid w:val="00381DD5"/>
    <w:rsid w:val="00382259"/>
    <w:rsid w:val="00382331"/>
    <w:rsid w:val="0038264A"/>
    <w:rsid w:val="003828C9"/>
    <w:rsid w:val="00382C2A"/>
    <w:rsid w:val="00382CFB"/>
    <w:rsid w:val="00382F96"/>
    <w:rsid w:val="00382FE4"/>
    <w:rsid w:val="003836C7"/>
    <w:rsid w:val="00383869"/>
    <w:rsid w:val="00383900"/>
    <w:rsid w:val="00383AC0"/>
    <w:rsid w:val="00383AF2"/>
    <w:rsid w:val="00383C04"/>
    <w:rsid w:val="00383D84"/>
    <w:rsid w:val="00383EDB"/>
    <w:rsid w:val="00384122"/>
    <w:rsid w:val="00384484"/>
    <w:rsid w:val="003844C1"/>
    <w:rsid w:val="003844D6"/>
    <w:rsid w:val="003847D5"/>
    <w:rsid w:val="003848B0"/>
    <w:rsid w:val="00384C24"/>
    <w:rsid w:val="00384CA5"/>
    <w:rsid w:val="00384D22"/>
    <w:rsid w:val="00384E26"/>
    <w:rsid w:val="00384FAE"/>
    <w:rsid w:val="0038510F"/>
    <w:rsid w:val="00385242"/>
    <w:rsid w:val="00385290"/>
    <w:rsid w:val="003852BE"/>
    <w:rsid w:val="00385357"/>
    <w:rsid w:val="0038547D"/>
    <w:rsid w:val="003854DE"/>
    <w:rsid w:val="00385708"/>
    <w:rsid w:val="00385712"/>
    <w:rsid w:val="003859EC"/>
    <w:rsid w:val="00385CE7"/>
    <w:rsid w:val="00385E66"/>
    <w:rsid w:val="0038618A"/>
    <w:rsid w:val="0038641F"/>
    <w:rsid w:val="0038644C"/>
    <w:rsid w:val="00386470"/>
    <w:rsid w:val="0038655D"/>
    <w:rsid w:val="00386613"/>
    <w:rsid w:val="0038663A"/>
    <w:rsid w:val="00386683"/>
    <w:rsid w:val="003866AD"/>
    <w:rsid w:val="003868EA"/>
    <w:rsid w:val="00386A44"/>
    <w:rsid w:val="00386EA8"/>
    <w:rsid w:val="003872F2"/>
    <w:rsid w:val="00387402"/>
    <w:rsid w:val="003874C6"/>
    <w:rsid w:val="003877A2"/>
    <w:rsid w:val="00387B00"/>
    <w:rsid w:val="00387F8B"/>
    <w:rsid w:val="00387FE8"/>
    <w:rsid w:val="00390D8B"/>
    <w:rsid w:val="00390EF1"/>
    <w:rsid w:val="003911FC"/>
    <w:rsid w:val="00391297"/>
    <w:rsid w:val="0039137E"/>
    <w:rsid w:val="0039167F"/>
    <w:rsid w:val="00391837"/>
    <w:rsid w:val="0039189C"/>
    <w:rsid w:val="00391B85"/>
    <w:rsid w:val="0039224C"/>
    <w:rsid w:val="003927E6"/>
    <w:rsid w:val="003927F5"/>
    <w:rsid w:val="00392A0E"/>
    <w:rsid w:val="00392A5C"/>
    <w:rsid w:val="00392B28"/>
    <w:rsid w:val="00392F9E"/>
    <w:rsid w:val="003933A0"/>
    <w:rsid w:val="003934B3"/>
    <w:rsid w:val="003939B5"/>
    <w:rsid w:val="003939F3"/>
    <w:rsid w:val="00393A03"/>
    <w:rsid w:val="00393EA3"/>
    <w:rsid w:val="00394470"/>
    <w:rsid w:val="00394AC6"/>
    <w:rsid w:val="00394DED"/>
    <w:rsid w:val="00394F2B"/>
    <w:rsid w:val="00394F53"/>
    <w:rsid w:val="00395140"/>
    <w:rsid w:val="003951E1"/>
    <w:rsid w:val="0039538D"/>
    <w:rsid w:val="0039563D"/>
    <w:rsid w:val="00395C7E"/>
    <w:rsid w:val="00395D53"/>
    <w:rsid w:val="00395EB9"/>
    <w:rsid w:val="00396063"/>
    <w:rsid w:val="00396267"/>
    <w:rsid w:val="00396EC9"/>
    <w:rsid w:val="00397189"/>
    <w:rsid w:val="0039724B"/>
    <w:rsid w:val="00397370"/>
    <w:rsid w:val="0039794E"/>
    <w:rsid w:val="00397958"/>
    <w:rsid w:val="00397A8B"/>
    <w:rsid w:val="00397D91"/>
    <w:rsid w:val="00397E3B"/>
    <w:rsid w:val="00397E80"/>
    <w:rsid w:val="003A008D"/>
    <w:rsid w:val="003A01B1"/>
    <w:rsid w:val="003A0362"/>
    <w:rsid w:val="003A06C4"/>
    <w:rsid w:val="003A06D5"/>
    <w:rsid w:val="003A071C"/>
    <w:rsid w:val="003A07BF"/>
    <w:rsid w:val="003A092E"/>
    <w:rsid w:val="003A0B2D"/>
    <w:rsid w:val="003A0E9A"/>
    <w:rsid w:val="003A0F59"/>
    <w:rsid w:val="003A11E3"/>
    <w:rsid w:val="003A11F8"/>
    <w:rsid w:val="003A1327"/>
    <w:rsid w:val="003A14B9"/>
    <w:rsid w:val="003A14CF"/>
    <w:rsid w:val="003A14FE"/>
    <w:rsid w:val="003A1644"/>
    <w:rsid w:val="003A1B13"/>
    <w:rsid w:val="003A1CF1"/>
    <w:rsid w:val="003A22D2"/>
    <w:rsid w:val="003A2385"/>
    <w:rsid w:val="003A2423"/>
    <w:rsid w:val="003A25D3"/>
    <w:rsid w:val="003A261D"/>
    <w:rsid w:val="003A29B0"/>
    <w:rsid w:val="003A2FB8"/>
    <w:rsid w:val="003A3D31"/>
    <w:rsid w:val="003A3DBF"/>
    <w:rsid w:val="003A4261"/>
    <w:rsid w:val="003A44B7"/>
    <w:rsid w:val="003A47E6"/>
    <w:rsid w:val="003A4A42"/>
    <w:rsid w:val="003A4EC8"/>
    <w:rsid w:val="003A5649"/>
    <w:rsid w:val="003A591C"/>
    <w:rsid w:val="003A5A99"/>
    <w:rsid w:val="003A5E71"/>
    <w:rsid w:val="003A5F4B"/>
    <w:rsid w:val="003A604A"/>
    <w:rsid w:val="003A62F6"/>
    <w:rsid w:val="003A65AA"/>
    <w:rsid w:val="003A6676"/>
    <w:rsid w:val="003A667A"/>
    <w:rsid w:val="003A68D8"/>
    <w:rsid w:val="003A6CF4"/>
    <w:rsid w:val="003A6EF0"/>
    <w:rsid w:val="003A6F94"/>
    <w:rsid w:val="003A7099"/>
    <w:rsid w:val="003A7792"/>
    <w:rsid w:val="003A7995"/>
    <w:rsid w:val="003A79C1"/>
    <w:rsid w:val="003B00BB"/>
    <w:rsid w:val="003B02DC"/>
    <w:rsid w:val="003B02EC"/>
    <w:rsid w:val="003B02F2"/>
    <w:rsid w:val="003B0331"/>
    <w:rsid w:val="003B09D5"/>
    <w:rsid w:val="003B0A15"/>
    <w:rsid w:val="003B0C7B"/>
    <w:rsid w:val="003B1095"/>
    <w:rsid w:val="003B1215"/>
    <w:rsid w:val="003B1384"/>
    <w:rsid w:val="003B1559"/>
    <w:rsid w:val="003B1611"/>
    <w:rsid w:val="003B1877"/>
    <w:rsid w:val="003B1A24"/>
    <w:rsid w:val="003B2316"/>
    <w:rsid w:val="003B2BA3"/>
    <w:rsid w:val="003B2C6F"/>
    <w:rsid w:val="003B2FEE"/>
    <w:rsid w:val="003B3A11"/>
    <w:rsid w:val="003B3B47"/>
    <w:rsid w:val="003B3B96"/>
    <w:rsid w:val="003B3E95"/>
    <w:rsid w:val="003B406B"/>
    <w:rsid w:val="003B41D4"/>
    <w:rsid w:val="003B4225"/>
    <w:rsid w:val="003B423B"/>
    <w:rsid w:val="003B4579"/>
    <w:rsid w:val="003B45B3"/>
    <w:rsid w:val="003B4817"/>
    <w:rsid w:val="003B48DE"/>
    <w:rsid w:val="003B4AE4"/>
    <w:rsid w:val="003B4D2E"/>
    <w:rsid w:val="003B5195"/>
    <w:rsid w:val="003B554E"/>
    <w:rsid w:val="003B57B7"/>
    <w:rsid w:val="003B58AD"/>
    <w:rsid w:val="003B5BFA"/>
    <w:rsid w:val="003B5DD6"/>
    <w:rsid w:val="003B5F61"/>
    <w:rsid w:val="003B60E6"/>
    <w:rsid w:val="003B651F"/>
    <w:rsid w:val="003B655C"/>
    <w:rsid w:val="003B677D"/>
    <w:rsid w:val="003B6A5F"/>
    <w:rsid w:val="003B6CCF"/>
    <w:rsid w:val="003B6F03"/>
    <w:rsid w:val="003B738E"/>
    <w:rsid w:val="003B7439"/>
    <w:rsid w:val="003B743A"/>
    <w:rsid w:val="003B74E8"/>
    <w:rsid w:val="003B77BB"/>
    <w:rsid w:val="003B7943"/>
    <w:rsid w:val="003B7BED"/>
    <w:rsid w:val="003B7D5C"/>
    <w:rsid w:val="003C0057"/>
    <w:rsid w:val="003C0452"/>
    <w:rsid w:val="003C053A"/>
    <w:rsid w:val="003C05C9"/>
    <w:rsid w:val="003C06BA"/>
    <w:rsid w:val="003C0850"/>
    <w:rsid w:val="003C0A8C"/>
    <w:rsid w:val="003C0FB1"/>
    <w:rsid w:val="003C1038"/>
    <w:rsid w:val="003C13E4"/>
    <w:rsid w:val="003C147C"/>
    <w:rsid w:val="003C179A"/>
    <w:rsid w:val="003C18CE"/>
    <w:rsid w:val="003C1A4E"/>
    <w:rsid w:val="003C1C0A"/>
    <w:rsid w:val="003C1DE2"/>
    <w:rsid w:val="003C200E"/>
    <w:rsid w:val="003C23A5"/>
    <w:rsid w:val="003C23F3"/>
    <w:rsid w:val="003C25B3"/>
    <w:rsid w:val="003C27BB"/>
    <w:rsid w:val="003C285B"/>
    <w:rsid w:val="003C2ABC"/>
    <w:rsid w:val="003C326F"/>
    <w:rsid w:val="003C387C"/>
    <w:rsid w:val="003C38C9"/>
    <w:rsid w:val="003C3975"/>
    <w:rsid w:val="003C4538"/>
    <w:rsid w:val="003C454E"/>
    <w:rsid w:val="003C4745"/>
    <w:rsid w:val="003C47CF"/>
    <w:rsid w:val="003C4AD0"/>
    <w:rsid w:val="003C4C2C"/>
    <w:rsid w:val="003C4C9D"/>
    <w:rsid w:val="003C4F03"/>
    <w:rsid w:val="003C4FA0"/>
    <w:rsid w:val="003C5790"/>
    <w:rsid w:val="003C5A50"/>
    <w:rsid w:val="003C5CF6"/>
    <w:rsid w:val="003C6824"/>
    <w:rsid w:val="003C689B"/>
    <w:rsid w:val="003C690B"/>
    <w:rsid w:val="003C6A3D"/>
    <w:rsid w:val="003C6BBF"/>
    <w:rsid w:val="003C6C70"/>
    <w:rsid w:val="003C6E0C"/>
    <w:rsid w:val="003C701A"/>
    <w:rsid w:val="003C7AB1"/>
    <w:rsid w:val="003C7D59"/>
    <w:rsid w:val="003C7DC2"/>
    <w:rsid w:val="003C7F94"/>
    <w:rsid w:val="003D041E"/>
    <w:rsid w:val="003D05F7"/>
    <w:rsid w:val="003D06E8"/>
    <w:rsid w:val="003D09F6"/>
    <w:rsid w:val="003D0C37"/>
    <w:rsid w:val="003D0D52"/>
    <w:rsid w:val="003D0EAA"/>
    <w:rsid w:val="003D1026"/>
    <w:rsid w:val="003D1345"/>
    <w:rsid w:val="003D181B"/>
    <w:rsid w:val="003D1DFA"/>
    <w:rsid w:val="003D1EFE"/>
    <w:rsid w:val="003D206C"/>
    <w:rsid w:val="003D22ED"/>
    <w:rsid w:val="003D24AD"/>
    <w:rsid w:val="003D2CC4"/>
    <w:rsid w:val="003D2DF8"/>
    <w:rsid w:val="003D2FB4"/>
    <w:rsid w:val="003D308B"/>
    <w:rsid w:val="003D34F2"/>
    <w:rsid w:val="003D3975"/>
    <w:rsid w:val="003D39C1"/>
    <w:rsid w:val="003D3A9B"/>
    <w:rsid w:val="003D3A9F"/>
    <w:rsid w:val="003D3AC9"/>
    <w:rsid w:val="003D3B8F"/>
    <w:rsid w:val="003D3CF2"/>
    <w:rsid w:val="003D3DE4"/>
    <w:rsid w:val="003D3E3C"/>
    <w:rsid w:val="003D3FEC"/>
    <w:rsid w:val="003D4484"/>
    <w:rsid w:val="003D46B9"/>
    <w:rsid w:val="003D48E0"/>
    <w:rsid w:val="003D4AF5"/>
    <w:rsid w:val="003D4EEA"/>
    <w:rsid w:val="003D535C"/>
    <w:rsid w:val="003D5464"/>
    <w:rsid w:val="003D5846"/>
    <w:rsid w:val="003D59E5"/>
    <w:rsid w:val="003D5B98"/>
    <w:rsid w:val="003D619D"/>
    <w:rsid w:val="003D6303"/>
    <w:rsid w:val="003D65DE"/>
    <w:rsid w:val="003D6A06"/>
    <w:rsid w:val="003D6CDA"/>
    <w:rsid w:val="003D725B"/>
    <w:rsid w:val="003D746B"/>
    <w:rsid w:val="003D74CA"/>
    <w:rsid w:val="003D7516"/>
    <w:rsid w:val="003D79B3"/>
    <w:rsid w:val="003D7A29"/>
    <w:rsid w:val="003D7E0A"/>
    <w:rsid w:val="003D7ECA"/>
    <w:rsid w:val="003D7EE4"/>
    <w:rsid w:val="003E0269"/>
    <w:rsid w:val="003E0471"/>
    <w:rsid w:val="003E0639"/>
    <w:rsid w:val="003E06FA"/>
    <w:rsid w:val="003E0A3D"/>
    <w:rsid w:val="003E0A86"/>
    <w:rsid w:val="003E0BC1"/>
    <w:rsid w:val="003E0BC4"/>
    <w:rsid w:val="003E115C"/>
    <w:rsid w:val="003E129A"/>
    <w:rsid w:val="003E135A"/>
    <w:rsid w:val="003E1396"/>
    <w:rsid w:val="003E13DC"/>
    <w:rsid w:val="003E1A25"/>
    <w:rsid w:val="003E1B32"/>
    <w:rsid w:val="003E1C84"/>
    <w:rsid w:val="003E1E6B"/>
    <w:rsid w:val="003E1E73"/>
    <w:rsid w:val="003E1F41"/>
    <w:rsid w:val="003E21A9"/>
    <w:rsid w:val="003E281C"/>
    <w:rsid w:val="003E2971"/>
    <w:rsid w:val="003E2D97"/>
    <w:rsid w:val="003E3011"/>
    <w:rsid w:val="003E3441"/>
    <w:rsid w:val="003E36B0"/>
    <w:rsid w:val="003E3991"/>
    <w:rsid w:val="003E4271"/>
    <w:rsid w:val="003E43DE"/>
    <w:rsid w:val="003E440C"/>
    <w:rsid w:val="003E454C"/>
    <w:rsid w:val="003E4764"/>
    <w:rsid w:val="003E486D"/>
    <w:rsid w:val="003E48EA"/>
    <w:rsid w:val="003E49FF"/>
    <w:rsid w:val="003E4A76"/>
    <w:rsid w:val="003E51F9"/>
    <w:rsid w:val="003E5254"/>
    <w:rsid w:val="003E53EE"/>
    <w:rsid w:val="003E541C"/>
    <w:rsid w:val="003E569C"/>
    <w:rsid w:val="003E56C2"/>
    <w:rsid w:val="003E56DC"/>
    <w:rsid w:val="003E580E"/>
    <w:rsid w:val="003E585C"/>
    <w:rsid w:val="003E585D"/>
    <w:rsid w:val="003E5C44"/>
    <w:rsid w:val="003E5C9D"/>
    <w:rsid w:val="003E5F43"/>
    <w:rsid w:val="003E627E"/>
    <w:rsid w:val="003E651A"/>
    <w:rsid w:val="003E69E4"/>
    <w:rsid w:val="003E69F1"/>
    <w:rsid w:val="003E6A54"/>
    <w:rsid w:val="003E6BF9"/>
    <w:rsid w:val="003E6D0C"/>
    <w:rsid w:val="003E6D76"/>
    <w:rsid w:val="003E6FE9"/>
    <w:rsid w:val="003E7643"/>
    <w:rsid w:val="003E76B4"/>
    <w:rsid w:val="003E76D5"/>
    <w:rsid w:val="003E7778"/>
    <w:rsid w:val="003E7781"/>
    <w:rsid w:val="003F0082"/>
    <w:rsid w:val="003F04CF"/>
    <w:rsid w:val="003F07AC"/>
    <w:rsid w:val="003F0BA0"/>
    <w:rsid w:val="003F0BC0"/>
    <w:rsid w:val="003F0BCD"/>
    <w:rsid w:val="003F0C0A"/>
    <w:rsid w:val="003F0EB7"/>
    <w:rsid w:val="003F11CC"/>
    <w:rsid w:val="003F15E6"/>
    <w:rsid w:val="003F1A75"/>
    <w:rsid w:val="003F1AAB"/>
    <w:rsid w:val="003F1C9B"/>
    <w:rsid w:val="003F1D4A"/>
    <w:rsid w:val="003F1FA5"/>
    <w:rsid w:val="003F24B6"/>
    <w:rsid w:val="003F26D3"/>
    <w:rsid w:val="003F2830"/>
    <w:rsid w:val="003F28E9"/>
    <w:rsid w:val="003F2B63"/>
    <w:rsid w:val="003F2D1D"/>
    <w:rsid w:val="003F2D35"/>
    <w:rsid w:val="003F2D3C"/>
    <w:rsid w:val="003F2D3D"/>
    <w:rsid w:val="003F2E0E"/>
    <w:rsid w:val="003F3113"/>
    <w:rsid w:val="003F3A26"/>
    <w:rsid w:val="003F4409"/>
    <w:rsid w:val="003F443C"/>
    <w:rsid w:val="003F44E8"/>
    <w:rsid w:val="003F4646"/>
    <w:rsid w:val="003F48D0"/>
    <w:rsid w:val="003F48E8"/>
    <w:rsid w:val="003F4B0F"/>
    <w:rsid w:val="003F4DD0"/>
    <w:rsid w:val="003F4E37"/>
    <w:rsid w:val="003F4FB4"/>
    <w:rsid w:val="003F5042"/>
    <w:rsid w:val="003F54E1"/>
    <w:rsid w:val="003F54F4"/>
    <w:rsid w:val="003F55BB"/>
    <w:rsid w:val="003F565C"/>
    <w:rsid w:val="003F5755"/>
    <w:rsid w:val="003F58E1"/>
    <w:rsid w:val="003F5999"/>
    <w:rsid w:val="003F5C9F"/>
    <w:rsid w:val="003F5DA3"/>
    <w:rsid w:val="003F5DA9"/>
    <w:rsid w:val="003F650F"/>
    <w:rsid w:val="003F65EA"/>
    <w:rsid w:val="003F6812"/>
    <w:rsid w:val="003F6D5A"/>
    <w:rsid w:val="003F6F54"/>
    <w:rsid w:val="003F6F90"/>
    <w:rsid w:val="003F7156"/>
    <w:rsid w:val="003F742F"/>
    <w:rsid w:val="003F792A"/>
    <w:rsid w:val="003F7D75"/>
    <w:rsid w:val="003F7D7D"/>
    <w:rsid w:val="004003EA"/>
    <w:rsid w:val="00400499"/>
    <w:rsid w:val="00400D04"/>
    <w:rsid w:val="00401621"/>
    <w:rsid w:val="004016E4"/>
    <w:rsid w:val="00401CF0"/>
    <w:rsid w:val="00401CFA"/>
    <w:rsid w:val="00401E11"/>
    <w:rsid w:val="0040204C"/>
    <w:rsid w:val="004025F1"/>
    <w:rsid w:val="00402967"/>
    <w:rsid w:val="00402B1D"/>
    <w:rsid w:val="00402C4E"/>
    <w:rsid w:val="00402C67"/>
    <w:rsid w:val="0040303D"/>
    <w:rsid w:val="004030C4"/>
    <w:rsid w:val="004033E4"/>
    <w:rsid w:val="004034D9"/>
    <w:rsid w:val="00403560"/>
    <w:rsid w:val="0040357E"/>
    <w:rsid w:val="004035B0"/>
    <w:rsid w:val="0040375C"/>
    <w:rsid w:val="00404053"/>
    <w:rsid w:val="004042FC"/>
    <w:rsid w:val="004043C0"/>
    <w:rsid w:val="004043E2"/>
    <w:rsid w:val="004048EA"/>
    <w:rsid w:val="00404A63"/>
    <w:rsid w:val="00404A8A"/>
    <w:rsid w:val="00404A95"/>
    <w:rsid w:val="00404F37"/>
    <w:rsid w:val="00404F70"/>
    <w:rsid w:val="00405165"/>
    <w:rsid w:val="004053CA"/>
    <w:rsid w:val="004053E9"/>
    <w:rsid w:val="0040566C"/>
    <w:rsid w:val="00405953"/>
    <w:rsid w:val="00405DC6"/>
    <w:rsid w:val="004060EE"/>
    <w:rsid w:val="004064E0"/>
    <w:rsid w:val="0040652F"/>
    <w:rsid w:val="004069DB"/>
    <w:rsid w:val="00407135"/>
    <w:rsid w:val="004072AE"/>
    <w:rsid w:val="004076E0"/>
    <w:rsid w:val="00407CF2"/>
    <w:rsid w:val="00407D0E"/>
    <w:rsid w:val="00410103"/>
    <w:rsid w:val="0041020D"/>
    <w:rsid w:val="0041024A"/>
    <w:rsid w:val="004103F2"/>
    <w:rsid w:val="00410968"/>
    <w:rsid w:val="00410C2E"/>
    <w:rsid w:val="00410E87"/>
    <w:rsid w:val="00410F6F"/>
    <w:rsid w:val="004112F1"/>
    <w:rsid w:val="0041170C"/>
    <w:rsid w:val="004117DC"/>
    <w:rsid w:val="004119A6"/>
    <w:rsid w:val="00411BD1"/>
    <w:rsid w:val="004126B9"/>
    <w:rsid w:val="00412715"/>
    <w:rsid w:val="00412847"/>
    <w:rsid w:val="00412ABD"/>
    <w:rsid w:val="00412AFD"/>
    <w:rsid w:val="00412F3B"/>
    <w:rsid w:val="004131AA"/>
    <w:rsid w:val="004135A2"/>
    <w:rsid w:val="00413609"/>
    <w:rsid w:val="00413A47"/>
    <w:rsid w:val="00413C9C"/>
    <w:rsid w:val="00413D65"/>
    <w:rsid w:val="004141C3"/>
    <w:rsid w:val="0041469C"/>
    <w:rsid w:val="004149D7"/>
    <w:rsid w:val="00414E73"/>
    <w:rsid w:val="004150C2"/>
    <w:rsid w:val="00415320"/>
    <w:rsid w:val="00415AA1"/>
    <w:rsid w:val="00415B04"/>
    <w:rsid w:val="00415B16"/>
    <w:rsid w:val="00415ED2"/>
    <w:rsid w:val="0041608A"/>
    <w:rsid w:val="00416093"/>
    <w:rsid w:val="00416209"/>
    <w:rsid w:val="00416349"/>
    <w:rsid w:val="00417194"/>
    <w:rsid w:val="004177BA"/>
    <w:rsid w:val="00417A9D"/>
    <w:rsid w:val="00417BB9"/>
    <w:rsid w:val="00417EBA"/>
    <w:rsid w:val="00417F44"/>
    <w:rsid w:val="00420163"/>
    <w:rsid w:val="0042050B"/>
    <w:rsid w:val="00420535"/>
    <w:rsid w:val="00420863"/>
    <w:rsid w:val="00420B07"/>
    <w:rsid w:val="0042123F"/>
    <w:rsid w:val="00421289"/>
    <w:rsid w:val="0042160D"/>
    <w:rsid w:val="0042181A"/>
    <w:rsid w:val="00421B6B"/>
    <w:rsid w:val="00421FD9"/>
    <w:rsid w:val="00422100"/>
    <w:rsid w:val="00422307"/>
    <w:rsid w:val="0042244C"/>
    <w:rsid w:val="0042247C"/>
    <w:rsid w:val="004224F4"/>
    <w:rsid w:val="004226EF"/>
    <w:rsid w:val="004228DE"/>
    <w:rsid w:val="00422E57"/>
    <w:rsid w:val="0042303C"/>
    <w:rsid w:val="00423119"/>
    <w:rsid w:val="004231CF"/>
    <w:rsid w:val="0042338B"/>
    <w:rsid w:val="00423E10"/>
    <w:rsid w:val="00424AB9"/>
    <w:rsid w:val="00424C68"/>
    <w:rsid w:val="0042540A"/>
    <w:rsid w:val="00425451"/>
    <w:rsid w:val="00425609"/>
    <w:rsid w:val="00425854"/>
    <w:rsid w:val="00425911"/>
    <w:rsid w:val="00425CA2"/>
    <w:rsid w:val="0042601A"/>
    <w:rsid w:val="004267EB"/>
    <w:rsid w:val="00426FB3"/>
    <w:rsid w:val="004272C9"/>
    <w:rsid w:val="0042742F"/>
    <w:rsid w:val="0042786F"/>
    <w:rsid w:val="0042795E"/>
    <w:rsid w:val="004279FB"/>
    <w:rsid w:val="00427C32"/>
    <w:rsid w:val="00427DDB"/>
    <w:rsid w:val="00427F44"/>
    <w:rsid w:val="00427FD8"/>
    <w:rsid w:val="00430168"/>
    <w:rsid w:val="00430306"/>
    <w:rsid w:val="00430606"/>
    <w:rsid w:val="0043061E"/>
    <w:rsid w:val="0043084A"/>
    <w:rsid w:val="00430942"/>
    <w:rsid w:val="00430A28"/>
    <w:rsid w:val="00430FE3"/>
    <w:rsid w:val="00430FF6"/>
    <w:rsid w:val="00431A98"/>
    <w:rsid w:val="00431B2B"/>
    <w:rsid w:val="00431C9B"/>
    <w:rsid w:val="00431E49"/>
    <w:rsid w:val="00432064"/>
    <w:rsid w:val="00432088"/>
    <w:rsid w:val="00432103"/>
    <w:rsid w:val="004322D2"/>
    <w:rsid w:val="004323ED"/>
    <w:rsid w:val="004328E4"/>
    <w:rsid w:val="00432915"/>
    <w:rsid w:val="00432F7E"/>
    <w:rsid w:val="0043314B"/>
    <w:rsid w:val="004331CB"/>
    <w:rsid w:val="004335B9"/>
    <w:rsid w:val="004337B6"/>
    <w:rsid w:val="00433B9F"/>
    <w:rsid w:val="00434032"/>
    <w:rsid w:val="00434141"/>
    <w:rsid w:val="004343DA"/>
    <w:rsid w:val="00434442"/>
    <w:rsid w:val="004344D5"/>
    <w:rsid w:val="004345F5"/>
    <w:rsid w:val="00434A2B"/>
    <w:rsid w:val="00434D14"/>
    <w:rsid w:val="00434DA2"/>
    <w:rsid w:val="00434E74"/>
    <w:rsid w:val="00435157"/>
    <w:rsid w:val="00435187"/>
    <w:rsid w:val="0043549A"/>
    <w:rsid w:val="004355AE"/>
    <w:rsid w:val="004356F2"/>
    <w:rsid w:val="004357B6"/>
    <w:rsid w:val="00435833"/>
    <w:rsid w:val="00435B24"/>
    <w:rsid w:val="00435C69"/>
    <w:rsid w:val="004360D1"/>
    <w:rsid w:val="0043625D"/>
    <w:rsid w:val="00436319"/>
    <w:rsid w:val="00436701"/>
    <w:rsid w:val="00436980"/>
    <w:rsid w:val="00436B1A"/>
    <w:rsid w:val="00437E13"/>
    <w:rsid w:val="0044035E"/>
    <w:rsid w:val="004405B7"/>
    <w:rsid w:val="004406DE"/>
    <w:rsid w:val="004408CD"/>
    <w:rsid w:val="00440989"/>
    <w:rsid w:val="00440D21"/>
    <w:rsid w:val="00441019"/>
    <w:rsid w:val="0044102D"/>
    <w:rsid w:val="0044140C"/>
    <w:rsid w:val="00441759"/>
    <w:rsid w:val="00441CCF"/>
    <w:rsid w:val="00441D1D"/>
    <w:rsid w:val="00441E2E"/>
    <w:rsid w:val="00441F1D"/>
    <w:rsid w:val="0044215C"/>
    <w:rsid w:val="004421A1"/>
    <w:rsid w:val="00442323"/>
    <w:rsid w:val="004423E6"/>
    <w:rsid w:val="00442B73"/>
    <w:rsid w:val="00443038"/>
    <w:rsid w:val="004431A5"/>
    <w:rsid w:val="0044348C"/>
    <w:rsid w:val="004439A0"/>
    <w:rsid w:val="004445AF"/>
    <w:rsid w:val="0044479B"/>
    <w:rsid w:val="0044495F"/>
    <w:rsid w:val="00444AEF"/>
    <w:rsid w:val="00444C2A"/>
    <w:rsid w:val="00444DED"/>
    <w:rsid w:val="00444E5D"/>
    <w:rsid w:val="004453DD"/>
    <w:rsid w:val="00445571"/>
    <w:rsid w:val="004457F9"/>
    <w:rsid w:val="00446750"/>
    <w:rsid w:val="00446A3E"/>
    <w:rsid w:val="00446DF0"/>
    <w:rsid w:val="00446DFC"/>
    <w:rsid w:val="00447185"/>
    <w:rsid w:val="004473B5"/>
    <w:rsid w:val="00447C3E"/>
    <w:rsid w:val="00447D28"/>
    <w:rsid w:val="00447DA5"/>
    <w:rsid w:val="00447DF3"/>
    <w:rsid w:val="0045010C"/>
    <w:rsid w:val="004503BA"/>
    <w:rsid w:val="004507C4"/>
    <w:rsid w:val="00450BFD"/>
    <w:rsid w:val="00450DEC"/>
    <w:rsid w:val="00450E44"/>
    <w:rsid w:val="00451247"/>
    <w:rsid w:val="0045150E"/>
    <w:rsid w:val="004516C3"/>
    <w:rsid w:val="004517DD"/>
    <w:rsid w:val="004518E4"/>
    <w:rsid w:val="00451999"/>
    <w:rsid w:val="004519C5"/>
    <w:rsid w:val="00451A47"/>
    <w:rsid w:val="00451A60"/>
    <w:rsid w:val="00451B9A"/>
    <w:rsid w:val="00451C95"/>
    <w:rsid w:val="00451CFF"/>
    <w:rsid w:val="00452044"/>
    <w:rsid w:val="0045212A"/>
    <w:rsid w:val="004525A5"/>
    <w:rsid w:val="00452809"/>
    <w:rsid w:val="00452AC2"/>
    <w:rsid w:val="00452CA4"/>
    <w:rsid w:val="00452E14"/>
    <w:rsid w:val="00452E6F"/>
    <w:rsid w:val="00453165"/>
    <w:rsid w:val="004535E2"/>
    <w:rsid w:val="00453689"/>
    <w:rsid w:val="0045377F"/>
    <w:rsid w:val="004538A7"/>
    <w:rsid w:val="00453B8E"/>
    <w:rsid w:val="00453F12"/>
    <w:rsid w:val="00454072"/>
    <w:rsid w:val="004541BA"/>
    <w:rsid w:val="0045449F"/>
    <w:rsid w:val="00454702"/>
    <w:rsid w:val="00454A69"/>
    <w:rsid w:val="00454CD8"/>
    <w:rsid w:val="0045503D"/>
    <w:rsid w:val="00455239"/>
    <w:rsid w:val="00455368"/>
    <w:rsid w:val="00455393"/>
    <w:rsid w:val="0045580A"/>
    <w:rsid w:val="0045594B"/>
    <w:rsid w:val="00455C38"/>
    <w:rsid w:val="00455CDB"/>
    <w:rsid w:val="00455E12"/>
    <w:rsid w:val="00455E2D"/>
    <w:rsid w:val="00456152"/>
    <w:rsid w:val="004562DA"/>
    <w:rsid w:val="00456459"/>
    <w:rsid w:val="00456CA2"/>
    <w:rsid w:val="00456E4A"/>
    <w:rsid w:val="004570AA"/>
    <w:rsid w:val="004570FF"/>
    <w:rsid w:val="00457288"/>
    <w:rsid w:val="00457376"/>
    <w:rsid w:val="00457414"/>
    <w:rsid w:val="00457699"/>
    <w:rsid w:val="00457949"/>
    <w:rsid w:val="00457B9A"/>
    <w:rsid w:val="00457C40"/>
    <w:rsid w:val="00457CD3"/>
    <w:rsid w:val="00457DCA"/>
    <w:rsid w:val="00460277"/>
    <w:rsid w:val="004606D8"/>
    <w:rsid w:val="00460D84"/>
    <w:rsid w:val="0046103D"/>
    <w:rsid w:val="004615FD"/>
    <w:rsid w:val="004616B7"/>
    <w:rsid w:val="00461902"/>
    <w:rsid w:val="004619E1"/>
    <w:rsid w:val="00461BD4"/>
    <w:rsid w:val="00461EF6"/>
    <w:rsid w:val="004623C3"/>
    <w:rsid w:val="00462590"/>
    <w:rsid w:val="00462687"/>
    <w:rsid w:val="00462709"/>
    <w:rsid w:val="00462C6E"/>
    <w:rsid w:val="004630A2"/>
    <w:rsid w:val="00463D0F"/>
    <w:rsid w:val="0046412C"/>
    <w:rsid w:val="00464260"/>
    <w:rsid w:val="0046460B"/>
    <w:rsid w:val="00464624"/>
    <w:rsid w:val="00464814"/>
    <w:rsid w:val="00464ECD"/>
    <w:rsid w:val="00464FE9"/>
    <w:rsid w:val="0046512A"/>
    <w:rsid w:val="004651E0"/>
    <w:rsid w:val="0046528A"/>
    <w:rsid w:val="00465342"/>
    <w:rsid w:val="00465923"/>
    <w:rsid w:val="00465A57"/>
    <w:rsid w:val="00465CEA"/>
    <w:rsid w:val="00466670"/>
    <w:rsid w:val="004669F8"/>
    <w:rsid w:val="00466CC4"/>
    <w:rsid w:val="00466DCC"/>
    <w:rsid w:val="00467306"/>
    <w:rsid w:val="00467B6E"/>
    <w:rsid w:val="00467D19"/>
    <w:rsid w:val="00467D33"/>
    <w:rsid w:val="0047010C"/>
    <w:rsid w:val="00470A71"/>
    <w:rsid w:val="00470AFA"/>
    <w:rsid w:val="00470DC1"/>
    <w:rsid w:val="00470DCB"/>
    <w:rsid w:val="0047117A"/>
    <w:rsid w:val="00471462"/>
    <w:rsid w:val="0047155F"/>
    <w:rsid w:val="004718B0"/>
    <w:rsid w:val="00471D64"/>
    <w:rsid w:val="00471E24"/>
    <w:rsid w:val="00472516"/>
    <w:rsid w:val="004725C3"/>
    <w:rsid w:val="0047279A"/>
    <w:rsid w:val="0047286C"/>
    <w:rsid w:val="00472A7A"/>
    <w:rsid w:val="00472C7A"/>
    <w:rsid w:val="00472D75"/>
    <w:rsid w:val="00472F4D"/>
    <w:rsid w:val="0047308C"/>
    <w:rsid w:val="0047338F"/>
    <w:rsid w:val="004734E8"/>
    <w:rsid w:val="0047352B"/>
    <w:rsid w:val="004737A7"/>
    <w:rsid w:val="004737B0"/>
    <w:rsid w:val="0047392D"/>
    <w:rsid w:val="00473959"/>
    <w:rsid w:val="00473AF2"/>
    <w:rsid w:val="00473E5D"/>
    <w:rsid w:val="004740FC"/>
    <w:rsid w:val="004742A7"/>
    <w:rsid w:val="004743E0"/>
    <w:rsid w:val="00474945"/>
    <w:rsid w:val="00474B87"/>
    <w:rsid w:val="00475178"/>
    <w:rsid w:val="004751E2"/>
    <w:rsid w:val="00475422"/>
    <w:rsid w:val="00475730"/>
    <w:rsid w:val="00475811"/>
    <w:rsid w:val="00475D30"/>
    <w:rsid w:val="00475E62"/>
    <w:rsid w:val="00475EEC"/>
    <w:rsid w:val="00475F9E"/>
    <w:rsid w:val="00475FF3"/>
    <w:rsid w:val="00476253"/>
    <w:rsid w:val="0047636D"/>
    <w:rsid w:val="00476528"/>
    <w:rsid w:val="004766AC"/>
    <w:rsid w:val="00476B04"/>
    <w:rsid w:val="00476B80"/>
    <w:rsid w:val="00476EAB"/>
    <w:rsid w:val="004770DD"/>
    <w:rsid w:val="004778FD"/>
    <w:rsid w:val="00477A6D"/>
    <w:rsid w:val="00477C39"/>
    <w:rsid w:val="00477D82"/>
    <w:rsid w:val="00477F39"/>
    <w:rsid w:val="004801FE"/>
    <w:rsid w:val="0048042E"/>
    <w:rsid w:val="00480973"/>
    <w:rsid w:val="00480B68"/>
    <w:rsid w:val="00480CB1"/>
    <w:rsid w:val="00480E64"/>
    <w:rsid w:val="004812D1"/>
    <w:rsid w:val="0048171F"/>
    <w:rsid w:val="00481811"/>
    <w:rsid w:val="00482016"/>
    <w:rsid w:val="004822E0"/>
    <w:rsid w:val="004822E7"/>
    <w:rsid w:val="004827D1"/>
    <w:rsid w:val="00482926"/>
    <w:rsid w:val="00482AC4"/>
    <w:rsid w:val="00482B2F"/>
    <w:rsid w:val="00482F65"/>
    <w:rsid w:val="004830DB"/>
    <w:rsid w:val="0048331E"/>
    <w:rsid w:val="004834DC"/>
    <w:rsid w:val="004839EB"/>
    <w:rsid w:val="00483C08"/>
    <w:rsid w:val="00483FA7"/>
    <w:rsid w:val="004842C6"/>
    <w:rsid w:val="004845A8"/>
    <w:rsid w:val="004849D1"/>
    <w:rsid w:val="00484B8F"/>
    <w:rsid w:val="00484D1B"/>
    <w:rsid w:val="00484DFC"/>
    <w:rsid w:val="00485224"/>
    <w:rsid w:val="00485891"/>
    <w:rsid w:val="00485A26"/>
    <w:rsid w:val="00485CB3"/>
    <w:rsid w:val="00485FF0"/>
    <w:rsid w:val="004862F3"/>
    <w:rsid w:val="0048659A"/>
    <w:rsid w:val="00486743"/>
    <w:rsid w:val="00486992"/>
    <w:rsid w:val="00486B76"/>
    <w:rsid w:val="00486F54"/>
    <w:rsid w:val="00487219"/>
    <w:rsid w:val="004872E0"/>
    <w:rsid w:val="004874F8"/>
    <w:rsid w:val="0048794C"/>
    <w:rsid w:val="00487A5B"/>
    <w:rsid w:val="00487B9D"/>
    <w:rsid w:val="00487FA0"/>
    <w:rsid w:val="0049004C"/>
    <w:rsid w:val="00490632"/>
    <w:rsid w:val="00490737"/>
    <w:rsid w:val="004908F5"/>
    <w:rsid w:val="00490FF3"/>
    <w:rsid w:val="00491263"/>
    <w:rsid w:val="004914F8"/>
    <w:rsid w:val="00491667"/>
    <w:rsid w:val="00491A92"/>
    <w:rsid w:val="004923DB"/>
    <w:rsid w:val="004924A2"/>
    <w:rsid w:val="0049263A"/>
    <w:rsid w:val="00492A02"/>
    <w:rsid w:val="00492B77"/>
    <w:rsid w:val="00492F07"/>
    <w:rsid w:val="00493016"/>
    <w:rsid w:val="00493437"/>
    <w:rsid w:val="00493598"/>
    <w:rsid w:val="004935AA"/>
    <w:rsid w:val="00493DED"/>
    <w:rsid w:val="00494074"/>
    <w:rsid w:val="00494233"/>
    <w:rsid w:val="0049440D"/>
    <w:rsid w:val="00494545"/>
    <w:rsid w:val="0049497F"/>
    <w:rsid w:val="00494BF1"/>
    <w:rsid w:val="00494C03"/>
    <w:rsid w:val="0049511C"/>
    <w:rsid w:val="004954C8"/>
    <w:rsid w:val="004959B5"/>
    <w:rsid w:val="00495C66"/>
    <w:rsid w:val="00495CB2"/>
    <w:rsid w:val="0049600E"/>
    <w:rsid w:val="00496400"/>
    <w:rsid w:val="00496444"/>
    <w:rsid w:val="004964D5"/>
    <w:rsid w:val="00496AE4"/>
    <w:rsid w:val="00496CCC"/>
    <w:rsid w:val="00496FB0"/>
    <w:rsid w:val="00497205"/>
    <w:rsid w:val="004974E6"/>
    <w:rsid w:val="0049763C"/>
    <w:rsid w:val="0049774D"/>
    <w:rsid w:val="004978F1"/>
    <w:rsid w:val="00497927"/>
    <w:rsid w:val="004A045F"/>
    <w:rsid w:val="004A0892"/>
    <w:rsid w:val="004A093E"/>
    <w:rsid w:val="004A0985"/>
    <w:rsid w:val="004A0B4D"/>
    <w:rsid w:val="004A0EB9"/>
    <w:rsid w:val="004A1548"/>
    <w:rsid w:val="004A1F08"/>
    <w:rsid w:val="004A1F42"/>
    <w:rsid w:val="004A2035"/>
    <w:rsid w:val="004A2092"/>
    <w:rsid w:val="004A22FE"/>
    <w:rsid w:val="004A2331"/>
    <w:rsid w:val="004A263D"/>
    <w:rsid w:val="004A263E"/>
    <w:rsid w:val="004A2825"/>
    <w:rsid w:val="004A289D"/>
    <w:rsid w:val="004A2C53"/>
    <w:rsid w:val="004A2D6C"/>
    <w:rsid w:val="004A2DB3"/>
    <w:rsid w:val="004A35EE"/>
    <w:rsid w:val="004A38F4"/>
    <w:rsid w:val="004A3D72"/>
    <w:rsid w:val="004A3E16"/>
    <w:rsid w:val="004A3E44"/>
    <w:rsid w:val="004A3F6E"/>
    <w:rsid w:val="004A3FE6"/>
    <w:rsid w:val="004A4030"/>
    <w:rsid w:val="004A426B"/>
    <w:rsid w:val="004A4391"/>
    <w:rsid w:val="004A46F2"/>
    <w:rsid w:val="004A4801"/>
    <w:rsid w:val="004A4BD2"/>
    <w:rsid w:val="004A4C05"/>
    <w:rsid w:val="004A4DCC"/>
    <w:rsid w:val="004A5123"/>
    <w:rsid w:val="004A53EA"/>
    <w:rsid w:val="004A5605"/>
    <w:rsid w:val="004A5694"/>
    <w:rsid w:val="004A57A6"/>
    <w:rsid w:val="004A5A73"/>
    <w:rsid w:val="004A5A9D"/>
    <w:rsid w:val="004A5AB0"/>
    <w:rsid w:val="004A5ABC"/>
    <w:rsid w:val="004A60C4"/>
    <w:rsid w:val="004A610C"/>
    <w:rsid w:val="004A658E"/>
    <w:rsid w:val="004A6672"/>
    <w:rsid w:val="004A69F8"/>
    <w:rsid w:val="004A6B1E"/>
    <w:rsid w:val="004A6C00"/>
    <w:rsid w:val="004A6EB9"/>
    <w:rsid w:val="004A72BA"/>
    <w:rsid w:val="004A7544"/>
    <w:rsid w:val="004A75D5"/>
    <w:rsid w:val="004A7A46"/>
    <w:rsid w:val="004A7C33"/>
    <w:rsid w:val="004A7C6B"/>
    <w:rsid w:val="004A7CD3"/>
    <w:rsid w:val="004A7D77"/>
    <w:rsid w:val="004B02C2"/>
    <w:rsid w:val="004B0427"/>
    <w:rsid w:val="004B0585"/>
    <w:rsid w:val="004B061A"/>
    <w:rsid w:val="004B0C0D"/>
    <w:rsid w:val="004B0F8F"/>
    <w:rsid w:val="004B135B"/>
    <w:rsid w:val="004B168F"/>
    <w:rsid w:val="004B18E7"/>
    <w:rsid w:val="004B1994"/>
    <w:rsid w:val="004B1B89"/>
    <w:rsid w:val="004B224F"/>
    <w:rsid w:val="004B23DD"/>
    <w:rsid w:val="004B27AF"/>
    <w:rsid w:val="004B295A"/>
    <w:rsid w:val="004B29B9"/>
    <w:rsid w:val="004B2A67"/>
    <w:rsid w:val="004B2C75"/>
    <w:rsid w:val="004B2DB8"/>
    <w:rsid w:val="004B2E0F"/>
    <w:rsid w:val="004B3024"/>
    <w:rsid w:val="004B31B8"/>
    <w:rsid w:val="004B31FA"/>
    <w:rsid w:val="004B3592"/>
    <w:rsid w:val="004B3671"/>
    <w:rsid w:val="004B37A0"/>
    <w:rsid w:val="004B38FE"/>
    <w:rsid w:val="004B3A23"/>
    <w:rsid w:val="004B3EBB"/>
    <w:rsid w:val="004B41F1"/>
    <w:rsid w:val="004B44F2"/>
    <w:rsid w:val="004B4654"/>
    <w:rsid w:val="004B467C"/>
    <w:rsid w:val="004B4784"/>
    <w:rsid w:val="004B484E"/>
    <w:rsid w:val="004B494E"/>
    <w:rsid w:val="004B4AAD"/>
    <w:rsid w:val="004B4B12"/>
    <w:rsid w:val="004B4B9E"/>
    <w:rsid w:val="004B4BC2"/>
    <w:rsid w:val="004B4C8C"/>
    <w:rsid w:val="004B4F3E"/>
    <w:rsid w:val="004B4F9D"/>
    <w:rsid w:val="004B5417"/>
    <w:rsid w:val="004B5429"/>
    <w:rsid w:val="004B5669"/>
    <w:rsid w:val="004B5921"/>
    <w:rsid w:val="004B6040"/>
    <w:rsid w:val="004B6174"/>
    <w:rsid w:val="004B6387"/>
    <w:rsid w:val="004B66F9"/>
    <w:rsid w:val="004B6883"/>
    <w:rsid w:val="004B6945"/>
    <w:rsid w:val="004B6C67"/>
    <w:rsid w:val="004B6D52"/>
    <w:rsid w:val="004B6FD8"/>
    <w:rsid w:val="004B712E"/>
    <w:rsid w:val="004B71C8"/>
    <w:rsid w:val="004B7744"/>
    <w:rsid w:val="004B775E"/>
    <w:rsid w:val="004B7958"/>
    <w:rsid w:val="004C0051"/>
    <w:rsid w:val="004C01E3"/>
    <w:rsid w:val="004C0440"/>
    <w:rsid w:val="004C0570"/>
    <w:rsid w:val="004C07C0"/>
    <w:rsid w:val="004C0928"/>
    <w:rsid w:val="004C0957"/>
    <w:rsid w:val="004C0C1E"/>
    <w:rsid w:val="004C0C42"/>
    <w:rsid w:val="004C0C7A"/>
    <w:rsid w:val="004C0D05"/>
    <w:rsid w:val="004C1104"/>
    <w:rsid w:val="004C1232"/>
    <w:rsid w:val="004C13FC"/>
    <w:rsid w:val="004C15F2"/>
    <w:rsid w:val="004C16B5"/>
    <w:rsid w:val="004C18B1"/>
    <w:rsid w:val="004C1BD9"/>
    <w:rsid w:val="004C1D06"/>
    <w:rsid w:val="004C1DFD"/>
    <w:rsid w:val="004C2048"/>
    <w:rsid w:val="004C2207"/>
    <w:rsid w:val="004C24EA"/>
    <w:rsid w:val="004C2796"/>
    <w:rsid w:val="004C27BE"/>
    <w:rsid w:val="004C2A4A"/>
    <w:rsid w:val="004C2B74"/>
    <w:rsid w:val="004C3928"/>
    <w:rsid w:val="004C3952"/>
    <w:rsid w:val="004C3CBE"/>
    <w:rsid w:val="004C3CD9"/>
    <w:rsid w:val="004C402B"/>
    <w:rsid w:val="004C48C0"/>
    <w:rsid w:val="004C4949"/>
    <w:rsid w:val="004C4961"/>
    <w:rsid w:val="004C497F"/>
    <w:rsid w:val="004C4F09"/>
    <w:rsid w:val="004C5205"/>
    <w:rsid w:val="004C52BE"/>
    <w:rsid w:val="004C53C7"/>
    <w:rsid w:val="004C5F38"/>
    <w:rsid w:val="004C6351"/>
    <w:rsid w:val="004C63A1"/>
    <w:rsid w:val="004C63BA"/>
    <w:rsid w:val="004C643B"/>
    <w:rsid w:val="004C68B9"/>
    <w:rsid w:val="004C705D"/>
    <w:rsid w:val="004C73B7"/>
    <w:rsid w:val="004C75DE"/>
    <w:rsid w:val="004C768D"/>
    <w:rsid w:val="004C76ED"/>
    <w:rsid w:val="004C77DB"/>
    <w:rsid w:val="004C7A76"/>
    <w:rsid w:val="004C7EF3"/>
    <w:rsid w:val="004D003F"/>
    <w:rsid w:val="004D02E0"/>
    <w:rsid w:val="004D0474"/>
    <w:rsid w:val="004D0A32"/>
    <w:rsid w:val="004D0A3B"/>
    <w:rsid w:val="004D0FD1"/>
    <w:rsid w:val="004D0FE4"/>
    <w:rsid w:val="004D11E9"/>
    <w:rsid w:val="004D1220"/>
    <w:rsid w:val="004D2038"/>
    <w:rsid w:val="004D2B0E"/>
    <w:rsid w:val="004D2F50"/>
    <w:rsid w:val="004D2FBB"/>
    <w:rsid w:val="004D30B9"/>
    <w:rsid w:val="004D3566"/>
    <w:rsid w:val="004D37FC"/>
    <w:rsid w:val="004D38FB"/>
    <w:rsid w:val="004D39F1"/>
    <w:rsid w:val="004D3B34"/>
    <w:rsid w:val="004D3D79"/>
    <w:rsid w:val="004D4009"/>
    <w:rsid w:val="004D4068"/>
    <w:rsid w:val="004D47FA"/>
    <w:rsid w:val="004D4B0D"/>
    <w:rsid w:val="004D4FFA"/>
    <w:rsid w:val="004D5065"/>
    <w:rsid w:val="004D51AD"/>
    <w:rsid w:val="004D52C9"/>
    <w:rsid w:val="004D54C3"/>
    <w:rsid w:val="004D59D6"/>
    <w:rsid w:val="004D66D6"/>
    <w:rsid w:val="004D68FB"/>
    <w:rsid w:val="004D6CFF"/>
    <w:rsid w:val="004D6D22"/>
    <w:rsid w:val="004D6EA8"/>
    <w:rsid w:val="004D76F3"/>
    <w:rsid w:val="004D7728"/>
    <w:rsid w:val="004D78E6"/>
    <w:rsid w:val="004D7A15"/>
    <w:rsid w:val="004D7BC3"/>
    <w:rsid w:val="004D7C79"/>
    <w:rsid w:val="004E004D"/>
    <w:rsid w:val="004E03F0"/>
    <w:rsid w:val="004E0565"/>
    <w:rsid w:val="004E0577"/>
    <w:rsid w:val="004E058B"/>
    <w:rsid w:val="004E058C"/>
    <w:rsid w:val="004E0644"/>
    <w:rsid w:val="004E0BC0"/>
    <w:rsid w:val="004E0C5D"/>
    <w:rsid w:val="004E0EC6"/>
    <w:rsid w:val="004E1455"/>
    <w:rsid w:val="004E197F"/>
    <w:rsid w:val="004E1A31"/>
    <w:rsid w:val="004E1BDB"/>
    <w:rsid w:val="004E1C6E"/>
    <w:rsid w:val="004E1CEE"/>
    <w:rsid w:val="004E2003"/>
    <w:rsid w:val="004E2208"/>
    <w:rsid w:val="004E2225"/>
    <w:rsid w:val="004E22F8"/>
    <w:rsid w:val="004E25DA"/>
    <w:rsid w:val="004E26A4"/>
    <w:rsid w:val="004E2F18"/>
    <w:rsid w:val="004E306A"/>
    <w:rsid w:val="004E3175"/>
    <w:rsid w:val="004E3438"/>
    <w:rsid w:val="004E360B"/>
    <w:rsid w:val="004E3655"/>
    <w:rsid w:val="004E3824"/>
    <w:rsid w:val="004E394E"/>
    <w:rsid w:val="004E3F28"/>
    <w:rsid w:val="004E40B2"/>
    <w:rsid w:val="004E45A7"/>
    <w:rsid w:val="004E47F6"/>
    <w:rsid w:val="004E4974"/>
    <w:rsid w:val="004E49CE"/>
    <w:rsid w:val="004E4B80"/>
    <w:rsid w:val="004E5085"/>
    <w:rsid w:val="004E50B7"/>
    <w:rsid w:val="004E54AB"/>
    <w:rsid w:val="004E568B"/>
    <w:rsid w:val="004E5F88"/>
    <w:rsid w:val="004E63B8"/>
    <w:rsid w:val="004E666E"/>
    <w:rsid w:val="004E6969"/>
    <w:rsid w:val="004E69C9"/>
    <w:rsid w:val="004E6A18"/>
    <w:rsid w:val="004E6D9B"/>
    <w:rsid w:val="004E70C8"/>
    <w:rsid w:val="004E7313"/>
    <w:rsid w:val="004E741D"/>
    <w:rsid w:val="004E7600"/>
    <w:rsid w:val="004E786B"/>
    <w:rsid w:val="004E7FCE"/>
    <w:rsid w:val="004F00CA"/>
    <w:rsid w:val="004F020A"/>
    <w:rsid w:val="004F0478"/>
    <w:rsid w:val="004F0721"/>
    <w:rsid w:val="004F0771"/>
    <w:rsid w:val="004F0A36"/>
    <w:rsid w:val="004F0E65"/>
    <w:rsid w:val="004F0E88"/>
    <w:rsid w:val="004F0F1E"/>
    <w:rsid w:val="004F18F8"/>
    <w:rsid w:val="004F1A55"/>
    <w:rsid w:val="004F1C53"/>
    <w:rsid w:val="004F2023"/>
    <w:rsid w:val="004F24C6"/>
    <w:rsid w:val="004F2673"/>
    <w:rsid w:val="004F2BFB"/>
    <w:rsid w:val="004F2DFE"/>
    <w:rsid w:val="004F2E54"/>
    <w:rsid w:val="004F2EA1"/>
    <w:rsid w:val="004F2FF6"/>
    <w:rsid w:val="004F3248"/>
    <w:rsid w:val="004F3518"/>
    <w:rsid w:val="004F361C"/>
    <w:rsid w:val="004F3B24"/>
    <w:rsid w:val="004F3B50"/>
    <w:rsid w:val="004F3C83"/>
    <w:rsid w:val="004F3D9E"/>
    <w:rsid w:val="004F4030"/>
    <w:rsid w:val="004F44F9"/>
    <w:rsid w:val="004F45FF"/>
    <w:rsid w:val="004F4A00"/>
    <w:rsid w:val="004F53AC"/>
    <w:rsid w:val="004F593F"/>
    <w:rsid w:val="004F5B35"/>
    <w:rsid w:val="004F5C31"/>
    <w:rsid w:val="004F5D5C"/>
    <w:rsid w:val="004F5E6E"/>
    <w:rsid w:val="004F614D"/>
    <w:rsid w:val="004F63AB"/>
    <w:rsid w:val="004F682D"/>
    <w:rsid w:val="004F691B"/>
    <w:rsid w:val="004F6B23"/>
    <w:rsid w:val="004F6EED"/>
    <w:rsid w:val="004F6F5C"/>
    <w:rsid w:val="004F6F6F"/>
    <w:rsid w:val="004F6F71"/>
    <w:rsid w:val="004F705B"/>
    <w:rsid w:val="004F715B"/>
    <w:rsid w:val="004F7246"/>
    <w:rsid w:val="004F73E1"/>
    <w:rsid w:val="004F766D"/>
    <w:rsid w:val="004F7FE9"/>
    <w:rsid w:val="0050005D"/>
    <w:rsid w:val="005000E5"/>
    <w:rsid w:val="00500499"/>
    <w:rsid w:val="00500C5B"/>
    <w:rsid w:val="00501080"/>
    <w:rsid w:val="00501409"/>
    <w:rsid w:val="00501661"/>
    <w:rsid w:val="005016D7"/>
    <w:rsid w:val="00501B0A"/>
    <w:rsid w:val="00501CD9"/>
    <w:rsid w:val="00501E1E"/>
    <w:rsid w:val="005020D3"/>
    <w:rsid w:val="00502237"/>
    <w:rsid w:val="005024A8"/>
    <w:rsid w:val="005024C6"/>
    <w:rsid w:val="005024C7"/>
    <w:rsid w:val="00502845"/>
    <w:rsid w:val="005028D2"/>
    <w:rsid w:val="00503239"/>
    <w:rsid w:val="00503555"/>
    <w:rsid w:val="0050385F"/>
    <w:rsid w:val="00503872"/>
    <w:rsid w:val="00503A46"/>
    <w:rsid w:val="00503A7B"/>
    <w:rsid w:val="0050401E"/>
    <w:rsid w:val="0050403E"/>
    <w:rsid w:val="0050426F"/>
    <w:rsid w:val="00504492"/>
    <w:rsid w:val="00504CEF"/>
    <w:rsid w:val="00505005"/>
    <w:rsid w:val="0050524E"/>
    <w:rsid w:val="0050553B"/>
    <w:rsid w:val="005055D9"/>
    <w:rsid w:val="005055F9"/>
    <w:rsid w:val="005056E5"/>
    <w:rsid w:val="00505793"/>
    <w:rsid w:val="00505AAB"/>
    <w:rsid w:val="00505AF1"/>
    <w:rsid w:val="00505DA9"/>
    <w:rsid w:val="00506100"/>
    <w:rsid w:val="00506161"/>
    <w:rsid w:val="0050626C"/>
    <w:rsid w:val="0050635D"/>
    <w:rsid w:val="00506F4D"/>
    <w:rsid w:val="00506F86"/>
    <w:rsid w:val="00507528"/>
    <w:rsid w:val="005077C9"/>
    <w:rsid w:val="00507BDA"/>
    <w:rsid w:val="00507F6C"/>
    <w:rsid w:val="005102C1"/>
    <w:rsid w:val="00510464"/>
    <w:rsid w:val="0051057E"/>
    <w:rsid w:val="00510593"/>
    <w:rsid w:val="005105AD"/>
    <w:rsid w:val="00510B3B"/>
    <w:rsid w:val="00510BEB"/>
    <w:rsid w:val="00510CA9"/>
    <w:rsid w:val="00510D3E"/>
    <w:rsid w:val="00511037"/>
    <w:rsid w:val="005113FA"/>
    <w:rsid w:val="0051165F"/>
    <w:rsid w:val="005117DF"/>
    <w:rsid w:val="00512505"/>
    <w:rsid w:val="00512C5C"/>
    <w:rsid w:val="00512CD3"/>
    <w:rsid w:val="0051353C"/>
    <w:rsid w:val="005135B7"/>
    <w:rsid w:val="00514079"/>
    <w:rsid w:val="005140B8"/>
    <w:rsid w:val="005141B5"/>
    <w:rsid w:val="005141DB"/>
    <w:rsid w:val="005147FD"/>
    <w:rsid w:val="00514826"/>
    <w:rsid w:val="00514D06"/>
    <w:rsid w:val="005150ED"/>
    <w:rsid w:val="00515439"/>
    <w:rsid w:val="005157F4"/>
    <w:rsid w:val="00515844"/>
    <w:rsid w:val="00515F2D"/>
    <w:rsid w:val="00515F2F"/>
    <w:rsid w:val="00516064"/>
    <w:rsid w:val="00516415"/>
    <w:rsid w:val="00516538"/>
    <w:rsid w:val="005169F4"/>
    <w:rsid w:val="00516AB4"/>
    <w:rsid w:val="00517140"/>
    <w:rsid w:val="00517577"/>
    <w:rsid w:val="005177FA"/>
    <w:rsid w:val="00517946"/>
    <w:rsid w:val="0051796F"/>
    <w:rsid w:val="00517B8B"/>
    <w:rsid w:val="00517BFA"/>
    <w:rsid w:val="00520004"/>
    <w:rsid w:val="00520197"/>
    <w:rsid w:val="005202CE"/>
    <w:rsid w:val="00520A1C"/>
    <w:rsid w:val="00520A93"/>
    <w:rsid w:val="00521025"/>
    <w:rsid w:val="005211E7"/>
    <w:rsid w:val="0052130E"/>
    <w:rsid w:val="0052146F"/>
    <w:rsid w:val="005214C1"/>
    <w:rsid w:val="005215A5"/>
    <w:rsid w:val="005218DA"/>
    <w:rsid w:val="00521BB2"/>
    <w:rsid w:val="00521C04"/>
    <w:rsid w:val="005228E4"/>
    <w:rsid w:val="00522DBE"/>
    <w:rsid w:val="0052326F"/>
    <w:rsid w:val="005234F6"/>
    <w:rsid w:val="00523A31"/>
    <w:rsid w:val="00523AF0"/>
    <w:rsid w:val="00523FCC"/>
    <w:rsid w:val="00524348"/>
    <w:rsid w:val="00524384"/>
    <w:rsid w:val="00524464"/>
    <w:rsid w:val="005244C5"/>
    <w:rsid w:val="0052471C"/>
    <w:rsid w:val="005247EB"/>
    <w:rsid w:val="0052484B"/>
    <w:rsid w:val="005249A5"/>
    <w:rsid w:val="00524BFF"/>
    <w:rsid w:val="005256AA"/>
    <w:rsid w:val="005257B5"/>
    <w:rsid w:val="00525ABE"/>
    <w:rsid w:val="00525C23"/>
    <w:rsid w:val="00525C89"/>
    <w:rsid w:val="00525E26"/>
    <w:rsid w:val="00526018"/>
    <w:rsid w:val="005262CA"/>
    <w:rsid w:val="00526904"/>
    <w:rsid w:val="00526B20"/>
    <w:rsid w:val="00526B3C"/>
    <w:rsid w:val="00526C8B"/>
    <w:rsid w:val="00526C97"/>
    <w:rsid w:val="00526F40"/>
    <w:rsid w:val="005270D2"/>
    <w:rsid w:val="005276DA"/>
    <w:rsid w:val="005278FE"/>
    <w:rsid w:val="00527ACE"/>
    <w:rsid w:val="00527E65"/>
    <w:rsid w:val="00527F6E"/>
    <w:rsid w:val="00530166"/>
    <w:rsid w:val="005301E1"/>
    <w:rsid w:val="00530348"/>
    <w:rsid w:val="0053066A"/>
    <w:rsid w:val="00530B12"/>
    <w:rsid w:val="00530BAA"/>
    <w:rsid w:val="00530CB3"/>
    <w:rsid w:val="00530E96"/>
    <w:rsid w:val="0053125F"/>
    <w:rsid w:val="005318ED"/>
    <w:rsid w:val="00531BE1"/>
    <w:rsid w:val="00531C08"/>
    <w:rsid w:val="00532228"/>
    <w:rsid w:val="00532EDE"/>
    <w:rsid w:val="005330E0"/>
    <w:rsid w:val="00533793"/>
    <w:rsid w:val="00533AE9"/>
    <w:rsid w:val="00533C24"/>
    <w:rsid w:val="00533D96"/>
    <w:rsid w:val="005343CB"/>
    <w:rsid w:val="00534845"/>
    <w:rsid w:val="00534A40"/>
    <w:rsid w:val="00534A67"/>
    <w:rsid w:val="00534B45"/>
    <w:rsid w:val="0053543D"/>
    <w:rsid w:val="005354BE"/>
    <w:rsid w:val="00535575"/>
    <w:rsid w:val="005357BD"/>
    <w:rsid w:val="005358D7"/>
    <w:rsid w:val="0053592B"/>
    <w:rsid w:val="005359CC"/>
    <w:rsid w:val="00535C45"/>
    <w:rsid w:val="005361A7"/>
    <w:rsid w:val="005361D6"/>
    <w:rsid w:val="005361F9"/>
    <w:rsid w:val="00536814"/>
    <w:rsid w:val="005368FA"/>
    <w:rsid w:val="005369EB"/>
    <w:rsid w:val="00536A76"/>
    <w:rsid w:val="00536C0F"/>
    <w:rsid w:val="00536EB4"/>
    <w:rsid w:val="00536FB1"/>
    <w:rsid w:val="00537147"/>
    <w:rsid w:val="00537208"/>
    <w:rsid w:val="00537242"/>
    <w:rsid w:val="0053730A"/>
    <w:rsid w:val="00537398"/>
    <w:rsid w:val="00537958"/>
    <w:rsid w:val="00537971"/>
    <w:rsid w:val="00537A35"/>
    <w:rsid w:val="00537A6C"/>
    <w:rsid w:val="00537C5F"/>
    <w:rsid w:val="00537D0D"/>
    <w:rsid w:val="005400E4"/>
    <w:rsid w:val="00540100"/>
    <w:rsid w:val="005407AC"/>
    <w:rsid w:val="0054093D"/>
    <w:rsid w:val="005409BA"/>
    <w:rsid w:val="00540A0F"/>
    <w:rsid w:val="00540AC9"/>
    <w:rsid w:val="00540CA5"/>
    <w:rsid w:val="00540F98"/>
    <w:rsid w:val="00541275"/>
    <w:rsid w:val="00541722"/>
    <w:rsid w:val="00541B88"/>
    <w:rsid w:val="00541EE0"/>
    <w:rsid w:val="005422F4"/>
    <w:rsid w:val="00542755"/>
    <w:rsid w:val="00542846"/>
    <w:rsid w:val="00542B4A"/>
    <w:rsid w:val="0054307D"/>
    <w:rsid w:val="00543113"/>
    <w:rsid w:val="00543402"/>
    <w:rsid w:val="005434B9"/>
    <w:rsid w:val="0054390E"/>
    <w:rsid w:val="00543ABC"/>
    <w:rsid w:val="00543CB4"/>
    <w:rsid w:val="005441AA"/>
    <w:rsid w:val="00544543"/>
    <w:rsid w:val="0054477D"/>
    <w:rsid w:val="00544D47"/>
    <w:rsid w:val="00544D5C"/>
    <w:rsid w:val="005452B6"/>
    <w:rsid w:val="00545F41"/>
    <w:rsid w:val="005463FD"/>
    <w:rsid w:val="005464E2"/>
    <w:rsid w:val="00546DB6"/>
    <w:rsid w:val="00546FDF"/>
    <w:rsid w:val="005475E8"/>
    <w:rsid w:val="005478DF"/>
    <w:rsid w:val="00547BAB"/>
    <w:rsid w:val="00550D63"/>
    <w:rsid w:val="0055117B"/>
    <w:rsid w:val="00551209"/>
    <w:rsid w:val="00551588"/>
    <w:rsid w:val="0055161E"/>
    <w:rsid w:val="00551BC5"/>
    <w:rsid w:val="00551BCF"/>
    <w:rsid w:val="00551C72"/>
    <w:rsid w:val="00551CD6"/>
    <w:rsid w:val="00551D59"/>
    <w:rsid w:val="00551D79"/>
    <w:rsid w:val="00551E75"/>
    <w:rsid w:val="0055253D"/>
    <w:rsid w:val="005528DD"/>
    <w:rsid w:val="00552C56"/>
    <w:rsid w:val="00553053"/>
    <w:rsid w:val="00553116"/>
    <w:rsid w:val="00553249"/>
    <w:rsid w:val="005532A3"/>
    <w:rsid w:val="005535BC"/>
    <w:rsid w:val="00553790"/>
    <w:rsid w:val="00553AA5"/>
    <w:rsid w:val="00553F8D"/>
    <w:rsid w:val="005544C3"/>
    <w:rsid w:val="00554B55"/>
    <w:rsid w:val="00554EF8"/>
    <w:rsid w:val="00555371"/>
    <w:rsid w:val="00555570"/>
    <w:rsid w:val="00555928"/>
    <w:rsid w:val="00555CB1"/>
    <w:rsid w:val="00555F84"/>
    <w:rsid w:val="00556098"/>
    <w:rsid w:val="005560DF"/>
    <w:rsid w:val="0055633B"/>
    <w:rsid w:val="00556484"/>
    <w:rsid w:val="00556567"/>
    <w:rsid w:val="005566C2"/>
    <w:rsid w:val="00556758"/>
    <w:rsid w:val="005569A7"/>
    <w:rsid w:val="005569C7"/>
    <w:rsid w:val="00556A25"/>
    <w:rsid w:val="00556B9B"/>
    <w:rsid w:val="00556BC2"/>
    <w:rsid w:val="005571BD"/>
    <w:rsid w:val="0055723B"/>
    <w:rsid w:val="005573FD"/>
    <w:rsid w:val="00557F41"/>
    <w:rsid w:val="00560106"/>
    <w:rsid w:val="005609D8"/>
    <w:rsid w:val="00560EAF"/>
    <w:rsid w:val="00560FA0"/>
    <w:rsid w:val="00561015"/>
    <w:rsid w:val="00561139"/>
    <w:rsid w:val="005614D7"/>
    <w:rsid w:val="0056174A"/>
    <w:rsid w:val="00561BBA"/>
    <w:rsid w:val="00561BE8"/>
    <w:rsid w:val="00561C8C"/>
    <w:rsid w:val="00561C92"/>
    <w:rsid w:val="00561F35"/>
    <w:rsid w:val="00561FC1"/>
    <w:rsid w:val="00561FCF"/>
    <w:rsid w:val="00562346"/>
    <w:rsid w:val="005623DF"/>
    <w:rsid w:val="00562813"/>
    <w:rsid w:val="00562B7C"/>
    <w:rsid w:val="00562CE4"/>
    <w:rsid w:val="00563132"/>
    <w:rsid w:val="0056319A"/>
    <w:rsid w:val="0056359F"/>
    <w:rsid w:val="00563622"/>
    <w:rsid w:val="0056366A"/>
    <w:rsid w:val="00563CC0"/>
    <w:rsid w:val="00564186"/>
    <w:rsid w:val="00564283"/>
    <w:rsid w:val="00564594"/>
    <w:rsid w:val="0056463C"/>
    <w:rsid w:val="0056486E"/>
    <w:rsid w:val="00564A71"/>
    <w:rsid w:val="00564B4E"/>
    <w:rsid w:val="00564C9A"/>
    <w:rsid w:val="00564CAE"/>
    <w:rsid w:val="00564D2D"/>
    <w:rsid w:val="00564E0B"/>
    <w:rsid w:val="00564E63"/>
    <w:rsid w:val="00564E7B"/>
    <w:rsid w:val="00565044"/>
    <w:rsid w:val="005655D8"/>
    <w:rsid w:val="0056568D"/>
    <w:rsid w:val="00565826"/>
    <w:rsid w:val="005658DF"/>
    <w:rsid w:val="00565AA5"/>
    <w:rsid w:val="00565B9E"/>
    <w:rsid w:val="0056640A"/>
    <w:rsid w:val="005664F0"/>
    <w:rsid w:val="00566867"/>
    <w:rsid w:val="00566956"/>
    <w:rsid w:val="005669A9"/>
    <w:rsid w:val="00566A21"/>
    <w:rsid w:val="00566AA8"/>
    <w:rsid w:val="00566AEE"/>
    <w:rsid w:val="00566D10"/>
    <w:rsid w:val="00566DED"/>
    <w:rsid w:val="00566EDA"/>
    <w:rsid w:val="00567C1B"/>
    <w:rsid w:val="00567C42"/>
    <w:rsid w:val="00570382"/>
    <w:rsid w:val="00570F6A"/>
    <w:rsid w:val="00571013"/>
    <w:rsid w:val="00571199"/>
    <w:rsid w:val="005711E7"/>
    <w:rsid w:val="00571225"/>
    <w:rsid w:val="00571601"/>
    <w:rsid w:val="005716E3"/>
    <w:rsid w:val="005718B9"/>
    <w:rsid w:val="00571B2F"/>
    <w:rsid w:val="00571E02"/>
    <w:rsid w:val="005726BF"/>
    <w:rsid w:val="005727C4"/>
    <w:rsid w:val="00572D0D"/>
    <w:rsid w:val="00573040"/>
    <w:rsid w:val="00573083"/>
    <w:rsid w:val="00573447"/>
    <w:rsid w:val="00573D97"/>
    <w:rsid w:val="00573E6D"/>
    <w:rsid w:val="0057404E"/>
    <w:rsid w:val="005741DC"/>
    <w:rsid w:val="00574224"/>
    <w:rsid w:val="00574328"/>
    <w:rsid w:val="005743BB"/>
    <w:rsid w:val="005743D8"/>
    <w:rsid w:val="00574559"/>
    <w:rsid w:val="00574745"/>
    <w:rsid w:val="00574E83"/>
    <w:rsid w:val="00575202"/>
    <w:rsid w:val="00575690"/>
    <w:rsid w:val="005756CE"/>
    <w:rsid w:val="00575837"/>
    <w:rsid w:val="00575CBA"/>
    <w:rsid w:val="00576061"/>
    <w:rsid w:val="0057608D"/>
    <w:rsid w:val="005761F2"/>
    <w:rsid w:val="005767FB"/>
    <w:rsid w:val="00576A7A"/>
    <w:rsid w:val="00576A89"/>
    <w:rsid w:val="00576FCA"/>
    <w:rsid w:val="005773EA"/>
    <w:rsid w:val="005776EB"/>
    <w:rsid w:val="00577A9D"/>
    <w:rsid w:val="00577F0F"/>
    <w:rsid w:val="00580428"/>
    <w:rsid w:val="00580632"/>
    <w:rsid w:val="00580868"/>
    <w:rsid w:val="00580B59"/>
    <w:rsid w:val="00580E5A"/>
    <w:rsid w:val="00581057"/>
    <w:rsid w:val="005815FD"/>
    <w:rsid w:val="00581621"/>
    <w:rsid w:val="005817C4"/>
    <w:rsid w:val="0058190D"/>
    <w:rsid w:val="005819F4"/>
    <w:rsid w:val="0058201B"/>
    <w:rsid w:val="005821DF"/>
    <w:rsid w:val="005823B6"/>
    <w:rsid w:val="0058268D"/>
    <w:rsid w:val="005828EC"/>
    <w:rsid w:val="00582A12"/>
    <w:rsid w:val="00582B11"/>
    <w:rsid w:val="00582DA3"/>
    <w:rsid w:val="00582E23"/>
    <w:rsid w:val="00582F57"/>
    <w:rsid w:val="00583534"/>
    <w:rsid w:val="00583648"/>
    <w:rsid w:val="00583683"/>
    <w:rsid w:val="005838B8"/>
    <w:rsid w:val="00583966"/>
    <w:rsid w:val="00583AC6"/>
    <w:rsid w:val="00583CA5"/>
    <w:rsid w:val="00583E82"/>
    <w:rsid w:val="005841F7"/>
    <w:rsid w:val="00584384"/>
    <w:rsid w:val="00584657"/>
    <w:rsid w:val="005847D0"/>
    <w:rsid w:val="00584EF4"/>
    <w:rsid w:val="00584F1C"/>
    <w:rsid w:val="0058508A"/>
    <w:rsid w:val="005852FF"/>
    <w:rsid w:val="00585360"/>
    <w:rsid w:val="00585469"/>
    <w:rsid w:val="005854B9"/>
    <w:rsid w:val="00585A10"/>
    <w:rsid w:val="00586734"/>
    <w:rsid w:val="00586775"/>
    <w:rsid w:val="00586805"/>
    <w:rsid w:val="00586B47"/>
    <w:rsid w:val="005879CA"/>
    <w:rsid w:val="00587A78"/>
    <w:rsid w:val="00587B4E"/>
    <w:rsid w:val="00587D85"/>
    <w:rsid w:val="005902E5"/>
    <w:rsid w:val="005906AA"/>
    <w:rsid w:val="005906BF"/>
    <w:rsid w:val="00590783"/>
    <w:rsid w:val="00590975"/>
    <w:rsid w:val="00591046"/>
    <w:rsid w:val="005910C3"/>
    <w:rsid w:val="005912E9"/>
    <w:rsid w:val="005921ED"/>
    <w:rsid w:val="0059264A"/>
    <w:rsid w:val="005926AA"/>
    <w:rsid w:val="00592797"/>
    <w:rsid w:val="00592A85"/>
    <w:rsid w:val="00592E15"/>
    <w:rsid w:val="0059301A"/>
    <w:rsid w:val="005931BC"/>
    <w:rsid w:val="005932B0"/>
    <w:rsid w:val="0059331E"/>
    <w:rsid w:val="00593412"/>
    <w:rsid w:val="005935F3"/>
    <w:rsid w:val="005936E7"/>
    <w:rsid w:val="00593D80"/>
    <w:rsid w:val="00593DE4"/>
    <w:rsid w:val="00594003"/>
    <w:rsid w:val="005941A5"/>
    <w:rsid w:val="005941CC"/>
    <w:rsid w:val="00594A72"/>
    <w:rsid w:val="00594D31"/>
    <w:rsid w:val="00594F9A"/>
    <w:rsid w:val="005950B7"/>
    <w:rsid w:val="00595212"/>
    <w:rsid w:val="00595AC9"/>
    <w:rsid w:val="00595E49"/>
    <w:rsid w:val="00596178"/>
    <w:rsid w:val="0059638A"/>
    <w:rsid w:val="005963CB"/>
    <w:rsid w:val="00596422"/>
    <w:rsid w:val="005964FE"/>
    <w:rsid w:val="00596669"/>
    <w:rsid w:val="0059667E"/>
    <w:rsid w:val="00596C34"/>
    <w:rsid w:val="00597161"/>
    <w:rsid w:val="0059726B"/>
    <w:rsid w:val="005974D2"/>
    <w:rsid w:val="005978BE"/>
    <w:rsid w:val="00597EE3"/>
    <w:rsid w:val="00597FD5"/>
    <w:rsid w:val="005A0341"/>
    <w:rsid w:val="005A05B3"/>
    <w:rsid w:val="005A08EA"/>
    <w:rsid w:val="005A0E34"/>
    <w:rsid w:val="005A0EFA"/>
    <w:rsid w:val="005A134B"/>
    <w:rsid w:val="005A1522"/>
    <w:rsid w:val="005A17F1"/>
    <w:rsid w:val="005A193B"/>
    <w:rsid w:val="005A1AF4"/>
    <w:rsid w:val="005A1D06"/>
    <w:rsid w:val="005A1EC3"/>
    <w:rsid w:val="005A2178"/>
    <w:rsid w:val="005A24F5"/>
    <w:rsid w:val="005A28AA"/>
    <w:rsid w:val="005A2A0E"/>
    <w:rsid w:val="005A2A11"/>
    <w:rsid w:val="005A2AD4"/>
    <w:rsid w:val="005A2C5C"/>
    <w:rsid w:val="005A2D2E"/>
    <w:rsid w:val="005A2FAE"/>
    <w:rsid w:val="005A302F"/>
    <w:rsid w:val="005A3414"/>
    <w:rsid w:val="005A34BD"/>
    <w:rsid w:val="005A3678"/>
    <w:rsid w:val="005A4716"/>
    <w:rsid w:val="005A4D85"/>
    <w:rsid w:val="005A50D2"/>
    <w:rsid w:val="005A5496"/>
    <w:rsid w:val="005A572E"/>
    <w:rsid w:val="005A5812"/>
    <w:rsid w:val="005A586E"/>
    <w:rsid w:val="005A5C82"/>
    <w:rsid w:val="005A5DA8"/>
    <w:rsid w:val="005A5E3C"/>
    <w:rsid w:val="005A5FA1"/>
    <w:rsid w:val="005A6025"/>
    <w:rsid w:val="005A63C2"/>
    <w:rsid w:val="005A64FF"/>
    <w:rsid w:val="005A6568"/>
    <w:rsid w:val="005A6617"/>
    <w:rsid w:val="005A6700"/>
    <w:rsid w:val="005A67D7"/>
    <w:rsid w:val="005A67EE"/>
    <w:rsid w:val="005A6948"/>
    <w:rsid w:val="005A6EDC"/>
    <w:rsid w:val="005A74F9"/>
    <w:rsid w:val="005A76F1"/>
    <w:rsid w:val="005A773A"/>
    <w:rsid w:val="005A78D4"/>
    <w:rsid w:val="005A7E0B"/>
    <w:rsid w:val="005B0040"/>
    <w:rsid w:val="005B00E5"/>
    <w:rsid w:val="005B03F7"/>
    <w:rsid w:val="005B0BAC"/>
    <w:rsid w:val="005B150E"/>
    <w:rsid w:val="005B1515"/>
    <w:rsid w:val="005B18BE"/>
    <w:rsid w:val="005B1B33"/>
    <w:rsid w:val="005B1C50"/>
    <w:rsid w:val="005B1E62"/>
    <w:rsid w:val="005B1FD2"/>
    <w:rsid w:val="005B1FE2"/>
    <w:rsid w:val="005B25F4"/>
    <w:rsid w:val="005B2693"/>
    <w:rsid w:val="005B27B5"/>
    <w:rsid w:val="005B2BB6"/>
    <w:rsid w:val="005B2E48"/>
    <w:rsid w:val="005B2ED0"/>
    <w:rsid w:val="005B2FD6"/>
    <w:rsid w:val="005B30EB"/>
    <w:rsid w:val="005B316D"/>
    <w:rsid w:val="005B34CD"/>
    <w:rsid w:val="005B36A0"/>
    <w:rsid w:val="005B3BFC"/>
    <w:rsid w:val="005B437E"/>
    <w:rsid w:val="005B4D22"/>
    <w:rsid w:val="005B4E7C"/>
    <w:rsid w:val="005B54FB"/>
    <w:rsid w:val="005B56B4"/>
    <w:rsid w:val="005B56FC"/>
    <w:rsid w:val="005B596F"/>
    <w:rsid w:val="005B5A39"/>
    <w:rsid w:val="005B5A79"/>
    <w:rsid w:val="005B5B36"/>
    <w:rsid w:val="005B5D28"/>
    <w:rsid w:val="005B5FEC"/>
    <w:rsid w:val="005B6011"/>
    <w:rsid w:val="005B6244"/>
    <w:rsid w:val="005B62BC"/>
    <w:rsid w:val="005B6793"/>
    <w:rsid w:val="005B6E25"/>
    <w:rsid w:val="005B6F8D"/>
    <w:rsid w:val="005B7060"/>
    <w:rsid w:val="005B71CC"/>
    <w:rsid w:val="005B7430"/>
    <w:rsid w:val="005B75B2"/>
    <w:rsid w:val="005B7B29"/>
    <w:rsid w:val="005B7DC5"/>
    <w:rsid w:val="005C0B45"/>
    <w:rsid w:val="005C152E"/>
    <w:rsid w:val="005C16FE"/>
    <w:rsid w:val="005C1897"/>
    <w:rsid w:val="005C1EB4"/>
    <w:rsid w:val="005C201E"/>
    <w:rsid w:val="005C20DD"/>
    <w:rsid w:val="005C21F8"/>
    <w:rsid w:val="005C286F"/>
    <w:rsid w:val="005C2998"/>
    <w:rsid w:val="005C2A27"/>
    <w:rsid w:val="005C2C99"/>
    <w:rsid w:val="005C2CD6"/>
    <w:rsid w:val="005C31F8"/>
    <w:rsid w:val="005C329C"/>
    <w:rsid w:val="005C3356"/>
    <w:rsid w:val="005C3461"/>
    <w:rsid w:val="005C3717"/>
    <w:rsid w:val="005C3C93"/>
    <w:rsid w:val="005C3CD7"/>
    <w:rsid w:val="005C3DAA"/>
    <w:rsid w:val="005C3DAF"/>
    <w:rsid w:val="005C3F2B"/>
    <w:rsid w:val="005C3FB2"/>
    <w:rsid w:val="005C421C"/>
    <w:rsid w:val="005C4562"/>
    <w:rsid w:val="005C462B"/>
    <w:rsid w:val="005C4838"/>
    <w:rsid w:val="005C4894"/>
    <w:rsid w:val="005C4B51"/>
    <w:rsid w:val="005C5162"/>
    <w:rsid w:val="005C54B1"/>
    <w:rsid w:val="005C54B3"/>
    <w:rsid w:val="005C552D"/>
    <w:rsid w:val="005C59BC"/>
    <w:rsid w:val="005C61CB"/>
    <w:rsid w:val="005C6622"/>
    <w:rsid w:val="005C6673"/>
    <w:rsid w:val="005C6715"/>
    <w:rsid w:val="005C6A7B"/>
    <w:rsid w:val="005C6AFD"/>
    <w:rsid w:val="005C73C0"/>
    <w:rsid w:val="005C7640"/>
    <w:rsid w:val="005C7E2B"/>
    <w:rsid w:val="005C7FB7"/>
    <w:rsid w:val="005C7FCC"/>
    <w:rsid w:val="005D0032"/>
    <w:rsid w:val="005D01D0"/>
    <w:rsid w:val="005D05F3"/>
    <w:rsid w:val="005D0A83"/>
    <w:rsid w:val="005D0B70"/>
    <w:rsid w:val="005D0D20"/>
    <w:rsid w:val="005D0D59"/>
    <w:rsid w:val="005D0E6A"/>
    <w:rsid w:val="005D16C7"/>
    <w:rsid w:val="005D184C"/>
    <w:rsid w:val="005D1965"/>
    <w:rsid w:val="005D1BF1"/>
    <w:rsid w:val="005D21F0"/>
    <w:rsid w:val="005D251A"/>
    <w:rsid w:val="005D25C1"/>
    <w:rsid w:val="005D28C1"/>
    <w:rsid w:val="005D2E05"/>
    <w:rsid w:val="005D306B"/>
    <w:rsid w:val="005D340E"/>
    <w:rsid w:val="005D34A4"/>
    <w:rsid w:val="005D393A"/>
    <w:rsid w:val="005D3BE7"/>
    <w:rsid w:val="005D3D47"/>
    <w:rsid w:val="005D4333"/>
    <w:rsid w:val="005D45DC"/>
    <w:rsid w:val="005D4B2F"/>
    <w:rsid w:val="005D4D4A"/>
    <w:rsid w:val="005D514C"/>
    <w:rsid w:val="005D5161"/>
    <w:rsid w:val="005D53D8"/>
    <w:rsid w:val="005D54B5"/>
    <w:rsid w:val="005D56E5"/>
    <w:rsid w:val="005D5B82"/>
    <w:rsid w:val="005D5DB2"/>
    <w:rsid w:val="005D5FA4"/>
    <w:rsid w:val="005D653A"/>
    <w:rsid w:val="005D66DF"/>
    <w:rsid w:val="005D6A09"/>
    <w:rsid w:val="005D6B42"/>
    <w:rsid w:val="005D6D0C"/>
    <w:rsid w:val="005D6DBC"/>
    <w:rsid w:val="005D706B"/>
    <w:rsid w:val="005D7101"/>
    <w:rsid w:val="005D73BF"/>
    <w:rsid w:val="005D768F"/>
    <w:rsid w:val="005D76EF"/>
    <w:rsid w:val="005D772A"/>
    <w:rsid w:val="005D7887"/>
    <w:rsid w:val="005D7D4E"/>
    <w:rsid w:val="005D7F5B"/>
    <w:rsid w:val="005D7F7B"/>
    <w:rsid w:val="005E02ED"/>
    <w:rsid w:val="005E050D"/>
    <w:rsid w:val="005E058E"/>
    <w:rsid w:val="005E0849"/>
    <w:rsid w:val="005E0B3B"/>
    <w:rsid w:val="005E103B"/>
    <w:rsid w:val="005E11B0"/>
    <w:rsid w:val="005E12A8"/>
    <w:rsid w:val="005E1537"/>
    <w:rsid w:val="005E18E7"/>
    <w:rsid w:val="005E1B14"/>
    <w:rsid w:val="005E1BFD"/>
    <w:rsid w:val="005E1E7D"/>
    <w:rsid w:val="005E1F5F"/>
    <w:rsid w:val="005E1F7D"/>
    <w:rsid w:val="005E2282"/>
    <w:rsid w:val="005E2419"/>
    <w:rsid w:val="005E2633"/>
    <w:rsid w:val="005E2BBD"/>
    <w:rsid w:val="005E31AD"/>
    <w:rsid w:val="005E31CA"/>
    <w:rsid w:val="005E3758"/>
    <w:rsid w:val="005E37C4"/>
    <w:rsid w:val="005E3CB8"/>
    <w:rsid w:val="005E3D20"/>
    <w:rsid w:val="005E40D8"/>
    <w:rsid w:val="005E4A9F"/>
    <w:rsid w:val="005E4AE1"/>
    <w:rsid w:val="005E4D57"/>
    <w:rsid w:val="005E521C"/>
    <w:rsid w:val="005E54EE"/>
    <w:rsid w:val="005E5B48"/>
    <w:rsid w:val="005E5E24"/>
    <w:rsid w:val="005E5F41"/>
    <w:rsid w:val="005E68FE"/>
    <w:rsid w:val="005E6BF3"/>
    <w:rsid w:val="005E6C1A"/>
    <w:rsid w:val="005E6DC4"/>
    <w:rsid w:val="005E6E9B"/>
    <w:rsid w:val="005E7051"/>
    <w:rsid w:val="005E7443"/>
    <w:rsid w:val="005E7466"/>
    <w:rsid w:val="005E75B0"/>
    <w:rsid w:val="005F01C3"/>
    <w:rsid w:val="005F05DB"/>
    <w:rsid w:val="005F0CB3"/>
    <w:rsid w:val="005F0DCB"/>
    <w:rsid w:val="005F17C9"/>
    <w:rsid w:val="005F1EAF"/>
    <w:rsid w:val="005F21B4"/>
    <w:rsid w:val="005F2222"/>
    <w:rsid w:val="005F2330"/>
    <w:rsid w:val="005F23ED"/>
    <w:rsid w:val="005F256E"/>
    <w:rsid w:val="005F2606"/>
    <w:rsid w:val="005F2E29"/>
    <w:rsid w:val="005F3201"/>
    <w:rsid w:val="005F3426"/>
    <w:rsid w:val="005F38F4"/>
    <w:rsid w:val="005F3A34"/>
    <w:rsid w:val="005F4027"/>
    <w:rsid w:val="005F4132"/>
    <w:rsid w:val="005F41E7"/>
    <w:rsid w:val="005F44FD"/>
    <w:rsid w:val="005F4549"/>
    <w:rsid w:val="005F4655"/>
    <w:rsid w:val="005F4F07"/>
    <w:rsid w:val="005F51C9"/>
    <w:rsid w:val="005F5357"/>
    <w:rsid w:val="005F5599"/>
    <w:rsid w:val="005F567E"/>
    <w:rsid w:val="005F58A6"/>
    <w:rsid w:val="005F5FB5"/>
    <w:rsid w:val="005F620A"/>
    <w:rsid w:val="005F6788"/>
    <w:rsid w:val="005F699D"/>
    <w:rsid w:val="005F6EA1"/>
    <w:rsid w:val="005F6EE1"/>
    <w:rsid w:val="005F73A1"/>
    <w:rsid w:val="005F778B"/>
    <w:rsid w:val="005F7A7A"/>
    <w:rsid w:val="005F7A9E"/>
    <w:rsid w:val="005F7AA6"/>
    <w:rsid w:val="005F7E46"/>
    <w:rsid w:val="0060009B"/>
    <w:rsid w:val="006001D7"/>
    <w:rsid w:val="0060034D"/>
    <w:rsid w:val="00600744"/>
    <w:rsid w:val="006007E2"/>
    <w:rsid w:val="00600957"/>
    <w:rsid w:val="006009FD"/>
    <w:rsid w:val="00600C32"/>
    <w:rsid w:val="00601020"/>
    <w:rsid w:val="00601154"/>
    <w:rsid w:val="006014DF"/>
    <w:rsid w:val="006014F3"/>
    <w:rsid w:val="00601555"/>
    <w:rsid w:val="0060185A"/>
    <w:rsid w:val="00601ED9"/>
    <w:rsid w:val="00602427"/>
    <w:rsid w:val="00602AFC"/>
    <w:rsid w:val="00602B98"/>
    <w:rsid w:val="00602C52"/>
    <w:rsid w:val="00602DE8"/>
    <w:rsid w:val="00603609"/>
    <w:rsid w:val="006039D7"/>
    <w:rsid w:val="00603A65"/>
    <w:rsid w:val="0060434C"/>
    <w:rsid w:val="00604825"/>
    <w:rsid w:val="00604935"/>
    <w:rsid w:val="00604AB3"/>
    <w:rsid w:val="00604C6E"/>
    <w:rsid w:val="006050A6"/>
    <w:rsid w:val="00605131"/>
    <w:rsid w:val="0060513F"/>
    <w:rsid w:val="006052F3"/>
    <w:rsid w:val="006059EF"/>
    <w:rsid w:val="00605B97"/>
    <w:rsid w:val="00605ECF"/>
    <w:rsid w:val="00605FED"/>
    <w:rsid w:val="0060643E"/>
    <w:rsid w:val="00606680"/>
    <w:rsid w:val="00606C20"/>
    <w:rsid w:val="00606C27"/>
    <w:rsid w:val="0060701A"/>
    <w:rsid w:val="0060733D"/>
    <w:rsid w:val="006076E3"/>
    <w:rsid w:val="006078B9"/>
    <w:rsid w:val="00607C5E"/>
    <w:rsid w:val="00607C8A"/>
    <w:rsid w:val="00607F7C"/>
    <w:rsid w:val="0061023C"/>
    <w:rsid w:val="006102CB"/>
    <w:rsid w:val="006103DA"/>
    <w:rsid w:val="00610769"/>
    <w:rsid w:val="00610F1A"/>
    <w:rsid w:val="0061100B"/>
    <w:rsid w:val="0061127C"/>
    <w:rsid w:val="00611CBF"/>
    <w:rsid w:val="00612018"/>
    <w:rsid w:val="00612134"/>
    <w:rsid w:val="0061227D"/>
    <w:rsid w:val="0061271C"/>
    <w:rsid w:val="006127AA"/>
    <w:rsid w:val="00612882"/>
    <w:rsid w:val="00612903"/>
    <w:rsid w:val="00612BE8"/>
    <w:rsid w:val="00612C63"/>
    <w:rsid w:val="00612D3A"/>
    <w:rsid w:val="00612E8C"/>
    <w:rsid w:val="00612F4B"/>
    <w:rsid w:val="0061301C"/>
    <w:rsid w:val="006130B3"/>
    <w:rsid w:val="00613170"/>
    <w:rsid w:val="00613B13"/>
    <w:rsid w:val="00613C37"/>
    <w:rsid w:val="00613CC0"/>
    <w:rsid w:val="006141B3"/>
    <w:rsid w:val="00614696"/>
    <w:rsid w:val="00614821"/>
    <w:rsid w:val="00614B33"/>
    <w:rsid w:val="00614BCF"/>
    <w:rsid w:val="0061527A"/>
    <w:rsid w:val="0061544C"/>
    <w:rsid w:val="00615748"/>
    <w:rsid w:val="006157AF"/>
    <w:rsid w:val="0061582D"/>
    <w:rsid w:val="00615838"/>
    <w:rsid w:val="00615930"/>
    <w:rsid w:val="006159B1"/>
    <w:rsid w:val="00615BA4"/>
    <w:rsid w:val="00615C7D"/>
    <w:rsid w:val="00615E0A"/>
    <w:rsid w:val="00616389"/>
    <w:rsid w:val="006166C4"/>
    <w:rsid w:val="00616720"/>
    <w:rsid w:val="00616C30"/>
    <w:rsid w:val="00616F15"/>
    <w:rsid w:val="006170A4"/>
    <w:rsid w:val="00617703"/>
    <w:rsid w:val="00617C70"/>
    <w:rsid w:val="00617C9B"/>
    <w:rsid w:val="00617FAA"/>
    <w:rsid w:val="006202E6"/>
    <w:rsid w:val="0062036B"/>
    <w:rsid w:val="006203FC"/>
    <w:rsid w:val="006204D9"/>
    <w:rsid w:val="00620537"/>
    <w:rsid w:val="00620703"/>
    <w:rsid w:val="006209A4"/>
    <w:rsid w:val="00620E4C"/>
    <w:rsid w:val="00620FAF"/>
    <w:rsid w:val="00620FC6"/>
    <w:rsid w:val="006212C1"/>
    <w:rsid w:val="0062168A"/>
    <w:rsid w:val="00621910"/>
    <w:rsid w:val="00621B71"/>
    <w:rsid w:val="00622033"/>
    <w:rsid w:val="00622085"/>
    <w:rsid w:val="0062250D"/>
    <w:rsid w:val="006227B6"/>
    <w:rsid w:val="006228A3"/>
    <w:rsid w:val="00622BD4"/>
    <w:rsid w:val="00622BF6"/>
    <w:rsid w:val="00623023"/>
    <w:rsid w:val="006235C5"/>
    <w:rsid w:val="00623772"/>
    <w:rsid w:val="0062380F"/>
    <w:rsid w:val="006239B5"/>
    <w:rsid w:val="00624116"/>
    <w:rsid w:val="006242BD"/>
    <w:rsid w:val="00624550"/>
    <w:rsid w:val="006246F4"/>
    <w:rsid w:val="00624705"/>
    <w:rsid w:val="00624963"/>
    <w:rsid w:val="006249EA"/>
    <w:rsid w:val="00624FCC"/>
    <w:rsid w:val="00625184"/>
    <w:rsid w:val="006251FA"/>
    <w:rsid w:val="00625232"/>
    <w:rsid w:val="00625443"/>
    <w:rsid w:val="00625642"/>
    <w:rsid w:val="0062574C"/>
    <w:rsid w:val="00625A05"/>
    <w:rsid w:val="00625A5D"/>
    <w:rsid w:val="00625A7F"/>
    <w:rsid w:val="00625B71"/>
    <w:rsid w:val="00625C13"/>
    <w:rsid w:val="00625CCF"/>
    <w:rsid w:val="00625D42"/>
    <w:rsid w:val="006264AE"/>
    <w:rsid w:val="006264CE"/>
    <w:rsid w:val="00626A1A"/>
    <w:rsid w:val="00626CA0"/>
    <w:rsid w:val="006270CF"/>
    <w:rsid w:val="00627163"/>
    <w:rsid w:val="0062716D"/>
    <w:rsid w:val="00627A5F"/>
    <w:rsid w:val="00627BA5"/>
    <w:rsid w:val="00627BAA"/>
    <w:rsid w:val="00627FC7"/>
    <w:rsid w:val="00630058"/>
    <w:rsid w:val="00630287"/>
    <w:rsid w:val="00630640"/>
    <w:rsid w:val="006313D4"/>
    <w:rsid w:val="00631451"/>
    <w:rsid w:val="006316F2"/>
    <w:rsid w:val="00631B2D"/>
    <w:rsid w:val="00631CA0"/>
    <w:rsid w:val="00631E09"/>
    <w:rsid w:val="00631E71"/>
    <w:rsid w:val="00631F2C"/>
    <w:rsid w:val="00632415"/>
    <w:rsid w:val="00632BCC"/>
    <w:rsid w:val="00632D4C"/>
    <w:rsid w:val="00633092"/>
    <w:rsid w:val="006332A0"/>
    <w:rsid w:val="00633436"/>
    <w:rsid w:val="0063360E"/>
    <w:rsid w:val="00633799"/>
    <w:rsid w:val="00633B61"/>
    <w:rsid w:val="00633EA0"/>
    <w:rsid w:val="00634097"/>
    <w:rsid w:val="006342F0"/>
    <w:rsid w:val="006345BE"/>
    <w:rsid w:val="006346DF"/>
    <w:rsid w:val="006347C5"/>
    <w:rsid w:val="00634AF5"/>
    <w:rsid w:val="00634E11"/>
    <w:rsid w:val="00634F99"/>
    <w:rsid w:val="006351FA"/>
    <w:rsid w:val="0063522B"/>
    <w:rsid w:val="0063534F"/>
    <w:rsid w:val="00635574"/>
    <w:rsid w:val="00635724"/>
    <w:rsid w:val="0063587E"/>
    <w:rsid w:val="0063588A"/>
    <w:rsid w:val="00635BA9"/>
    <w:rsid w:val="00635DCB"/>
    <w:rsid w:val="00635E0A"/>
    <w:rsid w:val="0063652C"/>
    <w:rsid w:val="006366C0"/>
    <w:rsid w:val="006367F3"/>
    <w:rsid w:val="00636AE3"/>
    <w:rsid w:val="00636B30"/>
    <w:rsid w:val="0063705C"/>
    <w:rsid w:val="0063705E"/>
    <w:rsid w:val="0063728D"/>
    <w:rsid w:val="006372C6"/>
    <w:rsid w:val="00637325"/>
    <w:rsid w:val="0063734C"/>
    <w:rsid w:val="00637354"/>
    <w:rsid w:val="00637746"/>
    <w:rsid w:val="006378C0"/>
    <w:rsid w:val="00637DD6"/>
    <w:rsid w:val="00640012"/>
    <w:rsid w:val="006400A5"/>
    <w:rsid w:val="006400BC"/>
    <w:rsid w:val="00640284"/>
    <w:rsid w:val="0064066E"/>
    <w:rsid w:val="006408E6"/>
    <w:rsid w:val="006408FF"/>
    <w:rsid w:val="00640E24"/>
    <w:rsid w:val="00640F27"/>
    <w:rsid w:val="00641109"/>
    <w:rsid w:val="0064134E"/>
    <w:rsid w:val="00641879"/>
    <w:rsid w:val="00641C61"/>
    <w:rsid w:val="00641C6B"/>
    <w:rsid w:val="00641CA4"/>
    <w:rsid w:val="00641CE9"/>
    <w:rsid w:val="00641D5B"/>
    <w:rsid w:val="00641EAF"/>
    <w:rsid w:val="006422AC"/>
    <w:rsid w:val="00642444"/>
    <w:rsid w:val="00643051"/>
    <w:rsid w:val="0064321B"/>
    <w:rsid w:val="00643287"/>
    <w:rsid w:val="00643520"/>
    <w:rsid w:val="00643618"/>
    <w:rsid w:val="006438AE"/>
    <w:rsid w:val="00643B1D"/>
    <w:rsid w:val="00643B68"/>
    <w:rsid w:val="00644226"/>
    <w:rsid w:val="00644A10"/>
    <w:rsid w:val="00644A7C"/>
    <w:rsid w:val="00644AFF"/>
    <w:rsid w:val="00645119"/>
    <w:rsid w:val="0064521C"/>
    <w:rsid w:val="006452A0"/>
    <w:rsid w:val="0064543F"/>
    <w:rsid w:val="006455D2"/>
    <w:rsid w:val="0064564A"/>
    <w:rsid w:val="0064598C"/>
    <w:rsid w:val="00645AEC"/>
    <w:rsid w:val="00645D5B"/>
    <w:rsid w:val="00645E84"/>
    <w:rsid w:val="006463C1"/>
    <w:rsid w:val="006463CF"/>
    <w:rsid w:val="00646607"/>
    <w:rsid w:val="006468FE"/>
    <w:rsid w:val="00646A38"/>
    <w:rsid w:val="00646BDE"/>
    <w:rsid w:val="00646E2C"/>
    <w:rsid w:val="006471EF"/>
    <w:rsid w:val="00647277"/>
    <w:rsid w:val="00650491"/>
    <w:rsid w:val="00650A7F"/>
    <w:rsid w:val="00650ACF"/>
    <w:rsid w:val="00650CE1"/>
    <w:rsid w:val="00651011"/>
    <w:rsid w:val="00651175"/>
    <w:rsid w:val="006511B3"/>
    <w:rsid w:val="0065162A"/>
    <w:rsid w:val="00651E17"/>
    <w:rsid w:val="00651E49"/>
    <w:rsid w:val="00651FE0"/>
    <w:rsid w:val="0065205D"/>
    <w:rsid w:val="006521F6"/>
    <w:rsid w:val="00652201"/>
    <w:rsid w:val="006525A8"/>
    <w:rsid w:val="006532AD"/>
    <w:rsid w:val="0065339F"/>
    <w:rsid w:val="006533B5"/>
    <w:rsid w:val="006533E7"/>
    <w:rsid w:val="00653A96"/>
    <w:rsid w:val="00653FE2"/>
    <w:rsid w:val="00654232"/>
    <w:rsid w:val="006543DD"/>
    <w:rsid w:val="00654464"/>
    <w:rsid w:val="00654545"/>
    <w:rsid w:val="0065457C"/>
    <w:rsid w:val="00654892"/>
    <w:rsid w:val="0065499B"/>
    <w:rsid w:val="00654B25"/>
    <w:rsid w:val="00654B73"/>
    <w:rsid w:val="0065522E"/>
    <w:rsid w:val="0065527B"/>
    <w:rsid w:val="00655362"/>
    <w:rsid w:val="006556E5"/>
    <w:rsid w:val="006557DE"/>
    <w:rsid w:val="006557F3"/>
    <w:rsid w:val="00655A1C"/>
    <w:rsid w:val="00655AA7"/>
    <w:rsid w:val="00655C4E"/>
    <w:rsid w:val="00655CE7"/>
    <w:rsid w:val="00655D4B"/>
    <w:rsid w:val="00655E1C"/>
    <w:rsid w:val="006562B2"/>
    <w:rsid w:val="0065641B"/>
    <w:rsid w:val="0065642C"/>
    <w:rsid w:val="006565BB"/>
    <w:rsid w:val="006567E2"/>
    <w:rsid w:val="00656943"/>
    <w:rsid w:val="00656DAB"/>
    <w:rsid w:val="006570F1"/>
    <w:rsid w:val="00657446"/>
    <w:rsid w:val="00657478"/>
    <w:rsid w:val="006574D6"/>
    <w:rsid w:val="00657543"/>
    <w:rsid w:val="00657561"/>
    <w:rsid w:val="0065777A"/>
    <w:rsid w:val="00657E53"/>
    <w:rsid w:val="00657EE3"/>
    <w:rsid w:val="0066031C"/>
    <w:rsid w:val="0066036F"/>
    <w:rsid w:val="0066074D"/>
    <w:rsid w:val="006609D7"/>
    <w:rsid w:val="00660A2B"/>
    <w:rsid w:val="00660C03"/>
    <w:rsid w:val="00660C98"/>
    <w:rsid w:val="00660CEF"/>
    <w:rsid w:val="006611FF"/>
    <w:rsid w:val="006612D6"/>
    <w:rsid w:val="006618FE"/>
    <w:rsid w:val="00661942"/>
    <w:rsid w:val="00661970"/>
    <w:rsid w:val="00661AF6"/>
    <w:rsid w:val="00661DFC"/>
    <w:rsid w:val="0066264D"/>
    <w:rsid w:val="006629C8"/>
    <w:rsid w:val="00662AE3"/>
    <w:rsid w:val="00662AEA"/>
    <w:rsid w:val="00662AF1"/>
    <w:rsid w:val="00662CC5"/>
    <w:rsid w:val="00662DF6"/>
    <w:rsid w:val="00662E42"/>
    <w:rsid w:val="00663094"/>
    <w:rsid w:val="006634F8"/>
    <w:rsid w:val="0066350B"/>
    <w:rsid w:val="00663564"/>
    <w:rsid w:val="00663664"/>
    <w:rsid w:val="0066397A"/>
    <w:rsid w:val="006639B7"/>
    <w:rsid w:val="00663A97"/>
    <w:rsid w:val="00663C89"/>
    <w:rsid w:val="00663CE7"/>
    <w:rsid w:val="00663EC8"/>
    <w:rsid w:val="00663FA7"/>
    <w:rsid w:val="00664201"/>
    <w:rsid w:val="0066465E"/>
    <w:rsid w:val="0066477F"/>
    <w:rsid w:val="00664842"/>
    <w:rsid w:val="00664869"/>
    <w:rsid w:val="00664905"/>
    <w:rsid w:val="0066498E"/>
    <w:rsid w:val="00664C10"/>
    <w:rsid w:val="00664D65"/>
    <w:rsid w:val="00664E9D"/>
    <w:rsid w:val="006651AE"/>
    <w:rsid w:val="0066524B"/>
    <w:rsid w:val="00665277"/>
    <w:rsid w:val="00665930"/>
    <w:rsid w:val="00665A35"/>
    <w:rsid w:val="00665B0A"/>
    <w:rsid w:val="00665ED8"/>
    <w:rsid w:val="0066604E"/>
    <w:rsid w:val="006661CC"/>
    <w:rsid w:val="006666CE"/>
    <w:rsid w:val="00666796"/>
    <w:rsid w:val="0066688E"/>
    <w:rsid w:val="00666A3C"/>
    <w:rsid w:val="00666AB1"/>
    <w:rsid w:val="00666EF1"/>
    <w:rsid w:val="00666FE2"/>
    <w:rsid w:val="0066734C"/>
    <w:rsid w:val="00667506"/>
    <w:rsid w:val="0066762E"/>
    <w:rsid w:val="00667B69"/>
    <w:rsid w:val="00667C5B"/>
    <w:rsid w:val="00667D58"/>
    <w:rsid w:val="00667EB2"/>
    <w:rsid w:val="006700FB"/>
    <w:rsid w:val="006701AC"/>
    <w:rsid w:val="006703DA"/>
    <w:rsid w:val="00670597"/>
    <w:rsid w:val="0067078D"/>
    <w:rsid w:val="0067092B"/>
    <w:rsid w:val="00670E8A"/>
    <w:rsid w:val="00670EE0"/>
    <w:rsid w:val="0067101F"/>
    <w:rsid w:val="006714C6"/>
    <w:rsid w:val="00671733"/>
    <w:rsid w:val="00671997"/>
    <w:rsid w:val="00671BA0"/>
    <w:rsid w:val="00671C53"/>
    <w:rsid w:val="00671E41"/>
    <w:rsid w:val="00671F82"/>
    <w:rsid w:val="0067257B"/>
    <w:rsid w:val="00672C12"/>
    <w:rsid w:val="00672D82"/>
    <w:rsid w:val="0067320B"/>
    <w:rsid w:val="0067334C"/>
    <w:rsid w:val="00673359"/>
    <w:rsid w:val="006736BA"/>
    <w:rsid w:val="006738F6"/>
    <w:rsid w:val="006739F2"/>
    <w:rsid w:val="00673E17"/>
    <w:rsid w:val="00673EAB"/>
    <w:rsid w:val="00673F0B"/>
    <w:rsid w:val="00673FEC"/>
    <w:rsid w:val="006741FC"/>
    <w:rsid w:val="00674661"/>
    <w:rsid w:val="00674C53"/>
    <w:rsid w:val="00674CFC"/>
    <w:rsid w:val="00674D5E"/>
    <w:rsid w:val="00674F99"/>
    <w:rsid w:val="00675142"/>
    <w:rsid w:val="00675158"/>
    <w:rsid w:val="006754FD"/>
    <w:rsid w:val="0067559B"/>
    <w:rsid w:val="006756E9"/>
    <w:rsid w:val="006756F2"/>
    <w:rsid w:val="00675E06"/>
    <w:rsid w:val="00675F53"/>
    <w:rsid w:val="00675F88"/>
    <w:rsid w:val="006760DB"/>
    <w:rsid w:val="0067628B"/>
    <w:rsid w:val="00676381"/>
    <w:rsid w:val="00676448"/>
    <w:rsid w:val="00676471"/>
    <w:rsid w:val="00676784"/>
    <w:rsid w:val="0067697C"/>
    <w:rsid w:val="006769F3"/>
    <w:rsid w:val="00676F19"/>
    <w:rsid w:val="0067707D"/>
    <w:rsid w:val="0067728C"/>
    <w:rsid w:val="00677434"/>
    <w:rsid w:val="006774C4"/>
    <w:rsid w:val="00677785"/>
    <w:rsid w:val="006779EB"/>
    <w:rsid w:val="00677A1F"/>
    <w:rsid w:val="00677A26"/>
    <w:rsid w:val="00677B27"/>
    <w:rsid w:val="00677C5D"/>
    <w:rsid w:val="00677C82"/>
    <w:rsid w:val="00677C8E"/>
    <w:rsid w:val="00680821"/>
    <w:rsid w:val="00680892"/>
    <w:rsid w:val="00680CFE"/>
    <w:rsid w:val="00680EE2"/>
    <w:rsid w:val="006810A4"/>
    <w:rsid w:val="0068120D"/>
    <w:rsid w:val="00681424"/>
    <w:rsid w:val="006816A3"/>
    <w:rsid w:val="006816B2"/>
    <w:rsid w:val="00681956"/>
    <w:rsid w:val="00681A7A"/>
    <w:rsid w:val="00681BFE"/>
    <w:rsid w:val="00681CC4"/>
    <w:rsid w:val="00681CF1"/>
    <w:rsid w:val="00681E85"/>
    <w:rsid w:val="006821E2"/>
    <w:rsid w:val="006822EF"/>
    <w:rsid w:val="00682340"/>
    <w:rsid w:val="00682640"/>
    <w:rsid w:val="00682778"/>
    <w:rsid w:val="00683042"/>
    <w:rsid w:val="006830B1"/>
    <w:rsid w:val="006835E4"/>
    <w:rsid w:val="00683643"/>
    <w:rsid w:val="00683924"/>
    <w:rsid w:val="00683996"/>
    <w:rsid w:val="00683B57"/>
    <w:rsid w:val="00683EE0"/>
    <w:rsid w:val="006842D0"/>
    <w:rsid w:val="00684632"/>
    <w:rsid w:val="006848D3"/>
    <w:rsid w:val="0068499B"/>
    <w:rsid w:val="00684D63"/>
    <w:rsid w:val="00684D67"/>
    <w:rsid w:val="00684E3B"/>
    <w:rsid w:val="00684F29"/>
    <w:rsid w:val="006855E3"/>
    <w:rsid w:val="00685A08"/>
    <w:rsid w:val="00686371"/>
    <w:rsid w:val="0068658D"/>
    <w:rsid w:val="006865CC"/>
    <w:rsid w:val="0068661D"/>
    <w:rsid w:val="00686723"/>
    <w:rsid w:val="00686791"/>
    <w:rsid w:val="00686FE9"/>
    <w:rsid w:val="00687270"/>
    <w:rsid w:val="006872DD"/>
    <w:rsid w:val="0068733C"/>
    <w:rsid w:val="00687BFA"/>
    <w:rsid w:val="00687E8C"/>
    <w:rsid w:val="00687FF6"/>
    <w:rsid w:val="006900CF"/>
    <w:rsid w:val="00690720"/>
    <w:rsid w:val="006907BA"/>
    <w:rsid w:val="00690E47"/>
    <w:rsid w:val="006911C8"/>
    <w:rsid w:val="0069180E"/>
    <w:rsid w:val="00691D86"/>
    <w:rsid w:val="00691DD1"/>
    <w:rsid w:val="006920C4"/>
    <w:rsid w:val="0069238A"/>
    <w:rsid w:val="006924B8"/>
    <w:rsid w:val="00692667"/>
    <w:rsid w:val="00692675"/>
    <w:rsid w:val="00692A0D"/>
    <w:rsid w:val="00692A4E"/>
    <w:rsid w:val="00692C18"/>
    <w:rsid w:val="00692C9A"/>
    <w:rsid w:val="00692D1E"/>
    <w:rsid w:val="0069343C"/>
    <w:rsid w:val="006935C2"/>
    <w:rsid w:val="0069360D"/>
    <w:rsid w:val="006936CB"/>
    <w:rsid w:val="00693830"/>
    <w:rsid w:val="00693DA1"/>
    <w:rsid w:val="00693E0B"/>
    <w:rsid w:val="00694115"/>
    <w:rsid w:val="006942B2"/>
    <w:rsid w:val="006948F6"/>
    <w:rsid w:val="00694B55"/>
    <w:rsid w:val="0069546E"/>
    <w:rsid w:val="0069549C"/>
    <w:rsid w:val="0069580D"/>
    <w:rsid w:val="00695991"/>
    <w:rsid w:val="00695D0C"/>
    <w:rsid w:val="00695D55"/>
    <w:rsid w:val="00695E56"/>
    <w:rsid w:val="0069609B"/>
    <w:rsid w:val="006963AC"/>
    <w:rsid w:val="0069645A"/>
    <w:rsid w:val="00696646"/>
    <w:rsid w:val="0069671B"/>
    <w:rsid w:val="0069672A"/>
    <w:rsid w:val="00696C5F"/>
    <w:rsid w:val="00696E88"/>
    <w:rsid w:val="006970C3"/>
    <w:rsid w:val="0069718E"/>
    <w:rsid w:val="006972E0"/>
    <w:rsid w:val="006973F8"/>
    <w:rsid w:val="00697431"/>
    <w:rsid w:val="00697FF7"/>
    <w:rsid w:val="006A0291"/>
    <w:rsid w:val="006A0380"/>
    <w:rsid w:val="006A071C"/>
    <w:rsid w:val="006A0721"/>
    <w:rsid w:val="006A0D74"/>
    <w:rsid w:val="006A0E52"/>
    <w:rsid w:val="006A0FA2"/>
    <w:rsid w:val="006A10E0"/>
    <w:rsid w:val="006A121D"/>
    <w:rsid w:val="006A1305"/>
    <w:rsid w:val="006A1672"/>
    <w:rsid w:val="006A16DB"/>
    <w:rsid w:val="006A18CB"/>
    <w:rsid w:val="006A19ED"/>
    <w:rsid w:val="006A1A76"/>
    <w:rsid w:val="006A1B70"/>
    <w:rsid w:val="006A1BBF"/>
    <w:rsid w:val="006A1CB0"/>
    <w:rsid w:val="006A23F5"/>
    <w:rsid w:val="006A29E8"/>
    <w:rsid w:val="006A2A29"/>
    <w:rsid w:val="006A2AA6"/>
    <w:rsid w:val="006A3750"/>
    <w:rsid w:val="006A43B2"/>
    <w:rsid w:val="006A43FB"/>
    <w:rsid w:val="006A45C3"/>
    <w:rsid w:val="006A4755"/>
    <w:rsid w:val="006A4848"/>
    <w:rsid w:val="006A493B"/>
    <w:rsid w:val="006A4AB7"/>
    <w:rsid w:val="006A4EF9"/>
    <w:rsid w:val="006A5065"/>
    <w:rsid w:val="006A518F"/>
    <w:rsid w:val="006A58CB"/>
    <w:rsid w:val="006A5B94"/>
    <w:rsid w:val="006A5CEA"/>
    <w:rsid w:val="006A5E1C"/>
    <w:rsid w:val="006A5FA6"/>
    <w:rsid w:val="006A6118"/>
    <w:rsid w:val="006A629F"/>
    <w:rsid w:val="006A66FF"/>
    <w:rsid w:val="006A7100"/>
    <w:rsid w:val="006A72E0"/>
    <w:rsid w:val="006A7AE5"/>
    <w:rsid w:val="006A7B05"/>
    <w:rsid w:val="006A7C13"/>
    <w:rsid w:val="006B0100"/>
    <w:rsid w:val="006B02F6"/>
    <w:rsid w:val="006B04B1"/>
    <w:rsid w:val="006B0568"/>
    <w:rsid w:val="006B097D"/>
    <w:rsid w:val="006B0C9B"/>
    <w:rsid w:val="006B0EBA"/>
    <w:rsid w:val="006B0F86"/>
    <w:rsid w:val="006B15FD"/>
    <w:rsid w:val="006B16DA"/>
    <w:rsid w:val="006B1863"/>
    <w:rsid w:val="006B1895"/>
    <w:rsid w:val="006B19C6"/>
    <w:rsid w:val="006B1EDC"/>
    <w:rsid w:val="006B2474"/>
    <w:rsid w:val="006B2548"/>
    <w:rsid w:val="006B2A6A"/>
    <w:rsid w:val="006B2C09"/>
    <w:rsid w:val="006B2D02"/>
    <w:rsid w:val="006B31DD"/>
    <w:rsid w:val="006B35BE"/>
    <w:rsid w:val="006B3C5F"/>
    <w:rsid w:val="006B3D09"/>
    <w:rsid w:val="006B3DF1"/>
    <w:rsid w:val="006B40E5"/>
    <w:rsid w:val="006B41D4"/>
    <w:rsid w:val="006B4485"/>
    <w:rsid w:val="006B4A92"/>
    <w:rsid w:val="006B4E7F"/>
    <w:rsid w:val="006B5282"/>
    <w:rsid w:val="006B55E1"/>
    <w:rsid w:val="006B5798"/>
    <w:rsid w:val="006B582D"/>
    <w:rsid w:val="006B586B"/>
    <w:rsid w:val="006B5924"/>
    <w:rsid w:val="006B6182"/>
    <w:rsid w:val="006B61B7"/>
    <w:rsid w:val="006B65DA"/>
    <w:rsid w:val="006B68E4"/>
    <w:rsid w:val="006B6D3C"/>
    <w:rsid w:val="006B6DE0"/>
    <w:rsid w:val="006B6E6C"/>
    <w:rsid w:val="006B6EDD"/>
    <w:rsid w:val="006B7447"/>
    <w:rsid w:val="006B755E"/>
    <w:rsid w:val="006B7B62"/>
    <w:rsid w:val="006B7CC0"/>
    <w:rsid w:val="006B7F3A"/>
    <w:rsid w:val="006B7FBA"/>
    <w:rsid w:val="006C01A3"/>
    <w:rsid w:val="006C03D9"/>
    <w:rsid w:val="006C0735"/>
    <w:rsid w:val="006C09BA"/>
    <w:rsid w:val="006C0A82"/>
    <w:rsid w:val="006C0CA1"/>
    <w:rsid w:val="006C0D9A"/>
    <w:rsid w:val="006C11A6"/>
    <w:rsid w:val="006C1310"/>
    <w:rsid w:val="006C1409"/>
    <w:rsid w:val="006C1BA2"/>
    <w:rsid w:val="006C1C8C"/>
    <w:rsid w:val="006C1CED"/>
    <w:rsid w:val="006C1D08"/>
    <w:rsid w:val="006C1D0B"/>
    <w:rsid w:val="006C1D28"/>
    <w:rsid w:val="006C1DD8"/>
    <w:rsid w:val="006C2478"/>
    <w:rsid w:val="006C2741"/>
    <w:rsid w:val="006C2884"/>
    <w:rsid w:val="006C2928"/>
    <w:rsid w:val="006C2F07"/>
    <w:rsid w:val="006C2F49"/>
    <w:rsid w:val="006C34C0"/>
    <w:rsid w:val="006C35CF"/>
    <w:rsid w:val="006C3787"/>
    <w:rsid w:val="006C3FD2"/>
    <w:rsid w:val="006C4699"/>
    <w:rsid w:val="006C4703"/>
    <w:rsid w:val="006C4962"/>
    <w:rsid w:val="006C4B62"/>
    <w:rsid w:val="006C4CE1"/>
    <w:rsid w:val="006C4E77"/>
    <w:rsid w:val="006C4E93"/>
    <w:rsid w:val="006C51C9"/>
    <w:rsid w:val="006C5212"/>
    <w:rsid w:val="006C69C7"/>
    <w:rsid w:val="006C71F2"/>
    <w:rsid w:val="006C7640"/>
    <w:rsid w:val="006C777B"/>
    <w:rsid w:val="006C795F"/>
    <w:rsid w:val="006C7B51"/>
    <w:rsid w:val="006D051D"/>
    <w:rsid w:val="006D07B8"/>
    <w:rsid w:val="006D0D24"/>
    <w:rsid w:val="006D0ED6"/>
    <w:rsid w:val="006D1019"/>
    <w:rsid w:val="006D10B2"/>
    <w:rsid w:val="006D1274"/>
    <w:rsid w:val="006D127E"/>
    <w:rsid w:val="006D14BF"/>
    <w:rsid w:val="006D185C"/>
    <w:rsid w:val="006D18ED"/>
    <w:rsid w:val="006D1955"/>
    <w:rsid w:val="006D2045"/>
    <w:rsid w:val="006D2190"/>
    <w:rsid w:val="006D221D"/>
    <w:rsid w:val="006D2352"/>
    <w:rsid w:val="006D245F"/>
    <w:rsid w:val="006D2844"/>
    <w:rsid w:val="006D29AF"/>
    <w:rsid w:val="006D2A07"/>
    <w:rsid w:val="006D2B78"/>
    <w:rsid w:val="006D3064"/>
    <w:rsid w:val="006D3551"/>
    <w:rsid w:val="006D36BE"/>
    <w:rsid w:val="006D37AF"/>
    <w:rsid w:val="006D3D2C"/>
    <w:rsid w:val="006D409C"/>
    <w:rsid w:val="006D44A8"/>
    <w:rsid w:val="006D4648"/>
    <w:rsid w:val="006D4B62"/>
    <w:rsid w:val="006D50D6"/>
    <w:rsid w:val="006D5957"/>
    <w:rsid w:val="006D5960"/>
    <w:rsid w:val="006D5A07"/>
    <w:rsid w:val="006D5C59"/>
    <w:rsid w:val="006D5E48"/>
    <w:rsid w:val="006D623E"/>
    <w:rsid w:val="006D62CB"/>
    <w:rsid w:val="006D64F4"/>
    <w:rsid w:val="006D659D"/>
    <w:rsid w:val="006D675F"/>
    <w:rsid w:val="006D67CE"/>
    <w:rsid w:val="006D6EBB"/>
    <w:rsid w:val="006D740A"/>
    <w:rsid w:val="006D791C"/>
    <w:rsid w:val="006D79E0"/>
    <w:rsid w:val="006D7C0B"/>
    <w:rsid w:val="006D7D60"/>
    <w:rsid w:val="006D7E04"/>
    <w:rsid w:val="006D7E2F"/>
    <w:rsid w:val="006E023E"/>
    <w:rsid w:val="006E045E"/>
    <w:rsid w:val="006E0732"/>
    <w:rsid w:val="006E08F7"/>
    <w:rsid w:val="006E0CC0"/>
    <w:rsid w:val="006E0FF5"/>
    <w:rsid w:val="006E10B5"/>
    <w:rsid w:val="006E1217"/>
    <w:rsid w:val="006E1609"/>
    <w:rsid w:val="006E16AE"/>
    <w:rsid w:val="006E17C0"/>
    <w:rsid w:val="006E18CC"/>
    <w:rsid w:val="006E1B66"/>
    <w:rsid w:val="006E1ED7"/>
    <w:rsid w:val="006E1F57"/>
    <w:rsid w:val="006E2260"/>
    <w:rsid w:val="006E2311"/>
    <w:rsid w:val="006E2A46"/>
    <w:rsid w:val="006E2B37"/>
    <w:rsid w:val="006E30F9"/>
    <w:rsid w:val="006E3120"/>
    <w:rsid w:val="006E343F"/>
    <w:rsid w:val="006E3B75"/>
    <w:rsid w:val="006E3D6D"/>
    <w:rsid w:val="006E404D"/>
    <w:rsid w:val="006E4480"/>
    <w:rsid w:val="006E4C24"/>
    <w:rsid w:val="006E4D64"/>
    <w:rsid w:val="006E527D"/>
    <w:rsid w:val="006E546D"/>
    <w:rsid w:val="006E561A"/>
    <w:rsid w:val="006E5706"/>
    <w:rsid w:val="006E5B62"/>
    <w:rsid w:val="006E5CAE"/>
    <w:rsid w:val="006E5F02"/>
    <w:rsid w:val="006E5F43"/>
    <w:rsid w:val="006E6238"/>
    <w:rsid w:val="006E6247"/>
    <w:rsid w:val="006E6248"/>
    <w:rsid w:val="006E63AE"/>
    <w:rsid w:val="006E64A3"/>
    <w:rsid w:val="006E6789"/>
    <w:rsid w:val="006E69C3"/>
    <w:rsid w:val="006E6B46"/>
    <w:rsid w:val="006E702A"/>
    <w:rsid w:val="006E7115"/>
    <w:rsid w:val="006E7394"/>
    <w:rsid w:val="006E7478"/>
    <w:rsid w:val="006E76DE"/>
    <w:rsid w:val="006E7945"/>
    <w:rsid w:val="006E79AD"/>
    <w:rsid w:val="006E7CD7"/>
    <w:rsid w:val="006F00C5"/>
    <w:rsid w:val="006F03C9"/>
    <w:rsid w:val="006F0AF1"/>
    <w:rsid w:val="006F0ED0"/>
    <w:rsid w:val="006F12C1"/>
    <w:rsid w:val="006F1746"/>
    <w:rsid w:val="006F19EC"/>
    <w:rsid w:val="006F1BD0"/>
    <w:rsid w:val="006F1D06"/>
    <w:rsid w:val="006F1DD0"/>
    <w:rsid w:val="006F1FD6"/>
    <w:rsid w:val="006F20D1"/>
    <w:rsid w:val="006F2275"/>
    <w:rsid w:val="006F232A"/>
    <w:rsid w:val="006F252B"/>
    <w:rsid w:val="006F2A55"/>
    <w:rsid w:val="006F2E18"/>
    <w:rsid w:val="006F371C"/>
    <w:rsid w:val="006F39EC"/>
    <w:rsid w:val="006F3C43"/>
    <w:rsid w:val="006F3C77"/>
    <w:rsid w:val="006F41F8"/>
    <w:rsid w:val="006F445A"/>
    <w:rsid w:val="006F4669"/>
    <w:rsid w:val="006F46A1"/>
    <w:rsid w:val="006F4CC9"/>
    <w:rsid w:val="006F4F2D"/>
    <w:rsid w:val="006F51A4"/>
    <w:rsid w:val="006F56E5"/>
    <w:rsid w:val="006F59B0"/>
    <w:rsid w:val="006F692F"/>
    <w:rsid w:val="006F735B"/>
    <w:rsid w:val="006F7547"/>
    <w:rsid w:val="006F770D"/>
    <w:rsid w:val="006F794C"/>
    <w:rsid w:val="006F7AB1"/>
    <w:rsid w:val="006F7E24"/>
    <w:rsid w:val="006F7EB1"/>
    <w:rsid w:val="0070003A"/>
    <w:rsid w:val="007002C9"/>
    <w:rsid w:val="00700373"/>
    <w:rsid w:val="007007F4"/>
    <w:rsid w:val="00700AA2"/>
    <w:rsid w:val="00700BB4"/>
    <w:rsid w:val="00701181"/>
    <w:rsid w:val="007016EE"/>
    <w:rsid w:val="00701780"/>
    <w:rsid w:val="00701AD5"/>
    <w:rsid w:val="00701DF2"/>
    <w:rsid w:val="00702039"/>
    <w:rsid w:val="00702264"/>
    <w:rsid w:val="00702948"/>
    <w:rsid w:val="00702C55"/>
    <w:rsid w:val="00702D00"/>
    <w:rsid w:val="00702DB8"/>
    <w:rsid w:val="00703016"/>
    <w:rsid w:val="007030B2"/>
    <w:rsid w:val="007032E0"/>
    <w:rsid w:val="00703302"/>
    <w:rsid w:val="00703399"/>
    <w:rsid w:val="00703A2D"/>
    <w:rsid w:val="00703C79"/>
    <w:rsid w:val="00704074"/>
    <w:rsid w:val="00704180"/>
    <w:rsid w:val="00704307"/>
    <w:rsid w:val="0070485A"/>
    <w:rsid w:val="007048CE"/>
    <w:rsid w:val="007048EB"/>
    <w:rsid w:val="00704D1E"/>
    <w:rsid w:val="00704D2D"/>
    <w:rsid w:val="0070528C"/>
    <w:rsid w:val="00705860"/>
    <w:rsid w:val="00705BF6"/>
    <w:rsid w:val="00705DD7"/>
    <w:rsid w:val="00705E5B"/>
    <w:rsid w:val="00705FC9"/>
    <w:rsid w:val="00705FF8"/>
    <w:rsid w:val="00706304"/>
    <w:rsid w:val="007066EB"/>
    <w:rsid w:val="00706A6A"/>
    <w:rsid w:val="00706E72"/>
    <w:rsid w:val="00707226"/>
    <w:rsid w:val="00707335"/>
    <w:rsid w:val="00707348"/>
    <w:rsid w:val="007076F8"/>
    <w:rsid w:val="00707763"/>
    <w:rsid w:val="00707B4B"/>
    <w:rsid w:val="00707B98"/>
    <w:rsid w:val="007100B4"/>
    <w:rsid w:val="00710277"/>
    <w:rsid w:val="00710498"/>
    <w:rsid w:val="007118EB"/>
    <w:rsid w:val="007122D1"/>
    <w:rsid w:val="0071299C"/>
    <w:rsid w:val="00712C87"/>
    <w:rsid w:val="00712D5C"/>
    <w:rsid w:val="00712DE1"/>
    <w:rsid w:val="0071314C"/>
    <w:rsid w:val="007135C8"/>
    <w:rsid w:val="00713727"/>
    <w:rsid w:val="0071384F"/>
    <w:rsid w:val="00713B7A"/>
    <w:rsid w:val="00713DBA"/>
    <w:rsid w:val="007140F0"/>
    <w:rsid w:val="0071459E"/>
    <w:rsid w:val="00714B95"/>
    <w:rsid w:val="00715406"/>
    <w:rsid w:val="00715413"/>
    <w:rsid w:val="007154F6"/>
    <w:rsid w:val="00715556"/>
    <w:rsid w:val="007157BC"/>
    <w:rsid w:val="00715DE9"/>
    <w:rsid w:val="007163B0"/>
    <w:rsid w:val="00716507"/>
    <w:rsid w:val="0071692E"/>
    <w:rsid w:val="00716DE0"/>
    <w:rsid w:val="00716FF7"/>
    <w:rsid w:val="007177DA"/>
    <w:rsid w:val="0071786D"/>
    <w:rsid w:val="00717A60"/>
    <w:rsid w:val="00717BB9"/>
    <w:rsid w:val="00720199"/>
    <w:rsid w:val="007202FA"/>
    <w:rsid w:val="00720312"/>
    <w:rsid w:val="0072058F"/>
    <w:rsid w:val="00720B3A"/>
    <w:rsid w:val="00720DFE"/>
    <w:rsid w:val="00720F5E"/>
    <w:rsid w:val="00721108"/>
    <w:rsid w:val="00721412"/>
    <w:rsid w:val="0072163A"/>
    <w:rsid w:val="00721748"/>
    <w:rsid w:val="007222EA"/>
    <w:rsid w:val="007226E3"/>
    <w:rsid w:val="00722A2B"/>
    <w:rsid w:val="00722CA5"/>
    <w:rsid w:val="00722F70"/>
    <w:rsid w:val="00723C49"/>
    <w:rsid w:val="00723C93"/>
    <w:rsid w:val="00723CA9"/>
    <w:rsid w:val="00723DD5"/>
    <w:rsid w:val="00723EFB"/>
    <w:rsid w:val="00724154"/>
    <w:rsid w:val="007241F5"/>
    <w:rsid w:val="00724270"/>
    <w:rsid w:val="00724365"/>
    <w:rsid w:val="00724461"/>
    <w:rsid w:val="00724540"/>
    <w:rsid w:val="007245D1"/>
    <w:rsid w:val="00724B3C"/>
    <w:rsid w:val="00724C09"/>
    <w:rsid w:val="00724F14"/>
    <w:rsid w:val="00724F2A"/>
    <w:rsid w:val="007253DD"/>
    <w:rsid w:val="0072543D"/>
    <w:rsid w:val="007254AC"/>
    <w:rsid w:val="007255F8"/>
    <w:rsid w:val="00725647"/>
    <w:rsid w:val="007256F1"/>
    <w:rsid w:val="00725718"/>
    <w:rsid w:val="00725770"/>
    <w:rsid w:val="00725E89"/>
    <w:rsid w:val="00725E8B"/>
    <w:rsid w:val="00726047"/>
    <w:rsid w:val="00726078"/>
    <w:rsid w:val="007260C2"/>
    <w:rsid w:val="0072615B"/>
    <w:rsid w:val="00726906"/>
    <w:rsid w:val="00726BB3"/>
    <w:rsid w:val="00726CDA"/>
    <w:rsid w:val="00726E2A"/>
    <w:rsid w:val="00726F13"/>
    <w:rsid w:val="007273CC"/>
    <w:rsid w:val="007273E1"/>
    <w:rsid w:val="007275CB"/>
    <w:rsid w:val="00727745"/>
    <w:rsid w:val="00727A10"/>
    <w:rsid w:val="00727CF0"/>
    <w:rsid w:val="00727D9A"/>
    <w:rsid w:val="007300D0"/>
    <w:rsid w:val="00730557"/>
    <w:rsid w:val="0073076D"/>
    <w:rsid w:val="007307C5"/>
    <w:rsid w:val="00730AF7"/>
    <w:rsid w:val="00730BFE"/>
    <w:rsid w:val="00730E95"/>
    <w:rsid w:val="0073140C"/>
    <w:rsid w:val="0073192A"/>
    <w:rsid w:val="00731C61"/>
    <w:rsid w:val="00731FBA"/>
    <w:rsid w:val="00732138"/>
    <w:rsid w:val="007326E3"/>
    <w:rsid w:val="00732B7E"/>
    <w:rsid w:val="00732C7E"/>
    <w:rsid w:val="00732DF3"/>
    <w:rsid w:val="00732FD4"/>
    <w:rsid w:val="00733095"/>
    <w:rsid w:val="007332E0"/>
    <w:rsid w:val="00733352"/>
    <w:rsid w:val="00733430"/>
    <w:rsid w:val="00733789"/>
    <w:rsid w:val="00733CD0"/>
    <w:rsid w:val="00733EFD"/>
    <w:rsid w:val="00734330"/>
    <w:rsid w:val="00734507"/>
    <w:rsid w:val="007347FF"/>
    <w:rsid w:val="00734F99"/>
    <w:rsid w:val="00735684"/>
    <w:rsid w:val="007356BB"/>
    <w:rsid w:val="0073587A"/>
    <w:rsid w:val="00735913"/>
    <w:rsid w:val="00735B16"/>
    <w:rsid w:val="00735CFE"/>
    <w:rsid w:val="00735F66"/>
    <w:rsid w:val="0073626E"/>
    <w:rsid w:val="007364EB"/>
    <w:rsid w:val="007367F0"/>
    <w:rsid w:val="00736C2F"/>
    <w:rsid w:val="00736F82"/>
    <w:rsid w:val="00737103"/>
    <w:rsid w:val="0073756E"/>
    <w:rsid w:val="0073775E"/>
    <w:rsid w:val="0073786B"/>
    <w:rsid w:val="007379A9"/>
    <w:rsid w:val="007379DC"/>
    <w:rsid w:val="00737E8E"/>
    <w:rsid w:val="00737FB5"/>
    <w:rsid w:val="007401C6"/>
    <w:rsid w:val="007404AF"/>
    <w:rsid w:val="00740C56"/>
    <w:rsid w:val="0074109B"/>
    <w:rsid w:val="00741127"/>
    <w:rsid w:val="007412D0"/>
    <w:rsid w:val="00741551"/>
    <w:rsid w:val="00741803"/>
    <w:rsid w:val="0074185B"/>
    <w:rsid w:val="00741913"/>
    <w:rsid w:val="00741D29"/>
    <w:rsid w:val="00741DA8"/>
    <w:rsid w:val="007422D5"/>
    <w:rsid w:val="0074244A"/>
    <w:rsid w:val="007426AA"/>
    <w:rsid w:val="00742790"/>
    <w:rsid w:val="00742A40"/>
    <w:rsid w:val="00742A4E"/>
    <w:rsid w:val="00742AE6"/>
    <w:rsid w:val="00743196"/>
    <w:rsid w:val="00743831"/>
    <w:rsid w:val="00743B55"/>
    <w:rsid w:val="00743D67"/>
    <w:rsid w:val="00743F55"/>
    <w:rsid w:val="00744449"/>
    <w:rsid w:val="007447A9"/>
    <w:rsid w:val="007447E9"/>
    <w:rsid w:val="00744A64"/>
    <w:rsid w:val="007453E7"/>
    <w:rsid w:val="00745400"/>
    <w:rsid w:val="007454EF"/>
    <w:rsid w:val="0074573A"/>
    <w:rsid w:val="007459C0"/>
    <w:rsid w:val="00745CBD"/>
    <w:rsid w:val="00745F3A"/>
    <w:rsid w:val="0074643F"/>
    <w:rsid w:val="00746780"/>
    <w:rsid w:val="00746942"/>
    <w:rsid w:val="00746BF0"/>
    <w:rsid w:val="00746DEE"/>
    <w:rsid w:val="00746EDD"/>
    <w:rsid w:val="00747993"/>
    <w:rsid w:val="00747DD8"/>
    <w:rsid w:val="007501E8"/>
    <w:rsid w:val="007502B6"/>
    <w:rsid w:val="00750709"/>
    <w:rsid w:val="0075097D"/>
    <w:rsid w:val="00750EF2"/>
    <w:rsid w:val="00751041"/>
    <w:rsid w:val="0075161F"/>
    <w:rsid w:val="007517A2"/>
    <w:rsid w:val="007519F8"/>
    <w:rsid w:val="00751A24"/>
    <w:rsid w:val="00751B7F"/>
    <w:rsid w:val="0075229F"/>
    <w:rsid w:val="00752455"/>
    <w:rsid w:val="00752521"/>
    <w:rsid w:val="007525D8"/>
    <w:rsid w:val="007526C5"/>
    <w:rsid w:val="00752C7E"/>
    <w:rsid w:val="00752DA5"/>
    <w:rsid w:val="00752F28"/>
    <w:rsid w:val="00753119"/>
    <w:rsid w:val="0075346A"/>
    <w:rsid w:val="007534DA"/>
    <w:rsid w:val="007537B2"/>
    <w:rsid w:val="0075388B"/>
    <w:rsid w:val="00753C1D"/>
    <w:rsid w:val="00753D33"/>
    <w:rsid w:val="00753D96"/>
    <w:rsid w:val="0075482A"/>
    <w:rsid w:val="007548BC"/>
    <w:rsid w:val="00754974"/>
    <w:rsid w:val="00754BEF"/>
    <w:rsid w:val="00754CF1"/>
    <w:rsid w:val="00755951"/>
    <w:rsid w:val="00755C2E"/>
    <w:rsid w:val="007561AE"/>
    <w:rsid w:val="0075628E"/>
    <w:rsid w:val="00756308"/>
    <w:rsid w:val="00756430"/>
    <w:rsid w:val="00756441"/>
    <w:rsid w:val="0075654D"/>
    <w:rsid w:val="007565A6"/>
    <w:rsid w:val="00756711"/>
    <w:rsid w:val="00756797"/>
    <w:rsid w:val="00756C66"/>
    <w:rsid w:val="00756D22"/>
    <w:rsid w:val="0075720C"/>
    <w:rsid w:val="00757378"/>
    <w:rsid w:val="00757475"/>
    <w:rsid w:val="007577DB"/>
    <w:rsid w:val="00757A87"/>
    <w:rsid w:val="00757FED"/>
    <w:rsid w:val="0076026F"/>
    <w:rsid w:val="00760582"/>
    <w:rsid w:val="007606A2"/>
    <w:rsid w:val="00760792"/>
    <w:rsid w:val="00760EAC"/>
    <w:rsid w:val="007611E1"/>
    <w:rsid w:val="00761276"/>
    <w:rsid w:val="0076148A"/>
    <w:rsid w:val="0076157A"/>
    <w:rsid w:val="007615A7"/>
    <w:rsid w:val="007617F5"/>
    <w:rsid w:val="00761974"/>
    <w:rsid w:val="0076199E"/>
    <w:rsid w:val="00761F25"/>
    <w:rsid w:val="00762294"/>
    <w:rsid w:val="0076255C"/>
    <w:rsid w:val="00762644"/>
    <w:rsid w:val="00762863"/>
    <w:rsid w:val="00762D6B"/>
    <w:rsid w:val="00762E18"/>
    <w:rsid w:val="00762E5F"/>
    <w:rsid w:val="00762F79"/>
    <w:rsid w:val="00762FD7"/>
    <w:rsid w:val="00763115"/>
    <w:rsid w:val="00763386"/>
    <w:rsid w:val="00763768"/>
    <w:rsid w:val="00763ABE"/>
    <w:rsid w:val="00763ACC"/>
    <w:rsid w:val="00763F2A"/>
    <w:rsid w:val="007640D4"/>
    <w:rsid w:val="00764173"/>
    <w:rsid w:val="00764CD4"/>
    <w:rsid w:val="00764F10"/>
    <w:rsid w:val="0076501F"/>
    <w:rsid w:val="007650B5"/>
    <w:rsid w:val="007651F4"/>
    <w:rsid w:val="007658C4"/>
    <w:rsid w:val="00765937"/>
    <w:rsid w:val="00765A6E"/>
    <w:rsid w:val="0076646A"/>
    <w:rsid w:val="0076676C"/>
    <w:rsid w:val="00766853"/>
    <w:rsid w:val="007669E4"/>
    <w:rsid w:val="00766BE3"/>
    <w:rsid w:val="00766CB1"/>
    <w:rsid w:val="00766FC4"/>
    <w:rsid w:val="00767082"/>
    <w:rsid w:val="00767283"/>
    <w:rsid w:val="007672D0"/>
    <w:rsid w:val="00767409"/>
    <w:rsid w:val="0076757D"/>
    <w:rsid w:val="00767814"/>
    <w:rsid w:val="00767B1D"/>
    <w:rsid w:val="00770056"/>
    <w:rsid w:val="0077016E"/>
    <w:rsid w:val="0077017D"/>
    <w:rsid w:val="007701CD"/>
    <w:rsid w:val="00770263"/>
    <w:rsid w:val="007712AE"/>
    <w:rsid w:val="00771393"/>
    <w:rsid w:val="00771421"/>
    <w:rsid w:val="0077169C"/>
    <w:rsid w:val="00771D45"/>
    <w:rsid w:val="00771D77"/>
    <w:rsid w:val="00771EFC"/>
    <w:rsid w:val="00771F02"/>
    <w:rsid w:val="00771FFF"/>
    <w:rsid w:val="007729F0"/>
    <w:rsid w:val="00772A9E"/>
    <w:rsid w:val="00772C5A"/>
    <w:rsid w:val="00772DA9"/>
    <w:rsid w:val="00772DB6"/>
    <w:rsid w:val="00772F5E"/>
    <w:rsid w:val="00772F8F"/>
    <w:rsid w:val="007739AF"/>
    <w:rsid w:val="00773AD8"/>
    <w:rsid w:val="00773B89"/>
    <w:rsid w:val="00773D3F"/>
    <w:rsid w:val="00773D5E"/>
    <w:rsid w:val="00773DC1"/>
    <w:rsid w:val="00773E45"/>
    <w:rsid w:val="00773E4C"/>
    <w:rsid w:val="00774D8E"/>
    <w:rsid w:val="00774EBE"/>
    <w:rsid w:val="00774F28"/>
    <w:rsid w:val="00775084"/>
    <w:rsid w:val="0077512E"/>
    <w:rsid w:val="00775158"/>
    <w:rsid w:val="00775365"/>
    <w:rsid w:val="00775394"/>
    <w:rsid w:val="00775638"/>
    <w:rsid w:val="00775A07"/>
    <w:rsid w:val="00775BA7"/>
    <w:rsid w:val="00775C9C"/>
    <w:rsid w:val="00775D52"/>
    <w:rsid w:val="00776742"/>
    <w:rsid w:val="007769CC"/>
    <w:rsid w:val="007769F8"/>
    <w:rsid w:val="00776AB2"/>
    <w:rsid w:val="00776B49"/>
    <w:rsid w:val="007771E0"/>
    <w:rsid w:val="007775CD"/>
    <w:rsid w:val="0077782A"/>
    <w:rsid w:val="00777C74"/>
    <w:rsid w:val="00777E20"/>
    <w:rsid w:val="00777F6F"/>
    <w:rsid w:val="007801AB"/>
    <w:rsid w:val="00780B1C"/>
    <w:rsid w:val="00780E92"/>
    <w:rsid w:val="00781311"/>
    <w:rsid w:val="00781339"/>
    <w:rsid w:val="007813B4"/>
    <w:rsid w:val="007817C8"/>
    <w:rsid w:val="0078184F"/>
    <w:rsid w:val="00781940"/>
    <w:rsid w:val="0078206B"/>
    <w:rsid w:val="0078241A"/>
    <w:rsid w:val="007824BE"/>
    <w:rsid w:val="00782C81"/>
    <w:rsid w:val="00782E12"/>
    <w:rsid w:val="00782EAB"/>
    <w:rsid w:val="007830E3"/>
    <w:rsid w:val="00783469"/>
    <w:rsid w:val="007834D3"/>
    <w:rsid w:val="0078361E"/>
    <w:rsid w:val="00783A11"/>
    <w:rsid w:val="00783C4A"/>
    <w:rsid w:val="00783D72"/>
    <w:rsid w:val="00783ED4"/>
    <w:rsid w:val="0078433F"/>
    <w:rsid w:val="007846B9"/>
    <w:rsid w:val="007848FC"/>
    <w:rsid w:val="0078492F"/>
    <w:rsid w:val="00784AAD"/>
    <w:rsid w:val="00784BA8"/>
    <w:rsid w:val="00784C32"/>
    <w:rsid w:val="00785136"/>
    <w:rsid w:val="007852F2"/>
    <w:rsid w:val="0078553C"/>
    <w:rsid w:val="00785671"/>
    <w:rsid w:val="007859F3"/>
    <w:rsid w:val="007861DB"/>
    <w:rsid w:val="00786395"/>
    <w:rsid w:val="00786B60"/>
    <w:rsid w:val="0078714D"/>
    <w:rsid w:val="00787648"/>
    <w:rsid w:val="00787A6E"/>
    <w:rsid w:val="00790031"/>
    <w:rsid w:val="0079015C"/>
    <w:rsid w:val="007906CF"/>
    <w:rsid w:val="007906DA"/>
    <w:rsid w:val="00790857"/>
    <w:rsid w:val="0079088A"/>
    <w:rsid w:val="00790AF2"/>
    <w:rsid w:val="00790BB9"/>
    <w:rsid w:val="00790D9C"/>
    <w:rsid w:val="0079117F"/>
    <w:rsid w:val="0079199B"/>
    <w:rsid w:val="007923BB"/>
    <w:rsid w:val="007927C9"/>
    <w:rsid w:val="0079316C"/>
    <w:rsid w:val="007932F6"/>
    <w:rsid w:val="0079349E"/>
    <w:rsid w:val="007935A5"/>
    <w:rsid w:val="007937F4"/>
    <w:rsid w:val="00793A95"/>
    <w:rsid w:val="00793AF9"/>
    <w:rsid w:val="00793C57"/>
    <w:rsid w:val="00793CC1"/>
    <w:rsid w:val="007940A5"/>
    <w:rsid w:val="007941F2"/>
    <w:rsid w:val="00794484"/>
    <w:rsid w:val="0079459A"/>
    <w:rsid w:val="007947A9"/>
    <w:rsid w:val="00794B09"/>
    <w:rsid w:val="00794EF5"/>
    <w:rsid w:val="00794FAD"/>
    <w:rsid w:val="0079503B"/>
    <w:rsid w:val="00795095"/>
    <w:rsid w:val="007950E4"/>
    <w:rsid w:val="0079532D"/>
    <w:rsid w:val="007954ED"/>
    <w:rsid w:val="00795846"/>
    <w:rsid w:val="00795ABD"/>
    <w:rsid w:val="00795AC7"/>
    <w:rsid w:val="00795B7A"/>
    <w:rsid w:val="00795BCB"/>
    <w:rsid w:val="00795E0C"/>
    <w:rsid w:val="007962FC"/>
    <w:rsid w:val="007963E5"/>
    <w:rsid w:val="00796774"/>
    <w:rsid w:val="007967EC"/>
    <w:rsid w:val="00796910"/>
    <w:rsid w:val="00796AFC"/>
    <w:rsid w:val="00796C2D"/>
    <w:rsid w:val="00797141"/>
    <w:rsid w:val="007972C0"/>
    <w:rsid w:val="007973AB"/>
    <w:rsid w:val="007973D3"/>
    <w:rsid w:val="007975D4"/>
    <w:rsid w:val="00797748"/>
    <w:rsid w:val="007979D4"/>
    <w:rsid w:val="00797B3D"/>
    <w:rsid w:val="00797C06"/>
    <w:rsid w:val="00797D54"/>
    <w:rsid w:val="007A06BA"/>
    <w:rsid w:val="007A0BB6"/>
    <w:rsid w:val="007A0BF8"/>
    <w:rsid w:val="007A0ECE"/>
    <w:rsid w:val="007A103D"/>
    <w:rsid w:val="007A1498"/>
    <w:rsid w:val="007A1670"/>
    <w:rsid w:val="007A17FB"/>
    <w:rsid w:val="007A1C6C"/>
    <w:rsid w:val="007A2056"/>
    <w:rsid w:val="007A2102"/>
    <w:rsid w:val="007A2324"/>
    <w:rsid w:val="007A2357"/>
    <w:rsid w:val="007A24AD"/>
    <w:rsid w:val="007A25BD"/>
    <w:rsid w:val="007A260C"/>
    <w:rsid w:val="007A37FD"/>
    <w:rsid w:val="007A39E9"/>
    <w:rsid w:val="007A3ADA"/>
    <w:rsid w:val="007A3B28"/>
    <w:rsid w:val="007A40A9"/>
    <w:rsid w:val="007A41DE"/>
    <w:rsid w:val="007A43F2"/>
    <w:rsid w:val="007A4529"/>
    <w:rsid w:val="007A4580"/>
    <w:rsid w:val="007A4753"/>
    <w:rsid w:val="007A479E"/>
    <w:rsid w:val="007A4BA5"/>
    <w:rsid w:val="007A4EDD"/>
    <w:rsid w:val="007A4FB1"/>
    <w:rsid w:val="007A509C"/>
    <w:rsid w:val="007A53C5"/>
    <w:rsid w:val="007A5A5B"/>
    <w:rsid w:val="007A5F52"/>
    <w:rsid w:val="007A609B"/>
    <w:rsid w:val="007A645F"/>
    <w:rsid w:val="007A6BB2"/>
    <w:rsid w:val="007A6D02"/>
    <w:rsid w:val="007A6E8E"/>
    <w:rsid w:val="007A6ECE"/>
    <w:rsid w:val="007A7150"/>
    <w:rsid w:val="007A71ED"/>
    <w:rsid w:val="007A73AE"/>
    <w:rsid w:val="007A7753"/>
    <w:rsid w:val="007A77F7"/>
    <w:rsid w:val="007A7871"/>
    <w:rsid w:val="007A7D6B"/>
    <w:rsid w:val="007A7DA2"/>
    <w:rsid w:val="007A7ECF"/>
    <w:rsid w:val="007B0A56"/>
    <w:rsid w:val="007B0E91"/>
    <w:rsid w:val="007B13A5"/>
    <w:rsid w:val="007B14A5"/>
    <w:rsid w:val="007B1939"/>
    <w:rsid w:val="007B1C52"/>
    <w:rsid w:val="007B1F96"/>
    <w:rsid w:val="007B1FD3"/>
    <w:rsid w:val="007B21E2"/>
    <w:rsid w:val="007B2502"/>
    <w:rsid w:val="007B278B"/>
    <w:rsid w:val="007B28E2"/>
    <w:rsid w:val="007B2905"/>
    <w:rsid w:val="007B292E"/>
    <w:rsid w:val="007B2B6C"/>
    <w:rsid w:val="007B31BC"/>
    <w:rsid w:val="007B3357"/>
    <w:rsid w:val="007B33D5"/>
    <w:rsid w:val="007B377E"/>
    <w:rsid w:val="007B3AC8"/>
    <w:rsid w:val="007B3DA0"/>
    <w:rsid w:val="007B4274"/>
    <w:rsid w:val="007B4372"/>
    <w:rsid w:val="007B46CB"/>
    <w:rsid w:val="007B4827"/>
    <w:rsid w:val="007B4BD2"/>
    <w:rsid w:val="007B4DAF"/>
    <w:rsid w:val="007B54E0"/>
    <w:rsid w:val="007B56C1"/>
    <w:rsid w:val="007B5701"/>
    <w:rsid w:val="007B57C1"/>
    <w:rsid w:val="007B5DBB"/>
    <w:rsid w:val="007B62AB"/>
    <w:rsid w:val="007B64E6"/>
    <w:rsid w:val="007B6538"/>
    <w:rsid w:val="007B6625"/>
    <w:rsid w:val="007B668F"/>
    <w:rsid w:val="007B6B17"/>
    <w:rsid w:val="007B704A"/>
    <w:rsid w:val="007B70C7"/>
    <w:rsid w:val="007B7326"/>
    <w:rsid w:val="007B7BA2"/>
    <w:rsid w:val="007B7D82"/>
    <w:rsid w:val="007B7DCE"/>
    <w:rsid w:val="007B7F89"/>
    <w:rsid w:val="007C0360"/>
    <w:rsid w:val="007C07FA"/>
    <w:rsid w:val="007C0862"/>
    <w:rsid w:val="007C0F41"/>
    <w:rsid w:val="007C10E0"/>
    <w:rsid w:val="007C1686"/>
    <w:rsid w:val="007C20A3"/>
    <w:rsid w:val="007C20C6"/>
    <w:rsid w:val="007C2119"/>
    <w:rsid w:val="007C22A2"/>
    <w:rsid w:val="007C22B6"/>
    <w:rsid w:val="007C25B3"/>
    <w:rsid w:val="007C25BE"/>
    <w:rsid w:val="007C262F"/>
    <w:rsid w:val="007C26D3"/>
    <w:rsid w:val="007C270E"/>
    <w:rsid w:val="007C2878"/>
    <w:rsid w:val="007C299F"/>
    <w:rsid w:val="007C2BD8"/>
    <w:rsid w:val="007C2F6C"/>
    <w:rsid w:val="007C3365"/>
    <w:rsid w:val="007C34CE"/>
    <w:rsid w:val="007C34F6"/>
    <w:rsid w:val="007C3B03"/>
    <w:rsid w:val="007C3FBD"/>
    <w:rsid w:val="007C4055"/>
    <w:rsid w:val="007C4079"/>
    <w:rsid w:val="007C432A"/>
    <w:rsid w:val="007C4365"/>
    <w:rsid w:val="007C484B"/>
    <w:rsid w:val="007C49C6"/>
    <w:rsid w:val="007C4A69"/>
    <w:rsid w:val="007C502A"/>
    <w:rsid w:val="007C5193"/>
    <w:rsid w:val="007C51EA"/>
    <w:rsid w:val="007C528B"/>
    <w:rsid w:val="007C5439"/>
    <w:rsid w:val="007C5731"/>
    <w:rsid w:val="007C5A9B"/>
    <w:rsid w:val="007C5AE2"/>
    <w:rsid w:val="007C5FA1"/>
    <w:rsid w:val="007C5FA9"/>
    <w:rsid w:val="007C6256"/>
    <w:rsid w:val="007C64AC"/>
    <w:rsid w:val="007C6713"/>
    <w:rsid w:val="007C6892"/>
    <w:rsid w:val="007C68D7"/>
    <w:rsid w:val="007C696F"/>
    <w:rsid w:val="007C697C"/>
    <w:rsid w:val="007C7524"/>
    <w:rsid w:val="007C7541"/>
    <w:rsid w:val="007C7D2B"/>
    <w:rsid w:val="007C7EA3"/>
    <w:rsid w:val="007D0468"/>
    <w:rsid w:val="007D049E"/>
    <w:rsid w:val="007D04CB"/>
    <w:rsid w:val="007D054B"/>
    <w:rsid w:val="007D05D9"/>
    <w:rsid w:val="007D05DD"/>
    <w:rsid w:val="007D0736"/>
    <w:rsid w:val="007D07DD"/>
    <w:rsid w:val="007D0969"/>
    <w:rsid w:val="007D0EF3"/>
    <w:rsid w:val="007D1086"/>
    <w:rsid w:val="007D122D"/>
    <w:rsid w:val="007D14C2"/>
    <w:rsid w:val="007D1692"/>
    <w:rsid w:val="007D1732"/>
    <w:rsid w:val="007D19EA"/>
    <w:rsid w:val="007D1AE0"/>
    <w:rsid w:val="007D1C3F"/>
    <w:rsid w:val="007D2A1F"/>
    <w:rsid w:val="007D2CC1"/>
    <w:rsid w:val="007D3613"/>
    <w:rsid w:val="007D3692"/>
    <w:rsid w:val="007D36B0"/>
    <w:rsid w:val="007D3799"/>
    <w:rsid w:val="007D37B1"/>
    <w:rsid w:val="007D38F4"/>
    <w:rsid w:val="007D3F81"/>
    <w:rsid w:val="007D4764"/>
    <w:rsid w:val="007D47C3"/>
    <w:rsid w:val="007D4ACA"/>
    <w:rsid w:val="007D4AE3"/>
    <w:rsid w:val="007D4D60"/>
    <w:rsid w:val="007D5070"/>
    <w:rsid w:val="007D51E8"/>
    <w:rsid w:val="007D56B6"/>
    <w:rsid w:val="007D56CD"/>
    <w:rsid w:val="007D5F4B"/>
    <w:rsid w:val="007D5FE8"/>
    <w:rsid w:val="007D622D"/>
    <w:rsid w:val="007D62E2"/>
    <w:rsid w:val="007D656A"/>
    <w:rsid w:val="007D6644"/>
    <w:rsid w:val="007D6717"/>
    <w:rsid w:val="007D6964"/>
    <w:rsid w:val="007D69FC"/>
    <w:rsid w:val="007D6D53"/>
    <w:rsid w:val="007D7ED4"/>
    <w:rsid w:val="007D7F11"/>
    <w:rsid w:val="007E0011"/>
    <w:rsid w:val="007E0172"/>
    <w:rsid w:val="007E0285"/>
    <w:rsid w:val="007E047A"/>
    <w:rsid w:val="007E0774"/>
    <w:rsid w:val="007E07C1"/>
    <w:rsid w:val="007E0AC7"/>
    <w:rsid w:val="007E0B4F"/>
    <w:rsid w:val="007E0CED"/>
    <w:rsid w:val="007E0D66"/>
    <w:rsid w:val="007E0E5B"/>
    <w:rsid w:val="007E1634"/>
    <w:rsid w:val="007E1AF9"/>
    <w:rsid w:val="007E1B5D"/>
    <w:rsid w:val="007E1ED7"/>
    <w:rsid w:val="007E2266"/>
    <w:rsid w:val="007E240B"/>
    <w:rsid w:val="007E2A39"/>
    <w:rsid w:val="007E2B0F"/>
    <w:rsid w:val="007E33D6"/>
    <w:rsid w:val="007E3532"/>
    <w:rsid w:val="007E357F"/>
    <w:rsid w:val="007E35A6"/>
    <w:rsid w:val="007E434D"/>
    <w:rsid w:val="007E4E5D"/>
    <w:rsid w:val="007E4F84"/>
    <w:rsid w:val="007E5017"/>
    <w:rsid w:val="007E548F"/>
    <w:rsid w:val="007E5B33"/>
    <w:rsid w:val="007E5DB7"/>
    <w:rsid w:val="007E5EF5"/>
    <w:rsid w:val="007E5F5B"/>
    <w:rsid w:val="007E6592"/>
    <w:rsid w:val="007E67F0"/>
    <w:rsid w:val="007E6A1E"/>
    <w:rsid w:val="007E6FCB"/>
    <w:rsid w:val="007E739B"/>
    <w:rsid w:val="007E73AA"/>
    <w:rsid w:val="007E786D"/>
    <w:rsid w:val="007E7943"/>
    <w:rsid w:val="007F013A"/>
    <w:rsid w:val="007F01F6"/>
    <w:rsid w:val="007F037B"/>
    <w:rsid w:val="007F041B"/>
    <w:rsid w:val="007F06A3"/>
    <w:rsid w:val="007F0951"/>
    <w:rsid w:val="007F0AC8"/>
    <w:rsid w:val="007F0EC5"/>
    <w:rsid w:val="007F10B8"/>
    <w:rsid w:val="007F133E"/>
    <w:rsid w:val="007F194A"/>
    <w:rsid w:val="007F19A7"/>
    <w:rsid w:val="007F1A26"/>
    <w:rsid w:val="007F1C01"/>
    <w:rsid w:val="007F23CA"/>
    <w:rsid w:val="007F25F2"/>
    <w:rsid w:val="007F27B2"/>
    <w:rsid w:val="007F27FB"/>
    <w:rsid w:val="007F282E"/>
    <w:rsid w:val="007F2B90"/>
    <w:rsid w:val="007F301E"/>
    <w:rsid w:val="007F32DE"/>
    <w:rsid w:val="007F32F9"/>
    <w:rsid w:val="007F33F0"/>
    <w:rsid w:val="007F3728"/>
    <w:rsid w:val="007F3976"/>
    <w:rsid w:val="007F3BC7"/>
    <w:rsid w:val="007F3C22"/>
    <w:rsid w:val="007F3F24"/>
    <w:rsid w:val="007F408B"/>
    <w:rsid w:val="007F41D7"/>
    <w:rsid w:val="007F4395"/>
    <w:rsid w:val="007F485A"/>
    <w:rsid w:val="007F588B"/>
    <w:rsid w:val="007F59E3"/>
    <w:rsid w:val="007F59EA"/>
    <w:rsid w:val="007F5AAC"/>
    <w:rsid w:val="007F5C9E"/>
    <w:rsid w:val="007F639E"/>
    <w:rsid w:val="007F6827"/>
    <w:rsid w:val="007F6DA4"/>
    <w:rsid w:val="007F73EF"/>
    <w:rsid w:val="007F7AAE"/>
    <w:rsid w:val="007F7B1B"/>
    <w:rsid w:val="007F7D2E"/>
    <w:rsid w:val="007F7D79"/>
    <w:rsid w:val="007F7D7E"/>
    <w:rsid w:val="00800012"/>
    <w:rsid w:val="00800383"/>
    <w:rsid w:val="008003FB"/>
    <w:rsid w:val="00800AD1"/>
    <w:rsid w:val="00800DA3"/>
    <w:rsid w:val="008010EF"/>
    <w:rsid w:val="0080171F"/>
    <w:rsid w:val="008019DD"/>
    <w:rsid w:val="00801B71"/>
    <w:rsid w:val="00801C02"/>
    <w:rsid w:val="00801EF7"/>
    <w:rsid w:val="00802569"/>
    <w:rsid w:val="008028B4"/>
    <w:rsid w:val="0080299A"/>
    <w:rsid w:val="00802BBF"/>
    <w:rsid w:val="00802C4B"/>
    <w:rsid w:val="00802E95"/>
    <w:rsid w:val="008034F4"/>
    <w:rsid w:val="00803537"/>
    <w:rsid w:val="0080386F"/>
    <w:rsid w:val="00803923"/>
    <w:rsid w:val="00803D2B"/>
    <w:rsid w:val="00804011"/>
    <w:rsid w:val="00804122"/>
    <w:rsid w:val="00804641"/>
    <w:rsid w:val="0080485C"/>
    <w:rsid w:val="008048DF"/>
    <w:rsid w:val="00804A57"/>
    <w:rsid w:val="00804B32"/>
    <w:rsid w:val="00805194"/>
    <w:rsid w:val="008052F9"/>
    <w:rsid w:val="008058C7"/>
    <w:rsid w:val="0080592F"/>
    <w:rsid w:val="00805C9A"/>
    <w:rsid w:val="008061C0"/>
    <w:rsid w:val="00806245"/>
    <w:rsid w:val="00806A10"/>
    <w:rsid w:val="00806BE7"/>
    <w:rsid w:val="00806E65"/>
    <w:rsid w:val="00806ECD"/>
    <w:rsid w:val="00807037"/>
    <w:rsid w:val="008070DA"/>
    <w:rsid w:val="00807A37"/>
    <w:rsid w:val="00807A7A"/>
    <w:rsid w:val="00807B75"/>
    <w:rsid w:val="00807C30"/>
    <w:rsid w:val="00807F1F"/>
    <w:rsid w:val="0081000D"/>
    <w:rsid w:val="00810060"/>
    <w:rsid w:val="0081023F"/>
    <w:rsid w:val="00810EE2"/>
    <w:rsid w:val="00810F23"/>
    <w:rsid w:val="00810F68"/>
    <w:rsid w:val="0081101F"/>
    <w:rsid w:val="008110C0"/>
    <w:rsid w:val="00811E87"/>
    <w:rsid w:val="00812537"/>
    <w:rsid w:val="00812602"/>
    <w:rsid w:val="008126E2"/>
    <w:rsid w:val="00812C7A"/>
    <w:rsid w:val="00812E77"/>
    <w:rsid w:val="00813302"/>
    <w:rsid w:val="00813650"/>
    <w:rsid w:val="008138F5"/>
    <w:rsid w:val="00813A46"/>
    <w:rsid w:val="00813C51"/>
    <w:rsid w:val="00813CD3"/>
    <w:rsid w:val="00813F94"/>
    <w:rsid w:val="00813FA0"/>
    <w:rsid w:val="00814158"/>
    <w:rsid w:val="0081451D"/>
    <w:rsid w:val="008147B7"/>
    <w:rsid w:val="008149F0"/>
    <w:rsid w:val="00814C71"/>
    <w:rsid w:val="00814D3E"/>
    <w:rsid w:val="00814DEC"/>
    <w:rsid w:val="0081501A"/>
    <w:rsid w:val="00815090"/>
    <w:rsid w:val="008154BF"/>
    <w:rsid w:val="008157C1"/>
    <w:rsid w:val="0081592D"/>
    <w:rsid w:val="00815AEB"/>
    <w:rsid w:val="00815BE6"/>
    <w:rsid w:val="00815D8C"/>
    <w:rsid w:val="00815F17"/>
    <w:rsid w:val="00816492"/>
    <w:rsid w:val="00816493"/>
    <w:rsid w:val="0081656F"/>
    <w:rsid w:val="00816AA8"/>
    <w:rsid w:val="00816EE5"/>
    <w:rsid w:val="00816F80"/>
    <w:rsid w:val="0081722B"/>
    <w:rsid w:val="008176F0"/>
    <w:rsid w:val="0081777B"/>
    <w:rsid w:val="00817893"/>
    <w:rsid w:val="0081799F"/>
    <w:rsid w:val="008179C1"/>
    <w:rsid w:val="00817A5F"/>
    <w:rsid w:val="00817BBD"/>
    <w:rsid w:val="00817CA5"/>
    <w:rsid w:val="00817E16"/>
    <w:rsid w:val="00817F6E"/>
    <w:rsid w:val="00820263"/>
    <w:rsid w:val="008203B6"/>
    <w:rsid w:val="00820486"/>
    <w:rsid w:val="008208D3"/>
    <w:rsid w:val="00820AF3"/>
    <w:rsid w:val="00820E8A"/>
    <w:rsid w:val="0082134F"/>
    <w:rsid w:val="0082171C"/>
    <w:rsid w:val="00821961"/>
    <w:rsid w:val="00821B97"/>
    <w:rsid w:val="00821DE9"/>
    <w:rsid w:val="00821FA8"/>
    <w:rsid w:val="00821FCE"/>
    <w:rsid w:val="008222C3"/>
    <w:rsid w:val="00822398"/>
    <w:rsid w:val="008224D9"/>
    <w:rsid w:val="0082258D"/>
    <w:rsid w:val="00822613"/>
    <w:rsid w:val="00822878"/>
    <w:rsid w:val="0082292C"/>
    <w:rsid w:val="00822EEC"/>
    <w:rsid w:val="0082310A"/>
    <w:rsid w:val="0082316E"/>
    <w:rsid w:val="0082320A"/>
    <w:rsid w:val="00823AD3"/>
    <w:rsid w:val="00823CBA"/>
    <w:rsid w:val="00823CFB"/>
    <w:rsid w:val="00823DC3"/>
    <w:rsid w:val="00823EE6"/>
    <w:rsid w:val="00824237"/>
    <w:rsid w:val="00824402"/>
    <w:rsid w:val="00824486"/>
    <w:rsid w:val="00824907"/>
    <w:rsid w:val="00824911"/>
    <w:rsid w:val="00824AEA"/>
    <w:rsid w:val="00824BEC"/>
    <w:rsid w:val="0082546A"/>
    <w:rsid w:val="00825618"/>
    <w:rsid w:val="0082575E"/>
    <w:rsid w:val="0082595D"/>
    <w:rsid w:val="00825B23"/>
    <w:rsid w:val="00825C80"/>
    <w:rsid w:val="00826197"/>
    <w:rsid w:val="008262E8"/>
    <w:rsid w:val="0082634E"/>
    <w:rsid w:val="008263D6"/>
    <w:rsid w:val="00826564"/>
    <w:rsid w:val="00826B15"/>
    <w:rsid w:val="00826C84"/>
    <w:rsid w:val="0082721B"/>
    <w:rsid w:val="00827260"/>
    <w:rsid w:val="00827389"/>
    <w:rsid w:val="008274F7"/>
    <w:rsid w:val="00827643"/>
    <w:rsid w:val="00827B89"/>
    <w:rsid w:val="00827ED5"/>
    <w:rsid w:val="00830844"/>
    <w:rsid w:val="00830895"/>
    <w:rsid w:val="00830BCB"/>
    <w:rsid w:val="00830DF9"/>
    <w:rsid w:val="00830E22"/>
    <w:rsid w:val="008316F4"/>
    <w:rsid w:val="00831EDC"/>
    <w:rsid w:val="00831F55"/>
    <w:rsid w:val="00831FD8"/>
    <w:rsid w:val="0083208F"/>
    <w:rsid w:val="00832576"/>
    <w:rsid w:val="008326E0"/>
    <w:rsid w:val="00832C0B"/>
    <w:rsid w:val="00832FE5"/>
    <w:rsid w:val="008337D5"/>
    <w:rsid w:val="00833C3C"/>
    <w:rsid w:val="0083435C"/>
    <w:rsid w:val="00834A72"/>
    <w:rsid w:val="00834D06"/>
    <w:rsid w:val="00834D65"/>
    <w:rsid w:val="00834E02"/>
    <w:rsid w:val="008356FA"/>
    <w:rsid w:val="0083582C"/>
    <w:rsid w:val="00835C85"/>
    <w:rsid w:val="00835EE2"/>
    <w:rsid w:val="00836142"/>
    <w:rsid w:val="0083629B"/>
    <w:rsid w:val="00836559"/>
    <w:rsid w:val="008365F6"/>
    <w:rsid w:val="00836961"/>
    <w:rsid w:val="00836A40"/>
    <w:rsid w:val="00836A93"/>
    <w:rsid w:val="00836C7F"/>
    <w:rsid w:val="00836E60"/>
    <w:rsid w:val="00836FBA"/>
    <w:rsid w:val="00837008"/>
    <w:rsid w:val="0083715A"/>
    <w:rsid w:val="0083718A"/>
    <w:rsid w:val="008371DD"/>
    <w:rsid w:val="008377F4"/>
    <w:rsid w:val="00837A7D"/>
    <w:rsid w:val="00837AC8"/>
    <w:rsid w:val="00837CA6"/>
    <w:rsid w:val="00837E27"/>
    <w:rsid w:val="00837E51"/>
    <w:rsid w:val="00837EB5"/>
    <w:rsid w:val="0083E3C3"/>
    <w:rsid w:val="0084001B"/>
    <w:rsid w:val="00840851"/>
    <w:rsid w:val="008408B4"/>
    <w:rsid w:val="00840C5E"/>
    <w:rsid w:val="008411A3"/>
    <w:rsid w:val="0084182B"/>
    <w:rsid w:val="008419B7"/>
    <w:rsid w:val="00841B6A"/>
    <w:rsid w:val="00841CF3"/>
    <w:rsid w:val="00841D9E"/>
    <w:rsid w:val="00841DFF"/>
    <w:rsid w:val="00842024"/>
    <w:rsid w:val="00842234"/>
    <w:rsid w:val="008426BD"/>
    <w:rsid w:val="008427C7"/>
    <w:rsid w:val="00842B1C"/>
    <w:rsid w:val="00842C8E"/>
    <w:rsid w:val="00842DD2"/>
    <w:rsid w:val="008435E5"/>
    <w:rsid w:val="008436BB"/>
    <w:rsid w:val="00843A8D"/>
    <w:rsid w:val="00843BCD"/>
    <w:rsid w:val="00843C30"/>
    <w:rsid w:val="00844039"/>
    <w:rsid w:val="00844244"/>
    <w:rsid w:val="00844266"/>
    <w:rsid w:val="00844412"/>
    <w:rsid w:val="00844542"/>
    <w:rsid w:val="00844A07"/>
    <w:rsid w:val="008457D7"/>
    <w:rsid w:val="00845D2A"/>
    <w:rsid w:val="00845F5F"/>
    <w:rsid w:val="00846BCA"/>
    <w:rsid w:val="00846CA8"/>
    <w:rsid w:val="008471BC"/>
    <w:rsid w:val="008472A5"/>
    <w:rsid w:val="00847562"/>
    <w:rsid w:val="00847775"/>
    <w:rsid w:val="00847ACD"/>
    <w:rsid w:val="00847B5A"/>
    <w:rsid w:val="00847B8E"/>
    <w:rsid w:val="00847C15"/>
    <w:rsid w:val="00847DDB"/>
    <w:rsid w:val="00847EF8"/>
    <w:rsid w:val="008503A4"/>
    <w:rsid w:val="0085055F"/>
    <w:rsid w:val="00850655"/>
    <w:rsid w:val="008508F0"/>
    <w:rsid w:val="008509FD"/>
    <w:rsid w:val="00850D34"/>
    <w:rsid w:val="008511BB"/>
    <w:rsid w:val="00851291"/>
    <w:rsid w:val="008515A7"/>
    <w:rsid w:val="008515C2"/>
    <w:rsid w:val="008515CD"/>
    <w:rsid w:val="008515E6"/>
    <w:rsid w:val="00851620"/>
    <w:rsid w:val="00851B4B"/>
    <w:rsid w:val="00851BF7"/>
    <w:rsid w:val="00851C47"/>
    <w:rsid w:val="00851F24"/>
    <w:rsid w:val="0085255C"/>
    <w:rsid w:val="008525CF"/>
    <w:rsid w:val="008528BF"/>
    <w:rsid w:val="00852936"/>
    <w:rsid w:val="00852C14"/>
    <w:rsid w:val="00852D97"/>
    <w:rsid w:val="008534EA"/>
    <w:rsid w:val="008535DF"/>
    <w:rsid w:val="00853C09"/>
    <w:rsid w:val="00853DB7"/>
    <w:rsid w:val="00853E68"/>
    <w:rsid w:val="008543EC"/>
    <w:rsid w:val="008547AA"/>
    <w:rsid w:val="00854809"/>
    <w:rsid w:val="00854A01"/>
    <w:rsid w:val="00854FC1"/>
    <w:rsid w:val="0085570D"/>
    <w:rsid w:val="00855722"/>
    <w:rsid w:val="008559C4"/>
    <w:rsid w:val="00855B07"/>
    <w:rsid w:val="00855B84"/>
    <w:rsid w:val="00856233"/>
    <w:rsid w:val="0085626B"/>
    <w:rsid w:val="0085637C"/>
    <w:rsid w:val="008563B4"/>
    <w:rsid w:val="008568AB"/>
    <w:rsid w:val="008568E1"/>
    <w:rsid w:val="0085693A"/>
    <w:rsid w:val="00856B61"/>
    <w:rsid w:val="00856C8C"/>
    <w:rsid w:val="00856EF6"/>
    <w:rsid w:val="00857133"/>
    <w:rsid w:val="0085718F"/>
    <w:rsid w:val="0085720D"/>
    <w:rsid w:val="008578BE"/>
    <w:rsid w:val="00857B94"/>
    <w:rsid w:val="00857BF6"/>
    <w:rsid w:val="00857C3C"/>
    <w:rsid w:val="00857D38"/>
    <w:rsid w:val="00857FBD"/>
    <w:rsid w:val="008603DF"/>
    <w:rsid w:val="008606BF"/>
    <w:rsid w:val="00860BCC"/>
    <w:rsid w:val="00860C1F"/>
    <w:rsid w:val="008613D3"/>
    <w:rsid w:val="008614B3"/>
    <w:rsid w:val="00861847"/>
    <w:rsid w:val="0086184E"/>
    <w:rsid w:val="00861905"/>
    <w:rsid w:val="00861E40"/>
    <w:rsid w:val="00861F77"/>
    <w:rsid w:val="00862157"/>
    <w:rsid w:val="00862188"/>
    <w:rsid w:val="0086285F"/>
    <w:rsid w:val="0086299F"/>
    <w:rsid w:val="00862AC4"/>
    <w:rsid w:val="00862DE0"/>
    <w:rsid w:val="00862EA6"/>
    <w:rsid w:val="00862F04"/>
    <w:rsid w:val="00863120"/>
    <w:rsid w:val="008633ED"/>
    <w:rsid w:val="00863722"/>
    <w:rsid w:val="00863811"/>
    <w:rsid w:val="008638E4"/>
    <w:rsid w:val="00863C1D"/>
    <w:rsid w:val="00863F5C"/>
    <w:rsid w:val="00864271"/>
    <w:rsid w:val="0086464C"/>
    <w:rsid w:val="00864C48"/>
    <w:rsid w:val="008650E7"/>
    <w:rsid w:val="00865116"/>
    <w:rsid w:val="008651A2"/>
    <w:rsid w:val="00865257"/>
    <w:rsid w:val="00865A0A"/>
    <w:rsid w:val="00865C9D"/>
    <w:rsid w:val="00865D39"/>
    <w:rsid w:val="008665E0"/>
    <w:rsid w:val="00866677"/>
    <w:rsid w:val="00866872"/>
    <w:rsid w:val="00866AE1"/>
    <w:rsid w:val="00866F44"/>
    <w:rsid w:val="00867481"/>
    <w:rsid w:val="00867B47"/>
    <w:rsid w:val="00867B6D"/>
    <w:rsid w:val="00867B95"/>
    <w:rsid w:val="00867DA2"/>
    <w:rsid w:val="008703DB"/>
    <w:rsid w:val="00870498"/>
    <w:rsid w:val="00870BF8"/>
    <w:rsid w:val="00870D60"/>
    <w:rsid w:val="00871240"/>
    <w:rsid w:val="00871C29"/>
    <w:rsid w:val="00871CA9"/>
    <w:rsid w:val="00871E7E"/>
    <w:rsid w:val="00872006"/>
    <w:rsid w:val="00872391"/>
    <w:rsid w:val="008724F4"/>
    <w:rsid w:val="008727C0"/>
    <w:rsid w:val="0087286B"/>
    <w:rsid w:val="00872A51"/>
    <w:rsid w:val="00872C85"/>
    <w:rsid w:val="0087306F"/>
    <w:rsid w:val="008736A4"/>
    <w:rsid w:val="00873723"/>
    <w:rsid w:val="00873960"/>
    <w:rsid w:val="0087397E"/>
    <w:rsid w:val="008739C3"/>
    <w:rsid w:val="00873CA6"/>
    <w:rsid w:val="00873EF9"/>
    <w:rsid w:val="00873F46"/>
    <w:rsid w:val="00873FCB"/>
    <w:rsid w:val="0087409B"/>
    <w:rsid w:val="00874232"/>
    <w:rsid w:val="00874421"/>
    <w:rsid w:val="00874754"/>
    <w:rsid w:val="008748DC"/>
    <w:rsid w:val="00874BC4"/>
    <w:rsid w:val="00874D05"/>
    <w:rsid w:val="00874E0A"/>
    <w:rsid w:val="008752C6"/>
    <w:rsid w:val="008757F1"/>
    <w:rsid w:val="00875BB3"/>
    <w:rsid w:val="00875E3F"/>
    <w:rsid w:val="00876E58"/>
    <w:rsid w:val="00876F01"/>
    <w:rsid w:val="008778D4"/>
    <w:rsid w:val="00880266"/>
    <w:rsid w:val="00880337"/>
    <w:rsid w:val="00880390"/>
    <w:rsid w:val="00880572"/>
    <w:rsid w:val="008805E8"/>
    <w:rsid w:val="008807DE"/>
    <w:rsid w:val="008808BF"/>
    <w:rsid w:val="0088096F"/>
    <w:rsid w:val="00881054"/>
    <w:rsid w:val="00881293"/>
    <w:rsid w:val="0088138F"/>
    <w:rsid w:val="008816C1"/>
    <w:rsid w:val="00881B45"/>
    <w:rsid w:val="008820A0"/>
    <w:rsid w:val="008823B6"/>
    <w:rsid w:val="00882402"/>
    <w:rsid w:val="00882420"/>
    <w:rsid w:val="0088257C"/>
    <w:rsid w:val="00882A7C"/>
    <w:rsid w:val="00882B66"/>
    <w:rsid w:val="00882C8C"/>
    <w:rsid w:val="008834EB"/>
    <w:rsid w:val="00883A9B"/>
    <w:rsid w:val="00883ADD"/>
    <w:rsid w:val="00883CDA"/>
    <w:rsid w:val="00883D4C"/>
    <w:rsid w:val="008840F3"/>
    <w:rsid w:val="00884310"/>
    <w:rsid w:val="008845F2"/>
    <w:rsid w:val="00884834"/>
    <w:rsid w:val="008848B9"/>
    <w:rsid w:val="00884D18"/>
    <w:rsid w:val="008850F3"/>
    <w:rsid w:val="008854B0"/>
    <w:rsid w:val="00885635"/>
    <w:rsid w:val="0088571B"/>
    <w:rsid w:val="008859D1"/>
    <w:rsid w:val="00885EDE"/>
    <w:rsid w:val="008861F0"/>
    <w:rsid w:val="008865FA"/>
    <w:rsid w:val="00886843"/>
    <w:rsid w:val="00886C36"/>
    <w:rsid w:val="00886E9C"/>
    <w:rsid w:val="00886EED"/>
    <w:rsid w:val="00886F1F"/>
    <w:rsid w:val="00886F50"/>
    <w:rsid w:val="0088721E"/>
    <w:rsid w:val="008872A7"/>
    <w:rsid w:val="00887587"/>
    <w:rsid w:val="008876A0"/>
    <w:rsid w:val="00887C3F"/>
    <w:rsid w:val="008900D4"/>
    <w:rsid w:val="008904D9"/>
    <w:rsid w:val="008907B5"/>
    <w:rsid w:val="00890807"/>
    <w:rsid w:val="008908EA"/>
    <w:rsid w:val="00890B17"/>
    <w:rsid w:val="00890BB6"/>
    <w:rsid w:val="00890F20"/>
    <w:rsid w:val="0089106F"/>
    <w:rsid w:val="0089112F"/>
    <w:rsid w:val="0089144A"/>
    <w:rsid w:val="00891FF4"/>
    <w:rsid w:val="00892178"/>
    <w:rsid w:val="00892334"/>
    <w:rsid w:val="00892733"/>
    <w:rsid w:val="008927A4"/>
    <w:rsid w:val="0089282A"/>
    <w:rsid w:val="00892870"/>
    <w:rsid w:val="00892A15"/>
    <w:rsid w:val="00892EAB"/>
    <w:rsid w:val="0089311D"/>
    <w:rsid w:val="0089343F"/>
    <w:rsid w:val="00893A9B"/>
    <w:rsid w:val="00893F2B"/>
    <w:rsid w:val="0089401F"/>
    <w:rsid w:val="00894039"/>
    <w:rsid w:val="00894146"/>
    <w:rsid w:val="0089446E"/>
    <w:rsid w:val="0089455F"/>
    <w:rsid w:val="008945D8"/>
    <w:rsid w:val="008947CE"/>
    <w:rsid w:val="00894A41"/>
    <w:rsid w:val="00894B2C"/>
    <w:rsid w:val="00894FD6"/>
    <w:rsid w:val="008950C1"/>
    <w:rsid w:val="00895113"/>
    <w:rsid w:val="0089525F"/>
    <w:rsid w:val="00895450"/>
    <w:rsid w:val="0089569B"/>
    <w:rsid w:val="008957AE"/>
    <w:rsid w:val="00895A4D"/>
    <w:rsid w:val="00895ED0"/>
    <w:rsid w:val="008963B9"/>
    <w:rsid w:val="008964F1"/>
    <w:rsid w:val="0089665B"/>
    <w:rsid w:val="00896674"/>
    <w:rsid w:val="00896809"/>
    <w:rsid w:val="00896911"/>
    <w:rsid w:val="00896C25"/>
    <w:rsid w:val="00896FEE"/>
    <w:rsid w:val="00896FEF"/>
    <w:rsid w:val="008970C6"/>
    <w:rsid w:val="008979AB"/>
    <w:rsid w:val="00897A4C"/>
    <w:rsid w:val="008A02A0"/>
    <w:rsid w:val="008A04C4"/>
    <w:rsid w:val="008A05B3"/>
    <w:rsid w:val="008A07CF"/>
    <w:rsid w:val="008A0995"/>
    <w:rsid w:val="008A0B5D"/>
    <w:rsid w:val="008A0CC9"/>
    <w:rsid w:val="008A0F25"/>
    <w:rsid w:val="008A1012"/>
    <w:rsid w:val="008A14A5"/>
    <w:rsid w:val="008A156E"/>
    <w:rsid w:val="008A162F"/>
    <w:rsid w:val="008A1673"/>
    <w:rsid w:val="008A20EC"/>
    <w:rsid w:val="008A2171"/>
    <w:rsid w:val="008A21CB"/>
    <w:rsid w:val="008A2359"/>
    <w:rsid w:val="008A260B"/>
    <w:rsid w:val="008A26E1"/>
    <w:rsid w:val="008A2A99"/>
    <w:rsid w:val="008A2E05"/>
    <w:rsid w:val="008A306F"/>
    <w:rsid w:val="008A3152"/>
    <w:rsid w:val="008A3182"/>
    <w:rsid w:val="008A324C"/>
    <w:rsid w:val="008A387B"/>
    <w:rsid w:val="008A3997"/>
    <w:rsid w:val="008A4102"/>
    <w:rsid w:val="008A42C6"/>
    <w:rsid w:val="008A43E3"/>
    <w:rsid w:val="008A43EA"/>
    <w:rsid w:val="008A486F"/>
    <w:rsid w:val="008A4AF7"/>
    <w:rsid w:val="008A4BE6"/>
    <w:rsid w:val="008A4FC8"/>
    <w:rsid w:val="008A581C"/>
    <w:rsid w:val="008A5963"/>
    <w:rsid w:val="008A5B44"/>
    <w:rsid w:val="008A5D09"/>
    <w:rsid w:val="008A5F68"/>
    <w:rsid w:val="008A63CA"/>
    <w:rsid w:val="008A657E"/>
    <w:rsid w:val="008A6894"/>
    <w:rsid w:val="008A7236"/>
    <w:rsid w:val="008A734B"/>
    <w:rsid w:val="008A7466"/>
    <w:rsid w:val="008A755A"/>
    <w:rsid w:val="008A7620"/>
    <w:rsid w:val="008A7BA7"/>
    <w:rsid w:val="008A7DD9"/>
    <w:rsid w:val="008A7E4C"/>
    <w:rsid w:val="008B011A"/>
    <w:rsid w:val="008B06F0"/>
    <w:rsid w:val="008B0815"/>
    <w:rsid w:val="008B08EC"/>
    <w:rsid w:val="008B0967"/>
    <w:rsid w:val="008B09C6"/>
    <w:rsid w:val="008B0A8D"/>
    <w:rsid w:val="008B0C1B"/>
    <w:rsid w:val="008B0EA9"/>
    <w:rsid w:val="008B13ED"/>
    <w:rsid w:val="008B14EF"/>
    <w:rsid w:val="008B15A9"/>
    <w:rsid w:val="008B182D"/>
    <w:rsid w:val="008B1CE5"/>
    <w:rsid w:val="008B1DF1"/>
    <w:rsid w:val="008B1E50"/>
    <w:rsid w:val="008B20AB"/>
    <w:rsid w:val="008B20EF"/>
    <w:rsid w:val="008B22AA"/>
    <w:rsid w:val="008B2366"/>
    <w:rsid w:val="008B25C9"/>
    <w:rsid w:val="008B26E1"/>
    <w:rsid w:val="008B2E63"/>
    <w:rsid w:val="008B31A3"/>
    <w:rsid w:val="008B3A0E"/>
    <w:rsid w:val="008B3BF9"/>
    <w:rsid w:val="008B4321"/>
    <w:rsid w:val="008B44A5"/>
    <w:rsid w:val="008B4598"/>
    <w:rsid w:val="008B48CB"/>
    <w:rsid w:val="008B4927"/>
    <w:rsid w:val="008B49F6"/>
    <w:rsid w:val="008B4AB9"/>
    <w:rsid w:val="008B4B8A"/>
    <w:rsid w:val="008B4C56"/>
    <w:rsid w:val="008B5130"/>
    <w:rsid w:val="008B5135"/>
    <w:rsid w:val="008B5437"/>
    <w:rsid w:val="008B545D"/>
    <w:rsid w:val="008B58C6"/>
    <w:rsid w:val="008B58CF"/>
    <w:rsid w:val="008B5A01"/>
    <w:rsid w:val="008B5A26"/>
    <w:rsid w:val="008B5E0C"/>
    <w:rsid w:val="008B635E"/>
    <w:rsid w:val="008B667C"/>
    <w:rsid w:val="008B66C9"/>
    <w:rsid w:val="008B68AB"/>
    <w:rsid w:val="008B6ADB"/>
    <w:rsid w:val="008B71B6"/>
    <w:rsid w:val="008B76AD"/>
    <w:rsid w:val="008B7725"/>
    <w:rsid w:val="008B77DE"/>
    <w:rsid w:val="008C05F3"/>
    <w:rsid w:val="008C0652"/>
    <w:rsid w:val="008C08BB"/>
    <w:rsid w:val="008C0E20"/>
    <w:rsid w:val="008C0EA5"/>
    <w:rsid w:val="008C1038"/>
    <w:rsid w:val="008C1045"/>
    <w:rsid w:val="008C16D6"/>
    <w:rsid w:val="008C1859"/>
    <w:rsid w:val="008C188A"/>
    <w:rsid w:val="008C1B0F"/>
    <w:rsid w:val="008C1C7E"/>
    <w:rsid w:val="008C1C8D"/>
    <w:rsid w:val="008C2071"/>
    <w:rsid w:val="008C248F"/>
    <w:rsid w:val="008C2699"/>
    <w:rsid w:val="008C2989"/>
    <w:rsid w:val="008C29FC"/>
    <w:rsid w:val="008C2C13"/>
    <w:rsid w:val="008C2F3E"/>
    <w:rsid w:val="008C2F54"/>
    <w:rsid w:val="008C324F"/>
    <w:rsid w:val="008C345F"/>
    <w:rsid w:val="008C349B"/>
    <w:rsid w:val="008C351F"/>
    <w:rsid w:val="008C3684"/>
    <w:rsid w:val="008C3689"/>
    <w:rsid w:val="008C3C26"/>
    <w:rsid w:val="008C3E70"/>
    <w:rsid w:val="008C4000"/>
    <w:rsid w:val="008C40C7"/>
    <w:rsid w:val="008C419A"/>
    <w:rsid w:val="008C48CA"/>
    <w:rsid w:val="008C504F"/>
    <w:rsid w:val="008C5233"/>
    <w:rsid w:val="008C5349"/>
    <w:rsid w:val="008C53AF"/>
    <w:rsid w:val="008C5596"/>
    <w:rsid w:val="008C5740"/>
    <w:rsid w:val="008C5946"/>
    <w:rsid w:val="008C5988"/>
    <w:rsid w:val="008C6330"/>
    <w:rsid w:val="008C6591"/>
    <w:rsid w:val="008C6822"/>
    <w:rsid w:val="008C6D3D"/>
    <w:rsid w:val="008C6FE3"/>
    <w:rsid w:val="008C7467"/>
    <w:rsid w:val="008C7765"/>
    <w:rsid w:val="008C7940"/>
    <w:rsid w:val="008C7A44"/>
    <w:rsid w:val="008C7B64"/>
    <w:rsid w:val="008C7E5C"/>
    <w:rsid w:val="008C7EF1"/>
    <w:rsid w:val="008D02BE"/>
    <w:rsid w:val="008D046D"/>
    <w:rsid w:val="008D065D"/>
    <w:rsid w:val="008D07AD"/>
    <w:rsid w:val="008D07B0"/>
    <w:rsid w:val="008D0832"/>
    <w:rsid w:val="008D0A6D"/>
    <w:rsid w:val="008D0E22"/>
    <w:rsid w:val="008D0E36"/>
    <w:rsid w:val="008D0F63"/>
    <w:rsid w:val="008D0FEC"/>
    <w:rsid w:val="008D11F1"/>
    <w:rsid w:val="008D11FF"/>
    <w:rsid w:val="008D126E"/>
    <w:rsid w:val="008D1594"/>
    <w:rsid w:val="008D1C19"/>
    <w:rsid w:val="008D1CE0"/>
    <w:rsid w:val="008D1DF4"/>
    <w:rsid w:val="008D1FD9"/>
    <w:rsid w:val="008D21E0"/>
    <w:rsid w:val="008D26F1"/>
    <w:rsid w:val="008D2BFA"/>
    <w:rsid w:val="008D2C3E"/>
    <w:rsid w:val="008D3001"/>
    <w:rsid w:val="008D3348"/>
    <w:rsid w:val="008D3463"/>
    <w:rsid w:val="008D35E3"/>
    <w:rsid w:val="008D3B05"/>
    <w:rsid w:val="008D40D0"/>
    <w:rsid w:val="008D4190"/>
    <w:rsid w:val="008D42DC"/>
    <w:rsid w:val="008D46A9"/>
    <w:rsid w:val="008D4E5C"/>
    <w:rsid w:val="008D5060"/>
    <w:rsid w:val="008D581F"/>
    <w:rsid w:val="008D5D56"/>
    <w:rsid w:val="008D5EBD"/>
    <w:rsid w:val="008D5FBA"/>
    <w:rsid w:val="008D6355"/>
    <w:rsid w:val="008D63A3"/>
    <w:rsid w:val="008D6542"/>
    <w:rsid w:val="008D65D8"/>
    <w:rsid w:val="008D67B3"/>
    <w:rsid w:val="008D690E"/>
    <w:rsid w:val="008D6AF8"/>
    <w:rsid w:val="008D6DD6"/>
    <w:rsid w:val="008D6E57"/>
    <w:rsid w:val="008D6F88"/>
    <w:rsid w:val="008D6F8E"/>
    <w:rsid w:val="008D7107"/>
    <w:rsid w:val="008D7451"/>
    <w:rsid w:val="008D79BE"/>
    <w:rsid w:val="008D7D8C"/>
    <w:rsid w:val="008E0217"/>
    <w:rsid w:val="008E045B"/>
    <w:rsid w:val="008E0559"/>
    <w:rsid w:val="008E05C7"/>
    <w:rsid w:val="008E06C8"/>
    <w:rsid w:val="008E0BF1"/>
    <w:rsid w:val="008E0CCD"/>
    <w:rsid w:val="008E0E1B"/>
    <w:rsid w:val="008E0F3D"/>
    <w:rsid w:val="008E105B"/>
    <w:rsid w:val="008E1101"/>
    <w:rsid w:val="008E12EC"/>
    <w:rsid w:val="008E13A6"/>
    <w:rsid w:val="008E14CD"/>
    <w:rsid w:val="008E16B5"/>
    <w:rsid w:val="008E16C4"/>
    <w:rsid w:val="008E183E"/>
    <w:rsid w:val="008E185E"/>
    <w:rsid w:val="008E1BD4"/>
    <w:rsid w:val="008E1F8F"/>
    <w:rsid w:val="008E1FD6"/>
    <w:rsid w:val="008E2578"/>
    <w:rsid w:val="008E26E5"/>
    <w:rsid w:val="008E26EC"/>
    <w:rsid w:val="008E292C"/>
    <w:rsid w:val="008E2B2A"/>
    <w:rsid w:val="008E2C09"/>
    <w:rsid w:val="008E2C68"/>
    <w:rsid w:val="008E2EA4"/>
    <w:rsid w:val="008E358E"/>
    <w:rsid w:val="008E361F"/>
    <w:rsid w:val="008E3656"/>
    <w:rsid w:val="008E3E2D"/>
    <w:rsid w:val="008E4067"/>
    <w:rsid w:val="008E41FE"/>
    <w:rsid w:val="008E434A"/>
    <w:rsid w:val="008E45C6"/>
    <w:rsid w:val="008E4827"/>
    <w:rsid w:val="008E48C7"/>
    <w:rsid w:val="008E48D6"/>
    <w:rsid w:val="008E49F7"/>
    <w:rsid w:val="008E4A5A"/>
    <w:rsid w:val="008E4BAE"/>
    <w:rsid w:val="008E4F6C"/>
    <w:rsid w:val="008E51F9"/>
    <w:rsid w:val="008E5AC5"/>
    <w:rsid w:val="008E5BB5"/>
    <w:rsid w:val="008E5E20"/>
    <w:rsid w:val="008E6011"/>
    <w:rsid w:val="008E6032"/>
    <w:rsid w:val="008E6432"/>
    <w:rsid w:val="008E6500"/>
    <w:rsid w:val="008E6754"/>
    <w:rsid w:val="008E67AF"/>
    <w:rsid w:val="008E6C54"/>
    <w:rsid w:val="008E6D94"/>
    <w:rsid w:val="008E6FDB"/>
    <w:rsid w:val="008E75FB"/>
    <w:rsid w:val="008E765E"/>
    <w:rsid w:val="008E772B"/>
    <w:rsid w:val="008E7737"/>
    <w:rsid w:val="008E78CF"/>
    <w:rsid w:val="008E7B75"/>
    <w:rsid w:val="008E7B9E"/>
    <w:rsid w:val="008E7BB6"/>
    <w:rsid w:val="008E7E0F"/>
    <w:rsid w:val="008E7F93"/>
    <w:rsid w:val="008E7F99"/>
    <w:rsid w:val="008F00AD"/>
    <w:rsid w:val="008F0366"/>
    <w:rsid w:val="008F0416"/>
    <w:rsid w:val="008F0743"/>
    <w:rsid w:val="008F094F"/>
    <w:rsid w:val="008F0A56"/>
    <w:rsid w:val="008F0D5B"/>
    <w:rsid w:val="008F0D6A"/>
    <w:rsid w:val="008F0F80"/>
    <w:rsid w:val="008F1137"/>
    <w:rsid w:val="008F1458"/>
    <w:rsid w:val="008F16AD"/>
    <w:rsid w:val="008F1808"/>
    <w:rsid w:val="008F197D"/>
    <w:rsid w:val="008F1C6A"/>
    <w:rsid w:val="008F1DB8"/>
    <w:rsid w:val="008F1F33"/>
    <w:rsid w:val="008F23B1"/>
    <w:rsid w:val="008F26EF"/>
    <w:rsid w:val="008F2939"/>
    <w:rsid w:val="008F2CD1"/>
    <w:rsid w:val="008F2ED8"/>
    <w:rsid w:val="008F3366"/>
    <w:rsid w:val="008F336F"/>
    <w:rsid w:val="008F342E"/>
    <w:rsid w:val="008F3833"/>
    <w:rsid w:val="008F38B9"/>
    <w:rsid w:val="008F39A9"/>
    <w:rsid w:val="008F3CDF"/>
    <w:rsid w:val="008F3ED4"/>
    <w:rsid w:val="008F3F9C"/>
    <w:rsid w:val="008F4010"/>
    <w:rsid w:val="008F463C"/>
    <w:rsid w:val="008F468B"/>
    <w:rsid w:val="008F4929"/>
    <w:rsid w:val="008F4CB4"/>
    <w:rsid w:val="008F4EAB"/>
    <w:rsid w:val="008F4F80"/>
    <w:rsid w:val="008F4FCF"/>
    <w:rsid w:val="008F4FEF"/>
    <w:rsid w:val="008F52EA"/>
    <w:rsid w:val="008F543B"/>
    <w:rsid w:val="008F5641"/>
    <w:rsid w:val="008F5713"/>
    <w:rsid w:val="008F5989"/>
    <w:rsid w:val="008F5A84"/>
    <w:rsid w:val="008F5AC1"/>
    <w:rsid w:val="008F5C2A"/>
    <w:rsid w:val="008F5CC1"/>
    <w:rsid w:val="008F5F58"/>
    <w:rsid w:val="008F609F"/>
    <w:rsid w:val="008F625E"/>
    <w:rsid w:val="008F64C6"/>
    <w:rsid w:val="008F66BA"/>
    <w:rsid w:val="008F6726"/>
    <w:rsid w:val="008F6F12"/>
    <w:rsid w:val="008F7464"/>
    <w:rsid w:val="008F74E1"/>
    <w:rsid w:val="008F7750"/>
    <w:rsid w:val="008F788B"/>
    <w:rsid w:val="008F7EC4"/>
    <w:rsid w:val="008F7EED"/>
    <w:rsid w:val="009009DD"/>
    <w:rsid w:val="00900AF3"/>
    <w:rsid w:val="00900BBD"/>
    <w:rsid w:val="00900F9F"/>
    <w:rsid w:val="009010CC"/>
    <w:rsid w:val="009012D4"/>
    <w:rsid w:val="0090156A"/>
    <w:rsid w:val="00901662"/>
    <w:rsid w:val="00901DCE"/>
    <w:rsid w:val="00902517"/>
    <w:rsid w:val="00902578"/>
    <w:rsid w:val="00902597"/>
    <w:rsid w:val="00902813"/>
    <w:rsid w:val="009028F5"/>
    <w:rsid w:val="0090291F"/>
    <w:rsid w:val="00902DEB"/>
    <w:rsid w:val="00902ED7"/>
    <w:rsid w:val="00903502"/>
    <w:rsid w:val="0090356F"/>
    <w:rsid w:val="00903BD0"/>
    <w:rsid w:val="00903C1F"/>
    <w:rsid w:val="00903CAA"/>
    <w:rsid w:val="00903CAB"/>
    <w:rsid w:val="00903EEB"/>
    <w:rsid w:val="00903EFB"/>
    <w:rsid w:val="009043C2"/>
    <w:rsid w:val="00904473"/>
    <w:rsid w:val="009048EE"/>
    <w:rsid w:val="009048FF"/>
    <w:rsid w:val="00904F55"/>
    <w:rsid w:val="009053BB"/>
    <w:rsid w:val="00905715"/>
    <w:rsid w:val="0090591C"/>
    <w:rsid w:val="00905AA6"/>
    <w:rsid w:val="00905AF8"/>
    <w:rsid w:val="00905EF8"/>
    <w:rsid w:val="00905FB2"/>
    <w:rsid w:val="00906C22"/>
    <w:rsid w:val="00906DC0"/>
    <w:rsid w:val="00906F84"/>
    <w:rsid w:val="0090703E"/>
    <w:rsid w:val="009070B4"/>
    <w:rsid w:val="0090734A"/>
    <w:rsid w:val="0090748D"/>
    <w:rsid w:val="009078EF"/>
    <w:rsid w:val="00907C3E"/>
    <w:rsid w:val="00907DB3"/>
    <w:rsid w:val="0090F8CA"/>
    <w:rsid w:val="009100E9"/>
    <w:rsid w:val="0091013A"/>
    <w:rsid w:val="0091021F"/>
    <w:rsid w:val="0091053D"/>
    <w:rsid w:val="00910576"/>
    <w:rsid w:val="00910850"/>
    <w:rsid w:val="0091092D"/>
    <w:rsid w:val="00910C04"/>
    <w:rsid w:val="00910E15"/>
    <w:rsid w:val="00910F42"/>
    <w:rsid w:val="0091110B"/>
    <w:rsid w:val="0091123B"/>
    <w:rsid w:val="00911428"/>
    <w:rsid w:val="0091185E"/>
    <w:rsid w:val="0091199C"/>
    <w:rsid w:val="00911C52"/>
    <w:rsid w:val="00911D94"/>
    <w:rsid w:val="00911F3E"/>
    <w:rsid w:val="0091207D"/>
    <w:rsid w:val="00912223"/>
    <w:rsid w:val="009124A2"/>
    <w:rsid w:val="0091292A"/>
    <w:rsid w:val="00912A17"/>
    <w:rsid w:val="00913273"/>
    <w:rsid w:val="009137AC"/>
    <w:rsid w:val="009138C3"/>
    <w:rsid w:val="00913C22"/>
    <w:rsid w:val="009141B0"/>
    <w:rsid w:val="0091438A"/>
    <w:rsid w:val="00914E38"/>
    <w:rsid w:val="00914E78"/>
    <w:rsid w:val="00914FEF"/>
    <w:rsid w:val="00915828"/>
    <w:rsid w:val="009158A6"/>
    <w:rsid w:val="009161A1"/>
    <w:rsid w:val="00916364"/>
    <w:rsid w:val="009166DC"/>
    <w:rsid w:val="00916FFF"/>
    <w:rsid w:val="0091731C"/>
    <w:rsid w:val="0091748A"/>
    <w:rsid w:val="00917702"/>
    <w:rsid w:val="00917E4B"/>
    <w:rsid w:val="0092015E"/>
    <w:rsid w:val="009201E6"/>
    <w:rsid w:val="0092073B"/>
    <w:rsid w:val="00920772"/>
    <w:rsid w:val="009207C3"/>
    <w:rsid w:val="0092080F"/>
    <w:rsid w:val="00920B76"/>
    <w:rsid w:val="00920ECA"/>
    <w:rsid w:val="0092113B"/>
    <w:rsid w:val="00921179"/>
    <w:rsid w:val="00921BE1"/>
    <w:rsid w:val="00921F56"/>
    <w:rsid w:val="0092257D"/>
    <w:rsid w:val="009229AA"/>
    <w:rsid w:val="00922BBA"/>
    <w:rsid w:val="00922E9D"/>
    <w:rsid w:val="009233CA"/>
    <w:rsid w:val="009234CE"/>
    <w:rsid w:val="009236BC"/>
    <w:rsid w:val="00923846"/>
    <w:rsid w:val="0092392F"/>
    <w:rsid w:val="009239C7"/>
    <w:rsid w:val="00923BF9"/>
    <w:rsid w:val="0092409B"/>
    <w:rsid w:val="009240BD"/>
    <w:rsid w:val="009242C9"/>
    <w:rsid w:val="0092434C"/>
    <w:rsid w:val="0092445A"/>
    <w:rsid w:val="00924487"/>
    <w:rsid w:val="00924669"/>
    <w:rsid w:val="00924A38"/>
    <w:rsid w:val="00924A48"/>
    <w:rsid w:val="00924D5C"/>
    <w:rsid w:val="00924F83"/>
    <w:rsid w:val="00925254"/>
    <w:rsid w:val="00925319"/>
    <w:rsid w:val="0092544F"/>
    <w:rsid w:val="0092566B"/>
    <w:rsid w:val="00925BBF"/>
    <w:rsid w:val="00925F51"/>
    <w:rsid w:val="00925FF0"/>
    <w:rsid w:val="009260B6"/>
    <w:rsid w:val="00926126"/>
    <w:rsid w:val="00926132"/>
    <w:rsid w:val="0092624C"/>
    <w:rsid w:val="009262FE"/>
    <w:rsid w:val="0092657D"/>
    <w:rsid w:val="0092681E"/>
    <w:rsid w:val="00926ACB"/>
    <w:rsid w:val="00926B17"/>
    <w:rsid w:val="00926CB8"/>
    <w:rsid w:val="00926CBF"/>
    <w:rsid w:val="00926EA5"/>
    <w:rsid w:val="009271FF"/>
    <w:rsid w:val="009272DB"/>
    <w:rsid w:val="00927500"/>
    <w:rsid w:val="009277C4"/>
    <w:rsid w:val="00927B11"/>
    <w:rsid w:val="00927E64"/>
    <w:rsid w:val="00930054"/>
    <w:rsid w:val="00930146"/>
    <w:rsid w:val="009301B8"/>
    <w:rsid w:val="009305AC"/>
    <w:rsid w:val="00930617"/>
    <w:rsid w:val="00930786"/>
    <w:rsid w:val="0093084B"/>
    <w:rsid w:val="00930964"/>
    <w:rsid w:val="00930B1A"/>
    <w:rsid w:val="00930B6A"/>
    <w:rsid w:val="00930B84"/>
    <w:rsid w:val="00930CB5"/>
    <w:rsid w:val="00930EC5"/>
    <w:rsid w:val="00930FF5"/>
    <w:rsid w:val="0093119B"/>
    <w:rsid w:val="0093128F"/>
    <w:rsid w:val="0093146E"/>
    <w:rsid w:val="00931610"/>
    <w:rsid w:val="0093177B"/>
    <w:rsid w:val="00931ADB"/>
    <w:rsid w:val="00931BAB"/>
    <w:rsid w:val="00931C4F"/>
    <w:rsid w:val="00931D19"/>
    <w:rsid w:val="0093218D"/>
    <w:rsid w:val="00932266"/>
    <w:rsid w:val="009327E7"/>
    <w:rsid w:val="009328F6"/>
    <w:rsid w:val="0093295C"/>
    <w:rsid w:val="00932FC8"/>
    <w:rsid w:val="009335C4"/>
    <w:rsid w:val="009337C2"/>
    <w:rsid w:val="009337F2"/>
    <w:rsid w:val="00933821"/>
    <w:rsid w:val="00933B2C"/>
    <w:rsid w:val="00933BA1"/>
    <w:rsid w:val="00933CC0"/>
    <w:rsid w:val="00933DBC"/>
    <w:rsid w:val="00933F69"/>
    <w:rsid w:val="00934023"/>
    <w:rsid w:val="00934220"/>
    <w:rsid w:val="00934260"/>
    <w:rsid w:val="0093449C"/>
    <w:rsid w:val="009344BA"/>
    <w:rsid w:val="00934648"/>
    <w:rsid w:val="009347F9"/>
    <w:rsid w:val="009351B8"/>
    <w:rsid w:val="009352C3"/>
    <w:rsid w:val="00935619"/>
    <w:rsid w:val="0093562E"/>
    <w:rsid w:val="00935742"/>
    <w:rsid w:val="0093592B"/>
    <w:rsid w:val="009359DB"/>
    <w:rsid w:val="00935FC2"/>
    <w:rsid w:val="0093630C"/>
    <w:rsid w:val="00936580"/>
    <w:rsid w:val="009367A1"/>
    <w:rsid w:val="00936AF3"/>
    <w:rsid w:val="00936C85"/>
    <w:rsid w:val="00937379"/>
    <w:rsid w:val="00937A57"/>
    <w:rsid w:val="00940117"/>
    <w:rsid w:val="009401F8"/>
    <w:rsid w:val="00940432"/>
    <w:rsid w:val="0094077F"/>
    <w:rsid w:val="00940BF9"/>
    <w:rsid w:val="00940E47"/>
    <w:rsid w:val="009411EB"/>
    <w:rsid w:val="00941399"/>
    <w:rsid w:val="009417C1"/>
    <w:rsid w:val="009417DC"/>
    <w:rsid w:val="00941B8B"/>
    <w:rsid w:val="00941D62"/>
    <w:rsid w:val="00941DA1"/>
    <w:rsid w:val="00941FCC"/>
    <w:rsid w:val="0094208C"/>
    <w:rsid w:val="0094295A"/>
    <w:rsid w:val="00942BE7"/>
    <w:rsid w:val="00942CF7"/>
    <w:rsid w:val="00942D27"/>
    <w:rsid w:val="00942E5D"/>
    <w:rsid w:val="00942F99"/>
    <w:rsid w:val="009431E0"/>
    <w:rsid w:val="0094335B"/>
    <w:rsid w:val="0094362A"/>
    <w:rsid w:val="009439E3"/>
    <w:rsid w:val="00943A7B"/>
    <w:rsid w:val="00943AA4"/>
    <w:rsid w:val="00944063"/>
    <w:rsid w:val="00944096"/>
    <w:rsid w:val="00944166"/>
    <w:rsid w:val="0094422C"/>
    <w:rsid w:val="009442A6"/>
    <w:rsid w:val="00944712"/>
    <w:rsid w:val="009447AE"/>
    <w:rsid w:val="009448D2"/>
    <w:rsid w:val="00944984"/>
    <w:rsid w:val="00944A7E"/>
    <w:rsid w:val="00944A9C"/>
    <w:rsid w:val="00944BD9"/>
    <w:rsid w:val="00944D02"/>
    <w:rsid w:val="00944EC3"/>
    <w:rsid w:val="00944F2D"/>
    <w:rsid w:val="00945380"/>
    <w:rsid w:val="009453DF"/>
    <w:rsid w:val="009454F1"/>
    <w:rsid w:val="00945671"/>
    <w:rsid w:val="009458D3"/>
    <w:rsid w:val="00945988"/>
    <w:rsid w:val="0094599F"/>
    <w:rsid w:val="009462B9"/>
    <w:rsid w:val="009463F8"/>
    <w:rsid w:val="00946506"/>
    <w:rsid w:val="00946594"/>
    <w:rsid w:val="0094665E"/>
    <w:rsid w:val="009467F8"/>
    <w:rsid w:val="00946C60"/>
    <w:rsid w:val="00946CA0"/>
    <w:rsid w:val="00946EAC"/>
    <w:rsid w:val="00946EF1"/>
    <w:rsid w:val="009470DD"/>
    <w:rsid w:val="0094745A"/>
    <w:rsid w:val="00947482"/>
    <w:rsid w:val="00947699"/>
    <w:rsid w:val="009478F9"/>
    <w:rsid w:val="0095000D"/>
    <w:rsid w:val="00950080"/>
    <w:rsid w:val="009500D6"/>
    <w:rsid w:val="0095018A"/>
    <w:rsid w:val="0095040A"/>
    <w:rsid w:val="0095055A"/>
    <w:rsid w:val="00950582"/>
    <w:rsid w:val="00950624"/>
    <w:rsid w:val="00950BFD"/>
    <w:rsid w:val="00950D74"/>
    <w:rsid w:val="009510C0"/>
    <w:rsid w:val="0095174E"/>
    <w:rsid w:val="009519E6"/>
    <w:rsid w:val="009520E8"/>
    <w:rsid w:val="00952177"/>
    <w:rsid w:val="0095218C"/>
    <w:rsid w:val="009522AC"/>
    <w:rsid w:val="00952A30"/>
    <w:rsid w:val="00952DCD"/>
    <w:rsid w:val="00953462"/>
    <w:rsid w:val="0095348E"/>
    <w:rsid w:val="0095379F"/>
    <w:rsid w:val="00953897"/>
    <w:rsid w:val="009538CB"/>
    <w:rsid w:val="00953A21"/>
    <w:rsid w:val="00953B10"/>
    <w:rsid w:val="00953C28"/>
    <w:rsid w:val="00953FD8"/>
    <w:rsid w:val="00954674"/>
    <w:rsid w:val="009546D6"/>
    <w:rsid w:val="00954738"/>
    <w:rsid w:val="00954DB6"/>
    <w:rsid w:val="009555D5"/>
    <w:rsid w:val="00955B85"/>
    <w:rsid w:val="00955B97"/>
    <w:rsid w:val="00955C03"/>
    <w:rsid w:val="00955C3B"/>
    <w:rsid w:val="00956006"/>
    <w:rsid w:val="00956164"/>
    <w:rsid w:val="009562E9"/>
    <w:rsid w:val="009563CB"/>
    <w:rsid w:val="009568A7"/>
    <w:rsid w:val="00956A8D"/>
    <w:rsid w:val="00956B45"/>
    <w:rsid w:val="00957017"/>
    <w:rsid w:val="009570A9"/>
    <w:rsid w:val="009570CC"/>
    <w:rsid w:val="009572A7"/>
    <w:rsid w:val="009572AB"/>
    <w:rsid w:val="00957725"/>
    <w:rsid w:val="00957B50"/>
    <w:rsid w:val="00960272"/>
    <w:rsid w:val="0096037F"/>
    <w:rsid w:val="00960401"/>
    <w:rsid w:val="0096066E"/>
    <w:rsid w:val="009609A2"/>
    <w:rsid w:val="00960BBF"/>
    <w:rsid w:val="00960EEE"/>
    <w:rsid w:val="0096106F"/>
    <w:rsid w:val="0096125B"/>
    <w:rsid w:val="00961408"/>
    <w:rsid w:val="00961683"/>
    <w:rsid w:val="00961AC2"/>
    <w:rsid w:val="00961C65"/>
    <w:rsid w:val="00961CC4"/>
    <w:rsid w:val="00961CE2"/>
    <w:rsid w:val="00961EAA"/>
    <w:rsid w:val="00962928"/>
    <w:rsid w:val="00962A30"/>
    <w:rsid w:val="00962DCC"/>
    <w:rsid w:val="00962E5E"/>
    <w:rsid w:val="009631F5"/>
    <w:rsid w:val="009633B8"/>
    <w:rsid w:val="00963454"/>
    <w:rsid w:val="00963542"/>
    <w:rsid w:val="00963C11"/>
    <w:rsid w:val="00964006"/>
    <w:rsid w:val="00964068"/>
    <w:rsid w:val="00964277"/>
    <w:rsid w:val="009642AC"/>
    <w:rsid w:val="0096454B"/>
    <w:rsid w:val="00964CC6"/>
    <w:rsid w:val="00964FEA"/>
    <w:rsid w:val="00965010"/>
    <w:rsid w:val="00965104"/>
    <w:rsid w:val="00965757"/>
    <w:rsid w:val="0096576B"/>
    <w:rsid w:val="009657F5"/>
    <w:rsid w:val="00965866"/>
    <w:rsid w:val="009658DA"/>
    <w:rsid w:val="0096591F"/>
    <w:rsid w:val="00965B65"/>
    <w:rsid w:val="00966306"/>
    <w:rsid w:val="00966A00"/>
    <w:rsid w:val="00966BB9"/>
    <w:rsid w:val="00966BD4"/>
    <w:rsid w:val="00966BE3"/>
    <w:rsid w:val="00966D6E"/>
    <w:rsid w:val="0096716B"/>
    <w:rsid w:val="00967173"/>
    <w:rsid w:val="009672FB"/>
    <w:rsid w:val="009673C9"/>
    <w:rsid w:val="00967469"/>
    <w:rsid w:val="0096754A"/>
    <w:rsid w:val="0096781F"/>
    <w:rsid w:val="00967D01"/>
    <w:rsid w:val="00967E18"/>
    <w:rsid w:val="0097035C"/>
    <w:rsid w:val="009708AD"/>
    <w:rsid w:val="00970A43"/>
    <w:rsid w:val="00970B23"/>
    <w:rsid w:val="00970B71"/>
    <w:rsid w:val="00970C7A"/>
    <w:rsid w:val="00970FB6"/>
    <w:rsid w:val="009712F9"/>
    <w:rsid w:val="00971317"/>
    <w:rsid w:val="009713FF"/>
    <w:rsid w:val="009718C9"/>
    <w:rsid w:val="0097198E"/>
    <w:rsid w:val="00971AAF"/>
    <w:rsid w:val="00971FC5"/>
    <w:rsid w:val="0097206B"/>
    <w:rsid w:val="00972177"/>
    <w:rsid w:val="00972BAF"/>
    <w:rsid w:val="00972EDC"/>
    <w:rsid w:val="00973048"/>
    <w:rsid w:val="0097313D"/>
    <w:rsid w:val="009732E7"/>
    <w:rsid w:val="0097370D"/>
    <w:rsid w:val="00973B92"/>
    <w:rsid w:val="00973E60"/>
    <w:rsid w:val="0097441D"/>
    <w:rsid w:val="009745E7"/>
    <w:rsid w:val="009746FD"/>
    <w:rsid w:val="009747E6"/>
    <w:rsid w:val="00974845"/>
    <w:rsid w:val="00974E43"/>
    <w:rsid w:val="00974E4D"/>
    <w:rsid w:val="0097500F"/>
    <w:rsid w:val="00975105"/>
    <w:rsid w:val="00975160"/>
    <w:rsid w:val="0097573F"/>
    <w:rsid w:val="009759AD"/>
    <w:rsid w:val="009759F0"/>
    <w:rsid w:val="00975A3A"/>
    <w:rsid w:val="009760CF"/>
    <w:rsid w:val="0097616C"/>
    <w:rsid w:val="009763F7"/>
    <w:rsid w:val="0097648B"/>
    <w:rsid w:val="009765E1"/>
    <w:rsid w:val="00976E1B"/>
    <w:rsid w:val="00976EC1"/>
    <w:rsid w:val="00976F30"/>
    <w:rsid w:val="009774E0"/>
    <w:rsid w:val="0097764C"/>
    <w:rsid w:val="009776D1"/>
    <w:rsid w:val="00977BE8"/>
    <w:rsid w:val="00977C0C"/>
    <w:rsid w:val="00977C7C"/>
    <w:rsid w:val="00977F5D"/>
    <w:rsid w:val="00977FEE"/>
    <w:rsid w:val="00980062"/>
    <w:rsid w:val="0098018A"/>
    <w:rsid w:val="00980232"/>
    <w:rsid w:val="009807E2"/>
    <w:rsid w:val="00980A01"/>
    <w:rsid w:val="00980A97"/>
    <w:rsid w:val="00981155"/>
    <w:rsid w:val="009811E3"/>
    <w:rsid w:val="00981A3B"/>
    <w:rsid w:val="00981E60"/>
    <w:rsid w:val="00981FC3"/>
    <w:rsid w:val="009820A0"/>
    <w:rsid w:val="00982278"/>
    <w:rsid w:val="009823C6"/>
    <w:rsid w:val="009826CB"/>
    <w:rsid w:val="00982815"/>
    <w:rsid w:val="00982CE1"/>
    <w:rsid w:val="0098326E"/>
    <w:rsid w:val="009835C0"/>
    <w:rsid w:val="00983989"/>
    <w:rsid w:val="00983A7C"/>
    <w:rsid w:val="00983ED1"/>
    <w:rsid w:val="00984043"/>
    <w:rsid w:val="00984122"/>
    <w:rsid w:val="00984140"/>
    <w:rsid w:val="009841A4"/>
    <w:rsid w:val="0098428A"/>
    <w:rsid w:val="009843D6"/>
    <w:rsid w:val="009844E2"/>
    <w:rsid w:val="00984780"/>
    <w:rsid w:val="00984A4E"/>
    <w:rsid w:val="00984C7E"/>
    <w:rsid w:val="00984CCD"/>
    <w:rsid w:val="00984F37"/>
    <w:rsid w:val="009850F4"/>
    <w:rsid w:val="0098518F"/>
    <w:rsid w:val="009855BC"/>
    <w:rsid w:val="0098564F"/>
    <w:rsid w:val="009861DD"/>
    <w:rsid w:val="00986743"/>
    <w:rsid w:val="00986ABA"/>
    <w:rsid w:val="00986BC3"/>
    <w:rsid w:val="00986C9F"/>
    <w:rsid w:val="00987200"/>
    <w:rsid w:val="00987284"/>
    <w:rsid w:val="009873FF"/>
    <w:rsid w:val="009877B1"/>
    <w:rsid w:val="00987D3D"/>
    <w:rsid w:val="009900E1"/>
    <w:rsid w:val="00990193"/>
    <w:rsid w:val="00990271"/>
    <w:rsid w:val="00990D5C"/>
    <w:rsid w:val="00990EEC"/>
    <w:rsid w:val="0099120B"/>
    <w:rsid w:val="00991D11"/>
    <w:rsid w:val="00991E1F"/>
    <w:rsid w:val="00991EB6"/>
    <w:rsid w:val="00992099"/>
    <w:rsid w:val="009922FF"/>
    <w:rsid w:val="009926A3"/>
    <w:rsid w:val="009926C2"/>
    <w:rsid w:val="00992A5E"/>
    <w:rsid w:val="00992AB9"/>
    <w:rsid w:val="00992B36"/>
    <w:rsid w:val="00993455"/>
    <w:rsid w:val="0099355E"/>
    <w:rsid w:val="00993567"/>
    <w:rsid w:val="0099372D"/>
    <w:rsid w:val="0099396D"/>
    <w:rsid w:val="00993AC0"/>
    <w:rsid w:val="009941D6"/>
    <w:rsid w:val="009942A6"/>
    <w:rsid w:val="0099445A"/>
    <w:rsid w:val="00994548"/>
    <w:rsid w:val="009947AE"/>
    <w:rsid w:val="00994DC2"/>
    <w:rsid w:val="00995C7F"/>
    <w:rsid w:val="00995D2F"/>
    <w:rsid w:val="0099613B"/>
    <w:rsid w:val="0099619C"/>
    <w:rsid w:val="0099620B"/>
    <w:rsid w:val="0099684D"/>
    <w:rsid w:val="00996861"/>
    <w:rsid w:val="0099691B"/>
    <w:rsid w:val="00996A17"/>
    <w:rsid w:val="00996A80"/>
    <w:rsid w:val="00996C20"/>
    <w:rsid w:val="00996CDF"/>
    <w:rsid w:val="009971A8"/>
    <w:rsid w:val="00997657"/>
    <w:rsid w:val="00997769"/>
    <w:rsid w:val="009977A7"/>
    <w:rsid w:val="0099782E"/>
    <w:rsid w:val="0099798E"/>
    <w:rsid w:val="00997C67"/>
    <w:rsid w:val="00997D99"/>
    <w:rsid w:val="00997FA2"/>
    <w:rsid w:val="009A0A0F"/>
    <w:rsid w:val="009A0C5E"/>
    <w:rsid w:val="009A0C6F"/>
    <w:rsid w:val="009A0E4F"/>
    <w:rsid w:val="009A1C2B"/>
    <w:rsid w:val="009A201C"/>
    <w:rsid w:val="009A219A"/>
    <w:rsid w:val="009A221C"/>
    <w:rsid w:val="009A2592"/>
    <w:rsid w:val="009A2791"/>
    <w:rsid w:val="009A2895"/>
    <w:rsid w:val="009A290E"/>
    <w:rsid w:val="009A293C"/>
    <w:rsid w:val="009A2A42"/>
    <w:rsid w:val="009A2B40"/>
    <w:rsid w:val="009A2BC8"/>
    <w:rsid w:val="009A30CB"/>
    <w:rsid w:val="009A328C"/>
    <w:rsid w:val="009A341E"/>
    <w:rsid w:val="009A3AB6"/>
    <w:rsid w:val="009A3D3E"/>
    <w:rsid w:val="009A43E5"/>
    <w:rsid w:val="009A4B3F"/>
    <w:rsid w:val="009A4B44"/>
    <w:rsid w:val="009A4BFD"/>
    <w:rsid w:val="009A4C14"/>
    <w:rsid w:val="009A4D82"/>
    <w:rsid w:val="009A513E"/>
    <w:rsid w:val="009A5359"/>
    <w:rsid w:val="009A587C"/>
    <w:rsid w:val="009A5DE1"/>
    <w:rsid w:val="009A5DEF"/>
    <w:rsid w:val="009A5E06"/>
    <w:rsid w:val="009A5E08"/>
    <w:rsid w:val="009A5E31"/>
    <w:rsid w:val="009A60B8"/>
    <w:rsid w:val="009A62E8"/>
    <w:rsid w:val="009A62F1"/>
    <w:rsid w:val="009A64D3"/>
    <w:rsid w:val="009A65CE"/>
    <w:rsid w:val="009A69E1"/>
    <w:rsid w:val="009A6B2C"/>
    <w:rsid w:val="009A6D8F"/>
    <w:rsid w:val="009A6F7E"/>
    <w:rsid w:val="009A6FF5"/>
    <w:rsid w:val="009A7141"/>
    <w:rsid w:val="009A71D9"/>
    <w:rsid w:val="009A7887"/>
    <w:rsid w:val="009A7DD5"/>
    <w:rsid w:val="009A7FF4"/>
    <w:rsid w:val="009B0058"/>
    <w:rsid w:val="009B04C2"/>
    <w:rsid w:val="009B079B"/>
    <w:rsid w:val="009B0D31"/>
    <w:rsid w:val="009B0F92"/>
    <w:rsid w:val="009B133E"/>
    <w:rsid w:val="009B178D"/>
    <w:rsid w:val="009B212A"/>
    <w:rsid w:val="009B2248"/>
    <w:rsid w:val="009B2381"/>
    <w:rsid w:val="009B23D8"/>
    <w:rsid w:val="009B28DC"/>
    <w:rsid w:val="009B3076"/>
    <w:rsid w:val="009B34E5"/>
    <w:rsid w:val="009B35F1"/>
    <w:rsid w:val="009B35F4"/>
    <w:rsid w:val="009B3673"/>
    <w:rsid w:val="009B37BD"/>
    <w:rsid w:val="009B39B2"/>
    <w:rsid w:val="009B3A8A"/>
    <w:rsid w:val="009B3BBA"/>
    <w:rsid w:val="009B3C94"/>
    <w:rsid w:val="009B3EB9"/>
    <w:rsid w:val="009B3FB4"/>
    <w:rsid w:val="009B40A8"/>
    <w:rsid w:val="009B428F"/>
    <w:rsid w:val="009B435C"/>
    <w:rsid w:val="009B43D7"/>
    <w:rsid w:val="009B4460"/>
    <w:rsid w:val="009B44A1"/>
    <w:rsid w:val="009B47ED"/>
    <w:rsid w:val="009B4C50"/>
    <w:rsid w:val="009B4DCD"/>
    <w:rsid w:val="009B4F3A"/>
    <w:rsid w:val="009B4F9E"/>
    <w:rsid w:val="009B5023"/>
    <w:rsid w:val="009B5035"/>
    <w:rsid w:val="009B5203"/>
    <w:rsid w:val="009B5363"/>
    <w:rsid w:val="009B5479"/>
    <w:rsid w:val="009B556A"/>
    <w:rsid w:val="009B5AE6"/>
    <w:rsid w:val="009B5BB6"/>
    <w:rsid w:val="009B5EC9"/>
    <w:rsid w:val="009B6091"/>
    <w:rsid w:val="009B62E0"/>
    <w:rsid w:val="009B678F"/>
    <w:rsid w:val="009B6A7D"/>
    <w:rsid w:val="009B6C3D"/>
    <w:rsid w:val="009B6E98"/>
    <w:rsid w:val="009B711F"/>
    <w:rsid w:val="009B71CF"/>
    <w:rsid w:val="009B7310"/>
    <w:rsid w:val="009B750F"/>
    <w:rsid w:val="009B76BF"/>
    <w:rsid w:val="009B7814"/>
    <w:rsid w:val="009B79F9"/>
    <w:rsid w:val="009B7B36"/>
    <w:rsid w:val="009B7B7C"/>
    <w:rsid w:val="009B7D4C"/>
    <w:rsid w:val="009C0362"/>
    <w:rsid w:val="009C0446"/>
    <w:rsid w:val="009C07A1"/>
    <w:rsid w:val="009C0A13"/>
    <w:rsid w:val="009C0B0C"/>
    <w:rsid w:val="009C0D1F"/>
    <w:rsid w:val="009C0D3C"/>
    <w:rsid w:val="009C0E20"/>
    <w:rsid w:val="009C165A"/>
    <w:rsid w:val="009C19B3"/>
    <w:rsid w:val="009C1D1B"/>
    <w:rsid w:val="009C2464"/>
    <w:rsid w:val="009C24BE"/>
    <w:rsid w:val="009C24F0"/>
    <w:rsid w:val="009C26AF"/>
    <w:rsid w:val="009C293F"/>
    <w:rsid w:val="009C2959"/>
    <w:rsid w:val="009C2C6D"/>
    <w:rsid w:val="009C318E"/>
    <w:rsid w:val="009C3D89"/>
    <w:rsid w:val="009C3DC5"/>
    <w:rsid w:val="009C3FD6"/>
    <w:rsid w:val="009C41C5"/>
    <w:rsid w:val="009C4205"/>
    <w:rsid w:val="009C4BA5"/>
    <w:rsid w:val="009C4EB6"/>
    <w:rsid w:val="009C50FB"/>
    <w:rsid w:val="009C521C"/>
    <w:rsid w:val="009C5287"/>
    <w:rsid w:val="009C58A5"/>
    <w:rsid w:val="009C5A84"/>
    <w:rsid w:val="009C5B50"/>
    <w:rsid w:val="009C5B7E"/>
    <w:rsid w:val="009C5F7D"/>
    <w:rsid w:val="009C5F86"/>
    <w:rsid w:val="009C62E7"/>
    <w:rsid w:val="009C636E"/>
    <w:rsid w:val="009C649E"/>
    <w:rsid w:val="009C661D"/>
    <w:rsid w:val="009C6D14"/>
    <w:rsid w:val="009C6D6D"/>
    <w:rsid w:val="009C6DEC"/>
    <w:rsid w:val="009C73D2"/>
    <w:rsid w:val="009C7534"/>
    <w:rsid w:val="009C764B"/>
    <w:rsid w:val="009C768A"/>
    <w:rsid w:val="009C76CB"/>
    <w:rsid w:val="009C76F1"/>
    <w:rsid w:val="009C772C"/>
    <w:rsid w:val="009C7D35"/>
    <w:rsid w:val="009C7EF8"/>
    <w:rsid w:val="009D0A22"/>
    <w:rsid w:val="009D0DD7"/>
    <w:rsid w:val="009D0F99"/>
    <w:rsid w:val="009D1389"/>
    <w:rsid w:val="009D13F4"/>
    <w:rsid w:val="009D1533"/>
    <w:rsid w:val="009D1616"/>
    <w:rsid w:val="009D17DD"/>
    <w:rsid w:val="009D1893"/>
    <w:rsid w:val="009D1E3A"/>
    <w:rsid w:val="009D2679"/>
    <w:rsid w:val="009D2739"/>
    <w:rsid w:val="009D296B"/>
    <w:rsid w:val="009D296D"/>
    <w:rsid w:val="009D2D29"/>
    <w:rsid w:val="009D2D7B"/>
    <w:rsid w:val="009D2EAA"/>
    <w:rsid w:val="009D31DD"/>
    <w:rsid w:val="009D332C"/>
    <w:rsid w:val="009D3468"/>
    <w:rsid w:val="009D3949"/>
    <w:rsid w:val="009D3AEA"/>
    <w:rsid w:val="009D3BA1"/>
    <w:rsid w:val="009D3BEF"/>
    <w:rsid w:val="009D3FFE"/>
    <w:rsid w:val="009D41B2"/>
    <w:rsid w:val="009D424F"/>
    <w:rsid w:val="009D430C"/>
    <w:rsid w:val="009D483F"/>
    <w:rsid w:val="009D4BFE"/>
    <w:rsid w:val="009D4C4A"/>
    <w:rsid w:val="009D4EDC"/>
    <w:rsid w:val="009D4F45"/>
    <w:rsid w:val="009D585A"/>
    <w:rsid w:val="009D5B2B"/>
    <w:rsid w:val="009D5B7A"/>
    <w:rsid w:val="009D5DF1"/>
    <w:rsid w:val="009D659E"/>
    <w:rsid w:val="009D672E"/>
    <w:rsid w:val="009D6790"/>
    <w:rsid w:val="009D7608"/>
    <w:rsid w:val="009D767D"/>
    <w:rsid w:val="009D78F7"/>
    <w:rsid w:val="009D797B"/>
    <w:rsid w:val="009D7A19"/>
    <w:rsid w:val="009D7A82"/>
    <w:rsid w:val="009D7AF7"/>
    <w:rsid w:val="009D7BEC"/>
    <w:rsid w:val="009D7FA4"/>
    <w:rsid w:val="009E0417"/>
    <w:rsid w:val="009E049F"/>
    <w:rsid w:val="009E0773"/>
    <w:rsid w:val="009E08DA"/>
    <w:rsid w:val="009E08EC"/>
    <w:rsid w:val="009E09DD"/>
    <w:rsid w:val="009E0DC0"/>
    <w:rsid w:val="009E0F2F"/>
    <w:rsid w:val="009E0FAA"/>
    <w:rsid w:val="009E15D5"/>
    <w:rsid w:val="009E1BA1"/>
    <w:rsid w:val="009E1CF1"/>
    <w:rsid w:val="009E20D7"/>
    <w:rsid w:val="009E2147"/>
    <w:rsid w:val="009E256A"/>
    <w:rsid w:val="009E28FA"/>
    <w:rsid w:val="009E2AAB"/>
    <w:rsid w:val="009E2EE4"/>
    <w:rsid w:val="009E3144"/>
    <w:rsid w:val="009E327C"/>
    <w:rsid w:val="009E390E"/>
    <w:rsid w:val="009E3EB8"/>
    <w:rsid w:val="009E3F2F"/>
    <w:rsid w:val="009E4093"/>
    <w:rsid w:val="009E437A"/>
    <w:rsid w:val="009E4384"/>
    <w:rsid w:val="009E4DC0"/>
    <w:rsid w:val="009E526C"/>
    <w:rsid w:val="009E530D"/>
    <w:rsid w:val="009E54C5"/>
    <w:rsid w:val="009E57B3"/>
    <w:rsid w:val="009E6010"/>
    <w:rsid w:val="009E649A"/>
    <w:rsid w:val="009E6537"/>
    <w:rsid w:val="009E65E6"/>
    <w:rsid w:val="009E6B91"/>
    <w:rsid w:val="009E7938"/>
    <w:rsid w:val="009E797E"/>
    <w:rsid w:val="009E7D4E"/>
    <w:rsid w:val="009E7E98"/>
    <w:rsid w:val="009E7FAC"/>
    <w:rsid w:val="009F0248"/>
    <w:rsid w:val="009F06AC"/>
    <w:rsid w:val="009F0719"/>
    <w:rsid w:val="009F09D3"/>
    <w:rsid w:val="009F0D4F"/>
    <w:rsid w:val="009F0D76"/>
    <w:rsid w:val="009F0F3A"/>
    <w:rsid w:val="009F1080"/>
    <w:rsid w:val="009F1237"/>
    <w:rsid w:val="009F13BE"/>
    <w:rsid w:val="009F13EE"/>
    <w:rsid w:val="009F154F"/>
    <w:rsid w:val="009F1573"/>
    <w:rsid w:val="009F212C"/>
    <w:rsid w:val="009F23A8"/>
    <w:rsid w:val="009F281F"/>
    <w:rsid w:val="009F29CB"/>
    <w:rsid w:val="009F29E1"/>
    <w:rsid w:val="009F2DF3"/>
    <w:rsid w:val="009F2E8D"/>
    <w:rsid w:val="009F3108"/>
    <w:rsid w:val="009F3176"/>
    <w:rsid w:val="009F31B3"/>
    <w:rsid w:val="009F3321"/>
    <w:rsid w:val="009F3409"/>
    <w:rsid w:val="009F3451"/>
    <w:rsid w:val="009F3542"/>
    <w:rsid w:val="009F3D61"/>
    <w:rsid w:val="009F3E58"/>
    <w:rsid w:val="009F40B5"/>
    <w:rsid w:val="009F41FB"/>
    <w:rsid w:val="009F4383"/>
    <w:rsid w:val="009F4964"/>
    <w:rsid w:val="009F4AD2"/>
    <w:rsid w:val="009F4AF8"/>
    <w:rsid w:val="009F4B76"/>
    <w:rsid w:val="009F4CB2"/>
    <w:rsid w:val="009F4D73"/>
    <w:rsid w:val="009F4E1B"/>
    <w:rsid w:val="009F52C3"/>
    <w:rsid w:val="009F559A"/>
    <w:rsid w:val="009F58DA"/>
    <w:rsid w:val="009F5B33"/>
    <w:rsid w:val="009F5D99"/>
    <w:rsid w:val="009F5DDA"/>
    <w:rsid w:val="009F5EBF"/>
    <w:rsid w:val="009F6177"/>
    <w:rsid w:val="009F6358"/>
    <w:rsid w:val="009F6630"/>
    <w:rsid w:val="009F6888"/>
    <w:rsid w:val="009F6922"/>
    <w:rsid w:val="009F6DF0"/>
    <w:rsid w:val="009F74D8"/>
    <w:rsid w:val="009F7BA4"/>
    <w:rsid w:val="009F7BC4"/>
    <w:rsid w:val="009F7C5F"/>
    <w:rsid w:val="009F7D85"/>
    <w:rsid w:val="009F7E8E"/>
    <w:rsid w:val="009F7F58"/>
    <w:rsid w:val="009F7F8A"/>
    <w:rsid w:val="00A00522"/>
    <w:rsid w:val="00A0061C"/>
    <w:rsid w:val="00A009E5"/>
    <w:rsid w:val="00A00EB1"/>
    <w:rsid w:val="00A00F24"/>
    <w:rsid w:val="00A01024"/>
    <w:rsid w:val="00A01396"/>
    <w:rsid w:val="00A01779"/>
    <w:rsid w:val="00A018E0"/>
    <w:rsid w:val="00A01B1C"/>
    <w:rsid w:val="00A01E60"/>
    <w:rsid w:val="00A02428"/>
    <w:rsid w:val="00A024A9"/>
    <w:rsid w:val="00A026E4"/>
    <w:rsid w:val="00A02821"/>
    <w:rsid w:val="00A02CBF"/>
    <w:rsid w:val="00A02F21"/>
    <w:rsid w:val="00A02F40"/>
    <w:rsid w:val="00A030CD"/>
    <w:rsid w:val="00A030FF"/>
    <w:rsid w:val="00A03178"/>
    <w:rsid w:val="00A03686"/>
    <w:rsid w:val="00A03862"/>
    <w:rsid w:val="00A03D35"/>
    <w:rsid w:val="00A04297"/>
    <w:rsid w:val="00A046BE"/>
    <w:rsid w:val="00A04716"/>
    <w:rsid w:val="00A04774"/>
    <w:rsid w:val="00A04A1D"/>
    <w:rsid w:val="00A04FF8"/>
    <w:rsid w:val="00A05011"/>
    <w:rsid w:val="00A051E2"/>
    <w:rsid w:val="00A05300"/>
    <w:rsid w:val="00A057D6"/>
    <w:rsid w:val="00A05F4D"/>
    <w:rsid w:val="00A06688"/>
    <w:rsid w:val="00A06977"/>
    <w:rsid w:val="00A06B32"/>
    <w:rsid w:val="00A06F66"/>
    <w:rsid w:val="00A07299"/>
    <w:rsid w:val="00A072B0"/>
    <w:rsid w:val="00A07565"/>
    <w:rsid w:val="00A075A6"/>
    <w:rsid w:val="00A0770A"/>
    <w:rsid w:val="00A0796E"/>
    <w:rsid w:val="00A07BB4"/>
    <w:rsid w:val="00A07DD2"/>
    <w:rsid w:val="00A07F35"/>
    <w:rsid w:val="00A106E7"/>
    <w:rsid w:val="00A106EC"/>
    <w:rsid w:val="00A10727"/>
    <w:rsid w:val="00A109FE"/>
    <w:rsid w:val="00A10AC9"/>
    <w:rsid w:val="00A10AF4"/>
    <w:rsid w:val="00A10C52"/>
    <w:rsid w:val="00A10F22"/>
    <w:rsid w:val="00A110B6"/>
    <w:rsid w:val="00A11161"/>
    <w:rsid w:val="00A11387"/>
    <w:rsid w:val="00A11CA0"/>
    <w:rsid w:val="00A11D6B"/>
    <w:rsid w:val="00A12591"/>
    <w:rsid w:val="00A12636"/>
    <w:rsid w:val="00A12874"/>
    <w:rsid w:val="00A1293A"/>
    <w:rsid w:val="00A129F6"/>
    <w:rsid w:val="00A12D9C"/>
    <w:rsid w:val="00A12FA0"/>
    <w:rsid w:val="00A1337B"/>
    <w:rsid w:val="00A1386A"/>
    <w:rsid w:val="00A13B05"/>
    <w:rsid w:val="00A13BC5"/>
    <w:rsid w:val="00A13C2C"/>
    <w:rsid w:val="00A13D8D"/>
    <w:rsid w:val="00A13E33"/>
    <w:rsid w:val="00A13E90"/>
    <w:rsid w:val="00A13F32"/>
    <w:rsid w:val="00A141FE"/>
    <w:rsid w:val="00A1440E"/>
    <w:rsid w:val="00A14913"/>
    <w:rsid w:val="00A149C7"/>
    <w:rsid w:val="00A14BF4"/>
    <w:rsid w:val="00A14C59"/>
    <w:rsid w:val="00A14D91"/>
    <w:rsid w:val="00A14E42"/>
    <w:rsid w:val="00A14EE2"/>
    <w:rsid w:val="00A15146"/>
    <w:rsid w:val="00A1528D"/>
    <w:rsid w:val="00A153E5"/>
    <w:rsid w:val="00A1550B"/>
    <w:rsid w:val="00A155B3"/>
    <w:rsid w:val="00A157E2"/>
    <w:rsid w:val="00A15DF9"/>
    <w:rsid w:val="00A1611C"/>
    <w:rsid w:val="00A161A6"/>
    <w:rsid w:val="00A16237"/>
    <w:rsid w:val="00A16608"/>
    <w:rsid w:val="00A16943"/>
    <w:rsid w:val="00A16D77"/>
    <w:rsid w:val="00A1707B"/>
    <w:rsid w:val="00A17277"/>
    <w:rsid w:val="00A17C35"/>
    <w:rsid w:val="00A17C5A"/>
    <w:rsid w:val="00A17D3A"/>
    <w:rsid w:val="00A17D8B"/>
    <w:rsid w:val="00A17D8D"/>
    <w:rsid w:val="00A1F8FC"/>
    <w:rsid w:val="00A2019E"/>
    <w:rsid w:val="00A20420"/>
    <w:rsid w:val="00A20A97"/>
    <w:rsid w:val="00A20DA1"/>
    <w:rsid w:val="00A20E90"/>
    <w:rsid w:val="00A20EC5"/>
    <w:rsid w:val="00A21083"/>
    <w:rsid w:val="00A210C6"/>
    <w:rsid w:val="00A2111D"/>
    <w:rsid w:val="00A212D2"/>
    <w:rsid w:val="00A2139E"/>
    <w:rsid w:val="00A21430"/>
    <w:rsid w:val="00A215BF"/>
    <w:rsid w:val="00A219CC"/>
    <w:rsid w:val="00A21B02"/>
    <w:rsid w:val="00A21E37"/>
    <w:rsid w:val="00A21EB3"/>
    <w:rsid w:val="00A2218D"/>
    <w:rsid w:val="00A22D73"/>
    <w:rsid w:val="00A22FA4"/>
    <w:rsid w:val="00A230F5"/>
    <w:rsid w:val="00A231F4"/>
    <w:rsid w:val="00A23269"/>
    <w:rsid w:val="00A23488"/>
    <w:rsid w:val="00A2353A"/>
    <w:rsid w:val="00A23621"/>
    <w:rsid w:val="00A236DC"/>
    <w:rsid w:val="00A23779"/>
    <w:rsid w:val="00A238FE"/>
    <w:rsid w:val="00A239F8"/>
    <w:rsid w:val="00A23FB5"/>
    <w:rsid w:val="00A2411D"/>
    <w:rsid w:val="00A244B5"/>
    <w:rsid w:val="00A249AB"/>
    <w:rsid w:val="00A24ABF"/>
    <w:rsid w:val="00A25269"/>
    <w:rsid w:val="00A25733"/>
    <w:rsid w:val="00A25922"/>
    <w:rsid w:val="00A2596B"/>
    <w:rsid w:val="00A25B18"/>
    <w:rsid w:val="00A25D73"/>
    <w:rsid w:val="00A25FA6"/>
    <w:rsid w:val="00A26116"/>
    <w:rsid w:val="00A2613D"/>
    <w:rsid w:val="00A261E4"/>
    <w:rsid w:val="00A26280"/>
    <w:rsid w:val="00A26355"/>
    <w:rsid w:val="00A2687E"/>
    <w:rsid w:val="00A26988"/>
    <w:rsid w:val="00A27173"/>
    <w:rsid w:val="00A27175"/>
    <w:rsid w:val="00A2737A"/>
    <w:rsid w:val="00A273BE"/>
    <w:rsid w:val="00A2742E"/>
    <w:rsid w:val="00A27775"/>
    <w:rsid w:val="00A278A1"/>
    <w:rsid w:val="00A27C89"/>
    <w:rsid w:val="00A27CE6"/>
    <w:rsid w:val="00A27E26"/>
    <w:rsid w:val="00A27F4C"/>
    <w:rsid w:val="00A27F4F"/>
    <w:rsid w:val="00A3007C"/>
    <w:rsid w:val="00A301D1"/>
    <w:rsid w:val="00A30280"/>
    <w:rsid w:val="00A30287"/>
    <w:rsid w:val="00A306F5"/>
    <w:rsid w:val="00A3070D"/>
    <w:rsid w:val="00A3078B"/>
    <w:rsid w:val="00A30798"/>
    <w:rsid w:val="00A30C9C"/>
    <w:rsid w:val="00A30E74"/>
    <w:rsid w:val="00A30EA1"/>
    <w:rsid w:val="00A31061"/>
    <w:rsid w:val="00A311C1"/>
    <w:rsid w:val="00A31A8C"/>
    <w:rsid w:val="00A31AD8"/>
    <w:rsid w:val="00A32297"/>
    <w:rsid w:val="00A32384"/>
    <w:rsid w:val="00A3239C"/>
    <w:rsid w:val="00A324CC"/>
    <w:rsid w:val="00A32A83"/>
    <w:rsid w:val="00A32C6F"/>
    <w:rsid w:val="00A3328A"/>
    <w:rsid w:val="00A3338A"/>
    <w:rsid w:val="00A33740"/>
    <w:rsid w:val="00A33766"/>
    <w:rsid w:val="00A33AAC"/>
    <w:rsid w:val="00A33BEB"/>
    <w:rsid w:val="00A33E55"/>
    <w:rsid w:val="00A340C3"/>
    <w:rsid w:val="00A3438B"/>
    <w:rsid w:val="00A34694"/>
    <w:rsid w:val="00A347F3"/>
    <w:rsid w:val="00A34D14"/>
    <w:rsid w:val="00A35476"/>
    <w:rsid w:val="00A355DE"/>
    <w:rsid w:val="00A35835"/>
    <w:rsid w:val="00A35F9A"/>
    <w:rsid w:val="00A36379"/>
    <w:rsid w:val="00A3637D"/>
    <w:rsid w:val="00A36521"/>
    <w:rsid w:val="00A366C1"/>
    <w:rsid w:val="00A368CA"/>
    <w:rsid w:val="00A36ABC"/>
    <w:rsid w:val="00A36AF7"/>
    <w:rsid w:val="00A36CC3"/>
    <w:rsid w:val="00A36CFB"/>
    <w:rsid w:val="00A36DEB"/>
    <w:rsid w:val="00A372F3"/>
    <w:rsid w:val="00A3730C"/>
    <w:rsid w:val="00A376A5"/>
    <w:rsid w:val="00A37797"/>
    <w:rsid w:val="00A37820"/>
    <w:rsid w:val="00A37B60"/>
    <w:rsid w:val="00A37BF0"/>
    <w:rsid w:val="00A37D7C"/>
    <w:rsid w:val="00A37F14"/>
    <w:rsid w:val="00A37FF3"/>
    <w:rsid w:val="00A403D3"/>
    <w:rsid w:val="00A407F1"/>
    <w:rsid w:val="00A408B1"/>
    <w:rsid w:val="00A40CB0"/>
    <w:rsid w:val="00A40CDD"/>
    <w:rsid w:val="00A40D49"/>
    <w:rsid w:val="00A40E80"/>
    <w:rsid w:val="00A40EFA"/>
    <w:rsid w:val="00A40F31"/>
    <w:rsid w:val="00A410D6"/>
    <w:rsid w:val="00A415CA"/>
    <w:rsid w:val="00A416CB"/>
    <w:rsid w:val="00A41728"/>
    <w:rsid w:val="00A418D0"/>
    <w:rsid w:val="00A41AD5"/>
    <w:rsid w:val="00A42113"/>
    <w:rsid w:val="00A422B2"/>
    <w:rsid w:val="00A4259B"/>
    <w:rsid w:val="00A426B6"/>
    <w:rsid w:val="00A426E9"/>
    <w:rsid w:val="00A42807"/>
    <w:rsid w:val="00A428D6"/>
    <w:rsid w:val="00A42C76"/>
    <w:rsid w:val="00A42CAE"/>
    <w:rsid w:val="00A43137"/>
    <w:rsid w:val="00A432E3"/>
    <w:rsid w:val="00A4346F"/>
    <w:rsid w:val="00A44267"/>
    <w:rsid w:val="00A442AE"/>
    <w:rsid w:val="00A44310"/>
    <w:rsid w:val="00A443A1"/>
    <w:rsid w:val="00A44799"/>
    <w:rsid w:val="00A448FF"/>
    <w:rsid w:val="00A44AEA"/>
    <w:rsid w:val="00A44E54"/>
    <w:rsid w:val="00A44F54"/>
    <w:rsid w:val="00A45241"/>
    <w:rsid w:val="00A454E0"/>
    <w:rsid w:val="00A4589A"/>
    <w:rsid w:val="00A4591A"/>
    <w:rsid w:val="00A45B66"/>
    <w:rsid w:val="00A4639E"/>
    <w:rsid w:val="00A46605"/>
    <w:rsid w:val="00A4673D"/>
    <w:rsid w:val="00A46CCA"/>
    <w:rsid w:val="00A46DCB"/>
    <w:rsid w:val="00A47507"/>
    <w:rsid w:val="00A476B5"/>
    <w:rsid w:val="00A4775B"/>
    <w:rsid w:val="00A47D37"/>
    <w:rsid w:val="00A47EA2"/>
    <w:rsid w:val="00A500FB"/>
    <w:rsid w:val="00A5063A"/>
    <w:rsid w:val="00A50689"/>
    <w:rsid w:val="00A5068C"/>
    <w:rsid w:val="00A509EB"/>
    <w:rsid w:val="00A50F59"/>
    <w:rsid w:val="00A51029"/>
    <w:rsid w:val="00A51258"/>
    <w:rsid w:val="00A51299"/>
    <w:rsid w:val="00A51465"/>
    <w:rsid w:val="00A51508"/>
    <w:rsid w:val="00A5162E"/>
    <w:rsid w:val="00A5188E"/>
    <w:rsid w:val="00A51D4E"/>
    <w:rsid w:val="00A51D7A"/>
    <w:rsid w:val="00A52293"/>
    <w:rsid w:val="00A52386"/>
    <w:rsid w:val="00A523AB"/>
    <w:rsid w:val="00A5265E"/>
    <w:rsid w:val="00A527DA"/>
    <w:rsid w:val="00A53492"/>
    <w:rsid w:val="00A5373F"/>
    <w:rsid w:val="00A53C57"/>
    <w:rsid w:val="00A53E0C"/>
    <w:rsid w:val="00A542E6"/>
    <w:rsid w:val="00A54392"/>
    <w:rsid w:val="00A54474"/>
    <w:rsid w:val="00A54A17"/>
    <w:rsid w:val="00A54A63"/>
    <w:rsid w:val="00A54D38"/>
    <w:rsid w:val="00A550A2"/>
    <w:rsid w:val="00A552E6"/>
    <w:rsid w:val="00A554AE"/>
    <w:rsid w:val="00A5554C"/>
    <w:rsid w:val="00A55802"/>
    <w:rsid w:val="00A55994"/>
    <w:rsid w:val="00A55BDF"/>
    <w:rsid w:val="00A55BE0"/>
    <w:rsid w:val="00A55C00"/>
    <w:rsid w:val="00A55C46"/>
    <w:rsid w:val="00A55CEE"/>
    <w:rsid w:val="00A55FCC"/>
    <w:rsid w:val="00A56163"/>
    <w:rsid w:val="00A563D8"/>
    <w:rsid w:val="00A56680"/>
    <w:rsid w:val="00A566AD"/>
    <w:rsid w:val="00A56B55"/>
    <w:rsid w:val="00A56B8B"/>
    <w:rsid w:val="00A56C03"/>
    <w:rsid w:val="00A56C46"/>
    <w:rsid w:val="00A56E6D"/>
    <w:rsid w:val="00A57265"/>
    <w:rsid w:val="00A5776E"/>
    <w:rsid w:val="00A57ACA"/>
    <w:rsid w:val="00A57B4D"/>
    <w:rsid w:val="00A57DCD"/>
    <w:rsid w:val="00A57E8E"/>
    <w:rsid w:val="00A57E92"/>
    <w:rsid w:val="00A606B9"/>
    <w:rsid w:val="00A6093B"/>
    <w:rsid w:val="00A60AC9"/>
    <w:rsid w:val="00A60B5D"/>
    <w:rsid w:val="00A60E86"/>
    <w:rsid w:val="00A60F2C"/>
    <w:rsid w:val="00A610B2"/>
    <w:rsid w:val="00A61394"/>
    <w:rsid w:val="00A6147B"/>
    <w:rsid w:val="00A61FBD"/>
    <w:rsid w:val="00A622EF"/>
    <w:rsid w:val="00A62309"/>
    <w:rsid w:val="00A6265B"/>
    <w:rsid w:val="00A62766"/>
    <w:rsid w:val="00A62C2F"/>
    <w:rsid w:val="00A62D92"/>
    <w:rsid w:val="00A62DD8"/>
    <w:rsid w:val="00A62EFC"/>
    <w:rsid w:val="00A62F18"/>
    <w:rsid w:val="00A62F35"/>
    <w:rsid w:val="00A6312D"/>
    <w:rsid w:val="00A63383"/>
    <w:rsid w:val="00A63386"/>
    <w:rsid w:val="00A6391A"/>
    <w:rsid w:val="00A639F9"/>
    <w:rsid w:val="00A63A15"/>
    <w:rsid w:val="00A63A2C"/>
    <w:rsid w:val="00A640D6"/>
    <w:rsid w:val="00A6433D"/>
    <w:rsid w:val="00A64C34"/>
    <w:rsid w:val="00A64CA0"/>
    <w:rsid w:val="00A64CEB"/>
    <w:rsid w:val="00A650B8"/>
    <w:rsid w:val="00A65415"/>
    <w:rsid w:val="00A65484"/>
    <w:rsid w:val="00A655DB"/>
    <w:rsid w:val="00A65638"/>
    <w:rsid w:val="00A65CEA"/>
    <w:rsid w:val="00A65E7B"/>
    <w:rsid w:val="00A66369"/>
    <w:rsid w:val="00A666E1"/>
    <w:rsid w:val="00A66833"/>
    <w:rsid w:val="00A6689D"/>
    <w:rsid w:val="00A66A24"/>
    <w:rsid w:val="00A67653"/>
    <w:rsid w:val="00A67765"/>
    <w:rsid w:val="00A67861"/>
    <w:rsid w:val="00A678AB"/>
    <w:rsid w:val="00A679C7"/>
    <w:rsid w:val="00A67C6B"/>
    <w:rsid w:val="00A700CA"/>
    <w:rsid w:val="00A7041D"/>
    <w:rsid w:val="00A70658"/>
    <w:rsid w:val="00A70875"/>
    <w:rsid w:val="00A7087E"/>
    <w:rsid w:val="00A708D6"/>
    <w:rsid w:val="00A70981"/>
    <w:rsid w:val="00A70D2E"/>
    <w:rsid w:val="00A70F44"/>
    <w:rsid w:val="00A711AB"/>
    <w:rsid w:val="00A711DB"/>
    <w:rsid w:val="00A712E2"/>
    <w:rsid w:val="00A7141C"/>
    <w:rsid w:val="00A716D0"/>
    <w:rsid w:val="00A71A59"/>
    <w:rsid w:val="00A71A76"/>
    <w:rsid w:val="00A71AEF"/>
    <w:rsid w:val="00A71DCC"/>
    <w:rsid w:val="00A7208D"/>
    <w:rsid w:val="00A724EA"/>
    <w:rsid w:val="00A725A0"/>
    <w:rsid w:val="00A728D4"/>
    <w:rsid w:val="00A72AE8"/>
    <w:rsid w:val="00A72CA3"/>
    <w:rsid w:val="00A72EEE"/>
    <w:rsid w:val="00A730A3"/>
    <w:rsid w:val="00A7352E"/>
    <w:rsid w:val="00A73D54"/>
    <w:rsid w:val="00A73D9D"/>
    <w:rsid w:val="00A73DBE"/>
    <w:rsid w:val="00A73E7F"/>
    <w:rsid w:val="00A7431C"/>
    <w:rsid w:val="00A749A2"/>
    <w:rsid w:val="00A74BBA"/>
    <w:rsid w:val="00A74DC9"/>
    <w:rsid w:val="00A74EE6"/>
    <w:rsid w:val="00A74F10"/>
    <w:rsid w:val="00A75097"/>
    <w:rsid w:val="00A75244"/>
    <w:rsid w:val="00A75306"/>
    <w:rsid w:val="00A7540E"/>
    <w:rsid w:val="00A757D9"/>
    <w:rsid w:val="00A75992"/>
    <w:rsid w:val="00A75AAA"/>
    <w:rsid w:val="00A75B5C"/>
    <w:rsid w:val="00A75F6E"/>
    <w:rsid w:val="00A7648F"/>
    <w:rsid w:val="00A767CB"/>
    <w:rsid w:val="00A7682D"/>
    <w:rsid w:val="00A768F9"/>
    <w:rsid w:val="00A76B9D"/>
    <w:rsid w:val="00A76C16"/>
    <w:rsid w:val="00A77129"/>
    <w:rsid w:val="00A77521"/>
    <w:rsid w:val="00A77665"/>
    <w:rsid w:val="00A77671"/>
    <w:rsid w:val="00A77761"/>
    <w:rsid w:val="00A8068D"/>
    <w:rsid w:val="00A809B9"/>
    <w:rsid w:val="00A80B27"/>
    <w:rsid w:val="00A80C49"/>
    <w:rsid w:val="00A80CE6"/>
    <w:rsid w:val="00A80F32"/>
    <w:rsid w:val="00A811B7"/>
    <w:rsid w:val="00A81718"/>
    <w:rsid w:val="00A818E6"/>
    <w:rsid w:val="00A81F2F"/>
    <w:rsid w:val="00A822A1"/>
    <w:rsid w:val="00A82384"/>
    <w:rsid w:val="00A823CA"/>
    <w:rsid w:val="00A823E1"/>
    <w:rsid w:val="00A82834"/>
    <w:rsid w:val="00A82C3A"/>
    <w:rsid w:val="00A82CC1"/>
    <w:rsid w:val="00A82EA8"/>
    <w:rsid w:val="00A82EC7"/>
    <w:rsid w:val="00A82F9D"/>
    <w:rsid w:val="00A8307A"/>
    <w:rsid w:val="00A831D8"/>
    <w:rsid w:val="00A83381"/>
    <w:rsid w:val="00A839F4"/>
    <w:rsid w:val="00A83EEA"/>
    <w:rsid w:val="00A842A1"/>
    <w:rsid w:val="00A84487"/>
    <w:rsid w:val="00A8484C"/>
    <w:rsid w:val="00A849B4"/>
    <w:rsid w:val="00A85269"/>
    <w:rsid w:val="00A85621"/>
    <w:rsid w:val="00A858BD"/>
    <w:rsid w:val="00A85CAF"/>
    <w:rsid w:val="00A85E8C"/>
    <w:rsid w:val="00A85ECC"/>
    <w:rsid w:val="00A85EEC"/>
    <w:rsid w:val="00A85F52"/>
    <w:rsid w:val="00A86202"/>
    <w:rsid w:val="00A866B2"/>
    <w:rsid w:val="00A8687B"/>
    <w:rsid w:val="00A868B5"/>
    <w:rsid w:val="00A868E9"/>
    <w:rsid w:val="00A86A23"/>
    <w:rsid w:val="00A86ADC"/>
    <w:rsid w:val="00A86D6E"/>
    <w:rsid w:val="00A8707B"/>
    <w:rsid w:val="00A87335"/>
    <w:rsid w:val="00A8759D"/>
    <w:rsid w:val="00A87C7F"/>
    <w:rsid w:val="00A87CC5"/>
    <w:rsid w:val="00A87E3B"/>
    <w:rsid w:val="00A90396"/>
    <w:rsid w:val="00A90C9E"/>
    <w:rsid w:val="00A91705"/>
    <w:rsid w:val="00A91733"/>
    <w:rsid w:val="00A918F0"/>
    <w:rsid w:val="00A919E5"/>
    <w:rsid w:val="00A91B70"/>
    <w:rsid w:val="00A91B8B"/>
    <w:rsid w:val="00A91D42"/>
    <w:rsid w:val="00A91F76"/>
    <w:rsid w:val="00A92142"/>
    <w:rsid w:val="00A9231D"/>
    <w:rsid w:val="00A9262E"/>
    <w:rsid w:val="00A927AD"/>
    <w:rsid w:val="00A9291E"/>
    <w:rsid w:val="00A92C5A"/>
    <w:rsid w:val="00A92C77"/>
    <w:rsid w:val="00A92FAB"/>
    <w:rsid w:val="00A931EC"/>
    <w:rsid w:val="00A932BA"/>
    <w:rsid w:val="00A93359"/>
    <w:rsid w:val="00A937E4"/>
    <w:rsid w:val="00A938B3"/>
    <w:rsid w:val="00A93A74"/>
    <w:rsid w:val="00A93CD4"/>
    <w:rsid w:val="00A93FC3"/>
    <w:rsid w:val="00A94197"/>
    <w:rsid w:val="00A94255"/>
    <w:rsid w:val="00A9434E"/>
    <w:rsid w:val="00A94BE9"/>
    <w:rsid w:val="00A94C06"/>
    <w:rsid w:val="00A94C5C"/>
    <w:rsid w:val="00A951E7"/>
    <w:rsid w:val="00A95265"/>
    <w:rsid w:val="00A952B9"/>
    <w:rsid w:val="00A9552D"/>
    <w:rsid w:val="00A95530"/>
    <w:rsid w:val="00A9566A"/>
    <w:rsid w:val="00A956BC"/>
    <w:rsid w:val="00A9585B"/>
    <w:rsid w:val="00A95A08"/>
    <w:rsid w:val="00A960EE"/>
    <w:rsid w:val="00A965DF"/>
    <w:rsid w:val="00A96869"/>
    <w:rsid w:val="00A969D3"/>
    <w:rsid w:val="00A9703E"/>
    <w:rsid w:val="00A97766"/>
    <w:rsid w:val="00A97901"/>
    <w:rsid w:val="00A97948"/>
    <w:rsid w:val="00AA03F0"/>
    <w:rsid w:val="00AA052B"/>
    <w:rsid w:val="00AA055D"/>
    <w:rsid w:val="00AA061A"/>
    <w:rsid w:val="00AA0AF8"/>
    <w:rsid w:val="00AA0B45"/>
    <w:rsid w:val="00AA0B9A"/>
    <w:rsid w:val="00AA0BC1"/>
    <w:rsid w:val="00AA0C43"/>
    <w:rsid w:val="00AA0D51"/>
    <w:rsid w:val="00AA0E88"/>
    <w:rsid w:val="00AA0FAD"/>
    <w:rsid w:val="00AA1118"/>
    <w:rsid w:val="00AA11BA"/>
    <w:rsid w:val="00AA12DE"/>
    <w:rsid w:val="00AA133A"/>
    <w:rsid w:val="00AA1352"/>
    <w:rsid w:val="00AA1525"/>
    <w:rsid w:val="00AA15ED"/>
    <w:rsid w:val="00AA177F"/>
    <w:rsid w:val="00AA17A8"/>
    <w:rsid w:val="00AA1D23"/>
    <w:rsid w:val="00AA1DE2"/>
    <w:rsid w:val="00AA1E42"/>
    <w:rsid w:val="00AA1F5A"/>
    <w:rsid w:val="00AA264A"/>
    <w:rsid w:val="00AA26AE"/>
    <w:rsid w:val="00AA279D"/>
    <w:rsid w:val="00AA27C7"/>
    <w:rsid w:val="00AA28F5"/>
    <w:rsid w:val="00AA29D0"/>
    <w:rsid w:val="00AA326E"/>
    <w:rsid w:val="00AA3273"/>
    <w:rsid w:val="00AA344A"/>
    <w:rsid w:val="00AA3632"/>
    <w:rsid w:val="00AA37CD"/>
    <w:rsid w:val="00AA3AE7"/>
    <w:rsid w:val="00AA3BA7"/>
    <w:rsid w:val="00AA3E2A"/>
    <w:rsid w:val="00AA3E45"/>
    <w:rsid w:val="00AA41F0"/>
    <w:rsid w:val="00AA47E6"/>
    <w:rsid w:val="00AA4B0D"/>
    <w:rsid w:val="00AA4BE1"/>
    <w:rsid w:val="00AA5094"/>
    <w:rsid w:val="00AA5264"/>
    <w:rsid w:val="00AA5674"/>
    <w:rsid w:val="00AA5B5B"/>
    <w:rsid w:val="00AA5B98"/>
    <w:rsid w:val="00AA5FCA"/>
    <w:rsid w:val="00AA62F9"/>
    <w:rsid w:val="00AA65AE"/>
    <w:rsid w:val="00AA6986"/>
    <w:rsid w:val="00AA6BA1"/>
    <w:rsid w:val="00AA6C92"/>
    <w:rsid w:val="00AA6D94"/>
    <w:rsid w:val="00AA712B"/>
    <w:rsid w:val="00AA7147"/>
    <w:rsid w:val="00AA7243"/>
    <w:rsid w:val="00AA755E"/>
    <w:rsid w:val="00AA7906"/>
    <w:rsid w:val="00AA79B4"/>
    <w:rsid w:val="00AA7BA8"/>
    <w:rsid w:val="00AA7C80"/>
    <w:rsid w:val="00AA7F66"/>
    <w:rsid w:val="00AB0083"/>
    <w:rsid w:val="00AB07EA"/>
    <w:rsid w:val="00AB0818"/>
    <w:rsid w:val="00AB0F2F"/>
    <w:rsid w:val="00AB141D"/>
    <w:rsid w:val="00AB14B7"/>
    <w:rsid w:val="00AB151E"/>
    <w:rsid w:val="00AB184C"/>
    <w:rsid w:val="00AB1887"/>
    <w:rsid w:val="00AB1BB0"/>
    <w:rsid w:val="00AB1C2C"/>
    <w:rsid w:val="00AB1C88"/>
    <w:rsid w:val="00AB1C92"/>
    <w:rsid w:val="00AB1ED7"/>
    <w:rsid w:val="00AB1FCA"/>
    <w:rsid w:val="00AB2058"/>
    <w:rsid w:val="00AB20A7"/>
    <w:rsid w:val="00AB242A"/>
    <w:rsid w:val="00AB2470"/>
    <w:rsid w:val="00AB2573"/>
    <w:rsid w:val="00AB2673"/>
    <w:rsid w:val="00AB26A8"/>
    <w:rsid w:val="00AB3C5C"/>
    <w:rsid w:val="00AB3E6E"/>
    <w:rsid w:val="00AB463A"/>
    <w:rsid w:val="00AB48A7"/>
    <w:rsid w:val="00AB48CA"/>
    <w:rsid w:val="00AB4C3C"/>
    <w:rsid w:val="00AB4D00"/>
    <w:rsid w:val="00AB5271"/>
    <w:rsid w:val="00AB54B5"/>
    <w:rsid w:val="00AB57EF"/>
    <w:rsid w:val="00AB58CB"/>
    <w:rsid w:val="00AB5ECE"/>
    <w:rsid w:val="00AB632B"/>
    <w:rsid w:val="00AB6368"/>
    <w:rsid w:val="00AB6551"/>
    <w:rsid w:val="00AB6912"/>
    <w:rsid w:val="00AB699A"/>
    <w:rsid w:val="00AB702F"/>
    <w:rsid w:val="00AB71C9"/>
    <w:rsid w:val="00AB736E"/>
    <w:rsid w:val="00AB73A4"/>
    <w:rsid w:val="00AB7925"/>
    <w:rsid w:val="00AB79D4"/>
    <w:rsid w:val="00AB7BC7"/>
    <w:rsid w:val="00AB7BF7"/>
    <w:rsid w:val="00AB7D30"/>
    <w:rsid w:val="00AB7E58"/>
    <w:rsid w:val="00AB7ED2"/>
    <w:rsid w:val="00AC0075"/>
    <w:rsid w:val="00AC01CE"/>
    <w:rsid w:val="00AC0B74"/>
    <w:rsid w:val="00AC0FA5"/>
    <w:rsid w:val="00AC0FFB"/>
    <w:rsid w:val="00AC1032"/>
    <w:rsid w:val="00AC10A7"/>
    <w:rsid w:val="00AC10B6"/>
    <w:rsid w:val="00AC11BB"/>
    <w:rsid w:val="00AC12AE"/>
    <w:rsid w:val="00AC1335"/>
    <w:rsid w:val="00AC1783"/>
    <w:rsid w:val="00AC1C00"/>
    <w:rsid w:val="00AC2306"/>
    <w:rsid w:val="00AC264C"/>
    <w:rsid w:val="00AC2772"/>
    <w:rsid w:val="00AC27FD"/>
    <w:rsid w:val="00AC2B14"/>
    <w:rsid w:val="00AC2B3F"/>
    <w:rsid w:val="00AC2D3A"/>
    <w:rsid w:val="00AC2EF8"/>
    <w:rsid w:val="00AC2F6D"/>
    <w:rsid w:val="00AC2FEA"/>
    <w:rsid w:val="00AC33A7"/>
    <w:rsid w:val="00AC33E0"/>
    <w:rsid w:val="00AC33F1"/>
    <w:rsid w:val="00AC3C04"/>
    <w:rsid w:val="00AC409E"/>
    <w:rsid w:val="00AC40F8"/>
    <w:rsid w:val="00AC413B"/>
    <w:rsid w:val="00AC41BE"/>
    <w:rsid w:val="00AC4649"/>
    <w:rsid w:val="00AC494B"/>
    <w:rsid w:val="00AC49B2"/>
    <w:rsid w:val="00AC4CD5"/>
    <w:rsid w:val="00AC4E8A"/>
    <w:rsid w:val="00AC4F52"/>
    <w:rsid w:val="00AC505D"/>
    <w:rsid w:val="00AC53CE"/>
    <w:rsid w:val="00AC56F2"/>
    <w:rsid w:val="00AC56FF"/>
    <w:rsid w:val="00AC576F"/>
    <w:rsid w:val="00AC57C2"/>
    <w:rsid w:val="00AC5919"/>
    <w:rsid w:val="00AC6584"/>
    <w:rsid w:val="00AC65DC"/>
    <w:rsid w:val="00AC6776"/>
    <w:rsid w:val="00AC6A0E"/>
    <w:rsid w:val="00AC6C28"/>
    <w:rsid w:val="00AC6CC7"/>
    <w:rsid w:val="00AC6D97"/>
    <w:rsid w:val="00AC6E0C"/>
    <w:rsid w:val="00AC7085"/>
    <w:rsid w:val="00AC7108"/>
    <w:rsid w:val="00AC713E"/>
    <w:rsid w:val="00AC7429"/>
    <w:rsid w:val="00AC7594"/>
    <w:rsid w:val="00AC76D8"/>
    <w:rsid w:val="00AC7D15"/>
    <w:rsid w:val="00AD00D1"/>
    <w:rsid w:val="00AD0A05"/>
    <w:rsid w:val="00AD0B6B"/>
    <w:rsid w:val="00AD0B9A"/>
    <w:rsid w:val="00AD0D98"/>
    <w:rsid w:val="00AD1006"/>
    <w:rsid w:val="00AD100E"/>
    <w:rsid w:val="00AD111A"/>
    <w:rsid w:val="00AD119A"/>
    <w:rsid w:val="00AD12B7"/>
    <w:rsid w:val="00AD1439"/>
    <w:rsid w:val="00AD16E4"/>
    <w:rsid w:val="00AD17E2"/>
    <w:rsid w:val="00AD1C98"/>
    <w:rsid w:val="00AD2111"/>
    <w:rsid w:val="00AD250D"/>
    <w:rsid w:val="00AD26DE"/>
    <w:rsid w:val="00AD2896"/>
    <w:rsid w:val="00AD2AFF"/>
    <w:rsid w:val="00AD2DA5"/>
    <w:rsid w:val="00AD318E"/>
    <w:rsid w:val="00AD321C"/>
    <w:rsid w:val="00AD3353"/>
    <w:rsid w:val="00AD33D6"/>
    <w:rsid w:val="00AD377B"/>
    <w:rsid w:val="00AD380E"/>
    <w:rsid w:val="00AD40C0"/>
    <w:rsid w:val="00AD4186"/>
    <w:rsid w:val="00AD4311"/>
    <w:rsid w:val="00AD4353"/>
    <w:rsid w:val="00AD46D2"/>
    <w:rsid w:val="00AD497D"/>
    <w:rsid w:val="00AD5708"/>
    <w:rsid w:val="00AD5AF8"/>
    <w:rsid w:val="00AD5AFF"/>
    <w:rsid w:val="00AD5D24"/>
    <w:rsid w:val="00AD6740"/>
    <w:rsid w:val="00AD69A2"/>
    <w:rsid w:val="00AD6B9A"/>
    <w:rsid w:val="00AD6BA5"/>
    <w:rsid w:val="00AD6BE7"/>
    <w:rsid w:val="00AD6CA1"/>
    <w:rsid w:val="00AD6F7E"/>
    <w:rsid w:val="00AD7133"/>
    <w:rsid w:val="00AD7289"/>
    <w:rsid w:val="00AD73F5"/>
    <w:rsid w:val="00AD7EB9"/>
    <w:rsid w:val="00AE03F4"/>
    <w:rsid w:val="00AE053A"/>
    <w:rsid w:val="00AE056D"/>
    <w:rsid w:val="00AE0B0F"/>
    <w:rsid w:val="00AE0D09"/>
    <w:rsid w:val="00AE0D28"/>
    <w:rsid w:val="00AE0ED0"/>
    <w:rsid w:val="00AE0EF0"/>
    <w:rsid w:val="00AE10EE"/>
    <w:rsid w:val="00AE12A9"/>
    <w:rsid w:val="00AE1634"/>
    <w:rsid w:val="00AE177F"/>
    <w:rsid w:val="00AE1820"/>
    <w:rsid w:val="00AE187D"/>
    <w:rsid w:val="00AE1A16"/>
    <w:rsid w:val="00AE1EEE"/>
    <w:rsid w:val="00AE238B"/>
    <w:rsid w:val="00AE2D1A"/>
    <w:rsid w:val="00AE2FDE"/>
    <w:rsid w:val="00AE3087"/>
    <w:rsid w:val="00AE38CD"/>
    <w:rsid w:val="00AE3BB6"/>
    <w:rsid w:val="00AE40C2"/>
    <w:rsid w:val="00AE40FF"/>
    <w:rsid w:val="00AE4300"/>
    <w:rsid w:val="00AE44E6"/>
    <w:rsid w:val="00AE45B2"/>
    <w:rsid w:val="00AE4734"/>
    <w:rsid w:val="00AE49CA"/>
    <w:rsid w:val="00AE4BB1"/>
    <w:rsid w:val="00AE4EE8"/>
    <w:rsid w:val="00AE54E4"/>
    <w:rsid w:val="00AE556D"/>
    <w:rsid w:val="00AE5A12"/>
    <w:rsid w:val="00AE5B79"/>
    <w:rsid w:val="00AE5D91"/>
    <w:rsid w:val="00AE5D9F"/>
    <w:rsid w:val="00AE6038"/>
    <w:rsid w:val="00AE61DF"/>
    <w:rsid w:val="00AE6C12"/>
    <w:rsid w:val="00AE70AA"/>
    <w:rsid w:val="00AE7355"/>
    <w:rsid w:val="00AE7668"/>
    <w:rsid w:val="00AE780F"/>
    <w:rsid w:val="00AE7C62"/>
    <w:rsid w:val="00AE7D9A"/>
    <w:rsid w:val="00AF0031"/>
    <w:rsid w:val="00AF031D"/>
    <w:rsid w:val="00AF035C"/>
    <w:rsid w:val="00AF056C"/>
    <w:rsid w:val="00AF0747"/>
    <w:rsid w:val="00AF0896"/>
    <w:rsid w:val="00AF08FD"/>
    <w:rsid w:val="00AF0F2E"/>
    <w:rsid w:val="00AF1153"/>
    <w:rsid w:val="00AF139E"/>
    <w:rsid w:val="00AF13E6"/>
    <w:rsid w:val="00AF1602"/>
    <w:rsid w:val="00AF16C9"/>
    <w:rsid w:val="00AF17D8"/>
    <w:rsid w:val="00AF1E4F"/>
    <w:rsid w:val="00AF2305"/>
    <w:rsid w:val="00AF2362"/>
    <w:rsid w:val="00AF256B"/>
    <w:rsid w:val="00AF25FE"/>
    <w:rsid w:val="00AF283A"/>
    <w:rsid w:val="00AF2967"/>
    <w:rsid w:val="00AF2AEB"/>
    <w:rsid w:val="00AF2E2E"/>
    <w:rsid w:val="00AF3590"/>
    <w:rsid w:val="00AF3C38"/>
    <w:rsid w:val="00AF3C7C"/>
    <w:rsid w:val="00AF3D1B"/>
    <w:rsid w:val="00AF408B"/>
    <w:rsid w:val="00AF41C5"/>
    <w:rsid w:val="00AF41F4"/>
    <w:rsid w:val="00AF4B6A"/>
    <w:rsid w:val="00AF4D39"/>
    <w:rsid w:val="00AF50C3"/>
    <w:rsid w:val="00AF5335"/>
    <w:rsid w:val="00AF57D3"/>
    <w:rsid w:val="00AF59D2"/>
    <w:rsid w:val="00AF5A8D"/>
    <w:rsid w:val="00AF5D28"/>
    <w:rsid w:val="00AF5EEB"/>
    <w:rsid w:val="00AF6192"/>
    <w:rsid w:val="00AF6ACD"/>
    <w:rsid w:val="00AF75E7"/>
    <w:rsid w:val="00AF7A00"/>
    <w:rsid w:val="00AF7A82"/>
    <w:rsid w:val="00AF7F65"/>
    <w:rsid w:val="00B0021E"/>
    <w:rsid w:val="00B002D4"/>
    <w:rsid w:val="00B00370"/>
    <w:rsid w:val="00B00531"/>
    <w:rsid w:val="00B006AB"/>
    <w:rsid w:val="00B00A6F"/>
    <w:rsid w:val="00B00E83"/>
    <w:rsid w:val="00B00F41"/>
    <w:rsid w:val="00B0105E"/>
    <w:rsid w:val="00B01577"/>
    <w:rsid w:val="00B0163A"/>
    <w:rsid w:val="00B017BE"/>
    <w:rsid w:val="00B01C55"/>
    <w:rsid w:val="00B01CA5"/>
    <w:rsid w:val="00B02285"/>
    <w:rsid w:val="00B02382"/>
    <w:rsid w:val="00B0246E"/>
    <w:rsid w:val="00B0273B"/>
    <w:rsid w:val="00B027DC"/>
    <w:rsid w:val="00B02E41"/>
    <w:rsid w:val="00B031D7"/>
    <w:rsid w:val="00B0323D"/>
    <w:rsid w:val="00B03613"/>
    <w:rsid w:val="00B0366A"/>
    <w:rsid w:val="00B0379B"/>
    <w:rsid w:val="00B03939"/>
    <w:rsid w:val="00B03CA4"/>
    <w:rsid w:val="00B03E01"/>
    <w:rsid w:val="00B0415A"/>
    <w:rsid w:val="00B047CF"/>
    <w:rsid w:val="00B050B2"/>
    <w:rsid w:val="00B0535B"/>
    <w:rsid w:val="00B05713"/>
    <w:rsid w:val="00B06223"/>
    <w:rsid w:val="00B062CD"/>
    <w:rsid w:val="00B06340"/>
    <w:rsid w:val="00B0643D"/>
    <w:rsid w:val="00B06450"/>
    <w:rsid w:val="00B065EE"/>
    <w:rsid w:val="00B06641"/>
    <w:rsid w:val="00B0668F"/>
    <w:rsid w:val="00B06BFC"/>
    <w:rsid w:val="00B06C9B"/>
    <w:rsid w:val="00B06D16"/>
    <w:rsid w:val="00B06E3D"/>
    <w:rsid w:val="00B0710E"/>
    <w:rsid w:val="00B073D1"/>
    <w:rsid w:val="00B075B3"/>
    <w:rsid w:val="00B0766E"/>
    <w:rsid w:val="00B0782D"/>
    <w:rsid w:val="00B079F2"/>
    <w:rsid w:val="00B07A07"/>
    <w:rsid w:val="00B07B8E"/>
    <w:rsid w:val="00B07BE8"/>
    <w:rsid w:val="00B101CD"/>
    <w:rsid w:val="00B103E4"/>
    <w:rsid w:val="00B10BAF"/>
    <w:rsid w:val="00B10CCD"/>
    <w:rsid w:val="00B10EA1"/>
    <w:rsid w:val="00B111E7"/>
    <w:rsid w:val="00B1182B"/>
    <w:rsid w:val="00B11845"/>
    <w:rsid w:val="00B11B13"/>
    <w:rsid w:val="00B11CA9"/>
    <w:rsid w:val="00B11FEA"/>
    <w:rsid w:val="00B121C1"/>
    <w:rsid w:val="00B12294"/>
    <w:rsid w:val="00B12446"/>
    <w:rsid w:val="00B125EE"/>
    <w:rsid w:val="00B1285F"/>
    <w:rsid w:val="00B128C9"/>
    <w:rsid w:val="00B12A52"/>
    <w:rsid w:val="00B12B7E"/>
    <w:rsid w:val="00B12EFC"/>
    <w:rsid w:val="00B13676"/>
    <w:rsid w:val="00B1380B"/>
    <w:rsid w:val="00B1381B"/>
    <w:rsid w:val="00B13874"/>
    <w:rsid w:val="00B138DF"/>
    <w:rsid w:val="00B1392F"/>
    <w:rsid w:val="00B13A3C"/>
    <w:rsid w:val="00B13B06"/>
    <w:rsid w:val="00B13CBA"/>
    <w:rsid w:val="00B143A5"/>
    <w:rsid w:val="00B146B8"/>
    <w:rsid w:val="00B14735"/>
    <w:rsid w:val="00B148EA"/>
    <w:rsid w:val="00B14ED9"/>
    <w:rsid w:val="00B158E7"/>
    <w:rsid w:val="00B15AAF"/>
    <w:rsid w:val="00B15AF9"/>
    <w:rsid w:val="00B15B1E"/>
    <w:rsid w:val="00B15E5F"/>
    <w:rsid w:val="00B16200"/>
    <w:rsid w:val="00B16634"/>
    <w:rsid w:val="00B16946"/>
    <w:rsid w:val="00B16A76"/>
    <w:rsid w:val="00B16BC3"/>
    <w:rsid w:val="00B16FCD"/>
    <w:rsid w:val="00B175D3"/>
    <w:rsid w:val="00B177CE"/>
    <w:rsid w:val="00B17896"/>
    <w:rsid w:val="00B17B12"/>
    <w:rsid w:val="00B17D2E"/>
    <w:rsid w:val="00B17F8B"/>
    <w:rsid w:val="00B201DB"/>
    <w:rsid w:val="00B202F8"/>
    <w:rsid w:val="00B20503"/>
    <w:rsid w:val="00B2057C"/>
    <w:rsid w:val="00B206BC"/>
    <w:rsid w:val="00B2071F"/>
    <w:rsid w:val="00B20744"/>
    <w:rsid w:val="00B20879"/>
    <w:rsid w:val="00B209DD"/>
    <w:rsid w:val="00B209EB"/>
    <w:rsid w:val="00B2113E"/>
    <w:rsid w:val="00B217C6"/>
    <w:rsid w:val="00B218E0"/>
    <w:rsid w:val="00B21C19"/>
    <w:rsid w:val="00B21C83"/>
    <w:rsid w:val="00B21E23"/>
    <w:rsid w:val="00B220A2"/>
    <w:rsid w:val="00B2214E"/>
    <w:rsid w:val="00B2242A"/>
    <w:rsid w:val="00B226AF"/>
    <w:rsid w:val="00B2270C"/>
    <w:rsid w:val="00B22969"/>
    <w:rsid w:val="00B229A3"/>
    <w:rsid w:val="00B22C33"/>
    <w:rsid w:val="00B22D42"/>
    <w:rsid w:val="00B22D58"/>
    <w:rsid w:val="00B22DA3"/>
    <w:rsid w:val="00B22DFD"/>
    <w:rsid w:val="00B2346F"/>
    <w:rsid w:val="00B23536"/>
    <w:rsid w:val="00B23583"/>
    <w:rsid w:val="00B23980"/>
    <w:rsid w:val="00B23B0C"/>
    <w:rsid w:val="00B23E82"/>
    <w:rsid w:val="00B24224"/>
    <w:rsid w:val="00B24480"/>
    <w:rsid w:val="00B247BF"/>
    <w:rsid w:val="00B24DCE"/>
    <w:rsid w:val="00B24E9B"/>
    <w:rsid w:val="00B24F98"/>
    <w:rsid w:val="00B2572E"/>
    <w:rsid w:val="00B25954"/>
    <w:rsid w:val="00B259C7"/>
    <w:rsid w:val="00B25C13"/>
    <w:rsid w:val="00B25E82"/>
    <w:rsid w:val="00B26181"/>
    <w:rsid w:val="00B2619F"/>
    <w:rsid w:val="00B26585"/>
    <w:rsid w:val="00B2688E"/>
    <w:rsid w:val="00B26915"/>
    <w:rsid w:val="00B26A22"/>
    <w:rsid w:val="00B26B7D"/>
    <w:rsid w:val="00B26DCE"/>
    <w:rsid w:val="00B27001"/>
    <w:rsid w:val="00B2745D"/>
    <w:rsid w:val="00B2747B"/>
    <w:rsid w:val="00B274AC"/>
    <w:rsid w:val="00B27778"/>
    <w:rsid w:val="00B277D6"/>
    <w:rsid w:val="00B27877"/>
    <w:rsid w:val="00B27BC1"/>
    <w:rsid w:val="00B27C54"/>
    <w:rsid w:val="00B27C9C"/>
    <w:rsid w:val="00B27E86"/>
    <w:rsid w:val="00B30515"/>
    <w:rsid w:val="00B30668"/>
    <w:rsid w:val="00B30A0F"/>
    <w:rsid w:val="00B31124"/>
    <w:rsid w:val="00B31182"/>
    <w:rsid w:val="00B313DB"/>
    <w:rsid w:val="00B31CFF"/>
    <w:rsid w:val="00B31E33"/>
    <w:rsid w:val="00B31EC3"/>
    <w:rsid w:val="00B322AB"/>
    <w:rsid w:val="00B32372"/>
    <w:rsid w:val="00B32784"/>
    <w:rsid w:val="00B328AA"/>
    <w:rsid w:val="00B32A13"/>
    <w:rsid w:val="00B32B2D"/>
    <w:rsid w:val="00B32E96"/>
    <w:rsid w:val="00B32EDF"/>
    <w:rsid w:val="00B33081"/>
    <w:rsid w:val="00B33131"/>
    <w:rsid w:val="00B33685"/>
    <w:rsid w:val="00B3372F"/>
    <w:rsid w:val="00B33806"/>
    <w:rsid w:val="00B338C2"/>
    <w:rsid w:val="00B33A96"/>
    <w:rsid w:val="00B33E43"/>
    <w:rsid w:val="00B33EFF"/>
    <w:rsid w:val="00B34116"/>
    <w:rsid w:val="00B3423D"/>
    <w:rsid w:val="00B34419"/>
    <w:rsid w:val="00B3461A"/>
    <w:rsid w:val="00B3480C"/>
    <w:rsid w:val="00B349B3"/>
    <w:rsid w:val="00B34B25"/>
    <w:rsid w:val="00B34D25"/>
    <w:rsid w:val="00B3511D"/>
    <w:rsid w:val="00B35209"/>
    <w:rsid w:val="00B3529E"/>
    <w:rsid w:val="00B35796"/>
    <w:rsid w:val="00B35A69"/>
    <w:rsid w:val="00B35B5F"/>
    <w:rsid w:val="00B35CE7"/>
    <w:rsid w:val="00B364F4"/>
    <w:rsid w:val="00B36739"/>
    <w:rsid w:val="00B36B7D"/>
    <w:rsid w:val="00B36B80"/>
    <w:rsid w:val="00B36BAB"/>
    <w:rsid w:val="00B36E4D"/>
    <w:rsid w:val="00B36ECE"/>
    <w:rsid w:val="00B36FFC"/>
    <w:rsid w:val="00B37030"/>
    <w:rsid w:val="00B3761B"/>
    <w:rsid w:val="00B3782F"/>
    <w:rsid w:val="00B37A54"/>
    <w:rsid w:val="00B37C5E"/>
    <w:rsid w:val="00B37E09"/>
    <w:rsid w:val="00B37EA0"/>
    <w:rsid w:val="00B40047"/>
    <w:rsid w:val="00B400D2"/>
    <w:rsid w:val="00B40283"/>
    <w:rsid w:val="00B40292"/>
    <w:rsid w:val="00B4042A"/>
    <w:rsid w:val="00B4048E"/>
    <w:rsid w:val="00B404CB"/>
    <w:rsid w:val="00B409D3"/>
    <w:rsid w:val="00B40C32"/>
    <w:rsid w:val="00B41008"/>
    <w:rsid w:val="00B41033"/>
    <w:rsid w:val="00B41231"/>
    <w:rsid w:val="00B4153B"/>
    <w:rsid w:val="00B4180E"/>
    <w:rsid w:val="00B41CCA"/>
    <w:rsid w:val="00B41F5B"/>
    <w:rsid w:val="00B421F9"/>
    <w:rsid w:val="00B4232B"/>
    <w:rsid w:val="00B4269F"/>
    <w:rsid w:val="00B42909"/>
    <w:rsid w:val="00B42C0B"/>
    <w:rsid w:val="00B42E41"/>
    <w:rsid w:val="00B433E7"/>
    <w:rsid w:val="00B437A6"/>
    <w:rsid w:val="00B4391C"/>
    <w:rsid w:val="00B43CE0"/>
    <w:rsid w:val="00B43D59"/>
    <w:rsid w:val="00B43E3B"/>
    <w:rsid w:val="00B43FCA"/>
    <w:rsid w:val="00B44163"/>
    <w:rsid w:val="00B441A4"/>
    <w:rsid w:val="00B44430"/>
    <w:rsid w:val="00B44A55"/>
    <w:rsid w:val="00B45247"/>
    <w:rsid w:val="00B452CB"/>
    <w:rsid w:val="00B4541A"/>
    <w:rsid w:val="00B459AB"/>
    <w:rsid w:val="00B459F2"/>
    <w:rsid w:val="00B45A26"/>
    <w:rsid w:val="00B45BCD"/>
    <w:rsid w:val="00B45BE8"/>
    <w:rsid w:val="00B45C1A"/>
    <w:rsid w:val="00B46368"/>
    <w:rsid w:val="00B463E5"/>
    <w:rsid w:val="00B46683"/>
    <w:rsid w:val="00B46B9D"/>
    <w:rsid w:val="00B46DB0"/>
    <w:rsid w:val="00B4706A"/>
    <w:rsid w:val="00B474C5"/>
    <w:rsid w:val="00B474FE"/>
    <w:rsid w:val="00B477F8"/>
    <w:rsid w:val="00B47853"/>
    <w:rsid w:val="00B47976"/>
    <w:rsid w:val="00B47AAD"/>
    <w:rsid w:val="00B47C97"/>
    <w:rsid w:val="00B47CA6"/>
    <w:rsid w:val="00B47D3F"/>
    <w:rsid w:val="00B47D68"/>
    <w:rsid w:val="00B47D7D"/>
    <w:rsid w:val="00B47DC3"/>
    <w:rsid w:val="00B501B1"/>
    <w:rsid w:val="00B5024D"/>
    <w:rsid w:val="00B502BF"/>
    <w:rsid w:val="00B503E9"/>
    <w:rsid w:val="00B505C0"/>
    <w:rsid w:val="00B50978"/>
    <w:rsid w:val="00B50BD6"/>
    <w:rsid w:val="00B50C90"/>
    <w:rsid w:val="00B50DF6"/>
    <w:rsid w:val="00B5104C"/>
    <w:rsid w:val="00B51091"/>
    <w:rsid w:val="00B511CC"/>
    <w:rsid w:val="00B5142E"/>
    <w:rsid w:val="00B51FE0"/>
    <w:rsid w:val="00B521EA"/>
    <w:rsid w:val="00B52346"/>
    <w:rsid w:val="00B524D4"/>
    <w:rsid w:val="00B52770"/>
    <w:rsid w:val="00B52D98"/>
    <w:rsid w:val="00B5304C"/>
    <w:rsid w:val="00B530AA"/>
    <w:rsid w:val="00B531AB"/>
    <w:rsid w:val="00B531EA"/>
    <w:rsid w:val="00B5377F"/>
    <w:rsid w:val="00B5381E"/>
    <w:rsid w:val="00B53888"/>
    <w:rsid w:val="00B538E5"/>
    <w:rsid w:val="00B53AD4"/>
    <w:rsid w:val="00B53D0C"/>
    <w:rsid w:val="00B53EDA"/>
    <w:rsid w:val="00B541C2"/>
    <w:rsid w:val="00B545D4"/>
    <w:rsid w:val="00B54A83"/>
    <w:rsid w:val="00B55142"/>
    <w:rsid w:val="00B55196"/>
    <w:rsid w:val="00B55254"/>
    <w:rsid w:val="00B5545B"/>
    <w:rsid w:val="00B554B4"/>
    <w:rsid w:val="00B55567"/>
    <w:rsid w:val="00B55664"/>
    <w:rsid w:val="00B55901"/>
    <w:rsid w:val="00B55D80"/>
    <w:rsid w:val="00B55F47"/>
    <w:rsid w:val="00B55FC3"/>
    <w:rsid w:val="00B56483"/>
    <w:rsid w:val="00B569BF"/>
    <w:rsid w:val="00B56B7D"/>
    <w:rsid w:val="00B56BD5"/>
    <w:rsid w:val="00B56E90"/>
    <w:rsid w:val="00B575D3"/>
    <w:rsid w:val="00B57CB8"/>
    <w:rsid w:val="00B57F4F"/>
    <w:rsid w:val="00B6034F"/>
    <w:rsid w:val="00B604B3"/>
    <w:rsid w:val="00B60564"/>
    <w:rsid w:val="00B608E9"/>
    <w:rsid w:val="00B6150C"/>
    <w:rsid w:val="00B61B58"/>
    <w:rsid w:val="00B61F8B"/>
    <w:rsid w:val="00B61FE8"/>
    <w:rsid w:val="00B6246E"/>
    <w:rsid w:val="00B62942"/>
    <w:rsid w:val="00B62C8F"/>
    <w:rsid w:val="00B62D53"/>
    <w:rsid w:val="00B6375F"/>
    <w:rsid w:val="00B637FE"/>
    <w:rsid w:val="00B639AB"/>
    <w:rsid w:val="00B63BCC"/>
    <w:rsid w:val="00B63F14"/>
    <w:rsid w:val="00B64302"/>
    <w:rsid w:val="00B64416"/>
    <w:rsid w:val="00B645B9"/>
    <w:rsid w:val="00B64660"/>
    <w:rsid w:val="00B64851"/>
    <w:rsid w:val="00B64985"/>
    <w:rsid w:val="00B64CD0"/>
    <w:rsid w:val="00B65115"/>
    <w:rsid w:val="00B65C8F"/>
    <w:rsid w:val="00B65D52"/>
    <w:rsid w:val="00B661B8"/>
    <w:rsid w:val="00B665AB"/>
    <w:rsid w:val="00B66BEA"/>
    <w:rsid w:val="00B66C86"/>
    <w:rsid w:val="00B67026"/>
    <w:rsid w:val="00B671EF"/>
    <w:rsid w:val="00B6764F"/>
    <w:rsid w:val="00B6776B"/>
    <w:rsid w:val="00B67CAB"/>
    <w:rsid w:val="00B6FA77"/>
    <w:rsid w:val="00B70379"/>
    <w:rsid w:val="00B7095A"/>
    <w:rsid w:val="00B70ADB"/>
    <w:rsid w:val="00B710F2"/>
    <w:rsid w:val="00B7120D"/>
    <w:rsid w:val="00B71460"/>
    <w:rsid w:val="00B71A56"/>
    <w:rsid w:val="00B71C90"/>
    <w:rsid w:val="00B72283"/>
    <w:rsid w:val="00B72310"/>
    <w:rsid w:val="00B72516"/>
    <w:rsid w:val="00B72A04"/>
    <w:rsid w:val="00B72A42"/>
    <w:rsid w:val="00B72E92"/>
    <w:rsid w:val="00B72FCF"/>
    <w:rsid w:val="00B72FFF"/>
    <w:rsid w:val="00B732F5"/>
    <w:rsid w:val="00B7337C"/>
    <w:rsid w:val="00B7354D"/>
    <w:rsid w:val="00B73625"/>
    <w:rsid w:val="00B738C9"/>
    <w:rsid w:val="00B738DE"/>
    <w:rsid w:val="00B73959"/>
    <w:rsid w:val="00B739A2"/>
    <w:rsid w:val="00B73C8C"/>
    <w:rsid w:val="00B73D9A"/>
    <w:rsid w:val="00B73EE5"/>
    <w:rsid w:val="00B74410"/>
    <w:rsid w:val="00B744BC"/>
    <w:rsid w:val="00B7482D"/>
    <w:rsid w:val="00B74D39"/>
    <w:rsid w:val="00B74D8D"/>
    <w:rsid w:val="00B74F65"/>
    <w:rsid w:val="00B7507B"/>
    <w:rsid w:val="00B750DE"/>
    <w:rsid w:val="00B75271"/>
    <w:rsid w:val="00B7527D"/>
    <w:rsid w:val="00B7550D"/>
    <w:rsid w:val="00B759AE"/>
    <w:rsid w:val="00B75A2D"/>
    <w:rsid w:val="00B75C17"/>
    <w:rsid w:val="00B75D75"/>
    <w:rsid w:val="00B76AC1"/>
    <w:rsid w:val="00B770D5"/>
    <w:rsid w:val="00B770F7"/>
    <w:rsid w:val="00B774FB"/>
    <w:rsid w:val="00B7789D"/>
    <w:rsid w:val="00B77B4D"/>
    <w:rsid w:val="00B77BDB"/>
    <w:rsid w:val="00B77DB3"/>
    <w:rsid w:val="00B77E86"/>
    <w:rsid w:val="00B77E8E"/>
    <w:rsid w:val="00B8034A"/>
    <w:rsid w:val="00B8042B"/>
    <w:rsid w:val="00B80E9E"/>
    <w:rsid w:val="00B810AA"/>
    <w:rsid w:val="00B819A1"/>
    <w:rsid w:val="00B81BEB"/>
    <w:rsid w:val="00B81C73"/>
    <w:rsid w:val="00B81E80"/>
    <w:rsid w:val="00B81EA6"/>
    <w:rsid w:val="00B8224A"/>
    <w:rsid w:val="00B82659"/>
    <w:rsid w:val="00B8266B"/>
    <w:rsid w:val="00B8271E"/>
    <w:rsid w:val="00B82AE0"/>
    <w:rsid w:val="00B82AF4"/>
    <w:rsid w:val="00B82B2B"/>
    <w:rsid w:val="00B82C83"/>
    <w:rsid w:val="00B83082"/>
    <w:rsid w:val="00B836DD"/>
    <w:rsid w:val="00B83983"/>
    <w:rsid w:val="00B83A37"/>
    <w:rsid w:val="00B83ABA"/>
    <w:rsid w:val="00B83C4C"/>
    <w:rsid w:val="00B83CAE"/>
    <w:rsid w:val="00B83EAB"/>
    <w:rsid w:val="00B84031"/>
    <w:rsid w:val="00B8405C"/>
    <w:rsid w:val="00B8461C"/>
    <w:rsid w:val="00B8485A"/>
    <w:rsid w:val="00B84910"/>
    <w:rsid w:val="00B84A18"/>
    <w:rsid w:val="00B84CEF"/>
    <w:rsid w:val="00B84EDF"/>
    <w:rsid w:val="00B855E4"/>
    <w:rsid w:val="00B8565F"/>
    <w:rsid w:val="00B856A8"/>
    <w:rsid w:val="00B85A9D"/>
    <w:rsid w:val="00B863A8"/>
    <w:rsid w:val="00B869F2"/>
    <w:rsid w:val="00B86B8D"/>
    <w:rsid w:val="00B86E8C"/>
    <w:rsid w:val="00B86F07"/>
    <w:rsid w:val="00B86FD4"/>
    <w:rsid w:val="00B870B1"/>
    <w:rsid w:val="00B8764A"/>
    <w:rsid w:val="00B87804"/>
    <w:rsid w:val="00B87854"/>
    <w:rsid w:val="00B8793E"/>
    <w:rsid w:val="00B8799D"/>
    <w:rsid w:val="00B879D3"/>
    <w:rsid w:val="00B87AC8"/>
    <w:rsid w:val="00B87BD7"/>
    <w:rsid w:val="00B87C45"/>
    <w:rsid w:val="00B87F82"/>
    <w:rsid w:val="00B90375"/>
    <w:rsid w:val="00B9040A"/>
    <w:rsid w:val="00B90CF0"/>
    <w:rsid w:val="00B90FB7"/>
    <w:rsid w:val="00B91105"/>
    <w:rsid w:val="00B9116A"/>
    <w:rsid w:val="00B9139B"/>
    <w:rsid w:val="00B91805"/>
    <w:rsid w:val="00B924EB"/>
    <w:rsid w:val="00B92671"/>
    <w:rsid w:val="00B92A2D"/>
    <w:rsid w:val="00B92F69"/>
    <w:rsid w:val="00B93068"/>
    <w:rsid w:val="00B930FD"/>
    <w:rsid w:val="00B93323"/>
    <w:rsid w:val="00B93354"/>
    <w:rsid w:val="00B93498"/>
    <w:rsid w:val="00B934A4"/>
    <w:rsid w:val="00B934A9"/>
    <w:rsid w:val="00B934D6"/>
    <w:rsid w:val="00B9365E"/>
    <w:rsid w:val="00B93685"/>
    <w:rsid w:val="00B93B22"/>
    <w:rsid w:val="00B93D1C"/>
    <w:rsid w:val="00B93DBE"/>
    <w:rsid w:val="00B9466B"/>
    <w:rsid w:val="00B947E1"/>
    <w:rsid w:val="00B94900"/>
    <w:rsid w:val="00B94966"/>
    <w:rsid w:val="00B94AB4"/>
    <w:rsid w:val="00B94D12"/>
    <w:rsid w:val="00B94ECB"/>
    <w:rsid w:val="00B9514A"/>
    <w:rsid w:val="00B951EF"/>
    <w:rsid w:val="00B954F0"/>
    <w:rsid w:val="00B956C3"/>
    <w:rsid w:val="00B95A94"/>
    <w:rsid w:val="00B95E2F"/>
    <w:rsid w:val="00B95F98"/>
    <w:rsid w:val="00B9606A"/>
    <w:rsid w:val="00B963D4"/>
    <w:rsid w:val="00B96A2B"/>
    <w:rsid w:val="00B96D89"/>
    <w:rsid w:val="00B96D8B"/>
    <w:rsid w:val="00B96DE1"/>
    <w:rsid w:val="00B96DF2"/>
    <w:rsid w:val="00B970CE"/>
    <w:rsid w:val="00B971AD"/>
    <w:rsid w:val="00B97419"/>
    <w:rsid w:val="00B97D59"/>
    <w:rsid w:val="00BA02BD"/>
    <w:rsid w:val="00BA1B17"/>
    <w:rsid w:val="00BA1B94"/>
    <w:rsid w:val="00BA1CBC"/>
    <w:rsid w:val="00BA1D60"/>
    <w:rsid w:val="00BA1E05"/>
    <w:rsid w:val="00BA2B4B"/>
    <w:rsid w:val="00BA2B4D"/>
    <w:rsid w:val="00BA336C"/>
    <w:rsid w:val="00BA33D6"/>
    <w:rsid w:val="00BA3A79"/>
    <w:rsid w:val="00BA3F23"/>
    <w:rsid w:val="00BA43C8"/>
    <w:rsid w:val="00BA4A5E"/>
    <w:rsid w:val="00BA4FA2"/>
    <w:rsid w:val="00BA52C8"/>
    <w:rsid w:val="00BA531B"/>
    <w:rsid w:val="00BA53EA"/>
    <w:rsid w:val="00BA5462"/>
    <w:rsid w:val="00BA5576"/>
    <w:rsid w:val="00BA5580"/>
    <w:rsid w:val="00BA55B4"/>
    <w:rsid w:val="00BA571E"/>
    <w:rsid w:val="00BA5E6D"/>
    <w:rsid w:val="00BA5FCC"/>
    <w:rsid w:val="00BA61E1"/>
    <w:rsid w:val="00BA6718"/>
    <w:rsid w:val="00BA675B"/>
    <w:rsid w:val="00BA6D83"/>
    <w:rsid w:val="00BA6D8E"/>
    <w:rsid w:val="00BA6E7D"/>
    <w:rsid w:val="00BA714E"/>
    <w:rsid w:val="00BA7177"/>
    <w:rsid w:val="00BA77CF"/>
    <w:rsid w:val="00BA7853"/>
    <w:rsid w:val="00BA7A64"/>
    <w:rsid w:val="00BA7F6F"/>
    <w:rsid w:val="00BB002E"/>
    <w:rsid w:val="00BB056A"/>
    <w:rsid w:val="00BB0587"/>
    <w:rsid w:val="00BB095A"/>
    <w:rsid w:val="00BB0D5C"/>
    <w:rsid w:val="00BB0D93"/>
    <w:rsid w:val="00BB10DA"/>
    <w:rsid w:val="00BB1124"/>
    <w:rsid w:val="00BB16F2"/>
    <w:rsid w:val="00BB19CC"/>
    <w:rsid w:val="00BB1A04"/>
    <w:rsid w:val="00BB1A4E"/>
    <w:rsid w:val="00BB1EDB"/>
    <w:rsid w:val="00BB23E4"/>
    <w:rsid w:val="00BB2412"/>
    <w:rsid w:val="00BB2463"/>
    <w:rsid w:val="00BB2997"/>
    <w:rsid w:val="00BB2A10"/>
    <w:rsid w:val="00BB2C50"/>
    <w:rsid w:val="00BB2CC4"/>
    <w:rsid w:val="00BB2D52"/>
    <w:rsid w:val="00BB2E1B"/>
    <w:rsid w:val="00BB33F8"/>
    <w:rsid w:val="00BB3993"/>
    <w:rsid w:val="00BB3A37"/>
    <w:rsid w:val="00BB4206"/>
    <w:rsid w:val="00BB4629"/>
    <w:rsid w:val="00BB479C"/>
    <w:rsid w:val="00BB47A2"/>
    <w:rsid w:val="00BB4E53"/>
    <w:rsid w:val="00BB5455"/>
    <w:rsid w:val="00BB5821"/>
    <w:rsid w:val="00BB5CAD"/>
    <w:rsid w:val="00BB5E0D"/>
    <w:rsid w:val="00BB6141"/>
    <w:rsid w:val="00BB6265"/>
    <w:rsid w:val="00BB66AE"/>
    <w:rsid w:val="00BB6829"/>
    <w:rsid w:val="00BB6B98"/>
    <w:rsid w:val="00BB6BDF"/>
    <w:rsid w:val="00BB6D6C"/>
    <w:rsid w:val="00BB6EDD"/>
    <w:rsid w:val="00BB709D"/>
    <w:rsid w:val="00BB72BB"/>
    <w:rsid w:val="00BB73C2"/>
    <w:rsid w:val="00BB7442"/>
    <w:rsid w:val="00BB74D7"/>
    <w:rsid w:val="00BB78F8"/>
    <w:rsid w:val="00BB7E58"/>
    <w:rsid w:val="00BC003B"/>
    <w:rsid w:val="00BC0468"/>
    <w:rsid w:val="00BC084F"/>
    <w:rsid w:val="00BC08BC"/>
    <w:rsid w:val="00BC0A09"/>
    <w:rsid w:val="00BC0B39"/>
    <w:rsid w:val="00BC0E45"/>
    <w:rsid w:val="00BC0EA9"/>
    <w:rsid w:val="00BC0F19"/>
    <w:rsid w:val="00BC10A8"/>
    <w:rsid w:val="00BC121C"/>
    <w:rsid w:val="00BC12F4"/>
    <w:rsid w:val="00BC13CF"/>
    <w:rsid w:val="00BC19C1"/>
    <w:rsid w:val="00BC1BC7"/>
    <w:rsid w:val="00BC1ECA"/>
    <w:rsid w:val="00BC1F86"/>
    <w:rsid w:val="00BC207D"/>
    <w:rsid w:val="00BC2111"/>
    <w:rsid w:val="00BC2320"/>
    <w:rsid w:val="00BC2492"/>
    <w:rsid w:val="00BC2632"/>
    <w:rsid w:val="00BC2924"/>
    <w:rsid w:val="00BC2AAF"/>
    <w:rsid w:val="00BC31E7"/>
    <w:rsid w:val="00BC3213"/>
    <w:rsid w:val="00BC35DA"/>
    <w:rsid w:val="00BC3717"/>
    <w:rsid w:val="00BC38FA"/>
    <w:rsid w:val="00BC3B9C"/>
    <w:rsid w:val="00BC41F6"/>
    <w:rsid w:val="00BC43DF"/>
    <w:rsid w:val="00BC4495"/>
    <w:rsid w:val="00BC4640"/>
    <w:rsid w:val="00BC46CB"/>
    <w:rsid w:val="00BC4B1C"/>
    <w:rsid w:val="00BC4B4C"/>
    <w:rsid w:val="00BC4C80"/>
    <w:rsid w:val="00BC4D23"/>
    <w:rsid w:val="00BC5041"/>
    <w:rsid w:val="00BC5537"/>
    <w:rsid w:val="00BC5A8B"/>
    <w:rsid w:val="00BC5C74"/>
    <w:rsid w:val="00BC5E3B"/>
    <w:rsid w:val="00BC5EF0"/>
    <w:rsid w:val="00BC6132"/>
    <w:rsid w:val="00BC6479"/>
    <w:rsid w:val="00BC6DC4"/>
    <w:rsid w:val="00BC70EE"/>
    <w:rsid w:val="00BC79EA"/>
    <w:rsid w:val="00BC7B17"/>
    <w:rsid w:val="00BC7B7D"/>
    <w:rsid w:val="00BC7DBD"/>
    <w:rsid w:val="00BD045D"/>
    <w:rsid w:val="00BD04DD"/>
    <w:rsid w:val="00BD0799"/>
    <w:rsid w:val="00BD07B4"/>
    <w:rsid w:val="00BD0AD3"/>
    <w:rsid w:val="00BD0E13"/>
    <w:rsid w:val="00BD104F"/>
    <w:rsid w:val="00BD11C1"/>
    <w:rsid w:val="00BD12F1"/>
    <w:rsid w:val="00BD1696"/>
    <w:rsid w:val="00BD16C2"/>
    <w:rsid w:val="00BD1765"/>
    <w:rsid w:val="00BD1829"/>
    <w:rsid w:val="00BD1A80"/>
    <w:rsid w:val="00BD1CC8"/>
    <w:rsid w:val="00BD1D8C"/>
    <w:rsid w:val="00BD1E5D"/>
    <w:rsid w:val="00BD1E9C"/>
    <w:rsid w:val="00BD2223"/>
    <w:rsid w:val="00BD2321"/>
    <w:rsid w:val="00BD24DE"/>
    <w:rsid w:val="00BD267A"/>
    <w:rsid w:val="00BD3023"/>
    <w:rsid w:val="00BD33E8"/>
    <w:rsid w:val="00BD386D"/>
    <w:rsid w:val="00BD3ACF"/>
    <w:rsid w:val="00BD3DC5"/>
    <w:rsid w:val="00BD3F52"/>
    <w:rsid w:val="00BD4123"/>
    <w:rsid w:val="00BD43C5"/>
    <w:rsid w:val="00BD4613"/>
    <w:rsid w:val="00BD4640"/>
    <w:rsid w:val="00BD4927"/>
    <w:rsid w:val="00BD4BCF"/>
    <w:rsid w:val="00BD4E5F"/>
    <w:rsid w:val="00BD4E6F"/>
    <w:rsid w:val="00BD4E71"/>
    <w:rsid w:val="00BD51E5"/>
    <w:rsid w:val="00BD52C5"/>
    <w:rsid w:val="00BD52E9"/>
    <w:rsid w:val="00BD53CB"/>
    <w:rsid w:val="00BD56D4"/>
    <w:rsid w:val="00BD584D"/>
    <w:rsid w:val="00BD587D"/>
    <w:rsid w:val="00BD5A66"/>
    <w:rsid w:val="00BD5C51"/>
    <w:rsid w:val="00BD5E35"/>
    <w:rsid w:val="00BD63A6"/>
    <w:rsid w:val="00BD650B"/>
    <w:rsid w:val="00BD68B1"/>
    <w:rsid w:val="00BD6BB2"/>
    <w:rsid w:val="00BD6D4F"/>
    <w:rsid w:val="00BD6DF8"/>
    <w:rsid w:val="00BD71E5"/>
    <w:rsid w:val="00BD7D6B"/>
    <w:rsid w:val="00BD7F6F"/>
    <w:rsid w:val="00BE0190"/>
    <w:rsid w:val="00BE0211"/>
    <w:rsid w:val="00BE04C8"/>
    <w:rsid w:val="00BE0B7C"/>
    <w:rsid w:val="00BE0BC2"/>
    <w:rsid w:val="00BE1369"/>
    <w:rsid w:val="00BE170A"/>
    <w:rsid w:val="00BE1DBA"/>
    <w:rsid w:val="00BE1E12"/>
    <w:rsid w:val="00BE2500"/>
    <w:rsid w:val="00BE2694"/>
    <w:rsid w:val="00BE26A7"/>
    <w:rsid w:val="00BE2A6E"/>
    <w:rsid w:val="00BE2D5A"/>
    <w:rsid w:val="00BE2EF5"/>
    <w:rsid w:val="00BE2F91"/>
    <w:rsid w:val="00BE319D"/>
    <w:rsid w:val="00BE34D6"/>
    <w:rsid w:val="00BE39EE"/>
    <w:rsid w:val="00BE3FCF"/>
    <w:rsid w:val="00BE401F"/>
    <w:rsid w:val="00BE42C9"/>
    <w:rsid w:val="00BE47EE"/>
    <w:rsid w:val="00BE4976"/>
    <w:rsid w:val="00BE4FEB"/>
    <w:rsid w:val="00BE51EE"/>
    <w:rsid w:val="00BE52F7"/>
    <w:rsid w:val="00BE5B2D"/>
    <w:rsid w:val="00BE60BB"/>
    <w:rsid w:val="00BE65B8"/>
    <w:rsid w:val="00BE6E6B"/>
    <w:rsid w:val="00BE6F6C"/>
    <w:rsid w:val="00BE70FA"/>
    <w:rsid w:val="00BE71FF"/>
    <w:rsid w:val="00BE77AA"/>
    <w:rsid w:val="00BE7A4A"/>
    <w:rsid w:val="00BE7C4C"/>
    <w:rsid w:val="00BF0022"/>
    <w:rsid w:val="00BF0023"/>
    <w:rsid w:val="00BF0106"/>
    <w:rsid w:val="00BF01E2"/>
    <w:rsid w:val="00BF0436"/>
    <w:rsid w:val="00BF0803"/>
    <w:rsid w:val="00BF0B08"/>
    <w:rsid w:val="00BF0F4B"/>
    <w:rsid w:val="00BF1655"/>
    <w:rsid w:val="00BF1D54"/>
    <w:rsid w:val="00BF1F2A"/>
    <w:rsid w:val="00BF20B4"/>
    <w:rsid w:val="00BF235B"/>
    <w:rsid w:val="00BF2AF3"/>
    <w:rsid w:val="00BF2B1A"/>
    <w:rsid w:val="00BF2BD5"/>
    <w:rsid w:val="00BF2F85"/>
    <w:rsid w:val="00BF3118"/>
    <w:rsid w:val="00BF35E3"/>
    <w:rsid w:val="00BF3709"/>
    <w:rsid w:val="00BF37DF"/>
    <w:rsid w:val="00BF393E"/>
    <w:rsid w:val="00BF39B5"/>
    <w:rsid w:val="00BF3A16"/>
    <w:rsid w:val="00BF3D12"/>
    <w:rsid w:val="00BF3D7E"/>
    <w:rsid w:val="00BF421E"/>
    <w:rsid w:val="00BF4615"/>
    <w:rsid w:val="00BF4760"/>
    <w:rsid w:val="00BF4A63"/>
    <w:rsid w:val="00BF4A76"/>
    <w:rsid w:val="00BF4ADD"/>
    <w:rsid w:val="00BF4C59"/>
    <w:rsid w:val="00BF4D15"/>
    <w:rsid w:val="00BF5033"/>
    <w:rsid w:val="00BF559B"/>
    <w:rsid w:val="00BF563F"/>
    <w:rsid w:val="00BF5975"/>
    <w:rsid w:val="00BF5B4F"/>
    <w:rsid w:val="00BF616F"/>
    <w:rsid w:val="00BF625D"/>
    <w:rsid w:val="00BF630B"/>
    <w:rsid w:val="00BF6467"/>
    <w:rsid w:val="00BF654B"/>
    <w:rsid w:val="00BF664F"/>
    <w:rsid w:val="00BF683C"/>
    <w:rsid w:val="00BF6B2E"/>
    <w:rsid w:val="00BF6C14"/>
    <w:rsid w:val="00BF6CD9"/>
    <w:rsid w:val="00BF6EF6"/>
    <w:rsid w:val="00BF70C7"/>
    <w:rsid w:val="00BF713E"/>
    <w:rsid w:val="00BF722F"/>
    <w:rsid w:val="00BF7287"/>
    <w:rsid w:val="00BF74E2"/>
    <w:rsid w:val="00BF769C"/>
    <w:rsid w:val="00C001A3"/>
    <w:rsid w:val="00C002DF"/>
    <w:rsid w:val="00C008EA"/>
    <w:rsid w:val="00C00CFE"/>
    <w:rsid w:val="00C00D5F"/>
    <w:rsid w:val="00C01ABD"/>
    <w:rsid w:val="00C01CEA"/>
    <w:rsid w:val="00C01D26"/>
    <w:rsid w:val="00C01DFD"/>
    <w:rsid w:val="00C01E28"/>
    <w:rsid w:val="00C01E50"/>
    <w:rsid w:val="00C01EF4"/>
    <w:rsid w:val="00C02350"/>
    <w:rsid w:val="00C02485"/>
    <w:rsid w:val="00C02742"/>
    <w:rsid w:val="00C027BF"/>
    <w:rsid w:val="00C02871"/>
    <w:rsid w:val="00C02874"/>
    <w:rsid w:val="00C02A7F"/>
    <w:rsid w:val="00C02A92"/>
    <w:rsid w:val="00C02B5A"/>
    <w:rsid w:val="00C02D44"/>
    <w:rsid w:val="00C03132"/>
    <w:rsid w:val="00C033C3"/>
    <w:rsid w:val="00C0352A"/>
    <w:rsid w:val="00C03E11"/>
    <w:rsid w:val="00C03E88"/>
    <w:rsid w:val="00C040B7"/>
    <w:rsid w:val="00C0413A"/>
    <w:rsid w:val="00C04259"/>
    <w:rsid w:val="00C04529"/>
    <w:rsid w:val="00C04671"/>
    <w:rsid w:val="00C049F4"/>
    <w:rsid w:val="00C04E06"/>
    <w:rsid w:val="00C04E4F"/>
    <w:rsid w:val="00C04F1C"/>
    <w:rsid w:val="00C05117"/>
    <w:rsid w:val="00C051F1"/>
    <w:rsid w:val="00C054B3"/>
    <w:rsid w:val="00C05823"/>
    <w:rsid w:val="00C05BA8"/>
    <w:rsid w:val="00C05CB4"/>
    <w:rsid w:val="00C05EF2"/>
    <w:rsid w:val="00C05FFE"/>
    <w:rsid w:val="00C06094"/>
    <w:rsid w:val="00C06471"/>
    <w:rsid w:val="00C068F7"/>
    <w:rsid w:val="00C06A65"/>
    <w:rsid w:val="00C06D6B"/>
    <w:rsid w:val="00C06D77"/>
    <w:rsid w:val="00C071AC"/>
    <w:rsid w:val="00C07406"/>
    <w:rsid w:val="00C07632"/>
    <w:rsid w:val="00C07685"/>
    <w:rsid w:val="00C07A0F"/>
    <w:rsid w:val="00C07A92"/>
    <w:rsid w:val="00C10701"/>
    <w:rsid w:val="00C1081C"/>
    <w:rsid w:val="00C10C71"/>
    <w:rsid w:val="00C10D5D"/>
    <w:rsid w:val="00C10DD4"/>
    <w:rsid w:val="00C10E7B"/>
    <w:rsid w:val="00C10F69"/>
    <w:rsid w:val="00C10FD0"/>
    <w:rsid w:val="00C11193"/>
    <w:rsid w:val="00C113DE"/>
    <w:rsid w:val="00C1148A"/>
    <w:rsid w:val="00C1161D"/>
    <w:rsid w:val="00C1166F"/>
    <w:rsid w:val="00C1182A"/>
    <w:rsid w:val="00C118D1"/>
    <w:rsid w:val="00C11DE6"/>
    <w:rsid w:val="00C11FD7"/>
    <w:rsid w:val="00C120BB"/>
    <w:rsid w:val="00C12115"/>
    <w:rsid w:val="00C12360"/>
    <w:rsid w:val="00C12482"/>
    <w:rsid w:val="00C12B6D"/>
    <w:rsid w:val="00C12E5A"/>
    <w:rsid w:val="00C12EB9"/>
    <w:rsid w:val="00C139FE"/>
    <w:rsid w:val="00C13FEA"/>
    <w:rsid w:val="00C14164"/>
    <w:rsid w:val="00C1462D"/>
    <w:rsid w:val="00C146EC"/>
    <w:rsid w:val="00C14798"/>
    <w:rsid w:val="00C14975"/>
    <w:rsid w:val="00C14B67"/>
    <w:rsid w:val="00C14DD6"/>
    <w:rsid w:val="00C15152"/>
    <w:rsid w:val="00C1529D"/>
    <w:rsid w:val="00C157A5"/>
    <w:rsid w:val="00C15871"/>
    <w:rsid w:val="00C15949"/>
    <w:rsid w:val="00C15A41"/>
    <w:rsid w:val="00C15AF3"/>
    <w:rsid w:val="00C16302"/>
    <w:rsid w:val="00C168BF"/>
    <w:rsid w:val="00C16F5A"/>
    <w:rsid w:val="00C176B2"/>
    <w:rsid w:val="00C17AEF"/>
    <w:rsid w:val="00C17B52"/>
    <w:rsid w:val="00C17E82"/>
    <w:rsid w:val="00C2084C"/>
    <w:rsid w:val="00C20B9D"/>
    <w:rsid w:val="00C20C33"/>
    <w:rsid w:val="00C20C4D"/>
    <w:rsid w:val="00C20F1A"/>
    <w:rsid w:val="00C218B5"/>
    <w:rsid w:val="00C22112"/>
    <w:rsid w:val="00C225AC"/>
    <w:rsid w:val="00C22AA8"/>
    <w:rsid w:val="00C22E92"/>
    <w:rsid w:val="00C22EE7"/>
    <w:rsid w:val="00C22EF1"/>
    <w:rsid w:val="00C22FAD"/>
    <w:rsid w:val="00C23076"/>
    <w:rsid w:val="00C235D2"/>
    <w:rsid w:val="00C23A97"/>
    <w:rsid w:val="00C23B8A"/>
    <w:rsid w:val="00C23FD5"/>
    <w:rsid w:val="00C24083"/>
    <w:rsid w:val="00C24129"/>
    <w:rsid w:val="00C2463C"/>
    <w:rsid w:val="00C248ED"/>
    <w:rsid w:val="00C24AB3"/>
    <w:rsid w:val="00C24CD8"/>
    <w:rsid w:val="00C25A6B"/>
    <w:rsid w:val="00C25A78"/>
    <w:rsid w:val="00C25E86"/>
    <w:rsid w:val="00C25F88"/>
    <w:rsid w:val="00C2607D"/>
    <w:rsid w:val="00C26456"/>
    <w:rsid w:val="00C2647C"/>
    <w:rsid w:val="00C269A4"/>
    <w:rsid w:val="00C26C75"/>
    <w:rsid w:val="00C27262"/>
    <w:rsid w:val="00C27295"/>
    <w:rsid w:val="00C27664"/>
    <w:rsid w:val="00C27709"/>
    <w:rsid w:val="00C27912"/>
    <w:rsid w:val="00C27B3C"/>
    <w:rsid w:val="00C27B81"/>
    <w:rsid w:val="00C27C9A"/>
    <w:rsid w:val="00C27DDE"/>
    <w:rsid w:val="00C27E1D"/>
    <w:rsid w:val="00C304DD"/>
    <w:rsid w:val="00C30C55"/>
    <w:rsid w:val="00C30D7A"/>
    <w:rsid w:val="00C30F1F"/>
    <w:rsid w:val="00C310F1"/>
    <w:rsid w:val="00C3171D"/>
    <w:rsid w:val="00C318C6"/>
    <w:rsid w:val="00C31D9D"/>
    <w:rsid w:val="00C31FDE"/>
    <w:rsid w:val="00C32408"/>
    <w:rsid w:val="00C32939"/>
    <w:rsid w:val="00C32B3B"/>
    <w:rsid w:val="00C32B8C"/>
    <w:rsid w:val="00C32C5E"/>
    <w:rsid w:val="00C32CB7"/>
    <w:rsid w:val="00C32DB2"/>
    <w:rsid w:val="00C32DC9"/>
    <w:rsid w:val="00C3357A"/>
    <w:rsid w:val="00C3398E"/>
    <w:rsid w:val="00C33B7C"/>
    <w:rsid w:val="00C33C29"/>
    <w:rsid w:val="00C33D1F"/>
    <w:rsid w:val="00C33F14"/>
    <w:rsid w:val="00C33F7A"/>
    <w:rsid w:val="00C33FE6"/>
    <w:rsid w:val="00C34367"/>
    <w:rsid w:val="00C344C8"/>
    <w:rsid w:val="00C34D1C"/>
    <w:rsid w:val="00C355A7"/>
    <w:rsid w:val="00C35F4D"/>
    <w:rsid w:val="00C36029"/>
    <w:rsid w:val="00C362AF"/>
    <w:rsid w:val="00C362D3"/>
    <w:rsid w:val="00C36ACA"/>
    <w:rsid w:val="00C36CFB"/>
    <w:rsid w:val="00C36E92"/>
    <w:rsid w:val="00C37618"/>
    <w:rsid w:val="00C379C3"/>
    <w:rsid w:val="00C37C2F"/>
    <w:rsid w:val="00C37C59"/>
    <w:rsid w:val="00C400ED"/>
    <w:rsid w:val="00C40194"/>
    <w:rsid w:val="00C402A7"/>
    <w:rsid w:val="00C40451"/>
    <w:rsid w:val="00C405C5"/>
    <w:rsid w:val="00C407A3"/>
    <w:rsid w:val="00C409C7"/>
    <w:rsid w:val="00C40B34"/>
    <w:rsid w:val="00C40E8A"/>
    <w:rsid w:val="00C40EB5"/>
    <w:rsid w:val="00C4104F"/>
    <w:rsid w:val="00C4107E"/>
    <w:rsid w:val="00C41133"/>
    <w:rsid w:val="00C4131C"/>
    <w:rsid w:val="00C4164D"/>
    <w:rsid w:val="00C4174A"/>
    <w:rsid w:val="00C417BE"/>
    <w:rsid w:val="00C41898"/>
    <w:rsid w:val="00C4194F"/>
    <w:rsid w:val="00C41B6F"/>
    <w:rsid w:val="00C41B8C"/>
    <w:rsid w:val="00C41D82"/>
    <w:rsid w:val="00C42267"/>
    <w:rsid w:val="00C42379"/>
    <w:rsid w:val="00C425D2"/>
    <w:rsid w:val="00C42842"/>
    <w:rsid w:val="00C429E4"/>
    <w:rsid w:val="00C42E77"/>
    <w:rsid w:val="00C42FD5"/>
    <w:rsid w:val="00C434A8"/>
    <w:rsid w:val="00C4355C"/>
    <w:rsid w:val="00C4394A"/>
    <w:rsid w:val="00C43B7A"/>
    <w:rsid w:val="00C43B8E"/>
    <w:rsid w:val="00C43CD1"/>
    <w:rsid w:val="00C43FD0"/>
    <w:rsid w:val="00C440F6"/>
    <w:rsid w:val="00C44225"/>
    <w:rsid w:val="00C442F6"/>
    <w:rsid w:val="00C445FB"/>
    <w:rsid w:val="00C447BB"/>
    <w:rsid w:val="00C44999"/>
    <w:rsid w:val="00C44C19"/>
    <w:rsid w:val="00C44D69"/>
    <w:rsid w:val="00C45501"/>
    <w:rsid w:val="00C45523"/>
    <w:rsid w:val="00C45615"/>
    <w:rsid w:val="00C457F5"/>
    <w:rsid w:val="00C45806"/>
    <w:rsid w:val="00C459FE"/>
    <w:rsid w:val="00C45AEC"/>
    <w:rsid w:val="00C45CE6"/>
    <w:rsid w:val="00C45F4E"/>
    <w:rsid w:val="00C45F62"/>
    <w:rsid w:val="00C4631B"/>
    <w:rsid w:val="00C463C4"/>
    <w:rsid w:val="00C46401"/>
    <w:rsid w:val="00C46596"/>
    <w:rsid w:val="00C465F7"/>
    <w:rsid w:val="00C469F6"/>
    <w:rsid w:val="00C46C71"/>
    <w:rsid w:val="00C47142"/>
    <w:rsid w:val="00C47572"/>
    <w:rsid w:val="00C47AA7"/>
    <w:rsid w:val="00C47CC3"/>
    <w:rsid w:val="00C47D32"/>
    <w:rsid w:val="00C47DEC"/>
    <w:rsid w:val="00C5051F"/>
    <w:rsid w:val="00C5076B"/>
    <w:rsid w:val="00C507C9"/>
    <w:rsid w:val="00C5082F"/>
    <w:rsid w:val="00C509AD"/>
    <w:rsid w:val="00C509C0"/>
    <w:rsid w:val="00C50A56"/>
    <w:rsid w:val="00C50AB3"/>
    <w:rsid w:val="00C50B28"/>
    <w:rsid w:val="00C50CA6"/>
    <w:rsid w:val="00C51086"/>
    <w:rsid w:val="00C5165B"/>
    <w:rsid w:val="00C51955"/>
    <w:rsid w:val="00C51979"/>
    <w:rsid w:val="00C51BE3"/>
    <w:rsid w:val="00C52465"/>
    <w:rsid w:val="00C525B1"/>
    <w:rsid w:val="00C52602"/>
    <w:rsid w:val="00C52B8C"/>
    <w:rsid w:val="00C52F72"/>
    <w:rsid w:val="00C53171"/>
    <w:rsid w:val="00C532DD"/>
    <w:rsid w:val="00C532FC"/>
    <w:rsid w:val="00C53444"/>
    <w:rsid w:val="00C53496"/>
    <w:rsid w:val="00C537C8"/>
    <w:rsid w:val="00C538FB"/>
    <w:rsid w:val="00C53C7C"/>
    <w:rsid w:val="00C53E5E"/>
    <w:rsid w:val="00C54046"/>
    <w:rsid w:val="00C541BF"/>
    <w:rsid w:val="00C54350"/>
    <w:rsid w:val="00C54368"/>
    <w:rsid w:val="00C54639"/>
    <w:rsid w:val="00C54E95"/>
    <w:rsid w:val="00C550AD"/>
    <w:rsid w:val="00C5546F"/>
    <w:rsid w:val="00C554B5"/>
    <w:rsid w:val="00C5581A"/>
    <w:rsid w:val="00C558D0"/>
    <w:rsid w:val="00C55D0D"/>
    <w:rsid w:val="00C560BC"/>
    <w:rsid w:val="00C56479"/>
    <w:rsid w:val="00C5664F"/>
    <w:rsid w:val="00C56A9B"/>
    <w:rsid w:val="00C56AD7"/>
    <w:rsid w:val="00C56C09"/>
    <w:rsid w:val="00C56CD2"/>
    <w:rsid w:val="00C5730F"/>
    <w:rsid w:val="00C57DC0"/>
    <w:rsid w:val="00C57FC3"/>
    <w:rsid w:val="00C57FFE"/>
    <w:rsid w:val="00C6013B"/>
    <w:rsid w:val="00C60A6F"/>
    <w:rsid w:val="00C60C80"/>
    <w:rsid w:val="00C61119"/>
    <w:rsid w:val="00C611A4"/>
    <w:rsid w:val="00C6124B"/>
    <w:rsid w:val="00C61626"/>
    <w:rsid w:val="00C61D04"/>
    <w:rsid w:val="00C61DEE"/>
    <w:rsid w:val="00C62AF8"/>
    <w:rsid w:val="00C62B75"/>
    <w:rsid w:val="00C62D5C"/>
    <w:rsid w:val="00C62F14"/>
    <w:rsid w:val="00C63293"/>
    <w:rsid w:val="00C6396E"/>
    <w:rsid w:val="00C63A82"/>
    <w:rsid w:val="00C6400C"/>
    <w:rsid w:val="00C640ED"/>
    <w:rsid w:val="00C64713"/>
    <w:rsid w:val="00C656EF"/>
    <w:rsid w:val="00C6572F"/>
    <w:rsid w:val="00C657E2"/>
    <w:rsid w:val="00C65800"/>
    <w:rsid w:val="00C65802"/>
    <w:rsid w:val="00C65A8D"/>
    <w:rsid w:val="00C65BB0"/>
    <w:rsid w:val="00C65C53"/>
    <w:rsid w:val="00C65C9D"/>
    <w:rsid w:val="00C65E7D"/>
    <w:rsid w:val="00C65ED4"/>
    <w:rsid w:val="00C65F0D"/>
    <w:rsid w:val="00C65FAD"/>
    <w:rsid w:val="00C6618D"/>
    <w:rsid w:val="00C66361"/>
    <w:rsid w:val="00C664AA"/>
    <w:rsid w:val="00C666CD"/>
    <w:rsid w:val="00C66729"/>
    <w:rsid w:val="00C6706F"/>
    <w:rsid w:val="00C670E6"/>
    <w:rsid w:val="00C674CB"/>
    <w:rsid w:val="00C67D9F"/>
    <w:rsid w:val="00C67E65"/>
    <w:rsid w:val="00C70112"/>
    <w:rsid w:val="00C706E4"/>
    <w:rsid w:val="00C70719"/>
    <w:rsid w:val="00C70B87"/>
    <w:rsid w:val="00C70D6A"/>
    <w:rsid w:val="00C7149A"/>
    <w:rsid w:val="00C719CA"/>
    <w:rsid w:val="00C71D86"/>
    <w:rsid w:val="00C71DED"/>
    <w:rsid w:val="00C725A7"/>
    <w:rsid w:val="00C72A01"/>
    <w:rsid w:val="00C72D04"/>
    <w:rsid w:val="00C72EFF"/>
    <w:rsid w:val="00C7300D"/>
    <w:rsid w:val="00C73092"/>
    <w:rsid w:val="00C730D4"/>
    <w:rsid w:val="00C73A09"/>
    <w:rsid w:val="00C73A7F"/>
    <w:rsid w:val="00C74014"/>
    <w:rsid w:val="00C74246"/>
    <w:rsid w:val="00C74464"/>
    <w:rsid w:val="00C74AC6"/>
    <w:rsid w:val="00C74DF3"/>
    <w:rsid w:val="00C74F7C"/>
    <w:rsid w:val="00C754AC"/>
    <w:rsid w:val="00C75E2A"/>
    <w:rsid w:val="00C76391"/>
    <w:rsid w:val="00C76681"/>
    <w:rsid w:val="00C76C2C"/>
    <w:rsid w:val="00C778BD"/>
    <w:rsid w:val="00C7795E"/>
    <w:rsid w:val="00C77A03"/>
    <w:rsid w:val="00C77E18"/>
    <w:rsid w:val="00C77E61"/>
    <w:rsid w:val="00C77EB1"/>
    <w:rsid w:val="00C80094"/>
    <w:rsid w:val="00C80553"/>
    <w:rsid w:val="00C80576"/>
    <w:rsid w:val="00C808C4"/>
    <w:rsid w:val="00C808E2"/>
    <w:rsid w:val="00C8120E"/>
    <w:rsid w:val="00C8156C"/>
    <w:rsid w:val="00C81572"/>
    <w:rsid w:val="00C815C8"/>
    <w:rsid w:val="00C81767"/>
    <w:rsid w:val="00C81832"/>
    <w:rsid w:val="00C81B62"/>
    <w:rsid w:val="00C81BB2"/>
    <w:rsid w:val="00C81CF9"/>
    <w:rsid w:val="00C81D6E"/>
    <w:rsid w:val="00C81E37"/>
    <w:rsid w:val="00C81EA8"/>
    <w:rsid w:val="00C81F31"/>
    <w:rsid w:val="00C81FA9"/>
    <w:rsid w:val="00C82249"/>
    <w:rsid w:val="00C825D8"/>
    <w:rsid w:val="00C82C0F"/>
    <w:rsid w:val="00C82C44"/>
    <w:rsid w:val="00C82D3F"/>
    <w:rsid w:val="00C82D47"/>
    <w:rsid w:val="00C83469"/>
    <w:rsid w:val="00C8356C"/>
    <w:rsid w:val="00C8371E"/>
    <w:rsid w:val="00C837D7"/>
    <w:rsid w:val="00C8397A"/>
    <w:rsid w:val="00C839B8"/>
    <w:rsid w:val="00C83C27"/>
    <w:rsid w:val="00C83D0B"/>
    <w:rsid w:val="00C83D26"/>
    <w:rsid w:val="00C83DB2"/>
    <w:rsid w:val="00C843C0"/>
    <w:rsid w:val="00C848AE"/>
    <w:rsid w:val="00C849F8"/>
    <w:rsid w:val="00C84B01"/>
    <w:rsid w:val="00C84C34"/>
    <w:rsid w:val="00C84E2E"/>
    <w:rsid w:val="00C84E88"/>
    <w:rsid w:val="00C851BE"/>
    <w:rsid w:val="00C85201"/>
    <w:rsid w:val="00C853A3"/>
    <w:rsid w:val="00C85841"/>
    <w:rsid w:val="00C85A6D"/>
    <w:rsid w:val="00C85CA5"/>
    <w:rsid w:val="00C85E02"/>
    <w:rsid w:val="00C85E53"/>
    <w:rsid w:val="00C85F4F"/>
    <w:rsid w:val="00C860F4"/>
    <w:rsid w:val="00C86366"/>
    <w:rsid w:val="00C8636D"/>
    <w:rsid w:val="00C86659"/>
    <w:rsid w:val="00C86A3F"/>
    <w:rsid w:val="00C86C50"/>
    <w:rsid w:val="00C86D64"/>
    <w:rsid w:val="00C86E26"/>
    <w:rsid w:val="00C86E85"/>
    <w:rsid w:val="00C87032"/>
    <w:rsid w:val="00C87404"/>
    <w:rsid w:val="00C8754B"/>
    <w:rsid w:val="00C8789B"/>
    <w:rsid w:val="00C87AC2"/>
    <w:rsid w:val="00C87B4F"/>
    <w:rsid w:val="00C87E17"/>
    <w:rsid w:val="00C87E9D"/>
    <w:rsid w:val="00C87F18"/>
    <w:rsid w:val="00C87FCB"/>
    <w:rsid w:val="00C90196"/>
    <w:rsid w:val="00C9050C"/>
    <w:rsid w:val="00C90B56"/>
    <w:rsid w:val="00C90D44"/>
    <w:rsid w:val="00C90E80"/>
    <w:rsid w:val="00C91014"/>
    <w:rsid w:val="00C910C9"/>
    <w:rsid w:val="00C91106"/>
    <w:rsid w:val="00C911C0"/>
    <w:rsid w:val="00C91342"/>
    <w:rsid w:val="00C91644"/>
    <w:rsid w:val="00C9179B"/>
    <w:rsid w:val="00C91B21"/>
    <w:rsid w:val="00C927CC"/>
    <w:rsid w:val="00C92A7D"/>
    <w:rsid w:val="00C92C11"/>
    <w:rsid w:val="00C92C4C"/>
    <w:rsid w:val="00C93095"/>
    <w:rsid w:val="00C9325C"/>
    <w:rsid w:val="00C938CE"/>
    <w:rsid w:val="00C93D5F"/>
    <w:rsid w:val="00C93DBD"/>
    <w:rsid w:val="00C93EF8"/>
    <w:rsid w:val="00C94198"/>
    <w:rsid w:val="00C9422A"/>
    <w:rsid w:val="00C94470"/>
    <w:rsid w:val="00C94EF7"/>
    <w:rsid w:val="00C94F78"/>
    <w:rsid w:val="00C952B2"/>
    <w:rsid w:val="00C956DE"/>
    <w:rsid w:val="00C956F4"/>
    <w:rsid w:val="00C957B0"/>
    <w:rsid w:val="00C95848"/>
    <w:rsid w:val="00C95CFC"/>
    <w:rsid w:val="00C95D74"/>
    <w:rsid w:val="00C960AC"/>
    <w:rsid w:val="00C960C0"/>
    <w:rsid w:val="00C96839"/>
    <w:rsid w:val="00C9684B"/>
    <w:rsid w:val="00C96CDD"/>
    <w:rsid w:val="00C96CEA"/>
    <w:rsid w:val="00C96D5E"/>
    <w:rsid w:val="00C96F0D"/>
    <w:rsid w:val="00C97016"/>
    <w:rsid w:val="00C97148"/>
    <w:rsid w:val="00C9716E"/>
    <w:rsid w:val="00C971F9"/>
    <w:rsid w:val="00C97488"/>
    <w:rsid w:val="00C9770C"/>
    <w:rsid w:val="00C97A18"/>
    <w:rsid w:val="00C97CC2"/>
    <w:rsid w:val="00CA0112"/>
    <w:rsid w:val="00CA0681"/>
    <w:rsid w:val="00CA0844"/>
    <w:rsid w:val="00CA08C8"/>
    <w:rsid w:val="00CA0FA2"/>
    <w:rsid w:val="00CA1456"/>
    <w:rsid w:val="00CA1975"/>
    <w:rsid w:val="00CA1A20"/>
    <w:rsid w:val="00CA1C01"/>
    <w:rsid w:val="00CA1CCA"/>
    <w:rsid w:val="00CA1FE8"/>
    <w:rsid w:val="00CA2128"/>
    <w:rsid w:val="00CA25FF"/>
    <w:rsid w:val="00CA2701"/>
    <w:rsid w:val="00CA27FA"/>
    <w:rsid w:val="00CA27FF"/>
    <w:rsid w:val="00CA284E"/>
    <w:rsid w:val="00CA2868"/>
    <w:rsid w:val="00CA28FB"/>
    <w:rsid w:val="00CA2A11"/>
    <w:rsid w:val="00CA2E5C"/>
    <w:rsid w:val="00CA2EFB"/>
    <w:rsid w:val="00CA320C"/>
    <w:rsid w:val="00CA3390"/>
    <w:rsid w:val="00CA3393"/>
    <w:rsid w:val="00CA343B"/>
    <w:rsid w:val="00CA387D"/>
    <w:rsid w:val="00CA3A20"/>
    <w:rsid w:val="00CA3AA8"/>
    <w:rsid w:val="00CA3B66"/>
    <w:rsid w:val="00CA3D5E"/>
    <w:rsid w:val="00CA43B5"/>
    <w:rsid w:val="00CA45FE"/>
    <w:rsid w:val="00CA4629"/>
    <w:rsid w:val="00CA5063"/>
    <w:rsid w:val="00CA50AF"/>
    <w:rsid w:val="00CA5237"/>
    <w:rsid w:val="00CA5255"/>
    <w:rsid w:val="00CA57CB"/>
    <w:rsid w:val="00CA5853"/>
    <w:rsid w:val="00CA5A0B"/>
    <w:rsid w:val="00CA5C0B"/>
    <w:rsid w:val="00CA5E70"/>
    <w:rsid w:val="00CA61C5"/>
    <w:rsid w:val="00CA6D5F"/>
    <w:rsid w:val="00CA6D76"/>
    <w:rsid w:val="00CA6FC5"/>
    <w:rsid w:val="00CA6FF4"/>
    <w:rsid w:val="00CA70D0"/>
    <w:rsid w:val="00CA757A"/>
    <w:rsid w:val="00CA761E"/>
    <w:rsid w:val="00CA77E6"/>
    <w:rsid w:val="00CA7B4E"/>
    <w:rsid w:val="00CA7B66"/>
    <w:rsid w:val="00CA7C28"/>
    <w:rsid w:val="00CA7C3C"/>
    <w:rsid w:val="00CA7CD6"/>
    <w:rsid w:val="00CA7E90"/>
    <w:rsid w:val="00CA7EE4"/>
    <w:rsid w:val="00CA7F50"/>
    <w:rsid w:val="00CB0386"/>
    <w:rsid w:val="00CB043C"/>
    <w:rsid w:val="00CB05CC"/>
    <w:rsid w:val="00CB0BB2"/>
    <w:rsid w:val="00CB137C"/>
    <w:rsid w:val="00CB13DB"/>
    <w:rsid w:val="00CB156C"/>
    <w:rsid w:val="00CB1877"/>
    <w:rsid w:val="00CB18ED"/>
    <w:rsid w:val="00CB18FB"/>
    <w:rsid w:val="00CB1F6A"/>
    <w:rsid w:val="00CB23BA"/>
    <w:rsid w:val="00CB2801"/>
    <w:rsid w:val="00CB2849"/>
    <w:rsid w:val="00CB28CE"/>
    <w:rsid w:val="00CB29BB"/>
    <w:rsid w:val="00CB2B51"/>
    <w:rsid w:val="00CB2BCA"/>
    <w:rsid w:val="00CB2C72"/>
    <w:rsid w:val="00CB2CBD"/>
    <w:rsid w:val="00CB2DD5"/>
    <w:rsid w:val="00CB2EBB"/>
    <w:rsid w:val="00CB3372"/>
    <w:rsid w:val="00CB33B9"/>
    <w:rsid w:val="00CB3502"/>
    <w:rsid w:val="00CB362B"/>
    <w:rsid w:val="00CB3E04"/>
    <w:rsid w:val="00CB4212"/>
    <w:rsid w:val="00CB4260"/>
    <w:rsid w:val="00CB451E"/>
    <w:rsid w:val="00CB4891"/>
    <w:rsid w:val="00CB4D50"/>
    <w:rsid w:val="00CB4DC6"/>
    <w:rsid w:val="00CB58C0"/>
    <w:rsid w:val="00CB5AC0"/>
    <w:rsid w:val="00CB5BAE"/>
    <w:rsid w:val="00CB5DA2"/>
    <w:rsid w:val="00CB5DDC"/>
    <w:rsid w:val="00CB5EC8"/>
    <w:rsid w:val="00CB6691"/>
    <w:rsid w:val="00CB6A8C"/>
    <w:rsid w:val="00CB6D92"/>
    <w:rsid w:val="00CB72FF"/>
    <w:rsid w:val="00CB7433"/>
    <w:rsid w:val="00CB783C"/>
    <w:rsid w:val="00CB78C6"/>
    <w:rsid w:val="00CB7D2B"/>
    <w:rsid w:val="00CC0321"/>
    <w:rsid w:val="00CC0A3C"/>
    <w:rsid w:val="00CC0A99"/>
    <w:rsid w:val="00CC0BA8"/>
    <w:rsid w:val="00CC114B"/>
    <w:rsid w:val="00CC14B6"/>
    <w:rsid w:val="00CC1612"/>
    <w:rsid w:val="00CC162F"/>
    <w:rsid w:val="00CC184E"/>
    <w:rsid w:val="00CC1935"/>
    <w:rsid w:val="00CC1A39"/>
    <w:rsid w:val="00CC1B14"/>
    <w:rsid w:val="00CC1BBB"/>
    <w:rsid w:val="00CC1C39"/>
    <w:rsid w:val="00CC1EC7"/>
    <w:rsid w:val="00CC2285"/>
    <w:rsid w:val="00CC25F0"/>
    <w:rsid w:val="00CC27AD"/>
    <w:rsid w:val="00CC29E5"/>
    <w:rsid w:val="00CC2DC0"/>
    <w:rsid w:val="00CC35A9"/>
    <w:rsid w:val="00CC392E"/>
    <w:rsid w:val="00CC3A45"/>
    <w:rsid w:val="00CC41CF"/>
    <w:rsid w:val="00CC436D"/>
    <w:rsid w:val="00CC4726"/>
    <w:rsid w:val="00CC4AF7"/>
    <w:rsid w:val="00CC4CB6"/>
    <w:rsid w:val="00CC4F19"/>
    <w:rsid w:val="00CC502F"/>
    <w:rsid w:val="00CC531C"/>
    <w:rsid w:val="00CC571D"/>
    <w:rsid w:val="00CC59A0"/>
    <w:rsid w:val="00CC5B96"/>
    <w:rsid w:val="00CC5F4D"/>
    <w:rsid w:val="00CC6639"/>
    <w:rsid w:val="00CC6B6C"/>
    <w:rsid w:val="00CC6D31"/>
    <w:rsid w:val="00CC6E6C"/>
    <w:rsid w:val="00CC7401"/>
    <w:rsid w:val="00CC7A15"/>
    <w:rsid w:val="00CC7A99"/>
    <w:rsid w:val="00CC7BC7"/>
    <w:rsid w:val="00CC7C28"/>
    <w:rsid w:val="00CC7EC3"/>
    <w:rsid w:val="00CD02D0"/>
    <w:rsid w:val="00CD02EE"/>
    <w:rsid w:val="00CD07CE"/>
    <w:rsid w:val="00CD0E92"/>
    <w:rsid w:val="00CD10C9"/>
    <w:rsid w:val="00CD137C"/>
    <w:rsid w:val="00CD1470"/>
    <w:rsid w:val="00CD1697"/>
    <w:rsid w:val="00CD17B9"/>
    <w:rsid w:val="00CD1A58"/>
    <w:rsid w:val="00CD1A8C"/>
    <w:rsid w:val="00CD1C69"/>
    <w:rsid w:val="00CD1EAB"/>
    <w:rsid w:val="00CD1F5A"/>
    <w:rsid w:val="00CD20F6"/>
    <w:rsid w:val="00CD21D6"/>
    <w:rsid w:val="00CD26E1"/>
    <w:rsid w:val="00CD280D"/>
    <w:rsid w:val="00CD2896"/>
    <w:rsid w:val="00CD2C03"/>
    <w:rsid w:val="00CD2DDA"/>
    <w:rsid w:val="00CD2EAC"/>
    <w:rsid w:val="00CD301C"/>
    <w:rsid w:val="00CD3279"/>
    <w:rsid w:val="00CD3648"/>
    <w:rsid w:val="00CD39FA"/>
    <w:rsid w:val="00CD3A19"/>
    <w:rsid w:val="00CD3B3D"/>
    <w:rsid w:val="00CD3C41"/>
    <w:rsid w:val="00CD3D32"/>
    <w:rsid w:val="00CD413A"/>
    <w:rsid w:val="00CD41C8"/>
    <w:rsid w:val="00CD482A"/>
    <w:rsid w:val="00CD4BFD"/>
    <w:rsid w:val="00CD4D06"/>
    <w:rsid w:val="00CD4D26"/>
    <w:rsid w:val="00CD4DC4"/>
    <w:rsid w:val="00CD4E84"/>
    <w:rsid w:val="00CD504E"/>
    <w:rsid w:val="00CD56F0"/>
    <w:rsid w:val="00CD5E5E"/>
    <w:rsid w:val="00CD63C6"/>
    <w:rsid w:val="00CD6710"/>
    <w:rsid w:val="00CD678E"/>
    <w:rsid w:val="00CD6896"/>
    <w:rsid w:val="00CD6ABA"/>
    <w:rsid w:val="00CD6B53"/>
    <w:rsid w:val="00CD6C46"/>
    <w:rsid w:val="00CD6C8C"/>
    <w:rsid w:val="00CD6D1D"/>
    <w:rsid w:val="00CD6E91"/>
    <w:rsid w:val="00CD7218"/>
    <w:rsid w:val="00CD7366"/>
    <w:rsid w:val="00CD73C0"/>
    <w:rsid w:val="00CD75FE"/>
    <w:rsid w:val="00CD778D"/>
    <w:rsid w:val="00CD7811"/>
    <w:rsid w:val="00CD78CB"/>
    <w:rsid w:val="00CD7906"/>
    <w:rsid w:val="00CD7F58"/>
    <w:rsid w:val="00CE0296"/>
    <w:rsid w:val="00CE03C7"/>
    <w:rsid w:val="00CE04A5"/>
    <w:rsid w:val="00CE0703"/>
    <w:rsid w:val="00CE0710"/>
    <w:rsid w:val="00CE08AA"/>
    <w:rsid w:val="00CE08C8"/>
    <w:rsid w:val="00CE08EB"/>
    <w:rsid w:val="00CE0DB0"/>
    <w:rsid w:val="00CE1064"/>
    <w:rsid w:val="00CE10EE"/>
    <w:rsid w:val="00CE1106"/>
    <w:rsid w:val="00CE16FB"/>
    <w:rsid w:val="00CE1C1E"/>
    <w:rsid w:val="00CE1F90"/>
    <w:rsid w:val="00CE21EA"/>
    <w:rsid w:val="00CE2359"/>
    <w:rsid w:val="00CE2375"/>
    <w:rsid w:val="00CE2662"/>
    <w:rsid w:val="00CE2701"/>
    <w:rsid w:val="00CE2BFF"/>
    <w:rsid w:val="00CE2C14"/>
    <w:rsid w:val="00CE2F87"/>
    <w:rsid w:val="00CE32A6"/>
    <w:rsid w:val="00CE3317"/>
    <w:rsid w:val="00CE33E0"/>
    <w:rsid w:val="00CE3C61"/>
    <w:rsid w:val="00CE3D2D"/>
    <w:rsid w:val="00CE3D59"/>
    <w:rsid w:val="00CE3FBA"/>
    <w:rsid w:val="00CE41FA"/>
    <w:rsid w:val="00CE4ADE"/>
    <w:rsid w:val="00CE536E"/>
    <w:rsid w:val="00CE577A"/>
    <w:rsid w:val="00CE5E7B"/>
    <w:rsid w:val="00CE5ED8"/>
    <w:rsid w:val="00CE60EE"/>
    <w:rsid w:val="00CE64B2"/>
    <w:rsid w:val="00CE6662"/>
    <w:rsid w:val="00CE66C6"/>
    <w:rsid w:val="00CE6888"/>
    <w:rsid w:val="00CE6ADE"/>
    <w:rsid w:val="00CE6C06"/>
    <w:rsid w:val="00CE6F48"/>
    <w:rsid w:val="00CE707C"/>
    <w:rsid w:val="00CE7150"/>
    <w:rsid w:val="00CE755C"/>
    <w:rsid w:val="00CE7563"/>
    <w:rsid w:val="00CE7736"/>
    <w:rsid w:val="00CE7ABC"/>
    <w:rsid w:val="00CE7B49"/>
    <w:rsid w:val="00CE7C89"/>
    <w:rsid w:val="00CE7CDD"/>
    <w:rsid w:val="00CE7FB4"/>
    <w:rsid w:val="00CF012C"/>
    <w:rsid w:val="00CF03E8"/>
    <w:rsid w:val="00CF07CE"/>
    <w:rsid w:val="00CF0C02"/>
    <w:rsid w:val="00CF0C1F"/>
    <w:rsid w:val="00CF0CED"/>
    <w:rsid w:val="00CF0D65"/>
    <w:rsid w:val="00CF10D5"/>
    <w:rsid w:val="00CF115D"/>
    <w:rsid w:val="00CF161D"/>
    <w:rsid w:val="00CF169A"/>
    <w:rsid w:val="00CF1843"/>
    <w:rsid w:val="00CF1FC1"/>
    <w:rsid w:val="00CF215A"/>
    <w:rsid w:val="00CF2480"/>
    <w:rsid w:val="00CF24D5"/>
    <w:rsid w:val="00CF26E8"/>
    <w:rsid w:val="00CF2900"/>
    <w:rsid w:val="00CF2C02"/>
    <w:rsid w:val="00CF2C3D"/>
    <w:rsid w:val="00CF2CCD"/>
    <w:rsid w:val="00CF2D70"/>
    <w:rsid w:val="00CF2EED"/>
    <w:rsid w:val="00CF2F8A"/>
    <w:rsid w:val="00CF3518"/>
    <w:rsid w:val="00CF3575"/>
    <w:rsid w:val="00CF3751"/>
    <w:rsid w:val="00CF37FC"/>
    <w:rsid w:val="00CF405B"/>
    <w:rsid w:val="00CF434F"/>
    <w:rsid w:val="00CF4892"/>
    <w:rsid w:val="00CF48FF"/>
    <w:rsid w:val="00CF4E40"/>
    <w:rsid w:val="00CF506C"/>
    <w:rsid w:val="00CF5160"/>
    <w:rsid w:val="00CF5217"/>
    <w:rsid w:val="00CF5300"/>
    <w:rsid w:val="00CF53E6"/>
    <w:rsid w:val="00CF58F5"/>
    <w:rsid w:val="00CF5C91"/>
    <w:rsid w:val="00CF5D2F"/>
    <w:rsid w:val="00CF5DBF"/>
    <w:rsid w:val="00CF5EE2"/>
    <w:rsid w:val="00CF618C"/>
    <w:rsid w:val="00CF62DF"/>
    <w:rsid w:val="00CF645D"/>
    <w:rsid w:val="00CF66EF"/>
    <w:rsid w:val="00CF66F3"/>
    <w:rsid w:val="00CF69D6"/>
    <w:rsid w:val="00CF6CA0"/>
    <w:rsid w:val="00CF7119"/>
    <w:rsid w:val="00CF73D4"/>
    <w:rsid w:val="00CF7438"/>
    <w:rsid w:val="00CF7531"/>
    <w:rsid w:val="00CF75F2"/>
    <w:rsid w:val="00CF7941"/>
    <w:rsid w:val="00CF7A28"/>
    <w:rsid w:val="00CF7A36"/>
    <w:rsid w:val="00CF7E67"/>
    <w:rsid w:val="00CF7FA6"/>
    <w:rsid w:val="00D00108"/>
    <w:rsid w:val="00D004FA"/>
    <w:rsid w:val="00D006A1"/>
    <w:rsid w:val="00D00870"/>
    <w:rsid w:val="00D00C48"/>
    <w:rsid w:val="00D00C92"/>
    <w:rsid w:val="00D01282"/>
    <w:rsid w:val="00D012D7"/>
    <w:rsid w:val="00D01894"/>
    <w:rsid w:val="00D025CF"/>
    <w:rsid w:val="00D02783"/>
    <w:rsid w:val="00D02A94"/>
    <w:rsid w:val="00D02E47"/>
    <w:rsid w:val="00D0369F"/>
    <w:rsid w:val="00D043F3"/>
    <w:rsid w:val="00D044C4"/>
    <w:rsid w:val="00D04871"/>
    <w:rsid w:val="00D04C57"/>
    <w:rsid w:val="00D04C7B"/>
    <w:rsid w:val="00D04D27"/>
    <w:rsid w:val="00D04EA3"/>
    <w:rsid w:val="00D04F99"/>
    <w:rsid w:val="00D04FFF"/>
    <w:rsid w:val="00D054F8"/>
    <w:rsid w:val="00D05540"/>
    <w:rsid w:val="00D05563"/>
    <w:rsid w:val="00D0568F"/>
    <w:rsid w:val="00D0569C"/>
    <w:rsid w:val="00D05D8E"/>
    <w:rsid w:val="00D05F06"/>
    <w:rsid w:val="00D06216"/>
    <w:rsid w:val="00D0622F"/>
    <w:rsid w:val="00D06675"/>
    <w:rsid w:val="00D067AE"/>
    <w:rsid w:val="00D067C2"/>
    <w:rsid w:val="00D06907"/>
    <w:rsid w:val="00D06A43"/>
    <w:rsid w:val="00D06BE9"/>
    <w:rsid w:val="00D06C2D"/>
    <w:rsid w:val="00D06F90"/>
    <w:rsid w:val="00D070BD"/>
    <w:rsid w:val="00D0714A"/>
    <w:rsid w:val="00D07325"/>
    <w:rsid w:val="00D073DA"/>
    <w:rsid w:val="00D073ED"/>
    <w:rsid w:val="00D0779B"/>
    <w:rsid w:val="00D07E66"/>
    <w:rsid w:val="00D07F0D"/>
    <w:rsid w:val="00D07F73"/>
    <w:rsid w:val="00D1002D"/>
    <w:rsid w:val="00D10075"/>
    <w:rsid w:val="00D1023F"/>
    <w:rsid w:val="00D10521"/>
    <w:rsid w:val="00D1070B"/>
    <w:rsid w:val="00D10774"/>
    <w:rsid w:val="00D109BE"/>
    <w:rsid w:val="00D10AA1"/>
    <w:rsid w:val="00D10B5E"/>
    <w:rsid w:val="00D11537"/>
    <w:rsid w:val="00D117DB"/>
    <w:rsid w:val="00D11998"/>
    <w:rsid w:val="00D120AB"/>
    <w:rsid w:val="00D12A74"/>
    <w:rsid w:val="00D12DB3"/>
    <w:rsid w:val="00D1301C"/>
    <w:rsid w:val="00D1325B"/>
    <w:rsid w:val="00D137F1"/>
    <w:rsid w:val="00D13A84"/>
    <w:rsid w:val="00D13E6F"/>
    <w:rsid w:val="00D13F0A"/>
    <w:rsid w:val="00D13FD0"/>
    <w:rsid w:val="00D14086"/>
    <w:rsid w:val="00D14112"/>
    <w:rsid w:val="00D14229"/>
    <w:rsid w:val="00D14251"/>
    <w:rsid w:val="00D14286"/>
    <w:rsid w:val="00D14330"/>
    <w:rsid w:val="00D145D8"/>
    <w:rsid w:val="00D14789"/>
    <w:rsid w:val="00D14855"/>
    <w:rsid w:val="00D14876"/>
    <w:rsid w:val="00D148D3"/>
    <w:rsid w:val="00D1494B"/>
    <w:rsid w:val="00D14A6B"/>
    <w:rsid w:val="00D14D2D"/>
    <w:rsid w:val="00D14DBD"/>
    <w:rsid w:val="00D15583"/>
    <w:rsid w:val="00D15DCD"/>
    <w:rsid w:val="00D15F49"/>
    <w:rsid w:val="00D165A8"/>
    <w:rsid w:val="00D16C51"/>
    <w:rsid w:val="00D16ED3"/>
    <w:rsid w:val="00D16F8A"/>
    <w:rsid w:val="00D17095"/>
    <w:rsid w:val="00D1783C"/>
    <w:rsid w:val="00D17A89"/>
    <w:rsid w:val="00D17EEE"/>
    <w:rsid w:val="00D2024B"/>
    <w:rsid w:val="00D2038F"/>
    <w:rsid w:val="00D2066A"/>
    <w:rsid w:val="00D208C9"/>
    <w:rsid w:val="00D208E1"/>
    <w:rsid w:val="00D208E4"/>
    <w:rsid w:val="00D20BC6"/>
    <w:rsid w:val="00D20DAD"/>
    <w:rsid w:val="00D20E73"/>
    <w:rsid w:val="00D2123B"/>
    <w:rsid w:val="00D21754"/>
    <w:rsid w:val="00D218BE"/>
    <w:rsid w:val="00D219F4"/>
    <w:rsid w:val="00D21B27"/>
    <w:rsid w:val="00D21BCD"/>
    <w:rsid w:val="00D21D77"/>
    <w:rsid w:val="00D22173"/>
    <w:rsid w:val="00D22486"/>
    <w:rsid w:val="00D22AA1"/>
    <w:rsid w:val="00D22B05"/>
    <w:rsid w:val="00D22EC7"/>
    <w:rsid w:val="00D23157"/>
    <w:rsid w:val="00D2338B"/>
    <w:rsid w:val="00D2368E"/>
    <w:rsid w:val="00D238B8"/>
    <w:rsid w:val="00D23A74"/>
    <w:rsid w:val="00D23CC9"/>
    <w:rsid w:val="00D2405B"/>
    <w:rsid w:val="00D2431E"/>
    <w:rsid w:val="00D24674"/>
    <w:rsid w:val="00D257E4"/>
    <w:rsid w:val="00D2595A"/>
    <w:rsid w:val="00D25995"/>
    <w:rsid w:val="00D25CC0"/>
    <w:rsid w:val="00D25CCC"/>
    <w:rsid w:val="00D25EF8"/>
    <w:rsid w:val="00D261C9"/>
    <w:rsid w:val="00D263BF"/>
    <w:rsid w:val="00D2642C"/>
    <w:rsid w:val="00D265B2"/>
    <w:rsid w:val="00D26756"/>
    <w:rsid w:val="00D26AF5"/>
    <w:rsid w:val="00D26CE6"/>
    <w:rsid w:val="00D26E2A"/>
    <w:rsid w:val="00D26E3F"/>
    <w:rsid w:val="00D26ECC"/>
    <w:rsid w:val="00D27194"/>
    <w:rsid w:val="00D271C2"/>
    <w:rsid w:val="00D2755D"/>
    <w:rsid w:val="00D2780A"/>
    <w:rsid w:val="00D27B39"/>
    <w:rsid w:val="00D27EC0"/>
    <w:rsid w:val="00D303B2"/>
    <w:rsid w:val="00D30CB9"/>
    <w:rsid w:val="00D30F4D"/>
    <w:rsid w:val="00D31139"/>
    <w:rsid w:val="00D31364"/>
    <w:rsid w:val="00D3141C"/>
    <w:rsid w:val="00D315CB"/>
    <w:rsid w:val="00D3177F"/>
    <w:rsid w:val="00D32258"/>
    <w:rsid w:val="00D327DB"/>
    <w:rsid w:val="00D328CA"/>
    <w:rsid w:val="00D32A7B"/>
    <w:rsid w:val="00D32BC5"/>
    <w:rsid w:val="00D32F3F"/>
    <w:rsid w:val="00D3300B"/>
    <w:rsid w:val="00D3309F"/>
    <w:rsid w:val="00D333B9"/>
    <w:rsid w:val="00D336EC"/>
    <w:rsid w:val="00D337F6"/>
    <w:rsid w:val="00D33DF1"/>
    <w:rsid w:val="00D34096"/>
    <w:rsid w:val="00D34205"/>
    <w:rsid w:val="00D3427A"/>
    <w:rsid w:val="00D3442A"/>
    <w:rsid w:val="00D344F2"/>
    <w:rsid w:val="00D34C50"/>
    <w:rsid w:val="00D34E3E"/>
    <w:rsid w:val="00D359F2"/>
    <w:rsid w:val="00D35C44"/>
    <w:rsid w:val="00D35F40"/>
    <w:rsid w:val="00D35F5F"/>
    <w:rsid w:val="00D36113"/>
    <w:rsid w:val="00D364CA"/>
    <w:rsid w:val="00D365D2"/>
    <w:rsid w:val="00D36634"/>
    <w:rsid w:val="00D36B91"/>
    <w:rsid w:val="00D36E0D"/>
    <w:rsid w:val="00D3713E"/>
    <w:rsid w:val="00D374D1"/>
    <w:rsid w:val="00D376F4"/>
    <w:rsid w:val="00D37997"/>
    <w:rsid w:val="00D37B63"/>
    <w:rsid w:val="00D37D38"/>
    <w:rsid w:val="00D400A6"/>
    <w:rsid w:val="00D40241"/>
    <w:rsid w:val="00D402AA"/>
    <w:rsid w:val="00D40346"/>
    <w:rsid w:val="00D4085D"/>
    <w:rsid w:val="00D409FA"/>
    <w:rsid w:val="00D40B24"/>
    <w:rsid w:val="00D40C52"/>
    <w:rsid w:val="00D41109"/>
    <w:rsid w:val="00D414CD"/>
    <w:rsid w:val="00D4191A"/>
    <w:rsid w:val="00D41966"/>
    <w:rsid w:val="00D41CC6"/>
    <w:rsid w:val="00D41D8F"/>
    <w:rsid w:val="00D41F50"/>
    <w:rsid w:val="00D41FD5"/>
    <w:rsid w:val="00D420E2"/>
    <w:rsid w:val="00D4214F"/>
    <w:rsid w:val="00D421EA"/>
    <w:rsid w:val="00D42443"/>
    <w:rsid w:val="00D427BF"/>
    <w:rsid w:val="00D428C2"/>
    <w:rsid w:val="00D43202"/>
    <w:rsid w:val="00D43B75"/>
    <w:rsid w:val="00D43D62"/>
    <w:rsid w:val="00D440E7"/>
    <w:rsid w:val="00D4432C"/>
    <w:rsid w:val="00D44563"/>
    <w:rsid w:val="00D44654"/>
    <w:rsid w:val="00D44677"/>
    <w:rsid w:val="00D449C4"/>
    <w:rsid w:val="00D44BBF"/>
    <w:rsid w:val="00D44CCF"/>
    <w:rsid w:val="00D44D5D"/>
    <w:rsid w:val="00D44F2F"/>
    <w:rsid w:val="00D4586E"/>
    <w:rsid w:val="00D458EB"/>
    <w:rsid w:val="00D4607C"/>
    <w:rsid w:val="00D462D4"/>
    <w:rsid w:val="00D46444"/>
    <w:rsid w:val="00D468A2"/>
    <w:rsid w:val="00D469CF"/>
    <w:rsid w:val="00D46A29"/>
    <w:rsid w:val="00D46E4F"/>
    <w:rsid w:val="00D4732F"/>
    <w:rsid w:val="00D47677"/>
    <w:rsid w:val="00D47C9F"/>
    <w:rsid w:val="00D47D19"/>
    <w:rsid w:val="00D47F76"/>
    <w:rsid w:val="00D50020"/>
    <w:rsid w:val="00D50076"/>
    <w:rsid w:val="00D50388"/>
    <w:rsid w:val="00D503BD"/>
    <w:rsid w:val="00D50925"/>
    <w:rsid w:val="00D50A86"/>
    <w:rsid w:val="00D50CEC"/>
    <w:rsid w:val="00D50DC9"/>
    <w:rsid w:val="00D50F2B"/>
    <w:rsid w:val="00D5124E"/>
    <w:rsid w:val="00D51577"/>
    <w:rsid w:val="00D5157A"/>
    <w:rsid w:val="00D517BE"/>
    <w:rsid w:val="00D518F6"/>
    <w:rsid w:val="00D5192F"/>
    <w:rsid w:val="00D51C3A"/>
    <w:rsid w:val="00D51E40"/>
    <w:rsid w:val="00D51F0A"/>
    <w:rsid w:val="00D5233C"/>
    <w:rsid w:val="00D52343"/>
    <w:rsid w:val="00D52357"/>
    <w:rsid w:val="00D52506"/>
    <w:rsid w:val="00D52F29"/>
    <w:rsid w:val="00D53361"/>
    <w:rsid w:val="00D5357B"/>
    <w:rsid w:val="00D5368E"/>
    <w:rsid w:val="00D536D8"/>
    <w:rsid w:val="00D53960"/>
    <w:rsid w:val="00D53B2C"/>
    <w:rsid w:val="00D53B72"/>
    <w:rsid w:val="00D53C9F"/>
    <w:rsid w:val="00D53E0B"/>
    <w:rsid w:val="00D542AD"/>
    <w:rsid w:val="00D548DC"/>
    <w:rsid w:val="00D54922"/>
    <w:rsid w:val="00D549C2"/>
    <w:rsid w:val="00D54C84"/>
    <w:rsid w:val="00D54DB8"/>
    <w:rsid w:val="00D55458"/>
    <w:rsid w:val="00D55494"/>
    <w:rsid w:val="00D5566F"/>
    <w:rsid w:val="00D55698"/>
    <w:rsid w:val="00D55798"/>
    <w:rsid w:val="00D55890"/>
    <w:rsid w:val="00D559D6"/>
    <w:rsid w:val="00D55A82"/>
    <w:rsid w:val="00D55AE4"/>
    <w:rsid w:val="00D55B8A"/>
    <w:rsid w:val="00D55DBA"/>
    <w:rsid w:val="00D56208"/>
    <w:rsid w:val="00D565FC"/>
    <w:rsid w:val="00D56925"/>
    <w:rsid w:val="00D571D9"/>
    <w:rsid w:val="00D57C9E"/>
    <w:rsid w:val="00D57CEB"/>
    <w:rsid w:val="00D57E6C"/>
    <w:rsid w:val="00D60803"/>
    <w:rsid w:val="00D60A50"/>
    <w:rsid w:val="00D60B1A"/>
    <w:rsid w:val="00D60B36"/>
    <w:rsid w:val="00D60B8A"/>
    <w:rsid w:val="00D60D4A"/>
    <w:rsid w:val="00D61002"/>
    <w:rsid w:val="00D6172D"/>
    <w:rsid w:val="00D61856"/>
    <w:rsid w:val="00D618B0"/>
    <w:rsid w:val="00D61A53"/>
    <w:rsid w:val="00D61DA0"/>
    <w:rsid w:val="00D61EA5"/>
    <w:rsid w:val="00D61EEF"/>
    <w:rsid w:val="00D6221E"/>
    <w:rsid w:val="00D62562"/>
    <w:rsid w:val="00D62586"/>
    <w:rsid w:val="00D627DB"/>
    <w:rsid w:val="00D6290A"/>
    <w:rsid w:val="00D63038"/>
    <w:rsid w:val="00D63401"/>
    <w:rsid w:val="00D634F1"/>
    <w:rsid w:val="00D63683"/>
    <w:rsid w:val="00D63889"/>
    <w:rsid w:val="00D63BEA"/>
    <w:rsid w:val="00D63E47"/>
    <w:rsid w:val="00D63F04"/>
    <w:rsid w:val="00D64063"/>
    <w:rsid w:val="00D6415A"/>
    <w:rsid w:val="00D643B9"/>
    <w:rsid w:val="00D64400"/>
    <w:rsid w:val="00D6459C"/>
    <w:rsid w:val="00D6493B"/>
    <w:rsid w:val="00D64BA7"/>
    <w:rsid w:val="00D64CDC"/>
    <w:rsid w:val="00D64D16"/>
    <w:rsid w:val="00D64D30"/>
    <w:rsid w:val="00D64E20"/>
    <w:rsid w:val="00D64F9A"/>
    <w:rsid w:val="00D65014"/>
    <w:rsid w:val="00D6510C"/>
    <w:rsid w:val="00D6535A"/>
    <w:rsid w:val="00D65534"/>
    <w:rsid w:val="00D6575A"/>
    <w:rsid w:val="00D6588A"/>
    <w:rsid w:val="00D659C9"/>
    <w:rsid w:val="00D65AE5"/>
    <w:rsid w:val="00D65C59"/>
    <w:rsid w:val="00D65C7C"/>
    <w:rsid w:val="00D65FDF"/>
    <w:rsid w:val="00D662E8"/>
    <w:rsid w:val="00D664C4"/>
    <w:rsid w:val="00D66932"/>
    <w:rsid w:val="00D66D6C"/>
    <w:rsid w:val="00D670C3"/>
    <w:rsid w:val="00D67187"/>
    <w:rsid w:val="00D673A8"/>
    <w:rsid w:val="00D67882"/>
    <w:rsid w:val="00D678F8"/>
    <w:rsid w:val="00D67AFC"/>
    <w:rsid w:val="00D67D23"/>
    <w:rsid w:val="00D67D43"/>
    <w:rsid w:val="00D70295"/>
    <w:rsid w:val="00D702C7"/>
    <w:rsid w:val="00D702F4"/>
    <w:rsid w:val="00D70336"/>
    <w:rsid w:val="00D70362"/>
    <w:rsid w:val="00D70435"/>
    <w:rsid w:val="00D70508"/>
    <w:rsid w:val="00D708B3"/>
    <w:rsid w:val="00D7108E"/>
    <w:rsid w:val="00D71668"/>
    <w:rsid w:val="00D71B6E"/>
    <w:rsid w:val="00D71B94"/>
    <w:rsid w:val="00D71D67"/>
    <w:rsid w:val="00D71DCE"/>
    <w:rsid w:val="00D7206C"/>
    <w:rsid w:val="00D7231D"/>
    <w:rsid w:val="00D7276A"/>
    <w:rsid w:val="00D729FF"/>
    <w:rsid w:val="00D72CB9"/>
    <w:rsid w:val="00D72CC1"/>
    <w:rsid w:val="00D732A0"/>
    <w:rsid w:val="00D733E8"/>
    <w:rsid w:val="00D733FD"/>
    <w:rsid w:val="00D7373C"/>
    <w:rsid w:val="00D73780"/>
    <w:rsid w:val="00D73903"/>
    <w:rsid w:val="00D73C57"/>
    <w:rsid w:val="00D73FD2"/>
    <w:rsid w:val="00D73FE8"/>
    <w:rsid w:val="00D7447E"/>
    <w:rsid w:val="00D74AA0"/>
    <w:rsid w:val="00D74AA4"/>
    <w:rsid w:val="00D74D90"/>
    <w:rsid w:val="00D75127"/>
    <w:rsid w:val="00D755EE"/>
    <w:rsid w:val="00D7587C"/>
    <w:rsid w:val="00D7593D"/>
    <w:rsid w:val="00D759E6"/>
    <w:rsid w:val="00D75A8E"/>
    <w:rsid w:val="00D75FF3"/>
    <w:rsid w:val="00D75FFF"/>
    <w:rsid w:val="00D76335"/>
    <w:rsid w:val="00D768C6"/>
    <w:rsid w:val="00D769F0"/>
    <w:rsid w:val="00D76A83"/>
    <w:rsid w:val="00D7722B"/>
    <w:rsid w:val="00D772A1"/>
    <w:rsid w:val="00D772D7"/>
    <w:rsid w:val="00D774B1"/>
    <w:rsid w:val="00D77786"/>
    <w:rsid w:val="00D77C13"/>
    <w:rsid w:val="00D77DB0"/>
    <w:rsid w:val="00D8003D"/>
    <w:rsid w:val="00D803C2"/>
    <w:rsid w:val="00D80AC8"/>
    <w:rsid w:val="00D80E5B"/>
    <w:rsid w:val="00D80FEA"/>
    <w:rsid w:val="00D812D4"/>
    <w:rsid w:val="00D813F1"/>
    <w:rsid w:val="00D81409"/>
    <w:rsid w:val="00D814D3"/>
    <w:rsid w:val="00D815ED"/>
    <w:rsid w:val="00D81619"/>
    <w:rsid w:val="00D81655"/>
    <w:rsid w:val="00D817D9"/>
    <w:rsid w:val="00D81925"/>
    <w:rsid w:val="00D81F68"/>
    <w:rsid w:val="00D821AF"/>
    <w:rsid w:val="00D826E4"/>
    <w:rsid w:val="00D82AA5"/>
    <w:rsid w:val="00D82DF3"/>
    <w:rsid w:val="00D83022"/>
    <w:rsid w:val="00D83145"/>
    <w:rsid w:val="00D831F7"/>
    <w:rsid w:val="00D8331E"/>
    <w:rsid w:val="00D83629"/>
    <w:rsid w:val="00D83749"/>
    <w:rsid w:val="00D837EA"/>
    <w:rsid w:val="00D83838"/>
    <w:rsid w:val="00D83AA0"/>
    <w:rsid w:val="00D83AD1"/>
    <w:rsid w:val="00D83D57"/>
    <w:rsid w:val="00D83D96"/>
    <w:rsid w:val="00D844A7"/>
    <w:rsid w:val="00D845B5"/>
    <w:rsid w:val="00D84809"/>
    <w:rsid w:val="00D84FA2"/>
    <w:rsid w:val="00D85692"/>
    <w:rsid w:val="00D85758"/>
    <w:rsid w:val="00D857FB"/>
    <w:rsid w:val="00D859C1"/>
    <w:rsid w:val="00D85A00"/>
    <w:rsid w:val="00D85DA8"/>
    <w:rsid w:val="00D8618E"/>
    <w:rsid w:val="00D861D9"/>
    <w:rsid w:val="00D869E0"/>
    <w:rsid w:val="00D8745D"/>
    <w:rsid w:val="00D875BA"/>
    <w:rsid w:val="00D87652"/>
    <w:rsid w:val="00D87775"/>
    <w:rsid w:val="00D87831"/>
    <w:rsid w:val="00D87838"/>
    <w:rsid w:val="00D87877"/>
    <w:rsid w:val="00D87B12"/>
    <w:rsid w:val="00D9017C"/>
    <w:rsid w:val="00D902F3"/>
    <w:rsid w:val="00D90431"/>
    <w:rsid w:val="00D908B2"/>
    <w:rsid w:val="00D908D4"/>
    <w:rsid w:val="00D90AA2"/>
    <w:rsid w:val="00D90E9D"/>
    <w:rsid w:val="00D91620"/>
    <w:rsid w:val="00D91841"/>
    <w:rsid w:val="00D91909"/>
    <w:rsid w:val="00D92184"/>
    <w:rsid w:val="00D928FF"/>
    <w:rsid w:val="00D92BA3"/>
    <w:rsid w:val="00D932F6"/>
    <w:rsid w:val="00D934C3"/>
    <w:rsid w:val="00D93566"/>
    <w:rsid w:val="00D937C1"/>
    <w:rsid w:val="00D93A20"/>
    <w:rsid w:val="00D93A41"/>
    <w:rsid w:val="00D93B26"/>
    <w:rsid w:val="00D93BF8"/>
    <w:rsid w:val="00D93FD0"/>
    <w:rsid w:val="00D94065"/>
    <w:rsid w:val="00D94110"/>
    <w:rsid w:val="00D941B6"/>
    <w:rsid w:val="00D944FD"/>
    <w:rsid w:val="00D94735"/>
    <w:rsid w:val="00D9480E"/>
    <w:rsid w:val="00D94EA0"/>
    <w:rsid w:val="00D95086"/>
    <w:rsid w:val="00D95171"/>
    <w:rsid w:val="00D9518E"/>
    <w:rsid w:val="00D951BE"/>
    <w:rsid w:val="00D95376"/>
    <w:rsid w:val="00D955A9"/>
    <w:rsid w:val="00D9578E"/>
    <w:rsid w:val="00D958CA"/>
    <w:rsid w:val="00D9596E"/>
    <w:rsid w:val="00D962CA"/>
    <w:rsid w:val="00D96654"/>
    <w:rsid w:val="00D96AE4"/>
    <w:rsid w:val="00D96BFB"/>
    <w:rsid w:val="00D973BE"/>
    <w:rsid w:val="00D97592"/>
    <w:rsid w:val="00D976EA"/>
    <w:rsid w:val="00D977C5"/>
    <w:rsid w:val="00D977ED"/>
    <w:rsid w:val="00D97936"/>
    <w:rsid w:val="00D979DF"/>
    <w:rsid w:val="00D97A8C"/>
    <w:rsid w:val="00D97E7D"/>
    <w:rsid w:val="00DA0102"/>
    <w:rsid w:val="00DA058B"/>
    <w:rsid w:val="00DA05F6"/>
    <w:rsid w:val="00DA064D"/>
    <w:rsid w:val="00DA06E5"/>
    <w:rsid w:val="00DA0790"/>
    <w:rsid w:val="00DA09C7"/>
    <w:rsid w:val="00DA09F8"/>
    <w:rsid w:val="00DA0B2A"/>
    <w:rsid w:val="00DA0CEA"/>
    <w:rsid w:val="00DA1146"/>
    <w:rsid w:val="00DA11C4"/>
    <w:rsid w:val="00DA12A7"/>
    <w:rsid w:val="00DA13D9"/>
    <w:rsid w:val="00DA15D1"/>
    <w:rsid w:val="00DA1643"/>
    <w:rsid w:val="00DA16D2"/>
    <w:rsid w:val="00DA1CF2"/>
    <w:rsid w:val="00DA1FE0"/>
    <w:rsid w:val="00DA2004"/>
    <w:rsid w:val="00DA21F0"/>
    <w:rsid w:val="00DA220F"/>
    <w:rsid w:val="00DA271F"/>
    <w:rsid w:val="00DA29F9"/>
    <w:rsid w:val="00DA30B9"/>
    <w:rsid w:val="00DA3325"/>
    <w:rsid w:val="00DA336A"/>
    <w:rsid w:val="00DA34BE"/>
    <w:rsid w:val="00DA3642"/>
    <w:rsid w:val="00DA39BD"/>
    <w:rsid w:val="00DA3A27"/>
    <w:rsid w:val="00DA3E3B"/>
    <w:rsid w:val="00DA445E"/>
    <w:rsid w:val="00DA4696"/>
    <w:rsid w:val="00DA4703"/>
    <w:rsid w:val="00DA470C"/>
    <w:rsid w:val="00DA4774"/>
    <w:rsid w:val="00DA492A"/>
    <w:rsid w:val="00DA4D36"/>
    <w:rsid w:val="00DA4D45"/>
    <w:rsid w:val="00DA521D"/>
    <w:rsid w:val="00DA5458"/>
    <w:rsid w:val="00DA54D6"/>
    <w:rsid w:val="00DA5870"/>
    <w:rsid w:val="00DA5C7C"/>
    <w:rsid w:val="00DA667C"/>
    <w:rsid w:val="00DA6882"/>
    <w:rsid w:val="00DA6A6D"/>
    <w:rsid w:val="00DA6C28"/>
    <w:rsid w:val="00DA6E32"/>
    <w:rsid w:val="00DA6EB7"/>
    <w:rsid w:val="00DA6FAC"/>
    <w:rsid w:val="00DA7089"/>
    <w:rsid w:val="00DA7174"/>
    <w:rsid w:val="00DA7178"/>
    <w:rsid w:val="00DA71CE"/>
    <w:rsid w:val="00DA75D6"/>
    <w:rsid w:val="00DA7750"/>
    <w:rsid w:val="00DA77B9"/>
    <w:rsid w:val="00DA7ADE"/>
    <w:rsid w:val="00DA7F41"/>
    <w:rsid w:val="00DB007C"/>
    <w:rsid w:val="00DB06BC"/>
    <w:rsid w:val="00DB0F93"/>
    <w:rsid w:val="00DB1022"/>
    <w:rsid w:val="00DB1226"/>
    <w:rsid w:val="00DB125F"/>
    <w:rsid w:val="00DB13E2"/>
    <w:rsid w:val="00DB13F6"/>
    <w:rsid w:val="00DB14EE"/>
    <w:rsid w:val="00DB1812"/>
    <w:rsid w:val="00DB1C8A"/>
    <w:rsid w:val="00DB1CD1"/>
    <w:rsid w:val="00DB1DA3"/>
    <w:rsid w:val="00DB1FF4"/>
    <w:rsid w:val="00DB20F5"/>
    <w:rsid w:val="00DB2131"/>
    <w:rsid w:val="00DB264A"/>
    <w:rsid w:val="00DB268B"/>
    <w:rsid w:val="00DB2788"/>
    <w:rsid w:val="00DB27A3"/>
    <w:rsid w:val="00DB2BBB"/>
    <w:rsid w:val="00DB2C45"/>
    <w:rsid w:val="00DB31BF"/>
    <w:rsid w:val="00DB335B"/>
    <w:rsid w:val="00DB396B"/>
    <w:rsid w:val="00DB425F"/>
    <w:rsid w:val="00DB43E3"/>
    <w:rsid w:val="00DB442A"/>
    <w:rsid w:val="00DB4A42"/>
    <w:rsid w:val="00DB4ABB"/>
    <w:rsid w:val="00DB4F22"/>
    <w:rsid w:val="00DB537F"/>
    <w:rsid w:val="00DB5481"/>
    <w:rsid w:val="00DB579D"/>
    <w:rsid w:val="00DB610A"/>
    <w:rsid w:val="00DB6417"/>
    <w:rsid w:val="00DB642C"/>
    <w:rsid w:val="00DB6511"/>
    <w:rsid w:val="00DB65BE"/>
    <w:rsid w:val="00DB65DC"/>
    <w:rsid w:val="00DB73E4"/>
    <w:rsid w:val="00DB7C9E"/>
    <w:rsid w:val="00DB7D87"/>
    <w:rsid w:val="00DB7FD6"/>
    <w:rsid w:val="00DC0217"/>
    <w:rsid w:val="00DC024F"/>
    <w:rsid w:val="00DC02FB"/>
    <w:rsid w:val="00DC0AC0"/>
    <w:rsid w:val="00DC0B44"/>
    <w:rsid w:val="00DC0E0D"/>
    <w:rsid w:val="00DC1001"/>
    <w:rsid w:val="00DC132D"/>
    <w:rsid w:val="00DC1BB1"/>
    <w:rsid w:val="00DC1D8B"/>
    <w:rsid w:val="00DC1F53"/>
    <w:rsid w:val="00DC1F7B"/>
    <w:rsid w:val="00DC1F9E"/>
    <w:rsid w:val="00DC22C7"/>
    <w:rsid w:val="00DC2893"/>
    <w:rsid w:val="00DC2B74"/>
    <w:rsid w:val="00DC2E22"/>
    <w:rsid w:val="00DC3239"/>
    <w:rsid w:val="00DC3261"/>
    <w:rsid w:val="00DC3537"/>
    <w:rsid w:val="00DC3B4F"/>
    <w:rsid w:val="00DC3D5C"/>
    <w:rsid w:val="00DC4385"/>
    <w:rsid w:val="00DC4639"/>
    <w:rsid w:val="00DC488E"/>
    <w:rsid w:val="00DC547E"/>
    <w:rsid w:val="00DC558D"/>
    <w:rsid w:val="00DC55F5"/>
    <w:rsid w:val="00DC5783"/>
    <w:rsid w:val="00DC5BA1"/>
    <w:rsid w:val="00DC5C23"/>
    <w:rsid w:val="00DC5C42"/>
    <w:rsid w:val="00DC5D11"/>
    <w:rsid w:val="00DC5EE9"/>
    <w:rsid w:val="00DC5F4C"/>
    <w:rsid w:val="00DC6145"/>
    <w:rsid w:val="00DC65B0"/>
    <w:rsid w:val="00DC66FA"/>
    <w:rsid w:val="00DC6CDA"/>
    <w:rsid w:val="00DC71B7"/>
    <w:rsid w:val="00DC7285"/>
    <w:rsid w:val="00DC75C6"/>
    <w:rsid w:val="00DC76D8"/>
    <w:rsid w:val="00DC7725"/>
    <w:rsid w:val="00DC78B5"/>
    <w:rsid w:val="00DC7A61"/>
    <w:rsid w:val="00DC7FE2"/>
    <w:rsid w:val="00DD006C"/>
    <w:rsid w:val="00DD009A"/>
    <w:rsid w:val="00DD096E"/>
    <w:rsid w:val="00DD0D00"/>
    <w:rsid w:val="00DD125B"/>
    <w:rsid w:val="00DD1331"/>
    <w:rsid w:val="00DD140A"/>
    <w:rsid w:val="00DD17EC"/>
    <w:rsid w:val="00DD1866"/>
    <w:rsid w:val="00DD1C4A"/>
    <w:rsid w:val="00DD2095"/>
    <w:rsid w:val="00DD260F"/>
    <w:rsid w:val="00DD28F7"/>
    <w:rsid w:val="00DD2C15"/>
    <w:rsid w:val="00DD2EFB"/>
    <w:rsid w:val="00DD346F"/>
    <w:rsid w:val="00DD365F"/>
    <w:rsid w:val="00DD39F5"/>
    <w:rsid w:val="00DD3B12"/>
    <w:rsid w:val="00DD3B64"/>
    <w:rsid w:val="00DD3C1C"/>
    <w:rsid w:val="00DD3E33"/>
    <w:rsid w:val="00DD4839"/>
    <w:rsid w:val="00DD48E2"/>
    <w:rsid w:val="00DD4971"/>
    <w:rsid w:val="00DD4F31"/>
    <w:rsid w:val="00DD4FEF"/>
    <w:rsid w:val="00DD501B"/>
    <w:rsid w:val="00DD56AD"/>
    <w:rsid w:val="00DD57ED"/>
    <w:rsid w:val="00DD591A"/>
    <w:rsid w:val="00DD5B8A"/>
    <w:rsid w:val="00DD5CF4"/>
    <w:rsid w:val="00DD5FFB"/>
    <w:rsid w:val="00DD601B"/>
    <w:rsid w:val="00DD61E9"/>
    <w:rsid w:val="00DD629A"/>
    <w:rsid w:val="00DD646E"/>
    <w:rsid w:val="00DD6B11"/>
    <w:rsid w:val="00DD70D6"/>
    <w:rsid w:val="00DD725C"/>
    <w:rsid w:val="00DD732F"/>
    <w:rsid w:val="00DD743F"/>
    <w:rsid w:val="00DD7968"/>
    <w:rsid w:val="00DD7CF2"/>
    <w:rsid w:val="00DE042C"/>
    <w:rsid w:val="00DE04F6"/>
    <w:rsid w:val="00DE0926"/>
    <w:rsid w:val="00DE0BCF"/>
    <w:rsid w:val="00DE0C14"/>
    <w:rsid w:val="00DE0D30"/>
    <w:rsid w:val="00DE14DA"/>
    <w:rsid w:val="00DE1717"/>
    <w:rsid w:val="00DE179E"/>
    <w:rsid w:val="00DE1AD4"/>
    <w:rsid w:val="00DE1CE6"/>
    <w:rsid w:val="00DE260C"/>
    <w:rsid w:val="00DE2651"/>
    <w:rsid w:val="00DE282D"/>
    <w:rsid w:val="00DE2A05"/>
    <w:rsid w:val="00DE2B22"/>
    <w:rsid w:val="00DE2F55"/>
    <w:rsid w:val="00DE329E"/>
    <w:rsid w:val="00DE342E"/>
    <w:rsid w:val="00DE348A"/>
    <w:rsid w:val="00DE3617"/>
    <w:rsid w:val="00DE3AC9"/>
    <w:rsid w:val="00DE3C8E"/>
    <w:rsid w:val="00DE3D68"/>
    <w:rsid w:val="00DE3E24"/>
    <w:rsid w:val="00DE3FBC"/>
    <w:rsid w:val="00DE3FFC"/>
    <w:rsid w:val="00DE40D8"/>
    <w:rsid w:val="00DE4408"/>
    <w:rsid w:val="00DE44F4"/>
    <w:rsid w:val="00DE45A5"/>
    <w:rsid w:val="00DE45FC"/>
    <w:rsid w:val="00DE4667"/>
    <w:rsid w:val="00DE48E9"/>
    <w:rsid w:val="00DE4CC7"/>
    <w:rsid w:val="00DE4D3F"/>
    <w:rsid w:val="00DE50B0"/>
    <w:rsid w:val="00DE53B9"/>
    <w:rsid w:val="00DE561F"/>
    <w:rsid w:val="00DE5EA0"/>
    <w:rsid w:val="00DE62AA"/>
    <w:rsid w:val="00DE639B"/>
    <w:rsid w:val="00DE6651"/>
    <w:rsid w:val="00DE68DC"/>
    <w:rsid w:val="00DE6AB8"/>
    <w:rsid w:val="00DE6CDC"/>
    <w:rsid w:val="00DE6DBB"/>
    <w:rsid w:val="00DE7052"/>
    <w:rsid w:val="00DE7070"/>
    <w:rsid w:val="00DE70FB"/>
    <w:rsid w:val="00DE7254"/>
    <w:rsid w:val="00DE7786"/>
    <w:rsid w:val="00DE77F6"/>
    <w:rsid w:val="00DE7832"/>
    <w:rsid w:val="00DE7995"/>
    <w:rsid w:val="00DE7A10"/>
    <w:rsid w:val="00DE7C2C"/>
    <w:rsid w:val="00DE7C54"/>
    <w:rsid w:val="00DF01AE"/>
    <w:rsid w:val="00DF0516"/>
    <w:rsid w:val="00DF070D"/>
    <w:rsid w:val="00DF0747"/>
    <w:rsid w:val="00DF0961"/>
    <w:rsid w:val="00DF0A8A"/>
    <w:rsid w:val="00DF0D67"/>
    <w:rsid w:val="00DF0E36"/>
    <w:rsid w:val="00DF180D"/>
    <w:rsid w:val="00DF18D6"/>
    <w:rsid w:val="00DF1D77"/>
    <w:rsid w:val="00DF2806"/>
    <w:rsid w:val="00DF2964"/>
    <w:rsid w:val="00DF2A16"/>
    <w:rsid w:val="00DF2C5D"/>
    <w:rsid w:val="00DF2E14"/>
    <w:rsid w:val="00DF3135"/>
    <w:rsid w:val="00DF37F7"/>
    <w:rsid w:val="00DF39A3"/>
    <w:rsid w:val="00DF3A6B"/>
    <w:rsid w:val="00DF3BF6"/>
    <w:rsid w:val="00DF3C5F"/>
    <w:rsid w:val="00DF437E"/>
    <w:rsid w:val="00DF458E"/>
    <w:rsid w:val="00DF46B3"/>
    <w:rsid w:val="00DF4723"/>
    <w:rsid w:val="00DF4939"/>
    <w:rsid w:val="00DF496F"/>
    <w:rsid w:val="00DF499B"/>
    <w:rsid w:val="00DF4A4B"/>
    <w:rsid w:val="00DF4AFB"/>
    <w:rsid w:val="00DF4D75"/>
    <w:rsid w:val="00DF4E05"/>
    <w:rsid w:val="00DF5075"/>
    <w:rsid w:val="00DF515B"/>
    <w:rsid w:val="00DF54A7"/>
    <w:rsid w:val="00DF5A1F"/>
    <w:rsid w:val="00DF5B2D"/>
    <w:rsid w:val="00DF5C95"/>
    <w:rsid w:val="00DF5D3E"/>
    <w:rsid w:val="00DF607E"/>
    <w:rsid w:val="00DF62CB"/>
    <w:rsid w:val="00DF6377"/>
    <w:rsid w:val="00DF6615"/>
    <w:rsid w:val="00DF6764"/>
    <w:rsid w:val="00DF6878"/>
    <w:rsid w:val="00DF689E"/>
    <w:rsid w:val="00DF6963"/>
    <w:rsid w:val="00DF6DB8"/>
    <w:rsid w:val="00DF6E9C"/>
    <w:rsid w:val="00DF6F22"/>
    <w:rsid w:val="00DF6F5E"/>
    <w:rsid w:val="00DF6F6F"/>
    <w:rsid w:val="00DF6F9C"/>
    <w:rsid w:val="00DF6FA2"/>
    <w:rsid w:val="00DF749B"/>
    <w:rsid w:val="00DF753E"/>
    <w:rsid w:val="00DF7806"/>
    <w:rsid w:val="00DF78CE"/>
    <w:rsid w:val="00DF7D67"/>
    <w:rsid w:val="00DF7E20"/>
    <w:rsid w:val="00DF7E86"/>
    <w:rsid w:val="00E000B2"/>
    <w:rsid w:val="00E000B9"/>
    <w:rsid w:val="00E00205"/>
    <w:rsid w:val="00E0027A"/>
    <w:rsid w:val="00E0034B"/>
    <w:rsid w:val="00E0037A"/>
    <w:rsid w:val="00E00416"/>
    <w:rsid w:val="00E00656"/>
    <w:rsid w:val="00E00E9F"/>
    <w:rsid w:val="00E00EC7"/>
    <w:rsid w:val="00E0118E"/>
    <w:rsid w:val="00E01468"/>
    <w:rsid w:val="00E016EC"/>
    <w:rsid w:val="00E01CDF"/>
    <w:rsid w:val="00E02035"/>
    <w:rsid w:val="00E0272C"/>
    <w:rsid w:val="00E027A8"/>
    <w:rsid w:val="00E02D55"/>
    <w:rsid w:val="00E02EA8"/>
    <w:rsid w:val="00E0303C"/>
    <w:rsid w:val="00E031DC"/>
    <w:rsid w:val="00E03474"/>
    <w:rsid w:val="00E034E0"/>
    <w:rsid w:val="00E03BF7"/>
    <w:rsid w:val="00E03C91"/>
    <w:rsid w:val="00E040DA"/>
    <w:rsid w:val="00E0436A"/>
    <w:rsid w:val="00E04397"/>
    <w:rsid w:val="00E04B3A"/>
    <w:rsid w:val="00E04B7C"/>
    <w:rsid w:val="00E04BAE"/>
    <w:rsid w:val="00E04C74"/>
    <w:rsid w:val="00E04D78"/>
    <w:rsid w:val="00E054FF"/>
    <w:rsid w:val="00E05859"/>
    <w:rsid w:val="00E0588D"/>
    <w:rsid w:val="00E059B0"/>
    <w:rsid w:val="00E05B95"/>
    <w:rsid w:val="00E05CB2"/>
    <w:rsid w:val="00E05F31"/>
    <w:rsid w:val="00E0608E"/>
    <w:rsid w:val="00E064E1"/>
    <w:rsid w:val="00E065A7"/>
    <w:rsid w:val="00E066EC"/>
    <w:rsid w:val="00E067A5"/>
    <w:rsid w:val="00E06969"/>
    <w:rsid w:val="00E069B6"/>
    <w:rsid w:val="00E06A01"/>
    <w:rsid w:val="00E06A13"/>
    <w:rsid w:val="00E06B21"/>
    <w:rsid w:val="00E06B65"/>
    <w:rsid w:val="00E07332"/>
    <w:rsid w:val="00E07389"/>
    <w:rsid w:val="00E0739B"/>
    <w:rsid w:val="00E07418"/>
    <w:rsid w:val="00E076B8"/>
    <w:rsid w:val="00E07A68"/>
    <w:rsid w:val="00E07D1A"/>
    <w:rsid w:val="00E07D69"/>
    <w:rsid w:val="00E10646"/>
    <w:rsid w:val="00E10728"/>
    <w:rsid w:val="00E108A1"/>
    <w:rsid w:val="00E10C7B"/>
    <w:rsid w:val="00E111A5"/>
    <w:rsid w:val="00E11264"/>
    <w:rsid w:val="00E114B9"/>
    <w:rsid w:val="00E11515"/>
    <w:rsid w:val="00E11A24"/>
    <w:rsid w:val="00E11EE5"/>
    <w:rsid w:val="00E12124"/>
    <w:rsid w:val="00E1258F"/>
    <w:rsid w:val="00E127A8"/>
    <w:rsid w:val="00E12DC9"/>
    <w:rsid w:val="00E130CB"/>
    <w:rsid w:val="00E13865"/>
    <w:rsid w:val="00E13E7B"/>
    <w:rsid w:val="00E13F93"/>
    <w:rsid w:val="00E14121"/>
    <w:rsid w:val="00E142ED"/>
    <w:rsid w:val="00E1434A"/>
    <w:rsid w:val="00E14633"/>
    <w:rsid w:val="00E1473C"/>
    <w:rsid w:val="00E14938"/>
    <w:rsid w:val="00E14A72"/>
    <w:rsid w:val="00E14C8B"/>
    <w:rsid w:val="00E14FEF"/>
    <w:rsid w:val="00E15027"/>
    <w:rsid w:val="00E152FB"/>
    <w:rsid w:val="00E153AA"/>
    <w:rsid w:val="00E154FF"/>
    <w:rsid w:val="00E15978"/>
    <w:rsid w:val="00E15D06"/>
    <w:rsid w:val="00E15E5D"/>
    <w:rsid w:val="00E161EE"/>
    <w:rsid w:val="00E16306"/>
    <w:rsid w:val="00E165D8"/>
    <w:rsid w:val="00E16CF9"/>
    <w:rsid w:val="00E16D16"/>
    <w:rsid w:val="00E1701B"/>
    <w:rsid w:val="00E172BF"/>
    <w:rsid w:val="00E1743C"/>
    <w:rsid w:val="00E17563"/>
    <w:rsid w:val="00E17C39"/>
    <w:rsid w:val="00E17F8B"/>
    <w:rsid w:val="00E20122"/>
    <w:rsid w:val="00E20155"/>
    <w:rsid w:val="00E205D1"/>
    <w:rsid w:val="00E206F0"/>
    <w:rsid w:val="00E20997"/>
    <w:rsid w:val="00E20DC2"/>
    <w:rsid w:val="00E21462"/>
    <w:rsid w:val="00E214C7"/>
    <w:rsid w:val="00E21917"/>
    <w:rsid w:val="00E22068"/>
    <w:rsid w:val="00E220A0"/>
    <w:rsid w:val="00E220FE"/>
    <w:rsid w:val="00E221F8"/>
    <w:rsid w:val="00E22471"/>
    <w:rsid w:val="00E2258E"/>
    <w:rsid w:val="00E226DE"/>
    <w:rsid w:val="00E22B33"/>
    <w:rsid w:val="00E22BFA"/>
    <w:rsid w:val="00E22FCA"/>
    <w:rsid w:val="00E23115"/>
    <w:rsid w:val="00E23173"/>
    <w:rsid w:val="00E232DE"/>
    <w:rsid w:val="00E236BA"/>
    <w:rsid w:val="00E237B4"/>
    <w:rsid w:val="00E23A29"/>
    <w:rsid w:val="00E23EB5"/>
    <w:rsid w:val="00E24084"/>
    <w:rsid w:val="00E242A9"/>
    <w:rsid w:val="00E2443D"/>
    <w:rsid w:val="00E247A2"/>
    <w:rsid w:val="00E2480C"/>
    <w:rsid w:val="00E24954"/>
    <w:rsid w:val="00E24C40"/>
    <w:rsid w:val="00E24E18"/>
    <w:rsid w:val="00E253A8"/>
    <w:rsid w:val="00E25407"/>
    <w:rsid w:val="00E255E1"/>
    <w:rsid w:val="00E257ED"/>
    <w:rsid w:val="00E25F9B"/>
    <w:rsid w:val="00E2614E"/>
    <w:rsid w:val="00E2628C"/>
    <w:rsid w:val="00E26655"/>
    <w:rsid w:val="00E26CBA"/>
    <w:rsid w:val="00E26FFD"/>
    <w:rsid w:val="00E270B6"/>
    <w:rsid w:val="00E2729F"/>
    <w:rsid w:val="00E2759F"/>
    <w:rsid w:val="00E27937"/>
    <w:rsid w:val="00E279A3"/>
    <w:rsid w:val="00E3006B"/>
    <w:rsid w:val="00E30110"/>
    <w:rsid w:val="00E31196"/>
    <w:rsid w:val="00E313C5"/>
    <w:rsid w:val="00E313DD"/>
    <w:rsid w:val="00E3168B"/>
    <w:rsid w:val="00E31797"/>
    <w:rsid w:val="00E31803"/>
    <w:rsid w:val="00E31B31"/>
    <w:rsid w:val="00E31FA8"/>
    <w:rsid w:val="00E322D9"/>
    <w:rsid w:val="00E323F9"/>
    <w:rsid w:val="00E32688"/>
    <w:rsid w:val="00E327BB"/>
    <w:rsid w:val="00E32928"/>
    <w:rsid w:val="00E329B7"/>
    <w:rsid w:val="00E32BAA"/>
    <w:rsid w:val="00E32CB1"/>
    <w:rsid w:val="00E32D9F"/>
    <w:rsid w:val="00E334AC"/>
    <w:rsid w:val="00E336EE"/>
    <w:rsid w:val="00E33C31"/>
    <w:rsid w:val="00E343D6"/>
    <w:rsid w:val="00E34680"/>
    <w:rsid w:val="00E34952"/>
    <w:rsid w:val="00E34A6A"/>
    <w:rsid w:val="00E34E6C"/>
    <w:rsid w:val="00E355CA"/>
    <w:rsid w:val="00E35AF6"/>
    <w:rsid w:val="00E35E02"/>
    <w:rsid w:val="00E35E8C"/>
    <w:rsid w:val="00E3666D"/>
    <w:rsid w:val="00E36772"/>
    <w:rsid w:val="00E36793"/>
    <w:rsid w:val="00E36A0E"/>
    <w:rsid w:val="00E36A2E"/>
    <w:rsid w:val="00E36D16"/>
    <w:rsid w:val="00E36D28"/>
    <w:rsid w:val="00E36F03"/>
    <w:rsid w:val="00E36FD8"/>
    <w:rsid w:val="00E37013"/>
    <w:rsid w:val="00E3701C"/>
    <w:rsid w:val="00E370AC"/>
    <w:rsid w:val="00E37103"/>
    <w:rsid w:val="00E371D1"/>
    <w:rsid w:val="00E374EE"/>
    <w:rsid w:val="00E37864"/>
    <w:rsid w:val="00E37CB3"/>
    <w:rsid w:val="00E37CFA"/>
    <w:rsid w:val="00E37FD2"/>
    <w:rsid w:val="00E4015B"/>
    <w:rsid w:val="00E404B4"/>
    <w:rsid w:val="00E4060F"/>
    <w:rsid w:val="00E406C1"/>
    <w:rsid w:val="00E409BE"/>
    <w:rsid w:val="00E40CD6"/>
    <w:rsid w:val="00E40D6F"/>
    <w:rsid w:val="00E40F6E"/>
    <w:rsid w:val="00E40FC6"/>
    <w:rsid w:val="00E410B0"/>
    <w:rsid w:val="00E4119A"/>
    <w:rsid w:val="00E41280"/>
    <w:rsid w:val="00E41318"/>
    <w:rsid w:val="00E413C1"/>
    <w:rsid w:val="00E414EA"/>
    <w:rsid w:val="00E41B55"/>
    <w:rsid w:val="00E41CE1"/>
    <w:rsid w:val="00E41CE6"/>
    <w:rsid w:val="00E41E92"/>
    <w:rsid w:val="00E42086"/>
    <w:rsid w:val="00E4240A"/>
    <w:rsid w:val="00E424D1"/>
    <w:rsid w:val="00E424F1"/>
    <w:rsid w:val="00E425A2"/>
    <w:rsid w:val="00E42C65"/>
    <w:rsid w:val="00E42FED"/>
    <w:rsid w:val="00E4351A"/>
    <w:rsid w:val="00E43684"/>
    <w:rsid w:val="00E43849"/>
    <w:rsid w:val="00E4384C"/>
    <w:rsid w:val="00E44460"/>
    <w:rsid w:val="00E4466D"/>
    <w:rsid w:val="00E44952"/>
    <w:rsid w:val="00E449A6"/>
    <w:rsid w:val="00E44A2A"/>
    <w:rsid w:val="00E44EAD"/>
    <w:rsid w:val="00E4523D"/>
    <w:rsid w:val="00E459A9"/>
    <w:rsid w:val="00E45AE6"/>
    <w:rsid w:val="00E45B48"/>
    <w:rsid w:val="00E45D06"/>
    <w:rsid w:val="00E45E12"/>
    <w:rsid w:val="00E45F77"/>
    <w:rsid w:val="00E46261"/>
    <w:rsid w:val="00E46633"/>
    <w:rsid w:val="00E46A6D"/>
    <w:rsid w:val="00E46B1E"/>
    <w:rsid w:val="00E46BB9"/>
    <w:rsid w:val="00E46F1D"/>
    <w:rsid w:val="00E4702A"/>
    <w:rsid w:val="00E4717A"/>
    <w:rsid w:val="00E4719F"/>
    <w:rsid w:val="00E47273"/>
    <w:rsid w:val="00E50630"/>
    <w:rsid w:val="00E50674"/>
    <w:rsid w:val="00E50690"/>
    <w:rsid w:val="00E509E6"/>
    <w:rsid w:val="00E50A71"/>
    <w:rsid w:val="00E51058"/>
    <w:rsid w:val="00E5194A"/>
    <w:rsid w:val="00E51ECF"/>
    <w:rsid w:val="00E51F48"/>
    <w:rsid w:val="00E520E3"/>
    <w:rsid w:val="00E527EE"/>
    <w:rsid w:val="00E5293F"/>
    <w:rsid w:val="00E52A46"/>
    <w:rsid w:val="00E52C19"/>
    <w:rsid w:val="00E52C9A"/>
    <w:rsid w:val="00E52D0A"/>
    <w:rsid w:val="00E52F06"/>
    <w:rsid w:val="00E52F84"/>
    <w:rsid w:val="00E538A5"/>
    <w:rsid w:val="00E53923"/>
    <w:rsid w:val="00E53A3E"/>
    <w:rsid w:val="00E53BDA"/>
    <w:rsid w:val="00E54194"/>
    <w:rsid w:val="00E5447D"/>
    <w:rsid w:val="00E546B4"/>
    <w:rsid w:val="00E54CD6"/>
    <w:rsid w:val="00E54DDA"/>
    <w:rsid w:val="00E554A7"/>
    <w:rsid w:val="00E55B64"/>
    <w:rsid w:val="00E55B84"/>
    <w:rsid w:val="00E55B92"/>
    <w:rsid w:val="00E560E2"/>
    <w:rsid w:val="00E565CB"/>
    <w:rsid w:val="00E56A3D"/>
    <w:rsid w:val="00E56C5B"/>
    <w:rsid w:val="00E56D90"/>
    <w:rsid w:val="00E5749F"/>
    <w:rsid w:val="00E57504"/>
    <w:rsid w:val="00E5759D"/>
    <w:rsid w:val="00E576DF"/>
    <w:rsid w:val="00E57AA1"/>
    <w:rsid w:val="00E57D17"/>
    <w:rsid w:val="00E57E3F"/>
    <w:rsid w:val="00E57E86"/>
    <w:rsid w:val="00E57F76"/>
    <w:rsid w:val="00E60265"/>
    <w:rsid w:val="00E605E1"/>
    <w:rsid w:val="00E60766"/>
    <w:rsid w:val="00E608DF"/>
    <w:rsid w:val="00E60BD1"/>
    <w:rsid w:val="00E60BDA"/>
    <w:rsid w:val="00E61002"/>
    <w:rsid w:val="00E613D5"/>
    <w:rsid w:val="00E61BAD"/>
    <w:rsid w:val="00E61E7D"/>
    <w:rsid w:val="00E61FA0"/>
    <w:rsid w:val="00E62077"/>
    <w:rsid w:val="00E622DE"/>
    <w:rsid w:val="00E62359"/>
    <w:rsid w:val="00E6292A"/>
    <w:rsid w:val="00E62E0C"/>
    <w:rsid w:val="00E63389"/>
    <w:rsid w:val="00E633DC"/>
    <w:rsid w:val="00E63405"/>
    <w:rsid w:val="00E63577"/>
    <w:rsid w:val="00E63671"/>
    <w:rsid w:val="00E637FC"/>
    <w:rsid w:val="00E6398E"/>
    <w:rsid w:val="00E639FE"/>
    <w:rsid w:val="00E63D31"/>
    <w:rsid w:val="00E6410B"/>
    <w:rsid w:val="00E6437A"/>
    <w:rsid w:val="00E64492"/>
    <w:rsid w:val="00E648F4"/>
    <w:rsid w:val="00E64938"/>
    <w:rsid w:val="00E64BF5"/>
    <w:rsid w:val="00E651F2"/>
    <w:rsid w:val="00E65757"/>
    <w:rsid w:val="00E661C4"/>
    <w:rsid w:val="00E66248"/>
    <w:rsid w:val="00E66313"/>
    <w:rsid w:val="00E6675C"/>
    <w:rsid w:val="00E6691C"/>
    <w:rsid w:val="00E66D24"/>
    <w:rsid w:val="00E672B7"/>
    <w:rsid w:val="00E6770C"/>
    <w:rsid w:val="00E67851"/>
    <w:rsid w:val="00E67B3B"/>
    <w:rsid w:val="00E67C09"/>
    <w:rsid w:val="00E67CA9"/>
    <w:rsid w:val="00E67F70"/>
    <w:rsid w:val="00E70071"/>
    <w:rsid w:val="00E70213"/>
    <w:rsid w:val="00E70D22"/>
    <w:rsid w:val="00E70E55"/>
    <w:rsid w:val="00E7112B"/>
    <w:rsid w:val="00E711A8"/>
    <w:rsid w:val="00E714C8"/>
    <w:rsid w:val="00E7189B"/>
    <w:rsid w:val="00E71D5C"/>
    <w:rsid w:val="00E72119"/>
    <w:rsid w:val="00E7214E"/>
    <w:rsid w:val="00E7243E"/>
    <w:rsid w:val="00E72494"/>
    <w:rsid w:val="00E72506"/>
    <w:rsid w:val="00E725B1"/>
    <w:rsid w:val="00E7272D"/>
    <w:rsid w:val="00E727F6"/>
    <w:rsid w:val="00E729C7"/>
    <w:rsid w:val="00E72C91"/>
    <w:rsid w:val="00E72CEC"/>
    <w:rsid w:val="00E72DB3"/>
    <w:rsid w:val="00E72EC2"/>
    <w:rsid w:val="00E72EEB"/>
    <w:rsid w:val="00E73B04"/>
    <w:rsid w:val="00E73BA0"/>
    <w:rsid w:val="00E73CC9"/>
    <w:rsid w:val="00E74919"/>
    <w:rsid w:val="00E749D8"/>
    <w:rsid w:val="00E74E9D"/>
    <w:rsid w:val="00E74F8A"/>
    <w:rsid w:val="00E752FB"/>
    <w:rsid w:val="00E753B0"/>
    <w:rsid w:val="00E75409"/>
    <w:rsid w:val="00E7557F"/>
    <w:rsid w:val="00E75A93"/>
    <w:rsid w:val="00E75D78"/>
    <w:rsid w:val="00E7603A"/>
    <w:rsid w:val="00E7608F"/>
    <w:rsid w:val="00E7617A"/>
    <w:rsid w:val="00E761D7"/>
    <w:rsid w:val="00E764D4"/>
    <w:rsid w:val="00E765B0"/>
    <w:rsid w:val="00E766A9"/>
    <w:rsid w:val="00E769C4"/>
    <w:rsid w:val="00E76AB1"/>
    <w:rsid w:val="00E76BCB"/>
    <w:rsid w:val="00E76FB0"/>
    <w:rsid w:val="00E770AA"/>
    <w:rsid w:val="00E77108"/>
    <w:rsid w:val="00E7735D"/>
    <w:rsid w:val="00E774F1"/>
    <w:rsid w:val="00E77BF4"/>
    <w:rsid w:val="00E77D22"/>
    <w:rsid w:val="00E77D3C"/>
    <w:rsid w:val="00E80059"/>
    <w:rsid w:val="00E8015D"/>
    <w:rsid w:val="00E80195"/>
    <w:rsid w:val="00E807E5"/>
    <w:rsid w:val="00E8083F"/>
    <w:rsid w:val="00E80B5B"/>
    <w:rsid w:val="00E80BA7"/>
    <w:rsid w:val="00E80DDC"/>
    <w:rsid w:val="00E80DE4"/>
    <w:rsid w:val="00E80E83"/>
    <w:rsid w:val="00E80EFD"/>
    <w:rsid w:val="00E80FB9"/>
    <w:rsid w:val="00E80FFC"/>
    <w:rsid w:val="00E811BD"/>
    <w:rsid w:val="00E81370"/>
    <w:rsid w:val="00E81531"/>
    <w:rsid w:val="00E818F4"/>
    <w:rsid w:val="00E81B2D"/>
    <w:rsid w:val="00E81BCD"/>
    <w:rsid w:val="00E81D36"/>
    <w:rsid w:val="00E820FC"/>
    <w:rsid w:val="00E82297"/>
    <w:rsid w:val="00E8235B"/>
    <w:rsid w:val="00E825A5"/>
    <w:rsid w:val="00E82D7E"/>
    <w:rsid w:val="00E82DF6"/>
    <w:rsid w:val="00E82E77"/>
    <w:rsid w:val="00E83008"/>
    <w:rsid w:val="00E833DC"/>
    <w:rsid w:val="00E83706"/>
    <w:rsid w:val="00E83AA8"/>
    <w:rsid w:val="00E83B7C"/>
    <w:rsid w:val="00E845BA"/>
    <w:rsid w:val="00E848DF"/>
    <w:rsid w:val="00E84959"/>
    <w:rsid w:val="00E84DCB"/>
    <w:rsid w:val="00E8507D"/>
    <w:rsid w:val="00E85124"/>
    <w:rsid w:val="00E8514C"/>
    <w:rsid w:val="00E85433"/>
    <w:rsid w:val="00E85B68"/>
    <w:rsid w:val="00E85C7D"/>
    <w:rsid w:val="00E85CDD"/>
    <w:rsid w:val="00E860DE"/>
    <w:rsid w:val="00E86217"/>
    <w:rsid w:val="00E862D4"/>
    <w:rsid w:val="00E866B8"/>
    <w:rsid w:val="00E87185"/>
    <w:rsid w:val="00E87494"/>
    <w:rsid w:val="00E87558"/>
    <w:rsid w:val="00E876C9"/>
    <w:rsid w:val="00E87ADD"/>
    <w:rsid w:val="00E87BB1"/>
    <w:rsid w:val="00E87BE3"/>
    <w:rsid w:val="00E87F2B"/>
    <w:rsid w:val="00E901AD"/>
    <w:rsid w:val="00E90262"/>
    <w:rsid w:val="00E9033F"/>
    <w:rsid w:val="00E90687"/>
    <w:rsid w:val="00E9077C"/>
    <w:rsid w:val="00E90821"/>
    <w:rsid w:val="00E908A3"/>
    <w:rsid w:val="00E90F11"/>
    <w:rsid w:val="00E90FF5"/>
    <w:rsid w:val="00E910CA"/>
    <w:rsid w:val="00E9122F"/>
    <w:rsid w:val="00E912D5"/>
    <w:rsid w:val="00E91583"/>
    <w:rsid w:val="00E918C1"/>
    <w:rsid w:val="00E91922"/>
    <w:rsid w:val="00E91ADB"/>
    <w:rsid w:val="00E91B6E"/>
    <w:rsid w:val="00E922C8"/>
    <w:rsid w:val="00E9267E"/>
    <w:rsid w:val="00E92C7A"/>
    <w:rsid w:val="00E932DD"/>
    <w:rsid w:val="00E93931"/>
    <w:rsid w:val="00E93CEE"/>
    <w:rsid w:val="00E93FFC"/>
    <w:rsid w:val="00E943E7"/>
    <w:rsid w:val="00E94859"/>
    <w:rsid w:val="00E94E38"/>
    <w:rsid w:val="00E94F56"/>
    <w:rsid w:val="00E96312"/>
    <w:rsid w:val="00E9634B"/>
    <w:rsid w:val="00E9662E"/>
    <w:rsid w:val="00E967ED"/>
    <w:rsid w:val="00E97098"/>
    <w:rsid w:val="00E9709B"/>
    <w:rsid w:val="00E974A9"/>
    <w:rsid w:val="00E97680"/>
    <w:rsid w:val="00E976A2"/>
    <w:rsid w:val="00E97923"/>
    <w:rsid w:val="00E97992"/>
    <w:rsid w:val="00E97C8F"/>
    <w:rsid w:val="00E97CFF"/>
    <w:rsid w:val="00E97DC5"/>
    <w:rsid w:val="00E97EF9"/>
    <w:rsid w:val="00EA003B"/>
    <w:rsid w:val="00EA014F"/>
    <w:rsid w:val="00EA02AE"/>
    <w:rsid w:val="00EA04CA"/>
    <w:rsid w:val="00EA05CC"/>
    <w:rsid w:val="00EA06A0"/>
    <w:rsid w:val="00EA07D5"/>
    <w:rsid w:val="00EA097E"/>
    <w:rsid w:val="00EA09A5"/>
    <w:rsid w:val="00EA0AE1"/>
    <w:rsid w:val="00EA0C44"/>
    <w:rsid w:val="00EA0E00"/>
    <w:rsid w:val="00EA0FD7"/>
    <w:rsid w:val="00EA10F3"/>
    <w:rsid w:val="00EA1756"/>
    <w:rsid w:val="00EA1EFD"/>
    <w:rsid w:val="00EA2079"/>
    <w:rsid w:val="00EA2119"/>
    <w:rsid w:val="00EA25C1"/>
    <w:rsid w:val="00EA26D6"/>
    <w:rsid w:val="00EA2B97"/>
    <w:rsid w:val="00EA2E1B"/>
    <w:rsid w:val="00EA2E9C"/>
    <w:rsid w:val="00EA3262"/>
    <w:rsid w:val="00EA3375"/>
    <w:rsid w:val="00EA346E"/>
    <w:rsid w:val="00EA3BEE"/>
    <w:rsid w:val="00EA3D05"/>
    <w:rsid w:val="00EA3E87"/>
    <w:rsid w:val="00EA3F63"/>
    <w:rsid w:val="00EA3FFC"/>
    <w:rsid w:val="00EA40FF"/>
    <w:rsid w:val="00EA4643"/>
    <w:rsid w:val="00EA4712"/>
    <w:rsid w:val="00EA4D3D"/>
    <w:rsid w:val="00EA4EA2"/>
    <w:rsid w:val="00EA5402"/>
    <w:rsid w:val="00EA5645"/>
    <w:rsid w:val="00EA5A39"/>
    <w:rsid w:val="00EA6237"/>
    <w:rsid w:val="00EA6E2C"/>
    <w:rsid w:val="00EA7481"/>
    <w:rsid w:val="00EA749A"/>
    <w:rsid w:val="00EA770A"/>
    <w:rsid w:val="00EA77B0"/>
    <w:rsid w:val="00EA77B2"/>
    <w:rsid w:val="00EA7CC2"/>
    <w:rsid w:val="00EA7E4C"/>
    <w:rsid w:val="00EB006A"/>
    <w:rsid w:val="00EB0221"/>
    <w:rsid w:val="00EB02D1"/>
    <w:rsid w:val="00EB0535"/>
    <w:rsid w:val="00EB05A0"/>
    <w:rsid w:val="00EB05D6"/>
    <w:rsid w:val="00EB0B26"/>
    <w:rsid w:val="00EB0B95"/>
    <w:rsid w:val="00EB0F75"/>
    <w:rsid w:val="00EB12CA"/>
    <w:rsid w:val="00EB1778"/>
    <w:rsid w:val="00EB182F"/>
    <w:rsid w:val="00EB1BF2"/>
    <w:rsid w:val="00EB1EDF"/>
    <w:rsid w:val="00EB23A2"/>
    <w:rsid w:val="00EB2922"/>
    <w:rsid w:val="00EB29EE"/>
    <w:rsid w:val="00EB3219"/>
    <w:rsid w:val="00EB33DD"/>
    <w:rsid w:val="00EB36C9"/>
    <w:rsid w:val="00EB3982"/>
    <w:rsid w:val="00EB3BA7"/>
    <w:rsid w:val="00EB3BD7"/>
    <w:rsid w:val="00EB3EE4"/>
    <w:rsid w:val="00EB3FC4"/>
    <w:rsid w:val="00EB4000"/>
    <w:rsid w:val="00EB44C5"/>
    <w:rsid w:val="00EB4536"/>
    <w:rsid w:val="00EB4ABC"/>
    <w:rsid w:val="00EB4B8C"/>
    <w:rsid w:val="00EB50AD"/>
    <w:rsid w:val="00EB50F7"/>
    <w:rsid w:val="00EB5117"/>
    <w:rsid w:val="00EB51A1"/>
    <w:rsid w:val="00EB51B8"/>
    <w:rsid w:val="00EB5568"/>
    <w:rsid w:val="00EB58DA"/>
    <w:rsid w:val="00EB5BD5"/>
    <w:rsid w:val="00EB5D0E"/>
    <w:rsid w:val="00EB5F2F"/>
    <w:rsid w:val="00EB624D"/>
    <w:rsid w:val="00EB62EE"/>
    <w:rsid w:val="00EB6672"/>
    <w:rsid w:val="00EB690C"/>
    <w:rsid w:val="00EB6DA2"/>
    <w:rsid w:val="00EB6DE0"/>
    <w:rsid w:val="00EB6FDF"/>
    <w:rsid w:val="00EB7132"/>
    <w:rsid w:val="00EB72A5"/>
    <w:rsid w:val="00EB72D3"/>
    <w:rsid w:val="00EB761C"/>
    <w:rsid w:val="00EB7791"/>
    <w:rsid w:val="00EB7A6A"/>
    <w:rsid w:val="00EB7B7A"/>
    <w:rsid w:val="00EB7E2D"/>
    <w:rsid w:val="00EB7EA5"/>
    <w:rsid w:val="00EB7F79"/>
    <w:rsid w:val="00EC07DD"/>
    <w:rsid w:val="00EC0B6F"/>
    <w:rsid w:val="00EC0F8A"/>
    <w:rsid w:val="00EC105F"/>
    <w:rsid w:val="00EC1458"/>
    <w:rsid w:val="00EC1464"/>
    <w:rsid w:val="00EC186A"/>
    <w:rsid w:val="00EC1C09"/>
    <w:rsid w:val="00EC1DD1"/>
    <w:rsid w:val="00EC1ECD"/>
    <w:rsid w:val="00EC2286"/>
    <w:rsid w:val="00EC2392"/>
    <w:rsid w:val="00EC23A1"/>
    <w:rsid w:val="00EC2C92"/>
    <w:rsid w:val="00EC2E08"/>
    <w:rsid w:val="00EC2E12"/>
    <w:rsid w:val="00EC372D"/>
    <w:rsid w:val="00EC3AE3"/>
    <w:rsid w:val="00EC3D43"/>
    <w:rsid w:val="00EC402B"/>
    <w:rsid w:val="00EC4051"/>
    <w:rsid w:val="00EC41DB"/>
    <w:rsid w:val="00EC42F8"/>
    <w:rsid w:val="00EC4387"/>
    <w:rsid w:val="00EC4704"/>
    <w:rsid w:val="00EC478A"/>
    <w:rsid w:val="00EC4804"/>
    <w:rsid w:val="00EC484B"/>
    <w:rsid w:val="00EC48EC"/>
    <w:rsid w:val="00EC4D50"/>
    <w:rsid w:val="00EC4DBD"/>
    <w:rsid w:val="00EC534E"/>
    <w:rsid w:val="00EC5468"/>
    <w:rsid w:val="00EC566F"/>
    <w:rsid w:val="00EC6193"/>
    <w:rsid w:val="00EC6254"/>
    <w:rsid w:val="00EC63AA"/>
    <w:rsid w:val="00EC6408"/>
    <w:rsid w:val="00EC6710"/>
    <w:rsid w:val="00EC6866"/>
    <w:rsid w:val="00EC698D"/>
    <w:rsid w:val="00EC6CE0"/>
    <w:rsid w:val="00EC6F01"/>
    <w:rsid w:val="00EC73FD"/>
    <w:rsid w:val="00EC75E2"/>
    <w:rsid w:val="00EC7B07"/>
    <w:rsid w:val="00EC7C97"/>
    <w:rsid w:val="00EC7F6E"/>
    <w:rsid w:val="00EC7FB0"/>
    <w:rsid w:val="00ED0520"/>
    <w:rsid w:val="00ED0650"/>
    <w:rsid w:val="00ED0E8A"/>
    <w:rsid w:val="00ED0FBA"/>
    <w:rsid w:val="00ED11C7"/>
    <w:rsid w:val="00ED1278"/>
    <w:rsid w:val="00ED1626"/>
    <w:rsid w:val="00ED176D"/>
    <w:rsid w:val="00ED1D42"/>
    <w:rsid w:val="00ED1E9A"/>
    <w:rsid w:val="00ED24BF"/>
    <w:rsid w:val="00ED25D6"/>
    <w:rsid w:val="00ED2677"/>
    <w:rsid w:val="00ED2749"/>
    <w:rsid w:val="00ED2836"/>
    <w:rsid w:val="00ED28E0"/>
    <w:rsid w:val="00ED2E18"/>
    <w:rsid w:val="00ED2EE3"/>
    <w:rsid w:val="00ED3213"/>
    <w:rsid w:val="00ED3260"/>
    <w:rsid w:val="00ED32AA"/>
    <w:rsid w:val="00ED3537"/>
    <w:rsid w:val="00ED3A9C"/>
    <w:rsid w:val="00ED3C2F"/>
    <w:rsid w:val="00ED3D0B"/>
    <w:rsid w:val="00ED3D5A"/>
    <w:rsid w:val="00ED48E0"/>
    <w:rsid w:val="00ED4A6B"/>
    <w:rsid w:val="00ED4B97"/>
    <w:rsid w:val="00ED5168"/>
    <w:rsid w:val="00ED52AA"/>
    <w:rsid w:val="00ED53FC"/>
    <w:rsid w:val="00ED5661"/>
    <w:rsid w:val="00ED57F2"/>
    <w:rsid w:val="00ED58F4"/>
    <w:rsid w:val="00ED5C2F"/>
    <w:rsid w:val="00ED6423"/>
    <w:rsid w:val="00ED64E3"/>
    <w:rsid w:val="00ED6823"/>
    <w:rsid w:val="00ED69A5"/>
    <w:rsid w:val="00ED6A07"/>
    <w:rsid w:val="00ED6C5A"/>
    <w:rsid w:val="00ED6C7F"/>
    <w:rsid w:val="00ED6D7B"/>
    <w:rsid w:val="00ED6E77"/>
    <w:rsid w:val="00ED6E87"/>
    <w:rsid w:val="00ED6E8B"/>
    <w:rsid w:val="00ED6EFA"/>
    <w:rsid w:val="00ED700D"/>
    <w:rsid w:val="00ED7123"/>
    <w:rsid w:val="00ED7320"/>
    <w:rsid w:val="00ED7456"/>
    <w:rsid w:val="00ED7A20"/>
    <w:rsid w:val="00ED7BA8"/>
    <w:rsid w:val="00ED7C18"/>
    <w:rsid w:val="00EE01C2"/>
    <w:rsid w:val="00EE0315"/>
    <w:rsid w:val="00EE0465"/>
    <w:rsid w:val="00EE04EE"/>
    <w:rsid w:val="00EE0576"/>
    <w:rsid w:val="00EE059C"/>
    <w:rsid w:val="00EE0981"/>
    <w:rsid w:val="00EE0CD0"/>
    <w:rsid w:val="00EE0DB4"/>
    <w:rsid w:val="00EE0E4D"/>
    <w:rsid w:val="00EE10C1"/>
    <w:rsid w:val="00EE128A"/>
    <w:rsid w:val="00EE12D8"/>
    <w:rsid w:val="00EE175B"/>
    <w:rsid w:val="00EE21AC"/>
    <w:rsid w:val="00EE234E"/>
    <w:rsid w:val="00EE24A1"/>
    <w:rsid w:val="00EE2609"/>
    <w:rsid w:val="00EE2781"/>
    <w:rsid w:val="00EE2A9D"/>
    <w:rsid w:val="00EE2FDE"/>
    <w:rsid w:val="00EE3491"/>
    <w:rsid w:val="00EE34AA"/>
    <w:rsid w:val="00EE35BD"/>
    <w:rsid w:val="00EE37E0"/>
    <w:rsid w:val="00EE38F4"/>
    <w:rsid w:val="00EE397F"/>
    <w:rsid w:val="00EE3C0D"/>
    <w:rsid w:val="00EE3D56"/>
    <w:rsid w:val="00EE4115"/>
    <w:rsid w:val="00EE43F2"/>
    <w:rsid w:val="00EE4A2C"/>
    <w:rsid w:val="00EE4FF0"/>
    <w:rsid w:val="00EE5402"/>
    <w:rsid w:val="00EE540B"/>
    <w:rsid w:val="00EE5668"/>
    <w:rsid w:val="00EE569C"/>
    <w:rsid w:val="00EE56A4"/>
    <w:rsid w:val="00EE59A8"/>
    <w:rsid w:val="00EE5A3D"/>
    <w:rsid w:val="00EE6294"/>
    <w:rsid w:val="00EE6548"/>
    <w:rsid w:val="00EE699F"/>
    <w:rsid w:val="00EE6E45"/>
    <w:rsid w:val="00EE6F8A"/>
    <w:rsid w:val="00EE70DF"/>
    <w:rsid w:val="00EE7420"/>
    <w:rsid w:val="00EE749F"/>
    <w:rsid w:val="00EE75D9"/>
    <w:rsid w:val="00EE7775"/>
    <w:rsid w:val="00EE7891"/>
    <w:rsid w:val="00EE7B2E"/>
    <w:rsid w:val="00EE7B49"/>
    <w:rsid w:val="00EE7C57"/>
    <w:rsid w:val="00EE7CD6"/>
    <w:rsid w:val="00EE7D8F"/>
    <w:rsid w:val="00EF0025"/>
    <w:rsid w:val="00EF00C1"/>
    <w:rsid w:val="00EF0761"/>
    <w:rsid w:val="00EF0B50"/>
    <w:rsid w:val="00EF10E3"/>
    <w:rsid w:val="00EF117F"/>
    <w:rsid w:val="00EF1273"/>
    <w:rsid w:val="00EF131A"/>
    <w:rsid w:val="00EF16BE"/>
    <w:rsid w:val="00EF1A24"/>
    <w:rsid w:val="00EF1EAB"/>
    <w:rsid w:val="00EF1F95"/>
    <w:rsid w:val="00EF21E4"/>
    <w:rsid w:val="00EF2B7C"/>
    <w:rsid w:val="00EF2C29"/>
    <w:rsid w:val="00EF2CAD"/>
    <w:rsid w:val="00EF2D8E"/>
    <w:rsid w:val="00EF2F75"/>
    <w:rsid w:val="00EF3CDF"/>
    <w:rsid w:val="00EF3CF5"/>
    <w:rsid w:val="00EF4038"/>
    <w:rsid w:val="00EF4181"/>
    <w:rsid w:val="00EF42E9"/>
    <w:rsid w:val="00EF4355"/>
    <w:rsid w:val="00EF43FB"/>
    <w:rsid w:val="00EF4A7E"/>
    <w:rsid w:val="00EF51CE"/>
    <w:rsid w:val="00EF54D3"/>
    <w:rsid w:val="00EF59C4"/>
    <w:rsid w:val="00EF59D5"/>
    <w:rsid w:val="00EF5BF0"/>
    <w:rsid w:val="00EF5D7A"/>
    <w:rsid w:val="00EF5FC0"/>
    <w:rsid w:val="00EF6521"/>
    <w:rsid w:val="00EF67DE"/>
    <w:rsid w:val="00EF6DEE"/>
    <w:rsid w:val="00EF75F3"/>
    <w:rsid w:val="00EF75FA"/>
    <w:rsid w:val="00EF78EC"/>
    <w:rsid w:val="00EF7C84"/>
    <w:rsid w:val="00EF7F28"/>
    <w:rsid w:val="00F00324"/>
    <w:rsid w:val="00F0037C"/>
    <w:rsid w:val="00F00565"/>
    <w:rsid w:val="00F00C02"/>
    <w:rsid w:val="00F00E92"/>
    <w:rsid w:val="00F010B0"/>
    <w:rsid w:val="00F0161D"/>
    <w:rsid w:val="00F01639"/>
    <w:rsid w:val="00F01757"/>
    <w:rsid w:val="00F01768"/>
    <w:rsid w:val="00F017FE"/>
    <w:rsid w:val="00F027DE"/>
    <w:rsid w:val="00F02972"/>
    <w:rsid w:val="00F0298B"/>
    <w:rsid w:val="00F02A29"/>
    <w:rsid w:val="00F02A67"/>
    <w:rsid w:val="00F02A6E"/>
    <w:rsid w:val="00F02AEF"/>
    <w:rsid w:val="00F02CFD"/>
    <w:rsid w:val="00F030B9"/>
    <w:rsid w:val="00F033B3"/>
    <w:rsid w:val="00F03540"/>
    <w:rsid w:val="00F03855"/>
    <w:rsid w:val="00F0394D"/>
    <w:rsid w:val="00F03984"/>
    <w:rsid w:val="00F03BAD"/>
    <w:rsid w:val="00F03BE8"/>
    <w:rsid w:val="00F03D02"/>
    <w:rsid w:val="00F044C4"/>
    <w:rsid w:val="00F0467C"/>
    <w:rsid w:val="00F04849"/>
    <w:rsid w:val="00F04926"/>
    <w:rsid w:val="00F04A70"/>
    <w:rsid w:val="00F04CD3"/>
    <w:rsid w:val="00F04D28"/>
    <w:rsid w:val="00F04FEF"/>
    <w:rsid w:val="00F0509E"/>
    <w:rsid w:val="00F052F6"/>
    <w:rsid w:val="00F0559E"/>
    <w:rsid w:val="00F05B46"/>
    <w:rsid w:val="00F05D82"/>
    <w:rsid w:val="00F05E28"/>
    <w:rsid w:val="00F066DE"/>
    <w:rsid w:val="00F0682D"/>
    <w:rsid w:val="00F06CEB"/>
    <w:rsid w:val="00F06E05"/>
    <w:rsid w:val="00F072AE"/>
    <w:rsid w:val="00F07462"/>
    <w:rsid w:val="00F075D9"/>
    <w:rsid w:val="00F078D9"/>
    <w:rsid w:val="00F07AD8"/>
    <w:rsid w:val="00F07FF1"/>
    <w:rsid w:val="00F1017C"/>
    <w:rsid w:val="00F10231"/>
    <w:rsid w:val="00F104F1"/>
    <w:rsid w:val="00F10CCE"/>
    <w:rsid w:val="00F10D95"/>
    <w:rsid w:val="00F10E05"/>
    <w:rsid w:val="00F10F63"/>
    <w:rsid w:val="00F10FF7"/>
    <w:rsid w:val="00F11053"/>
    <w:rsid w:val="00F11384"/>
    <w:rsid w:val="00F11565"/>
    <w:rsid w:val="00F1167D"/>
    <w:rsid w:val="00F1186A"/>
    <w:rsid w:val="00F11E69"/>
    <w:rsid w:val="00F11F56"/>
    <w:rsid w:val="00F126A0"/>
    <w:rsid w:val="00F12754"/>
    <w:rsid w:val="00F12940"/>
    <w:rsid w:val="00F12A10"/>
    <w:rsid w:val="00F12BD0"/>
    <w:rsid w:val="00F12F12"/>
    <w:rsid w:val="00F131A3"/>
    <w:rsid w:val="00F131AB"/>
    <w:rsid w:val="00F133EB"/>
    <w:rsid w:val="00F1422F"/>
    <w:rsid w:val="00F14312"/>
    <w:rsid w:val="00F14337"/>
    <w:rsid w:val="00F144DC"/>
    <w:rsid w:val="00F14519"/>
    <w:rsid w:val="00F14582"/>
    <w:rsid w:val="00F14C6C"/>
    <w:rsid w:val="00F14CAC"/>
    <w:rsid w:val="00F14F17"/>
    <w:rsid w:val="00F151E5"/>
    <w:rsid w:val="00F154E7"/>
    <w:rsid w:val="00F1570A"/>
    <w:rsid w:val="00F15992"/>
    <w:rsid w:val="00F15C68"/>
    <w:rsid w:val="00F15C84"/>
    <w:rsid w:val="00F15DA0"/>
    <w:rsid w:val="00F15FE4"/>
    <w:rsid w:val="00F16273"/>
    <w:rsid w:val="00F1638B"/>
    <w:rsid w:val="00F1668D"/>
    <w:rsid w:val="00F16AC0"/>
    <w:rsid w:val="00F16AEE"/>
    <w:rsid w:val="00F16B16"/>
    <w:rsid w:val="00F16B69"/>
    <w:rsid w:val="00F16BB1"/>
    <w:rsid w:val="00F17523"/>
    <w:rsid w:val="00F176B9"/>
    <w:rsid w:val="00F2000A"/>
    <w:rsid w:val="00F20112"/>
    <w:rsid w:val="00F20511"/>
    <w:rsid w:val="00F205FE"/>
    <w:rsid w:val="00F20655"/>
    <w:rsid w:val="00F20F29"/>
    <w:rsid w:val="00F20F4C"/>
    <w:rsid w:val="00F21086"/>
    <w:rsid w:val="00F2118B"/>
    <w:rsid w:val="00F2142D"/>
    <w:rsid w:val="00F216C7"/>
    <w:rsid w:val="00F21775"/>
    <w:rsid w:val="00F21908"/>
    <w:rsid w:val="00F21A7E"/>
    <w:rsid w:val="00F21E37"/>
    <w:rsid w:val="00F21F4F"/>
    <w:rsid w:val="00F2224B"/>
    <w:rsid w:val="00F22278"/>
    <w:rsid w:val="00F223AC"/>
    <w:rsid w:val="00F224BA"/>
    <w:rsid w:val="00F2299D"/>
    <w:rsid w:val="00F22F16"/>
    <w:rsid w:val="00F22F94"/>
    <w:rsid w:val="00F23179"/>
    <w:rsid w:val="00F2329E"/>
    <w:rsid w:val="00F2398C"/>
    <w:rsid w:val="00F23C4D"/>
    <w:rsid w:val="00F23E16"/>
    <w:rsid w:val="00F240AB"/>
    <w:rsid w:val="00F2418D"/>
    <w:rsid w:val="00F243C4"/>
    <w:rsid w:val="00F245B2"/>
    <w:rsid w:val="00F24E57"/>
    <w:rsid w:val="00F257B5"/>
    <w:rsid w:val="00F25D14"/>
    <w:rsid w:val="00F26059"/>
    <w:rsid w:val="00F260AF"/>
    <w:rsid w:val="00F261CE"/>
    <w:rsid w:val="00F264B1"/>
    <w:rsid w:val="00F2682A"/>
    <w:rsid w:val="00F26A1A"/>
    <w:rsid w:val="00F26A4E"/>
    <w:rsid w:val="00F26AEF"/>
    <w:rsid w:val="00F26BEC"/>
    <w:rsid w:val="00F26E95"/>
    <w:rsid w:val="00F26EC6"/>
    <w:rsid w:val="00F273D4"/>
    <w:rsid w:val="00F2791C"/>
    <w:rsid w:val="00F2795B"/>
    <w:rsid w:val="00F3000A"/>
    <w:rsid w:val="00F3013A"/>
    <w:rsid w:val="00F30206"/>
    <w:rsid w:val="00F30491"/>
    <w:rsid w:val="00F30774"/>
    <w:rsid w:val="00F31075"/>
    <w:rsid w:val="00F31862"/>
    <w:rsid w:val="00F31884"/>
    <w:rsid w:val="00F31A1B"/>
    <w:rsid w:val="00F31CC2"/>
    <w:rsid w:val="00F32108"/>
    <w:rsid w:val="00F321E7"/>
    <w:rsid w:val="00F32367"/>
    <w:rsid w:val="00F332FE"/>
    <w:rsid w:val="00F333E1"/>
    <w:rsid w:val="00F3348B"/>
    <w:rsid w:val="00F3409A"/>
    <w:rsid w:val="00F3410D"/>
    <w:rsid w:val="00F341C5"/>
    <w:rsid w:val="00F3436D"/>
    <w:rsid w:val="00F34392"/>
    <w:rsid w:val="00F34696"/>
    <w:rsid w:val="00F34B05"/>
    <w:rsid w:val="00F34D50"/>
    <w:rsid w:val="00F34EB6"/>
    <w:rsid w:val="00F35132"/>
    <w:rsid w:val="00F35223"/>
    <w:rsid w:val="00F3528C"/>
    <w:rsid w:val="00F35791"/>
    <w:rsid w:val="00F3590D"/>
    <w:rsid w:val="00F3597B"/>
    <w:rsid w:val="00F35A2C"/>
    <w:rsid w:val="00F35AB6"/>
    <w:rsid w:val="00F35D3B"/>
    <w:rsid w:val="00F362EF"/>
    <w:rsid w:val="00F363B3"/>
    <w:rsid w:val="00F367AC"/>
    <w:rsid w:val="00F3682A"/>
    <w:rsid w:val="00F36A17"/>
    <w:rsid w:val="00F36B83"/>
    <w:rsid w:val="00F36B88"/>
    <w:rsid w:val="00F36EB6"/>
    <w:rsid w:val="00F36FE8"/>
    <w:rsid w:val="00F3700D"/>
    <w:rsid w:val="00F37911"/>
    <w:rsid w:val="00F379B7"/>
    <w:rsid w:val="00F37BC1"/>
    <w:rsid w:val="00F37D20"/>
    <w:rsid w:val="00F37D82"/>
    <w:rsid w:val="00F40024"/>
    <w:rsid w:val="00F4045C"/>
    <w:rsid w:val="00F4054E"/>
    <w:rsid w:val="00F405BB"/>
    <w:rsid w:val="00F406B4"/>
    <w:rsid w:val="00F4078D"/>
    <w:rsid w:val="00F40C51"/>
    <w:rsid w:val="00F40E48"/>
    <w:rsid w:val="00F40F40"/>
    <w:rsid w:val="00F40FE9"/>
    <w:rsid w:val="00F41058"/>
    <w:rsid w:val="00F41224"/>
    <w:rsid w:val="00F41751"/>
    <w:rsid w:val="00F41ED8"/>
    <w:rsid w:val="00F41EEC"/>
    <w:rsid w:val="00F41F2C"/>
    <w:rsid w:val="00F422FC"/>
    <w:rsid w:val="00F42524"/>
    <w:rsid w:val="00F4260F"/>
    <w:rsid w:val="00F428DD"/>
    <w:rsid w:val="00F42C10"/>
    <w:rsid w:val="00F42F67"/>
    <w:rsid w:val="00F434AD"/>
    <w:rsid w:val="00F4357C"/>
    <w:rsid w:val="00F43705"/>
    <w:rsid w:val="00F43A6A"/>
    <w:rsid w:val="00F44033"/>
    <w:rsid w:val="00F44286"/>
    <w:rsid w:val="00F442A2"/>
    <w:rsid w:val="00F44375"/>
    <w:rsid w:val="00F446ED"/>
    <w:rsid w:val="00F448C2"/>
    <w:rsid w:val="00F45031"/>
    <w:rsid w:val="00F450B5"/>
    <w:rsid w:val="00F453CD"/>
    <w:rsid w:val="00F45424"/>
    <w:rsid w:val="00F45673"/>
    <w:rsid w:val="00F4585B"/>
    <w:rsid w:val="00F45AEE"/>
    <w:rsid w:val="00F45D8F"/>
    <w:rsid w:val="00F4633B"/>
    <w:rsid w:val="00F463BC"/>
    <w:rsid w:val="00F4659A"/>
    <w:rsid w:val="00F466E3"/>
    <w:rsid w:val="00F468E3"/>
    <w:rsid w:val="00F46A0E"/>
    <w:rsid w:val="00F46B87"/>
    <w:rsid w:val="00F46C25"/>
    <w:rsid w:val="00F46C30"/>
    <w:rsid w:val="00F46E91"/>
    <w:rsid w:val="00F476FA"/>
    <w:rsid w:val="00F47B73"/>
    <w:rsid w:val="00F5010D"/>
    <w:rsid w:val="00F508F1"/>
    <w:rsid w:val="00F50915"/>
    <w:rsid w:val="00F50E9C"/>
    <w:rsid w:val="00F51037"/>
    <w:rsid w:val="00F512FC"/>
    <w:rsid w:val="00F51402"/>
    <w:rsid w:val="00F5170D"/>
    <w:rsid w:val="00F519E1"/>
    <w:rsid w:val="00F51C95"/>
    <w:rsid w:val="00F52191"/>
    <w:rsid w:val="00F52D0A"/>
    <w:rsid w:val="00F52D63"/>
    <w:rsid w:val="00F52DEF"/>
    <w:rsid w:val="00F53748"/>
    <w:rsid w:val="00F53767"/>
    <w:rsid w:val="00F53BF3"/>
    <w:rsid w:val="00F53C9E"/>
    <w:rsid w:val="00F54785"/>
    <w:rsid w:val="00F547C1"/>
    <w:rsid w:val="00F54B23"/>
    <w:rsid w:val="00F54B37"/>
    <w:rsid w:val="00F54BBB"/>
    <w:rsid w:val="00F55052"/>
    <w:rsid w:val="00F55121"/>
    <w:rsid w:val="00F555B8"/>
    <w:rsid w:val="00F55B50"/>
    <w:rsid w:val="00F55EF6"/>
    <w:rsid w:val="00F56255"/>
    <w:rsid w:val="00F56351"/>
    <w:rsid w:val="00F566ED"/>
    <w:rsid w:val="00F56CB0"/>
    <w:rsid w:val="00F56CE5"/>
    <w:rsid w:val="00F56CEC"/>
    <w:rsid w:val="00F56CF5"/>
    <w:rsid w:val="00F56D08"/>
    <w:rsid w:val="00F570D6"/>
    <w:rsid w:val="00F57BF3"/>
    <w:rsid w:val="00F60224"/>
    <w:rsid w:val="00F602C0"/>
    <w:rsid w:val="00F60361"/>
    <w:rsid w:val="00F603C4"/>
    <w:rsid w:val="00F6058B"/>
    <w:rsid w:val="00F6060D"/>
    <w:rsid w:val="00F60A7D"/>
    <w:rsid w:val="00F60B30"/>
    <w:rsid w:val="00F60D35"/>
    <w:rsid w:val="00F60D5B"/>
    <w:rsid w:val="00F60E11"/>
    <w:rsid w:val="00F60E21"/>
    <w:rsid w:val="00F60FAD"/>
    <w:rsid w:val="00F61191"/>
    <w:rsid w:val="00F619E1"/>
    <w:rsid w:val="00F61D65"/>
    <w:rsid w:val="00F62203"/>
    <w:rsid w:val="00F62434"/>
    <w:rsid w:val="00F62869"/>
    <w:rsid w:val="00F62DE3"/>
    <w:rsid w:val="00F62F44"/>
    <w:rsid w:val="00F62F9D"/>
    <w:rsid w:val="00F631FD"/>
    <w:rsid w:val="00F63343"/>
    <w:rsid w:val="00F63C43"/>
    <w:rsid w:val="00F63DFC"/>
    <w:rsid w:val="00F63E8F"/>
    <w:rsid w:val="00F64201"/>
    <w:rsid w:val="00F646F1"/>
    <w:rsid w:val="00F64749"/>
    <w:rsid w:val="00F64FBC"/>
    <w:rsid w:val="00F651DB"/>
    <w:rsid w:val="00F65A9B"/>
    <w:rsid w:val="00F65F5C"/>
    <w:rsid w:val="00F6603C"/>
    <w:rsid w:val="00F6615D"/>
    <w:rsid w:val="00F66823"/>
    <w:rsid w:val="00F668B5"/>
    <w:rsid w:val="00F66BC3"/>
    <w:rsid w:val="00F66BF8"/>
    <w:rsid w:val="00F66CE6"/>
    <w:rsid w:val="00F66F79"/>
    <w:rsid w:val="00F6738E"/>
    <w:rsid w:val="00F6743B"/>
    <w:rsid w:val="00F6745F"/>
    <w:rsid w:val="00F67695"/>
    <w:rsid w:val="00F67828"/>
    <w:rsid w:val="00F67B77"/>
    <w:rsid w:val="00F7087B"/>
    <w:rsid w:val="00F70C42"/>
    <w:rsid w:val="00F70CCE"/>
    <w:rsid w:val="00F70D6C"/>
    <w:rsid w:val="00F711CF"/>
    <w:rsid w:val="00F71616"/>
    <w:rsid w:val="00F7189D"/>
    <w:rsid w:val="00F71BB4"/>
    <w:rsid w:val="00F71CD4"/>
    <w:rsid w:val="00F71F13"/>
    <w:rsid w:val="00F71F82"/>
    <w:rsid w:val="00F72287"/>
    <w:rsid w:val="00F72564"/>
    <w:rsid w:val="00F72760"/>
    <w:rsid w:val="00F72B78"/>
    <w:rsid w:val="00F72CA7"/>
    <w:rsid w:val="00F72E74"/>
    <w:rsid w:val="00F73092"/>
    <w:rsid w:val="00F731CA"/>
    <w:rsid w:val="00F731E8"/>
    <w:rsid w:val="00F734CC"/>
    <w:rsid w:val="00F73643"/>
    <w:rsid w:val="00F737CD"/>
    <w:rsid w:val="00F73811"/>
    <w:rsid w:val="00F73E2E"/>
    <w:rsid w:val="00F7425D"/>
    <w:rsid w:val="00F74463"/>
    <w:rsid w:val="00F74B9D"/>
    <w:rsid w:val="00F74CC9"/>
    <w:rsid w:val="00F74E46"/>
    <w:rsid w:val="00F75ADF"/>
    <w:rsid w:val="00F75C8B"/>
    <w:rsid w:val="00F75E25"/>
    <w:rsid w:val="00F760FE"/>
    <w:rsid w:val="00F76215"/>
    <w:rsid w:val="00F764BF"/>
    <w:rsid w:val="00F7671A"/>
    <w:rsid w:val="00F767FD"/>
    <w:rsid w:val="00F76A7B"/>
    <w:rsid w:val="00F77055"/>
    <w:rsid w:val="00F77083"/>
    <w:rsid w:val="00F7710A"/>
    <w:rsid w:val="00F77426"/>
    <w:rsid w:val="00F7751B"/>
    <w:rsid w:val="00F775A5"/>
    <w:rsid w:val="00F775B1"/>
    <w:rsid w:val="00F778D9"/>
    <w:rsid w:val="00F77A2B"/>
    <w:rsid w:val="00F77BEE"/>
    <w:rsid w:val="00F77CCD"/>
    <w:rsid w:val="00F77E08"/>
    <w:rsid w:val="00F80080"/>
    <w:rsid w:val="00F804C7"/>
    <w:rsid w:val="00F80711"/>
    <w:rsid w:val="00F80734"/>
    <w:rsid w:val="00F808B4"/>
    <w:rsid w:val="00F80B06"/>
    <w:rsid w:val="00F80C21"/>
    <w:rsid w:val="00F80E90"/>
    <w:rsid w:val="00F80FEA"/>
    <w:rsid w:val="00F810C4"/>
    <w:rsid w:val="00F81108"/>
    <w:rsid w:val="00F818E6"/>
    <w:rsid w:val="00F8192C"/>
    <w:rsid w:val="00F81995"/>
    <w:rsid w:val="00F81D6F"/>
    <w:rsid w:val="00F821B5"/>
    <w:rsid w:val="00F82304"/>
    <w:rsid w:val="00F8241B"/>
    <w:rsid w:val="00F82679"/>
    <w:rsid w:val="00F8295F"/>
    <w:rsid w:val="00F83166"/>
    <w:rsid w:val="00F832D1"/>
    <w:rsid w:val="00F8348A"/>
    <w:rsid w:val="00F83610"/>
    <w:rsid w:val="00F83868"/>
    <w:rsid w:val="00F83A75"/>
    <w:rsid w:val="00F83D05"/>
    <w:rsid w:val="00F841A6"/>
    <w:rsid w:val="00F848E8"/>
    <w:rsid w:val="00F84C74"/>
    <w:rsid w:val="00F84D83"/>
    <w:rsid w:val="00F84DFC"/>
    <w:rsid w:val="00F850D0"/>
    <w:rsid w:val="00F85164"/>
    <w:rsid w:val="00F85287"/>
    <w:rsid w:val="00F8535D"/>
    <w:rsid w:val="00F8546F"/>
    <w:rsid w:val="00F86069"/>
    <w:rsid w:val="00F861F2"/>
    <w:rsid w:val="00F86D06"/>
    <w:rsid w:val="00F871AB"/>
    <w:rsid w:val="00F8722F"/>
    <w:rsid w:val="00F873DA"/>
    <w:rsid w:val="00F87538"/>
    <w:rsid w:val="00F87741"/>
    <w:rsid w:val="00F87764"/>
    <w:rsid w:val="00F87AC3"/>
    <w:rsid w:val="00F87C5C"/>
    <w:rsid w:val="00F87CCD"/>
    <w:rsid w:val="00F9005E"/>
    <w:rsid w:val="00F901C8"/>
    <w:rsid w:val="00F903F5"/>
    <w:rsid w:val="00F904B4"/>
    <w:rsid w:val="00F9050D"/>
    <w:rsid w:val="00F90631"/>
    <w:rsid w:val="00F906BA"/>
    <w:rsid w:val="00F9086E"/>
    <w:rsid w:val="00F9099E"/>
    <w:rsid w:val="00F90BC4"/>
    <w:rsid w:val="00F90FFE"/>
    <w:rsid w:val="00F910CA"/>
    <w:rsid w:val="00F911AB"/>
    <w:rsid w:val="00F91342"/>
    <w:rsid w:val="00F91344"/>
    <w:rsid w:val="00F9134A"/>
    <w:rsid w:val="00F91554"/>
    <w:rsid w:val="00F9170A"/>
    <w:rsid w:val="00F91D2D"/>
    <w:rsid w:val="00F92352"/>
    <w:rsid w:val="00F92483"/>
    <w:rsid w:val="00F9282D"/>
    <w:rsid w:val="00F92B3E"/>
    <w:rsid w:val="00F92B4E"/>
    <w:rsid w:val="00F92FE7"/>
    <w:rsid w:val="00F9303E"/>
    <w:rsid w:val="00F930BE"/>
    <w:rsid w:val="00F9324B"/>
    <w:rsid w:val="00F93357"/>
    <w:rsid w:val="00F93655"/>
    <w:rsid w:val="00F93BCF"/>
    <w:rsid w:val="00F93D4E"/>
    <w:rsid w:val="00F93D8C"/>
    <w:rsid w:val="00F943F8"/>
    <w:rsid w:val="00F945AB"/>
    <w:rsid w:val="00F9461E"/>
    <w:rsid w:val="00F947E9"/>
    <w:rsid w:val="00F94BF6"/>
    <w:rsid w:val="00F9560B"/>
    <w:rsid w:val="00F95BA7"/>
    <w:rsid w:val="00F95E82"/>
    <w:rsid w:val="00F9602D"/>
    <w:rsid w:val="00F961D6"/>
    <w:rsid w:val="00F968B7"/>
    <w:rsid w:val="00F96C70"/>
    <w:rsid w:val="00F96D9A"/>
    <w:rsid w:val="00F96EBE"/>
    <w:rsid w:val="00F970C1"/>
    <w:rsid w:val="00F97147"/>
    <w:rsid w:val="00F97229"/>
    <w:rsid w:val="00F974CF"/>
    <w:rsid w:val="00F97680"/>
    <w:rsid w:val="00F97E05"/>
    <w:rsid w:val="00F97E0A"/>
    <w:rsid w:val="00FA0124"/>
    <w:rsid w:val="00FA06B1"/>
    <w:rsid w:val="00FA0C84"/>
    <w:rsid w:val="00FA11B0"/>
    <w:rsid w:val="00FA1552"/>
    <w:rsid w:val="00FA17BF"/>
    <w:rsid w:val="00FA1843"/>
    <w:rsid w:val="00FA18F2"/>
    <w:rsid w:val="00FA2445"/>
    <w:rsid w:val="00FA24A0"/>
    <w:rsid w:val="00FA2536"/>
    <w:rsid w:val="00FA2626"/>
    <w:rsid w:val="00FA2840"/>
    <w:rsid w:val="00FA293C"/>
    <w:rsid w:val="00FA2ADD"/>
    <w:rsid w:val="00FA36A5"/>
    <w:rsid w:val="00FA3BAE"/>
    <w:rsid w:val="00FA3BE2"/>
    <w:rsid w:val="00FA3E50"/>
    <w:rsid w:val="00FA3F51"/>
    <w:rsid w:val="00FA419A"/>
    <w:rsid w:val="00FA444A"/>
    <w:rsid w:val="00FA48B7"/>
    <w:rsid w:val="00FA48F6"/>
    <w:rsid w:val="00FA4C8B"/>
    <w:rsid w:val="00FA4DD6"/>
    <w:rsid w:val="00FA4E4F"/>
    <w:rsid w:val="00FA5846"/>
    <w:rsid w:val="00FA5A8C"/>
    <w:rsid w:val="00FA5CD4"/>
    <w:rsid w:val="00FA5FC3"/>
    <w:rsid w:val="00FA603E"/>
    <w:rsid w:val="00FA60DE"/>
    <w:rsid w:val="00FA61BE"/>
    <w:rsid w:val="00FA67B2"/>
    <w:rsid w:val="00FA6912"/>
    <w:rsid w:val="00FA6915"/>
    <w:rsid w:val="00FA6D94"/>
    <w:rsid w:val="00FA72F7"/>
    <w:rsid w:val="00FA739B"/>
    <w:rsid w:val="00FA7536"/>
    <w:rsid w:val="00FA753F"/>
    <w:rsid w:val="00FA7A52"/>
    <w:rsid w:val="00FA7A69"/>
    <w:rsid w:val="00FA7C64"/>
    <w:rsid w:val="00FA7DEF"/>
    <w:rsid w:val="00FB0178"/>
    <w:rsid w:val="00FB0285"/>
    <w:rsid w:val="00FB0444"/>
    <w:rsid w:val="00FB05C6"/>
    <w:rsid w:val="00FB0633"/>
    <w:rsid w:val="00FB07A7"/>
    <w:rsid w:val="00FB09D3"/>
    <w:rsid w:val="00FB0B2D"/>
    <w:rsid w:val="00FB0B92"/>
    <w:rsid w:val="00FB0E4F"/>
    <w:rsid w:val="00FB1669"/>
    <w:rsid w:val="00FB16BA"/>
    <w:rsid w:val="00FB16D3"/>
    <w:rsid w:val="00FB175A"/>
    <w:rsid w:val="00FB18AF"/>
    <w:rsid w:val="00FB194E"/>
    <w:rsid w:val="00FB1E16"/>
    <w:rsid w:val="00FB1F9D"/>
    <w:rsid w:val="00FB20B6"/>
    <w:rsid w:val="00FB21CF"/>
    <w:rsid w:val="00FB263C"/>
    <w:rsid w:val="00FB280E"/>
    <w:rsid w:val="00FB2850"/>
    <w:rsid w:val="00FB2A5A"/>
    <w:rsid w:val="00FB2ADE"/>
    <w:rsid w:val="00FB2E3A"/>
    <w:rsid w:val="00FB2E5A"/>
    <w:rsid w:val="00FB2F6F"/>
    <w:rsid w:val="00FB3207"/>
    <w:rsid w:val="00FB35AE"/>
    <w:rsid w:val="00FB39C7"/>
    <w:rsid w:val="00FB3A7F"/>
    <w:rsid w:val="00FB3AC3"/>
    <w:rsid w:val="00FB3CD8"/>
    <w:rsid w:val="00FB40FD"/>
    <w:rsid w:val="00FB42FA"/>
    <w:rsid w:val="00FB4468"/>
    <w:rsid w:val="00FB44D9"/>
    <w:rsid w:val="00FB45A1"/>
    <w:rsid w:val="00FB46EE"/>
    <w:rsid w:val="00FB4724"/>
    <w:rsid w:val="00FB4E3E"/>
    <w:rsid w:val="00FB4F87"/>
    <w:rsid w:val="00FB5242"/>
    <w:rsid w:val="00FB5438"/>
    <w:rsid w:val="00FB572B"/>
    <w:rsid w:val="00FB5831"/>
    <w:rsid w:val="00FB5A46"/>
    <w:rsid w:val="00FB5B06"/>
    <w:rsid w:val="00FB64C3"/>
    <w:rsid w:val="00FB65C4"/>
    <w:rsid w:val="00FB680C"/>
    <w:rsid w:val="00FB686C"/>
    <w:rsid w:val="00FB6C2F"/>
    <w:rsid w:val="00FB6E59"/>
    <w:rsid w:val="00FB70A9"/>
    <w:rsid w:val="00FB7645"/>
    <w:rsid w:val="00FB7AA1"/>
    <w:rsid w:val="00FB7C61"/>
    <w:rsid w:val="00FB7D32"/>
    <w:rsid w:val="00FB7DF9"/>
    <w:rsid w:val="00FB7FBA"/>
    <w:rsid w:val="00FC002D"/>
    <w:rsid w:val="00FC053C"/>
    <w:rsid w:val="00FC06DF"/>
    <w:rsid w:val="00FC09A1"/>
    <w:rsid w:val="00FC0AFC"/>
    <w:rsid w:val="00FC0EED"/>
    <w:rsid w:val="00FC12A4"/>
    <w:rsid w:val="00FC1316"/>
    <w:rsid w:val="00FC1530"/>
    <w:rsid w:val="00FC1767"/>
    <w:rsid w:val="00FC19CB"/>
    <w:rsid w:val="00FC1DC4"/>
    <w:rsid w:val="00FC23C1"/>
    <w:rsid w:val="00FC23D0"/>
    <w:rsid w:val="00FC2F13"/>
    <w:rsid w:val="00FC3008"/>
    <w:rsid w:val="00FC3094"/>
    <w:rsid w:val="00FC3132"/>
    <w:rsid w:val="00FC355F"/>
    <w:rsid w:val="00FC35E1"/>
    <w:rsid w:val="00FC3602"/>
    <w:rsid w:val="00FC3625"/>
    <w:rsid w:val="00FC3807"/>
    <w:rsid w:val="00FC3B2A"/>
    <w:rsid w:val="00FC3CB2"/>
    <w:rsid w:val="00FC4261"/>
    <w:rsid w:val="00FC4278"/>
    <w:rsid w:val="00FC454E"/>
    <w:rsid w:val="00FC467A"/>
    <w:rsid w:val="00FC4799"/>
    <w:rsid w:val="00FC4DAF"/>
    <w:rsid w:val="00FC4E36"/>
    <w:rsid w:val="00FC4EB6"/>
    <w:rsid w:val="00FC5002"/>
    <w:rsid w:val="00FC50EF"/>
    <w:rsid w:val="00FC5333"/>
    <w:rsid w:val="00FC5544"/>
    <w:rsid w:val="00FC5548"/>
    <w:rsid w:val="00FC55C8"/>
    <w:rsid w:val="00FC59AB"/>
    <w:rsid w:val="00FC5BE1"/>
    <w:rsid w:val="00FC5BF3"/>
    <w:rsid w:val="00FC5C3C"/>
    <w:rsid w:val="00FC5D6D"/>
    <w:rsid w:val="00FC5FF8"/>
    <w:rsid w:val="00FC619D"/>
    <w:rsid w:val="00FC628B"/>
    <w:rsid w:val="00FC66CA"/>
    <w:rsid w:val="00FC6A26"/>
    <w:rsid w:val="00FC6F93"/>
    <w:rsid w:val="00FC720E"/>
    <w:rsid w:val="00FC7433"/>
    <w:rsid w:val="00FC7825"/>
    <w:rsid w:val="00FC7855"/>
    <w:rsid w:val="00FC7ABD"/>
    <w:rsid w:val="00FC7F0B"/>
    <w:rsid w:val="00FD0527"/>
    <w:rsid w:val="00FD055F"/>
    <w:rsid w:val="00FD080F"/>
    <w:rsid w:val="00FD0A5B"/>
    <w:rsid w:val="00FD0AE1"/>
    <w:rsid w:val="00FD0B8E"/>
    <w:rsid w:val="00FD139A"/>
    <w:rsid w:val="00FD168F"/>
    <w:rsid w:val="00FD1A1A"/>
    <w:rsid w:val="00FD1E1F"/>
    <w:rsid w:val="00FD1F41"/>
    <w:rsid w:val="00FD1F8A"/>
    <w:rsid w:val="00FD2262"/>
    <w:rsid w:val="00FD2347"/>
    <w:rsid w:val="00FD2498"/>
    <w:rsid w:val="00FD25ED"/>
    <w:rsid w:val="00FD26E8"/>
    <w:rsid w:val="00FD27FA"/>
    <w:rsid w:val="00FD289A"/>
    <w:rsid w:val="00FD2A82"/>
    <w:rsid w:val="00FD30BE"/>
    <w:rsid w:val="00FD3153"/>
    <w:rsid w:val="00FD3157"/>
    <w:rsid w:val="00FD356F"/>
    <w:rsid w:val="00FD35D7"/>
    <w:rsid w:val="00FD3944"/>
    <w:rsid w:val="00FD3B51"/>
    <w:rsid w:val="00FD3DA0"/>
    <w:rsid w:val="00FD3FDF"/>
    <w:rsid w:val="00FD45DA"/>
    <w:rsid w:val="00FD473C"/>
    <w:rsid w:val="00FD4921"/>
    <w:rsid w:val="00FD4B43"/>
    <w:rsid w:val="00FD5789"/>
    <w:rsid w:val="00FD582A"/>
    <w:rsid w:val="00FD5CFB"/>
    <w:rsid w:val="00FD5FA6"/>
    <w:rsid w:val="00FD6423"/>
    <w:rsid w:val="00FD6504"/>
    <w:rsid w:val="00FD6970"/>
    <w:rsid w:val="00FD6A92"/>
    <w:rsid w:val="00FD6AFA"/>
    <w:rsid w:val="00FD6E23"/>
    <w:rsid w:val="00FD7180"/>
    <w:rsid w:val="00FD71C6"/>
    <w:rsid w:val="00FD7470"/>
    <w:rsid w:val="00FD74D6"/>
    <w:rsid w:val="00FD7715"/>
    <w:rsid w:val="00FD777D"/>
    <w:rsid w:val="00FD784E"/>
    <w:rsid w:val="00FD7854"/>
    <w:rsid w:val="00FD7A46"/>
    <w:rsid w:val="00FD7D21"/>
    <w:rsid w:val="00FD7EAB"/>
    <w:rsid w:val="00FE0149"/>
    <w:rsid w:val="00FE0346"/>
    <w:rsid w:val="00FE0384"/>
    <w:rsid w:val="00FE0715"/>
    <w:rsid w:val="00FE0807"/>
    <w:rsid w:val="00FE0B58"/>
    <w:rsid w:val="00FE0BE9"/>
    <w:rsid w:val="00FE0C7F"/>
    <w:rsid w:val="00FE0DD0"/>
    <w:rsid w:val="00FE16DE"/>
    <w:rsid w:val="00FE1728"/>
    <w:rsid w:val="00FE1900"/>
    <w:rsid w:val="00FE1AC6"/>
    <w:rsid w:val="00FE1BD2"/>
    <w:rsid w:val="00FE1D52"/>
    <w:rsid w:val="00FE1E5E"/>
    <w:rsid w:val="00FE1F20"/>
    <w:rsid w:val="00FE21BA"/>
    <w:rsid w:val="00FE243C"/>
    <w:rsid w:val="00FE258D"/>
    <w:rsid w:val="00FE27C2"/>
    <w:rsid w:val="00FE2D2C"/>
    <w:rsid w:val="00FE2DC3"/>
    <w:rsid w:val="00FE317E"/>
    <w:rsid w:val="00FE3509"/>
    <w:rsid w:val="00FE390B"/>
    <w:rsid w:val="00FE3A3C"/>
    <w:rsid w:val="00FE3C05"/>
    <w:rsid w:val="00FE4239"/>
    <w:rsid w:val="00FE423B"/>
    <w:rsid w:val="00FE468E"/>
    <w:rsid w:val="00FE4B89"/>
    <w:rsid w:val="00FE4C2C"/>
    <w:rsid w:val="00FE4FA1"/>
    <w:rsid w:val="00FE4FFF"/>
    <w:rsid w:val="00FE595E"/>
    <w:rsid w:val="00FE5B2B"/>
    <w:rsid w:val="00FE5C89"/>
    <w:rsid w:val="00FE61D2"/>
    <w:rsid w:val="00FE6217"/>
    <w:rsid w:val="00FE64F8"/>
    <w:rsid w:val="00FE66D1"/>
    <w:rsid w:val="00FE676D"/>
    <w:rsid w:val="00FE6956"/>
    <w:rsid w:val="00FE6BE0"/>
    <w:rsid w:val="00FE6C2C"/>
    <w:rsid w:val="00FE6CBE"/>
    <w:rsid w:val="00FE7320"/>
    <w:rsid w:val="00FE75B0"/>
    <w:rsid w:val="00FE790C"/>
    <w:rsid w:val="00FE7ECD"/>
    <w:rsid w:val="00FF0147"/>
    <w:rsid w:val="00FF0710"/>
    <w:rsid w:val="00FF098C"/>
    <w:rsid w:val="00FF0AC6"/>
    <w:rsid w:val="00FF0BAC"/>
    <w:rsid w:val="00FF0E25"/>
    <w:rsid w:val="00FF13B3"/>
    <w:rsid w:val="00FF1C7E"/>
    <w:rsid w:val="00FF2025"/>
    <w:rsid w:val="00FF2306"/>
    <w:rsid w:val="00FF23A8"/>
    <w:rsid w:val="00FF23E2"/>
    <w:rsid w:val="00FF252B"/>
    <w:rsid w:val="00FF25E8"/>
    <w:rsid w:val="00FF2C60"/>
    <w:rsid w:val="00FF2E9A"/>
    <w:rsid w:val="00FF3292"/>
    <w:rsid w:val="00FF33A3"/>
    <w:rsid w:val="00FF33BF"/>
    <w:rsid w:val="00FF343C"/>
    <w:rsid w:val="00FF3799"/>
    <w:rsid w:val="00FF37BC"/>
    <w:rsid w:val="00FF382F"/>
    <w:rsid w:val="00FF3A33"/>
    <w:rsid w:val="00FF404C"/>
    <w:rsid w:val="00FF4164"/>
    <w:rsid w:val="00FF4B1A"/>
    <w:rsid w:val="00FF4E86"/>
    <w:rsid w:val="00FF4EC5"/>
    <w:rsid w:val="00FF4F41"/>
    <w:rsid w:val="00FF4F53"/>
    <w:rsid w:val="00FF5113"/>
    <w:rsid w:val="00FF5378"/>
    <w:rsid w:val="00FF5635"/>
    <w:rsid w:val="00FF5A27"/>
    <w:rsid w:val="00FF5FE5"/>
    <w:rsid w:val="00FF6114"/>
    <w:rsid w:val="00FF620B"/>
    <w:rsid w:val="00FF63D8"/>
    <w:rsid w:val="00FF65B1"/>
    <w:rsid w:val="00FF6879"/>
    <w:rsid w:val="00FF6923"/>
    <w:rsid w:val="00FF6AC0"/>
    <w:rsid w:val="00FF6C1C"/>
    <w:rsid w:val="00FF6E57"/>
    <w:rsid w:val="00FF70A9"/>
    <w:rsid w:val="00FF70F3"/>
    <w:rsid w:val="00FF727D"/>
    <w:rsid w:val="00FF76D8"/>
    <w:rsid w:val="00FF784B"/>
    <w:rsid w:val="00FF79E0"/>
    <w:rsid w:val="00FF7D4A"/>
    <w:rsid w:val="00FF7F0F"/>
    <w:rsid w:val="00FF7F3C"/>
    <w:rsid w:val="00FF7FCE"/>
    <w:rsid w:val="010A976A"/>
    <w:rsid w:val="016C3BBD"/>
    <w:rsid w:val="0176C9D8"/>
    <w:rsid w:val="01C633B5"/>
    <w:rsid w:val="022C4EC8"/>
    <w:rsid w:val="0231BEA2"/>
    <w:rsid w:val="023CC2E2"/>
    <w:rsid w:val="02554335"/>
    <w:rsid w:val="02802A35"/>
    <w:rsid w:val="02BFD444"/>
    <w:rsid w:val="030177AC"/>
    <w:rsid w:val="0321E9A4"/>
    <w:rsid w:val="03491AB1"/>
    <w:rsid w:val="035244A6"/>
    <w:rsid w:val="0355AF34"/>
    <w:rsid w:val="03A96017"/>
    <w:rsid w:val="03BF46A8"/>
    <w:rsid w:val="03D0FDF0"/>
    <w:rsid w:val="03D43302"/>
    <w:rsid w:val="0403A86C"/>
    <w:rsid w:val="0412BE47"/>
    <w:rsid w:val="0415B04F"/>
    <w:rsid w:val="04480BAE"/>
    <w:rsid w:val="04A250DA"/>
    <w:rsid w:val="04B32E23"/>
    <w:rsid w:val="04EA5735"/>
    <w:rsid w:val="04FB0134"/>
    <w:rsid w:val="05595211"/>
    <w:rsid w:val="056A1F62"/>
    <w:rsid w:val="05A020ED"/>
    <w:rsid w:val="0619F046"/>
    <w:rsid w:val="06238F2C"/>
    <w:rsid w:val="0684EAF9"/>
    <w:rsid w:val="068962B4"/>
    <w:rsid w:val="06C82303"/>
    <w:rsid w:val="06D4FA66"/>
    <w:rsid w:val="06E01C7F"/>
    <w:rsid w:val="06EE12C2"/>
    <w:rsid w:val="073A484C"/>
    <w:rsid w:val="078E76BF"/>
    <w:rsid w:val="07C03A2A"/>
    <w:rsid w:val="07FB0EE6"/>
    <w:rsid w:val="0814664E"/>
    <w:rsid w:val="08187489"/>
    <w:rsid w:val="082CB3E5"/>
    <w:rsid w:val="082F9464"/>
    <w:rsid w:val="08559F59"/>
    <w:rsid w:val="08AC3538"/>
    <w:rsid w:val="08C6CB62"/>
    <w:rsid w:val="094D78CA"/>
    <w:rsid w:val="09DB9836"/>
    <w:rsid w:val="0A76E489"/>
    <w:rsid w:val="0A9906FF"/>
    <w:rsid w:val="0AA6834F"/>
    <w:rsid w:val="0B1B7E9E"/>
    <w:rsid w:val="0B316D59"/>
    <w:rsid w:val="0B3A7716"/>
    <w:rsid w:val="0B68A9FC"/>
    <w:rsid w:val="0B83DE69"/>
    <w:rsid w:val="0BB86C17"/>
    <w:rsid w:val="0BCD3607"/>
    <w:rsid w:val="0BD0219A"/>
    <w:rsid w:val="0BD96C75"/>
    <w:rsid w:val="0BE14C61"/>
    <w:rsid w:val="0C0D354C"/>
    <w:rsid w:val="0C49EC67"/>
    <w:rsid w:val="0C4AB07C"/>
    <w:rsid w:val="0C4CAE04"/>
    <w:rsid w:val="0C68B834"/>
    <w:rsid w:val="0C871DE4"/>
    <w:rsid w:val="0CC81478"/>
    <w:rsid w:val="0CCDC5DF"/>
    <w:rsid w:val="0D3C9E57"/>
    <w:rsid w:val="0D77CEB6"/>
    <w:rsid w:val="0DECE59F"/>
    <w:rsid w:val="0DED7FAB"/>
    <w:rsid w:val="0E091017"/>
    <w:rsid w:val="0E1FC31A"/>
    <w:rsid w:val="0E2B0E2D"/>
    <w:rsid w:val="0E545F83"/>
    <w:rsid w:val="0E80AD4A"/>
    <w:rsid w:val="0E91758F"/>
    <w:rsid w:val="0ED47F29"/>
    <w:rsid w:val="0EED7E9D"/>
    <w:rsid w:val="0F573D20"/>
    <w:rsid w:val="0F5DF93E"/>
    <w:rsid w:val="0F72AC13"/>
    <w:rsid w:val="0F9F0C27"/>
    <w:rsid w:val="101CA14A"/>
    <w:rsid w:val="101F12DE"/>
    <w:rsid w:val="1043D9EE"/>
    <w:rsid w:val="107B477E"/>
    <w:rsid w:val="107D49B0"/>
    <w:rsid w:val="1091DF9F"/>
    <w:rsid w:val="10C62A1E"/>
    <w:rsid w:val="10EE7450"/>
    <w:rsid w:val="113D251A"/>
    <w:rsid w:val="118D5455"/>
    <w:rsid w:val="119E9820"/>
    <w:rsid w:val="12071CC3"/>
    <w:rsid w:val="12762592"/>
    <w:rsid w:val="128E77BE"/>
    <w:rsid w:val="12A4F005"/>
    <w:rsid w:val="12BBC239"/>
    <w:rsid w:val="12C47AE8"/>
    <w:rsid w:val="12DA7B54"/>
    <w:rsid w:val="12F1F1B5"/>
    <w:rsid w:val="13186933"/>
    <w:rsid w:val="133C027D"/>
    <w:rsid w:val="1381B4BE"/>
    <w:rsid w:val="138D55A2"/>
    <w:rsid w:val="1398B42E"/>
    <w:rsid w:val="1404A76E"/>
    <w:rsid w:val="14338D55"/>
    <w:rsid w:val="143CFCBA"/>
    <w:rsid w:val="1484E811"/>
    <w:rsid w:val="14A7C019"/>
    <w:rsid w:val="1514E38C"/>
    <w:rsid w:val="15203EF1"/>
    <w:rsid w:val="1555C85A"/>
    <w:rsid w:val="155BE26F"/>
    <w:rsid w:val="15D63A43"/>
    <w:rsid w:val="15E5AA2E"/>
    <w:rsid w:val="15F61341"/>
    <w:rsid w:val="15FE6360"/>
    <w:rsid w:val="1647C4FC"/>
    <w:rsid w:val="168151F3"/>
    <w:rsid w:val="16C5E4A5"/>
    <w:rsid w:val="16D8C1CC"/>
    <w:rsid w:val="16F4D9C2"/>
    <w:rsid w:val="170B5C01"/>
    <w:rsid w:val="172A7A00"/>
    <w:rsid w:val="1766AA43"/>
    <w:rsid w:val="1784DC26"/>
    <w:rsid w:val="17A0AB01"/>
    <w:rsid w:val="17AC1988"/>
    <w:rsid w:val="17B5B01A"/>
    <w:rsid w:val="17D78CAF"/>
    <w:rsid w:val="17DD9094"/>
    <w:rsid w:val="17E37857"/>
    <w:rsid w:val="17E3CF2A"/>
    <w:rsid w:val="17E7ACEF"/>
    <w:rsid w:val="17FBF545"/>
    <w:rsid w:val="181506C3"/>
    <w:rsid w:val="1835B963"/>
    <w:rsid w:val="183CE40D"/>
    <w:rsid w:val="18401FE3"/>
    <w:rsid w:val="185AE20E"/>
    <w:rsid w:val="194AE00B"/>
    <w:rsid w:val="19577242"/>
    <w:rsid w:val="19770713"/>
    <w:rsid w:val="19862F82"/>
    <w:rsid w:val="19EE3868"/>
    <w:rsid w:val="1A0822A5"/>
    <w:rsid w:val="1A266874"/>
    <w:rsid w:val="1A2AC468"/>
    <w:rsid w:val="1A3E46DB"/>
    <w:rsid w:val="1A6A360C"/>
    <w:rsid w:val="1A74F4A1"/>
    <w:rsid w:val="1A96CA4B"/>
    <w:rsid w:val="1AEEB600"/>
    <w:rsid w:val="1AFAAD17"/>
    <w:rsid w:val="1B1360E7"/>
    <w:rsid w:val="1B2D7E9D"/>
    <w:rsid w:val="1BD3FC68"/>
    <w:rsid w:val="1C092E17"/>
    <w:rsid w:val="1C26C16D"/>
    <w:rsid w:val="1C8458E1"/>
    <w:rsid w:val="1C872061"/>
    <w:rsid w:val="1CC9AD5E"/>
    <w:rsid w:val="1D0E7489"/>
    <w:rsid w:val="1D16BC8F"/>
    <w:rsid w:val="1D41559C"/>
    <w:rsid w:val="1D74FD79"/>
    <w:rsid w:val="1D95D4EC"/>
    <w:rsid w:val="1DA14C11"/>
    <w:rsid w:val="1DED53F7"/>
    <w:rsid w:val="1E023958"/>
    <w:rsid w:val="1E41EDFF"/>
    <w:rsid w:val="1E9D33CD"/>
    <w:rsid w:val="1EC9A49F"/>
    <w:rsid w:val="1ED4AD64"/>
    <w:rsid w:val="1EEA4104"/>
    <w:rsid w:val="1F379333"/>
    <w:rsid w:val="1F484618"/>
    <w:rsid w:val="1F4FBA55"/>
    <w:rsid w:val="1FB59A5B"/>
    <w:rsid w:val="1FC9CE71"/>
    <w:rsid w:val="200B76C6"/>
    <w:rsid w:val="201C493A"/>
    <w:rsid w:val="203C5412"/>
    <w:rsid w:val="2083D91D"/>
    <w:rsid w:val="2119436B"/>
    <w:rsid w:val="212FBB3F"/>
    <w:rsid w:val="21875D92"/>
    <w:rsid w:val="21C09492"/>
    <w:rsid w:val="22A780AF"/>
    <w:rsid w:val="22C29EC6"/>
    <w:rsid w:val="22DCC699"/>
    <w:rsid w:val="22EB5555"/>
    <w:rsid w:val="2308B84A"/>
    <w:rsid w:val="2341F571"/>
    <w:rsid w:val="234E4AB8"/>
    <w:rsid w:val="23A60239"/>
    <w:rsid w:val="244D5B8E"/>
    <w:rsid w:val="24A31531"/>
    <w:rsid w:val="24B69088"/>
    <w:rsid w:val="24EC3E0B"/>
    <w:rsid w:val="2547BD8D"/>
    <w:rsid w:val="254AEAE4"/>
    <w:rsid w:val="258E67D9"/>
    <w:rsid w:val="25A6A157"/>
    <w:rsid w:val="25F1263A"/>
    <w:rsid w:val="2602C018"/>
    <w:rsid w:val="2613706F"/>
    <w:rsid w:val="2677E925"/>
    <w:rsid w:val="268DB17C"/>
    <w:rsid w:val="269CF2F6"/>
    <w:rsid w:val="26A1E812"/>
    <w:rsid w:val="26B1517B"/>
    <w:rsid w:val="26C0321B"/>
    <w:rsid w:val="26C5CCE8"/>
    <w:rsid w:val="26D9D217"/>
    <w:rsid w:val="271737E4"/>
    <w:rsid w:val="2762EE1A"/>
    <w:rsid w:val="2806FD39"/>
    <w:rsid w:val="2808BC0C"/>
    <w:rsid w:val="2834AF7B"/>
    <w:rsid w:val="2848D9E4"/>
    <w:rsid w:val="284B03A6"/>
    <w:rsid w:val="28621CC6"/>
    <w:rsid w:val="2921B602"/>
    <w:rsid w:val="292D2B5D"/>
    <w:rsid w:val="29838F00"/>
    <w:rsid w:val="29A7FBE9"/>
    <w:rsid w:val="29BE03FD"/>
    <w:rsid w:val="2A06C671"/>
    <w:rsid w:val="2A299797"/>
    <w:rsid w:val="2A81BBC9"/>
    <w:rsid w:val="2AA98F39"/>
    <w:rsid w:val="2B215F21"/>
    <w:rsid w:val="2BAC3527"/>
    <w:rsid w:val="2C1A2578"/>
    <w:rsid w:val="2C73D0A6"/>
    <w:rsid w:val="2CEB9691"/>
    <w:rsid w:val="2D2FB04D"/>
    <w:rsid w:val="2D43103E"/>
    <w:rsid w:val="2D69158D"/>
    <w:rsid w:val="2D7A296E"/>
    <w:rsid w:val="2DCFF957"/>
    <w:rsid w:val="2DE95CE9"/>
    <w:rsid w:val="2E0628D1"/>
    <w:rsid w:val="2E0D9BFB"/>
    <w:rsid w:val="2E211353"/>
    <w:rsid w:val="2E30A6DA"/>
    <w:rsid w:val="2E76DBA9"/>
    <w:rsid w:val="2E9C6096"/>
    <w:rsid w:val="2EC9456D"/>
    <w:rsid w:val="2ED21AB0"/>
    <w:rsid w:val="2F1121EA"/>
    <w:rsid w:val="2F8D0FD0"/>
    <w:rsid w:val="2FAB34D5"/>
    <w:rsid w:val="2FE7B5B9"/>
    <w:rsid w:val="2FF5F489"/>
    <w:rsid w:val="30D8D527"/>
    <w:rsid w:val="3107A8ED"/>
    <w:rsid w:val="31350CB7"/>
    <w:rsid w:val="31410AEE"/>
    <w:rsid w:val="314C24A5"/>
    <w:rsid w:val="31606B72"/>
    <w:rsid w:val="3188E0FD"/>
    <w:rsid w:val="31C4F1F6"/>
    <w:rsid w:val="31E124A0"/>
    <w:rsid w:val="323B5B86"/>
    <w:rsid w:val="32AE0F1B"/>
    <w:rsid w:val="32AECD7C"/>
    <w:rsid w:val="32C79B5A"/>
    <w:rsid w:val="3302CFA2"/>
    <w:rsid w:val="330EAF85"/>
    <w:rsid w:val="336DF2C4"/>
    <w:rsid w:val="33B4D089"/>
    <w:rsid w:val="33C6DF17"/>
    <w:rsid w:val="33F5410C"/>
    <w:rsid w:val="3417F35A"/>
    <w:rsid w:val="34217889"/>
    <w:rsid w:val="343B5101"/>
    <w:rsid w:val="344E6CA0"/>
    <w:rsid w:val="34CEAEFA"/>
    <w:rsid w:val="34D3087F"/>
    <w:rsid w:val="35681D8F"/>
    <w:rsid w:val="35723653"/>
    <w:rsid w:val="357CB156"/>
    <w:rsid w:val="35925EB6"/>
    <w:rsid w:val="359C0803"/>
    <w:rsid w:val="35AC3596"/>
    <w:rsid w:val="35B22B3F"/>
    <w:rsid w:val="35DE4638"/>
    <w:rsid w:val="363570F2"/>
    <w:rsid w:val="366A23C7"/>
    <w:rsid w:val="3684CC66"/>
    <w:rsid w:val="368BBB8B"/>
    <w:rsid w:val="36938E20"/>
    <w:rsid w:val="3696B8A9"/>
    <w:rsid w:val="36ABBDCB"/>
    <w:rsid w:val="36B5B07F"/>
    <w:rsid w:val="37159DA5"/>
    <w:rsid w:val="374D352E"/>
    <w:rsid w:val="37852E46"/>
    <w:rsid w:val="3793BD9D"/>
    <w:rsid w:val="379BE7E9"/>
    <w:rsid w:val="380FCDB7"/>
    <w:rsid w:val="383AA642"/>
    <w:rsid w:val="385EACA3"/>
    <w:rsid w:val="3923E2C9"/>
    <w:rsid w:val="392BA517"/>
    <w:rsid w:val="39684B6D"/>
    <w:rsid w:val="39B897E4"/>
    <w:rsid w:val="39BF6318"/>
    <w:rsid w:val="39C30644"/>
    <w:rsid w:val="39CB653F"/>
    <w:rsid w:val="39ECB7F7"/>
    <w:rsid w:val="3A136299"/>
    <w:rsid w:val="3A209852"/>
    <w:rsid w:val="3A3FA740"/>
    <w:rsid w:val="3A64D719"/>
    <w:rsid w:val="3A74E64A"/>
    <w:rsid w:val="3A76DC54"/>
    <w:rsid w:val="3A995237"/>
    <w:rsid w:val="3AD8F53E"/>
    <w:rsid w:val="3B39724C"/>
    <w:rsid w:val="3B5DA1F0"/>
    <w:rsid w:val="3B766CE9"/>
    <w:rsid w:val="3B818E69"/>
    <w:rsid w:val="3C6EC2B1"/>
    <w:rsid w:val="3C80F5FB"/>
    <w:rsid w:val="3CFE657E"/>
    <w:rsid w:val="3D18DEA7"/>
    <w:rsid w:val="3D3301E6"/>
    <w:rsid w:val="3D34BDD0"/>
    <w:rsid w:val="3D6241D0"/>
    <w:rsid w:val="3D699019"/>
    <w:rsid w:val="3D95BC23"/>
    <w:rsid w:val="3D9BC0DE"/>
    <w:rsid w:val="3DA03689"/>
    <w:rsid w:val="3DDE0B91"/>
    <w:rsid w:val="3E23631F"/>
    <w:rsid w:val="3E6D28BF"/>
    <w:rsid w:val="3E991288"/>
    <w:rsid w:val="3EA1E6FA"/>
    <w:rsid w:val="3EC66B6E"/>
    <w:rsid w:val="3F4BDE95"/>
    <w:rsid w:val="3F8BD8B5"/>
    <w:rsid w:val="3F9EF926"/>
    <w:rsid w:val="40155972"/>
    <w:rsid w:val="403B5795"/>
    <w:rsid w:val="403FBACA"/>
    <w:rsid w:val="4059DD3F"/>
    <w:rsid w:val="407C0009"/>
    <w:rsid w:val="408F68D5"/>
    <w:rsid w:val="409B2F23"/>
    <w:rsid w:val="40CD4870"/>
    <w:rsid w:val="412B9086"/>
    <w:rsid w:val="416183E6"/>
    <w:rsid w:val="419F29DD"/>
    <w:rsid w:val="41CE2D1B"/>
    <w:rsid w:val="4202FD87"/>
    <w:rsid w:val="421DD121"/>
    <w:rsid w:val="423CF498"/>
    <w:rsid w:val="42B88103"/>
    <w:rsid w:val="42DFC023"/>
    <w:rsid w:val="42ED8462"/>
    <w:rsid w:val="434983A3"/>
    <w:rsid w:val="4366D7CF"/>
    <w:rsid w:val="43D72923"/>
    <w:rsid w:val="43EF0307"/>
    <w:rsid w:val="444B879A"/>
    <w:rsid w:val="44D81FB1"/>
    <w:rsid w:val="45083A00"/>
    <w:rsid w:val="452DDFB9"/>
    <w:rsid w:val="45357563"/>
    <w:rsid w:val="455C39AE"/>
    <w:rsid w:val="45A28FA1"/>
    <w:rsid w:val="45D92E0E"/>
    <w:rsid w:val="45DB9D65"/>
    <w:rsid w:val="4614D3B3"/>
    <w:rsid w:val="462DC539"/>
    <w:rsid w:val="46337A2B"/>
    <w:rsid w:val="463A30C6"/>
    <w:rsid w:val="464F8B9F"/>
    <w:rsid w:val="46520704"/>
    <w:rsid w:val="46A75106"/>
    <w:rsid w:val="475E980E"/>
    <w:rsid w:val="4788D3B7"/>
    <w:rsid w:val="479B5017"/>
    <w:rsid w:val="47CCDD15"/>
    <w:rsid w:val="47EE6EF2"/>
    <w:rsid w:val="48093913"/>
    <w:rsid w:val="4817AE33"/>
    <w:rsid w:val="487F3D65"/>
    <w:rsid w:val="487F9F4A"/>
    <w:rsid w:val="4888A6CE"/>
    <w:rsid w:val="48E35094"/>
    <w:rsid w:val="49844653"/>
    <w:rsid w:val="49AE2D3F"/>
    <w:rsid w:val="49E12DC9"/>
    <w:rsid w:val="4A321C99"/>
    <w:rsid w:val="4A7A2225"/>
    <w:rsid w:val="4A9D6C91"/>
    <w:rsid w:val="4ABC828B"/>
    <w:rsid w:val="4B944471"/>
    <w:rsid w:val="4BBD278A"/>
    <w:rsid w:val="4BCB9FA6"/>
    <w:rsid w:val="4C0DB1CF"/>
    <w:rsid w:val="4C49A1F3"/>
    <w:rsid w:val="4C6B3EA0"/>
    <w:rsid w:val="4C7277A8"/>
    <w:rsid w:val="4C798949"/>
    <w:rsid w:val="4C8CF1C6"/>
    <w:rsid w:val="4CAB6E2E"/>
    <w:rsid w:val="4D573359"/>
    <w:rsid w:val="4D6CE913"/>
    <w:rsid w:val="4DD8B62B"/>
    <w:rsid w:val="4DE2DB20"/>
    <w:rsid w:val="4E0592FF"/>
    <w:rsid w:val="4E1118D1"/>
    <w:rsid w:val="4E2D976B"/>
    <w:rsid w:val="4E42D8AA"/>
    <w:rsid w:val="4E4B0406"/>
    <w:rsid w:val="4E8A8A13"/>
    <w:rsid w:val="4F7EB67B"/>
    <w:rsid w:val="4FB1773E"/>
    <w:rsid w:val="4FB2A1B3"/>
    <w:rsid w:val="500BEE43"/>
    <w:rsid w:val="502EC232"/>
    <w:rsid w:val="5041155E"/>
    <w:rsid w:val="50C9636D"/>
    <w:rsid w:val="50E93D53"/>
    <w:rsid w:val="510D90E7"/>
    <w:rsid w:val="510EF03A"/>
    <w:rsid w:val="511BF272"/>
    <w:rsid w:val="5133DCA5"/>
    <w:rsid w:val="51835D09"/>
    <w:rsid w:val="51915923"/>
    <w:rsid w:val="51AC6082"/>
    <w:rsid w:val="51B18E08"/>
    <w:rsid w:val="51B69B95"/>
    <w:rsid w:val="51B6A54D"/>
    <w:rsid w:val="51CC4592"/>
    <w:rsid w:val="51F788B2"/>
    <w:rsid w:val="51F7B2C3"/>
    <w:rsid w:val="5238ACA1"/>
    <w:rsid w:val="52419BB8"/>
    <w:rsid w:val="5293C0DC"/>
    <w:rsid w:val="52CB1D0C"/>
    <w:rsid w:val="5355CA29"/>
    <w:rsid w:val="5369FC18"/>
    <w:rsid w:val="5373FE84"/>
    <w:rsid w:val="538F10CD"/>
    <w:rsid w:val="5393D91B"/>
    <w:rsid w:val="53D73208"/>
    <w:rsid w:val="53E2FFF0"/>
    <w:rsid w:val="53E475EA"/>
    <w:rsid w:val="53F027EF"/>
    <w:rsid w:val="53F1102C"/>
    <w:rsid w:val="542E2E16"/>
    <w:rsid w:val="5448BA14"/>
    <w:rsid w:val="54F5C19D"/>
    <w:rsid w:val="54F74C70"/>
    <w:rsid w:val="550BEE30"/>
    <w:rsid w:val="5535BCBB"/>
    <w:rsid w:val="557559E0"/>
    <w:rsid w:val="559F5CFB"/>
    <w:rsid w:val="55CA42C8"/>
    <w:rsid w:val="55F5A37C"/>
    <w:rsid w:val="5624193F"/>
    <w:rsid w:val="5643CF8C"/>
    <w:rsid w:val="5663286C"/>
    <w:rsid w:val="56A2A5E2"/>
    <w:rsid w:val="56BE301A"/>
    <w:rsid w:val="56C33344"/>
    <w:rsid w:val="56C6E4AF"/>
    <w:rsid w:val="56CF408F"/>
    <w:rsid w:val="56E97221"/>
    <w:rsid w:val="56F7AA30"/>
    <w:rsid w:val="57405B82"/>
    <w:rsid w:val="574F0F29"/>
    <w:rsid w:val="5754E0ED"/>
    <w:rsid w:val="57686399"/>
    <w:rsid w:val="578C595C"/>
    <w:rsid w:val="58128DD7"/>
    <w:rsid w:val="58405DA7"/>
    <w:rsid w:val="58D2CC0B"/>
    <w:rsid w:val="58D2E24D"/>
    <w:rsid w:val="5912E2A4"/>
    <w:rsid w:val="591DD3A7"/>
    <w:rsid w:val="594C4DBB"/>
    <w:rsid w:val="59509C61"/>
    <w:rsid w:val="599C519A"/>
    <w:rsid w:val="59BB955E"/>
    <w:rsid w:val="5A486231"/>
    <w:rsid w:val="5A7A8ECD"/>
    <w:rsid w:val="5AA68C42"/>
    <w:rsid w:val="5ABF44D7"/>
    <w:rsid w:val="5AEBBC6E"/>
    <w:rsid w:val="5AECE712"/>
    <w:rsid w:val="5B0DFBBB"/>
    <w:rsid w:val="5B6AD9B7"/>
    <w:rsid w:val="5BAF8BD8"/>
    <w:rsid w:val="5C2735D1"/>
    <w:rsid w:val="5C51DA45"/>
    <w:rsid w:val="5C70F755"/>
    <w:rsid w:val="5C93074B"/>
    <w:rsid w:val="5CC8A417"/>
    <w:rsid w:val="5CF23CDF"/>
    <w:rsid w:val="5D0FDA2A"/>
    <w:rsid w:val="5D1CBCE5"/>
    <w:rsid w:val="5D329165"/>
    <w:rsid w:val="5D9B1286"/>
    <w:rsid w:val="5DA5EB04"/>
    <w:rsid w:val="5DB291D5"/>
    <w:rsid w:val="5E082019"/>
    <w:rsid w:val="5E082B46"/>
    <w:rsid w:val="5E8A3894"/>
    <w:rsid w:val="5EA09B6A"/>
    <w:rsid w:val="5ECF7C8D"/>
    <w:rsid w:val="5EF8D00D"/>
    <w:rsid w:val="5F27AB5E"/>
    <w:rsid w:val="5F4C044C"/>
    <w:rsid w:val="5FA65069"/>
    <w:rsid w:val="5FB9E81C"/>
    <w:rsid w:val="5FF3CA57"/>
    <w:rsid w:val="5FF72A0A"/>
    <w:rsid w:val="5FF851C8"/>
    <w:rsid w:val="600C338C"/>
    <w:rsid w:val="603352D9"/>
    <w:rsid w:val="6039599A"/>
    <w:rsid w:val="603A4B91"/>
    <w:rsid w:val="60689E45"/>
    <w:rsid w:val="61094E05"/>
    <w:rsid w:val="61AF1724"/>
    <w:rsid w:val="62011A92"/>
    <w:rsid w:val="6233ACAB"/>
    <w:rsid w:val="623B7E77"/>
    <w:rsid w:val="6256BAF1"/>
    <w:rsid w:val="62686C9F"/>
    <w:rsid w:val="62975C14"/>
    <w:rsid w:val="62E0D77D"/>
    <w:rsid w:val="62E6354A"/>
    <w:rsid w:val="63087C81"/>
    <w:rsid w:val="6365972E"/>
    <w:rsid w:val="6389D877"/>
    <w:rsid w:val="638DFD56"/>
    <w:rsid w:val="639650F9"/>
    <w:rsid w:val="6399CB2F"/>
    <w:rsid w:val="63D1E0EC"/>
    <w:rsid w:val="63D3F4E2"/>
    <w:rsid w:val="63ED82B6"/>
    <w:rsid w:val="63F1E792"/>
    <w:rsid w:val="64462FD3"/>
    <w:rsid w:val="64BA869E"/>
    <w:rsid w:val="64F79040"/>
    <w:rsid w:val="64F7FD80"/>
    <w:rsid w:val="65278314"/>
    <w:rsid w:val="65C5998D"/>
    <w:rsid w:val="65CFF55C"/>
    <w:rsid w:val="65E645D8"/>
    <w:rsid w:val="65FF4EAF"/>
    <w:rsid w:val="66102003"/>
    <w:rsid w:val="6621B08E"/>
    <w:rsid w:val="669F87EC"/>
    <w:rsid w:val="66C59EA9"/>
    <w:rsid w:val="66FAAD49"/>
    <w:rsid w:val="672938F8"/>
    <w:rsid w:val="673B633B"/>
    <w:rsid w:val="6749A1E3"/>
    <w:rsid w:val="677E2902"/>
    <w:rsid w:val="67A6A855"/>
    <w:rsid w:val="67D8E2D3"/>
    <w:rsid w:val="68048836"/>
    <w:rsid w:val="681AFF1B"/>
    <w:rsid w:val="682B9B11"/>
    <w:rsid w:val="68451300"/>
    <w:rsid w:val="6850DDF3"/>
    <w:rsid w:val="6893F794"/>
    <w:rsid w:val="68A53E9E"/>
    <w:rsid w:val="6914E560"/>
    <w:rsid w:val="692EEF72"/>
    <w:rsid w:val="6988C079"/>
    <w:rsid w:val="69C6D172"/>
    <w:rsid w:val="69FF151A"/>
    <w:rsid w:val="6A0FC9B0"/>
    <w:rsid w:val="6A1C1330"/>
    <w:rsid w:val="6A33A498"/>
    <w:rsid w:val="6A76C308"/>
    <w:rsid w:val="6A7F312B"/>
    <w:rsid w:val="6A854FBF"/>
    <w:rsid w:val="6A872B03"/>
    <w:rsid w:val="6A96A385"/>
    <w:rsid w:val="6A970FF3"/>
    <w:rsid w:val="6AAF3AA3"/>
    <w:rsid w:val="6AC373A8"/>
    <w:rsid w:val="6AE79784"/>
    <w:rsid w:val="6B610F01"/>
    <w:rsid w:val="6BBF1E6A"/>
    <w:rsid w:val="6C21A8F9"/>
    <w:rsid w:val="6C3235A4"/>
    <w:rsid w:val="6C374BEB"/>
    <w:rsid w:val="6CBDD0F0"/>
    <w:rsid w:val="6CC33DD4"/>
    <w:rsid w:val="6D07BFC3"/>
    <w:rsid w:val="6D20E8CA"/>
    <w:rsid w:val="6D228FA3"/>
    <w:rsid w:val="6D2BCE90"/>
    <w:rsid w:val="6D6A8CC3"/>
    <w:rsid w:val="6DD3EB49"/>
    <w:rsid w:val="6E0248F1"/>
    <w:rsid w:val="6E0B3E7D"/>
    <w:rsid w:val="6E288C5E"/>
    <w:rsid w:val="6E4E88D6"/>
    <w:rsid w:val="6E565118"/>
    <w:rsid w:val="6E8FBA2D"/>
    <w:rsid w:val="6EBDB6BA"/>
    <w:rsid w:val="6F39C146"/>
    <w:rsid w:val="6F7E8277"/>
    <w:rsid w:val="6FB58CEF"/>
    <w:rsid w:val="6FBF8BC4"/>
    <w:rsid w:val="7048F26F"/>
    <w:rsid w:val="704CAF9B"/>
    <w:rsid w:val="708F4019"/>
    <w:rsid w:val="7095E0E3"/>
    <w:rsid w:val="719CAF9F"/>
    <w:rsid w:val="71ABFF37"/>
    <w:rsid w:val="71CE5EF3"/>
    <w:rsid w:val="71F964C8"/>
    <w:rsid w:val="7201494B"/>
    <w:rsid w:val="7202E1B1"/>
    <w:rsid w:val="721BD95F"/>
    <w:rsid w:val="722061DB"/>
    <w:rsid w:val="72BCFD88"/>
    <w:rsid w:val="7308F592"/>
    <w:rsid w:val="73440B26"/>
    <w:rsid w:val="73CEC02B"/>
    <w:rsid w:val="73D58448"/>
    <w:rsid w:val="73EF5437"/>
    <w:rsid w:val="74947798"/>
    <w:rsid w:val="74DE0CD6"/>
    <w:rsid w:val="7511D71B"/>
    <w:rsid w:val="759792FB"/>
    <w:rsid w:val="75A13826"/>
    <w:rsid w:val="75AC7F98"/>
    <w:rsid w:val="763C6E47"/>
    <w:rsid w:val="7654577B"/>
    <w:rsid w:val="76B7EC16"/>
    <w:rsid w:val="76C106FE"/>
    <w:rsid w:val="76D2A405"/>
    <w:rsid w:val="770371B4"/>
    <w:rsid w:val="77663C9D"/>
    <w:rsid w:val="776E0784"/>
    <w:rsid w:val="7780368F"/>
    <w:rsid w:val="77DA135E"/>
    <w:rsid w:val="780D2979"/>
    <w:rsid w:val="788F2D4D"/>
    <w:rsid w:val="78C43F19"/>
    <w:rsid w:val="78D4B376"/>
    <w:rsid w:val="78EE4C5B"/>
    <w:rsid w:val="7945F521"/>
    <w:rsid w:val="79AB1526"/>
    <w:rsid w:val="79E6BE99"/>
    <w:rsid w:val="79F458C3"/>
    <w:rsid w:val="7A0BEC43"/>
    <w:rsid w:val="7A27B00F"/>
    <w:rsid w:val="7A5A17AB"/>
    <w:rsid w:val="7B276ED8"/>
    <w:rsid w:val="7B393C11"/>
    <w:rsid w:val="7B5BFBC5"/>
    <w:rsid w:val="7B742F7F"/>
    <w:rsid w:val="7B8EBB60"/>
    <w:rsid w:val="7BB0DEEA"/>
    <w:rsid w:val="7BC52838"/>
    <w:rsid w:val="7BD52CD1"/>
    <w:rsid w:val="7C08CEE1"/>
    <w:rsid w:val="7C18EAB9"/>
    <w:rsid w:val="7C28CEA8"/>
    <w:rsid w:val="7C35F3D6"/>
    <w:rsid w:val="7C36EF07"/>
    <w:rsid w:val="7C522B58"/>
    <w:rsid w:val="7C951B52"/>
    <w:rsid w:val="7CAAB93C"/>
    <w:rsid w:val="7CC08D17"/>
    <w:rsid w:val="7D25AC44"/>
    <w:rsid w:val="7D3B780D"/>
    <w:rsid w:val="7D9D3469"/>
    <w:rsid w:val="7DAEBB6A"/>
    <w:rsid w:val="7DD06269"/>
    <w:rsid w:val="7DD27BD7"/>
    <w:rsid w:val="7E201EDE"/>
    <w:rsid w:val="7E27CAEF"/>
    <w:rsid w:val="7E472274"/>
    <w:rsid w:val="7E77C250"/>
    <w:rsid w:val="7EA929F0"/>
    <w:rsid w:val="7EC88F62"/>
    <w:rsid w:val="7F7A0BF6"/>
    <w:rsid w:val="7FD1D01F"/>
    <w:rsid w:val="7FD399E2"/>
    <w:rsid w:val="7FF28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8E022"/>
  <w15:chartTrackingRefBased/>
  <w15:docId w15:val="{BADEAF74-5BC6-45F7-8BB8-DFDFB1437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20"/>
        <w:ind w:firstLine="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Normal (Web)" w:locked="1"/>
    <w:lsdException w:name="HTML Acronym"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1" w:unhideWhenUsed="1"/>
    <w:lsdException w:name="annotation subjec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autoRedefine/>
    <w:qFormat/>
    <w:rsid w:val="00216F85"/>
    <w:pPr>
      <w:keepNext/>
      <w:numPr>
        <w:numId w:val="6"/>
      </w:numPr>
      <w:spacing w:before="360" w:after="240"/>
      <w:outlineLvl w:val="0"/>
    </w:pPr>
    <w:rPr>
      <w:rFonts w:cs="Arial"/>
      <w:b/>
      <w:bCs/>
      <w:kern w:val="32"/>
    </w:rPr>
  </w:style>
  <w:style w:type="paragraph" w:styleId="Heading2">
    <w:name w:val="heading 2"/>
    <w:basedOn w:val="Normal"/>
    <w:next w:val="Normal"/>
    <w:autoRedefine/>
    <w:qFormat/>
    <w:rsid w:val="00497205"/>
    <w:pPr>
      <w:keepNext/>
      <w:numPr>
        <w:ilvl w:val="1"/>
        <w:numId w:val="6"/>
      </w:numPr>
      <w:spacing w:before="240"/>
      <w:outlineLvl w:val="1"/>
    </w:pPr>
    <w:rPr>
      <w:rFonts w:cs="Arial"/>
      <w:b/>
      <w:bCs/>
      <w:iCs/>
      <w:sz w:val="20"/>
      <w:szCs w:val="28"/>
    </w:rPr>
  </w:style>
  <w:style w:type="paragraph" w:styleId="Heading3">
    <w:name w:val="heading 3"/>
    <w:basedOn w:val="Normal"/>
    <w:next w:val="Normal"/>
    <w:qFormat/>
    <w:rsid w:val="00C1148A"/>
    <w:pPr>
      <w:outlineLvl w:val="2"/>
    </w:pPr>
    <w:rPr>
      <w:b/>
      <w:bCs/>
      <w:sz w:val="20"/>
      <w:szCs w:val="20"/>
    </w:rPr>
  </w:style>
  <w:style w:type="paragraph" w:styleId="Heading4">
    <w:name w:val="heading 4"/>
    <w:basedOn w:val="Normal"/>
    <w:next w:val="Normal"/>
    <w:qFormat/>
    <w:locked/>
    <w:rsid w:val="00EF75F3"/>
    <w:pPr>
      <w:keepNext/>
      <w:spacing w:before="240" w:after="60"/>
      <w:ind w:left="864" w:hanging="864"/>
      <w:outlineLvl w:val="3"/>
    </w:pPr>
    <w:rPr>
      <w:i/>
      <w:iCs/>
      <w:sz w:val="20"/>
      <w:szCs w:val="20"/>
    </w:rPr>
  </w:style>
  <w:style w:type="paragraph" w:styleId="Heading5">
    <w:name w:val="heading 5"/>
    <w:basedOn w:val="Normal"/>
    <w:next w:val="Normal"/>
    <w:qFormat/>
    <w:locked/>
    <w:rsid w:val="00C113DE"/>
    <w:pPr>
      <w:numPr>
        <w:ilvl w:val="4"/>
        <w:numId w:val="2"/>
      </w:numPr>
      <w:spacing w:before="240" w:after="60"/>
      <w:outlineLvl w:val="4"/>
    </w:pPr>
    <w:rPr>
      <w:b/>
      <w:bCs/>
      <w:i/>
      <w:iCs/>
      <w:sz w:val="26"/>
      <w:szCs w:val="26"/>
    </w:rPr>
  </w:style>
  <w:style w:type="paragraph" w:styleId="Heading6">
    <w:name w:val="heading 6"/>
    <w:basedOn w:val="Normal"/>
    <w:next w:val="Normal"/>
    <w:qFormat/>
    <w:locked/>
    <w:rsid w:val="00C113DE"/>
    <w:pPr>
      <w:numPr>
        <w:ilvl w:val="5"/>
        <w:numId w:val="2"/>
      </w:numPr>
      <w:spacing w:before="240" w:after="60"/>
      <w:outlineLvl w:val="5"/>
    </w:pPr>
    <w:rPr>
      <w:b/>
      <w:bCs/>
      <w:sz w:val="22"/>
      <w:szCs w:val="22"/>
    </w:rPr>
  </w:style>
  <w:style w:type="paragraph" w:styleId="Heading7">
    <w:name w:val="heading 7"/>
    <w:basedOn w:val="Normal"/>
    <w:next w:val="Normal"/>
    <w:qFormat/>
    <w:locked/>
    <w:rsid w:val="00C113DE"/>
    <w:pPr>
      <w:numPr>
        <w:ilvl w:val="6"/>
        <w:numId w:val="2"/>
      </w:numPr>
      <w:spacing w:before="240" w:after="60"/>
      <w:outlineLvl w:val="6"/>
    </w:pPr>
  </w:style>
  <w:style w:type="paragraph" w:styleId="Heading8">
    <w:name w:val="heading 8"/>
    <w:basedOn w:val="Normal"/>
    <w:next w:val="Normal"/>
    <w:qFormat/>
    <w:locked/>
    <w:rsid w:val="00C113DE"/>
    <w:pPr>
      <w:numPr>
        <w:ilvl w:val="7"/>
        <w:numId w:val="2"/>
      </w:numPr>
      <w:spacing w:before="240" w:after="60"/>
      <w:outlineLvl w:val="7"/>
    </w:pPr>
    <w:rPr>
      <w:i/>
      <w:iCs/>
    </w:rPr>
  </w:style>
  <w:style w:type="paragraph" w:styleId="Heading9">
    <w:name w:val="heading 9"/>
    <w:basedOn w:val="Normal"/>
    <w:next w:val="Normal"/>
    <w:qFormat/>
    <w:locked/>
    <w:rsid w:val="00C113DE"/>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7D33"/>
    <w:rPr>
      <w:color w:val="0000FF"/>
      <w:u w:val="single"/>
    </w:rPr>
  </w:style>
  <w:style w:type="paragraph" w:customStyle="1" w:styleId="IPGRCPaperTitle">
    <w:name w:val="IPGRC Paper Title"/>
    <w:basedOn w:val="Normal"/>
    <w:autoRedefine/>
    <w:rsid w:val="00520A93"/>
    <w:pPr>
      <w:spacing w:before="240" w:after="60"/>
      <w:jc w:val="center"/>
      <w:outlineLvl w:val="0"/>
    </w:pPr>
    <w:rPr>
      <w:rFonts w:cs="Arial"/>
      <w:b/>
      <w:kern w:val="28"/>
      <w:sz w:val="36"/>
      <w:szCs w:val="36"/>
    </w:rPr>
  </w:style>
  <w:style w:type="paragraph" w:customStyle="1" w:styleId="IPGRCauthornames">
    <w:name w:val="IPGRC author names"/>
    <w:basedOn w:val="Normal"/>
    <w:autoRedefine/>
    <w:rsid w:val="004A0EB9"/>
    <w:pPr>
      <w:spacing w:before="120" w:after="240"/>
      <w:jc w:val="center"/>
    </w:pPr>
    <w:rPr>
      <w:b/>
      <w:noProof/>
    </w:rPr>
  </w:style>
  <w:style w:type="paragraph" w:customStyle="1" w:styleId="IPGRCauthoraffiliation">
    <w:name w:val="IPGRC author affiliation"/>
    <w:basedOn w:val="Normal"/>
    <w:autoRedefine/>
    <w:rsid w:val="000D4D19"/>
    <w:pPr>
      <w:spacing w:after="60"/>
      <w:ind w:right="-495"/>
      <w:jc w:val="center"/>
    </w:pPr>
    <w:rPr>
      <w:noProof/>
    </w:rPr>
  </w:style>
  <w:style w:type="paragraph" w:customStyle="1" w:styleId="papertext">
    <w:name w:val="paper text"/>
    <w:basedOn w:val="Normal"/>
    <w:autoRedefine/>
    <w:rsid w:val="001A5275"/>
    <w:pPr>
      <w:jc w:val="both"/>
    </w:pPr>
    <w:rPr>
      <w:noProof/>
      <w:sz w:val="22"/>
      <w:szCs w:val="22"/>
    </w:rPr>
  </w:style>
  <w:style w:type="paragraph" w:customStyle="1" w:styleId="IPGRCauthoremail">
    <w:name w:val="IPGRC author email"/>
    <w:basedOn w:val="Normal"/>
    <w:autoRedefine/>
    <w:rsid w:val="00520A93"/>
    <w:pPr>
      <w:spacing w:after="600"/>
      <w:jc w:val="center"/>
    </w:pPr>
    <w:rPr>
      <w:b/>
      <w:iCs/>
      <w:noProof/>
      <w:szCs w:val="20"/>
    </w:rPr>
  </w:style>
  <w:style w:type="table" w:styleId="TableGrid">
    <w:name w:val="Table Grid"/>
    <w:basedOn w:val="TableNormal"/>
    <w:locked/>
    <w:rsid w:val="00847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847562"/>
    <w:pPr>
      <w:ind w:left="357" w:hanging="357"/>
      <w:jc w:val="both"/>
    </w:pPr>
  </w:style>
  <w:style w:type="character" w:customStyle="1" w:styleId="Abstractandkeywordstitle">
    <w:name w:val="Abstract and keywords title"/>
    <w:rsid w:val="004A0EB9"/>
    <w:rPr>
      <w:b/>
      <w:bCs/>
    </w:rPr>
  </w:style>
  <w:style w:type="paragraph" w:customStyle="1" w:styleId="Table">
    <w:name w:val="Table"/>
    <w:basedOn w:val="Normal"/>
    <w:rsid w:val="00E55B92"/>
    <w:pPr>
      <w:keepNext/>
      <w:spacing w:before="240"/>
      <w:outlineLvl w:val="3"/>
    </w:pPr>
    <w:rPr>
      <w:i/>
      <w:spacing w:val="-3"/>
      <w:szCs w:val="20"/>
    </w:rPr>
  </w:style>
  <w:style w:type="paragraph" w:customStyle="1" w:styleId="address">
    <w:name w:val="address"/>
    <w:basedOn w:val="Normal"/>
    <w:rsid w:val="00E55B92"/>
    <w:pPr>
      <w:spacing w:line="240" w:lineRule="atLeast"/>
      <w:jc w:val="center"/>
    </w:pPr>
    <w:rPr>
      <w:rFonts w:ascii="Times" w:hAnsi="Times"/>
      <w:sz w:val="20"/>
      <w:szCs w:val="20"/>
    </w:rPr>
  </w:style>
  <w:style w:type="paragraph" w:customStyle="1" w:styleId="IPGRCtablecaption">
    <w:name w:val="IPGRC table caption"/>
    <w:basedOn w:val="Table"/>
    <w:autoRedefine/>
    <w:rsid w:val="00B93DBE"/>
    <w:pPr>
      <w:spacing w:before="60"/>
      <w:jc w:val="center"/>
    </w:pPr>
    <w:rPr>
      <w:i w:val="0"/>
      <w:sz w:val="20"/>
      <w:szCs w:val="24"/>
    </w:rPr>
  </w:style>
  <w:style w:type="paragraph" w:customStyle="1" w:styleId="IPGRCTable">
    <w:name w:val="IPGRC Table"/>
    <w:basedOn w:val="Table"/>
    <w:autoRedefine/>
    <w:rsid w:val="006E0732"/>
    <w:pPr>
      <w:spacing w:before="60" w:after="60"/>
    </w:pPr>
    <w:rPr>
      <w:i w:val="0"/>
      <w:iCs/>
      <w:sz w:val="20"/>
      <w:lang w:val="en-GB"/>
    </w:rPr>
  </w:style>
  <w:style w:type="paragraph" w:customStyle="1" w:styleId="Normalleft">
    <w:name w:val="Normal left"/>
    <w:basedOn w:val="Normal"/>
    <w:locked/>
    <w:rsid w:val="000E3820"/>
    <w:pPr>
      <w:spacing w:line="240" w:lineRule="atLeast"/>
      <w:jc w:val="both"/>
    </w:pPr>
    <w:rPr>
      <w:rFonts w:ascii="Times" w:hAnsi="Times"/>
      <w:szCs w:val="20"/>
    </w:rPr>
  </w:style>
  <w:style w:type="paragraph" w:customStyle="1" w:styleId="IPGRCfigure">
    <w:name w:val="IPGRC figure"/>
    <w:basedOn w:val="Normalleft"/>
    <w:autoRedefine/>
    <w:rsid w:val="00F21908"/>
    <w:pPr>
      <w:spacing w:before="120" w:line="240" w:lineRule="auto"/>
      <w:jc w:val="center"/>
    </w:pPr>
  </w:style>
  <w:style w:type="paragraph" w:customStyle="1" w:styleId="IPGRCfigurecaption">
    <w:name w:val="IPGRC figure caption"/>
    <w:basedOn w:val="Normalleft"/>
    <w:autoRedefine/>
    <w:rsid w:val="00F21908"/>
    <w:pPr>
      <w:spacing w:before="60" w:after="60" w:line="240" w:lineRule="auto"/>
      <w:jc w:val="center"/>
    </w:pPr>
    <w:rPr>
      <w:rFonts w:ascii="Times New Roman" w:hAnsi="Times New Roman"/>
      <w:sz w:val="20"/>
      <w:szCs w:val="24"/>
    </w:rPr>
  </w:style>
  <w:style w:type="paragraph" w:styleId="BalloonText">
    <w:name w:val="Balloon Text"/>
    <w:basedOn w:val="Normal"/>
    <w:link w:val="BalloonTextChar"/>
    <w:locked/>
    <w:rsid w:val="00A95530"/>
    <w:rPr>
      <w:rFonts w:ascii="Tahoma" w:hAnsi="Tahoma" w:cs="Tahoma"/>
      <w:sz w:val="16"/>
      <w:szCs w:val="16"/>
    </w:rPr>
  </w:style>
  <w:style w:type="character" w:customStyle="1" w:styleId="BalloonTextChar">
    <w:name w:val="Balloon Text Char"/>
    <w:link w:val="BalloonText"/>
    <w:rsid w:val="00A95530"/>
    <w:rPr>
      <w:rFonts w:ascii="Tahoma" w:hAnsi="Tahoma" w:cs="Tahoma"/>
      <w:sz w:val="16"/>
      <w:szCs w:val="16"/>
      <w:lang w:val="en-GB"/>
    </w:rPr>
  </w:style>
  <w:style w:type="paragraph" w:customStyle="1" w:styleId="ColorfulShading-Accent11">
    <w:name w:val="Colorful Shading - Accent 11"/>
    <w:hidden/>
    <w:uiPriority w:val="99"/>
    <w:semiHidden/>
    <w:rsid w:val="00962E5E"/>
    <w:rPr>
      <w:sz w:val="24"/>
      <w:szCs w:val="24"/>
      <w:lang w:val="en-GB"/>
    </w:rPr>
  </w:style>
  <w:style w:type="character" w:styleId="Strong">
    <w:name w:val="Strong"/>
    <w:locked/>
    <w:rsid w:val="00D7593D"/>
    <w:rPr>
      <w:b/>
      <w:bCs/>
    </w:rPr>
  </w:style>
  <w:style w:type="paragraph" w:customStyle="1" w:styleId="W78Author">
    <w:name w:val="W78 Author"/>
    <w:basedOn w:val="Normal"/>
    <w:next w:val="W78affiliation"/>
    <w:qFormat/>
    <w:rsid w:val="00D7593D"/>
    <w:pPr>
      <w:tabs>
        <w:tab w:val="left" w:pos="0"/>
        <w:tab w:val="left" w:pos="720"/>
        <w:tab w:val="left" w:pos="1080"/>
      </w:tabs>
      <w:suppressAutoHyphens/>
      <w:autoSpaceDN w:val="0"/>
      <w:textAlignment w:val="baseline"/>
    </w:pPr>
    <w:rPr>
      <w:rFonts w:ascii="Linux Libertine O" w:eastAsia="SimSun" w:hAnsi="Linux Libertine O" w:cs="Linux Libertine O"/>
      <w:color w:val="1E1E12"/>
      <w:lang w:val="de-DE" w:eastAsia="zh-CN"/>
    </w:rPr>
  </w:style>
  <w:style w:type="paragraph" w:customStyle="1" w:styleId="W78Title">
    <w:name w:val="W78 Title"/>
    <w:basedOn w:val="Title"/>
    <w:link w:val="W78TitleChar"/>
    <w:qFormat/>
    <w:rsid w:val="00D7593D"/>
    <w:pPr>
      <w:pBdr>
        <w:top w:val="single" w:sz="4" w:space="16" w:color="auto"/>
        <w:bottom w:val="single" w:sz="4" w:space="16" w:color="auto"/>
      </w:pBdr>
      <w:tabs>
        <w:tab w:val="left" w:pos="360"/>
        <w:tab w:val="left" w:pos="720"/>
        <w:tab w:val="left" w:pos="1080"/>
        <w:tab w:val="left" w:pos="1440"/>
      </w:tabs>
      <w:suppressAutoHyphens/>
      <w:autoSpaceDN w:val="0"/>
      <w:spacing w:before="20" w:after="720"/>
      <w:jc w:val="both"/>
      <w:textAlignment w:val="baseline"/>
      <w:outlineLvl w:val="9"/>
    </w:pPr>
    <w:rPr>
      <w:rFonts w:ascii="Roboto Black" w:eastAsia="SimSun" w:hAnsi="Roboto Black" w:cs="Linux Biolinum O"/>
      <w:b w:val="0"/>
      <w:bCs w:val="0"/>
      <w:color w:val="1E1E12"/>
      <w:kern w:val="0"/>
      <w:szCs w:val="20"/>
    </w:rPr>
  </w:style>
  <w:style w:type="paragraph" w:customStyle="1" w:styleId="W78affiliation">
    <w:name w:val="W78 affiliation"/>
    <w:basedOn w:val="NormalIndent"/>
    <w:next w:val="W78Author"/>
    <w:qFormat/>
    <w:rsid w:val="00D7593D"/>
    <w:pPr>
      <w:tabs>
        <w:tab w:val="left" w:pos="0"/>
        <w:tab w:val="left" w:pos="720"/>
        <w:tab w:val="left" w:pos="1080"/>
      </w:tabs>
      <w:suppressAutoHyphens/>
      <w:autoSpaceDN w:val="0"/>
      <w:ind w:left="0"/>
      <w:textAlignment w:val="baseline"/>
    </w:pPr>
    <w:rPr>
      <w:rFonts w:ascii="Linux Libertine O" w:eastAsia="SimSun" w:hAnsi="Linux Libertine O" w:cs="Linux Libertine O"/>
      <w:i/>
      <w:color w:val="1E1E12"/>
      <w:sz w:val="20"/>
      <w:szCs w:val="20"/>
      <w:lang w:eastAsia="zh-CN"/>
    </w:rPr>
  </w:style>
  <w:style w:type="character" w:customStyle="1" w:styleId="W78TitleChar">
    <w:name w:val="W78 Title Char"/>
    <w:link w:val="W78Title"/>
    <w:rsid w:val="00D7593D"/>
    <w:rPr>
      <w:rFonts w:ascii="Roboto Black" w:eastAsia="SimSun" w:hAnsi="Roboto Black" w:cs="Linux Biolinum O"/>
      <w:color w:val="1E1E12"/>
      <w:sz w:val="32"/>
    </w:rPr>
  </w:style>
  <w:style w:type="character" w:styleId="CommentReference">
    <w:name w:val="annotation reference"/>
    <w:uiPriority w:val="99"/>
    <w:unhideWhenUsed/>
    <w:locked/>
    <w:rsid w:val="00D7593D"/>
    <w:rPr>
      <w:sz w:val="16"/>
      <w:szCs w:val="16"/>
    </w:rPr>
  </w:style>
  <w:style w:type="paragraph" w:styleId="CommentText">
    <w:name w:val="annotation text"/>
    <w:basedOn w:val="Normal"/>
    <w:link w:val="CommentTextChar"/>
    <w:uiPriority w:val="99"/>
    <w:unhideWhenUsed/>
    <w:locked/>
    <w:rsid w:val="00D7593D"/>
    <w:pPr>
      <w:tabs>
        <w:tab w:val="left" w:pos="360"/>
        <w:tab w:val="left" w:pos="720"/>
        <w:tab w:val="left" w:pos="1080"/>
      </w:tabs>
      <w:suppressAutoHyphens/>
      <w:autoSpaceDN w:val="0"/>
      <w:jc w:val="both"/>
      <w:textAlignment w:val="baseline"/>
    </w:pPr>
    <w:rPr>
      <w:rFonts w:ascii="Linux Libertine O" w:eastAsia="SimSun" w:hAnsi="Linux Libertine O"/>
      <w:color w:val="1E1E12"/>
      <w:sz w:val="20"/>
      <w:szCs w:val="20"/>
    </w:rPr>
  </w:style>
  <w:style w:type="character" w:customStyle="1" w:styleId="CommentTextChar">
    <w:name w:val="Comment Text Char"/>
    <w:link w:val="CommentText"/>
    <w:uiPriority w:val="99"/>
    <w:rsid w:val="00D7593D"/>
    <w:rPr>
      <w:rFonts w:ascii="Linux Libertine O" w:eastAsia="SimSun" w:hAnsi="Linux Libertine O"/>
      <w:color w:val="1E1E12"/>
    </w:rPr>
  </w:style>
  <w:style w:type="paragraph" w:styleId="Title">
    <w:name w:val="Title"/>
    <w:basedOn w:val="Normal"/>
    <w:next w:val="Normal"/>
    <w:link w:val="TitleChar"/>
    <w:qFormat/>
    <w:rsid w:val="00D7593D"/>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7593D"/>
    <w:rPr>
      <w:rFonts w:ascii="Calibri Light" w:eastAsia="Times New Roman" w:hAnsi="Calibri Light" w:cs="Times New Roman"/>
      <w:b/>
      <w:bCs/>
      <w:kern w:val="28"/>
      <w:sz w:val="32"/>
      <w:szCs w:val="32"/>
      <w:lang w:val="en-GB"/>
    </w:rPr>
  </w:style>
  <w:style w:type="paragraph" w:styleId="NormalIndent">
    <w:name w:val="Normal Indent"/>
    <w:basedOn w:val="Normal"/>
    <w:locked/>
    <w:rsid w:val="00D7593D"/>
    <w:pPr>
      <w:ind w:left="720"/>
    </w:pPr>
  </w:style>
  <w:style w:type="paragraph" w:styleId="Header">
    <w:name w:val="header"/>
    <w:basedOn w:val="Normal"/>
    <w:link w:val="HeaderChar"/>
    <w:uiPriority w:val="99"/>
    <w:locked/>
    <w:rsid w:val="00D7593D"/>
    <w:pPr>
      <w:tabs>
        <w:tab w:val="center" w:pos="4680"/>
        <w:tab w:val="right" w:pos="9360"/>
      </w:tabs>
    </w:pPr>
  </w:style>
  <w:style w:type="character" w:customStyle="1" w:styleId="HeaderChar">
    <w:name w:val="Header Char"/>
    <w:link w:val="Header"/>
    <w:uiPriority w:val="99"/>
    <w:rsid w:val="00D7593D"/>
    <w:rPr>
      <w:sz w:val="24"/>
      <w:szCs w:val="24"/>
      <w:lang w:val="en-GB"/>
    </w:rPr>
  </w:style>
  <w:style w:type="paragraph" w:styleId="Footer">
    <w:name w:val="footer"/>
    <w:basedOn w:val="Normal"/>
    <w:link w:val="FooterChar"/>
    <w:uiPriority w:val="99"/>
    <w:locked/>
    <w:rsid w:val="00D7593D"/>
    <w:pPr>
      <w:tabs>
        <w:tab w:val="center" w:pos="4680"/>
        <w:tab w:val="right" w:pos="9360"/>
      </w:tabs>
    </w:pPr>
  </w:style>
  <w:style w:type="character" w:customStyle="1" w:styleId="FooterChar">
    <w:name w:val="Footer Char"/>
    <w:link w:val="Footer"/>
    <w:uiPriority w:val="99"/>
    <w:rsid w:val="00D7593D"/>
    <w:rPr>
      <w:sz w:val="24"/>
      <w:szCs w:val="24"/>
      <w:lang w:val="en-GB"/>
    </w:rPr>
  </w:style>
  <w:style w:type="paragraph" w:customStyle="1" w:styleId="W78Footer">
    <w:name w:val="W78 Footer"/>
    <w:basedOn w:val="Footer"/>
    <w:qFormat/>
    <w:rsid w:val="00CD3A19"/>
    <w:pPr>
      <w:suppressAutoHyphens/>
      <w:autoSpaceDN w:val="0"/>
      <w:jc w:val="right"/>
      <w:textAlignment w:val="baseline"/>
    </w:pPr>
    <w:rPr>
      <w:rFonts w:ascii="Roboto" w:eastAsia="SimSun" w:hAnsi="Roboto"/>
      <w:color w:val="1E1E12"/>
      <w:sz w:val="16"/>
      <w:szCs w:val="20"/>
    </w:rPr>
  </w:style>
  <w:style w:type="paragraph" w:customStyle="1" w:styleId="W78Normal">
    <w:name w:val="W78 Normal"/>
    <w:basedOn w:val="Normal"/>
    <w:qFormat/>
    <w:rsid w:val="003E56C2"/>
    <w:pPr>
      <w:tabs>
        <w:tab w:val="left" w:pos="360"/>
        <w:tab w:val="left" w:pos="720"/>
        <w:tab w:val="left" w:pos="1080"/>
      </w:tabs>
      <w:suppressAutoHyphens/>
      <w:autoSpaceDN w:val="0"/>
      <w:jc w:val="both"/>
      <w:textAlignment w:val="baseline"/>
    </w:pPr>
    <w:rPr>
      <w:rFonts w:ascii="Linux Libertine O" w:eastAsia="SimSun" w:hAnsi="Linux Libertine O"/>
      <w:color w:val="1E1E12"/>
      <w:sz w:val="22"/>
      <w:szCs w:val="20"/>
    </w:rPr>
  </w:style>
  <w:style w:type="character" w:customStyle="1" w:styleId="W78captiontext">
    <w:name w:val="W78 caption text"/>
    <w:uiPriority w:val="1"/>
    <w:qFormat/>
    <w:rsid w:val="003E56C2"/>
    <w:rPr>
      <w:rFonts w:ascii="Roboto" w:hAnsi="Roboto" w:cs="Linux Libertine O"/>
      <w:b w:val="0"/>
      <w:i w:val="0"/>
      <w:sz w:val="18"/>
    </w:rPr>
  </w:style>
  <w:style w:type="paragraph" w:customStyle="1" w:styleId="W78CaptionLabel">
    <w:name w:val="W 78 Caption Label"/>
    <w:basedOn w:val="Caption"/>
    <w:qFormat/>
    <w:rsid w:val="003E56C2"/>
    <w:pPr>
      <w:tabs>
        <w:tab w:val="left" w:pos="360"/>
        <w:tab w:val="left" w:pos="720"/>
        <w:tab w:val="left" w:pos="1080"/>
      </w:tabs>
      <w:suppressAutoHyphens/>
      <w:autoSpaceDN w:val="0"/>
      <w:spacing w:after="200"/>
      <w:jc w:val="both"/>
      <w:textAlignment w:val="baseline"/>
    </w:pPr>
    <w:rPr>
      <w:rFonts w:ascii="Roboto" w:eastAsia="SimSun" w:hAnsi="Roboto"/>
      <w:bCs w:val="0"/>
      <w:iCs/>
      <w:color w:val="1A1A1A"/>
      <w:sz w:val="18"/>
      <w:szCs w:val="18"/>
    </w:rPr>
  </w:style>
  <w:style w:type="paragraph" w:styleId="Caption">
    <w:name w:val="caption"/>
    <w:basedOn w:val="Normal"/>
    <w:next w:val="Normal"/>
    <w:unhideWhenUsed/>
    <w:qFormat/>
    <w:locked/>
    <w:rsid w:val="003E56C2"/>
    <w:rPr>
      <w:b/>
      <w:bCs/>
      <w:sz w:val="20"/>
      <w:szCs w:val="20"/>
    </w:rPr>
  </w:style>
  <w:style w:type="paragraph" w:customStyle="1" w:styleId="W78NormalFirstParagraph">
    <w:name w:val="W78 Normal First Paragraph"/>
    <w:basedOn w:val="Normal"/>
    <w:next w:val="W78Normal"/>
    <w:qFormat/>
    <w:rsid w:val="001C23B2"/>
    <w:pPr>
      <w:tabs>
        <w:tab w:val="left" w:pos="360"/>
        <w:tab w:val="left" w:pos="720"/>
        <w:tab w:val="left" w:pos="1080"/>
      </w:tabs>
      <w:suppressAutoHyphens/>
      <w:autoSpaceDN w:val="0"/>
      <w:jc w:val="both"/>
      <w:textAlignment w:val="baseline"/>
    </w:pPr>
    <w:rPr>
      <w:rFonts w:ascii="Linux Libertine O" w:eastAsia="SimSun" w:hAnsi="Linux Libertine O"/>
      <w:color w:val="1E1E12"/>
      <w:sz w:val="22"/>
      <w:szCs w:val="20"/>
    </w:rPr>
  </w:style>
  <w:style w:type="paragraph" w:customStyle="1" w:styleId="W78equation">
    <w:name w:val="W78 equation"/>
    <w:basedOn w:val="W78Normal"/>
    <w:qFormat/>
    <w:rsid w:val="001C23B2"/>
    <w:pPr>
      <w:keepNext/>
      <w:tabs>
        <w:tab w:val="clear" w:pos="360"/>
        <w:tab w:val="clear" w:pos="720"/>
        <w:tab w:val="clear" w:pos="1080"/>
        <w:tab w:val="right" w:pos="1134"/>
      </w:tabs>
      <w:spacing w:before="240" w:after="240"/>
      <w:jc w:val="right"/>
    </w:pPr>
  </w:style>
  <w:style w:type="paragraph" w:customStyle="1" w:styleId="W78sourcecode">
    <w:name w:val="W78 source code"/>
    <w:qFormat/>
    <w:rsid w:val="00C14798"/>
    <w:rPr>
      <w:rFonts w:ascii="DejaVu Sans Mono" w:hAnsi="DejaVu Sans Mono" w:cs="DejaVu Sans Mono"/>
      <w:iCs/>
    </w:rPr>
  </w:style>
  <w:style w:type="paragraph" w:styleId="ListParagraph">
    <w:name w:val="List Paragraph"/>
    <w:basedOn w:val="Normal"/>
    <w:uiPriority w:val="34"/>
    <w:qFormat/>
    <w:rsid w:val="00FD27FA"/>
    <w:pPr>
      <w:ind w:left="720"/>
      <w:contextualSpacing/>
    </w:pPr>
  </w:style>
  <w:style w:type="character" w:customStyle="1" w:styleId="heading30">
    <w:name w:val="heading3"/>
    <w:basedOn w:val="DefaultParagraphFont"/>
    <w:rsid w:val="00790AF2"/>
    <w:rPr>
      <w:b/>
    </w:rPr>
  </w:style>
  <w:style w:type="character" w:customStyle="1" w:styleId="heading40">
    <w:name w:val="heading4"/>
    <w:basedOn w:val="DefaultParagraphFont"/>
    <w:rsid w:val="00790AF2"/>
    <w:rPr>
      <w:i/>
    </w:rPr>
  </w:style>
  <w:style w:type="paragraph" w:customStyle="1" w:styleId="tablecaption">
    <w:name w:val="tablecaption"/>
    <w:basedOn w:val="Normal"/>
    <w:next w:val="Normal"/>
    <w:rsid w:val="00790AF2"/>
    <w:pPr>
      <w:keepNext/>
      <w:keepLines/>
      <w:overflowPunct w:val="0"/>
      <w:autoSpaceDE w:val="0"/>
      <w:autoSpaceDN w:val="0"/>
      <w:adjustRightInd w:val="0"/>
      <w:spacing w:before="240" w:line="220" w:lineRule="atLeast"/>
      <w:jc w:val="center"/>
      <w:textAlignment w:val="baseline"/>
    </w:pPr>
    <w:rPr>
      <w:sz w:val="18"/>
      <w:szCs w:val="20"/>
    </w:rPr>
  </w:style>
  <w:style w:type="paragraph" w:customStyle="1" w:styleId="figurecaption">
    <w:name w:val="figurecaption"/>
    <w:basedOn w:val="Normal"/>
    <w:next w:val="Normal"/>
    <w:rsid w:val="008C53AF"/>
    <w:pPr>
      <w:keepLines/>
      <w:overflowPunct w:val="0"/>
      <w:autoSpaceDE w:val="0"/>
      <w:autoSpaceDN w:val="0"/>
      <w:adjustRightInd w:val="0"/>
      <w:spacing w:before="120" w:after="240" w:line="220" w:lineRule="atLeast"/>
      <w:jc w:val="center"/>
      <w:textAlignment w:val="baseline"/>
    </w:pPr>
    <w:rPr>
      <w:sz w:val="18"/>
      <w:szCs w:val="20"/>
    </w:rPr>
  </w:style>
  <w:style w:type="paragraph" w:customStyle="1" w:styleId="equation">
    <w:name w:val="equation"/>
    <w:basedOn w:val="Normal"/>
    <w:next w:val="Normal"/>
    <w:rsid w:val="00216F85"/>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rPr>
  </w:style>
  <w:style w:type="paragraph" w:customStyle="1" w:styleId="heading10">
    <w:name w:val="heading1"/>
    <w:basedOn w:val="Normal"/>
    <w:next w:val="p1a"/>
    <w:qFormat/>
    <w:rsid w:val="00216F85"/>
    <w:pPr>
      <w:keepNext/>
      <w:keepLines/>
      <w:numPr>
        <w:numId w:val="14"/>
      </w:numPr>
      <w:suppressAutoHyphens/>
      <w:overflowPunct w:val="0"/>
      <w:autoSpaceDE w:val="0"/>
      <w:autoSpaceDN w:val="0"/>
      <w:adjustRightInd w:val="0"/>
      <w:spacing w:before="360" w:after="240" w:line="300" w:lineRule="atLeast"/>
      <w:textAlignment w:val="baseline"/>
      <w:outlineLvl w:val="0"/>
    </w:pPr>
    <w:rPr>
      <w:b/>
      <w:szCs w:val="20"/>
    </w:rPr>
  </w:style>
  <w:style w:type="paragraph" w:customStyle="1" w:styleId="heading20">
    <w:name w:val="heading2"/>
    <w:basedOn w:val="Normal"/>
    <w:next w:val="p1a"/>
    <w:qFormat/>
    <w:rsid w:val="00D44563"/>
    <w:pPr>
      <w:keepNext/>
      <w:keepLines/>
      <w:numPr>
        <w:ilvl w:val="1"/>
        <w:numId w:val="14"/>
      </w:numPr>
      <w:tabs>
        <w:tab w:val="clear" w:pos="2553"/>
        <w:tab w:val="num" w:pos="567"/>
      </w:tabs>
      <w:suppressAutoHyphens/>
      <w:overflowPunct w:val="0"/>
      <w:autoSpaceDE w:val="0"/>
      <w:autoSpaceDN w:val="0"/>
      <w:adjustRightInd w:val="0"/>
      <w:spacing w:before="360" w:after="160" w:line="240" w:lineRule="atLeast"/>
      <w:ind w:left="567"/>
      <w:textAlignment w:val="baseline"/>
      <w:outlineLvl w:val="1"/>
    </w:pPr>
    <w:rPr>
      <w:rFonts w:eastAsia="Aptos"/>
      <w:b/>
      <w:sz w:val="20"/>
      <w:szCs w:val="20"/>
    </w:rPr>
  </w:style>
  <w:style w:type="numbering" w:customStyle="1" w:styleId="headings">
    <w:name w:val="headings"/>
    <w:basedOn w:val="NoList"/>
    <w:rsid w:val="00216F85"/>
    <w:pPr>
      <w:numPr>
        <w:numId w:val="15"/>
      </w:numPr>
    </w:pPr>
  </w:style>
  <w:style w:type="paragraph" w:customStyle="1" w:styleId="p1a">
    <w:name w:val="p1a"/>
    <w:basedOn w:val="Normal"/>
    <w:next w:val="Normal"/>
    <w:rsid w:val="00216F85"/>
    <w:pPr>
      <w:overflowPunct w:val="0"/>
      <w:autoSpaceDE w:val="0"/>
      <w:autoSpaceDN w:val="0"/>
      <w:adjustRightInd w:val="0"/>
      <w:spacing w:line="240" w:lineRule="atLeast"/>
      <w:jc w:val="both"/>
      <w:textAlignment w:val="baseline"/>
    </w:pPr>
    <w:rPr>
      <w:sz w:val="20"/>
      <w:szCs w:val="20"/>
    </w:rPr>
  </w:style>
  <w:style w:type="character" w:styleId="FollowedHyperlink">
    <w:name w:val="FollowedHyperlink"/>
    <w:basedOn w:val="DefaultParagraphFont"/>
    <w:locked/>
    <w:rsid w:val="00E80FFC"/>
    <w:rPr>
      <w:color w:val="954F72" w:themeColor="followedHyperlink"/>
      <w:u w:val="single"/>
    </w:rPr>
  </w:style>
  <w:style w:type="paragraph" w:styleId="Bibliography">
    <w:name w:val="Bibliography"/>
    <w:basedOn w:val="Normal"/>
    <w:next w:val="Normal"/>
    <w:uiPriority w:val="37"/>
    <w:unhideWhenUsed/>
    <w:rsid w:val="003F3113"/>
    <w:pPr>
      <w:spacing w:after="0"/>
      <w:ind w:left="720" w:hanging="720"/>
    </w:pPr>
  </w:style>
  <w:style w:type="paragraph" w:styleId="CommentSubject">
    <w:name w:val="annotation subject"/>
    <w:basedOn w:val="CommentText"/>
    <w:next w:val="CommentText"/>
    <w:link w:val="CommentSubjectChar"/>
    <w:locked/>
    <w:rsid w:val="008850F3"/>
    <w:pPr>
      <w:tabs>
        <w:tab w:val="clear" w:pos="360"/>
        <w:tab w:val="clear" w:pos="720"/>
        <w:tab w:val="clear" w:pos="1080"/>
      </w:tabs>
      <w:suppressAutoHyphens w:val="0"/>
      <w:autoSpaceDN/>
      <w:jc w:val="left"/>
      <w:textAlignment w:val="auto"/>
    </w:pPr>
    <w:rPr>
      <w:rFonts w:ascii="Times New Roman" w:eastAsia="Times New Roman" w:hAnsi="Times New Roman"/>
      <w:b/>
      <w:bCs/>
      <w:color w:val="auto"/>
      <w:lang w:val="en-GB"/>
    </w:rPr>
  </w:style>
  <w:style w:type="character" w:customStyle="1" w:styleId="CommentSubjectChar">
    <w:name w:val="Comment Subject Char"/>
    <w:basedOn w:val="CommentTextChar"/>
    <w:link w:val="CommentSubject"/>
    <w:rsid w:val="008850F3"/>
    <w:rPr>
      <w:rFonts w:ascii="Linux Libertine O" w:eastAsia="SimSun" w:hAnsi="Linux Libertine O"/>
      <w:b/>
      <w:bCs/>
      <w:color w:val="1E1E12"/>
      <w:lang w:val="en-GB"/>
    </w:rPr>
  </w:style>
  <w:style w:type="table" w:customStyle="1" w:styleId="TableGrid1">
    <w:name w:val="Table Grid1"/>
    <w:basedOn w:val="TableNormal"/>
    <w:next w:val="TableGrid"/>
    <w:locked/>
    <w:rsid w:val="007712AE"/>
    <w:pPr>
      <w:spacing w:after="0"/>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D4E51"/>
    <w:rPr>
      <w:color w:val="605E5C"/>
      <w:shd w:val="clear" w:color="auto" w:fill="E1DFDD"/>
    </w:rPr>
  </w:style>
  <w:style w:type="paragraph" w:styleId="FootnoteText">
    <w:name w:val="footnote text"/>
    <w:basedOn w:val="Normal"/>
    <w:link w:val="FootnoteTextChar"/>
    <w:locked/>
    <w:rsid w:val="00783C4A"/>
    <w:pPr>
      <w:spacing w:after="0"/>
    </w:pPr>
    <w:rPr>
      <w:sz w:val="20"/>
      <w:szCs w:val="20"/>
    </w:rPr>
  </w:style>
  <w:style w:type="character" w:customStyle="1" w:styleId="FootnoteTextChar">
    <w:name w:val="Footnote Text Char"/>
    <w:basedOn w:val="DefaultParagraphFont"/>
    <w:link w:val="FootnoteText"/>
    <w:rsid w:val="00783C4A"/>
    <w:rPr>
      <w:lang w:val="en-GB"/>
    </w:rPr>
  </w:style>
  <w:style w:type="character" w:styleId="FootnoteReference">
    <w:name w:val="footnote reference"/>
    <w:basedOn w:val="DefaultParagraphFont"/>
    <w:locked/>
    <w:rsid w:val="00783C4A"/>
    <w:rPr>
      <w:vertAlign w:val="superscript"/>
    </w:rPr>
  </w:style>
  <w:style w:type="paragraph" w:styleId="EndnoteText">
    <w:name w:val="endnote text"/>
    <w:basedOn w:val="Normal"/>
    <w:link w:val="EndnoteTextChar"/>
    <w:locked/>
    <w:rsid w:val="00770056"/>
    <w:pPr>
      <w:spacing w:after="0"/>
    </w:pPr>
    <w:rPr>
      <w:sz w:val="20"/>
      <w:szCs w:val="20"/>
    </w:rPr>
  </w:style>
  <w:style w:type="character" w:customStyle="1" w:styleId="EndnoteTextChar">
    <w:name w:val="Endnote Text Char"/>
    <w:basedOn w:val="DefaultParagraphFont"/>
    <w:link w:val="EndnoteText"/>
    <w:rsid w:val="00770056"/>
    <w:rPr>
      <w:lang w:val="en-GB"/>
    </w:rPr>
  </w:style>
  <w:style w:type="character" w:styleId="EndnoteReference">
    <w:name w:val="endnote reference"/>
    <w:basedOn w:val="DefaultParagraphFont"/>
    <w:locked/>
    <w:rsid w:val="00770056"/>
    <w:rPr>
      <w:vertAlign w:val="superscript"/>
    </w:rPr>
  </w:style>
  <w:style w:type="paragraph" w:styleId="NormalWeb">
    <w:name w:val="Normal (Web)"/>
    <w:basedOn w:val="Normal"/>
    <w:locked/>
    <w:rsid w:val="00D33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98133">
      <w:bodyDiv w:val="1"/>
      <w:marLeft w:val="0"/>
      <w:marRight w:val="0"/>
      <w:marTop w:val="0"/>
      <w:marBottom w:val="0"/>
      <w:divBdr>
        <w:top w:val="none" w:sz="0" w:space="0" w:color="auto"/>
        <w:left w:val="none" w:sz="0" w:space="0" w:color="auto"/>
        <w:bottom w:val="none" w:sz="0" w:space="0" w:color="auto"/>
        <w:right w:val="none" w:sz="0" w:space="0" w:color="auto"/>
      </w:divBdr>
    </w:div>
    <w:div w:id="169102464">
      <w:bodyDiv w:val="1"/>
      <w:marLeft w:val="0"/>
      <w:marRight w:val="0"/>
      <w:marTop w:val="0"/>
      <w:marBottom w:val="0"/>
      <w:divBdr>
        <w:top w:val="none" w:sz="0" w:space="0" w:color="auto"/>
        <w:left w:val="none" w:sz="0" w:space="0" w:color="auto"/>
        <w:bottom w:val="none" w:sz="0" w:space="0" w:color="auto"/>
        <w:right w:val="none" w:sz="0" w:space="0" w:color="auto"/>
      </w:divBdr>
    </w:div>
    <w:div w:id="196243560">
      <w:bodyDiv w:val="1"/>
      <w:marLeft w:val="0"/>
      <w:marRight w:val="0"/>
      <w:marTop w:val="0"/>
      <w:marBottom w:val="0"/>
      <w:divBdr>
        <w:top w:val="none" w:sz="0" w:space="0" w:color="auto"/>
        <w:left w:val="none" w:sz="0" w:space="0" w:color="auto"/>
        <w:bottom w:val="none" w:sz="0" w:space="0" w:color="auto"/>
        <w:right w:val="none" w:sz="0" w:space="0" w:color="auto"/>
      </w:divBdr>
    </w:div>
    <w:div w:id="456148684">
      <w:bodyDiv w:val="1"/>
      <w:marLeft w:val="0"/>
      <w:marRight w:val="0"/>
      <w:marTop w:val="0"/>
      <w:marBottom w:val="0"/>
      <w:divBdr>
        <w:top w:val="none" w:sz="0" w:space="0" w:color="auto"/>
        <w:left w:val="none" w:sz="0" w:space="0" w:color="auto"/>
        <w:bottom w:val="none" w:sz="0" w:space="0" w:color="auto"/>
        <w:right w:val="none" w:sz="0" w:space="0" w:color="auto"/>
      </w:divBdr>
    </w:div>
    <w:div w:id="569384729">
      <w:bodyDiv w:val="1"/>
      <w:marLeft w:val="0"/>
      <w:marRight w:val="0"/>
      <w:marTop w:val="0"/>
      <w:marBottom w:val="0"/>
      <w:divBdr>
        <w:top w:val="none" w:sz="0" w:space="0" w:color="auto"/>
        <w:left w:val="none" w:sz="0" w:space="0" w:color="auto"/>
        <w:bottom w:val="none" w:sz="0" w:space="0" w:color="auto"/>
        <w:right w:val="none" w:sz="0" w:space="0" w:color="auto"/>
      </w:divBdr>
    </w:div>
    <w:div w:id="676620100">
      <w:bodyDiv w:val="1"/>
      <w:marLeft w:val="0"/>
      <w:marRight w:val="0"/>
      <w:marTop w:val="0"/>
      <w:marBottom w:val="0"/>
      <w:divBdr>
        <w:top w:val="none" w:sz="0" w:space="0" w:color="auto"/>
        <w:left w:val="none" w:sz="0" w:space="0" w:color="auto"/>
        <w:bottom w:val="none" w:sz="0" w:space="0" w:color="auto"/>
        <w:right w:val="none" w:sz="0" w:space="0" w:color="auto"/>
      </w:divBdr>
      <w:divsChild>
        <w:div w:id="1905330951">
          <w:marLeft w:val="0"/>
          <w:marRight w:val="0"/>
          <w:marTop w:val="0"/>
          <w:marBottom w:val="0"/>
          <w:divBdr>
            <w:top w:val="none" w:sz="0" w:space="0" w:color="auto"/>
            <w:left w:val="none" w:sz="0" w:space="0" w:color="auto"/>
            <w:bottom w:val="none" w:sz="0" w:space="0" w:color="auto"/>
            <w:right w:val="none" w:sz="0" w:space="0" w:color="auto"/>
          </w:divBdr>
        </w:div>
      </w:divsChild>
    </w:div>
    <w:div w:id="963777466">
      <w:bodyDiv w:val="1"/>
      <w:marLeft w:val="0"/>
      <w:marRight w:val="0"/>
      <w:marTop w:val="0"/>
      <w:marBottom w:val="0"/>
      <w:divBdr>
        <w:top w:val="none" w:sz="0" w:space="0" w:color="auto"/>
        <w:left w:val="none" w:sz="0" w:space="0" w:color="auto"/>
        <w:bottom w:val="none" w:sz="0" w:space="0" w:color="auto"/>
        <w:right w:val="none" w:sz="0" w:space="0" w:color="auto"/>
      </w:divBdr>
    </w:div>
    <w:div w:id="1132745280">
      <w:bodyDiv w:val="1"/>
      <w:marLeft w:val="0"/>
      <w:marRight w:val="0"/>
      <w:marTop w:val="0"/>
      <w:marBottom w:val="0"/>
      <w:divBdr>
        <w:top w:val="none" w:sz="0" w:space="0" w:color="auto"/>
        <w:left w:val="none" w:sz="0" w:space="0" w:color="auto"/>
        <w:bottom w:val="none" w:sz="0" w:space="0" w:color="auto"/>
        <w:right w:val="none" w:sz="0" w:space="0" w:color="auto"/>
      </w:divBdr>
    </w:div>
    <w:div w:id="1447576293">
      <w:bodyDiv w:val="1"/>
      <w:marLeft w:val="0"/>
      <w:marRight w:val="0"/>
      <w:marTop w:val="0"/>
      <w:marBottom w:val="0"/>
      <w:divBdr>
        <w:top w:val="none" w:sz="0" w:space="0" w:color="auto"/>
        <w:left w:val="none" w:sz="0" w:space="0" w:color="auto"/>
        <w:bottom w:val="none" w:sz="0" w:space="0" w:color="auto"/>
        <w:right w:val="none" w:sz="0" w:space="0" w:color="auto"/>
      </w:divBdr>
    </w:div>
    <w:div w:id="1942638139">
      <w:bodyDiv w:val="1"/>
      <w:marLeft w:val="0"/>
      <w:marRight w:val="0"/>
      <w:marTop w:val="0"/>
      <w:marBottom w:val="0"/>
      <w:divBdr>
        <w:top w:val="none" w:sz="0" w:space="0" w:color="auto"/>
        <w:left w:val="none" w:sz="0" w:space="0" w:color="auto"/>
        <w:bottom w:val="none" w:sz="0" w:space="0" w:color="auto"/>
        <w:right w:val="none" w:sz="0" w:space="0" w:color="auto"/>
      </w:divBdr>
    </w:div>
    <w:div w:id="1996185565">
      <w:bodyDiv w:val="1"/>
      <w:marLeft w:val="0"/>
      <w:marRight w:val="0"/>
      <w:marTop w:val="0"/>
      <w:marBottom w:val="0"/>
      <w:divBdr>
        <w:top w:val="none" w:sz="0" w:space="0" w:color="auto"/>
        <w:left w:val="none" w:sz="0" w:space="0" w:color="auto"/>
        <w:bottom w:val="none" w:sz="0" w:space="0" w:color="auto"/>
        <w:right w:val="none" w:sz="0" w:space="0" w:color="auto"/>
      </w:divBdr>
      <w:divsChild>
        <w:div w:id="462580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hyperlink" Target="mailto:pani23up@student.ju.se" TargetMode="External"/><Relationship Id="rId20" Type="http://schemas.openxmlformats.org/officeDocument/2006/relationships/image" Target="media/image5.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mailto:feem23cx@student.ju.se" TargetMode="External"/><Relationship Id="rId23" Type="http://schemas.openxmlformats.org/officeDocument/2006/relationships/image" Target="media/image8.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header" Target="header2.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jthsemweblab.github.io/Integration_of_Ontology_Based_DPP_Data_into_EAM_Systems/" TargetMode="External"/><Relationship Id="rId3" Type="http://schemas.openxmlformats.org/officeDocument/2006/relationships/hyperlink" Target="https://view.officeapps.live.com/op/view.aspx?src=https%3A%2F%2Fraw.githubusercontent.com%2FJTHSemWebLab%2FIntegration_of_Ontology_Based_DPP_Data_into_EAM_Systems%2Frefs%2Fheads%2Fmain%2Fsurvey%2FSurveyResponses.xlsx&amp;wdOrigin=BROWSELINK" TargetMode="External"/><Relationship Id="rId7" Type="http://schemas.openxmlformats.org/officeDocument/2006/relationships/hyperlink" Target="https://github.com/JTHSemWebLab/Integration_of_Ontology_Based_DPP_Data_into_EAM_Systems/tree/main/Ontologies" TargetMode="External"/><Relationship Id="rId2" Type="http://schemas.openxmlformats.org/officeDocument/2006/relationships/hyperlink" Target="https://jthsemweblab.github.io/Integration_of_Ontology_Based_DPP_Data_into_EAM_Systems/documentations/documentation.pdf" TargetMode="External"/><Relationship Id="rId1" Type="http://schemas.openxmlformats.org/officeDocument/2006/relationships/hyperlink" Target="https://github.com/JTHSemWebLab/Integration_of_Ontology_Based_DPP_Data_into_EAM_Systems/blob/main/Interview%20Questions.pdf" TargetMode="External"/><Relationship Id="rId6" Type="http://schemas.openxmlformats.org/officeDocument/2006/relationships/hyperlink" Target="https://schema.org/docs/schemas.html" TargetMode="External"/><Relationship Id="rId5" Type="http://schemas.openxmlformats.org/officeDocument/2006/relationships/hyperlink" Target="https://www.w3.org/TR/prov-o/" TargetMode="External"/><Relationship Id="rId4" Type="http://schemas.openxmlformats.org/officeDocument/2006/relationships/hyperlink" Target="https://www.qud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EFDAC7035B824A925127606EF9E03E" ma:contentTypeVersion="13" ma:contentTypeDescription="Create a new document." ma:contentTypeScope="" ma:versionID="a2a06e8c9852b5bd68313922d6f8c8f4">
  <xsd:schema xmlns:xsd="http://www.w3.org/2001/XMLSchema" xmlns:xs="http://www.w3.org/2001/XMLSchema" xmlns:p="http://schemas.microsoft.com/office/2006/metadata/properties" xmlns:ns2="00260d6b-9bf7-48fd-870f-f4f251971b1c" xmlns:ns3="fe8b4f25-c205-4cef-afc6-68f5d97f9c39" targetNamespace="http://schemas.microsoft.com/office/2006/metadata/properties" ma:root="true" ma:fieldsID="79d10acd059a131a9c118fcf8fd79bae" ns2:_="" ns3:_="">
    <xsd:import namespace="00260d6b-9bf7-48fd-870f-f4f251971b1c"/>
    <xsd:import namespace="fe8b4f25-c205-4cef-afc6-68f5d97f9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60d6b-9bf7-48fd-870f-f4f251971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b4f25-c205-4cef-afc6-68f5d97f9c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B6144C-71F4-4420-A903-A6772A8E8805}">
  <ds:schemaRefs>
    <ds:schemaRef ds:uri="http://schemas.openxmlformats.org/officeDocument/2006/bibliography"/>
  </ds:schemaRefs>
</ds:datastoreItem>
</file>

<file path=customXml/itemProps2.xml><?xml version="1.0" encoding="utf-8"?>
<ds:datastoreItem xmlns:ds="http://schemas.openxmlformats.org/officeDocument/2006/customXml" ds:itemID="{7EA91864-8256-41B5-AED3-3F99D0E8E5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2EE5C9-7C3D-4DBB-A8B4-CA21DD282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60d6b-9bf7-48fd-870f-f4f251971b1c"/>
    <ds:schemaRef ds:uri="fe8b4f25-c205-4cef-afc6-68f5d97f9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4339D8-F638-4369-9854-5B78A30DC8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51</TotalTime>
  <Pages>1</Pages>
  <Words>56961</Words>
  <Characters>324679</Characters>
  <Application>Microsoft Office Word</Application>
  <DocSecurity>4</DocSecurity>
  <Lines>2705</Lines>
  <Paragraphs>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aper Template for International Postgraduate Research Conference</vt:lpstr>
      <vt:lpstr>Paper Template for International Postgraduate Research Conference</vt:lpstr>
    </vt:vector>
  </TitlesOfParts>
  <Company>University of Salford</Company>
  <LinksUpToDate>false</LinksUpToDate>
  <CharactersWithSpaces>380879</CharactersWithSpaces>
  <SharedDoc>false</SharedDoc>
  <HLinks>
    <vt:vector size="60" baseType="variant">
      <vt:variant>
        <vt:i4>2949202</vt:i4>
      </vt:variant>
      <vt:variant>
        <vt:i4>3</vt:i4>
      </vt:variant>
      <vt:variant>
        <vt:i4>0</vt:i4>
      </vt:variant>
      <vt:variant>
        <vt:i4>5</vt:i4>
      </vt:variant>
      <vt:variant>
        <vt:lpwstr>mailto:pani23up@student.ju.se</vt:lpwstr>
      </vt:variant>
      <vt:variant>
        <vt:lpwstr/>
      </vt:variant>
      <vt:variant>
        <vt:i4>2490458</vt:i4>
      </vt:variant>
      <vt:variant>
        <vt:i4>0</vt:i4>
      </vt:variant>
      <vt:variant>
        <vt:i4>0</vt:i4>
      </vt:variant>
      <vt:variant>
        <vt:i4>5</vt:i4>
      </vt:variant>
      <vt:variant>
        <vt:lpwstr>mailto:feem23cx@student.ju.se</vt:lpwstr>
      </vt:variant>
      <vt:variant>
        <vt:lpwstr/>
      </vt:variant>
      <vt:variant>
        <vt:i4>3997732</vt:i4>
      </vt:variant>
      <vt:variant>
        <vt:i4>21</vt:i4>
      </vt:variant>
      <vt:variant>
        <vt:i4>0</vt:i4>
      </vt:variant>
      <vt:variant>
        <vt:i4>5</vt:i4>
      </vt:variant>
      <vt:variant>
        <vt:lpwstr>https://jthsemweblab.github.io/Integration_of_Ontology_Based_DPP_Data_into_EAM_Systems/</vt:lpwstr>
      </vt:variant>
      <vt:variant>
        <vt:lpwstr/>
      </vt:variant>
      <vt:variant>
        <vt:i4>5963783</vt:i4>
      </vt:variant>
      <vt:variant>
        <vt:i4>18</vt:i4>
      </vt:variant>
      <vt:variant>
        <vt:i4>0</vt:i4>
      </vt:variant>
      <vt:variant>
        <vt:i4>5</vt:i4>
      </vt:variant>
      <vt:variant>
        <vt:lpwstr>https://github.com/JTHSemWebLab/Integration_of_Ontology_Based_DPP_Data_into_EAM_Systems/tree/main/Ontologies</vt:lpwstr>
      </vt:variant>
      <vt:variant>
        <vt:lpwstr/>
      </vt:variant>
      <vt:variant>
        <vt:i4>458841</vt:i4>
      </vt:variant>
      <vt:variant>
        <vt:i4>15</vt:i4>
      </vt:variant>
      <vt:variant>
        <vt:i4>0</vt:i4>
      </vt:variant>
      <vt:variant>
        <vt:i4>5</vt:i4>
      </vt:variant>
      <vt:variant>
        <vt:lpwstr>https://schema.org/docs/schemas.html</vt:lpwstr>
      </vt:variant>
      <vt:variant>
        <vt:lpwstr/>
      </vt:variant>
      <vt:variant>
        <vt:i4>4390916</vt:i4>
      </vt:variant>
      <vt:variant>
        <vt:i4>12</vt:i4>
      </vt:variant>
      <vt:variant>
        <vt:i4>0</vt:i4>
      </vt:variant>
      <vt:variant>
        <vt:i4>5</vt:i4>
      </vt:variant>
      <vt:variant>
        <vt:lpwstr>https://www.w3.org/TR/prov-o/</vt:lpwstr>
      </vt:variant>
      <vt:variant>
        <vt:lpwstr/>
      </vt:variant>
      <vt:variant>
        <vt:i4>4259849</vt:i4>
      </vt:variant>
      <vt:variant>
        <vt:i4>9</vt:i4>
      </vt:variant>
      <vt:variant>
        <vt:i4>0</vt:i4>
      </vt:variant>
      <vt:variant>
        <vt:i4>5</vt:i4>
      </vt:variant>
      <vt:variant>
        <vt:lpwstr>https://www.qudt.org/</vt:lpwstr>
      </vt:variant>
      <vt:variant>
        <vt:lpwstr/>
      </vt:variant>
      <vt:variant>
        <vt:i4>1114112</vt:i4>
      </vt:variant>
      <vt:variant>
        <vt:i4>6</vt:i4>
      </vt:variant>
      <vt:variant>
        <vt:i4>0</vt:i4>
      </vt:variant>
      <vt:variant>
        <vt:i4>5</vt:i4>
      </vt:variant>
      <vt:variant>
        <vt:lpwstr>https://view.officeapps.live.com/op/view.aspx?src=https%3A%2F%2Fraw.githubusercontent.com%2FJTHSemWebLab%2FIntegration_of_Ontology_Based_DPP_Data_into_EAM_Systems%2Frefs%2Fheads%2Fmain%2Fsurvey%2FSurveyResponses.xlsx&amp;wdOrigin=BROWSELINK</vt:lpwstr>
      </vt:variant>
      <vt:variant>
        <vt:lpwstr/>
      </vt:variant>
      <vt:variant>
        <vt:i4>2752634</vt:i4>
      </vt:variant>
      <vt:variant>
        <vt:i4>3</vt:i4>
      </vt:variant>
      <vt:variant>
        <vt:i4>0</vt:i4>
      </vt:variant>
      <vt:variant>
        <vt:i4>5</vt:i4>
      </vt:variant>
      <vt:variant>
        <vt:lpwstr>https://jthsemweblab.github.io/Integration_of_Ontology_Based_DPP_Data_into_EAM_Systems/documentations/documentation.pdf</vt:lpwstr>
      </vt:variant>
      <vt:variant>
        <vt:lpwstr/>
      </vt:variant>
      <vt:variant>
        <vt:i4>4522003</vt:i4>
      </vt:variant>
      <vt:variant>
        <vt:i4>0</vt:i4>
      </vt:variant>
      <vt:variant>
        <vt:i4>0</vt:i4>
      </vt:variant>
      <vt:variant>
        <vt:i4>5</vt:i4>
      </vt:variant>
      <vt:variant>
        <vt:lpwstr>https://github.com/JTHSemWebLab/Integration_of_Ontology_Based_DPP_Data_into_EAM_Systems/blob/main/Interview Question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nternational Postgraduate Research Conference</dc:title>
  <dc:subject/>
  <dc:creator>M Sutrisna</dc:creator>
  <cp:keywords/>
  <cp:lastModifiedBy>Emil Fernando</cp:lastModifiedBy>
  <cp:revision>1524</cp:revision>
  <cp:lastPrinted>2025-06-13T14:16:00Z</cp:lastPrinted>
  <dcterms:created xsi:type="dcterms:W3CDTF">2025-06-10T12:53:00Z</dcterms:created>
  <dcterms:modified xsi:type="dcterms:W3CDTF">2025-06-12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24T18:20:3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c8b3dc4-88af-4c91-8477-72bebad601cb</vt:lpwstr>
  </property>
  <property fmtid="{D5CDD505-2E9C-101B-9397-08002B2CF9AE}" pid="8" name="MSIP_Label_4044bd30-2ed7-4c9d-9d12-46200872a97b_ContentBits">
    <vt:lpwstr>0</vt:lpwstr>
  </property>
  <property fmtid="{D5CDD505-2E9C-101B-9397-08002B2CF9AE}" pid="9" name="ZOTERO_PREF_1">
    <vt:lpwstr>&lt;data data-version="3" zotero-version="7.0.15"&gt;&lt;session id="IeXkC8Bj"/&gt;&lt;style id="http://www.zotero.org/styles/taylor-and-francis-harvard-x" hasBibliography="1" bibliographyStyleHasBeenSet="1"/&gt;&lt;prefs&gt;&lt;pref name="fieldType" value="Field"/&gt;&lt;/prefs&gt;&lt;/data&gt;</vt:lpwstr>
  </property>
  <property fmtid="{D5CDD505-2E9C-101B-9397-08002B2CF9AE}" pid="10" name="GrammarlyDocumentId">
    <vt:lpwstr>d6598852-3cd2-44d3-92d6-49a26956af73</vt:lpwstr>
  </property>
</Properties>
</file>